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18561252"/>
        <w:docPartObj>
          <w:docPartGallery w:val="Cover Pages"/>
          <w:docPartUnique/>
        </w:docPartObj>
      </w:sdtPr>
      <w:sdtEndPr>
        <w:rPr>
          <w:b/>
          <w:lang w:val="en-US"/>
        </w:rPr>
      </w:sdtEndPr>
      <w:sdtContent>
        <w:p w14:paraId="1A16CD58" w14:textId="1CEBE8FC" w:rsidR="00E813C8" w:rsidRDefault="00E813C8">
          <w:r w:rsidRPr="00725F90">
            <w:rPr>
              <w:noProof/>
              <w:lang w:val="en-US"/>
            </w:rPr>
            <mc:AlternateContent>
              <mc:Choice Requires="wpg">
                <w:drawing>
                  <wp:anchor distT="0" distB="0" distL="114300" distR="114300" simplePos="0" relativeHeight="251659264" behindDoc="0" locked="0" layoutInCell="1" allowOverlap="1" wp14:anchorId="77D05CBE" wp14:editId="0F82D292">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4DB51842" w14:textId="77777777" w:rsidR="00E813C8" w:rsidRDefault="00E813C8"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GENESIS</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37708327" w14:textId="77777777" w:rsidR="00E813C8" w:rsidRPr="00D60C5A" w:rsidRDefault="00E813C8" w:rsidP="00D60C5A">
                                    <w:pPr>
                                      <w:jc w:val="center"/>
                                      <w:rPr>
                                        <w:rFonts w:cs="Times New Roman"/>
                                        <w:i/>
                                        <w:iCs/>
                                        <w:sz w:val="32"/>
                                        <w:szCs w:val="32"/>
                                      </w:rPr>
                                    </w:pPr>
                                    <w:r w:rsidRPr="00B52A48">
                                      <w:rPr>
                                        <w:rFonts w:cs="Times New Roman"/>
                                        <w:i/>
                                        <w:iCs/>
                                        <w:sz w:val="32"/>
                                        <w:szCs w:val="32"/>
                                      </w:rPr>
                                      <w:t xml:space="preserve">God chooses Abraham to bless all </w:t>
                                    </w:r>
                                    <w:r>
                                      <w:rPr>
                                        <w:rFonts w:cs="Times New Roman"/>
                                        <w:i/>
                                        <w:iCs/>
                                        <w:sz w:val="32"/>
                                        <w:szCs w:val="32"/>
                                      </w:rPr>
                                      <w:t xml:space="preserve">                         </w:t>
                                    </w:r>
                                    <w:r w:rsidRPr="00B52A48">
                                      <w:rPr>
                                        <w:rFonts w:cs="Times New Roman"/>
                                        <w:i/>
                                        <w:iCs/>
                                        <w:sz w:val="32"/>
                                        <w:szCs w:val="32"/>
                                      </w:rPr>
                                      <w:t>the families of the earth through him.</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72644D93" w14:textId="77777777" w:rsidR="00E813C8" w:rsidRPr="00D60C5A" w:rsidRDefault="00E813C8"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0D00FB83" w14:textId="77777777" w:rsidR="00E813C8" w:rsidRPr="00EA4928" w:rsidRDefault="00E813C8" w:rsidP="00725F90">
                                    <w:pPr>
                                      <w:spacing w:line="254" w:lineRule="exact"/>
                                      <w:jc w:val="center"/>
                                      <w:rPr>
                                        <w:rFonts w:cs="Times New Roman"/>
                                        <w:color w:val="444440"/>
                                        <w:spacing w:val="81"/>
                                        <w:kern w:val="24"/>
                                        <w:sz w:val="20"/>
                                        <w:szCs w:val="20"/>
                                      </w:rPr>
                                    </w:pPr>
                                    <w:r w:rsidRPr="00A51D08">
                                      <w:rPr>
                                        <w:rFonts w:cs="Times New Roman"/>
                                        <w:szCs w:val="24"/>
                                        <w:lang w:val="en-US"/>
                                      </w:rPr>
                                      <w:t xml:space="preserve">From the creation of the world to approx. </w:t>
                                    </w:r>
                                    <w:r w:rsidRPr="000E3CA8">
                                      <w:rPr>
                                        <w:rFonts w:cs="Times New Roman"/>
                                        <w:szCs w:val="24"/>
                                        <w:lang w:val="nb-NO"/>
                                      </w:rPr>
                                      <w:t>1650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79BD94D9" w14:textId="77777777" w:rsidR="00E813C8" w:rsidRPr="00D60C5A" w:rsidRDefault="00E813C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790434E0" w14:textId="77777777" w:rsidR="00E813C8" w:rsidRPr="00A51D08" w:rsidRDefault="00E813C8" w:rsidP="000A4B2E">
                                    <w:pPr>
                                      <w:jc w:val="center"/>
                                      <w:rPr>
                                        <w:rFonts w:cs="Times New Roman"/>
                                        <w:i/>
                                        <w:iCs/>
                                        <w:szCs w:val="24"/>
                                        <w:lang w:val="en-US"/>
                                      </w:rPr>
                                    </w:pPr>
                                    <w:r w:rsidRPr="00A51D08">
                                      <w:rPr>
                                        <w:rFonts w:cs="Times New Roman"/>
                                        <w:i/>
                                        <w:iCs/>
                                        <w:szCs w:val="24"/>
                                        <w:lang w:val="en-US"/>
                                      </w:rPr>
                                      <w:t>"The Lord had said to Abram, 'Go from your country, your people and your father’s household to the land I will show you. 'I will make you into a great nation, and I will bless you; I will make your name great, and you will be a blessing. I will bless those who bless you, and whoever curses you I will curse; and all peoples on earth will be blessed through you.'"</w:t>
                                    </w:r>
                                  </w:p>
                                  <w:p w14:paraId="316D72E2" w14:textId="4F93B22A" w:rsidR="00E813C8" w:rsidRPr="009F3A8C" w:rsidRDefault="00E813C8" w:rsidP="000A4B2E">
                                    <w:pPr>
                                      <w:jc w:val="center"/>
                                      <w:rPr>
                                        <w:rFonts w:cs="Times New Roman"/>
                                        <w:szCs w:val="24"/>
                                        <w:lang w:val="nb-NO"/>
                                      </w:rPr>
                                    </w:pPr>
                                    <w:r w:rsidRPr="009F3A8C">
                                      <w:rPr>
                                        <w:rFonts w:cs="Times New Roman"/>
                                        <w:szCs w:val="24"/>
                                        <w:lang w:val="nb-NO"/>
                                      </w:rPr>
                                      <w:t>12:1-3</w:t>
                                    </w:r>
                                  </w:p>
                                  <w:p w14:paraId="4EDD052B" w14:textId="77777777" w:rsidR="00E813C8" w:rsidRDefault="00E813C8" w:rsidP="000A4B2E">
                                    <w:pPr>
                                      <w:jc w:val="center"/>
                                      <w:rPr>
                                        <w:rFonts w:cs="Times New Roman"/>
                                        <w:szCs w:val="24"/>
                                        <w:lang w:val="nb-NO"/>
                                      </w:rPr>
                                    </w:pPr>
                                  </w:p>
                                  <w:p w14:paraId="101C1DE3" w14:textId="77777777" w:rsidR="00E813C8" w:rsidRPr="009F3A8C" w:rsidRDefault="00E813C8" w:rsidP="000A4B2E">
                                    <w:pPr>
                                      <w:pStyle w:val="Footer"/>
                                      <w:jc w:val="center"/>
                                      <w:rPr>
                                        <w:rFonts w:ascii="Times New Roman" w:hAnsi="Times New Roman" w:cs="Times New Roman"/>
                                        <w:color w:val="808080" w:themeColor="background1" w:themeShade="80"/>
                                        <w:sz w:val="24"/>
                                        <w:szCs w:val="24"/>
                                      </w:rPr>
                                    </w:pPr>
                                  </w:p>
                                  <w:p w14:paraId="21B34A16" w14:textId="4D25444F" w:rsidR="00E813C8" w:rsidRPr="009F3A8C" w:rsidRDefault="00E813C8"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841BB">
                                      <w:rPr>
                                        <w:rFonts w:ascii="Times New Roman" w:hAnsi="Times New Roman" w:cs="Times New Roman"/>
                                        <w:color w:val="808080" w:themeColor="background1" w:themeShade="80"/>
                                        <w:sz w:val="24"/>
                                        <w:szCs w:val="24"/>
                                      </w:rPr>
                                      <w:fldChar w:fldCharType="begin"/>
                                    </w:r>
                                    <w:r w:rsidR="00A841BB">
                                      <w:rPr>
                                        <w:rFonts w:ascii="Times New Roman" w:hAnsi="Times New Roman" w:cs="Times New Roman"/>
                                        <w:color w:val="808080" w:themeColor="background1" w:themeShade="80"/>
                                        <w:sz w:val="24"/>
                                        <w:szCs w:val="24"/>
                                      </w:rPr>
                                      <w:instrText xml:space="preserve"> SAVEDATE  \@ "MMMM d, yyyy"  \* MERGEFORMAT </w:instrText>
                                    </w:r>
                                    <w:r w:rsidR="00A841BB">
                                      <w:rPr>
                                        <w:rFonts w:ascii="Times New Roman" w:hAnsi="Times New Roman" w:cs="Times New Roman"/>
                                        <w:color w:val="808080" w:themeColor="background1" w:themeShade="80"/>
                                        <w:sz w:val="24"/>
                                        <w:szCs w:val="24"/>
                                      </w:rPr>
                                      <w:fldChar w:fldCharType="separate"/>
                                    </w:r>
                                    <w:r w:rsidR="00043472">
                                      <w:rPr>
                                        <w:rFonts w:ascii="Times New Roman" w:hAnsi="Times New Roman" w:cs="Times New Roman"/>
                                        <w:noProof/>
                                        <w:color w:val="808080" w:themeColor="background1" w:themeShade="80"/>
                                        <w:sz w:val="24"/>
                                        <w:szCs w:val="24"/>
                                      </w:rPr>
                                      <w:t>February 7, 2023</w:t>
                                    </w:r>
                                    <w:r w:rsidR="00A841BB">
                                      <w:rPr>
                                        <w:rFonts w:ascii="Times New Roman" w:hAnsi="Times New Roman" w:cs="Times New Roman"/>
                                        <w:color w:val="808080" w:themeColor="background1" w:themeShade="80"/>
                                        <w:sz w:val="24"/>
                                        <w:szCs w:val="24"/>
                                      </w:rPr>
                                      <w:fldChar w:fldCharType="end"/>
                                    </w:r>
                                  </w:p>
                                  <w:p w14:paraId="762DDF71" w14:textId="77777777" w:rsidR="00E813C8" w:rsidRPr="009F3A8C" w:rsidRDefault="00E813C8" w:rsidP="00D60C5A">
                                    <w:pPr>
                                      <w:jc w:val="center"/>
                                      <w:rPr>
                                        <w:rFonts w:cs="Times New Roman"/>
                                        <w:szCs w:val="24"/>
                                        <w:lang w:val="nb-NO"/>
                                      </w:rPr>
                                    </w:pPr>
                                  </w:p>
                                  <w:p w14:paraId="58E1EDC2" w14:textId="77777777" w:rsidR="00E813C8" w:rsidRPr="009F3A8C" w:rsidRDefault="00E813C8" w:rsidP="00D60C5A">
                                    <w:pPr>
                                      <w:jc w:val="center"/>
                                      <w:rPr>
                                        <w:rFonts w:cs="Times New Roman"/>
                                        <w:szCs w:val="24"/>
                                        <w:lang w:val="nb-NO"/>
                                      </w:rPr>
                                    </w:pPr>
                                  </w:p>
                                  <w:p w14:paraId="6E6B011E" w14:textId="77777777" w:rsidR="00E813C8" w:rsidRPr="009F3A8C" w:rsidRDefault="00E813C8"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7D05CBE"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" path="m6350000,3175025v,1753426,-1421524,3174949,-3175000,3174949c1421498,6349974,,4928451,,3175025,,1421511,1421498,,3175000,,4928501,,6350000,1421511,6350000,3175025xe" stroked="f">
                        <v:fill r:id="rId9"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4DB51842" w14:textId="77777777" w:rsidR="00E813C8" w:rsidRDefault="00E813C8"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GENESIS</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37708327" w14:textId="77777777" w:rsidR="00E813C8" w:rsidRPr="00D60C5A" w:rsidRDefault="00E813C8" w:rsidP="00D60C5A">
                              <w:pPr>
                                <w:jc w:val="center"/>
                                <w:rPr>
                                  <w:rFonts w:cs="Times New Roman"/>
                                  <w:i/>
                                  <w:iCs/>
                                  <w:sz w:val="32"/>
                                  <w:szCs w:val="32"/>
                                </w:rPr>
                              </w:pPr>
                              <w:r w:rsidRPr="00B52A48">
                                <w:rPr>
                                  <w:rFonts w:cs="Times New Roman"/>
                                  <w:i/>
                                  <w:iCs/>
                                  <w:sz w:val="32"/>
                                  <w:szCs w:val="32"/>
                                </w:rPr>
                                <w:t xml:space="preserve">God chooses Abraham to bless all </w:t>
                              </w:r>
                              <w:r>
                                <w:rPr>
                                  <w:rFonts w:cs="Times New Roman"/>
                                  <w:i/>
                                  <w:iCs/>
                                  <w:sz w:val="32"/>
                                  <w:szCs w:val="32"/>
                                </w:rPr>
                                <w:t xml:space="preserve">                         </w:t>
                              </w:r>
                              <w:r w:rsidRPr="00B52A48">
                                <w:rPr>
                                  <w:rFonts w:cs="Times New Roman"/>
                                  <w:i/>
                                  <w:iCs/>
                                  <w:sz w:val="32"/>
                                  <w:szCs w:val="32"/>
                                </w:rPr>
                                <w:t>the families of the earth through him.</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72644D93" w14:textId="77777777" w:rsidR="00E813C8" w:rsidRPr="00D60C5A" w:rsidRDefault="00E813C8"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0D00FB83" w14:textId="77777777" w:rsidR="00E813C8" w:rsidRPr="00EA4928" w:rsidRDefault="00E813C8" w:rsidP="00725F90">
                              <w:pPr>
                                <w:spacing w:line="254" w:lineRule="exact"/>
                                <w:jc w:val="center"/>
                                <w:rPr>
                                  <w:rFonts w:cs="Times New Roman"/>
                                  <w:color w:val="444440"/>
                                  <w:spacing w:val="81"/>
                                  <w:kern w:val="24"/>
                                  <w:sz w:val="20"/>
                                  <w:szCs w:val="20"/>
                                </w:rPr>
                              </w:pPr>
                              <w:r w:rsidRPr="00A51D08">
                                <w:rPr>
                                  <w:rFonts w:cs="Times New Roman"/>
                                  <w:szCs w:val="24"/>
                                  <w:lang w:val="en-US"/>
                                </w:rPr>
                                <w:t xml:space="preserve">From the creation of the world to approx. </w:t>
                              </w:r>
                              <w:r w:rsidRPr="000E3CA8">
                                <w:rPr>
                                  <w:rFonts w:cs="Times New Roman"/>
                                  <w:szCs w:val="24"/>
                                  <w:lang w:val="nb-NO"/>
                                </w:rPr>
                                <w:t>1650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79BD94D9" w14:textId="77777777" w:rsidR="00E813C8" w:rsidRPr="00D60C5A" w:rsidRDefault="00E813C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790434E0" w14:textId="77777777" w:rsidR="00E813C8" w:rsidRPr="00A51D08" w:rsidRDefault="00E813C8" w:rsidP="000A4B2E">
                              <w:pPr>
                                <w:jc w:val="center"/>
                                <w:rPr>
                                  <w:rFonts w:cs="Times New Roman"/>
                                  <w:i/>
                                  <w:iCs/>
                                  <w:szCs w:val="24"/>
                                  <w:lang w:val="en-US"/>
                                </w:rPr>
                              </w:pPr>
                              <w:r w:rsidRPr="00A51D08">
                                <w:rPr>
                                  <w:rFonts w:cs="Times New Roman"/>
                                  <w:i/>
                                  <w:iCs/>
                                  <w:szCs w:val="24"/>
                                  <w:lang w:val="en-US"/>
                                </w:rPr>
                                <w:t>"The Lord had said to Abram, 'Go from your country, your people and your father’s household to the land I will show you. 'I will make you into a great nation, and I will bless you; I will make your name great, and you will be a blessing. I will bless those who bless you, and whoever curses you I will curse; and all peoples on earth will be blessed through you.'"</w:t>
                              </w:r>
                            </w:p>
                            <w:p w14:paraId="316D72E2" w14:textId="4F93B22A" w:rsidR="00E813C8" w:rsidRPr="009F3A8C" w:rsidRDefault="00E813C8" w:rsidP="000A4B2E">
                              <w:pPr>
                                <w:jc w:val="center"/>
                                <w:rPr>
                                  <w:rFonts w:cs="Times New Roman"/>
                                  <w:szCs w:val="24"/>
                                  <w:lang w:val="nb-NO"/>
                                </w:rPr>
                              </w:pPr>
                              <w:r w:rsidRPr="009F3A8C">
                                <w:rPr>
                                  <w:rFonts w:cs="Times New Roman"/>
                                  <w:szCs w:val="24"/>
                                  <w:lang w:val="nb-NO"/>
                                </w:rPr>
                                <w:t>12:1-3</w:t>
                              </w:r>
                            </w:p>
                            <w:p w14:paraId="4EDD052B" w14:textId="77777777" w:rsidR="00E813C8" w:rsidRDefault="00E813C8" w:rsidP="000A4B2E">
                              <w:pPr>
                                <w:jc w:val="center"/>
                                <w:rPr>
                                  <w:rFonts w:cs="Times New Roman"/>
                                  <w:szCs w:val="24"/>
                                  <w:lang w:val="nb-NO"/>
                                </w:rPr>
                              </w:pPr>
                            </w:p>
                            <w:p w14:paraId="101C1DE3" w14:textId="77777777" w:rsidR="00E813C8" w:rsidRPr="009F3A8C" w:rsidRDefault="00E813C8" w:rsidP="000A4B2E">
                              <w:pPr>
                                <w:pStyle w:val="Footer"/>
                                <w:jc w:val="center"/>
                                <w:rPr>
                                  <w:rFonts w:ascii="Times New Roman" w:hAnsi="Times New Roman" w:cs="Times New Roman"/>
                                  <w:color w:val="808080" w:themeColor="background1" w:themeShade="80"/>
                                  <w:sz w:val="24"/>
                                  <w:szCs w:val="24"/>
                                </w:rPr>
                              </w:pPr>
                            </w:p>
                            <w:p w14:paraId="21B34A16" w14:textId="4D25444F" w:rsidR="00E813C8" w:rsidRPr="009F3A8C" w:rsidRDefault="00E813C8"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841BB">
                                <w:rPr>
                                  <w:rFonts w:ascii="Times New Roman" w:hAnsi="Times New Roman" w:cs="Times New Roman"/>
                                  <w:color w:val="808080" w:themeColor="background1" w:themeShade="80"/>
                                  <w:sz w:val="24"/>
                                  <w:szCs w:val="24"/>
                                </w:rPr>
                                <w:fldChar w:fldCharType="begin"/>
                              </w:r>
                              <w:r w:rsidR="00A841BB">
                                <w:rPr>
                                  <w:rFonts w:ascii="Times New Roman" w:hAnsi="Times New Roman" w:cs="Times New Roman"/>
                                  <w:color w:val="808080" w:themeColor="background1" w:themeShade="80"/>
                                  <w:sz w:val="24"/>
                                  <w:szCs w:val="24"/>
                                </w:rPr>
                                <w:instrText xml:space="preserve"> SAVEDATE  \@ "MMMM d, yyyy"  \* MERGEFORMAT </w:instrText>
                              </w:r>
                              <w:r w:rsidR="00A841BB">
                                <w:rPr>
                                  <w:rFonts w:ascii="Times New Roman" w:hAnsi="Times New Roman" w:cs="Times New Roman"/>
                                  <w:color w:val="808080" w:themeColor="background1" w:themeShade="80"/>
                                  <w:sz w:val="24"/>
                                  <w:szCs w:val="24"/>
                                </w:rPr>
                                <w:fldChar w:fldCharType="separate"/>
                              </w:r>
                              <w:r w:rsidR="00043472">
                                <w:rPr>
                                  <w:rFonts w:ascii="Times New Roman" w:hAnsi="Times New Roman" w:cs="Times New Roman"/>
                                  <w:noProof/>
                                  <w:color w:val="808080" w:themeColor="background1" w:themeShade="80"/>
                                  <w:sz w:val="24"/>
                                  <w:szCs w:val="24"/>
                                </w:rPr>
                                <w:t>February 7, 2023</w:t>
                              </w:r>
                              <w:r w:rsidR="00A841BB">
                                <w:rPr>
                                  <w:rFonts w:ascii="Times New Roman" w:hAnsi="Times New Roman" w:cs="Times New Roman"/>
                                  <w:color w:val="808080" w:themeColor="background1" w:themeShade="80"/>
                                  <w:sz w:val="24"/>
                                  <w:szCs w:val="24"/>
                                </w:rPr>
                                <w:fldChar w:fldCharType="end"/>
                              </w:r>
                            </w:p>
                            <w:p w14:paraId="762DDF71" w14:textId="77777777" w:rsidR="00E813C8" w:rsidRPr="009F3A8C" w:rsidRDefault="00E813C8" w:rsidP="00D60C5A">
                              <w:pPr>
                                <w:jc w:val="center"/>
                                <w:rPr>
                                  <w:rFonts w:cs="Times New Roman"/>
                                  <w:szCs w:val="24"/>
                                  <w:lang w:val="nb-NO"/>
                                </w:rPr>
                              </w:pPr>
                            </w:p>
                            <w:p w14:paraId="58E1EDC2" w14:textId="77777777" w:rsidR="00E813C8" w:rsidRPr="009F3A8C" w:rsidRDefault="00E813C8" w:rsidP="00D60C5A">
                              <w:pPr>
                                <w:jc w:val="center"/>
                                <w:rPr>
                                  <w:rFonts w:cs="Times New Roman"/>
                                  <w:szCs w:val="24"/>
                                  <w:lang w:val="nb-NO"/>
                                </w:rPr>
                              </w:pPr>
                            </w:p>
                            <w:p w14:paraId="6E6B011E" w14:textId="77777777" w:rsidR="00E813C8" w:rsidRPr="009F3A8C" w:rsidRDefault="00E813C8"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28D4F419" wp14:editId="0CA51A62">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34F1D707" wp14:editId="3CD2EE93">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F53E4E1"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31F63752" w14:textId="1CC717E2" w:rsidR="00E813C8" w:rsidRDefault="00E813C8">
          <w:pPr>
            <w:spacing w:line="259" w:lineRule="auto"/>
            <w:rPr>
              <w:lang w:val="en-US"/>
            </w:rPr>
          </w:pPr>
          <w:r>
            <w:rPr>
              <w:b/>
              <w:lang w:val="en-US"/>
            </w:rPr>
            <w:br w:type="page"/>
          </w:r>
        </w:p>
      </w:sdtContent>
    </w:sdt>
    <w:bookmarkStart w:id="0" w:name="_Toc123031494"/>
    <w:p w14:paraId="201D7F1D" w14:textId="0DEEA786" w:rsidR="00AF1EA3" w:rsidRDefault="00AF1EA3">
      <w:pPr>
        <w:pStyle w:val="TOC1"/>
        <w:rPr>
          <w:rFonts w:asciiTheme="minorHAnsi" w:hAnsiTheme="minorHAnsi"/>
          <w:b w:val="0"/>
          <w:bCs w:val="0"/>
          <w:noProof/>
          <w:sz w:val="22"/>
          <w:szCs w:val="22"/>
        </w:rPr>
      </w:pPr>
      <w:r>
        <w:lastRenderedPageBreak/>
        <w:fldChar w:fldCharType="begin"/>
      </w:r>
      <w:r>
        <w:instrText xml:space="preserve"> TOC \o "1-3" \h \z \u </w:instrText>
      </w:r>
      <w:r>
        <w:fldChar w:fldCharType="separate"/>
      </w:r>
      <w:hyperlink w:anchor="_Toc126580586" w:history="1">
        <w:r w:rsidRPr="00FF05F7">
          <w:rPr>
            <w:rStyle w:val="Hyperlink"/>
            <w:noProof/>
          </w:rPr>
          <w:t>INTRODUCTION</w:t>
        </w:r>
        <w:r>
          <w:rPr>
            <w:noProof/>
            <w:webHidden/>
          </w:rPr>
          <w:tab/>
        </w:r>
        <w:r>
          <w:rPr>
            <w:noProof/>
            <w:webHidden/>
          </w:rPr>
          <w:fldChar w:fldCharType="begin"/>
        </w:r>
        <w:r>
          <w:rPr>
            <w:noProof/>
            <w:webHidden/>
          </w:rPr>
          <w:instrText xml:space="preserve"> PAGEREF _Toc126580586 \h </w:instrText>
        </w:r>
        <w:r>
          <w:rPr>
            <w:noProof/>
            <w:webHidden/>
          </w:rPr>
        </w:r>
        <w:r>
          <w:rPr>
            <w:noProof/>
            <w:webHidden/>
          </w:rPr>
          <w:fldChar w:fldCharType="separate"/>
        </w:r>
        <w:r>
          <w:rPr>
            <w:noProof/>
            <w:webHidden/>
          </w:rPr>
          <w:t>5</w:t>
        </w:r>
        <w:r>
          <w:rPr>
            <w:noProof/>
            <w:webHidden/>
          </w:rPr>
          <w:fldChar w:fldCharType="end"/>
        </w:r>
      </w:hyperlink>
    </w:p>
    <w:p w14:paraId="26A24A70" w14:textId="7AF4CC1D" w:rsidR="00AF1EA3" w:rsidRDefault="00000000">
      <w:pPr>
        <w:pStyle w:val="TOC2"/>
        <w:tabs>
          <w:tab w:val="right" w:leader="dot" w:pos="9016"/>
        </w:tabs>
        <w:rPr>
          <w:rFonts w:asciiTheme="minorHAnsi" w:hAnsiTheme="minorHAnsi"/>
          <w:noProof/>
          <w:sz w:val="22"/>
          <w:lang w:val="en-US"/>
        </w:rPr>
      </w:pPr>
      <w:hyperlink w:anchor="_Toc126580587" w:history="1">
        <w:r w:rsidR="00AF1EA3" w:rsidRPr="00FF05F7">
          <w:rPr>
            <w:rStyle w:val="Hyperlink"/>
            <w:noProof/>
            <w:lang w:val="en-US"/>
          </w:rPr>
          <w:t>STRUCTURE</w:t>
        </w:r>
        <w:r w:rsidR="00AF1EA3">
          <w:rPr>
            <w:noProof/>
            <w:webHidden/>
          </w:rPr>
          <w:tab/>
        </w:r>
        <w:r w:rsidR="00AF1EA3">
          <w:rPr>
            <w:noProof/>
            <w:webHidden/>
          </w:rPr>
          <w:fldChar w:fldCharType="begin"/>
        </w:r>
        <w:r w:rsidR="00AF1EA3">
          <w:rPr>
            <w:noProof/>
            <w:webHidden/>
          </w:rPr>
          <w:instrText xml:space="preserve"> PAGEREF _Toc126580587 \h </w:instrText>
        </w:r>
        <w:r w:rsidR="00AF1EA3">
          <w:rPr>
            <w:noProof/>
            <w:webHidden/>
          </w:rPr>
        </w:r>
        <w:r w:rsidR="00AF1EA3">
          <w:rPr>
            <w:noProof/>
            <w:webHidden/>
          </w:rPr>
          <w:fldChar w:fldCharType="separate"/>
        </w:r>
        <w:r w:rsidR="00AF1EA3">
          <w:rPr>
            <w:noProof/>
            <w:webHidden/>
          </w:rPr>
          <w:t>6</w:t>
        </w:r>
        <w:r w:rsidR="00AF1EA3">
          <w:rPr>
            <w:noProof/>
            <w:webHidden/>
          </w:rPr>
          <w:fldChar w:fldCharType="end"/>
        </w:r>
      </w:hyperlink>
    </w:p>
    <w:p w14:paraId="3B0E686E" w14:textId="3A627130" w:rsidR="00AF1EA3" w:rsidRDefault="00000000">
      <w:pPr>
        <w:pStyle w:val="TOC3"/>
        <w:tabs>
          <w:tab w:val="right" w:leader="dot" w:pos="9016"/>
        </w:tabs>
        <w:rPr>
          <w:rFonts w:asciiTheme="minorHAnsi" w:hAnsiTheme="minorHAnsi"/>
          <w:noProof/>
          <w:sz w:val="22"/>
          <w:lang w:val="en-US"/>
        </w:rPr>
      </w:pPr>
      <w:hyperlink w:anchor="_Toc126580588" w:history="1">
        <w:r w:rsidR="00AF1EA3" w:rsidRPr="00FF05F7">
          <w:rPr>
            <w:rStyle w:val="Hyperlink"/>
            <w:noProof/>
            <w:lang w:val="en-US"/>
          </w:rPr>
          <w:t>God and the world</w:t>
        </w:r>
        <w:r w:rsidR="00AF1EA3">
          <w:rPr>
            <w:noProof/>
            <w:webHidden/>
          </w:rPr>
          <w:tab/>
        </w:r>
        <w:r w:rsidR="00AF1EA3">
          <w:rPr>
            <w:noProof/>
            <w:webHidden/>
          </w:rPr>
          <w:fldChar w:fldCharType="begin"/>
        </w:r>
        <w:r w:rsidR="00AF1EA3">
          <w:rPr>
            <w:noProof/>
            <w:webHidden/>
          </w:rPr>
          <w:instrText xml:space="preserve"> PAGEREF _Toc126580588 \h </w:instrText>
        </w:r>
        <w:r w:rsidR="00AF1EA3">
          <w:rPr>
            <w:noProof/>
            <w:webHidden/>
          </w:rPr>
        </w:r>
        <w:r w:rsidR="00AF1EA3">
          <w:rPr>
            <w:noProof/>
            <w:webHidden/>
          </w:rPr>
          <w:fldChar w:fldCharType="separate"/>
        </w:r>
        <w:r w:rsidR="00AF1EA3">
          <w:rPr>
            <w:noProof/>
            <w:webHidden/>
          </w:rPr>
          <w:t>6</w:t>
        </w:r>
        <w:r w:rsidR="00AF1EA3">
          <w:rPr>
            <w:noProof/>
            <w:webHidden/>
          </w:rPr>
          <w:fldChar w:fldCharType="end"/>
        </w:r>
      </w:hyperlink>
    </w:p>
    <w:p w14:paraId="32C91137" w14:textId="440E3662" w:rsidR="00AF1EA3" w:rsidRDefault="00000000">
      <w:pPr>
        <w:pStyle w:val="TOC3"/>
        <w:tabs>
          <w:tab w:val="right" w:leader="dot" w:pos="9016"/>
        </w:tabs>
        <w:rPr>
          <w:rFonts w:asciiTheme="minorHAnsi" w:hAnsiTheme="minorHAnsi"/>
          <w:noProof/>
          <w:sz w:val="22"/>
          <w:lang w:val="en-US"/>
        </w:rPr>
      </w:pPr>
      <w:hyperlink w:anchor="_Toc126580589" w:history="1">
        <w:r w:rsidR="00AF1EA3" w:rsidRPr="00FF05F7">
          <w:rPr>
            <w:rStyle w:val="Hyperlink"/>
            <w:noProof/>
            <w:lang w:val="en-US"/>
          </w:rPr>
          <w:t>God and Abraham's family</w:t>
        </w:r>
        <w:r w:rsidR="00AF1EA3">
          <w:rPr>
            <w:noProof/>
            <w:webHidden/>
          </w:rPr>
          <w:tab/>
        </w:r>
        <w:r w:rsidR="00AF1EA3">
          <w:rPr>
            <w:noProof/>
            <w:webHidden/>
          </w:rPr>
          <w:fldChar w:fldCharType="begin"/>
        </w:r>
        <w:r w:rsidR="00AF1EA3">
          <w:rPr>
            <w:noProof/>
            <w:webHidden/>
          </w:rPr>
          <w:instrText xml:space="preserve"> PAGEREF _Toc126580589 \h </w:instrText>
        </w:r>
        <w:r w:rsidR="00AF1EA3">
          <w:rPr>
            <w:noProof/>
            <w:webHidden/>
          </w:rPr>
        </w:r>
        <w:r w:rsidR="00AF1EA3">
          <w:rPr>
            <w:noProof/>
            <w:webHidden/>
          </w:rPr>
          <w:fldChar w:fldCharType="separate"/>
        </w:r>
        <w:r w:rsidR="00AF1EA3">
          <w:rPr>
            <w:noProof/>
            <w:webHidden/>
          </w:rPr>
          <w:t>6</w:t>
        </w:r>
        <w:r w:rsidR="00AF1EA3">
          <w:rPr>
            <w:noProof/>
            <w:webHidden/>
          </w:rPr>
          <w:fldChar w:fldCharType="end"/>
        </w:r>
      </w:hyperlink>
    </w:p>
    <w:p w14:paraId="66A628DF" w14:textId="13A1056A" w:rsidR="00AF1EA3" w:rsidRDefault="00000000">
      <w:pPr>
        <w:pStyle w:val="TOC2"/>
        <w:tabs>
          <w:tab w:val="right" w:leader="dot" w:pos="9016"/>
        </w:tabs>
        <w:rPr>
          <w:rFonts w:asciiTheme="minorHAnsi" w:hAnsiTheme="minorHAnsi"/>
          <w:noProof/>
          <w:sz w:val="22"/>
          <w:lang w:val="en-US"/>
        </w:rPr>
      </w:pPr>
      <w:hyperlink w:anchor="_Toc126580590" w:history="1">
        <w:r w:rsidR="00AF1EA3" w:rsidRPr="00FF05F7">
          <w:rPr>
            <w:rStyle w:val="Hyperlink"/>
            <w:noProof/>
            <w:lang w:val="en-US"/>
          </w:rPr>
          <w:t>WHO IS THE AUTHOR?</w:t>
        </w:r>
        <w:r w:rsidR="00AF1EA3">
          <w:rPr>
            <w:noProof/>
            <w:webHidden/>
          </w:rPr>
          <w:tab/>
        </w:r>
        <w:r w:rsidR="00AF1EA3">
          <w:rPr>
            <w:noProof/>
            <w:webHidden/>
          </w:rPr>
          <w:fldChar w:fldCharType="begin"/>
        </w:r>
        <w:r w:rsidR="00AF1EA3">
          <w:rPr>
            <w:noProof/>
            <w:webHidden/>
          </w:rPr>
          <w:instrText xml:space="preserve"> PAGEREF _Toc126580590 \h </w:instrText>
        </w:r>
        <w:r w:rsidR="00AF1EA3">
          <w:rPr>
            <w:noProof/>
            <w:webHidden/>
          </w:rPr>
        </w:r>
        <w:r w:rsidR="00AF1EA3">
          <w:rPr>
            <w:noProof/>
            <w:webHidden/>
          </w:rPr>
          <w:fldChar w:fldCharType="separate"/>
        </w:r>
        <w:r w:rsidR="00AF1EA3">
          <w:rPr>
            <w:noProof/>
            <w:webHidden/>
          </w:rPr>
          <w:t>8</w:t>
        </w:r>
        <w:r w:rsidR="00AF1EA3">
          <w:rPr>
            <w:noProof/>
            <w:webHidden/>
          </w:rPr>
          <w:fldChar w:fldCharType="end"/>
        </w:r>
      </w:hyperlink>
    </w:p>
    <w:p w14:paraId="0F7ACE34" w14:textId="47DC6A32" w:rsidR="00AF1EA3" w:rsidRDefault="00000000">
      <w:pPr>
        <w:pStyle w:val="TOC3"/>
        <w:tabs>
          <w:tab w:val="right" w:leader="dot" w:pos="9016"/>
        </w:tabs>
        <w:rPr>
          <w:rFonts w:asciiTheme="minorHAnsi" w:hAnsiTheme="minorHAnsi"/>
          <w:noProof/>
          <w:sz w:val="22"/>
          <w:lang w:val="en-US"/>
        </w:rPr>
      </w:pPr>
      <w:hyperlink w:anchor="_Toc126580591" w:history="1">
        <w:r w:rsidR="00AF1EA3" w:rsidRPr="00FF05F7">
          <w:rPr>
            <w:rStyle w:val="Hyperlink"/>
            <w:noProof/>
            <w:lang w:val="en-US"/>
          </w:rPr>
          <w:t>Moses?</w:t>
        </w:r>
        <w:r w:rsidR="00AF1EA3">
          <w:rPr>
            <w:noProof/>
            <w:webHidden/>
          </w:rPr>
          <w:tab/>
        </w:r>
        <w:r w:rsidR="00AF1EA3">
          <w:rPr>
            <w:noProof/>
            <w:webHidden/>
          </w:rPr>
          <w:fldChar w:fldCharType="begin"/>
        </w:r>
        <w:r w:rsidR="00AF1EA3">
          <w:rPr>
            <w:noProof/>
            <w:webHidden/>
          </w:rPr>
          <w:instrText xml:space="preserve"> PAGEREF _Toc126580591 \h </w:instrText>
        </w:r>
        <w:r w:rsidR="00AF1EA3">
          <w:rPr>
            <w:noProof/>
            <w:webHidden/>
          </w:rPr>
        </w:r>
        <w:r w:rsidR="00AF1EA3">
          <w:rPr>
            <w:noProof/>
            <w:webHidden/>
          </w:rPr>
          <w:fldChar w:fldCharType="separate"/>
        </w:r>
        <w:r w:rsidR="00AF1EA3">
          <w:rPr>
            <w:noProof/>
            <w:webHidden/>
          </w:rPr>
          <w:t>8</w:t>
        </w:r>
        <w:r w:rsidR="00AF1EA3">
          <w:rPr>
            <w:noProof/>
            <w:webHidden/>
          </w:rPr>
          <w:fldChar w:fldCharType="end"/>
        </w:r>
      </w:hyperlink>
    </w:p>
    <w:p w14:paraId="75455689" w14:textId="0A4B92E3" w:rsidR="00AF1EA3" w:rsidRDefault="00000000">
      <w:pPr>
        <w:pStyle w:val="TOC3"/>
        <w:tabs>
          <w:tab w:val="right" w:leader="dot" w:pos="9016"/>
        </w:tabs>
        <w:rPr>
          <w:rFonts w:asciiTheme="minorHAnsi" w:hAnsiTheme="minorHAnsi"/>
          <w:noProof/>
          <w:sz w:val="22"/>
          <w:lang w:val="en-US"/>
        </w:rPr>
      </w:pPr>
      <w:hyperlink w:anchor="_Toc126580592" w:history="1">
        <w:r w:rsidR="00AF1EA3" w:rsidRPr="00FF05F7">
          <w:rPr>
            <w:rStyle w:val="Hyperlink"/>
            <w:noProof/>
            <w:lang w:val="en-US"/>
          </w:rPr>
          <w:t>A completely different author much later?</w:t>
        </w:r>
        <w:r w:rsidR="00AF1EA3">
          <w:rPr>
            <w:noProof/>
            <w:webHidden/>
          </w:rPr>
          <w:tab/>
        </w:r>
        <w:r w:rsidR="00AF1EA3">
          <w:rPr>
            <w:noProof/>
            <w:webHidden/>
          </w:rPr>
          <w:fldChar w:fldCharType="begin"/>
        </w:r>
        <w:r w:rsidR="00AF1EA3">
          <w:rPr>
            <w:noProof/>
            <w:webHidden/>
          </w:rPr>
          <w:instrText xml:space="preserve"> PAGEREF _Toc126580592 \h </w:instrText>
        </w:r>
        <w:r w:rsidR="00AF1EA3">
          <w:rPr>
            <w:noProof/>
            <w:webHidden/>
          </w:rPr>
        </w:r>
        <w:r w:rsidR="00AF1EA3">
          <w:rPr>
            <w:noProof/>
            <w:webHidden/>
          </w:rPr>
          <w:fldChar w:fldCharType="separate"/>
        </w:r>
        <w:r w:rsidR="00AF1EA3">
          <w:rPr>
            <w:noProof/>
            <w:webHidden/>
          </w:rPr>
          <w:t>9</w:t>
        </w:r>
        <w:r w:rsidR="00AF1EA3">
          <w:rPr>
            <w:noProof/>
            <w:webHidden/>
          </w:rPr>
          <w:fldChar w:fldCharType="end"/>
        </w:r>
      </w:hyperlink>
    </w:p>
    <w:p w14:paraId="0015C813" w14:textId="407B7224" w:rsidR="00AF1EA3" w:rsidRDefault="00000000">
      <w:pPr>
        <w:pStyle w:val="TOC2"/>
        <w:tabs>
          <w:tab w:val="right" w:leader="dot" w:pos="9016"/>
        </w:tabs>
        <w:rPr>
          <w:rFonts w:asciiTheme="minorHAnsi" w:hAnsiTheme="minorHAnsi"/>
          <w:noProof/>
          <w:sz w:val="22"/>
          <w:lang w:val="en-US"/>
        </w:rPr>
      </w:pPr>
      <w:hyperlink w:anchor="_Toc126580593" w:history="1">
        <w:r w:rsidR="00AF1EA3" w:rsidRPr="00FF05F7">
          <w:rPr>
            <w:rStyle w:val="Hyperlink"/>
            <w:noProof/>
            <w:lang w:val="en-US"/>
          </w:rPr>
          <w:t>GOD BLESSES</w:t>
        </w:r>
        <w:r w:rsidR="00AF1EA3">
          <w:rPr>
            <w:noProof/>
            <w:webHidden/>
          </w:rPr>
          <w:tab/>
        </w:r>
        <w:r w:rsidR="00AF1EA3">
          <w:rPr>
            <w:noProof/>
            <w:webHidden/>
          </w:rPr>
          <w:fldChar w:fldCharType="begin"/>
        </w:r>
        <w:r w:rsidR="00AF1EA3">
          <w:rPr>
            <w:noProof/>
            <w:webHidden/>
          </w:rPr>
          <w:instrText xml:space="preserve"> PAGEREF _Toc126580593 \h </w:instrText>
        </w:r>
        <w:r w:rsidR="00AF1EA3">
          <w:rPr>
            <w:noProof/>
            <w:webHidden/>
          </w:rPr>
        </w:r>
        <w:r w:rsidR="00AF1EA3">
          <w:rPr>
            <w:noProof/>
            <w:webHidden/>
          </w:rPr>
          <w:fldChar w:fldCharType="separate"/>
        </w:r>
        <w:r w:rsidR="00AF1EA3">
          <w:rPr>
            <w:noProof/>
            <w:webHidden/>
          </w:rPr>
          <w:t>10</w:t>
        </w:r>
        <w:r w:rsidR="00AF1EA3">
          <w:rPr>
            <w:noProof/>
            <w:webHidden/>
          </w:rPr>
          <w:fldChar w:fldCharType="end"/>
        </w:r>
      </w:hyperlink>
    </w:p>
    <w:p w14:paraId="5EA92F95" w14:textId="58B8D194" w:rsidR="00AF1EA3" w:rsidRDefault="00000000">
      <w:pPr>
        <w:pStyle w:val="TOC1"/>
        <w:rPr>
          <w:rFonts w:asciiTheme="minorHAnsi" w:hAnsiTheme="minorHAnsi"/>
          <w:b w:val="0"/>
          <w:bCs w:val="0"/>
          <w:noProof/>
          <w:sz w:val="22"/>
          <w:szCs w:val="22"/>
        </w:rPr>
      </w:pPr>
      <w:hyperlink w:anchor="_Toc126580594" w:history="1">
        <w:r w:rsidR="00AF1EA3" w:rsidRPr="00FF05F7">
          <w:rPr>
            <w:rStyle w:val="Hyperlink"/>
            <w:noProof/>
          </w:rPr>
          <w:t>PART 1: CHAPTERS 1-11</w:t>
        </w:r>
        <w:r w:rsidR="00AF1EA3">
          <w:rPr>
            <w:noProof/>
            <w:webHidden/>
          </w:rPr>
          <w:tab/>
        </w:r>
        <w:r w:rsidR="00AF1EA3">
          <w:rPr>
            <w:noProof/>
            <w:webHidden/>
          </w:rPr>
          <w:fldChar w:fldCharType="begin"/>
        </w:r>
        <w:r w:rsidR="00AF1EA3">
          <w:rPr>
            <w:noProof/>
            <w:webHidden/>
          </w:rPr>
          <w:instrText xml:space="preserve"> PAGEREF _Toc126580594 \h </w:instrText>
        </w:r>
        <w:r w:rsidR="00AF1EA3">
          <w:rPr>
            <w:noProof/>
            <w:webHidden/>
          </w:rPr>
        </w:r>
        <w:r w:rsidR="00AF1EA3">
          <w:rPr>
            <w:noProof/>
            <w:webHidden/>
          </w:rPr>
          <w:fldChar w:fldCharType="separate"/>
        </w:r>
        <w:r w:rsidR="00AF1EA3">
          <w:rPr>
            <w:noProof/>
            <w:webHidden/>
          </w:rPr>
          <w:t>10</w:t>
        </w:r>
        <w:r w:rsidR="00AF1EA3">
          <w:rPr>
            <w:noProof/>
            <w:webHidden/>
          </w:rPr>
          <w:fldChar w:fldCharType="end"/>
        </w:r>
      </w:hyperlink>
    </w:p>
    <w:p w14:paraId="1B934731" w14:textId="27D8485D" w:rsidR="00AF1EA3" w:rsidRDefault="00000000">
      <w:pPr>
        <w:pStyle w:val="TOC2"/>
        <w:tabs>
          <w:tab w:val="right" w:leader="dot" w:pos="9016"/>
        </w:tabs>
        <w:rPr>
          <w:rFonts w:asciiTheme="minorHAnsi" w:hAnsiTheme="minorHAnsi"/>
          <w:noProof/>
          <w:sz w:val="22"/>
          <w:lang w:val="en-US"/>
        </w:rPr>
      </w:pPr>
      <w:hyperlink w:anchor="_Toc126580595" w:history="1">
        <w:r w:rsidR="00AF1EA3" w:rsidRPr="00FF05F7">
          <w:rPr>
            <w:rStyle w:val="Hyperlink"/>
            <w:noProof/>
            <w:lang w:val="en-US"/>
          </w:rPr>
          <w:t>GENRE?</w:t>
        </w:r>
        <w:r w:rsidR="00AF1EA3">
          <w:rPr>
            <w:noProof/>
            <w:webHidden/>
          </w:rPr>
          <w:tab/>
        </w:r>
        <w:r w:rsidR="00AF1EA3">
          <w:rPr>
            <w:noProof/>
            <w:webHidden/>
          </w:rPr>
          <w:fldChar w:fldCharType="begin"/>
        </w:r>
        <w:r w:rsidR="00AF1EA3">
          <w:rPr>
            <w:noProof/>
            <w:webHidden/>
          </w:rPr>
          <w:instrText xml:space="preserve"> PAGEREF _Toc126580595 \h </w:instrText>
        </w:r>
        <w:r w:rsidR="00AF1EA3">
          <w:rPr>
            <w:noProof/>
            <w:webHidden/>
          </w:rPr>
        </w:r>
        <w:r w:rsidR="00AF1EA3">
          <w:rPr>
            <w:noProof/>
            <w:webHidden/>
          </w:rPr>
          <w:fldChar w:fldCharType="separate"/>
        </w:r>
        <w:r w:rsidR="00AF1EA3">
          <w:rPr>
            <w:noProof/>
            <w:webHidden/>
          </w:rPr>
          <w:t>10</w:t>
        </w:r>
        <w:r w:rsidR="00AF1EA3">
          <w:rPr>
            <w:noProof/>
            <w:webHidden/>
          </w:rPr>
          <w:fldChar w:fldCharType="end"/>
        </w:r>
      </w:hyperlink>
    </w:p>
    <w:p w14:paraId="7C1EDEAA" w14:textId="0314F05B" w:rsidR="00AF1EA3" w:rsidRDefault="00000000">
      <w:pPr>
        <w:pStyle w:val="TOC2"/>
        <w:tabs>
          <w:tab w:val="right" w:leader="dot" w:pos="9016"/>
        </w:tabs>
        <w:rPr>
          <w:rFonts w:asciiTheme="minorHAnsi" w:hAnsiTheme="minorHAnsi"/>
          <w:noProof/>
          <w:sz w:val="22"/>
          <w:lang w:val="en-US"/>
        </w:rPr>
      </w:pPr>
      <w:hyperlink w:anchor="_Toc126580596" w:history="1">
        <w:r w:rsidR="00AF1EA3" w:rsidRPr="00FF05F7">
          <w:rPr>
            <w:rStyle w:val="Hyperlink"/>
            <w:noProof/>
            <w:lang w:val="en-US"/>
          </w:rPr>
          <w:t>ARGUMENTS FOR AN EARLY DATING</w:t>
        </w:r>
        <w:r w:rsidR="00AF1EA3">
          <w:rPr>
            <w:noProof/>
            <w:webHidden/>
          </w:rPr>
          <w:tab/>
        </w:r>
        <w:r w:rsidR="00AF1EA3">
          <w:rPr>
            <w:noProof/>
            <w:webHidden/>
          </w:rPr>
          <w:fldChar w:fldCharType="begin"/>
        </w:r>
        <w:r w:rsidR="00AF1EA3">
          <w:rPr>
            <w:noProof/>
            <w:webHidden/>
          </w:rPr>
          <w:instrText xml:space="preserve"> PAGEREF _Toc126580596 \h </w:instrText>
        </w:r>
        <w:r w:rsidR="00AF1EA3">
          <w:rPr>
            <w:noProof/>
            <w:webHidden/>
          </w:rPr>
        </w:r>
        <w:r w:rsidR="00AF1EA3">
          <w:rPr>
            <w:noProof/>
            <w:webHidden/>
          </w:rPr>
          <w:fldChar w:fldCharType="separate"/>
        </w:r>
        <w:r w:rsidR="00AF1EA3">
          <w:rPr>
            <w:noProof/>
            <w:webHidden/>
          </w:rPr>
          <w:t>10</w:t>
        </w:r>
        <w:r w:rsidR="00AF1EA3">
          <w:rPr>
            <w:noProof/>
            <w:webHidden/>
          </w:rPr>
          <w:fldChar w:fldCharType="end"/>
        </w:r>
      </w:hyperlink>
    </w:p>
    <w:p w14:paraId="475124FB" w14:textId="371C9DB0" w:rsidR="00AF1EA3" w:rsidRDefault="00000000">
      <w:pPr>
        <w:pStyle w:val="TOC2"/>
        <w:tabs>
          <w:tab w:val="right" w:leader="dot" w:pos="9016"/>
        </w:tabs>
        <w:rPr>
          <w:rFonts w:asciiTheme="minorHAnsi" w:hAnsiTheme="minorHAnsi"/>
          <w:noProof/>
          <w:sz w:val="22"/>
          <w:lang w:val="en-US"/>
        </w:rPr>
      </w:pPr>
      <w:hyperlink w:anchor="_Toc126580597" w:history="1">
        <w:r w:rsidR="00AF1EA3" w:rsidRPr="00FF05F7">
          <w:rPr>
            <w:rStyle w:val="Hyperlink"/>
            <w:noProof/>
            <w:lang w:val="en-US"/>
          </w:rPr>
          <w:t>WHAT KIND OF GENRE IS CHAPTER 1?</w:t>
        </w:r>
        <w:r w:rsidR="00AF1EA3">
          <w:rPr>
            <w:noProof/>
            <w:webHidden/>
          </w:rPr>
          <w:tab/>
        </w:r>
        <w:r w:rsidR="00AF1EA3">
          <w:rPr>
            <w:noProof/>
            <w:webHidden/>
          </w:rPr>
          <w:fldChar w:fldCharType="begin"/>
        </w:r>
        <w:r w:rsidR="00AF1EA3">
          <w:rPr>
            <w:noProof/>
            <w:webHidden/>
          </w:rPr>
          <w:instrText xml:space="preserve"> PAGEREF _Toc126580597 \h </w:instrText>
        </w:r>
        <w:r w:rsidR="00AF1EA3">
          <w:rPr>
            <w:noProof/>
            <w:webHidden/>
          </w:rPr>
        </w:r>
        <w:r w:rsidR="00AF1EA3">
          <w:rPr>
            <w:noProof/>
            <w:webHidden/>
          </w:rPr>
          <w:fldChar w:fldCharType="separate"/>
        </w:r>
        <w:r w:rsidR="00AF1EA3">
          <w:rPr>
            <w:noProof/>
            <w:webHidden/>
          </w:rPr>
          <w:t>11</w:t>
        </w:r>
        <w:r w:rsidR="00AF1EA3">
          <w:rPr>
            <w:noProof/>
            <w:webHidden/>
          </w:rPr>
          <w:fldChar w:fldCharType="end"/>
        </w:r>
      </w:hyperlink>
    </w:p>
    <w:p w14:paraId="0F048987" w14:textId="14AA4C8E" w:rsidR="00AF1EA3" w:rsidRDefault="00000000">
      <w:pPr>
        <w:pStyle w:val="TOC3"/>
        <w:tabs>
          <w:tab w:val="right" w:leader="dot" w:pos="9016"/>
        </w:tabs>
        <w:rPr>
          <w:rFonts w:asciiTheme="minorHAnsi" w:hAnsiTheme="minorHAnsi"/>
          <w:noProof/>
          <w:sz w:val="22"/>
          <w:lang w:val="en-US"/>
        </w:rPr>
      </w:pPr>
      <w:hyperlink w:anchor="_Toc126580598" w:history="1">
        <w:r w:rsidR="00AF1EA3" w:rsidRPr="00FF05F7">
          <w:rPr>
            <w:rStyle w:val="Hyperlink"/>
            <w:noProof/>
            <w:lang w:val="en-US"/>
          </w:rPr>
          <w:t>Interpretation 1: Days are 24-hour days in a literal week</w:t>
        </w:r>
        <w:r w:rsidR="00AF1EA3">
          <w:rPr>
            <w:noProof/>
            <w:webHidden/>
          </w:rPr>
          <w:tab/>
        </w:r>
        <w:r w:rsidR="00AF1EA3">
          <w:rPr>
            <w:noProof/>
            <w:webHidden/>
          </w:rPr>
          <w:fldChar w:fldCharType="begin"/>
        </w:r>
        <w:r w:rsidR="00AF1EA3">
          <w:rPr>
            <w:noProof/>
            <w:webHidden/>
          </w:rPr>
          <w:instrText xml:space="preserve"> PAGEREF _Toc126580598 \h </w:instrText>
        </w:r>
        <w:r w:rsidR="00AF1EA3">
          <w:rPr>
            <w:noProof/>
            <w:webHidden/>
          </w:rPr>
        </w:r>
        <w:r w:rsidR="00AF1EA3">
          <w:rPr>
            <w:noProof/>
            <w:webHidden/>
          </w:rPr>
          <w:fldChar w:fldCharType="separate"/>
        </w:r>
        <w:r w:rsidR="00AF1EA3">
          <w:rPr>
            <w:noProof/>
            <w:webHidden/>
          </w:rPr>
          <w:t>12</w:t>
        </w:r>
        <w:r w:rsidR="00AF1EA3">
          <w:rPr>
            <w:noProof/>
            <w:webHidden/>
          </w:rPr>
          <w:fldChar w:fldCharType="end"/>
        </w:r>
      </w:hyperlink>
    </w:p>
    <w:p w14:paraId="3C1CB970" w14:textId="78FD6B95" w:rsidR="00AF1EA3" w:rsidRDefault="00000000">
      <w:pPr>
        <w:pStyle w:val="TOC3"/>
        <w:tabs>
          <w:tab w:val="right" w:leader="dot" w:pos="9016"/>
        </w:tabs>
        <w:rPr>
          <w:rFonts w:asciiTheme="minorHAnsi" w:hAnsiTheme="minorHAnsi"/>
          <w:noProof/>
          <w:sz w:val="22"/>
          <w:lang w:val="en-US"/>
        </w:rPr>
      </w:pPr>
      <w:hyperlink w:anchor="_Toc126580599" w:history="1">
        <w:r w:rsidR="00AF1EA3" w:rsidRPr="00FF05F7">
          <w:rPr>
            <w:rStyle w:val="Hyperlink"/>
            <w:noProof/>
            <w:lang w:val="en-US"/>
          </w:rPr>
          <w:t>Interpretation 2: The days are long periods</w:t>
        </w:r>
        <w:r w:rsidR="00AF1EA3">
          <w:rPr>
            <w:noProof/>
            <w:webHidden/>
          </w:rPr>
          <w:tab/>
        </w:r>
        <w:r w:rsidR="00AF1EA3">
          <w:rPr>
            <w:noProof/>
            <w:webHidden/>
          </w:rPr>
          <w:fldChar w:fldCharType="begin"/>
        </w:r>
        <w:r w:rsidR="00AF1EA3">
          <w:rPr>
            <w:noProof/>
            <w:webHidden/>
          </w:rPr>
          <w:instrText xml:space="preserve"> PAGEREF _Toc126580599 \h </w:instrText>
        </w:r>
        <w:r w:rsidR="00AF1EA3">
          <w:rPr>
            <w:noProof/>
            <w:webHidden/>
          </w:rPr>
        </w:r>
        <w:r w:rsidR="00AF1EA3">
          <w:rPr>
            <w:noProof/>
            <w:webHidden/>
          </w:rPr>
          <w:fldChar w:fldCharType="separate"/>
        </w:r>
        <w:r w:rsidR="00AF1EA3">
          <w:rPr>
            <w:noProof/>
            <w:webHidden/>
          </w:rPr>
          <w:t>12</w:t>
        </w:r>
        <w:r w:rsidR="00AF1EA3">
          <w:rPr>
            <w:noProof/>
            <w:webHidden/>
          </w:rPr>
          <w:fldChar w:fldCharType="end"/>
        </w:r>
      </w:hyperlink>
    </w:p>
    <w:p w14:paraId="3502DCC6" w14:textId="1EF20E23" w:rsidR="00AF1EA3" w:rsidRDefault="00000000">
      <w:pPr>
        <w:pStyle w:val="TOC3"/>
        <w:tabs>
          <w:tab w:val="right" w:leader="dot" w:pos="9016"/>
        </w:tabs>
        <w:rPr>
          <w:rFonts w:asciiTheme="minorHAnsi" w:hAnsiTheme="minorHAnsi"/>
          <w:noProof/>
          <w:sz w:val="22"/>
          <w:lang w:val="en-US"/>
        </w:rPr>
      </w:pPr>
      <w:hyperlink w:anchor="_Toc126580600" w:history="1">
        <w:r w:rsidR="00AF1EA3" w:rsidRPr="00FF05F7">
          <w:rPr>
            <w:rStyle w:val="Hyperlink"/>
            <w:noProof/>
            <w:lang w:val="en-US"/>
          </w:rPr>
          <w:t>Interpretation 3: The days are 24-hour days with long periods between each day</w:t>
        </w:r>
        <w:r w:rsidR="00AF1EA3">
          <w:rPr>
            <w:noProof/>
            <w:webHidden/>
          </w:rPr>
          <w:tab/>
        </w:r>
        <w:r w:rsidR="00AF1EA3">
          <w:rPr>
            <w:noProof/>
            <w:webHidden/>
          </w:rPr>
          <w:fldChar w:fldCharType="begin"/>
        </w:r>
        <w:r w:rsidR="00AF1EA3">
          <w:rPr>
            <w:noProof/>
            <w:webHidden/>
          </w:rPr>
          <w:instrText xml:space="preserve"> PAGEREF _Toc126580600 \h </w:instrText>
        </w:r>
        <w:r w:rsidR="00AF1EA3">
          <w:rPr>
            <w:noProof/>
            <w:webHidden/>
          </w:rPr>
        </w:r>
        <w:r w:rsidR="00AF1EA3">
          <w:rPr>
            <w:noProof/>
            <w:webHidden/>
          </w:rPr>
          <w:fldChar w:fldCharType="separate"/>
        </w:r>
        <w:r w:rsidR="00AF1EA3">
          <w:rPr>
            <w:noProof/>
            <w:webHidden/>
          </w:rPr>
          <w:t>13</w:t>
        </w:r>
        <w:r w:rsidR="00AF1EA3">
          <w:rPr>
            <w:noProof/>
            <w:webHidden/>
          </w:rPr>
          <w:fldChar w:fldCharType="end"/>
        </w:r>
      </w:hyperlink>
    </w:p>
    <w:p w14:paraId="49DC5EA9" w14:textId="458EB89A" w:rsidR="00AF1EA3" w:rsidRDefault="00000000">
      <w:pPr>
        <w:pStyle w:val="TOC3"/>
        <w:tabs>
          <w:tab w:val="right" w:leader="dot" w:pos="9016"/>
        </w:tabs>
        <w:rPr>
          <w:rFonts w:asciiTheme="minorHAnsi" w:hAnsiTheme="minorHAnsi"/>
          <w:noProof/>
          <w:sz w:val="22"/>
          <w:lang w:val="en-US"/>
        </w:rPr>
      </w:pPr>
      <w:hyperlink w:anchor="_Toc126580601" w:history="1">
        <w:r w:rsidR="00AF1EA3" w:rsidRPr="00FF05F7">
          <w:rPr>
            <w:rStyle w:val="Hyperlink"/>
            <w:noProof/>
            <w:lang w:val="en-US"/>
          </w:rPr>
          <w:t>Interpretation 4: The framework view</w:t>
        </w:r>
        <w:r w:rsidR="00AF1EA3">
          <w:rPr>
            <w:noProof/>
            <w:webHidden/>
          </w:rPr>
          <w:tab/>
        </w:r>
        <w:r w:rsidR="00AF1EA3">
          <w:rPr>
            <w:noProof/>
            <w:webHidden/>
          </w:rPr>
          <w:fldChar w:fldCharType="begin"/>
        </w:r>
        <w:r w:rsidR="00AF1EA3">
          <w:rPr>
            <w:noProof/>
            <w:webHidden/>
          </w:rPr>
          <w:instrText xml:space="preserve"> PAGEREF _Toc126580601 \h </w:instrText>
        </w:r>
        <w:r w:rsidR="00AF1EA3">
          <w:rPr>
            <w:noProof/>
            <w:webHidden/>
          </w:rPr>
        </w:r>
        <w:r w:rsidR="00AF1EA3">
          <w:rPr>
            <w:noProof/>
            <w:webHidden/>
          </w:rPr>
          <w:fldChar w:fldCharType="separate"/>
        </w:r>
        <w:r w:rsidR="00AF1EA3">
          <w:rPr>
            <w:noProof/>
            <w:webHidden/>
          </w:rPr>
          <w:t>14</w:t>
        </w:r>
        <w:r w:rsidR="00AF1EA3">
          <w:rPr>
            <w:noProof/>
            <w:webHidden/>
          </w:rPr>
          <w:fldChar w:fldCharType="end"/>
        </w:r>
      </w:hyperlink>
    </w:p>
    <w:p w14:paraId="26286538" w14:textId="59AC28E5" w:rsidR="00AF1EA3" w:rsidRDefault="00000000">
      <w:pPr>
        <w:pStyle w:val="TOC3"/>
        <w:tabs>
          <w:tab w:val="right" w:leader="dot" w:pos="9016"/>
        </w:tabs>
        <w:rPr>
          <w:rFonts w:asciiTheme="minorHAnsi" w:hAnsiTheme="minorHAnsi"/>
          <w:noProof/>
          <w:sz w:val="22"/>
          <w:lang w:val="en-US"/>
        </w:rPr>
      </w:pPr>
      <w:hyperlink w:anchor="_Toc126580602" w:history="1">
        <w:r w:rsidR="00AF1EA3" w:rsidRPr="00FF05F7">
          <w:rPr>
            <w:rStyle w:val="Hyperlink"/>
            <w:noProof/>
            <w:lang w:val="en-US"/>
          </w:rPr>
          <w:t>Interpretation 5: The creation is a cosmic temple</w:t>
        </w:r>
        <w:r w:rsidR="00AF1EA3">
          <w:rPr>
            <w:noProof/>
            <w:webHidden/>
          </w:rPr>
          <w:tab/>
        </w:r>
        <w:r w:rsidR="00AF1EA3">
          <w:rPr>
            <w:noProof/>
            <w:webHidden/>
          </w:rPr>
          <w:fldChar w:fldCharType="begin"/>
        </w:r>
        <w:r w:rsidR="00AF1EA3">
          <w:rPr>
            <w:noProof/>
            <w:webHidden/>
          </w:rPr>
          <w:instrText xml:space="preserve"> PAGEREF _Toc126580602 \h </w:instrText>
        </w:r>
        <w:r w:rsidR="00AF1EA3">
          <w:rPr>
            <w:noProof/>
            <w:webHidden/>
          </w:rPr>
        </w:r>
        <w:r w:rsidR="00AF1EA3">
          <w:rPr>
            <w:noProof/>
            <w:webHidden/>
          </w:rPr>
          <w:fldChar w:fldCharType="separate"/>
        </w:r>
        <w:r w:rsidR="00AF1EA3">
          <w:rPr>
            <w:noProof/>
            <w:webHidden/>
          </w:rPr>
          <w:t>16</w:t>
        </w:r>
        <w:r w:rsidR="00AF1EA3">
          <w:rPr>
            <w:noProof/>
            <w:webHidden/>
          </w:rPr>
          <w:fldChar w:fldCharType="end"/>
        </w:r>
      </w:hyperlink>
    </w:p>
    <w:p w14:paraId="76BFD76D" w14:textId="5D788620" w:rsidR="00AF1EA3" w:rsidRDefault="00000000">
      <w:pPr>
        <w:pStyle w:val="TOC3"/>
        <w:tabs>
          <w:tab w:val="right" w:leader="dot" w:pos="9016"/>
        </w:tabs>
        <w:rPr>
          <w:rFonts w:asciiTheme="minorHAnsi" w:hAnsiTheme="minorHAnsi"/>
          <w:noProof/>
          <w:sz w:val="22"/>
          <w:lang w:val="en-US"/>
        </w:rPr>
      </w:pPr>
      <w:hyperlink w:anchor="_Toc126580603" w:history="1">
        <w:r w:rsidR="00AF1EA3" w:rsidRPr="00FF05F7">
          <w:rPr>
            <w:rStyle w:val="Hyperlink"/>
            <w:noProof/>
            <w:lang w:val="en-US"/>
          </w:rPr>
          <w:t>Summary</w:t>
        </w:r>
        <w:r w:rsidR="00AF1EA3">
          <w:rPr>
            <w:noProof/>
            <w:webHidden/>
          </w:rPr>
          <w:tab/>
        </w:r>
        <w:r w:rsidR="00AF1EA3">
          <w:rPr>
            <w:noProof/>
            <w:webHidden/>
          </w:rPr>
          <w:fldChar w:fldCharType="begin"/>
        </w:r>
        <w:r w:rsidR="00AF1EA3">
          <w:rPr>
            <w:noProof/>
            <w:webHidden/>
          </w:rPr>
          <w:instrText xml:space="preserve"> PAGEREF _Toc126580603 \h </w:instrText>
        </w:r>
        <w:r w:rsidR="00AF1EA3">
          <w:rPr>
            <w:noProof/>
            <w:webHidden/>
          </w:rPr>
        </w:r>
        <w:r w:rsidR="00AF1EA3">
          <w:rPr>
            <w:noProof/>
            <w:webHidden/>
          </w:rPr>
          <w:fldChar w:fldCharType="separate"/>
        </w:r>
        <w:r w:rsidR="00AF1EA3">
          <w:rPr>
            <w:noProof/>
            <w:webHidden/>
          </w:rPr>
          <w:t>17</w:t>
        </w:r>
        <w:r w:rsidR="00AF1EA3">
          <w:rPr>
            <w:noProof/>
            <w:webHidden/>
          </w:rPr>
          <w:fldChar w:fldCharType="end"/>
        </w:r>
      </w:hyperlink>
    </w:p>
    <w:p w14:paraId="38B878BE" w14:textId="79515331" w:rsidR="00AF1EA3" w:rsidRDefault="00000000">
      <w:pPr>
        <w:pStyle w:val="TOC2"/>
        <w:tabs>
          <w:tab w:val="right" w:leader="dot" w:pos="9016"/>
        </w:tabs>
        <w:rPr>
          <w:rFonts w:asciiTheme="minorHAnsi" w:hAnsiTheme="minorHAnsi"/>
          <w:noProof/>
          <w:sz w:val="22"/>
          <w:lang w:val="en-US"/>
        </w:rPr>
      </w:pPr>
      <w:hyperlink w:anchor="_Toc126580604" w:history="1">
        <w:r w:rsidR="00AF1EA3" w:rsidRPr="00FF05F7">
          <w:rPr>
            <w:rStyle w:val="Hyperlink"/>
            <w:noProof/>
            <w:lang w:val="en-US"/>
          </w:rPr>
          <w:t>“IN THE BEGINNING GOD CREATED THE HEAVENS AND THE EARTH.” (GEN 1:1)</w:t>
        </w:r>
        <w:r w:rsidR="00AF1EA3">
          <w:rPr>
            <w:noProof/>
            <w:webHidden/>
          </w:rPr>
          <w:tab/>
        </w:r>
        <w:r w:rsidR="00AF1EA3">
          <w:rPr>
            <w:noProof/>
            <w:webHidden/>
          </w:rPr>
          <w:fldChar w:fldCharType="begin"/>
        </w:r>
        <w:r w:rsidR="00AF1EA3">
          <w:rPr>
            <w:noProof/>
            <w:webHidden/>
          </w:rPr>
          <w:instrText xml:space="preserve"> PAGEREF _Toc126580604 \h </w:instrText>
        </w:r>
        <w:r w:rsidR="00AF1EA3">
          <w:rPr>
            <w:noProof/>
            <w:webHidden/>
          </w:rPr>
        </w:r>
        <w:r w:rsidR="00AF1EA3">
          <w:rPr>
            <w:noProof/>
            <w:webHidden/>
          </w:rPr>
          <w:fldChar w:fldCharType="separate"/>
        </w:r>
        <w:r w:rsidR="00AF1EA3">
          <w:rPr>
            <w:noProof/>
            <w:webHidden/>
          </w:rPr>
          <w:t>17</w:t>
        </w:r>
        <w:r w:rsidR="00AF1EA3">
          <w:rPr>
            <w:noProof/>
            <w:webHidden/>
          </w:rPr>
          <w:fldChar w:fldCharType="end"/>
        </w:r>
      </w:hyperlink>
    </w:p>
    <w:p w14:paraId="17FCEC83" w14:textId="631B742E" w:rsidR="00AF1EA3" w:rsidRDefault="00000000">
      <w:pPr>
        <w:pStyle w:val="TOC3"/>
        <w:tabs>
          <w:tab w:val="right" w:leader="dot" w:pos="9016"/>
        </w:tabs>
        <w:rPr>
          <w:rFonts w:asciiTheme="minorHAnsi" w:hAnsiTheme="minorHAnsi"/>
          <w:noProof/>
          <w:sz w:val="22"/>
          <w:lang w:val="en-US"/>
        </w:rPr>
      </w:pPr>
      <w:hyperlink w:anchor="_Toc126580605" w:history="1">
        <w:r w:rsidR="00AF1EA3" w:rsidRPr="00FF05F7">
          <w:rPr>
            <w:rStyle w:val="Hyperlink"/>
            <w:noProof/>
            <w:lang w:val="en-US"/>
          </w:rPr>
          <w:t>Why was man created?</w:t>
        </w:r>
        <w:r w:rsidR="00AF1EA3">
          <w:rPr>
            <w:noProof/>
            <w:webHidden/>
          </w:rPr>
          <w:tab/>
        </w:r>
        <w:r w:rsidR="00AF1EA3">
          <w:rPr>
            <w:noProof/>
            <w:webHidden/>
          </w:rPr>
          <w:fldChar w:fldCharType="begin"/>
        </w:r>
        <w:r w:rsidR="00AF1EA3">
          <w:rPr>
            <w:noProof/>
            <w:webHidden/>
          </w:rPr>
          <w:instrText xml:space="preserve"> PAGEREF _Toc126580605 \h </w:instrText>
        </w:r>
        <w:r w:rsidR="00AF1EA3">
          <w:rPr>
            <w:noProof/>
            <w:webHidden/>
          </w:rPr>
        </w:r>
        <w:r w:rsidR="00AF1EA3">
          <w:rPr>
            <w:noProof/>
            <w:webHidden/>
          </w:rPr>
          <w:fldChar w:fldCharType="separate"/>
        </w:r>
        <w:r w:rsidR="00AF1EA3">
          <w:rPr>
            <w:noProof/>
            <w:webHidden/>
          </w:rPr>
          <w:t>17</w:t>
        </w:r>
        <w:r w:rsidR="00AF1EA3">
          <w:rPr>
            <w:noProof/>
            <w:webHidden/>
          </w:rPr>
          <w:fldChar w:fldCharType="end"/>
        </w:r>
      </w:hyperlink>
    </w:p>
    <w:p w14:paraId="5D0A2F1C" w14:textId="1DFB16D7" w:rsidR="00AF1EA3" w:rsidRDefault="00000000">
      <w:pPr>
        <w:pStyle w:val="TOC3"/>
        <w:tabs>
          <w:tab w:val="right" w:leader="dot" w:pos="9016"/>
        </w:tabs>
        <w:rPr>
          <w:rFonts w:asciiTheme="minorHAnsi" w:hAnsiTheme="minorHAnsi"/>
          <w:noProof/>
          <w:sz w:val="22"/>
          <w:lang w:val="en-US"/>
        </w:rPr>
      </w:pPr>
      <w:hyperlink w:anchor="_Toc126580606" w:history="1">
        <w:r w:rsidR="00AF1EA3" w:rsidRPr="00FF05F7">
          <w:rPr>
            <w:rStyle w:val="Hyperlink"/>
            <w:noProof/>
            <w:lang w:val="en-US"/>
          </w:rPr>
          <w:t>God's image</w:t>
        </w:r>
        <w:r w:rsidR="00AF1EA3">
          <w:rPr>
            <w:noProof/>
            <w:webHidden/>
          </w:rPr>
          <w:tab/>
        </w:r>
        <w:r w:rsidR="00AF1EA3">
          <w:rPr>
            <w:noProof/>
            <w:webHidden/>
          </w:rPr>
          <w:fldChar w:fldCharType="begin"/>
        </w:r>
        <w:r w:rsidR="00AF1EA3">
          <w:rPr>
            <w:noProof/>
            <w:webHidden/>
          </w:rPr>
          <w:instrText xml:space="preserve"> PAGEREF _Toc126580606 \h </w:instrText>
        </w:r>
        <w:r w:rsidR="00AF1EA3">
          <w:rPr>
            <w:noProof/>
            <w:webHidden/>
          </w:rPr>
        </w:r>
        <w:r w:rsidR="00AF1EA3">
          <w:rPr>
            <w:noProof/>
            <w:webHidden/>
          </w:rPr>
          <w:fldChar w:fldCharType="separate"/>
        </w:r>
        <w:r w:rsidR="00AF1EA3">
          <w:rPr>
            <w:noProof/>
            <w:webHidden/>
          </w:rPr>
          <w:t>18</w:t>
        </w:r>
        <w:r w:rsidR="00AF1EA3">
          <w:rPr>
            <w:noProof/>
            <w:webHidden/>
          </w:rPr>
          <w:fldChar w:fldCharType="end"/>
        </w:r>
      </w:hyperlink>
    </w:p>
    <w:p w14:paraId="6ABE36FC" w14:textId="3C4F585D" w:rsidR="00AF1EA3" w:rsidRDefault="00000000">
      <w:pPr>
        <w:pStyle w:val="TOC2"/>
        <w:tabs>
          <w:tab w:val="right" w:leader="dot" w:pos="9016"/>
        </w:tabs>
        <w:rPr>
          <w:rFonts w:asciiTheme="minorHAnsi" w:hAnsiTheme="minorHAnsi"/>
          <w:noProof/>
          <w:sz w:val="22"/>
          <w:lang w:val="en-US"/>
        </w:rPr>
      </w:pPr>
      <w:hyperlink w:anchor="_Toc126580607" w:history="1">
        <w:r w:rsidR="00AF1EA3" w:rsidRPr="00FF05F7">
          <w:rPr>
            <w:rStyle w:val="Hyperlink"/>
            <w:noProof/>
            <w:lang w:val="en-US"/>
          </w:rPr>
          <w:t>MAIN POINTS FROM CHAPTER 1</w:t>
        </w:r>
        <w:r w:rsidR="00AF1EA3">
          <w:rPr>
            <w:noProof/>
            <w:webHidden/>
          </w:rPr>
          <w:tab/>
        </w:r>
        <w:r w:rsidR="00AF1EA3">
          <w:rPr>
            <w:noProof/>
            <w:webHidden/>
          </w:rPr>
          <w:fldChar w:fldCharType="begin"/>
        </w:r>
        <w:r w:rsidR="00AF1EA3">
          <w:rPr>
            <w:noProof/>
            <w:webHidden/>
          </w:rPr>
          <w:instrText xml:space="preserve"> PAGEREF _Toc126580607 \h </w:instrText>
        </w:r>
        <w:r w:rsidR="00AF1EA3">
          <w:rPr>
            <w:noProof/>
            <w:webHidden/>
          </w:rPr>
        </w:r>
        <w:r w:rsidR="00AF1EA3">
          <w:rPr>
            <w:noProof/>
            <w:webHidden/>
          </w:rPr>
          <w:fldChar w:fldCharType="separate"/>
        </w:r>
        <w:r w:rsidR="00AF1EA3">
          <w:rPr>
            <w:noProof/>
            <w:webHidden/>
          </w:rPr>
          <w:t>18</w:t>
        </w:r>
        <w:r w:rsidR="00AF1EA3">
          <w:rPr>
            <w:noProof/>
            <w:webHidden/>
          </w:rPr>
          <w:fldChar w:fldCharType="end"/>
        </w:r>
      </w:hyperlink>
    </w:p>
    <w:p w14:paraId="1E505E61" w14:textId="32F32A29" w:rsidR="00AF1EA3" w:rsidRDefault="00000000">
      <w:pPr>
        <w:pStyle w:val="TOC2"/>
        <w:tabs>
          <w:tab w:val="right" w:leader="dot" w:pos="9016"/>
        </w:tabs>
        <w:rPr>
          <w:rFonts w:asciiTheme="minorHAnsi" w:hAnsiTheme="minorHAnsi"/>
          <w:noProof/>
          <w:sz w:val="22"/>
          <w:lang w:val="en-US"/>
        </w:rPr>
      </w:pPr>
      <w:hyperlink w:anchor="_Toc126580608" w:history="1">
        <w:r w:rsidR="00AF1EA3" w:rsidRPr="00FF05F7">
          <w:rPr>
            <w:rStyle w:val="Hyperlink"/>
            <w:noProof/>
            <w:lang w:val="en-US"/>
          </w:rPr>
          <w:t>CHAPTER 2-4 THE STORY OF HEAVEN AND EARTH (2:4 - 4:26)</w:t>
        </w:r>
        <w:r w:rsidR="00AF1EA3">
          <w:rPr>
            <w:noProof/>
            <w:webHidden/>
          </w:rPr>
          <w:tab/>
        </w:r>
        <w:r w:rsidR="00AF1EA3">
          <w:rPr>
            <w:noProof/>
            <w:webHidden/>
          </w:rPr>
          <w:fldChar w:fldCharType="begin"/>
        </w:r>
        <w:r w:rsidR="00AF1EA3">
          <w:rPr>
            <w:noProof/>
            <w:webHidden/>
          </w:rPr>
          <w:instrText xml:space="preserve"> PAGEREF _Toc126580608 \h </w:instrText>
        </w:r>
        <w:r w:rsidR="00AF1EA3">
          <w:rPr>
            <w:noProof/>
            <w:webHidden/>
          </w:rPr>
        </w:r>
        <w:r w:rsidR="00AF1EA3">
          <w:rPr>
            <w:noProof/>
            <w:webHidden/>
          </w:rPr>
          <w:fldChar w:fldCharType="separate"/>
        </w:r>
        <w:r w:rsidR="00AF1EA3">
          <w:rPr>
            <w:noProof/>
            <w:webHidden/>
          </w:rPr>
          <w:t>19</w:t>
        </w:r>
        <w:r w:rsidR="00AF1EA3">
          <w:rPr>
            <w:noProof/>
            <w:webHidden/>
          </w:rPr>
          <w:fldChar w:fldCharType="end"/>
        </w:r>
      </w:hyperlink>
    </w:p>
    <w:p w14:paraId="0C417A3F" w14:textId="5FF598B7" w:rsidR="00AF1EA3" w:rsidRDefault="00000000">
      <w:pPr>
        <w:pStyle w:val="TOC2"/>
        <w:tabs>
          <w:tab w:val="right" w:leader="dot" w:pos="9016"/>
        </w:tabs>
        <w:rPr>
          <w:rFonts w:asciiTheme="minorHAnsi" w:hAnsiTheme="minorHAnsi"/>
          <w:noProof/>
          <w:sz w:val="22"/>
          <w:lang w:val="en-US"/>
        </w:rPr>
      </w:pPr>
      <w:hyperlink w:anchor="_Toc126580609" w:history="1">
        <w:r w:rsidR="00AF1EA3" w:rsidRPr="00FF05F7">
          <w:rPr>
            <w:rStyle w:val="Hyperlink"/>
            <w:noProof/>
            <w:lang w:val="en-US"/>
          </w:rPr>
          <w:t>DIFFERENT VIEWS OF ADAM AND EVE</w:t>
        </w:r>
        <w:r w:rsidR="00AF1EA3">
          <w:rPr>
            <w:noProof/>
            <w:webHidden/>
          </w:rPr>
          <w:tab/>
        </w:r>
        <w:r w:rsidR="00AF1EA3">
          <w:rPr>
            <w:noProof/>
            <w:webHidden/>
          </w:rPr>
          <w:fldChar w:fldCharType="begin"/>
        </w:r>
        <w:r w:rsidR="00AF1EA3">
          <w:rPr>
            <w:noProof/>
            <w:webHidden/>
          </w:rPr>
          <w:instrText xml:space="preserve"> PAGEREF _Toc126580609 \h </w:instrText>
        </w:r>
        <w:r w:rsidR="00AF1EA3">
          <w:rPr>
            <w:noProof/>
            <w:webHidden/>
          </w:rPr>
        </w:r>
        <w:r w:rsidR="00AF1EA3">
          <w:rPr>
            <w:noProof/>
            <w:webHidden/>
          </w:rPr>
          <w:fldChar w:fldCharType="separate"/>
        </w:r>
        <w:r w:rsidR="00AF1EA3">
          <w:rPr>
            <w:noProof/>
            <w:webHidden/>
          </w:rPr>
          <w:t>20</w:t>
        </w:r>
        <w:r w:rsidR="00AF1EA3">
          <w:rPr>
            <w:noProof/>
            <w:webHidden/>
          </w:rPr>
          <w:fldChar w:fldCharType="end"/>
        </w:r>
      </w:hyperlink>
    </w:p>
    <w:p w14:paraId="46FB6F8B" w14:textId="7FE60D88" w:rsidR="00AF1EA3" w:rsidRDefault="00000000">
      <w:pPr>
        <w:pStyle w:val="TOC2"/>
        <w:tabs>
          <w:tab w:val="right" w:leader="dot" w:pos="9016"/>
        </w:tabs>
        <w:rPr>
          <w:rFonts w:asciiTheme="minorHAnsi" w:hAnsiTheme="minorHAnsi"/>
          <w:noProof/>
          <w:sz w:val="22"/>
          <w:lang w:val="en-US"/>
        </w:rPr>
      </w:pPr>
      <w:hyperlink w:anchor="_Toc126580610" w:history="1">
        <w:r w:rsidR="00AF1EA3" w:rsidRPr="00FF05F7">
          <w:rPr>
            <w:rStyle w:val="Hyperlink"/>
            <w:noProof/>
            <w:lang w:val="en-US"/>
          </w:rPr>
          <w:t>MAN IN CHAPTER 2</w:t>
        </w:r>
        <w:r w:rsidR="00AF1EA3">
          <w:rPr>
            <w:noProof/>
            <w:webHidden/>
          </w:rPr>
          <w:tab/>
        </w:r>
        <w:r w:rsidR="00AF1EA3">
          <w:rPr>
            <w:noProof/>
            <w:webHidden/>
          </w:rPr>
          <w:fldChar w:fldCharType="begin"/>
        </w:r>
        <w:r w:rsidR="00AF1EA3">
          <w:rPr>
            <w:noProof/>
            <w:webHidden/>
          </w:rPr>
          <w:instrText xml:space="preserve"> PAGEREF _Toc126580610 \h </w:instrText>
        </w:r>
        <w:r w:rsidR="00AF1EA3">
          <w:rPr>
            <w:noProof/>
            <w:webHidden/>
          </w:rPr>
        </w:r>
        <w:r w:rsidR="00AF1EA3">
          <w:rPr>
            <w:noProof/>
            <w:webHidden/>
          </w:rPr>
          <w:fldChar w:fldCharType="separate"/>
        </w:r>
        <w:r w:rsidR="00AF1EA3">
          <w:rPr>
            <w:noProof/>
            <w:webHidden/>
          </w:rPr>
          <w:t>25</w:t>
        </w:r>
        <w:r w:rsidR="00AF1EA3">
          <w:rPr>
            <w:noProof/>
            <w:webHidden/>
          </w:rPr>
          <w:fldChar w:fldCharType="end"/>
        </w:r>
      </w:hyperlink>
    </w:p>
    <w:p w14:paraId="36F30B3A" w14:textId="78E25053" w:rsidR="00AF1EA3" w:rsidRDefault="00000000">
      <w:pPr>
        <w:pStyle w:val="TOC2"/>
        <w:tabs>
          <w:tab w:val="right" w:leader="dot" w:pos="9016"/>
        </w:tabs>
        <w:rPr>
          <w:rFonts w:asciiTheme="minorHAnsi" w:hAnsiTheme="minorHAnsi"/>
          <w:noProof/>
          <w:sz w:val="22"/>
          <w:lang w:val="en-US"/>
        </w:rPr>
      </w:pPr>
      <w:hyperlink w:anchor="_Toc126580611" w:history="1">
        <w:r w:rsidR="00AF1EA3" w:rsidRPr="00FF05F7">
          <w:rPr>
            <w:rStyle w:val="Hyperlink"/>
            <w:noProof/>
            <w:lang w:val="en-US"/>
          </w:rPr>
          <w:t>THE INSTITUTION OF MARRIAGE (2:22-24)</w:t>
        </w:r>
        <w:r w:rsidR="00AF1EA3">
          <w:rPr>
            <w:noProof/>
            <w:webHidden/>
          </w:rPr>
          <w:tab/>
        </w:r>
        <w:r w:rsidR="00AF1EA3">
          <w:rPr>
            <w:noProof/>
            <w:webHidden/>
          </w:rPr>
          <w:fldChar w:fldCharType="begin"/>
        </w:r>
        <w:r w:rsidR="00AF1EA3">
          <w:rPr>
            <w:noProof/>
            <w:webHidden/>
          </w:rPr>
          <w:instrText xml:space="preserve"> PAGEREF _Toc126580611 \h </w:instrText>
        </w:r>
        <w:r w:rsidR="00AF1EA3">
          <w:rPr>
            <w:noProof/>
            <w:webHidden/>
          </w:rPr>
        </w:r>
        <w:r w:rsidR="00AF1EA3">
          <w:rPr>
            <w:noProof/>
            <w:webHidden/>
          </w:rPr>
          <w:fldChar w:fldCharType="separate"/>
        </w:r>
        <w:r w:rsidR="00AF1EA3">
          <w:rPr>
            <w:noProof/>
            <w:webHidden/>
          </w:rPr>
          <w:t>25</w:t>
        </w:r>
        <w:r w:rsidR="00AF1EA3">
          <w:rPr>
            <w:noProof/>
            <w:webHidden/>
          </w:rPr>
          <w:fldChar w:fldCharType="end"/>
        </w:r>
      </w:hyperlink>
    </w:p>
    <w:p w14:paraId="250280D8" w14:textId="70F0165A" w:rsidR="00AF1EA3" w:rsidRDefault="00000000">
      <w:pPr>
        <w:pStyle w:val="TOC2"/>
        <w:tabs>
          <w:tab w:val="right" w:leader="dot" w:pos="9016"/>
        </w:tabs>
        <w:rPr>
          <w:rFonts w:asciiTheme="minorHAnsi" w:hAnsiTheme="minorHAnsi"/>
          <w:noProof/>
          <w:sz w:val="22"/>
          <w:lang w:val="en-US"/>
        </w:rPr>
      </w:pPr>
      <w:hyperlink w:anchor="_Toc126580612" w:history="1">
        <w:r w:rsidR="00AF1EA3" w:rsidRPr="00FF05F7">
          <w:rPr>
            <w:rStyle w:val="Hyperlink"/>
            <w:noProof/>
            <w:lang w:val="en-US"/>
          </w:rPr>
          <w:t>TREES</w:t>
        </w:r>
        <w:r w:rsidR="00AF1EA3">
          <w:rPr>
            <w:noProof/>
            <w:webHidden/>
          </w:rPr>
          <w:tab/>
        </w:r>
        <w:r w:rsidR="00AF1EA3">
          <w:rPr>
            <w:noProof/>
            <w:webHidden/>
          </w:rPr>
          <w:fldChar w:fldCharType="begin"/>
        </w:r>
        <w:r w:rsidR="00AF1EA3">
          <w:rPr>
            <w:noProof/>
            <w:webHidden/>
          </w:rPr>
          <w:instrText xml:space="preserve"> PAGEREF _Toc126580612 \h </w:instrText>
        </w:r>
        <w:r w:rsidR="00AF1EA3">
          <w:rPr>
            <w:noProof/>
            <w:webHidden/>
          </w:rPr>
        </w:r>
        <w:r w:rsidR="00AF1EA3">
          <w:rPr>
            <w:noProof/>
            <w:webHidden/>
          </w:rPr>
          <w:fldChar w:fldCharType="separate"/>
        </w:r>
        <w:r w:rsidR="00AF1EA3">
          <w:rPr>
            <w:noProof/>
            <w:webHidden/>
          </w:rPr>
          <w:t>26</w:t>
        </w:r>
        <w:r w:rsidR="00AF1EA3">
          <w:rPr>
            <w:noProof/>
            <w:webHidden/>
          </w:rPr>
          <w:fldChar w:fldCharType="end"/>
        </w:r>
      </w:hyperlink>
    </w:p>
    <w:p w14:paraId="6C15B0F6" w14:textId="6E879414" w:rsidR="00AF1EA3" w:rsidRDefault="00000000">
      <w:pPr>
        <w:pStyle w:val="TOC2"/>
        <w:tabs>
          <w:tab w:val="right" w:leader="dot" w:pos="9016"/>
        </w:tabs>
        <w:rPr>
          <w:rFonts w:asciiTheme="minorHAnsi" w:hAnsiTheme="minorHAnsi"/>
          <w:noProof/>
          <w:sz w:val="22"/>
          <w:lang w:val="en-US"/>
        </w:rPr>
      </w:pPr>
      <w:hyperlink w:anchor="_Toc126580613" w:history="1">
        <w:r w:rsidR="00AF1EA3" w:rsidRPr="00FF05F7">
          <w:rPr>
            <w:rStyle w:val="Hyperlink"/>
            <w:noProof/>
            <w:lang w:val="en-US"/>
          </w:rPr>
          <w:t>THE SNAKE</w:t>
        </w:r>
        <w:r w:rsidR="00AF1EA3">
          <w:rPr>
            <w:noProof/>
            <w:webHidden/>
          </w:rPr>
          <w:tab/>
        </w:r>
        <w:r w:rsidR="00AF1EA3">
          <w:rPr>
            <w:noProof/>
            <w:webHidden/>
          </w:rPr>
          <w:fldChar w:fldCharType="begin"/>
        </w:r>
        <w:r w:rsidR="00AF1EA3">
          <w:rPr>
            <w:noProof/>
            <w:webHidden/>
          </w:rPr>
          <w:instrText xml:space="preserve"> PAGEREF _Toc126580613 \h </w:instrText>
        </w:r>
        <w:r w:rsidR="00AF1EA3">
          <w:rPr>
            <w:noProof/>
            <w:webHidden/>
          </w:rPr>
        </w:r>
        <w:r w:rsidR="00AF1EA3">
          <w:rPr>
            <w:noProof/>
            <w:webHidden/>
          </w:rPr>
          <w:fldChar w:fldCharType="separate"/>
        </w:r>
        <w:r w:rsidR="00AF1EA3">
          <w:rPr>
            <w:noProof/>
            <w:webHidden/>
          </w:rPr>
          <w:t>27</w:t>
        </w:r>
        <w:r w:rsidR="00AF1EA3">
          <w:rPr>
            <w:noProof/>
            <w:webHidden/>
          </w:rPr>
          <w:fldChar w:fldCharType="end"/>
        </w:r>
      </w:hyperlink>
    </w:p>
    <w:p w14:paraId="1732CD0C" w14:textId="5410E6AF" w:rsidR="00AF1EA3" w:rsidRDefault="00000000">
      <w:pPr>
        <w:pStyle w:val="TOC2"/>
        <w:tabs>
          <w:tab w:val="right" w:leader="dot" w:pos="9016"/>
        </w:tabs>
        <w:rPr>
          <w:rFonts w:asciiTheme="minorHAnsi" w:hAnsiTheme="minorHAnsi"/>
          <w:noProof/>
          <w:sz w:val="22"/>
          <w:lang w:val="en-US"/>
        </w:rPr>
      </w:pPr>
      <w:hyperlink w:anchor="_Toc126580614" w:history="1">
        <w:r w:rsidR="00AF1EA3" w:rsidRPr="00FF05F7">
          <w:rPr>
            <w:rStyle w:val="Hyperlink"/>
            <w:noProof/>
            <w:lang w:val="en-US"/>
          </w:rPr>
          <w:t>THE SIN</w:t>
        </w:r>
        <w:r w:rsidR="00AF1EA3">
          <w:rPr>
            <w:noProof/>
            <w:webHidden/>
          </w:rPr>
          <w:tab/>
        </w:r>
        <w:r w:rsidR="00AF1EA3">
          <w:rPr>
            <w:noProof/>
            <w:webHidden/>
          </w:rPr>
          <w:fldChar w:fldCharType="begin"/>
        </w:r>
        <w:r w:rsidR="00AF1EA3">
          <w:rPr>
            <w:noProof/>
            <w:webHidden/>
          </w:rPr>
          <w:instrText xml:space="preserve"> PAGEREF _Toc126580614 \h </w:instrText>
        </w:r>
        <w:r w:rsidR="00AF1EA3">
          <w:rPr>
            <w:noProof/>
            <w:webHidden/>
          </w:rPr>
        </w:r>
        <w:r w:rsidR="00AF1EA3">
          <w:rPr>
            <w:noProof/>
            <w:webHidden/>
          </w:rPr>
          <w:fldChar w:fldCharType="separate"/>
        </w:r>
        <w:r w:rsidR="00AF1EA3">
          <w:rPr>
            <w:noProof/>
            <w:webHidden/>
          </w:rPr>
          <w:t>28</w:t>
        </w:r>
        <w:r w:rsidR="00AF1EA3">
          <w:rPr>
            <w:noProof/>
            <w:webHidden/>
          </w:rPr>
          <w:fldChar w:fldCharType="end"/>
        </w:r>
      </w:hyperlink>
    </w:p>
    <w:p w14:paraId="12F10C9F" w14:textId="2071B9AA" w:rsidR="00AF1EA3" w:rsidRDefault="00000000">
      <w:pPr>
        <w:pStyle w:val="TOC2"/>
        <w:tabs>
          <w:tab w:val="right" w:leader="dot" w:pos="9016"/>
        </w:tabs>
        <w:rPr>
          <w:rFonts w:asciiTheme="minorHAnsi" w:hAnsiTheme="minorHAnsi"/>
          <w:noProof/>
          <w:sz w:val="22"/>
          <w:lang w:val="en-US"/>
        </w:rPr>
      </w:pPr>
      <w:hyperlink w:anchor="_Toc126580615" w:history="1">
        <w:r w:rsidR="00AF1EA3" w:rsidRPr="00FF05F7">
          <w:rPr>
            <w:rStyle w:val="Hyperlink"/>
            <w:noProof/>
            <w:lang w:val="en-US"/>
          </w:rPr>
          <w:t>MAIN POINTS FROM CHAPTERS 2-4</w:t>
        </w:r>
        <w:r w:rsidR="00AF1EA3">
          <w:rPr>
            <w:noProof/>
            <w:webHidden/>
          </w:rPr>
          <w:tab/>
        </w:r>
        <w:r w:rsidR="00AF1EA3">
          <w:rPr>
            <w:noProof/>
            <w:webHidden/>
          </w:rPr>
          <w:fldChar w:fldCharType="begin"/>
        </w:r>
        <w:r w:rsidR="00AF1EA3">
          <w:rPr>
            <w:noProof/>
            <w:webHidden/>
          </w:rPr>
          <w:instrText xml:space="preserve"> PAGEREF _Toc126580615 \h </w:instrText>
        </w:r>
        <w:r w:rsidR="00AF1EA3">
          <w:rPr>
            <w:noProof/>
            <w:webHidden/>
          </w:rPr>
        </w:r>
        <w:r w:rsidR="00AF1EA3">
          <w:rPr>
            <w:noProof/>
            <w:webHidden/>
          </w:rPr>
          <w:fldChar w:fldCharType="separate"/>
        </w:r>
        <w:r w:rsidR="00AF1EA3">
          <w:rPr>
            <w:noProof/>
            <w:webHidden/>
          </w:rPr>
          <w:t>29</w:t>
        </w:r>
        <w:r w:rsidR="00AF1EA3">
          <w:rPr>
            <w:noProof/>
            <w:webHidden/>
          </w:rPr>
          <w:fldChar w:fldCharType="end"/>
        </w:r>
      </w:hyperlink>
    </w:p>
    <w:p w14:paraId="447DD946" w14:textId="45658DC0" w:rsidR="00AF1EA3" w:rsidRDefault="00000000">
      <w:pPr>
        <w:pStyle w:val="TOC2"/>
        <w:tabs>
          <w:tab w:val="right" w:leader="dot" w:pos="9016"/>
        </w:tabs>
        <w:rPr>
          <w:rFonts w:asciiTheme="minorHAnsi" w:hAnsiTheme="minorHAnsi"/>
          <w:noProof/>
          <w:sz w:val="22"/>
          <w:lang w:val="en-US"/>
        </w:rPr>
      </w:pPr>
      <w:hyperlink w:anchor="_Toc126580616" w:history="1">
        <w:r w:rsidR="00AF1EA3" w:rsidRPr="00FF05F7">
          <w:rPr>
            <w:rStyle w:val="Hyperlink"/>
            <w:noProof/>
            <w:lang w:val="en-US"/>
          </w:rPr>
          <w:t>CHAPTER 5: THE BOOK OF ADAM'S GENEALOGY (5:1 - 6:8)</w:t>
        </w:r>
        <w:r w:rsidR="00AF1EA3">
          <w:rPr>
            <w:noProof/>
            <w:webHidden/>
          </w:rPr>
          <w:tab/>
        </w:r>
        <w:r w:rsidR="00AF1EA3">
          <w:rPr>
            <w:noProof/>
            <w:webHidden/>
          </w:rPr>
          <w:fldChar w:fldCharType="begin"/>
        </w:r>
        <w:r w:rsidR="00AF1EA3">
          <w:rPr>
            <w:noProof/>
            <w:webHidden/>
          </w:rPr>
          <w:instrText xml:space="preserve"> PAGEREF _Toc126580616 \h </w:instrText>
        </w:r>
        <w:r w:rsidR="00AF1EA3">
          <w:rPr>
            <w:noProof/>
            <w:webHidden/>
          </w:rPr>
        </w:r>
        <w:r w:rsidR="00AF1EA3">
          <w:rPr>
            <w:noProof/>
            <w:webHidden/>
          </w:rPr>
          <w:fldChar w:fldCharType="separate"/>
        </w:r>
        <w:r w:rsidR="00AF1EA3">
          <w:rPr>
            <w:noProof/>
            <w:webHidden/>
          </w:rPr>
          <w:t>29</w:t>
        </w:r>
        <w:r w:rsidR="00AF1EA3">
          <w:rPr>
            <w:noProof/>
            <w:webHidden/>
          </w:rPr>
          <w:fldChar w:fldCharType="end"/>
        </w:r>
      </w:hyperlink>
    </w:p>
    <w:p w14:paraId="2B051E09" w14:textId="50E3DC38" w:rsidR="00AF1EA3" w:rsidRDefault="00000000">
      <w:pPr>
        <w:pStyle w:val="TOC2"/>
        <w:tabs>
          <w:tab w:val="right" w:leader="dot" w:pos="9016"/>
        </w:tabs>
        <w:rPr>
          <w:rFonts w:asciiTheme="minorHAnsi" w:hAnsiTheme="minorHAnsi"/>
          <w:noProof/>
          <w:sz w:val="22"/>
          <w:lang w:val="en-US"/>
        </w:rPr>
      </w:pPr>
      <w:hyperlink w:anchor="_Toc126580617" w:history="1">
        <w:r w:rsidR="00AF1EA3" w:rsidRPr="00FF05F7">
          <w:rPr>
            <w:rStyle w:val="Hyperlink"/>
            <w:noProof/>
            <w:lang w:val="en-US"/>
          </w:rPr>
          <w:t>DID THEY LIVE THAT LONG?</w:t>
        </w:r>
        <w:r w:rsidR="00AF1EA3">
          <w:rPr>
            <w:noProof/>
            <w:webHidden/>
          </w:rPr>
          <w:tab/>
        </w:r>
        <w:r w:rsidR="00AF1EA3">
          <w:rPr>
            <w:noProof/>
            <w:webHidden/>
          </w:rPr>
          <w:fldChar w:fldCharType="begin"/>
        </w:r>
        <w:r w:rsidR="00AF1EA3">
          <w:rPr>
            <w:noProof/>
            <w:webHidden/>
          </w:rPr>
          <w:instrText xml:space="preserve"> PAGEREF _Toc126580617 \h </w:instrText>
        </w:r>
        <w:r w:rsidR="00AF1EA3">
          <w:rPr>
            <w:noProof/>
            <w:webHidden/>
          </w:rPr>
        </w:r>
        <w:r w:rsidR="00AF1EA3">
          <w:rPr>
            <w:noProof/>
            <w:webHidden/>
          </w:rPr>
          <w:fldChar w:fldCharType="separate"/>
        </w:r>
        <w:r w:rsidR="00AF1EA3">
          <w:rPr>
            <w:noProof/>
            <w:webHidden/>
          </w:rPr>
          <w:t>29</w:t>
        </w:r>
        <w:r w:rsidR="00AF1EA3">
          <w:rPr>
            <w:noProof/>
            <w:webHidden/>
          </w:rPr>
          <w:fldChar w:fldCharType="end"/>
        </w:r>
      </w:hyperlink>
    </w:p>
    <w:p w14:paraId="7E5DFD4F" w14:textId="322256A3" w:rsidR="00AF1EA3" w:rsidRDefault="00000000">
      <w:pPr>
        <w:pStyle w:val="TOC2"/>
        <w:tabs>
          <w:tab w:val="right" w:leader="dot" w:pos="9016"/>
        </w:tabs>
        <w:rPr>
          <w:rFonts w:asciiTheme="minorHAnsi" w:hAnsiTheme="minorHAnsi"/>
          <w:noProof/>
          <w:sz w:val="22"/>
          <w:lang w:val="en-US"/>
        </w:rPr>
      </w:pPr>
      <w:hyperlink w:anchor="_Toc126580618" w:history="1">
        <w:r w:rsidR="00AF1EA3" w:rsidRPr="00FF05F7">
          <w:rPr>
            <w:rStyle w:val="Hyperlink"/>
            <w:noProof/>
            <w:lang w:val="en-US"/>
          </w:rPr>
          <w:t>WHO WERE THE “SONS OF GOD” IN 6:1-4?</w:t>
        </w:r>
        <w:r w:rsidR="00AF1EA3">
          <w:rPr>
            <w:noProof/>
            <w:webHidden/>
          </w:rPr>
          <w:tab/>
        </w:r>
        <w:r w:rsidR="00AF1EA3">
          <w:rPr>
            <w:noProof/>
            <w:webHidden/>
          </w:rPr>
          <w:fldChar w:fldCharType="begin"/>
        </w:r>
        <w:r w:rsidR="00AF1EA3">
          <w:rPr>
            <w:noProof/>
            <w:webHidden/>
          </w:rPr>
          <w:instrText xml:space="preserve"> PAGEREF _Toc126580618 \h </w:instrText>
        </w:r>
        <w:r w:rsidR="00AF1EA3">
          <w:rPr>
            <w:noProof/>
            <w:webHidden/>
          </w:rPr>
        </w:r>
        <w:r w:rsidR="00AF1EA3">
          <w:rPr>
            <w:noProof/>
            <w:webHidden/>
          </w:rPr>
          <w:fldChar w:fldCharType="separate"/>
        </w:r>
        <w:r w:rsidR="00AF1EA3">
          <w:rPr>
            <w:noProof/>
            <w:webHidden/>
          </w:rPr>
          <w:t>30</w:t>
        </w:r>
        <w:r w:rsidR="00AF1EA3">
          <w:rPr>
            <w:noProof/>
            <w:webHidden/>
          </w:rPr>
          <w:fldChar w:fldCharType="end"/>
        </w:r>
      </w:hyperlink>
    </w:p>
    <w:p w14:paraId="76CBA8D2" w14:textId="42D9151B" w:rsidR="00AF1EA3" w:rsidRDefault="00000000">
      <w:pPr>
        <w:pStyle w:val="TOC3"/>
        <w:tabs>
          <w:tab w:val="right" w:leader="dot" w:pos="9016"/>
        </w:tabs>
        <w:rPr>
          <w:rFonts w:asciiTheme="minorHAnsi" w:hAnsiTheme="minorHAnsi"/>
          <w:noProof/>
          <w:sz w:val="22"/>
          <w:lang w:val="en-US"/>
        </w:rPr>
      </w:pPr>
      <w:hyperlink w:anchor="_Toc126580619" w:history="1">
        <w:r w:rsidR="00AF1EA3" w:rsidRPr="00FF05F7">
          <w:rPr>
            <w:rStyle w:val="Hyperlink"/>
            <w:noProof/>
            <w:lang w:val="en-US"/>
          </w:rPr>
          <w:t>1. Angels</w:t>
        </w:r>
        <w:r w:rsidR="00AF1EA3">
          <w:rPr>
            <w:noProof/>
            <w:webHidden/>
          </w:rPr>
          <w:tab/>
        </w:r>
        <w:r w:rsidR="00AF1EA3">
          <w:rPr>
            <w:noProof/>
            <w:webHidden/>
          </w:rPr>
          <w:fldChar w:fldCharType="begin"/>
        </w:r>
        <w:r w:rsidR="00AF1EA3">
          <w:rPr>
            <w:noProof/>
            <w:webHidden/>
          </w:rPr>
          <w:instrText xml:space="preserve"> PAGEREF _Toc126580619 \h </w:instrText>
        </w:r>
        <w:r w:rsidR="00AF1EA3">
          <w:rPr>
            <w:noProof/>
            <w:webHidden/>
          </w:rPr>
        </w:r>
        <w:r w:rsidR="00AF1EA3">
          <w:rPr>
            <w:noProof/>
            <w:webHidden/>
          </w:rPr>
          <w:fldChar w:fldCharType="separate"/>
        </w:r>
        <w:r w:rsidR="00AF1EA3">
          <w:rPr>
            <w:noProof/>
            <w:webHidden/>
          </w:rPr>
          <w:t>31</w:t>
        </w:r>
        <w:r w:rsidR="00AF1EA3">
          <w:rPr>
            <w:noProof/>
            <w:webHidden/>
          </w:rPr>
          <w:fldChar w:fldCharType="end"/>
        </w:r>
      </w:hyperlink>
    </w:p>
    <w:p w14:paraId="7E187A7E" w14:textId="51ECB16B" w:rsidR="00AF1EA3" w:rsidRDefault="00000000">
      <w:pPr>
        <w:pStyle w:val="TOC3"/>
        <w:tabs>
          <w:tab w:val="right" w:leader="dot" w:pos="9016"/>
        </w:tabs>
        <w:rPr>
          <w:rFonts w:asciiTheme="minorHAnsi" w:hAnsiTheme="minorHAnsi"/>
          <w:noProof/>
          <w:sz w:val="22"/>
          <w:lang w:val="en-US"/>
        </w:rPr>
      </w:pPr>
      <w:hyperlink w:anchor="_Toc126580620" w:history="1">
        <w:r w:rsidR="00AF1EA3" w:rsidRPr="00FF05F7">
          <w:rPr>
            <w:rStyle w:val="Hyperlink"/>
            <w:noProof/>
            <w:lang w:val="en-US"/>
          </w:rPr>
          <w:t>2. Kings who saw themselves as divine.</w:t>
        </w:r>
        <w:r w:rsidR="00AF1EA3">
          <w:rPr>
            <w:noProof/>
            <w:webHidden/>
          </w:rPr>
          <w:tab/>
        </w:r>
        <w:r w:rsidR="00AF1EA3">
          <w:rPr>
            <w:noProof/>
            <w:webHidden/>
          </w:rPr>
          <w:fldChar w:fldCharType="begin"/>
        </w:r>
        <w:r w:rsidR="00AF1EA3">
          <w:rPr>
            <w:noProof/>
            <w:webHidden/>
          </w:rPr>
          <w:instrText xml:space="preserve"> PAGEREF _Toc126580620 \h </w:instrText>
        </w:r>
        <w:r w:rsidR="00AF1EA3">
          <w:rPr>
            <w:noProof/>
            <w:webHidden/>
          </w:rPr>
        </w:r>
        <w:r w:rsidR="00AF1EA3">
          <w:rPr>
            <w:noProof/>
            <w:webHidden/>
          </w:rPr>
          <w:fldChar w:fldCharType="separate"/>
        </w:r>
        <w:r w:rsidR="00AF1EA3">
          <w:rPr>
            <w:noProof/>
            <w:webHidden/>
          </w:rPr>
          <w:t>31</w:t>
        </w:r>
        <w:r w:rsidR="00AF1EA3">
          <w:rPr>
            <w:noProof/>
            <w:webHidden/>
          </w:rPr>
          <w:fldChar w:fldCharType="end"/>
        </w:r>
      </w:hyperlink>
    </w:p>
    <w:p w14:paraId="0C203DDF" w14:textId="130AD2C1" w:rsidR="00AF1EA3" w:rsidRDefault="00000000">
      <w:pPr>
        <w:pStyle w:val="TOC3"/>
        <w:tabs>
          <w:tab w:val="right" w:leader="dot" w:pos="9016"/>
        </w:tabs>
        <w:rPr>
          <w:rFonts w:asciiTheme="minorHAnsi" w:hAnsiTheme="minorHAnsi"/>
          <w:noProof/>
          <w:sz w:val="22"/>
          <w:lang w:val="en-US"/>
        </w:rPr>
      </w:pPr>
      <w:hyperlink w:anchor="_Toc126580621" w:history="1">
        <w:r w:rsidR="00AF1EA3" w:rsidRPr="00FF05F7">
          <w:rPr>
            <w:rStyle w:val="Hyperlink"/>
            <w:noProof/>
            <w:lang w:val="en-US"/>
          </w:rPr>
          <w:t>3. Combination of 1 and 2.</w:t>
        </w:r>
        <w:r w:rsidR="00AF1EA3">
          <w:rPr>
            <w:noProof/>
            <w:webHidden/>
          </w:rPr>
          <w:tab/>
        </w:r>
        <w:r w:rsidR="00AF1EA3">
          <w:rPr>
            <w:noProof/>
            <w:webHidden/>
          </w:rPr>
          <w:fldChar w:fldCharType="begin"/>
        </w:r>
        <w:r w:rsidR="00AF1EA3">
          <w:rPr>
            <w:noProof/>
            <w:webHidden/>
          </w:rPr>
          <w:instrText xml:space="preserve"> PAGEREF _Toc126580621 \h </w:instrText>
        </w:r>
        <w:r w:rsidR="00AF1EA3">
          <w:rPr>
            <w:noProof/>
            <w:webHidden/>
          </w:rPr>
        </w:r>
        <w:r w:rsidR="00AF1EA3">
          <w:rPr>
            <w:noProof/>
            <w:webHidden/>
          </w:rPr>
          <w:fldChar w:fldCharType="separate"/>
        </w:r>
        <w:r w:rsidR="00AF1EA3">
          <w:rPr>
            <w:noProof/>
            <w:webHidden/>
          </w:rPr>
          <w:t>32</w:t>
        </w:r>
        <w:r w:rsidR="00AF1EA3">
          <w:rPr>
            <w:noProof/>
            <w:webHidden/>
          </w:rPr>
          <w:fldChar w:fldCharType="end"/>
        </w:r>
      </w:hyperlink>
    </w:p>
    <w:p w14:paraId="4BF23E7F" w14:textId="441A673D" w:rsidR="00AF1EA3" w:rsidRDefault="00000000">
      <w:pPr>
        <w:pStyle w:val="TOC3"/>
        <w:tabs>
          <w:tab w:val="right" w:leader="dot" w:pos="9016"/>
        </w:tabs>
        <w:rPr>
          <w:rFonts w:asciiTheme="minorHAnsi" w:hAnsiTheme="minorHAnsi"/>
          <w:noProof/>
          <w:sz w:val="22"/>
          <w:lang w:val="en-US"/>
        </w:rPr>
      </w:pPr>
      <w:hyperlink w:anchor="_Toc126580622" w:history="1">
        <w:r w:rsidR="00AF1EA3" w:rsidRPr="00FF05F7">
          <w:rPr>
            <w:rStyle w:val="Hyperlink"/>
            <w:noProof/>
            <w:lang w:val="en-US"/>
          </w:rPr>
          <w:t>4. The family of Seth married into the family of Cain.</w:t>
        </w:r>
        <w:r w:rsidR="00AF1EA3">
          <w:rPr>
            <w:noProof/>
            <w:webHidden/>
          </w:rPr>
          <w:tab/>
        </w:r>
        <w:r w:rsidR="00AF1EA3">
          <w:rPr>
            <w:noProof/>
            <w:webHidden/>
          </w:rPr>
          <w:fldChar w:fldCharType="begin"/>
        </w:r>
        <w:r w:rsidR="00AF1EA3">
          <w:rPr>
            <w:noProof/>
            <w:webHidden/>
          </w:rPr>
          <w:instrText xml:space="preserve"> PAGEREF _Toc126580622 \h </w:instrText>
        </w:r>
        <w:r w:rsidR="00AF1EA3">
          <w:rPr>
            <w:noProof/>
            <w:webHidden/>
          </w:rPr>
        </w:r>
        <w:r w:rsidR="00AF1EA3">
          <w:rPr>
            <w:noProof/>
            <w:webHidden/>
          </w:rPr>
          <w:fldChar w:fldCharType="separate"/>
        </w:r>
        <w:r w:rsidR="00AF1EA3">
          <w:rPr>
            <w:noProof/>
            <w:webHidden/>
          </w:rPr>
          <w:t>32</w:t>
        </w:r>
        <w:r w:rsidR="00AF1EA3">
          <w:rPr>
            <w:noProof/>
            <w:webHidden/>
          </w:rPr>
          <w:fldChar w:fldCharType="end"/>
        </w:r>
      </w:hyperlink>
    </w:p>
    <w:p w14:paraId="2754679A" w14:textId="0D7F27CF" w:rsidR="00AF1EA3" w:rsidRDefault="00000000">
      <w:pPr>
        <w:pStyle w:val="TOC2"/>
        <w:tabs>
          <w:tab w:val="right" w:leader="dot" w:pos="9016"/>
        </w:tabs>
        <w:rPr>
          <w:rFonts w:asciiTheme="minorHAnsi" w:hAnsiTheme="minorHAnsi"/>
          <w:noProof/>
          <w:sz w:val="22"/>
          <w:lang w:val="en-US"/>
        </w:rPr>
      </w:pPr>
      <w:hyperlink w:anchor="_Toc126580623" w:history="1">
        <w:r w:rsidR="00AF1EA3" w:rsidRPr="00FF05F7">
          <w:rPr>
            <w:rStyle w:val="Hyperlink"/>
            <w:noProof/>
            <w:lang w:val="en-US"/>
          </w:rPr>
          <w:t>NOAH'S GENEALOGY (6:9 - 9:29)</w:t>
        </w:r>
        <w:r w:rsidR="00AF1EA3">
          <w:rPr>
            <w:noProof/>
            <w:webHidden/>
          </w:rPr>
          <w:tab/>
        </w:r>
        <w:r w:rsidR="00AF1EA3">
          <w:rPr>
            <w:noProof/>
            <w:webHidden/>
          </w:rPr>
          <w:fldChar w:fldCharType="begin"/>
        </w:r>
        <w:r w:rsidR="00AF1EA3">
          <w:rPr>
            <w:noProof/>
            <w:webHidden/>
          </w:rPr>
          <w:instrText xml:space="preserve"> PAGEREF _Toc126580623 \h </w:instrText>
        </w:r>
        <w:r w:rsidR="00AF1EA3">
          <w:rPr>
            <w:noProof/>
            <w:webHidden/>
          </w:rPr>
        </w:r>
        <w:r w:rsidR="00AF1EA3">
          <w:rPr>
            <w:noProof/>
            <w:webHidden/>
          </w:rPr>
          <w:fldChar w:fldCharType="separate"/>
        </w:r>
        <w:r w:rsidR="00AF1EA3">
          <w:rPr>
            <w:noProof/>
            <w:webHidden/>
          </w:rPr>
          <w:t>32</w:t>
        </w:r>
        <w:r w:rsidR="00AF1EA3">
          <w:rPr>
            <w:noProof/>
            <w:webHidden/>
          </w:rPr>
          <w:fldChar w:fldCharType="end"/>
        </w:r>
      </w:hyperlink>
    </w:p>
    <w:p w14:paraId="6C175423" w14:textId="77014D58" w:rsidR="00AF1EA3" w:rsidRDefault="00000000">
      <w:pPr>
        <w:pStyle w:val="TOC3"/>
        <w:tabs>
          <w:tab w:val="right" w:leader="dot" w:pos="9016"/>
        </w:tabs>
        <w:rPr>
          <w:rFonts w:asciiTheme="minorHAnsi" w:hAnsiTheme="minorHAnsi"/>
          <w:noProof/>
          <w:sz w:val="22"/>
          <w:lang w:val="en-US"/>
        </w:rPr>
      </w:pPr>
      <w:hyperlink w:anchor="_Toc126580624" w:history="1">
        <w:r w:rsidR="00AF1EA3" w:rsidRPr="00FF05F7">
          <w:rPr>
            <w:rStyle w:val="Hyperlink"/>
            <w:noProof/>
            <w:lang w:val="en-US"/>
          </w:rPr>
          <w:t>Global or local flood?</w:t>
        </w:r>
        <w:r w:rsidR="00AF1EA3">
          <w:rPr>
            <w:noProof/>
            <w:webHidden/>
          </w:rPr>
          <w:tab/>
        </w:r>
        <w:r w:rsidR="00AF1EA3">
          <w:rPr>
            <w:noProof/>
            <w:webHidden/>
          </w:rPr>
          <w:fldChar w:fldCharType="begin"/>
        </w:r>
        <w:r w:rsidR="00AF1EA3">
          <w:rPr>
            <w:noProof/>
            <w:webHidden/>
          </w:rPr>
          <w:instrText xml:space="preserve"> PAGEREF _Toc126580624 \h </w:instrText>
        </w:r>
        <w:r w:rsidR="00AF1EA3">
          <w:rPr>
            <w:noProof/>
            <w:webHidden/>
          </w:rPr>
        </w:r>
        <w:r w:rsidR="00AF1EA3">
          <w:rPr>
            <w:noProof/>
            <w:webHidden/>
          </w:rPr>
          <w:fldChar w:fldCharType="separate"/>
        </w:r>
        <w:r w:rsidR="00AF1EA3">
          <w:rPr>
            <w:noProof/>
            <w:webHidden/>
          </w:rPr>
          <w:t>32</w:t>
        </w:r>
        <w:r w:rsidR="00AF1EA3">
          <w:rPr>
            <w:noProof/>
            <w:webHidden/>
          </w:rPr>
          <w:fldChar w:fldCharType="end"/>
        </w:r>
      </w:hyperlink>
    </w:p>
    <w:p w14:paraId="5603B0B5" w14:textId="52BB7673" w:rsidR="00AF1EA3" w:rsidRDefault="00000000">
      <w:pPr>
        <w:pStyle w:val="TOC3"/>
        <w:tabs>
          <w:tab w:val="right" w:leader="dot" w:pos="9016"/>
        </w:tabs>
        <w:rPr>
          <w:rFonts w:asciiTheme="minorHAnsi" w:hAnsiTheme="minorHAnsi"/>
          <w:noProof/>
          <w:sz w:val="22"/>
          <w:lang w:val="en-US"/>
        </w:rPr>
      </w:pPr>
      <w:hyperlink w:anchor="_Toc126580625" w:history="1">
        <w:r w:rsidR="00AF1EA3" w:rsidRPr="00FF05F7">
          <w:rPr>
            <w:rStyle w:val="Hyperlink"/>
            <w:noProof/>
            <w:lang w:val="en-US"/>
          </w:rPr>
          <w:t>Which story is true?</w:t>
        </w:r>
        <w:r w:rsidR="00AF1EA3">
          <w:rPr>
            <w:noProof/>
            <w:webHidden/>
          </w:rPr>
          <w:tab/>
        </w:r>
        <w:r w:rsidR="00AF1EA3">
          <w:rPr>
            <w:noProof/>
            <w:webHidden/>
          </w:rPr>
          <w:fldChar w:fldCharType="begin"/>
        </w:r>
        <w:r w:rsidR="00AF1EA3">
          <w:rPr>
            <w:noProof/>
            <w:webHidden/>
          </w:rPr>
          <w:instrText xml:space="preserve"> PAGEREF _Toc126580625 \h </w:instrText>
        </w:r>
        <w:r w:rsidR="00AF1EA3">
          <w:rPr>
            <w:noProof/>
            <w:webHidden/>
          </w:rPr>
        </w:r>
        <w:r w:rsidR="00AF1EA3">
          <w:rPr>
            <w:noProof/>
            <w:webHidden/>
          </w:rPr>
          <w:fldChar w:fldCharType="separate"/>
        </w:r>
        <w:r w:rsidR="00AF1EA3">
          <w:rPr>
            <w:noProof/>
            <w:webHidden/>
          </w:rPr>
          <w:t>33</w:t>
        </w:r>
        <w:r w:rsidR="00AF1EA3">
          <w:rPr>
            <w:noProof/>
            <w:webHidden/>
          </w:rPr>
          <w:fldChar w:fldCharType="end"/>
        </w:r>
      </w:hyperlink>
    </w:p>
    <w:p w14:paraId="669F0278" w14:textId="4327BFD6" w:rsidR="00AF1EA3" w:rsidRDefault="00000000">
      <w:pPr>
        <w:pStyle w:val="TOC2"/>
        <w:tabs>
          <w:tab w:val="right" w:leader="dot" w:pos="9016"/>
        </w:tabs>
        <w:rPr>
          <w:rFonts w:asciiTheme="minorHAnsi" w:hAnsiTheme="minorHAnsi"/>
          <w:noProof/>
          <w:sz w:val="22"/>
          <w:lang w:val="en-US"/>
        </w:rPr>
      </w:pPr>
      <w:hyperlink w:anchor="_Toc126580626" w:history="1">
        <w:r w:rsidR="00AF1EA3" w:rsidRPr="00FF05F7">
          <w:rPr>
            <w:rStyle w:val="Hyperlink"/>
            <w:noProof/>
            <w:lang w:val="en-US"/>
          </w:rPr>
          <w:t>CHAPTER 10-11: THE NATIONS AND THE TOWER OF BABEL (BABYLON)</w:t>
        </w:r>
        <w:r w:rsidR="00AF1EA3">
          <w:rPr>
            <w:noProof/>
            <w:webHidden/>
          </w:rPr>
          <w:tab/>
        </w:r>
        <w:r w:rsidR="00AF1EA3">
          <w:rPr>
            <w:noProof/>
            <w:webHidden/>
          </w:rPr>
          <w:fldChar w:fldCharType="begin"/>
        </w:r>
        <w:r w:rsidR="00AF1EA3">
          <w:rPr>
            <w:noProof/>
            <w:webHidden/>
          </w:rPr>
          <w:instrText xml:space="preserve"> PAGEREF _Toc126580626 \h </w:instrText>
        </w:r>
        <w:r w:rsidR="00AF1EA3">
          <w:rPr>
            <w:noProof/>
            <w:webHidden/>
          </w:rPr>
        </w:r>
        <w:r w:rsidR="00AF1EA3">
          <w:rPr>
            <w:noProof/>
            <w:webHidden/>
          </w:rPr>
          <w:fldChar w:fldCharType="separate"/>
        </w:r>
        <w:r w:rsidR="00AF1EA3">
          <w:rPr>
            <w:noProof/>
            <w:webHidden/>
          </w:rPr>
          <w:t>34</w:t>
        </w:r>
        <w:r w:rsidR="00AF1EA3">
          <w:rPr>
            <w:noProof/>
            <w:webHidden/>
          </w:rPr>
          <w:fldChar w:fldCharType="end"/>
        </w:r>
      </w:hyperlink>
    </w:p>
    <w:p w14:paraId="7D2E92F3" w14:textId="781FE03A" w:rsidR="00AF1EA3" w:rsidRDefault="00000000">
      <w:pPr>
        <w:pStyle w:val="TOC2"/>
        <w:tabs>
          <w:tab w:val="right" w:leader="dot" w:pos="9016"/>
        </w:tabs>
        <w:rPr>
          <w:rFonts w:asciiTheme="minorHAnsi" w:hAnsiTheme="minorHAnsi"/>
          <w:noProof/>
          <w:sz w:val="22"/>
          <w:lang w:val="en-US"/>
        </w:rPr>
      </w:pPr>
      <w:hyperlink w:anchor="_Toc126580627" w:history="1">
        <w:r w:rsidR="00AF1EA3" w:rsidRPr="00FF05F7">
          <w:rPr>
            <w:rStyle w:val="Hyperlink"/>
            <w:noProof/>
            <w:lang w:val="en-US"/>
          </w:rPr>
          <w:t>SUMMARY OF PART 1</w:t>
        </w:r>
        <w:r w:rsidR="00AF1EA3">
          <w:rPr>
            <w:noProof/>
            <w:webHidden/>
          </w:rPr>
          <w:tab/>
        </w:r>
        <w:r w:rsidR="00AF1EA3">
          <w:rPr>
            <w:noProof/>
            <w:webHidden/>
          </w:rPr>
          <w:fldChar w:fldCharType="begin"/>
        </w:r>
        <w:r w:rsidR="00AF1EA3">
          <w:rPr>
            <w:noProof/>
            <w:webHidden/>
          </w:rPr>
          <w:instrText xml:space="preserve"> PAGEREF _Toc126580627 \h </w:instrText>
        </w:r>
        <w:r w:rsidR="00AF1EA3">
          <w:rPr>
            <w:noProof/>
            <w:webHidden/>
          </w:rPr>
        </w:r>
        <w:r w:rsidR="00AF1EA3">
          <w:rPr>
            <w:noProof/>
            <w:webHidden/>
          </w:rPr>
          <w:fldChar w:fldCharType="separate"/>
        </w:r>
        <w:r w:rsidR="00AF1EA3">
          <w:rPr>
            <w:noProof/>
            <w:webHidden/>
          </w:rPr>
          <w:t>36</w:t>
        </w:r>
        <w:r w:rsidR="00AF1EA3">
          <w:rPr>
            <w:noProof/>
            <w:webHidden/>
          </w:rPr>
          <w:fldChar w:fldCharType="end"/>
        </w:r>
      </w:hyperlink>
    </w:p>
    <w:p w14:paraId="7EC880EA" w14:textId="16FE1A87" w:rsidR="00AF1EA3" w:rsidRDefault="00000000">
      <w:pPr>
        <w:pStyle w:val="TOC2"/>
        <w:tabs>
          <w:tab w:val="right" w:leader="dot" w:pos="9016"/>
        </w:tabs>
        <w:rPr>
          <w:rFonts w:asciiTheme="minorHAnsi" w:hAnsiTheme="minorHAnsi"/>
          <w:noProof/>
          <w:sz w:val="22"/>
          <w:lang w:val="en-US"/>
        </w:rPr>
      </w:pPr>
      <w:hyperlink w:anchor="_Toc126580628" w:history="1">
        <w:r w:rsidR="00AF1EA3" w:rsidRPr="00FF05F7">
          <w:rPr>
            <w:rStyle w:val="Hyperlink"/>
            <w:noProof/>
            <w:lang w:val="en-US"/>
          </w:rPr>
          <w:t>TIMELESS TRUTHS AND APPLICATION</w:t>
        </w:r>
        <w:r w:rsidR="00AF1EA3">
          <w:rPr>
            <w:noProof/>
            <w:webHidden/>
          </w:rPr>
          <w:tab/>
        </w:r>
        <w:r w:rsidR="00AF1EA3">
          <w:rPr>
            <w:noProof/>
            <w:webHidden/>
          </w:rPr>
          <w:fldChar w:fldCharType="begin"/>
        </w:r>
        <w:r w:rsidR="00AF1EA3">
          <w:rPr>
            <w:noProof/>
            <w:webHidden/>
          </w:rPr>
          <w:instrText xml:space="preserve"> PAGEREF _Toc126580628 \h </w:instrText>
        </w:r>
        <w:r w:rsidR="00AF1EA3">
          <w:rPr>
            <w:noProof/>
            <w:webHidden/>
          </w:rPr>
        </w:r>
        <w:r w:rsidR="00AF1EA3">
          <w:rPr>
            <w:noProof/>
            <w:webHidden/>
          </w:rPr>
          <w:fldChar w:fldCharType="separate"/>
        </w:r>
        <w:r w:rsidR="00AF1EA3">
          <w:rPr>
            <w:noProof/>
            <w:webHidden/>
          </w:rPr>
          <w:t>36</w:t>
        </w:r>
        <w:r w:rsidR="00AF1EA3">
          <w:rPr>
            <w:noProof/>
            <w:webHidden/>
          </w:rPr>
          <w:fldChar w:fldCharType="end"/>
        </w:r>
      </w:hyperlink>
    </w:p>
    <w:p w14:paraId="6D068EF6" w14:textId="73B8DFDA" w:rsidR="00AF1EA3" w:rsidRDefault="00000000">
      <w:pPr>
        <w:pStyle w:val="TOC1"/>
        <w:rPr>
          <w:rFonts w:asciiTheme="minorHAnsi" w:hAnsiTheme="minorHAnsi"/>
          <w:b w:val="0"/>
          <w:bCs w:val="0"/>
          <w:noProof/>
          <w:sz w:val="22"/>
          <w:szCs w:val="22"/>
        </w:rPr>
      </w:pPr>
      <w:hyperlink w:anchor="_Toc126580629" w:history="1">
        <w:r w:rsidR="00AF1EA3" w:rsidRPr="00FF05F7">
          <w:rPr>
            <w:rStyle w:val="Hyperlink"/>
            <w:noProof/>
          </w:rPr>
          <w:t>PART 2: ABRAHAM (CH. 12-25 )</w:t>
        </w:r>
        <w:r w:rsidR="00AF1EA3">
          <w:rPr>
            <w:noProof/>
            <w:webHidden/>
          </w:rPr>
          <w:tab/>
        </w:r>
        <w:r w:rsidR="00AF1EA3">
          <w:rPr>
            <w:noProof/>
            <w:webHidden/>
          </w:rPr>
          <w:fldChar w:fldCharType="begin"/>
        </w:r>
        <w:r w:rsidR="00AF1EA3">
          <w:rPr>
            <w:noProof/>
            <w:webHidden/>
          </w:rPr>
          <w:instrText xml:space="preserve"> PAGEREF _Toc126580629 \h </w:instrText>
        </w:r>
        <w:r w:rsidR="00AF1EA3">
          <w:rPr>
            <w:noProof/>
            <w:webHidden/>
          </w:rPr>
        </w:r>
        <w:r w:rsidR="00AF1EA3">
          <w:rPr>
            <w:noProof/>
            <w:webHidden/>
          </w:rPr>
          <w:fldChar w:fldCharType="separate"/>
        </w:r>
        <w:r w:rsidR="00AF1EA3">
          <w:rPr>
            <w:noProof/>
            <w:webHidden/>
          </w:rPr>
          <w:t>37</w:t>
        </w:r>
        <w:r w:rsidR="00AF1EA3">
          <w:rPr>
            <w:noProof/>
            <w:webHidden/>
          </w:rPr>
          <w:fldChar w:fldCharType="end"/>
        </w:r>
      </w:hyperlink>
    </w:p>
    <w:p w14:paraId="2FA75A3F" w14:textId="260EBB83" w:rsidR="00AF1EA3" w:rsidRDefault="00000000">
      <w:pPr>
        <w:pStyle w:val="TOC2"/>
        <w:tabs>
          <w:tab w:val="right" w:leader="dot" w:pos="9016"/>
        </w:tabs>
        <w:rPr>
          <w:rFonts w:asciiTheme="minorHAnsi" w:hAnsiTheme="minorHAnsi"/>
          <w:noProof/>
          <w:sz w:val="22"/>
          <w:lang w:val="en-US"/>
        </w:rPr>
      </w:pPr>
      <w:hyperlink w:anchor="_Toc126580630" w:history="1">
        <w:r w:rsidR="00AF1EA3" w:rsidRPr="00FF05F7">
          <w:rPr>
            <w:rStyle w:val="Hyperlink"/>
            <w:noProof/>
            <w:lang w:val="en-US"/>
          </w:rPr>
          <w:t>UR IN CHALDEA (11:28)</w:t>
        </w:r>
        <w:r w:rsidR="00AF1EA3">
          <w:rPr>
            <w:noProof/>
            <w:webHidden/>
          </w:rPr>
          <w:tab/>
        </w:r>
        <w:r w:rsidR="00AF1EA3">
          <w:rPr>
            <w:noProof/>
            <w:webHidden/>
          </w:rPr>
          <w:fldChar w:fldCharType="begin"/>
        </w:r>
        <w:r w:rsidR="00AF1EA3">
          <w:rPr>
            <w:noProof/>
            <w:webHidden/>
          </w:rPr>
          <w:instrText xml:space="preserve"> PAGEREF _Toc126580630 \h </w:instrText>
        </w:r>
        <w:r w:rsidR="00AF1EA3">
          <w:rPr>
            <w:noProof/>
            <w:webHidden/>
          </w:rPr>
        </w:r>
        <w:r w:rsidR="00AF1EA3">
          <w:rPr>
            <w:noProof/>
            <w:webHidden/>
          </w:rPr>
          <w:fldChar w:fldCharType="separate"/>
        </w:r>
        <w:r w:rsidR="00AF1EA3">
          <w:rPr>
            <w:noProof/>
            <w:webHidden/>
          </w:rPr>
          <w:t>37</w:t>
        </w:r>
        <w:r w:rsidR="00AF1EA3">
          <w:rPr>
            <w:noProof/>
            <w:webHidden/>
          </w:rPr>
          <w:fldChar w:fldCharType="end"/>
        </w:r>
      </w:hyperlink>
    </w:p>
    <w:p w14:paraId="423DE580" w14:textId="34CA376A" w:rsidR="00AF1EA3" w:rsidRDefault="00000000">
      <w:pPr>
        <w:pStyle w:val="TOC2"/>
        <w:tabs>
          <w:tab w:val="right" w:leader="dot" w:pos="9016"/>
        </w:tabs>
        <w:rPr>
          <w:rFonts w:asciiTheme="minorHAnsi" w:hAnsiTheme="minorHAnsi"/>
          <w:noProof/>
          <w:sz w:val="22"/>
          <w:lang w:val="en-US"/>
        </w:rPr>
      </w:pPr>
      <w:hyperlink w:anchor="_Toc126580631" w:history="1">
        <w:r w:rsidR="00AF1EA3" w:rsidRPr="00FF05F7">
          <w:rPr>
            <w:rStyle w:val="Hyperlink"/>
            <w:noProof/>
            <w:lang w:val="en-US"/>
          </w:rPr>
          <w:t>THEME: ABRAHAM'S JOURNEY OF FAITH</w:t>
        </w:r>
        <w:r w:rsidR="00AF1EA3">
          <w:rPr>
            <w:noProof/>
            <w:webHidden/>
          </w:rPr>
          <w:tab/>
        </w:r>
        <w:r w:rsidR="00AF1EA3">
          <w:rPr>
            <w:noProof/>
            <w:webHidden/>
          </w:rPr>
          <w:fldChar w:fldCharType="begin"/>
        </w:r>
        <w:r w:rsidR="00AF1EA3">
          <w:rPr>
            <w:noProof/>
            <w:webHidden/>
          </w:rPr>
          <w:instrText xml:space="preserve"> PAGEREF _Toc126580631 \h </w:instrText>
        </w:r>
        <w:r w:rsidR="00AF1EA3">
          <w:rPr>
            <w:noProof/>
            <w:webHidden/>
          </w:rPr>
        </w:r>
        <w:r w:rsidR="00AF1EA3">
          <w:rPr>
            <w:noProof/>
            <w:webHidden/>
          </w:rPr>
          <w:fldChar w:fldCharType="separate"/>
        </w:r>
        <w:r w:rsidR="00AF1EA3">
          <w:rPr>
            <w:noProof/>
            <w:webHidden/>
          </w:rPr>
          <w:t>37</w:t>
        </w:r>
        <w:r w:rsidR="00AF1EA3">
          <w:rPr>
            <w:noProof/>
            <w:webHidden/>
          </w:rPr>
          <w:fldChar w:fldCharType="end"/>
        </w:r>
      </w:hyperlink>
    </w:p>
    <w:p w14:paraId="5B9A2555" w14:textId="3CD5AEA4" w:rsidR="00AF1EA3" w:rsidRDefault="00000000">
      <w:pPr>
        <w:pStyle w:val="TOC2"/>
        <w:tabs>
          <w:tab w:val="right" w:leader="dot" w:pos="9016"/>
        </w:tabs>
        <w:rPr>
          <w:rFonts w:asciiTheme="minorHAnsi" w:hAnsiTheme="minorHAnsi"/>
          <w:noProof/>
          <w:sz w:val="22"/>
          <w:lang w:val="en-US"/>
        </w:rPr>
      </w:pPr>
      <w:hyperlink w:anchor="_Toc126580632" w:history="1">
        <w:r w:rsidR="00AF1EA3" w:rsidRPr="00FF05F7">
          <w:rPr>
            <w:rStyle w:val="Hyperlink"/>
            <w:noProof/>
            <w:lang w:val="en-US"/>
          </w:rPr>
          <w:t>DID THE PATRIARCHS BREAK THE LAW?</w:t>
        </w:r>
        <w:r w:rsidR="00AF1EA3">
          <w:rPr>
            <w:noProof/>
            <w:webHidden/>
          </w:rPr>
          <w:tab/>
        </w:r>
        <w:r w:rsidR="00AF1EA3">
          <w:rPr>
            <w:noProof/>
            <w:webHidden/>
          </w:rPr>
          <w:fldChar w:fldCharType="begin"/>
        </w:r>
        <w:r w:rsidR="00AF1EA3">
          <w:rPr>
            <w:noProof/>
            <w:webHidden/>
          </w:rPr>
          <w:instrText xml:space="preserve"> PAGEREF _Toc126580632 \h </w:instrText>
        </w:r>
        <w:r w:rsidR="00AF1EA3">
          <w:rPr>
            <w:noProof/>
            <w:webHidden/>
          </w:rPr>
        </w:r>
        <w:r w:rsidR="00AF1EA3">
          <w:rPr>
            <w:noProof/>
            <w:webHidden/>
          </w:rPr>
          <w:fldChar w:fldCharType="separate"/>
        </w:r>
        <w:r w:rsidR="00AF1EA3">
          <w:rPr>
            <w:noProof/>
            <w:webHidden/>
          </w:rPr>
          <w:t>38</w:t>
        </w:r>
        <w:r w:rsidR="00AF1EA3">
          <w:rPr>
            <w:noProof/>
            <w:webHidden/>
          </w:rPr>
          <w:fldChar w:fldCharType="end"/>
        </w:r>
      </w:hyperlink>
    </w:p>
    <w:p w14:paraId="439712CF" w14:textId="2806B137" w:rsidR="00AF1EA3" w:rsidRDefault="00000000">
      <w:pPr>
        <w:pStyle w:val="TOC2"/>
        <w:tabs>
          <w:tab w:val="right" w:leader="dot" w:pos="9016"/>
        </w:tabs>
        <w:rPr>
          <w:rFonts w:asciiTheme="minorHAnsi" w:hAnsiTheme="minorHAnsi"/>
          <w:noProof/>
          <w:sz w:val="22"/>
          <w:lang w:val="en-US"/>
        </w:rPr>
      </w:pPr>
      <w:hyperlink w:anchor="_Toc126580633" w:history="1">
        <w:r w:rsidR="00AF1EA3" w:rsidRPr="00FF05F7">
          <w:rPr>
            <w:rStyle w:val="Hyperlink"/>
            <w:noProof/>
            <w:lang w:val="en-US"/>
          </w:rPr>
          <w:t>ABRAHAM'S JOURNEY OF FAITH</w:t>
        </w:r>
        <w:r w:rsidR="00AF1EA3">
          <w:rPr>
            <w:noProof/>
            <w:webHidden/>
          </w:rPr>
          <w:tab/>
        </w:r>
        <w:r w:rsidR="00AF1EA3">
          <w:rPr>
            <w:noProof/>
            <w:webHidden/>
          </w:rPr>
          <w:fldChar w:fldCharType="begin"/>
        </w:r>
        <w:r w:rsidR="00AF1EA3">
          <w:rPr>
            <w:noProof/>
            <w:webHidden/>
          </w:rPr>
          <w:instrText xml:space="preserve"> PAGEREF _Toc126580633 \h </w:instrText>
        </w:r>
        <w:r w:rsidR="00AF1EA3">
          <w:rPr>
            <w:noProof/>
            <w:webHidden/>
          </w:rPr>
        </w:r>
        <w:r w:rsidR="00AF1EA3">
          <w:rPr>
            <w:noProof/>
            <w:webHidden/>
          </w:rPr>
          <w:fldChar w:fldCharType="separate"/>
        </w:r>
        <w:r w:rsidR="00AF1EA3">
          <w:rPr>
            <w:noProof/>
            <w:webHidden/>
          </w:rPr>
          <w:t>38</w:t>
        </w:r>
        <w:r w:rsidR="00AF1EA3">
          <w:rPr>
            <w:noProof/>
            <w:webHidden/>
          </w:rPr>
          <w:fldChar w:fldCharType="end"/>
        </w:r>
      </w:hyperlink>
    </w:p>
    <w:p w14:paraId="15B95C61" w14:textId="71AD514A" w:rsidR="00AF1EA3" w:rsidRDefault="00000000">
      <w:pPr>
        <w:pStyle w:val="TOC2"/>
        <w:tabs>
          <w:tab w:val="right" w:leader="dot" w:pos="9016"/>
        </w:tabs>
        <w:rPr>
          <w:rFonts w:asciiTheme="minorHAnsi" w:hAnsiTheme="minorHAnsi"/>
          <w:noProof/>
          <w:sz w:val="22"/>
          <w:lang w:val="en-US"/>
        </w:rPr>
      </w:pPr>
      <w:hyperlink w:anchor="_Toc126580634" w:history="1">
        <w:r w:rsidR="00AF1EA3" w:rsidRPr="00FF05F7">
          <w:rPr>
            <w:rStyle w:val="Hyperlink"/>
            <w:noProof/>
            <w:lang w:val="en-US"/>
          </w:rPr>
          <w:t>CHAPTERS 15-17: THE CENTER OF ABRAHAM'S STORY</w:t>
        </w:r>
        <w:r w:rsidR="00AF1EA3">
          <w:rPr>
            <w:noProof/>
            <w:webHidden/>
          </w:rPr>
          <w:tab/>
        </w:r>
        <w:r w:rsidR="00AF1EA3">
          <w:rPr>
            <w:noProof/>
            <w:webHidden/>
          </w:rPr>
          <w:fldChar w:fldCharType="begin"/>
        </w:r>
        <w:r w:rsidR="00AF1EA3">
          <w:rPr>
            <w:noProof/>
            <w:webHidden/>
          </w:rPr>
          <w:instrText xml:space="preserve"> PAGEREF _Toc126580634 \h </w:instrText>
        </w:r>
        <w:r w:rsidR="00AF1EA3">
          <w:rPr>
            <w:noProof/>
            <w:webHidden/>
          </w:rPr>
        </w:r>
        <w:r w:rsidR="00AF1EA3">
          <w:rPr>
            <w:noProof/>
            <w:webHidden/>
          </w:rPr>
          <w:fldChar w:fldCharType="separate"/>
        </w:r>
        <w:r w:rsidR="00AF1EA3">
          <w:rPr>
            <w:noProof/>
            <w:webHidden/>
          </w:rPr>
          <w:t>39</w:t>
        </w:r>
        <w:r w:rsidR="00AF1EA3">
          <w:rPr>
            <w:noProof/>
            <w:webHidden/>
          </w:rPr>
          <w:fldChar w:fldCharType="end"/>
        </w:r>
      </w:hyperlink>
    </w:p>
    <w:p w14:paraId="0319AC2A" w14:textId="53C472B2" w:rsidR="00AF1EA3" w:rsidRDefault="00000000">
      <w:pPr>
        <w:pStyle w:val="TOC3"/>
        <w:tabs>
          <w:tab w:val="right" w:leader="dot" w:pos="9016"/>
        </w:tabs>
        <w:rPr>
          <w:rFonts w:asciiTheme="minorHAnsi" w:hAnsiTheme="minorHAnsi"/>
          <w:noProof/>
          <w:sz w:val="22"/>
          <w:lang w:val="en-US"/>
        </w:rPr>
      </w:pPr>
      <w:hyperlink w:anchor="_Toc126580635" w:history="1">
        <w:r w:rsidR="00AF1EA3" w:rsidRPr="00FF05F7">
          <w:rPr>
            <w:rStyle w:val="Hyperlink"/>
            <w:noProof/>
            <w:lang w:val="en-US"/>
          </w:rPr>
          <w:t>Chapter 15</w:t>
        </w:r>
        <w:r w:rsidR="00AF1EA3">
          <w:rPr>
            <w:noProof/>
            <w:webHidden/>
          </w:rPr>
          <w:tab/>
        </w:r>
        <w:r w:rsidR="00AF1EA3">
          <w:rPr>
            <w:noProof/>
            <w:webHidden/>
          </w:rPr>
          <w:fldChar w:fldCharType="begin"/>
        </w:r>
        <w:r w:rsidR="00AF1EA3">
          <w:rPr>
            <w:noProof/>
            <w:webHidden/>
          </w:rPr>
          <w:instrText xml:space="preserve"> PAGEREF _Toc126580635 \h </w:instrText>
        </w:r>
        <w:r w:rsidR="00AF1EA3">
          <w:rPr>
            <w:noProof/>
            <w:webHidden/>
          </w:rPr>
        </w:r>
        <w:r w:rsidR="00AF1EA3">
          <w:rPr>
            <w:noProof/>
            <w:webHidden/>
          </w:rPr>
          <w:fldChar w:fldCharType="separate"/>
        </w:r>
        <w:r w:rsidR="00AF1EA3">
          <w:rPr>
            <w:noProof/>
            <w:webHidden/>
          </w:rPr>
          <w:t>39</w:t>
        </w:r>
        <w:r w:rsidR="00AF1EA3">
          <w:rPr>
            <w:noProof/>
            <w:webHidden/>
          </w:rPr>
          <w:fldChar w:fldCharType="end"/>
        </w:r>
      </w:hyperlink>
    </w:p>
    <w:p w14:paraId="0AEE8035" w14:textId="70777791" w:rsidR="00AF1EA3" w:rsidRDefault="00000000">
      <w:pPr>
        <w:pStyle w:val="TOC3"/>
        <w:tabs>
          <w:tab w:val="right" w:leader="dot" w:pos="9016"/>
        </w:tabs>
        <w:rPr>
          <w:rFonts w:asciiTheme="minorHAnsi" w:hAnsiTheme="minorHAnsi"/>
          <w:noProof/>
          <w:sz w:val="22"/>
          <w:lang w:val="en-US"/>
        </w:rPr>
      </w:pPr>
      <w:hyperlink w:anchor="_Toc126580636" w:history="1">
        <w:r w:rsidR="00AF1EA3" w:rsidRPr="00FF05F7">
          <w:rPr>
            <w:rStyle w:val="Hyperlink"/>
            <w:noProof/>
            <w:lang w:val="en-US"/>
          </w:rPr>
          <w:t>The covenant with Noah (and all living creatures) (9:8-17)</w:t>
        </w:r>
        <w:r w:rsidR="00AF1EA3">
          <w:rPr>
            <w:noProof/>
            <w:webHidden/>
          </w:rPr>
          <w:tab/>
        </w:r>
        <w:r w:rsidR="00AF1EA3">
          <w:rPr>
            <w:noProof/>
            <w:webHidden/>
          </w:rPr>
          <w:fldChar w:fldCharType="begin"/>
        </w:r>
        <w:r w:rsidR="00AF1EA3">
          <w:rPr>
            <w:noProof/>
            <w:webHidden/>
          </w:rPr>
          <w:instrText xml:space="preserve"> PAGEREF _Toc126580636 \h </w:instrText>
        </w:r>
        <w:r w:rsidR="00AF1EA3">
          <w:rPr>
            <w:noProof/>
            <w:webHidden/>
          </w:rPr>
        </w:r>
        <w:r w:rsidR="00AF1EA3">
          <w:rPr>
            <w:noProof/>
            <w:webHidden/>
          </w:rPr>
          <w:fldChar w:fldCharType="separate"/>
        </w:r>
        <w:r w:rsidR="00AF1EA3">
          <w:rPr>
            <w:noProof/>
            <w:webHidden/>
          </w:rPr>
          <w:t>41</w:t>
        </w:r>
        <w:r w:rsidR="00AF1EA3">
          <w:rPr>
            <w:noProof/>
            <w:webHidden/>
          </w:rPr>
          <w:fldChar w:fldCharType="end"/>
        </w:r>
      </w:hyperlink>
    </w:p>
    <w:p w14:paraId="7AB92687" w14:textId="3394CC41" w:rsidR="00AF1EA3" w:rsidRDefault="00000000">
      <w:pPr>
        <w:pStyle w:val="TOC3"/>
        <w:tabs>
          <w:tab w:val="right" w:leader="dot" w:pos="9016"/>
        </w:tabs>
        <w:rPr>
          <w:rFonts w:asciiTheme="minorHAnsi" w:hAnsiTheme="minorHAnsi"/>
          <w:noProof/>
          <w:sz w:val="22"/>
          <w:lang w:val="en-US"/>
        </w:rPr>
      </w:pPr>
      <w:hyperlink w:anchor="_Toc126580637" w:history="1">
        <w:r w:rsidR="00AF1EA3" w:rsidRPr="00FF05F7">
          <w:rPr>
            <w:rStyle w:val="Hyperlink"/>
            <w:noProof/>
            <w:lang w:val="en-US"/>
          </w:rPr>
          <w:t>The covenant with Abraham (chapters 12, 15 &amp; 17)</w:t>
        </w:r>
        <w:r w:rsidR="00AF1EA3">
          <w:rPr>
            <w:noProof/>
            <w:webHidden/>
          </w:rPr>
          <w:tab/>
        </w:r>
        <w:r w:rsidR="00AF1EA3">
          <w:rPr>
            <w:noProof/>
            <w:webHidden/>
          </w:rPr>
          <w:fldChar w:fldCharType="begin"/>
        </w:r>
        <w:r w:rsidR="00AF1EA3">
          <w:rPr>
            <w:noProof/>
            <w:webHidden/>
          </w:rPr>
          <w:instrText xml:space="preserve"> PAGEREF _Toc126580637 \h </w:instrText>
        </w:r>
        <w:r w:rsidR="00AF1EA3">
          <w:rPr>
            <w:noProof/>
            <w:webHidden/>
          </w:rPr>
        </w:r>
        <w:r w:rsidR="00AF1EA3">
          <w:rPr>
            <w:noProof/>
            <w:webHidden/>
          </w:rPr>
          <w:fldChar w:fldCharType="separate"/>
        </w:r>
        <w:r w:rsidR="00AF1EA3">
          <w:rPr>
            <w:noProof/>
            <w:webHidden/>
          </w:rPr>
          <w:t>41</w:t>
        </w:r>
        <w:r w:rsidR="00AF1EA3">
          <w:rPr>
            <w:noProof/>
            <w:webHidden/>
          </w:rPr>
          <w:fldChar w:fldCharType="end"/>
        </w:r>
      </w:hyperlink>
    </w:p>
    <w:p w14:paraId="2C07FF7F" w14:textId="5190B2DC" w:rsidR="00AF1EA3" w:rsidRDefault="00000000">
      <w:pPr>
        <w:pStyle w:val="TOC3"/>
        <w:tabs>
          <w:tab w:val="right" w:leader="dot" w:pos="9016"/>
        </w:tabs>
        <w:rPr>
          <w:rFonts w:asciiTheme="minorHAnsi" w:hAnsiTheme="minorHAnsi"/>
          <w:noProof/>
          <w:sz w:val="22"/>
          <w:lang w:val="en-US"/>
        </w:rPr>
      </w:pPr>
      <w:hyperlink w:anchor="_Toc126580638" w:history="1">
        <w:r w:rsidR="00AF1EA3" w:rsidRPr="00FF05F7">
          <w:rPr>
            <w:rStyle w:val="Hyperlink"/>
            <w:noProof/>
            <w:lang w:val="en-US"/>
          </w:rPr>
          <w:t>The covenant with Israel (The old covenant) (Ex. 24)</w:t>
        </w:r>
        <w:r w:rsidR="00AF1EA3">
          <w:rPr>
            <w:noProof/>
            <w:webHidden/>
          </w:rPr>
          <w:tab/>
        </w:r>
        <w:r w:rsidR="00AF1EA3">
          <w:rPr>
            <w:noProof/>
            <w:webHidden/>
          </w:rPr>
          <w:fldChar w:fldCharType="begin"/>
        </w:r>
        <w:r w:rsidR="00AF1EA3">
          <w:rPr>
            <w:noProof/>
            <w:webHidden/>
          </w:rPr>
          <w:instrText xml:space="preserve"> PAGEREF _Toc126580638 \h </w:instrText>
        </w:r>
        <w:r w:rsidR="00AF1EA3">
          <w:rPr>
            <w:noProof/>
            <w:webHidden/>
          </w:rPr>
        </w:r>
        <w:r w:rsidR="00AF1EA3">
          <w:rPr>
            <w:noProof/>
            <w:webHidden/>
          </w:rPr>
          <w:fldChar w:fldCharType="separate"/>
        </w:r>
        <w:r w:rsidR="00AF1EA3">
          <w:rPr>
            <w:noProof/>
            <w:webHidden/>
          </w:rPr>
          <w:t>42</w:t>
        </w:r>
        <w:r w:rsidR="00AF1EA3">
          <w:rPr>
            <w:noProof/>
            <w:webHidden/>
          </w:rPr>
          <w:fldChar w:fldCharType="end"/>
        </w:r>
      </w:hyperlink>
    </w:p>
    <w:p w14:paraId="49E17C6F" w14:textId="462E9E79" w:rsidR="00AF1EA3" w:rsidRDefault="00000000">
      <w:pPr>
        <w:pStyle w:val="TOC3"/>
        <w:tabs>
          <w:tab w:val="right" w:leader="dot" w:pos="9016"/>
        </w:tabs>
        <w:rPr>
          <w:rFonts w:asciiTheme="minorHAnsi" w:hAnsiTheme="minorHAnsi"/>
          <w:noProof/>
          <w:sz w:val="22"/>
          <w:lang w:val="en-US"/>
        </w:rPr>
      </w:pPr>
      <w:hyperlink w:anchor="_Toc126580639" w:history="1">
        <w:r w:rsidR="00AF1EA3" w:rsidRPr="00FF05F7">
          <w:rPr>
            <w:rStyle w:val="Hyperlink"/>
            <w:noProof/>
            <w:lang w:val="en-US"/>
          </w:rPr>
          <w:t>Chapter 16</w:t>
        </w:r>
        <w:r w:rsidR="00AF1EA3">
          <w:rPr>
            <w:noProof/>
            <w:webHidden/>
          </w:rPr>
          <w:tab/>
        </w:r>
        <w:r w:rsidR="00AF1EA3">
          <w:rPr>
            <w:noProof/>
            <w:webHidden/>
          </w:rPr>
          <w:fldChar w:fldCharType="begin"/>
        </w:r>
        <w:r w:rsidR="00AF1EA3">
          <w:rPr>
            <w:noProof/>
            <w:webHidden/>
          </w:rPr>
          <w:instrText xml:space="preserve"> PAGEREF _Toc126580639 \h </w:instrText>
        </w:r>
        <w:r w:rsidR="00AF1EA3">
          <w:rPr>
            <w:noProof/>
            <w:webHidden/>
          </w:rPr>
        </w:r>
        <w:r w:rsidR="00AF1EA3">
          <w:rPr>
            <w:noProof/>
            <w:webHidden/>
          </w:rPr>
          <w:fldChar w:fldCharType="separate"/>
        </w:r>
        <w:r w:rsidR="00AF1EA3">
          <w:rPr>
            <w:noProof/>
            <w:webHidden/>
          </w:rPr>
          <w:t>42</w:t>
        </w:r>
        <w:r w:rsidR="00AF1EA3">
          <w:rPr>
            <w:noProof/>
            <w:webHidden/>
          </w:rPr>
          <w:fldChar w:fldCharType="end"/>
        </w:r>
      </w:hyperlink>
    </w:p>
    <w:p w14:paraId="6A6F8B3C" w14:textId="11FFED6B" w:rsidR="00AF1EA3" w:rsidRDefault="00000000">
      <w:pPr>
        <w:pStyle w:val="TOC2"/>
        <w:tabs>
          <w:tab w:val="right" w:leader="dot" w:pos="9016"/>
        </w:tabs>
        <w:rPr>
          <w:rFonts w:asciiTheme="minorHAnsi" w:hAnsiTheme="minorHAnsi"/>
          <w:noProof/>
          <w:sz w:val="22"/>
          <w:lang w:val="en-US"/>
        </w:rPr>
      </w:pPr>
      <w:hyperlink w:anchor="_Toc126580640" w:history="1">
        <w:r w:rsidR="00AF1EA3" w:rsidRPr="00FF05F7">
          <w:rPr>
            <w:rStyle w:val="Hyperlink"/>
            <w:noProof/>
            <w:lang w:val="en-US"/>
          </w:rPr>
          <w:t>CHAPTER 20</w:t>
        </w:r>
        <w:r w:rsidR="00AF1EA3">
          <w:rPr>
            <w:noProof/>
            <w:webHidden/>
          </w:rPr>
          <w:tab/>
        </w:r>
        <w:r w:rsidR="00AF1EA3">
          <w:rPr>
            <w:noProof/>
            <w:webHidden/>
          </w:rPr>
          <w:fldChar w:fldCharType="begin"/>
        </w:r>
        <w:r w:rsidR="00AF1EA3">
          <w:rPr>
            <w:noProof/>
            <w:webHidden/>
          </w:rPr>
          <w:instrText xml:space="preserve"> PAGEREF _Toc126580640 \h </w:instrText>
        </w:r>
        <w:r w:rsidR="00AF1EA3">
          <w:rPr>
            <w:noProof/>
            <w:webHidden/>
          </w:rPr>
        </w:r>
        <w:r w:rsidR="00AF1EA3">
          <w:rPr>
            <w:noProof/>
            <w:webHidden/>
          </w:rPr>
          <w:fldChar w:fldCharType="separate"/>
        </w:r>
        <w:r w:rsidR="00AF1EA3">
          <w:rPr>
            <w:noProof/>
            <w:webHidden/>
          </w:rPr>
          <w:t>43</w:t>
        </w:r>
        <w:r w:rsidR="00AF1EA3">
          <w:rPr>
            <w:noProof/>
            <w:webHidden/>
          </w:rPr>
          <w:fldChar w:fldCharType="end"/>
        </w:r>
      </w:hyperlink>
    </w:p>
    <w:p w14:paraId="543D5FA0" w14:textId="00458A7D" w:rsidR="00AF1EA3" w:rsidRDefault="00000000">
      <w:pPr>
        <w:pStyle w:val="TOC2"/>
        <w:tabs>
          <w:tab w:val="right" w:leader="dot" w:pos="9016"/>
        </w:tabs>
        <w:rPr>
          <w:rFonts w:asciiTheme="minorHAnsi" w:hAnsiTheme="minorHAnsi"/>
          <w:noProof/>
          <w:sz w:val="22"/>
          <w:lang w:val="en-US"/>
        </w:rPr>
      </w:pPr>
      <w:hyperlink w:anchor="_Toc126580641" w:history="1">
        <w:r w:rsidR="00AF1EA3" w:rsidRPr="00FF05F7">
          <w:rPr>
            <w:rStyle w:val="Hyperlink"/>
            <w:noProof/>
            <w:lang w:val="en-US"/>
          </w:rPr>
          <w:t>CHAPTER 22: GOD TESTS ABRAHAM</w:t>
        </w:r>
        <w:r w:rsidR="00AF1EA3">
          <w:rPr>
            <w:noProof/>
            <w:webHidden/>
          </w:rPr>
          <w:tab/>
        </w:r>
        <w:r w:rsidR="00AF1EA3">
          <w:rPr>
            <w:noProof/>
            <w:webHidden/>
          </w:rPr>
          <w:fldChar w:fldCharType="begin"/>
        </w:r>
        <w:r w:rsidR="00AF1EA3">
          <w:rPr>
            <w:noProof/>
            <w:webHidden/>
          </w:rPr>
          <w:instrText xml:space="preserve"> PAGEREF _Toc126580641 \h </w:instrText>
        </w:r>
        <w:r w:rsidR="00AF1EA3">
          <w:rPr>
            <w:noProof/>
            <w:webHidden/>
          </w:rPr>
        </w:r>
        <w:r w:rsidR="00AF1EA3">
          <w:rPr>
            <w:noProof/>
            <w:webHidden/>
          </w:rPr>
          <w:fldChar w:fldCharType="separate"/>
        </w:r>
        <w:r w:rsidR="00AF1EA3">
          <w:rPr>
            <w:noProof/>
            <w:webHidden/>
          </w:rPr>
          <w:t>44</w:t>
        </w:r>
        <w:r w:rsidR="00AF1EA3">
          <w:rPr>
            <w:noProof/>
            <w:webHidden/>
          </w:rPr>
          <w:fldChar w:fldCharType="end"/>
        </w:r>
      </w:hyperlink>
    </w:p>
    <w:p w14:paraId="518A6D5E" w14:textId="7E235C07" w:rsidR="00AF1EA3" w:rsidRDefault="00000000">
      <w:pPr>
        <w:pStyle w:val="TOC2"/>
        <w:tabs>
          <w:tab w:val="right" w:leader="dot" w:pos="9016"/>
        </w:tabs>
        <w:rPr>
          <w:rFonts w:asciiTheme="minorHAnsi" w:hAnsiTheme="minorHAnsi"/>
          <w:noProof/>
          <w:sz w:val="22"/>
          <w:lang w:val="en-US"/>
        </w:rPr>
      </w:pPr>
      <w:hyperlink w:anchor="_Toc126580642" w:history="1">
        <w:r w:rsidR="00AF1EA3" w:rsidRPr="00FF05F7">
          <w:rPr>
            <w:rStyle w:val="Hyperlink"/>
            <w:noProof/>
            <w:lang w:val="en-US"/>
          </w:rPr>
          <w:t>CHAPTERS 23-25</w:t>
        </w:r>
        <w:r w:rsidR="00AF1EA3">
          <w:rPr>
            <w:noProof/>
            <w:webHidden/>
          </w:rPr>
          <w:tab/>
        </w:r>
        <w:r w:rsidR="00AF1EA3">
          <w:rPr>
            <w:noProof/>
            <w:webHidden/>
          </w:rPr>
          <w:fldChar w:fldCharType="begin"/>
        </w:r>
        <w:r w:rsidR="00AF1EA3">
          <w:rPr>
            <w:noProof/>
            <w:webHidden/>
          </w:rPr>
          <w:instrText xml:space="preserve"> PAGEREF _Toc126580642 \h </w:instrText>
        </w:r>
        <w:r w:rsidR="00AF1EA3">
          <w:rPr>
            <w:noProof/>
            <w:webHidden/>
          </w:rPr>
        </w:r>
        <w:r w:rsidR="00AF1EA3">
          <w:rPr>
            <w:noProof/>
            <w:webHidden/>
          </w:rPr>
          <w:fldChar w:fldCharType="separate"/>
        </w:r>
        <w:r w:rsidR="00AF1EA3">
          <w:rPr>
            <w:noProof/>
            <w:webHidden/>
          </w:rPr>
          <w:t>45</w:t>
        </w:r>
        <w:r w:rsidR="00AF1EA3">
          <w:rPr>
            <w:noProof/>
            <w:webHidden/>
          </w:rPr>
          <w:fldChar w:fldCharType="end"/>
        </w:r>
      </w:hyperlink>
    </w:p>
    <w:p w14:paraId="46928CBC" w14:textId="2F4710B7" w:rsidR="00AF1EA3" w:rsidRDefault="00000000">
      <w:pPr>
        <w:pStyle w:val="TOC2"/>
        <w:tabs>
          <w:tab w:val="right" w:leader="dot" w:pos="9016"/>
        </w:tabs>
        <w:rPr>
          <w:rFonts w:asciiTheme="minorHAnsi" w:hAnsiTheme="minorHAnsi"/>
          <w:noProof/>
          <w:sz w:val="22"/>
          <w:lang w:val="en-US"/>
        </w:rPr>
      </w:pPr>
      <w:hyperlink w:anchor="_Toc126580643" w:history="1">
        <w:r w:rsidR="00AF1EA3" w:rsidRPr="00FF05F7">
          <w:rPr>
            <w:rStyle w:val="Hyperlink"/>
            <w:noProof/>
            <w:lang w:val="en-US"/>
          </w:rPr>
          <w:t>SUMMARY OF PART 2 (ABRAHAM)</w:t>
        </w:r>
        <w:r w:rsidR="00AF1EA3">
          <w:rPr>
            <w:noProof/>
            <w:webHidden/>
          </w:rPr>
          <w:tab/>
        </w:r>
        <w:r w:rsidR="00AF1EA3">
          <w:rPr>
            <w:noProof/>
            <w:webHidden/>
          </w:rPr>
          <w:fldChar w:fldCharType="begin"/>
        </w:r>
        <w:r w:rsidR="00AF1EA3">
          <w:rPr>
            <w:noProof/>
            <w:webHidden/>
          </w:rPr>
          <w:instrText xml:space="preserve"> PAGEREF _Toc126580643 \h </w:instrText>
        </w:r>
        <w:r w:rsidR="00AF1EA3">
          <w:rPr>
            <w:noProof/>
            <w:webHidden/>
          </w:rPr>
        </w:r>
        <w:r w:rsidR="00AF1EA3">
          <w:rPr>
            <w:noProof/>
            <w:webHidden/>
          </w:rPr>
          <w:fldChar w:fldCharType="separate"/>
        </w:r>
        <w:r w:rsidR="00AF1EA3">
          <w:rPr>
            <w:noProof/>
            <w:webHidden/>
          </w:rPr>
          <w:t>45</w:t>
        </w:r>
        <w:r w:rsidR="00AF1EA3">
          <w:rPr>
            <w:noProof/>
            <w:webHidden/>
          </w:rPr>
          <w:fldChar w:fldCharType="end"/>
        </w:r>
      </w:hyperlink>
    </w:p>
    <w:p w14:paraId="7F2DDD1D" w14:textId="30221AF2" w:rsidR="00AF1EA3" w:rsidRDefault="00000000">
      <w:pPr>
        <w:pStyle w:val="TOC2"/>
        <w:tabs>
          <w:tab w:val="right" w:leader="dot" w:pos="9016"/>
        </w:tabs>
        <w:rPr>
          <w:rFonts w:asciiTheme="minorHAnsi" w:hAnsiTheme="minorHAnsi"/>
          <w:noProof/>
          <w:sz w:val="22"/>
          <w:lang w:val="en-US"/>
        </w:rPr>
      </w:pPr>
      <w:hyperlink w:anchor="_Toc126580644" w:history="1">
        <w:r w:rsidR="00AF1EA3" w:rsidRPr="00FF05F7">
          <w:rPr>
            <w:rStyle w:val="Hyperlink"/>
            <w:noProof/>
            <w:lang w:val="en-US"/>
          </w:rPr>
          <w:t>REFLECTION QUESTIONS - ABRAHAM'S JOURNEY OF FAITH</w:t>
        </w:r>
        <w:r w:rsidR="00AF1EA3">
          <w:rPr>
            <w:noProof/>
            <w:webHidden/>
          </w:rPr>
          <w:tab/>
        </w:r>
        <w:r w:rsidR="00AF1EA3">
          <w:rPr>
            <w:noProof/>
            <w:webHidden/>
          </w:rPr>
          <w:fldChar w:fldCharType="begin"/>
        </w:r>
        <w:r w:rsidR="00AF1EA3">
          <w:rPr>
            <w:noProof/>
            <w:webHidden/>
          </w:rPr>
          <w:instrText xml:space="preserve"> PAGEREF _Toc126580644 \h </w:instrText>
        </w:r>
        <w:r w:rsidR="00AF1EA3">
          <w:rPr>
            <w:noProof/>
            <w:webHidden/>
          </w:rPr>
        </w:r>
        <w:r w:rsidR="00AF1EA3">
          <w:rPr>
            <w:noProof/>
            <w:webHidden/>
          </w:rPr>
          <w:fldChar w:fldCharType="separate"/>
        </w:r>
        <w:r w:rsidR="00AF1EA3">
          <w:rPr>
            <w:noProof/>
            <w:webHidden/>
          </w:rPr>
          <w:t>45</w:t>
        </w:r>
        <w:r w:rsidR="00AF1EA3">
          <w:rPr>
            <w:noProof/>
            <w:webHidden/>
          </w:rPr>
          <w:fldChar w:fldCharType="end"/>
        </w:r>
      </w:hyperlink>
    </w:p>
    <w:p w14:paraId="1D88930E" w14:textId="1776A9AD" w:rsidR="00AF1EA3" w:rsidRDefault="00000000">
      <w:pPr>
        <w:pStyle w:val="TOC1"/>
        <w:rPr>
          <w:rFonts w:asciiTheme="minorHAnsi" w:hAnsiTheme="minorHAnsi"/>
          <w:b w:val="0"/>
          <w:bCs w:val="0"/>
          <w:noProof/>
          <w:sz w:val="22"/>
          <w:szCs w:val="22"/>
        </w:rPr>
      </w:pPr>
      <w:hyperlink w:anchor="_Toc126580645" w:history="1">
        <w:r w:rsidR="00AF1EA3" w:rsidRPr="00FF05F7">
          <w:rPr>
            <w:rStyle w:val="Hyperlink"/>
            <w:noProof/>
          </w:rPr>
          <w:t>PART 3: ISAAC (CHAPTERS 25-28)</w:t>
        </w:r>
        <w:r w:rsidR="00AF1EA3">
          <w:rPr>
            <w:noProof/>
            <w:webHidden/>
          </w:rPr>
          <w:tab/>
        </w:r>
        <w:r w:rsidR="00AF1EA3">
          <w:rPr>
            <w:noProof/>
            <w:webHidden/>
          </w:rPr>
          <w:fldChar w:fldCharType="begin"/>
        </w:r>
        <w:r w:rsidR="00AF1EA3">
          <w:rPr>
            <w:noProof/>
            <w:webHidden/>
          </w:rPr>
          <w:instrText xml:space="preserve"> PAGEREF _Toc126580645 \h </w:instrText>
        </w:r>
        <w:r w:rsidR="00AF1EA3">
          <w:rPr>
            <w:noProof/>
            <w:webHidden/>
          </w:rPr>
        </w:r>
        <w:r w:rsidR="00AF1EA3">
          <w:rPr>
            <w:noProof/>
            <w:webHidden/>
          </w:rPr>
          <w:fldChar w:fldCharType="separate"/>
        </w:r>
        <w:r w:rsidR="00AF1EA3">
          <w:rPr>
            <w:noProof/>
            <w:webHidden/>
          </w:rPr>
          <w:t>46</w:t>
        </w:r>
        <w:r w:rsidR="00AF1EA3">
          <w:rPr>
            <w:noProof/>
            <w:webHidden/>
          </w:rPr>
          <w:fldChar w:fldCharType="end"/>
        </w:r>
      </w:hyperlink>
    </w:p>
    <w:p w14:paraId="1B7E3AC2" w14:textId="2AF0936A" w:rsidR="00AF1EA3" w:rsidRDefault="00000000">
      <w:pPr>
        <w:pStyle w:val="TOC1"/>
        <w:rPr>
          <w:rFonts w:asciiTheme="minorHAnsi" w:hAnsiTheme="minorHAnsi"/>
          <w:b w:val="0"/>
          <w:bCs w:val="0"/>
          <w:noProof/>
          <w:sz w:val="22"/>
          <w:szCs w:val="22"/>
        </w:rPr>
      </w:pPr>
      <w:hyperlink w:anchor="_Toc126580646" w:history="1">
        <w:r w:rsidR="00AF1EA3" w:rsidRPr="00FF05F7">
          <w:rPr>
            <w:rStyle w:val="Hyperlink"/>
            <w:noProof/>
          </w:rPr>
          <w:t>PART 4: JACOB (CHAPTERS 25-36)</w:t>
        </w:r>
        <w:r w:rsidR="00AF1EA3">
          <w:rPr>
            <w:noProof/>
            <w:webHidden/>
          </w:rPr>
          <w:tab/>
        </w:r>
        <w:r w:rsidR="00AF1EA3">
          <w:rPr>
            <w:noProof/>
            <w:webHidden/>
          </w:rPr>
          <w:fldChar w:fldCharType="begin"/>
        </w:r>
        <w:r w:rsidR="00AF1EA3">
          <w:rPr>
            <w:noProof/>
            <w:webHidden/>
          </w:rPr>
          <w:instrText xml:space="preserve"> PAGEREF _Toc126580646 \h </w:instrText>
        </w:r>
        <w:r w:rsidR="00AF1EA3">
          <w:rPr>
            <w:noProof/>
            <w:webHidden/>
          </w:rPr>
        </w:r>
        <w:r w:rsidR="00AF1EA3">
          <w:rPr>
            <w:noProof/>
            <w:webHidden/>
          </w:rPr>
          <w:fldChar w:fldCharType="separate"/>
        </w:r>
        <w:r w:rsidR="00AF1EA3">
          <w:rPr>
            <w:noProof/>
            <w:webHidden/>
          </w:rPr>
          <w:t>47</w:t>
        </w:r>
        <w:r w:rsidR="00AF1EA3">
          <w:rPr>
            <w:noProof/>
            <w:webHidden/>
          </w:rPr>
          <w:fldChar w:fldCharType="end"/>
        </w:r>
      </w:hyperlink>
    </w:p>
    <w:p w14:paraId="54A0E091" w14:textId="27FD6481" w:rsidR="00AF1EA3" w:rsidRDefault="00000000">
      <w:pPr>
        <w:pStyle w:val="TOC2"/>
        <w:tabs>
          <w:tab w:val="right" w:leader="dot" w:pos="9016"/>
        </w:tabs>
        <w:rPr>
          <w:rFonts w:asciiTheme="minorHAnsi" w:hAnsiTheme="minorHAnsi"/>
          <w:noProof/>
          <w:sz w:val="22"/>
          <w:lang w:val="en-US"/>
        </w:rPr>
      </w:pPr>
      <w:hyperlink w:anchor="_Toc126580647" w:history="1">
        <w:r w:rsidR="00AF1EA3" w:rsidRPr="00FF05F7">
          <w:rPr>
            <w:rStyle w:val="Hyperlink"/>
            <w:noProof/>
            <w:lang w:val="en-US"/>
          </w:rPr>
          <w:t>CHAPTER 32: THE TURNING POINT</w:t>
        </w:r>
        <w:r w:rsidR="00AF1EA3">
          <w:rPr>
            <w:noProof/>
            <w:webHidden/>
          </w:rPr>
          <w:tab/>
        </w:r>
        <w:r w:rsidR="00AF1EA3">
          <w:rPr>
            <w:noProof/>
            <w:webHidden/>
          </w:rPr>
          <w:fldChar w:fldCharType="begin"/>
        </w:r>
        <w:r w:rsidR="00AF1EA3">
          <w:rPr>
            <w:noProof/>
            <w:webHidden/>
          </w:rPr>
          <w:instrText xml:space="preserve"> PAGEREF _Toc126580647 \h </w:instrText>
        </w:r>
        <w:r w:rsidR="00AF1EA3">
          <w:rPr>
            <w:noProof/>
            <w:webHidden/>
          </w:rPr>
        </w:r>
        <w:r w:rsidR="00AF1EA3">
          <w:rPr>
            <w:noProof/>
            <w:webHidden/>
          </w:rPr>
          <w:fldChar w:fldCharType="separate"/>
        </w:r>
        <w:r w:rsidR="00AF1EA3">
          <w:rPr>
            <w:noProof/>
            <w:webHidden/>
          </w:rPr>
          <w:t>48</w:t>
        </w:r>
        <w:r w:rsidR="00AF1EA3">
          <w:rPr>
            <w:noProof/>
            <w:webHidden/>
          </w:rPr>
          <w:fldChar w:fldCharType="end"/>
        </w:r>
      </w:hyperlink>
    </w:p>
    <w:p w14:paraId="3AD40E71" w14:textId="304FDBE6" w:rsidR="00AF1EA3" w:rsidRDefault="00000000">
      <w:pPr>
        <w:pStyle w:val="TOC2"/>
        <w:tabs>
          <w:tab w:val="right" w:leader="dot" w:pos="9016"/>
        </w:tabs>
        <w:rPr>
          <w:rFonts w:asciiTheme="minorHAnsi" w:hAnsiTheme="minorHAnsi"/>
          <w:noProof/>
          <w:sz w:val="22"/>
          <w:lang w:val="en-US"/>
        </w:rPr>
      </w:pPr>
      <w:hyperlink w:anchor="_Toc126580648" w:history="1">
        <w:r w:rsidR="00AF1EA3" w:rsidRPr="00FF05F7">
          <w:rPr>
            <w:rStyle w:val="Hyperlink"/>
            <w:noProof/>
            <w:lang w:val="en-US"/>
          </w:rPr>
          <w:t>CHAPTER 33: THE MEETING WITH ESAU</w:t>
        </w:r>
        <w:r w:rsidR="00AF1EA3">
          <w:rPr>
            <w:noProof/>
            <w:webHidden/>
          </w:rPr>
          <w:tab/>
        </w:r>
        <w:r w:rsidR="00AF1EA3">
          <w:rPr>
            <w:noProof/>
            <w:webHidden/>
          </w:rPr>
          <w:fldChar w:fldCharType="begin"/>
        </w:r>
        <w:r w:rsidR="00AF1EA3">
          <w:rPr>
            <w:noProof/>
            <w:webHidden/>
          </w:rPr>
          <w:instrText xml:space="preserve"> PAGEREF _Toc126580648 \h </w:instrText>
        </w:r>
        <w:r w:rsidR="00AF1EA3">
          <w:rPr>
            <w:noProof/>
            <w:webHidden/>
          </w:rPr>
        </w:r>
        <w:r w:rsidR="00AF1EA3">
          <w:rPr>
            <w:noProof/>
            <w:webHidden/>
          </w:rPr>
          <w:fldChar w:fldCharType="separate"/>
        </w:r>
        <w:r w:rsidR="00AF1EA3">
          <w:rPr>
            <w:noProof/>
            <w:webHidden/>
          </w:rPr>
          <w:t>49</w:t>
        </w:r>
        <w:r w:rsidR="00AF1EA3">
          <w:rPr>
            <w:noProof/>
            <w:webHidden/>
          </w:rPr>
          <w:fldChar w:fldCharType="end"/>
        </w:r>
      </w:hyperlink>
    </w:p>
    <w:p w14:paraId="743AD0E0" w14:textId="55EABAA2" w:rsidR="00AF1EA3" w:rsidRDefault="00000000">
      <w:pPr>
        <w:pStyle w:val="TOC2"/>
        <w:tabs>
          <w:tab w:val="right" w:leader="dot" w:pos="9016"/>
        </w:tabs>
        <w:rPr>
          <w:rFonts w:asciiTheme="minorHAnsi" w:hAnsiTheme="minorHAnsi"/>
          <w:noProof/>
          <w:sz w:val="22"/>
          <w:lang w:val="en-US"/>
        </w:rPr>
      </w:pPr>
      <w:hyperlink w:anchor="_Toc126580649" w:history="1">
        <w:r w:rsidR="00AF1EA3" w:rsidRPr="00FF05F7">
          <w:rPr>
            <w:rStyle w:val="Hyperlink"/>
            <w:noProof/>
            <w:lang w:val="en-US"/>
          </w:rPr>
          <w:t>CHAPTER 35: BACK TO BETHEL</w:t>
        </w:r>
        <w:r w:rsidR="00AF1EA3">
          <w:rPr>
            <w:noProof/>
            <w:webHidden/>
          </w:rPr>
          <w:tab/>
        </w:r>
        <w:r w:rsidR="00AF1EA3">
          <w:rPr>
            <w:noProof/>
            <w:webHidden/>
          </w:rPr>
          <w:fldChar w:fldCharType="begin"/>
        </w:r>
        <w:r w:rsidR="00AF1EA3">
          <w:rPr>
            <w:noProof/>
            <w:webHidden/>
          </w:rPr>
          <w:instrText xml:space="preserve"> PAGEREF _Toc126580649 \h </w:instrText>
        </w:r>
        <w:r w:rsidR="00AF1EA3">
          <w:rPr>
            <w:noProof/>
            <w:webHidden/>
          </w:rPr>
        </w:r>
        <w:r w:rsidR="00AF1EA3">
          <w:rPr>
            <w:noProof/>
            <w:webHidden/>
          </w:rPr>
          <w:fldChar w:fldCharType="separate"/>
        </w:r>
        <w:r w:rsidR="00AF1EA3">
          <w:rPr>
            <w:noProof/>
            <w:webHidden/>
          </w:rPr>
          <w:t>50</w:t>
        </w:r>
        <w:r w:rsidR="00AF1EA3">
          <w:rPr>
            <w:noProof/>
            <w:webHidden/>
          </w:rPr>
          <w:fldChar w:fldCharType="end"/>
        </w:r>
      </w:hyperlink>
    </w:p>
    <w:p w14:paraId="0F6C1AB0" w14:textId="5487E192" w:rsidR="00AF1EA3" w:rsidRDefault="00000000">
      <w:pPr>
        <w:pStyle w:val="TOC2"/>
        <w:tabs>
          <w:tab w:val="right" w:leader="dot" w:pos="9016"/>
        </w:tabs>
        <w:rPr>
          <w:rFonts w:asciiTheme="minorHAnsi" w:hAnsiTheme="minorHAnsi"/>
          <w:noProof/>
          <w:sz w:val="22"/>
          <w:lang w:val="en-US"/>
        </w:rPr>
      </w:pPr>
      <w:hyperlink w:anchor="_Toc126580650" w:history="1">
        <w:r w:rsidR="00AF1EA3" w:rsidRPr="00FF05F7">
          <w:rPr>
            <w:rStyle w:val="Hyperlink"/>
            <w:noProof/>
            <w:lang w:val="en-US"/>
          </w:rPr>
          <w:t>SUMMARY OF PART 4 (JACOB)</w:t>
        </w:r>
        <w:r w:rsidR="00AF1EA3">
          <w:rPr>
            <w:noProof/>
            <w:webHidden/>
          </w:rPr>
          <w:tab/>
        </w:r>
        <w:r w:rsidR="00AF1EA3">
          <w:rPr>
            <w:noProof/>
            <w:webHidden/>
          </w:rPr>
          <w:fldChar w:fldCharType="begin"/>
        </w:r>
        <w:r w:rsidR="00AF1EA3">
          <w:rPr>
            <w:noProof/>
            <w:webHidden/>
          </w:rPr>
          <w:instrText xml:space="preserve"> PAGEREF _Toc126580650 \h </w:instrText>
        </w:r>
        <w:r w:rsidR="00AF1EA3">
          <w:rPr>
            <w:noProof/>
            <w:webHidden/>
          </w:rPr>
        </w:r>
        <w:r w:rsidR="00AF1EA3">
          <w:rPr>
            <w:noProof/>
            <w:webHidden/>
          </w:rPr>
          <w:fldChar w:fldCharType="separate"/>
        </w:r>
        <w:r w:rsidR="00AF1EA3">
          <w:rPr>
            <w:noProof/>
            <w:webHidden/>
          </w:rPr>
          <w:t>51</w:t>
        </w:r>
        <w:r w:rsidR="00AF1EA3">
          <w:rPr>
            <w:noProof/>
            <w:webHidden/>
          </w:rPr>
          <w:fldChar w:fldCharType="end"/>
        </w:r>
      </w:hyperlink>
    </w:p>
    <w:p w14:paraId="41488869" w14:textId="5BA72262" w:rsidR="00AF1EA3" w:rsidRDefault="00000000">
      <w:pPr>
        <w:pStyle w:val="TOC2"/>
        <w:tabs>
          <w:tab w:val="right" w:leader="dot" w:pos="9016"/>
        </w:tabs>
        <w:rPr>
          <w:rFonts w:asciiTheme="minorHAnsi" w:hAnsiTheme="minorHAnsi"/>
          <w:noProof/>
          <w:sz w:val="22"/>
          <w:lang w:val="en-US"/>
        </w:rPr>
      </w:pPr>
      <w:hyperlink w:anchor="_Toc126580651" w:history="1">
        <w:r w:rsidR="00AF1EA3" w:rsidRPr="00FF05F7">
          <w:rPr>
            <w:rStyle w:val="Hyperlink"/>
            <w:noProof/>
            <w:lang w:val="en-US"/>
          </w:rPr>
          <w:t>WHAT CAN WE LEARN FROM THIS?</w:t>
        </w:r>
        <w:r w:rsidR="00AF1EA3">
          <w:rPr>
            <w:noProof/>
            <w:webHidden/>
          </w:rPr>
          <w:tab/>
        </w:r>
        <w:r w:rsidR="00AF1EA3">
          <w:rPr>
            <w:noProof/>
            <w:webHidden/>
          </w:rPr>
          <w:fldChar w:fldCharType="begin"/>
        </w:r>
        <w:r w:rsidR="00AF1EA3">
          <w:rPr>
            <w:noProof/>
            <w:webHidden/>
          </w:rPr>
          <w:instrText xml:space="preserve"> PAGEREF _Toc126580651 \h </w:instrText>
        </w:r>
        <w:r w:rsidR="00AF1EA3">
          <w:rPr>
            <w:noProof/>
            <w:webHidden/>
          </w:rPr>
        </w:r>
        <w:r w:rsidR="00AF1EA3">
          <w:rPr>
            <w:noProof/>
            <w:webHidden/>
          </w:rPr>
          <w:fldChar w:fldCharType="separate"/>
        </w:r>
        <w:r w:rsidR="00AF1EA3">
          <w:rPr>
            <w:noProof/>
            <w:webHidden/>
          </w:rPr>
          <w:t>51</w:t>
        </w:r>
        <w:r w:rsidR="00AF1EA3">
          <w:rPr>
            <w:noProof/>
            <w:webHidden/>
          </w:rPr>
          <w:fldChar w:fldCharType="end"/>
        </w:r>
      </w:hyperlink>
    </w:p>
    <w:p w14:paraId="16A60002" w14:textId="6CC79814" w:rsidR="00AF1EA3" w:rsidRDefault="00000000">
      <w:pPr>
        <w:pStyle w:val="TOC1"/>
        <w:rPr>
          <w:rFonts w:asciiTheme="minorHAnsi" w:hAnsiTheme="minorHAnsi"/>
          <w:b w:val="0"/>
          <w:bCs w:val="0"/>
          <w:noProof/>
          <w:sz w:val="22"/>
          <w:szCs w:val="22"/>
        </w:rPr>
      </w:pPr>
      <w:hyperlink w:anchor="_Toc126580652" w:history="1">
        <w:r w:rsidR="00AF1EA3" w:rsidRPr="00FF05F7">
          <w:rPr>
            <w:rStyle w:val="Hyperlink"/>
            <w:noProof/>
          </w:rPr>
          <w:t>PART 5: JOSEPH (CHAPTERS 37-50)</w:t>
        </w:r>
        <w:r w:rsidR="00AF1EA3">
          <w:rPr>
            <w:noProof/>
            <w:webHidden/>
          </w:rPr>
          <w:tab/>
        </w:r>
        <w:r w:rsidR="00AF1EA3">
          <w:rPr>
            <w:noProof/>
            <w:webHidden/>
          </w:rPr>
          <w:fldChar w:fldCharType="begin"/>
        </w:r>
        <w:r w:rsidR="00AF1EA3">
          <w:rPr>
            <w:noProof/>
            <w:webHidden/>
          </w:rPr>
          <w:instrText xml:space="preserve"> PAGEREF _Toc126580652 \h </w:instrText>
        </w:r>
        <w:r w:rsidR="00AF1EA3">
          <w:rPr>
            <w:noProof/>
            <w:webHidden/>
          </w:rPr>
        </w:r>
        <w:r w:rsidR="00AF1EA3">
          <w:rPr>
            <w:noProof/>
            <w:webHidden/>
          </w:rPr>
          <w:fldChar w:fldCharType="separate"/>
        </w:r>
        <w:r w:rsidR="00AF1EA3">
          <w:rPr>
            <w:noProof/>
            <w:webHidden/>
          </w:rPr>
          <w:t>52</w:t>
        </w:r>
        <w:r w:rsidR="00AF1EA3">
          <w:rPr>
            <w:noProof/>
            <w:webHidden/>
          </w:rPr>
          <w:fldChar w:fldCharType="end"/>
        </w:r>
      </w:hyperlink>
    </w:p>
    <w:p w14:paraId="795B1AB9" w14:textId="1B2BA954" w:rsidR="00AF1EA3" w:rsidRDefault="00000000">
      <w:pPr>
        <w:pStyle w:val="TOC2"/>
        <w:tabs>
          <w:tab w:val="right" w:leader="dot" w:pos="9016"/>
        </w:tabs>
        <w:rPr>
          <w:rFonts w:asciiTheme="minorHAnsi" w:hAnsiTheme="minorHAnsi"/>
          <w:noProof/>
          <w:sz w:val="22"/>
          <w:lang w:val="en-US"/>
        </w:rPr>
      </w:pPr>
      <w:hyperlink w:anchor="_Toc126580653" w:history="1">
        <w:r w:rsidR="00AF1EA3" w:rsidRPr="00FF05F7">
          <w:rPr>
            <w:rStyle w:val="Hyperlink"/>
            <w:noProof/>
            <w:lang w:val="en-US"/>
          </w:rPr>
          <w:t>CHAPTER 37</w:t>
        </w:r>
        <w:r w:rsidR="00AF1EA3">
          <w:rPr>
            <w:noProof/>
            <w:webHidden/>
          </w:rPr>
          <w:tab/>
        </w:r>
        <w:r w:rsidR="00AF1EA3">
          <w:rPr>
            <w:noProof/>
            <w:webHidden/>
          </w:rPr>
          <w:fldChar w:fldCharType="begin"/>
        </w:r>
        <w:r w:rsidR="00AF1EA3">
          <w:rPr>
            <w:noProof/>
            <w:webHidden/>
          </w:rPr>
          <w:instrText xml:space="preserve"> PAGEREF _Toc126580653 \h </w:instrText>
        </w:r>
        <w:r w:rsidR="00AF1EA3">
          <w:rPr>
            <w:noProof/>
            <w:webHidden/>
          </w:rPr>
        </w:r>
        <w:r w:rsidR="00AF1EA3">
          <w:rPr>
            <w:noProof/>
            <w:webHidden/>
          </w:rPr>
          <w:fldChar w:fldCharType="separate"/>
        </w:r>
        <w:r w:rsidR="00AF1EA3">
          <w:rPr>
            <w:noProof/>
            <w:webHidden/>
          </w:rPr>
          <w:t>52</w:t>
        </w:r>
        <w:r w:rsidR="00AF1EA3">
          <w:rPr>
            <w:noProof/>
            <w:webHidden/>
          </w:rPr>
          <w:fldChar w:fldCharType="end"/>
        </w:r>
      </w:hyperlink>
    </w:p>
    <w:p w14:paraId="371D2EC8" w14:textId="1CB50415" w:rsidR="00AF1EA3" w:rsidRDefault="00000000">
      <w:pPr>
        <w:pStyle w:val="TOC2"/>
        <w:tabs>
          <w:tab w:val="right" w:leader="dot" w:pos="9016"/>
        </w:tabs>
        <w:rPr>
          <w:rFonts w:asciiTheme="minorHAnsi" w:hAnsiTheme="minorHAnsi"/>
          <w:noProof/>
          <w:sz w:val="22"/>
          <w:lang w:val="en-US"/>
        </w:rPr>
      </w:pPr>
      <w:hyperlink w:anchor="_Toc126580654" w:history="1">
        <w:r w:rsidR="00AF1EA3" w:rsidRPr="00FF05F7">
          <w:rPr>
            <w:rStyle w:val="Hyperlink"/>
            <w:noProof/>
            <w:lang w:val="en-US"/>
          </w:rPr>
          <w:t>CHAPTER 38: JUDAH AND TAMAR</w:t>
        </w:r>
        <w:r w:rsidR="00AF1EA3">
          <w:rPr>
            <w:noProof/>
            <w:webHidden/>
          </w:rPr>
          <w:tab/>
        </w:r>
        <w:r w:rsidR="00AF1EA3">
          <w:rPr>
            <w:noProof/>
            <w:webHidden/>
          </w:rPr>
          <w:fldChar w:fldCharType="begin"/>
        </w:r>
        <w:r w:rsidR="00AF1EA3">
          <w:rPr>
            <w:noProof/>
            <w:webHidden/>
          </w:rPr>
          <w:instrText xml:space="preserve"> PAGEREF _Toc126580654 \h </w:instrText>
        </w:r>
        <w:r w:rsidR="00AF1EA3">
          <w:rPr>
            <w:noProof/>
            <w:webHidden/>
          </w:rPr>
        </w:r>
        <w:r w:rsidR="00AF1EA3">
          <w:rPr>
            <w:noProof/>
            <w:webHidden/>
          </w:rPr>
          <w:fldChar w:fldCharType="separate"/>
        </w:r>
        <w:r w:rsidR="00AF1EA3">
          <w:rPr>
            <w:noProof/>
            <w:webHidden/>
          </w:rPr>
          <w:t>53</w:t>
        </w:r>
        <w:r w:rsidR="00AF1EA3">
          <w:rPr>
            <w:noProof/>
            <w:webHidden/>
          </w:rPr>
          <w:fldChar w:fldCharType="end"/>
        </w:r>
      </w:hyperlink>
    </w:p>
    <w:p w14:paraId="759886FE" w14:textId="12E692D2" w:rsidR="00AF1EA3" w:rsidRDefault="00000000">
      <w:pPr>
        <w:pStyle w:val="TOC2"/>
        <w:tabs>
          <w:tab w:val="right" w:leader="dot" w:pos="9016"/>
        </w:tabs>
        <w:rPr>
          <w:rFonts w:asciiTheme="minorHAnsi" w:hAnsiTheme="minorHAnsi"/>
          <w:noProof/>
          <w:sz w:val="22"/>
          <w:lang w:val="en-US"/>
        </w:rPr>
      </w:pPr>
      <w:hyperlink w:anchor="_Toc126580655" w:history="1">
        <w:r w:rsidR="00AF1EA3" w:rsidRPr="00FF05F7">
          <w:rPr>
            <w:rStyle w:val="Hyperlink"/>
            <w:noProof/>
            <w:lang w:val="en-US"/>
          </w:rPr>
          <w:t>OTHER DIFFICULT TEXTS IN GENESIS</w:t>
        </w:r>
        <w:r w:rsidR="00AF1EA3">
          <w:rPr>
            <w:noProof/>
            <w:webHidden/>
          </w:rPr>
          <w:tab/>
        </w:r>
        <w:r w:rsidR="00AF1EA3">
          <w:rPr>
            <w:noProof/>
            <w:webHidden/>
          </w:rPr>
          <w:fldChar w:fldCharType="begin"/>
        </w:r>
        <w:r w:rsidR="00AF1EA3">
          <w:rPr>
            <w:noProof/>
            <w:webHidden/>
          </w:rPr>
          <w:instrText xml:space="preserve"> PAGEREF _Toc126580655 \h </w:instrText>
        </w:r>
        <w:r w:rsidR="00AF1EA3">
          <w:rPr>
            <w:noProof/>
            <w:webHidden/>
          </w:rPr>
        </w:r>
        <w:r w:rsidR="00AF1EA3">
          <w:rPr>
            <w:noProof/>
            <w:webHidden/>
          </w:rPr>
          <w:fldChar w:fldCharType="separate"/>
        </w:r>
        <w:r w:rsidR="00AF1EA3">
          <w:rPr>
            <w:noProof/>
            <w:webHidden/>
          </w:rPr>
          <w:t>54</w:t>
        </w:r>
        <w:r w:rsidR="00AF1EA3">
          <w:rPr>
            <w:noProof/>
            <w:webHidden/>
          </w:rPr>
          <w:fldChar w:fldCharType="end"/>
        </w:r>
      </w:hyperlink>
    </w:p>
    <w:p w14:paraId="777FC464" w14:textId="43058A64" w:rsidR="00AF1EA3" w:rsidRDefault="00000000">
      <w:pPr>
        <w:pStyle w:val="TOC3"/>
        <w:tabs>
          <w:tab w:val="right" w:leader="dot" w:pos="9016"/>
        </w:tabs>
        <w:rPr>
          <w:rFonts w:asciiTheme="minorHAnsi" w:hAnsiTheme="minorHAnsi"/>
          <w:noProof/>
          <w:sz w:val="22"/>
          <w:lang w:val="en-US"/>
        </w:rPr>
      </w:pPr>
      <w:hyperlink w:anchor="_Toc126580656" w:history="1">
        <w:r w:rsidR="00AF1EA3" w:rsidRPr="00FF05F7">
          <w:rPr>
            <w:rStyle w:val="Hyperlink"/>
            <w:noProof/>
            <w:lang w:val="en-US"/>
          </w:rPr>
          <w:t>1. Ham sees Noah's "nakedness" (9:20-27)</w:t>
        </w:r>
        <w:r w:rsidR="00AF1EA3">
          <w:rPr>
            <w:noProof/>
            <w:webHidden/>
          </w:rPr>
          <w:tab/>
        </w:r>
        <w:r w:rsidR="00AF1EA3">
          <w:rPr>
            <w:noProof/>
            <w:webHidden/>
          </w:rPr>
          <w:fldChar w:fldCharType="begin"/>
        </w:r>
        <w:r w:rsidR="00AF1EA3">
          <w:rPr>
            <w:noProof/>
            <w:webHidden/>
          </w:rPr>
          <w:instrText xml:space="preserve"> PAGEREF _Toc126580656 \h </w:instrText>
        </w:r>
        <w:r w:rsidR="00AF1EA3">
          <w:rPr>
            <w:noProof/>
            <w:webHidden/>
          </w:rPr>
        </w:r>
        <w:r w:rsidR="00AF1EA3">
          <w:rPr>
            <w:noProof/>
            <w:webHidden/>
          </w:rPr>
          <w:fldChar w:fldCharType="separate"/>
        </w:r>
        <w:r w:rsidR="00AF1EA3">
          <w:rPr>
            <w:noProof/>
            <w:webHidden/>
          </w:rPr>
          <w:t>54</w:t>
        </w:r>
        <w:r w:rsidR="00AF1EA3">
          <w:rPr>
            <w:noProof/>
            <w:webHidden/>
          </w:rPr>
          <w:fldChar w:fldCharType="end"/>
        </w:r>
      </w:hyperlink>
    </w:p>
    <w:p w14:paraId="7B9E35EC" w14:textId="382A65B4" w:rsidR="00AF1EA3" w:rsidRDefault="00000000">
      <w:pPr>
        <w:pStyle w:val="TOC3"/>
        <w:tabs>
          <w:tab w:val="right" w:leader="dot" w:pos="9016"/>
        </w:tabs>
        <w:rPr>
          <w:rFonts w:asciiTheme="minorHAnsi" w:hAnsiTheme="minorHAnsi"/>
          <w:noProof/>
          <w:sz w:val="22"/>
          <w:lang w:val="en-US"/>
        </w:rPr>
      </w:pPr>
      <w:hyperlink w:anchor="_Toc126580657" w:history="1">
        <w:r w:rsidR="00AF1EA3" w:rsidRPr="00FF05F7">
          <w:rPr>
            <w:rStyle w:val="Hyperlink"/>
            <w:noProof/>
            <w:lang w:val="en-US"/>
          </w:rPr>
          <w:t>2. Lot's daughters (19:30-38)</w:t>
        </w:r>
        <w:r w:rsidR="00AF1EA3">
          <w:rPr>
            <w:noProof/>
            <w:webHidden/>
          </w:rPr>
          <w:tab/>
        </w:r>
        <w:r w:rsidR="00AF1EA3">
          <w:rPr>
            <w:noProof/>
            <w:webHidden/>
          </w:rPr>
          <w:fldChar w:fldCharType="begin"/>
        </w:r>
        <w:r w:rsidR="00AF1EA3">
          <w:rPr>
            <w:noProof/>
            <w:webHidden/>
          </w:rPr>
          <w:instrText xml:space="preserve"> PAGEREF _Toc126580657 \h </w:instrText>
        </w:r>
        <w:r w:rsidR="00AF1EA3">
          <w:rPr>
            <w:noProof/>
            <w:webHidden/>
          </w:rPr>
        </w:r>
        <w:r w:rsidR="00AF1EA3">
          <w:rPr>
            <w:noProof/>
            <w:webHidden/>
          </w:rPr>
          <w:fldChar w:fldCharType="separate"/>
        </w:r>
        <w:r w:rsidR="00AF1EA3">
          <w:rPr>
            <w:noProof/>
            <w:webHidden/>
          </w:rPr>
          <w:t>54</w:t>
        </w:r>
        <w:r w:rsidR="00AF1EA3">
          <w:rPr>
            <w:noProof/>
            <w:webHidden/>
          </w:rPr>
          <w:fldChar w:fldCharType="end"/>
        </w:r>
      </w:hyperlink>
    </w:p>
    <w:p w14:paraId="7F8799D7" w14:textId="5B73698A" w:rsidR="00AF1EA3" w:rsidRDefault="00000000">
      <w:pPr>
        <w:pStyle w:val="TOC3"/>
        <w:tabs>
          <w:tab w:val="right" w:leader="dot" w:pos="9016"/>
        </w:tabs>
        <w:rPr>
          <w:rFonts w:asciiTheme="minorHAnsi" w:hAnsiTheme="minorHAnsi"/>
          <w:noProof/>
          <w:sz w:val="22"/>
          <w:lang w:val="en-US"/>
        </w:rPr>
      </w:pPr>
      <w:hyperlink w:anchor="_Toc126580658" w:history="1">
        <w:r w:rsidR="00AF1EA3" w:rsidRPr="00FF05F7">
          <w:rPr>
            <w:rStyle w:val="Hyperlink"/>
            <w:noProof/>
            <w:lang w:val="en-US"/>
          </w:rPr>
          <w:t>3. Shechem and Dinah (ch. 34)</w:t>
        </w:r>
        <w:r w:rsidR="00AF1EA3">
          <w:rPr>
            <w:noProof/>
            <w:webHidden/>
          </w:rPr>
          <w:tab/>
        </w:r>
        <w:r w:rsidR="00AF1EA3">
          <w:rPr>
            <w:noProof/>
            <w:webHidden/>
          </w:rPr>
          <w:fldChar w:fldCharType="begin"/>
        </w:r>
        <w:r w:rsidR="00AF1EA3">
          <w:rPr>
            <w:noProof/>
            <w:webHidden/>
          </w:rPr>
          <w:instrText xml:space="preserve"> PAGEREF _Toc126580658 \h </w:instrText>
        </w:r>
        <w:r w:rsidR="00AF1EA3">
          <w:rPr>
            <w:noProof/>
            <w:webHidden/>
          </w:rPr>
        </w:r>
        <w:r w:rsidR="00AF1EA3">
          <w:rPr>
            <w:noProof/>
            <w:webHidden/>
          </w:rPr>
          <w:fldChar w:fldCharType="separate"/>
        </w:r>
        <w:r w:rsidR="00AF1EA3">
          <w:rPr>
            <w:noProof/>
            <w:webHidden/>
          </w:rPr>
          <w:t>54</w:t>
        </w:r>
        <w:r w:rsidR="00AF1EA3">
          <w:rPr>
            <w:noProof/>
            <w:webHidden/>
          </w:rPr>
          <w:fldChar w:fldCharType="end"/>
        </w:r>
      </w:hyperlink>
    </w:p>
    <w:p w14:paraId="1025B7BB" w14:textId="670D4523" w:rsidR="00AF1EA3" w:rsidRDefault="00000000">
      <w:pPr>
        <w:pStyle w:val="TOC2"/>
        <w:tabs>
          <w:tab w:val="right" w:leader="dot" w:pos="9016"/>
        </w:tabs>
        <w:rPr>
          <w:rFonts w:asciiTheme="minorHAnsi" w:hAnsiTheme="minorHAnsi"/>
          <w:noProof/>
          <w:sz w:val="22"/>
          <w:lang w:val="en-US"/>
        </w:rPr>
      </w:pPr>
      <w:hyperlink w:anchor="_Toc126580659" w:history="1">
        <w:r w:rsidR="00AF1EA3" w:rsidRPr="00FF05F7">
          <w:rPr>
            <w:rStyle w:val="Hyperlink"/>
            <w:noProof/>
            <w:lang w:val="en-US"/>
          </w:rPr>
          <w:t>CHAPTERS 39-41</w:t>
        </w:r>
        <w:r w:rsidR="00AF1EA3">
          <w:rPr>
            <w:noProof/>
            <w:webHidden/>
          </w:rPr>
          <w:tab/>
        </w:r>
        <w:r w:rsidR="00AF1EA3">
          <w:rPr>
            <w:noProof/>
            <w:webHidden/>
          </w:rPr>
          <w:fldChar w:fldCharType="begin"/>
        </w:r>
        <w:r w:rsidR="00AF1EA3">
          <w:rPr>
            <w:noProof/>
            <w:webHidden/>
          </w:rPr>
          <w:instrText xml:space="preserve"> PAGEREF _Toc126580659 \h </w:instrText>
        </w:r>
        <w:r w:rsidR="00AF1EA3">
          <w:rPr>
            <w:noProof/>
            <w:webHidden/>
          </w:rPr>
        </w:r>
        <w:r w:rsidR="00AF1EA3">
          <w:rPr>
            <w:noProof/>
            <w:webHidden/>
          </w:rPr>
          <w:fldChar w:fldCharType="separate"/>
        </w:r>
        <w:r w:rsidR="00AF1EA3">
          <w:rPr>
            <w:noProof/>
            <w:webHidden/>
          </w:rPr>
          <w:t>55</w:t>
        </w:r>
        <w:r w:rsidR="00AF1EA3">
          <w:rPr>
            <w:noProof/>
            <w:webHidden/>
          </w:rPr>
          <w:fldChar w:fldCharType="end"/>
        </w:r>
      </w:hyperlink>
    </w:p>
    <w:p w14:paraId="120646B2" w14:textId="75F86885" w:rsidR="00AF1EA3" w:rsidRDefault="00000000">
      <w:pPr>
        <w:pStyle w:val="TOC2"/>
        <w:tabs>
          <w:tab w:val="right" w:leader="dot" w:pos="9016"/>
        </w:tabs>
        <w:rPr>
          <w:rFonts w:asciiTheme="minorHAnsi" w:hAnsiTheme="minorHAnsi"/>
          <w:noProof/>
          <w:sz w:val="22"/>
          <w:lang w:val="en-US"/>
        </w:rPr>
      </w:pPr>
      <w:hyperlink w:anchor="_Toc126580660" w:history="1">
        <w:r w:rsidR="00AF1EA3" w:rsidRPr="00FF05F7">
          <w:rPr>
            <w:rStyle w:val="Hyperlink"/>
            <w:noProof/>
            <w:lang w:val="en-US"/>
          </w:rPr>
          <w:t>CHAPTER 42</w:t>
        </w:r>
        <w:r w:rsidR="00AF1EA3">
          <w:rPr>
            <w:noProof/>
            <w:webHidden/>
          </w:rPr>
          <w:tab/>
        </w:r>
        <w:r w:rsidR="00AF1EA3">
          <w:rPr>
            <w:noProof/>
            <w:webHidden/>
          </w:rPr>
          <w:fldChar w:fldCharType="begin"/>
        </w:r>
        <w:r w:rsidR="00AF1EA3">
          <w:rPr>
            <w:noProof/>
            <w:webHidden/>
          </w:rPr>
          <w:instrText xml:space="preserve"> PAGEREF _Toc126580660 \h </w:instrText>
        </w:r>
        <w:r w:rsidR="00AF1EA3">
          <w:rPr>
            <w:noProof/>
            <w:webHidden/>
          </w:rPr>
        </w:r>
        <w:r w:rsidR="00AF1EA3">
          <w:rPr>
            <w:noProof/>
            <w:webHidden/>
          </w:rPr>
          <w:fldChar w:fldCharType="separate"/>
        </w:r>
        <w:r w:rsidR="00AF1EA3">
          <w:rPr>
            <w:noProof/>
            <w:webHidden/>
          </w:rPr>
          <w:t>56</w:t>
        </w:r>
        <w:r w:rsidR="00AF1EA3">
          <w:rPr>
            <w:noProof/>
            <w:webHidden/>
          </w:rPr>
          <w:fldChar w:fldCharType="end"/>
        </w:r>
      </w:hyperlink>
    </w:p>
    <w:p w14:paraId="15D2D244" w14:textId="3413C55F" w:rsidR="00AF1EA3" w:rsidRDefault="00000000">
      <w:pPr>
        <w:pStyle w:val="TOC2"/>
        <w:tabs>
          <w:tab w:val="right" w:leader="dot" w:pos="9016"/>
        </w:tabs>
        <w:rPr>
          <w:rFonts w:asciiTheme="minorHAnsi" w:hAnsiTheme="minorHAnsi"/>
          <w:noProof/>
          <w:sz w:val="22"/>
          <w:lang w:val="en-US"/>
        </w:rPr>
      </w:pPr>
      <w:hyperlink w:anchor="_Toc126580661" w:history="1">
        <w:r w:rsidR="00AF1EA3" w:rsidRPr="00FF05F7">
          <w:rPr>
            <w:rStyle w:val="Hyperlink"/>
            <w:noProof/>
            <w:lang w:val="en-US"/>
          </w:rPr>
          <w:t>CHAPTERS 43-47</w:t>
        </w:r>
        <w:r w:rsidR="00AF1EA3">
          <w:rPr>
            <w:noProof/>
            <w:webHidden/>
          </w:rPr>
          <w:tab/>
        </w:r>
        <w:r w:rsidR="00AF1EA3">
          <w:rPr>
            <w:noProof/>
            <w:webHidden/>
          </w:rPr>
          <w:fldChar w:fldCharType="begin"/>
        </w:r>
        <w:r w:rsidR="00AF1EA3">
          <w:rPr>
            <w:noProof/>
            <w:webHidden/>
          </w:rPr>
          <w:instrText xml:space="preserve"> PAGEREF _Toc126580661 \h </w:instrText>
        </w:r>
        <w:r w:rsidR="00AF1EA3">
          <w:rPr>
            <w:noProof/>
            <w:webHidden/>
          </w:rPr>
        </w:r>
        <w:r w:rsidR="00AF1EA3">
          <w:rPr>
            <w:noProof/>
            <w:webHidden/>
          </w:rPr>
          <w:fldChar w:fldCharType="separate"/>
        </w:r>
        <w:r w:rsidR="00AF1EA3">
          <w:rPr>
            <w:noProof/>
            <w:webHidden/>
          </w:rPr>
          <w:t>56</w:t>
        </w:r>
        <w:r w:rsidR="00AF1EA3">
          <w:rPr>
            <w:noProof/>
            <w:webHidden/>
          </w:rPr>
          <w:fldChar w:fldCharType="end"/>
        </w:r>
      </w:hyperlink>
    </w:p>
    <w:p w14:paraId="53D925A3" w14:textId="1F6E48CF" w:rsidR="00AF1EA3" w:rsidRDefault="00000000">
      <w:pPr>
        <w:pStyle w:val="TOC2"/>
        <w:tabs>
          <w:tab w:val="right" w:leader="dot" w:pos="9016"/>
        </w:tabs>
        <w:rPr>
          <w:rFonts w:asciiTheme="minorHAnsi" w:hAnsiTheme="minorHAnsi"/>
          <w:noProof/>
          <w:sz w:val="22"/>
          <w:lang w:val="en-US"/>
        </w:rPr>
      </w:pPr>
      <w:hyperlink w:anchor="_Toc126580662" w:history="1">
        <w:r w:rsidR="00AF1EA3" w:rsidRPr="00FF05F7">
          <w:rPr>
            <w:rStyle w:val="Hyperlink"/>
            <w:noProof/>
            <w:lang w:val="en-US"/>
          </w:rPr>
          <w:t>CHAPTERS 48-49</w:t>
        </w:r>
        <w:r w:rsidR="00AF1EA3">
          <w:rPr>
            <w:noProof/>
            <w:webHidden/>
          </w:rPr>
          <w:tab/>
        </w:r>
        <w:r w:rsidR="00AF1EA3">
          <w:rPr>
            <w:noProof/>
            <w:webHidden/>
          </w:rPr>
          <w:fldChar w:fldCharType="begin"/>
        </w:r>
        <w:r w:rsidR="00AF1EA3">
          <w:rPr>
            <w:noProof/>
            <w:webHidden/>
          </w:rPr>
          <w:instrText xml:space="preserve"> PAGEREF _Toc126580662 \h </w:instrText>
        </w:r>
        <w:r w:rsidR="00AF1EA3">
          <w:rPr>
            <w:noProof/>
            <w:webHidden/>
          </w:rPr>
        </w:r>
        <w:r w:rsidR="00AF1EA3">
          <w:rPr>
            <w:noProof/>
            <w:webHidden/>
          </w:rPr>
          <w:fldChar w:fldCharType="separate"/>
        </w:r>
        <w:r w:rsidR="00AF1EA3">
          <w:rPr>
            <w:noProof/>
            <w:webHidden/>
          </w:rPr>
          <w:t>57</w:t>
        </w:r>
        <w:r w:rsidR="00AF1EA3">
          <w:rPr>
            <w:noProof/>
            <w:webHidden/>
          </w:rPr>
          <w:fldChar w:fldCharType="end"/>
        </w:r>
      </w:hyperlink>
    </w:p>
    <w:p w14:paraId="4C85BB20" w14:textId="4F62EED6" w:rsidR="00AF1EA3" w:rsidRDefault="00000000">
      <w:pPr>
        <w:pStyle w:val="TOC3"/>
        <w:tabs>
          <w:tab w:val="right" w:leader="dot" w:pos="9016"/>
        </w:tabs>
        <w:rPr>
          <w:rFonts w:asciiTheme="minorHAnsi" w:hAnsiTheme="minorHAnsi"/>
          <w:noProof/>
          <w:sz w:val="22"/>
          <w:lang w:val="en-US"/>
        </w:rPr>
      </w:pPr>
      <w:hyperlink w:anchor="_Toc126580663" w:history="1">
        <w:r w:rsidR="00AF1EA3" w:rsidRPr="00FF05F7">
          <w:rPr>
            <w:rStyle w:val="Hyperlink"/>
            <w:noProof/>
            <w:lang w:val="en-US"/>
          </w:rPr>
          <w:t>Messiah in 49:8-12</w:t>
        </w:r>
        <w:r w:rsidR="00AF1EA3">
          <w:rPr>
            <w:noProof/>
            <w:webHidden/>
          </w:rPr>
          <w:tab/>
        </w:r>
        <w:r w:rsidR="00AF1EA3">
          <w:rPr>
            <w:noProof/>
            <w:webHidden/>
          </w:rPr>
          <w:fldChar w:fldCharType="begin"/>
        </w:r>
        <w:r w:rsidR="00AF1EA3">
          <w:rPr>
            <w:noProof/>
            <w:webHidden/>
          </w:rPr>
          <w:instrText xml:space="preserve"> PAGEREF _Toc126580663 \h </w:instrText>
        </w:r>
        <w:r w:rsidR="00AF1EA3">
          <w:rPr>
            <w:noProof/>
            <w:webHidden/>
          </w:rPr>
        </w:r>
        <w:r w:rsidR="00AF1EA3">
          <w:rPr>
            <w:noProof/>
            <w:webHidden/>
          </w:rPr>
          <w:fldChar w:fldCharType="separate"/>
        </w:r>
        <w:r w:rsidR="00AF1EA3">
          <w:rPr>
            <w:noProof/>
            <w:webHidden/>
          </w:rPr>
          <w:t>58</w:t>
        </w:r>
        <w:r w:rsidR="00AF1EA3">
          <w:rPr>
            <w:noProof/>
            <w:webHidden/>
          </w:rPr>
          <w:fldChar w:fldCharType="end"/>
        </w:r>
      </w:hyperlink>
    </w:p>
    <w:p w14:paraId="41689D75" w14:textId="1DA38C71" w:rsidR="00AF1EA3" w:rsidRDefault="00000000">
      <w:pPr>
        <w:pStyle w:val="TOC2"/>
        <w:tabs>
          <w:tab w:val="right" w:leader="dot" w:pos="9016"/>
        </w:tabs>
        <w:rPr>
          <w:rFonts w:asciiTheme="minorHAnsi" w:hAnsiTheme="minorHAnsi"/>
          <w:noProof/>
          <w:sz w:val="22"/>
          <w:lang w:val="en-US"/>
        </w:rPr>
      </w:pPr>
      <w:hyperlink w:anchor="_Toc126580664" w:history="1">
        <w:r w:rsidR="00AF1EA3" w:rsidRPr="00FF05F7">
          <w:rPr>
            <w:rStyle w:val="Hyperlink"/>
            <w:noProof/>
            <w:lang w:val="en-US"/>
          </w:rPr>
          <w:t>KEY VERSES IN THE “STORY OF JOSEPH”: 45:5-8 AND 50:20</w:t>
        </w:r>
        <w:r w:rsidR="00AF1EA3">
          <w:rPr>
            <w:noProof/>
            <w:webHidden/>
          </w:rPr>
          <w:tab/>
        </w:r>
        <w:r w:rsidR="00AF1EA3">
          <w:rPr>
            <w:noProof/>
            <w:webHidden/>
          </w:rPr>
          <w:fldChar w:fldCharType="begin"/>
        </w:r>
        <w:r w:rsidR="00AF1EA3">
          <w:rPr>
            <w:noProof/>
            <w:webHidden/>
          </w:rPr>
          <w:instrText xml:space="preserve"> PAGEREF _Toc126580664 \h </w:instrText>
        </w:r>
        <w:r w:rsidR="00AF1EA3">
          <w:rPr>
            <w:noProof/>
            <w:webHidden/>
          </w:rPr>
        </w:r>
        <w:r w:rsidR="00AF1EA3">
          <w:rPr>
            <w:noProof/>
            <w:webHidden/>
          </w:rPr>
          <w:fldChar w:fldCharType="separate"/>
        </w:r>
        <w:r w:rsidR="00AF1EA3">
          <w:rPr>
            <w:noProof/>
            <w:webHidden/>
          </w:rPr>
          <w:t>58</w:t>
        </w:r>
        <w:r w:rsidR="00AF1EA3">
          <w:rPr>
            <w:noProof/>
            <w:webHidden/>
          </w:rPr>
          <w:fldChar w:fldCharType="end"/>
        </w:r>
      </w:hyperlink>
    </w:p>
    <w:p w14:paraId="656D5B62" w14:textId="6C741DBA" w:rsidR="00AF1EA3" w:rsidRDefault="00000000">
      <w:pPr>
        <w:pStyle w:val="TOC2"/>
        <w:tabs>
          <w:tab w:val="right" w:leader="dot" w:pos="9016"/>
        </w:tabs>
        <w:rPr>
          <w:rFonts w:asciiTheme="minorHAnsi" w:hAnsiTheme="minorHAnsi"/>
          <w:noProof/>
          <w:sz w:val="22"/>
          <w:lang w:val="en-US"/>
        </w:rPr>
      </w:pPr>
      <w:hyperlink w:anchor="_Toc126580665" w:history="1">
        <w:r w:rsidR="00AF1EA3" w:rsidRPr="00FF05F7">
          <w:rPr>
            <w:rStyle w:val="Hyperlink"/>
            <w:noProof/>
            <w:lang w:val="en-US"/>
          </w:rPr>
          <w:t>SUMMARY OF PART 5 (JOSEPH)</w:t>
        </w:r>
        <w:r w:rsidR="00AF1EA3">
          <w:rPr>
            <w:noProof/>
            <w:webHidden/>
          </w:rPr>
          <w:tab/>
        </w:r>
        <w:r w:rsidR="00AF1EA3">
          <w:rPr>
            <w:noProof/>
            <w:webHidden/>
          </w:rPr>
          <w:fldChar w:fldCharType="begin"/>
        </w:r>
        <w:r w:rsidR="00AF1EA3">
          <w:rPr>
            <w:noProof/>
            <w:webHidden/>
          </w:rPr>
          <w:instrText xml:space="preserve"> PAGEREF _Toc126580665 \h </w:instrText>
        </w:r>
        <w:r w:rsidR="00AF1EA3">
          <w:rPr>
            <w:noProof/>
            <w:webHidden/>
          </w:rPr>
        </w:r>
        <w:r w:rsidR="00AF1EA3">
          <w:rPr>
            <w:noProof/>
            <w:webHidden/>
          </w:rPr>
          <w:fldChar w:fldCharType="separate"/>
        </w:r>
        <w:r w:rsidR="00AF1EA3">
          <w:rPr>
            <w:noProof/>
            <w:webHidden/>
          </w:rPr>
          <w:t>59</w:t>
        </w:r>
        <w:r w:rsidR="00AF1EA3">
          <w:rPr>
            <w:noProof/>
            <w:webHidden/>
          </w:rPr>
          <w:fldChar w:fldCharType="end"/>
        </w:r>
      </w:hyperlink>
    </w:p>
    <w:p w14:paraId="2F579C30" w14:textId="5539463E" w:rsidR="00AF1EA3" w:rsidRDefault="00000000">
      <w:pPr>
        <w:pStyle w:val="TOC1"/>
        <w:rPr>
          <w:rFonts w:asciiTheme="minorHAnsi" w:hAnsiTheme="minorHAnsi"/>
          <w:b w:val="0"/>
          <w:bCs w:val="0"/>
          <w:noProof/>
          <w:sz w:val="22"/>
          <w:szCs w:val="22"/>
        </w:rPr>
      </w:pPr>
      <w:hyperlink w:anchor="_Toc126580666" w:history="1">
        <w:r w:rsidR="00AF1EA3" w:rsidRPr="00FF05F7">
          <w:rPr>
            <w:rStyle w:val="Hyperlink"/>
            <w:noProof/>
          </w:rPr>
          <w:t>CONCLUSION AND SUMMARY OF GENESIS</w:t>
        </w:r>
        <w:r w:rsidR="00AF1EA3">
          <w:rPr>
            <w:noProof/>
            <w:webHidden/>
          </w:rPr>
          <w:tab/>
        </w:r>
        <w:r w:rsidR="00AF1EA3">
          <w:rPr>
            <w:noProof/>
            <w:webHidden/>
          </w:rPr>
          <w:fldChar w:fldCharType="begin"/>
        </w:r>
        <w:r w:rsidR="00AF1EA3">
          <w:rPr>
            <w:noProof/>
            <w:webHidden/>
          </w:rPr>
          <w:instrText xml:space="preserve"> PAGEREF _Toc126580666 \h </w:instrText>
        </w:r>
        <w:r w:rsidR="00AF1EA3">
          <w:rPr>
            <w:noProof/>
            <w:webHidden/>
          </w:rPr>
        </w:r>
        <w:r w:rsidR="00AF1EA3">
          <w:rPr>
            <w:noProof/>
            <w:webHidden/>
          </w:rPr>
          <w:fldChar w:fldCharType="separate"/>
        </w:r>
        <w:r w:rsidR="00AF1EA3">
          <w:rPr>
            <w:noProof/>
            <w:webHidden/>
          </w:rPr>
          <w:t>60</w:t>
        </w:r>
        <w:r w:rsidR="00AF1EA3">
          <w:rPr>
            <w:noProof/>
            <w:webHidden/>
          </w:rPr>
          <w:fldChar w:fldCharType="end"/>
        </w:r>
      </w:hyperlink>
    </w:p>
    <w:p w14:paraId="4F0FB241" w14:textId="251EBCC0" w:rsidR="00AF1EA3" w:rsidRDefault="00000000">
      <w:pPr>
        <w:pStyle w:val="TOC2"/>
        <w:tabs>
          <w:tab w:val="right" w:leader="dot" w:pos="9016"/>
        </w:tabs>
        <w:rPr>
          <w:rFonts w:asciiTheme="minorHAnsi" w:hAnsiTheme="minorHAnsi"/>
          <w:noProof/>
          <w:sz w:val="22"/>
          <w:lang w:val="en-US"/>
        </w:rPr>
      </w:pPr>
      <w:hyperlink w:anchor="_Toc126580667" w:history="1">
        <w:r w:rsidR="00AF1EA3" w:rsidRPr="00FF05F7">
          <w:rPr>
            <w:rStyle w:val="Hyperlink"/>
            <w:noProof/>
            <w:lang w:val="en-US"/>
          </w:rPr>
          <w:t>JESUS IN GENESIS</w:t>
        </w:r>
        <w:r w:rsidR="00AF1EA3">
          <w:rPr>
            <w:noProof/>
            <w:webHidden/>
          </w:rPr>
          <w:tab/>
        </w:r>
        <w:r w:rsidR="00AF1EA3">
          <w:rPr>
            <w:noProof/>
            <w:webHidden/>
          </w:rPr>
          <w:fldChar w:fldCharType="begin"/>
        </w:r>
        <w:r w:rsidR="00AF1EA3">
          <w:rPr>
            <w:noProof/>
            <w:webHidden/>
          </w:rPr>
          <w:instrText xml:space="preserve"> PAGEREF _Toc126580667 \h </w:instrText>
        </w:r>
        <w:r w:rsidR="00AF1EA3">
          <w:rPr>
            <w:noProof/>
            <w:webHidden/>
          </w:rPr>
        </w:r>
        <w:r w:rsidR="00AF1EA3">
          <w:rPr>
            <w:noProof/>
            <w:webHidden/>
          </w:rPr>
          <w:fldChar w:fldCharType="separate"/>
        </w:r>
        <w:r w:rsidR="00AF1EA3">
          <w:rPr>
            <w:noProof/>
            <w:webHidden/>
          </w:rPr>
          <w:t>60</w:t>
        </w:r>
        <w:r w:rsidR="00AF1EA3">
          <w:rPr>
            <w:noProof/>
            <w:webHidden/>
          </w:rPr>
          <w:fldChar w:fldCharType="end"/>
        </w:r>
      </w:hyperlink>
    </w:p>
    <w:p w14:paraId="28365922" w14:textId="66AE9798" w:rsidR="00AF1EA3" w:rsidRDefault="00000000">
      <w:pPr>
        <w:pStyle w:val="TOC2"/>
        <w:tabs>
          <w:tab w:val="right" w:leader="dot" w:pos="9016"/>
        </w:tabs>
        <w:rPr>
          <w:rFonts w:asciiTheme="minorHAnsi" w:hAnsiTheme="minorHAnsi"/>
          <w:noProof/>
          <w:sz w:val="22"/>
          <w:lang w:val="en-US"/>
        </w:rPr>
      </w:pPr>
      <w:hyperlink w:anchor="_Toc126580668" w:history="1">
        <w:r w:rsidR="00AF1EA3" w:rsidRPr="00FF05F7">
          <w:rPr>
            <w:rStyle w:val="Hyperlink"/>
            <w:noProof/>
            <w:lang w:val="en-US"/>
          </w:rPr>
          <w:t>APPLICATION QUESTIONS</w:t>
        </w:r>
        <w:r w:rsidR="00AF1EA3">
          <w:rPr>
            <w:noProof/>
            <w:webHidden/>
          </w:rPr>
          <w:tab/>
        </w:r>
        <w:r w:rsidR="00AF1EA3">
          <w:rPr>
            <w:noProof/>
            <w:webHidden/>
          </w:rPr>
          <w:fldChar w:fldCharType="begin"/>
        </w:r>
        <w:r w:rsidR="00AF1EA3">
          <w:rPr>
            <w:noProof/>
            <w:webHidden/>
          </w:rPr>
          <w:instrText xml:space="preserve"> PAGEREF _Toc126580668 \h </w:instrText>
        </w:r>
        <w:r w:rsidR="00AF1EA3">
          <w:rPr>
            <w:noProof/>
            <w:webHidden/>
          </w:rPr>
        </w:r>
        <w:r w:rsidR="00AF1EA3">
          <w:rPr>
            <w:noProof/>
            <w:webHidden/>
          </w:rPr>
          <w:fldChar w:fldCharType="separate"/>
        </w:r>
        <w:r w:rsidR="00AF1EA3">
          <w:rPr>
            <w:noProof/>
            <w:webHidden/>
          </w:rPr>
          <w:t>62</w:t>
        </w:r>
        <w:r w:rsidR="00AF1EA3">
          <w:rPr>
            <w:noProof/>
            <w:webHidden/>
          </w:rPr>
          <w:fldChar w:fldCharType="end"/>
        </w:r>
      </w:hyperlink>
    </w:p>
    <w:p w14:paraId="6BC9AF72" w14:textId="480627F2" w:rsidR="00AF1EA3" w:rsidRDefault="00AF1EA3" w:rsidP="00E71F81">
      <w:pPr>
        <w:rPr>
          <w:lang w:val="en-US"/>
        </w:rPr>
      </w:pPr>
      <w:r>
        <w:rPr>
          <w:lang w:val="en-US"/>
        </w:rPr>
        <w:fldChar w:fldCharType="end"/>
      </w:r>
    </w:p>
    <w:p w14:paraId="053081FA" w14:textId="77777777" w:rsidR="00AF1EA3" w:rsidRDefault="00AF1EA3">
      <w:pPr>
        <w:spacing w:line="259" w:lineRule="auto"/>
        <w:rPr>
          <w:rFonts w:eastAsiaTheme="majorEastAsia" w:cstheme="majorBidi"/>
          <w:b/>
          <w:sz w:val="36"/>
          <w:szCs w:val="32"/>
          <w:lang w:val="en-US"/>
        </w:rPr>
      </w:pPr>
      <w:r>
        <w:rPr>
          <w:lang w:val="en-US"/>
        </w:rPr>
        <w:br w:type="page"/>
      </w:r>
    </w:p>
    <w:p w14:paraId="2771E0D9" w14:textId="335CAB9D" w:rsidR="00E44B01" w:rsidRPr="00F27A5A" w:rsidRDefault="003D7CCB" w:rsidP="00E44B01">
      <w:pPr>
        <w:pStyle w:val="Heading1"/>
        <w:rPr>
          <w:lang w:val="en-US"/>
        </w:rPr>
      </w:pPr>
      <w:bookmarkStart w:id="1" w:name="_Toc126580586"/>
      <w:r>
        <w:rPr>
          <w:lang w:val="en-US"/>
        </w:rPr>
        <w:t>INTRODU</w:t>
      </w:r>
      <w:r w:rsidR="000A5463">
        <w:rPr>
          <w:lang w:val="en-US"/>
        </w:rPr>
        <w:t>CTION</w:t>
      </w:r>
      <w:bookmarkEnd w:id="0"/>
      <w:bookmarkEnd w:id="1"/>
    </w:p>
    <w:p w14:paraId="160449AE" w14:textId="77777777" w:rsidR="007045A0" w:rsidRPr="00A37EF9" w:rsidRDefault="007045A0" w:rsidP="007045A0">
      <w:pPr>
        <w:rPr>
          <w:lang w:val="en-US"/>
        </w:rPr>
      </w:pPr>
      <w:r w:rsidRPr="00A37EF9">
        <w:rPr>
          <w:lang w:val="en-US"/>
        </w:rPr>
        <w:t>The book of Genesis begins with the words "in the beginning", and that is also the Hebrew name of the book. This is an appropriate name as it deals with many beginnings, especially the beginning of the universe, humans</w:t>
      </w:r>
      <w:r>
        <w:rPr>
          <w:lang w:val="en-US"/>
        </w:rPr>
        <w:t>,</w:t>
      </w:r>
      <w:r w:rsidRPr="00A37EF9">
        <w:rPr>
          <w:lang w:val="en-US"/>
        </w:rPr>
        <w:t xml:space="preserve"> and Israel.</w:t>
      </w:r>
    </w:p>
    <w:p w14:paraId="3D8B65C3" w14:textId="45E17D98" w:rsidR="007045A0" w:rsidRPr="00A37EF9" w:rsidRDefault="007045A0" w:rsidP="007045A0">
      <w:pPr>
        <w:rPr>
          <w:lang w:val="en-US"/>
        </w:rPr>
      </w:pPr>
      <w:r w:rsidRPr="00A37EF9">
        <w:rPr>
          <w:lang w:val="en-US"/>
        </w:rPr>
        <w:t xml:space="preserve">The book can be divided into two main parts: Chapters 1-11 and chapters 12-50. The first 11 chapters are about "God and the world", where the story moves forward quickly. We know little about when the various events occurred because we have little other information from other sources or archaeology. There is also a question of </w:t>
      </w:r>
      <w:r>
        <w:rPr>
          <w:lang w:val="en-US"/>
        </w:rPr>
        <w:t xml:space="preserve">the </w:t>
      </w:r>
      <w:r w:rsidRPr="00A37EF9">
        <w:rPr>
          <w:lang w:val="en-US"/>
        </w:rPr>
        <w:t>genre here that affects how these chapters are to be interpreted.</w:t>
      </w:r>
    </w:p>
    <w:p w14:paraId="27CBC39B" w14:textId="77777777" w:rsidR="007045A0" w:rsidRPr="00A37EF9" w:rsidRDefault="007045A0" w:rsidP="007045A0">
      <w:pPr>
        <w:rPr>
          <w:lang w:val="en-US"/>
        </w:rPr>
      </w:pPr>
      <w:r w:rsidRPr="00A37EF9">
        <w:rPr>
          <w:lang w:val="en-US"/>
        </w:rPr>
        <w:t>Part 1 intends to answer why Abraham had to be chosen, which God it was that did this, and how Abraham fits into world history. Part 1 ends with the tower of Babel and the people being scattered over the earth.</w:t>
      </w:r>
    </w:p>
    <w:p w14:paraId="40CE9B7D" w14:textId="7AF9D579" w:rsidR="001A2A49" w:rsidRDefault="007045A0" w:rsidP="007045A0">
      <w:pPr>
        <w:rPr>
          <w:lang w:val="en-US"/>
        </w:rPr>
      </w:pPr>
      <w:r w:rsidRPr="00A37EF9">
        <w:rPr>
          <w:lang w:val="en-US"/>
        </w:rPr>
        <w:t xml:space="preserve">Part 2 begins with the story zooming in on Abraham in </w:t>
      </w:r>
      <w:r w:rsidR="00AE328D">
        <w:rPr>
          <w:lang w:val="en-US"/>
        </w:rPr>
        <w:t>C</w:t>
      </w:r>
      <w:r w:rsidRPr="00A37EF9">
        <w:rPr>
          <w:lang w:val="en-US"/>
        </w:rPr>
        <w:t>hapter 12 (around 1900 BC), and the rest of the book follows him and his family. Part 2 is the longest and therefore also the most important. Parts 1 and 2 are linked by the key verses 12:1-3, where God promises Abraham</w:t>
      </w:r>
    </w:p>
    <w:p w14:paraId="41EFF8AE" w14:textId="77777777" w:rsidR="001A2A49" w:rsidRDefault="007045A0" w:rsidP="008C7A89">
      <w:pPr>
        <w:pStyle w:val="ListParagraph"/>
        <w:numPr>
          <w:ilvl w:val="0"/>
          <w:numId w:val="8"/>
        </w:numPr>
        <w:rPr>
          <w:lang w:val="en-US"/>
        </w:rPr>
      </w:pPr>
      <w:r w:rsidRPr="001A2A49">
        <w:rPr>
          <w:lang w:val="en-US"/>
        </w:rPr>
        <w:t>a land</w:t>
      </w:r>
    </w:p>
    <w:p w14:paraId="6019D186" w14:textId="29AEB90E" w:rsidR="001A2A49" w:rsidRDefault="007045A0" w:rsidP="008C7A89">
      <w:pPr>
        <w:pStyle w:val="ListParagraph"/>
        <w:numPr>
          <w:ilvl w:val="0"/>
          <w:numId w:val="8"/>
        </w:numPr>
        <w:rPr>
          <w:lang w:val="en-US"/>
        </w:rPr>
      </w:pPr>
      <w:r w:rsidRPr="001A2A49">
        <w:rPr>
          <w:lang w:val="en-US"/>
        </w:rPr>
        <w:t xml:space="preserve">that he will become a great nation </w:t>
      </w:r>
    </w:p>
    <w:p w14:paraId="6739CE09" w14:textId="2EFE08FB" w:rsidR="008C7A89" w:rsidRDefault="007045A0" w:rsidP="008C7A89">
      <w:pPr>
        <w:pStyle w:val="ListParagraph"/>
        <w:numPr>
          <w:ilvl w:val="0"/>
          <w:numId w:val="8"/>
        </w:numPr>
        <w:rPr>
          <w:lang w:val="en-US"/>
        </w:rPr>
      </w:pPr>
      <w:r w:rsidRPr="001A2A49">
        <w:rPr>
          <w:lang w:val="en-US"/>
        </w:rPr>
        <w:t xml:space="preserve">that the whole world will be blessed through him </w:t>
      </w:r>
    </w:p>
    <w:p w14:paraId="4F1BDC03" w14:textId="7F1136A3" w:rsidR="007045A0" w:rsidRPr="008C7A89" w:rsidRDefault="007045A0" w:rsidP="005C043D">
      <w:pPr>
        <w:rPr>
          <w:lang w:val="en-US"/>
        </w:rPr>
      </w:pPr>
      <w:r w:rsidRPr="008C7A89">
        <w:rPr>
          <w:lang w:val="en-US"/>
        </w:rPr>
        <w:t>It becomes clear that the focus shifts from the whole world (</w:t>
      </w:r>
      <w:r w:rsidR="00AE328D">
        <w:rPr>
          <w:lang w:val="en-US"/>
        </w:rPr>
        <w:t>P</w:t>
      </w:r>
      <w:r w:rsidRPr="008C7A89">
        <w:rPr>
          <w:lang w:val="en-US"/>
        </w:rPr>
        <w:t>art 1) to Abraham (</w:t>
      </w:r>
      <w:r w:rsidR="00AE328D">
        <w:rPr>
          <w:lang w:val="en-US"/>
        </w:rPr>
        <w:t>P</w:t>
      </w:r>
      <w:r w:rsidRPr="008C7A89">
        <w:rPr>
          <w:lang w:val="en-US"/>
        </w:rPr>
        <w:t>art 2) because God wants to bless the whole world through Abraham. God chooses Abraham and Israel because he has the whole world in mind.</w:t>
      </w:r>
    </w:p>
    <w:p w14:paraId="7AD43C99" w14:textId="7809C8D1" w:rsidR="007045A0" w:rsidRPr="00A37EF9" w:rsidRDefault="007045A0" w:rsidP="007045A0">
      <w:pPr>
        <w:rPr>
          <w:lang w:val="en-US"/>
        </w:rPr>
      </w:pPr>
      <w:r w:rsidRPr="00A37EF9">
        <w:rPr>
          <w:lang w:val="en-US"/>
        </w:rPr>
        <w:t xml:space="preserve">It is this promise that drives history forward in the OT: They will get land </w:t>
      </w:r>
      <w:r>
        <w:rPr>
          <w:lang w:val="en-US"/>
        </w:rPr>
        <w:t xml:space="preserve">and </w:t>
      </w:r>
      <w:r w:rsidRPr="00A37EF9">
        <w:rPr>
          <w:lang w:val="en-US"/>
        </w:rPr>
        <w:t>become a great nation, but the ultimate goal is always that the whole world will be blessed through this family. The historical books after the Book of Genesis continue to tell the story of Abraham's family. Eventually</w:t>
      </w:r>
      <w:r>
        <w:rPr>
          <w:lang w:val="en-US"/>
        </w:rPr>
        <w:t>,</w:t>
      </w:r>
      <w:r w:rsidRPr="00A37EF9">
        <w:rPr>
          <w:lang w:val="en-US"/>
        </w:rPr>
        <w:t xml:space="preserve"> we come to David, and from David's family</w:t>
      </w:r>
      <w:r>
        <w:rPr>
          <w:lang w:val="en-US"/>
        </w:rPr>
        <w:t>,</w:t>
      </w:r>
      <w:r w:rsidRPr="00A37EF9">
        <w:rPr>
          <w:lang w:val="en-US"/>
        </w:rPr>
        <w:t xml:space="preserve"> the Messiah w</w:t>
      </w:r>
      <w:r w:rsidR="00AE328D">
        <w:rPr>
          <w:lang w:val="en-US"/>
        </w:rPr>
        <w:t>ill</w:t>
      </w:r>
      <w:r w:rsidRPr="00A37EF9">
        <w:rPr>
          <w:lang w:val="en-US"/>
        </w:rPr>
        <w:t xml:space="preserve"> also come. So, the whole OT story is really about the genealogy of Jesus. And already at the very beginning, after the Fall has occurred, God says that one of the woman's descendants will strike the head of the serpent (Gen 3:15, Rom 16:20; Gal 4:4, Rev 12). Paul speaks of the blessing of the whole world in Gal 3, where he explains that the "blessing" is the justification by faith (v. 8) and that Jesus is th</w:t>
      </w:r>
      <w:r w:rsidR="00AE328D">
        <w:rPr>
          <w:lang w:val="en-US"/>
        </w:rPr>
        <w:t>e</w:t>
      </w:r>
      <w:r w:rsidRPr="00A37EF9">
        <w:rPr>
          <w:lang w:val="en-US"/>
        </w:rPr>
        <w:t xml:space="preserve"> descendant of Eve </w:t>
      </w:r>
      <w:r w:rsidR="00AE328D">
        <w:rPr>
          <w:lang w:val="en-US"/>
        </w:rPr>
        <w:t>mentioned</w:t>
      </w:r>
      <w:r w:rsidRPr="00A37EF9">
        <w:rPr>
          <w:lang w:val="en-US"/>
        </w:rPr>
        <w:t xml:space="preserve"> (v. 16). Psalm 110 and Hebrews 5-7 say that the Messiah should be a </w:t>
      </w:r>
      <w:r w:rsidRPr="004E7BFE">
        <w:rPr>
          <w:i/>
          <w:iCs/>
          <w:lang w:val="en-US"/>
        </w:rPr>
        <w:t>"priest in the order of Melchizedek"</w:t>
      </w:r>
      <w:r w:rsidRPr="00A37EF9">
        <w:rPr>
          <w:lang w:val="en-US"/>
        </w:rPr>
        <w:t xml:space="preserve">, and Melchizedek himself appears in Genesis 14. The ladder to heaven that Jacob dreams of (Genesis 28:12) also points to Jesus (John 1:51). Jesus is called the </w:t>
      </w:r>
      <w:r w:rsidRPr="004E7BFE">
        <w:rPr>
          <w:i/>
          <w:iCs/>
          <w:lang w:val="en-US"/>
        </w:rPr>
        <w:t>"Lion of Judah"</w:t>
      </w:r>
      <w:r w:rsidRPr="00A37EF9">
        <w:rPr>
          <w:lang w:val="en-US"/>
        </w:rPr>
        <w:t xml:space="preserve"> in Rev 5:5, and this expression is taken from Genesis 49:9-12 where Jacob says that his son Judah is like a lion and that a king will come from his tribe.</w:t>
      </w:r>
    </w:p>
    <w:p w14:paraId="3B25ADCC" w14:textId="2A69E6CC" w:rsidR="007045A0" w:rsidRPr="00A37EF9" w:rsidRDefault="007045A0" w:rsidP="007045A0">
      <w:pPr>
        <w:rPr>
          <w:lang w:val="en-US"/>
        </w:rPr>
      </w:pPr>
      <w:r w:rsidRPr="00A37EF9">
        <w:rPr>
          <w:lang w:val="en-US"/>
        </w:rPr>
        <w:t>Traditionally, Moses has been seen as the main author of the books of Moses, but some details and paragraphs have been added later. In recent times, there have been many theories about this question of authorship. No single theory ha</w:t>
      </w:r>
      <w:r>
        <w:rPr>
          <w:lang w:val="en-US"/>
        </w:rPr>
        <w:t>s</w:t>
      </w:r>
      <w:r w:rsidRPr="00A37EF9">
        <w:rPr>
          <w:lang w:val="en-US"/>
        </w:rPr>
        <w:t xml:space="preserve"> managed to satisfy everyone. Regardless of who the author was and how many sources he used</w:t>
      </w:r>
      <w:r w:rsidR="00AE328D">
        <w:rPr>
          <w:lang w:val="en-US"/>
        </w:rPr>
        <w:t>,</w:t>
      </w:r>
      <w:r w:rsidRPr="00A37EF9">
        <w:rPr>
          <w:lang w:val="en-US"/>
        </w:rPr>
        <w:t xml:space="preserve"> he was more interested in telling us about God than giving us hints about his own identity.</w:t>
      </w:r>
    </w:p>
    <w:p w14:paraId="56CBB587" w14:textId="27EDFB7D" w:rsidR="00E44B01" w:rsidRPr="00F27A5A" w:rsidRDefault="00E44B01" w:rsidP="00E44B01">
      <w:pPr>
        <w:rPr>
          <w:lang w:val="en-US"/>
        </w:rPr>
      </w:pPr>
    </w:p>
    <w:p w14:paraId="5FFFEDEF" w14:textId="65A58B93" w:rsidR="00E44B01" w:rsidRPr="00F27A5A" w:rsidRDefault="00E44B01" w:rsidP="00E44B01">
      <w:pPr>
        <w:pStyle w:val="Heading2"/>
        <w:rPr>
          <w:lang w:val="en-US"/>
        </w:rPr>
      </w:pPr>
      <w:bookmarkStart w:id="2" w:name="_Toc123031495"/>
      <w:bookmarkStart w:id="3" w:name="_Toc126580587"/>
      <w:r w:rsidRPr="00F27A5A">
        <w:rPr>
          <w:lang w:val="en-US"/>
        </w:rPr>
        <w:t>STRUCTURE</w:t>
      </w:r>
      <w:bookmarkEnd w:id="2"/>
      <w:bookmarkEnd w:id="3"/>
    </w:p>
    <w:p w14:paraId="5C044295" w14:textId="77777777" w:rsidR="00E44B01" w:rsidRPr="00F27A5A" w:rsidRDefault="00E44B01" w:rsidP="00E44B01">
      <w:pPr>
        <w:pStyle w:val="Heading3"/>
        <w:rPr>
          <w:lang w:val="en-US"/>
        </w:rPr>
      </w:pPr>
      <w:bookmarkStart w:id="4" w:name="_Toc123031496"/>
      <w:bookmarkStart w:id="5" w:name="_Toc126580588"/>
      <w:r w:rsidRPr="00F27A5A">
        <w:rPr>
          <w:lang w:val="en-US"/>
        </w:rPr>
        <w:t>God and the world</w:t>
      </w:r>
      <w:bookmarkEnd w:id="4"/>
      <w:bookmarkEnd w:id="5"/>
    </w:p>
    <w:p w14:paraId="5470EB96" w14:textId="015F75DE" w:rsidR="00C317A3" w:rsidRDefault="00C317A3" w:rsidP="00E44B01">
      <w:pPr>
        <w:rPr>
          <w:lang w:val="en-US"/>
        </w:rPr>
      </w:pPr>
      <w:r w:rsidRPr="00C317A3">
        <w:rPr>
          <w:lang w:val="en-US"/>
        </w:rPr>
        <w:t>A recurring phrase in the book is "</w:t>
      </w:r>
      <w:r w:rsidR="00C005CA" w:rsidRPr="00C005CA">
        <w:rPr>
          <w:lang w:val="en-US"/>
        </w:rPr>
        <w:t>This is the account of the family line of</w:t>
      </w:r>
      <w:r w:rsidRPr="00C317A3">
        <w:rPr>
          <w:lang w:val="en-US"/>
        </w:rPr>
        <w:t xml:space="preserve">...". Since there are exactly ten genealogies that begin in Genesis, it seems that the author has structured the book around these genealogies. </w:t>
      </w:r>
      <w:r w:rsidR="00DF4892">
        <w:rPr>
          <w:lang w:val="en-US"/>
        </w:rPr>
        <w:t>A literal translation of</w:t>
      </w:r>
      <w:r w:rsidRPr="00C317A3">
        <w:rPr>
          <w:lang w:val="en-US"/>
        </w:rPr>
        <w:t xml:space="preserve"> Genesis 2:4 is </w:t>
      </w:r>
      <w:r w:rsidRPr="00EC454E">
        <w:rPr>
          <w:i/>
          <w:iCs/>
          <w:lang w:val="en-US"/>
        </w:rPr>
        <w:t>"This is the genealogy of the heavens and the earth"</w:t>
      </w:r>
      <w:r w:rsidRPr="00C317A3">
        <w:rPr>
          <w:lang w:val="en-US"/>
        </w:rPr>
        <w:t xml:space="preserve">, so the same word is used there. In </w:t>
      </w:r>
      <w:r w:rsidR="00260964">
        <w:rPr>
          <w:lang w:val="en-US"/>
        </w:rPr>
        <w:t xml:space="preserve">the </w:t>
      </w:r>
      <w:r w:rsidR="00C35D57">
        <w:rPr>
          <w:lang w:val="en-US"/>
        </w:rPr>
        <w:t>NIV</w:t>
      </w:r>
      <w:r w:rsidR="00260964">
        <w:rPr>
          <w:lang w:val="en-US"/>
        </w:rPr>
        <w:t>,</w:t>
      </w:r>
      <w:r w:rsidRPr="00C317A3">
        <w:rPr>
          <w:lang w:val="en-US"/>
        </w:rPr>
        <w:t xml:space="preserve"> it is translated </w:t>
      </w:r>
      <w:r w:rsidR="00260964">
        <w:rPr>
          <w:lang w:val="en-US"/>
        </w:rPr>
        <w:t xml:space="preserve">as </w:t>
      </w:r>
      <w:r w:rsidR="0092481D" w:rsidRPr="0092481D">
        <w:rPr>
          <w:i/>
          <w:iCs/>
        </w:rPr>
        <w:t>"</w:t>
      </w:r>
      <w:r w:rsidR="0092481D" w:rsidRPr="0092481D">
        <w:rPr>
          <w:i/>
          <w:iCs/>
          <w:lang w:val="en-US"/>
        </w:rPr>
        <w:t>This is the account of the heavens and the earth when they were created</w:t>
      </w:r>
      <w:r w:rsidRPr="0092481D">
        <w:rPr>
          <w:i/>
          <w:iCs/>
          <w:lang w:val="en-US"/>
        </w:rPr>
        <w:t>"</w:t>
      </w:r>
      <w:r w:rsidR="00260964">
        <w:rPr>
          <w:i/>
          <w:iCs/>
          <w:lang w:val="en-US"/>
        </w:rPr>
        <w:t>,</w:t>
      </w:r>
      <w:r w:rsidR="00C35D57">
        <w:rPr>
          <w:lang w:val="en-US"/>
        </w:rPr>
        <w:t xml:space="preserve"> and in </w:t>
      </w:r>
      <w:r w:rsidR="00260964">
        <w:rPr>
          <w:lang w:val="en-US"/>
        </w:rPr>
        <w:t xml:space="preserve">the </w:t>
      </w:r>
      <w:r w:rsidR="00C35D57">
        <w:rPr>
          <w:lang w:val="en-US"/>
        </w:rPr>
        <w:t>ESV</w:t>
      </w:r>
      <w:r w:rsidR="00260964">
        <w:rPr>
          <w:lang w:val="en-US"/>
        </w:rPr>
        <w:t>,</w:t>
      </w:r>
      <w:r w:rsidR="00C35D57">
        <w:rPr>
          <w:lang w:val="en-US"/>
        </w:rPr>
        <w:t xml:space="preserve"> it is translated </w:t>
      </w:r>
      <w:r w:rsidR="00260964">
        <w:rPr>
          <w:lang w:val="en-US"/>
        </w:rPr>
        <w:t xml:space="preserve">as </w:t>
      </w:r>
      <w:r w:rsidR="00C35D57" w:rsidRPr="0092481D">
        <w:rPr>
          <w:i/>
          <w:iCs/>
          <w:lang w:val="en-US"/>
        </w:rPr>
        <w:t>"These are the generations of the heavens and the earth when they were created"</w:t>
      </w:r>
      <w:r w:rsidR="0092481D" w:rsidRPr="0092481D">
        <w:rPr>
          <w:i/>
          <w:iCs/>
          <w:lang w:val="en-US"/>
        </w:rPr>
        <w:t>.</w:t>
      </w:r>
    </w:p>
    <w:p w14:paraId="7857C742" w14:textId="0360FDE0" w:rsidR="00E44B01" w:rsidRPr="00F27A5A" w:rsidRDefault="00E44B01" w:rsidP="00E44B01">
      <w:pPr>
        <w:rPr>
          <w:lang w:val="en-US"/>
        </w:rPr>
      </w:pPr>
      <w:r w:rsidRPr="00F27A5A">
        <w:rPr>
          <w:lang w:val="en-US"/>
        </w:rPr>
        <w:t>1</w:t>
      </w:r>
      <w:r w:rsidR="00C666BC">
        <w:rPr>
          <w:lang w:val="en-US"/>
        </w:rPr>
        <w:t>:</w:t>
      </w:r>
      <w:r w:rsidRPr="00F27A5A">
        <w:rPr>
          <w:lang w:val="en-US"/>
        </w:rPr>
        <w:t>1 - 2</w:t>
      </w:r>
      <w:r w:rsidR="00C666BC">
        <w:rPr>
          <w:lang w:val="en-US"/>
        </w:rPr>
        <w:t>:</w:t>
      </w:r>
      <w:r w:rsidRPr="00F27A5A">
        <w:rPr>
          <w:lang w:val="en-US"/>
        </w:rPr>
        <w:t>3</w:t>
      </w:r>
      <w:r w:rsidR="0097350F">
        <w:rPr>
          <w:lang w:val="en-US"/>
        </w:rPr>
        <w:tab/>
      </w:r>
      <w:r w:rsidRPr="00F27A5A">
        <w:rPr>
          <w:lang w:val="en-US"/>
        </w:rPr>
        <w:t>Prologue: God creates the heavens and the earth</w:t>
      </w:r>
      <w:r w:rsidRPr="00F27A5A">
        <w:rPr>
          <w:lang w:val="en-US"/>
        </w:rPr>
        <w:tab/>
      </w:r>
    </w:p>
    <w:p w14:paraId="7B9E1D4C" w14:textId="7744A1B2" w:rsidR="00E44B01" w:rsidRPr="00F27A5A" w:rsidRDefault="00E44B01" w:rsidP="00E44B01">
      <w:pPr>
        <w:rPr>
          <w:lang w:val="en-US"/>
        </w:rPr>
      </w:pPr>
      <w:r w:rsidRPr="00F27A5A">
        <w:rPr>
          <w:lang w:val="en-US"/>
        </w:rPr>
        <w:t>2</w:t>
      </w:r>
      <w:r w:rsidR="00C666BC">
        <w:rPr>
          <w:lang w:val="en-US"/>
        </w:rPr>
        <w:t>:</w:t>
      </w:r>
      <w:r w:rsidRPr="00F27A5A">
        <w:rPr>
          <w:lang w:val="en-US"/>
        </w:rPr>
        <w:t>4 - 4</w:t>
      </w:r>
      <w:r w:rsidR="00C666BC">
        <w:rPr>
          <w:lang w:val="en-US"/>
        </w:rPr>
        <w:t>:</w:t>
      </w:r>
      <w:r w:rsidRPr="00F27A5A">
        <w:rPr>
          <w:lang w:val="en-US"/>
        </w:rPr>
        <w:t xml:space="preserve">26 </w:t>
      </w:r>
      <w:r w:rsidR="0097350F">
        <w:rPr>
          <w:lang w:val="en-US"/>
        </w:rPr>
        <w:tab/>
      </w:r>
      <w:r w:rsidRPr="00F27A5A">
        <w:rPr>
          <w:lang w:val="en-US"/>
        </w:rPr>
        <w:t>The story of heaven and earth</w:t>
      </w:r>
      <w:r w:rsidRPr="00F27A5A">
        <w:rPr>
          <w:lang w:val="en-US"/>
        </w:rPr>
        <w:tab/>
      </w:r>
    </w:p>
    <w:p w14:paraId="7BD6F9FF" w14:textId="26D36002" w:rsidR="00E44B01" w:rsidRPr="00F27A5A" w:rsidRDefault="00E44B01" w:rsidP="00E44B01">
      <w:pPr>
        <w:rPr>
          <w:lang w:val="en-US"/>
        </w:rPr>
      </w:pPr>
      <w:r w:rsidRPr="00F27A5A">
        <w:rPr>
          <w:lang w:val="en-US"/>
        </w:rPr>
        <w:t>5</w:t>
      </w:r>
      <w:r w:rsidR="00C666BC">
        <w:rPr>
          <w:lang w:val="en-US"/>
        </w:rPr>
        <w:t>:</w:t>
      </w:r>
      <w:r w:rsidRPr="00F27A5A">
        <w:rPr>
          <w:lang w:val="en-US"/>
        </w:rPr>
        <w:t>1 - 6</w:t>
      </w:r>
      <w:r w:rsidR="00C666BC">
        <w:rPr>
          <w:lang w:val="en-US"/>
        </w:rPr>
        <w:t>:</w:t>
      </w:r>
      <w:r w:rsidRPr="00F27A5A">
        <w:rPr>
          <w:lang w:val="en-US"/>
        </w:rPr>
        <w:t xml:space="preserve">8 </w:t>
      </w:r>
      <w:r w:rsidR="0097350F">
        <w:rPr>
          <w:lang w:val="en-US"/>
        </w:rPr>
        <w:tab/>
      </w:r>
      <w:r w:rsidRPr="00F27A5A">
        <w:rPr>
          <w:lang w:val="en-US"/>
        </w:rPr>
        <w:t>Adam's genealogy</w:t>
      </w:r>
      <w:r w:rsidRPr="00F27A5A">
        <w:rPr>
          <w:lang w:val="en-US"/>
        </w:rPr>
        <w:tab/>
      </w:r>
    </w:p>
    <w:p w14:paraId="0141A28D" w14:textId="4D54D183" w:rsidR="00E44B01" w:rsidRPr="00F27A5A" w:rsidRDefault="00E44B01" w:rsidP="00E44B01">
      <w:pPr>
        <w:rPr>
          <w:lang w:val="en-US"/>
        </w:rPr>
      </w:pPr>
      <w:r w:rsidRPr="00F27A5A">
        <w:rPr>
          <w:lang w:val="en-US"/>
        </w:rPr>
        <w:t>6</w:t>
      </w:r>
      <w:r w:rsidR="00C666BC">
        <w:rPr>
          <w:lang w:val="en-US"/>
        </w:rPr>
        <w:t>:</w:t>
      </w:r>
      <w:r w:rsidRPr="00F27A5A">
        <w:rPr>
          <w:lang w:val="en-US"/>
        </w:rPr>
        <w:t>9 - 9</w:t>
      </w:r>
      <w:r w:rsidR="00C666BC">
        <w:rPr>
          <w:lang w:val="en-US"/>
        </w:rPr>
        <w:t>:</w:t>
      </w:r>
      <w:r w:rsidRPr="00F27A5A">
        <w:rPr>
          <w:lang w:val="en-US"/>
        </w:rPr>
        <w:t xml:space="preserve">29 </w:t>
      </w:r>
      <w:r w:rsidR="0097350F">
        <w:rPr>
          <w:lang w:val="en-US"/>
        </w:rPr>
        <w:tab/>
      </w:r>
      <w:r w:rsidRPr="00F27A5A">
        <w:rPr>
          <w:lang w:val="en-US"/>
        </w:rPr>
        <w:t>Noah's genealogy</w:t>
      </w:r>
      <w:r w:rsidRPr="00F27A5A">
        <w:rPr>
          <w:lang w:val="en-US"/>
        </w:rPr>
        <w:tab/>
      </w:r>
    </w:p>
    <w:p w14:paraId="4E05B8E3" w14:textId="15FB3695" w:rsidR="00E44B01" w:rsidRPr="00F27A5A" w:rsidRDefault="00E44B01" w:rsidP="00E44B01">
      <w:pPr>
        <w:rPr>
          <w:lang w:val="en-US"/>
        </w:rPr>
      </w:pPr>
      <w:r w:rsidRPr="00F27A5A">
        <w:rPr>
          <w:lang w:val="en-US"/>
        </w:rPr>
        <w:t>10</w:t>
      </w:r>
      <w:r w:rsidR="00C666BC">
        <w:rPr>
          <w:lang w:val="en-US"/>
        </w:rPr>
        <w:t>:</w:t>
      </w:r>
      <w:r w:rsidRPr="00F27A5A">
        <w:rPr>
          <w:lang w:val="en-US"/>
        </w:rPr>
        <w:t>1 - 11</w:t>
      </w:r>
      <w:r w:rsidR="00C666BC">
        <w:rPr>
          <w:lang w:val="en-US"/>
        </w:rPr>
        <w:t>:</w:t>
      </w:r>
      <w:r w:rsidRPr="00F27A5A">
        <w:rPr>
          <w:lang w:val="en-US"/>
        </w:rPr>
        <w:t xml:space="preserve">9 </w:t>
      </w:r>
      <w:r w:rsidR="0097350F">
        <w:rPr>
          <w:lang w:val="en-US"/>
        </w:rPr>
        <w:tab/>
      </w:r>
      <w:r w:rsidRPr="00F27A5A">
        <w:rPr>
          <w:lang w:val="en-US"/>
        </w:rPr>
        <w:t>The genealogy of Noah's sons</w:t>
      </w:r>
      <w:r w:rsidRPr="00F27A5A">
        <w:rPr>
          <w:lang w:val="en-US"/>
        </w:rPr>
        <w:tab/>
      </w:r>
    </w:p>
    <w:p w14:paraId="4C92C91D" w14:textId="06833075" w:rsidR="00E44B01" w:rsidRPr="00F27A5A" w:rsidRDefault="00E44B01" w:rsidP="00E44B01">
      <w:pPr>
        <w:rPr>
          <w:lang w:val="en-US"/>
        </w:rPr>
      </w:pPr>
      <w:r w:rsidRPr="00F27A5A">
        <w:rPr>
          <w:lang w:val="en-US"/>
        </w:rPr>
        <w:t>11</w:t>
      </w:r>
      <w:r w:rsidR="00C666BC">
        <w:rPr>
          <w:lang w:val="en-US"/>
        </w:rPr>
        <w:t>:</w:t>
      </w:r>
      <w:r w:rsidRPr="00F27A5A">
        <w:rPr>
          <w:lang w:val="en-US"/>
        </w:rPr>
        <w:t>10</w:t>
      </w:r>
      <w:r w:rsidR="00C666BC">
        <w:rPr>
          <w:lang w:val="en-US"/>
        </w:rPr>
        <w:t xml:space="preserve"> </w:t>
      </w:r>
      <w:r w:rsidRPr="00F27A5A">
        <w:rPr>
          <w:lang w:val="en-US"/>
        </w:rPr>
        <w:t>-</w:t>
      </w:r>
      <w:r w:rsidR="00C666BC">
        <w:rPr>
          <w:lang w:val="en-US"/>
        </w:rPr>
        <w:t xml:space="preserve"> </w:t>
      </w:r>
      <w:r w:rsidRPr="00F27A5A">
        <w:rPr>
          <w:lang w:val="en-US"/>
        </w:rPr>
        <w:t>26</w:t>
      </w:r>
      <w:r w:rsidR="0097350F">
        <w:rPr>
          <w:lang w:val="en-US"/>
        </w:rPr>
        <w:tab/>
      </w:r>
      <w:r w:rsidRPr="00F27A5A">
        <w:rPr>
          <w:lang w:val="en-US"/>
        </w:rPr>
        <w:t xml:space="preserve">Sem's </w:t>
      </w:r>
      <w:r w:rsidR="002D1182" w:rsidRPr="00F27A5A">
        <w:rPr>
          <w:lang w:val="en-US"/>
        </w:rPr>
        <w:t>genealogy</w:t>
      </w:r>
      <w:r w:rsidRPr="00F27A5A">
        <w:rPr>
          <w:lang w:val="en-US"/>
        </w:rPr>
        <w:tab/>
      </w:r>
    </w:p>
    <w:p w14:paraId="1BA7A2B2" w14:textId="77777777" w:rsidR="00E44B01" w:rsidRPr="00F27A5A" w:rsidRDefault="00E44B01" w:rsidP="00E44B01">
      <w:pPr>
        <w:pStyle w:val="Heading3"/>
        <w:rPr>
          <w:lang w:val="en-US"/>
        </w:rPr>
      </w:pPr>
      <w:bookmarkStart w:id="6" w:name="_Toc123031497"/>
      <w:bookmarkStart w:id="7" w:name="_Toc126580589"/>
      <w:r w:rsidRPr="00F27A5A">
        <w:rPr>
          <w:lang w:val="en-US"/>
        </w:rPr>
        <w:t>God and Abraham's family</w:t>
      </w:r>
      <w:bookmarkEnd w:id="6"/>
      <w:bookmarkEnd w:id="7"/>
    </w:p>
    <w:p w14:paraId="363A2B03" w14:textId="2075C10D" w:rsidR="00E44B01" w:rsidRPr="00F27A5A" w:rsidRDefault="00E44B01" w:rsidP="00E44B01">
      <w:pPr>
        <w:rPr>
          <w:lang w:val="en-US"/>
        </w:rPr>
      </w:pPr>
      <w:r w:rsidRPr="00F27A5A">
        <w:rPr>
          <w:lang w:val="en-US"/>
        </w:rPr>
        <w:t>11</w:t>
      </w:r>
      <w:r w:rsidR="00C666BC">
        <w:rPr>
          <w:lang w:val="en-US"/>
        </w:rPr>
        <w:t>:</w:t>
      </w:r>
      <w:r w:rsidRPr="00F27A5A">
        <w:rPr>
          <w:lang w:val="en-US"/>
        </w:rPr>
        <w:t>27 - 25</w:t>
      </w:r>
      <w:r w:rsidR="00C666BC">
        <w:rPr>
          <w:lang w:val="en-US"/>
        </w:rPr>
        <w:t>:</w:t>
      </w:r>
      <w:r w:rsidRPr="00F27A5A">
        <w:rPr>
          <w:lang w:val="en-US"/>
        </w:rPr>
        <w:t>11</w:t>
      </w:r>
      <w:r w:rsidR="0097350F">
        <w:rPr>
          <w:lang w:val="en-US"/>
        </w:rPr>
        <w:tab/>
      </w:r>
      <w:r w:rsidRPr="00F27A5A">
        <w:rPr>
          <w:lang w:val="en-US"/>
        </w:rPr>
        <w:t>Tarah's genealogy (and the story of Abraham)</w:t>
      </w:r>
      <w:r w:rsidRPr="00F27A5A">
        <w:rPr>
          <w:lang w:val="en-US"/>
        </w:rPr>
        <w:tab/>
      </w:r>
    </w:p>
    <w:p w14:paraId="2B42A4C8" w14:textId="32ED0E21" w:rsidR="00E44B01" w:rsidRPr="00F27A5A" w:rsidRDefault="00E44B01" w:rsidP="00E44B01">
      <w:pPr>
        <w:rPr>
          <w:lang w:val="en-US"/>
        </w:rPr>
      </w:pPr>
      <w:r w:rsidRPr="00F27A5A">
        <w:rPr>
          <w:lang w:val="en-US"/>
        </w:rPr>
        <w:t>25</w:t>
      </w:r>
      <w:r w:rsidR="00C666BC">
        <w:rPr>
          <w:lang w:val="en-US"/>
        </w:rPr>
        <w:t>:</w:t>
      </w:r>
      <w:r w:rsidRPr="00F27A5A">
        <w:rPr>
          <w:lang w:val="en-US"/>
        </w:rPr>
        <w:t xml:space="preserve">12-18 </w:t>
      </w:r>
      <w:r w:rsidR="0097350F">
        <w:rPr>
          <w:lang w:val="en-US"/>
        </w:rPr>
        <w:tab/>
      </w:r>
      <w:r w:rsidRPr="00F27A5A">
        <w:rPr>
          <w:lang w:val="en-US"/>
        </w:rPr>
        <w:t xml:space="preserve">Ismael's </w:t>
      </w:r>
      <w:r w:rsidR="002D1182" w:rsidRPr="00F27A5A">
        <w:rPr>
          <w:lang w:val="en-US"/>
        </w:rPr>
        <w:t>genealogy</w:t>
      </w:r>
      <w:r w:rsidRPr="00F27A5A">
        <w:rPr>
          <w:lang w:val="en-US"/>
        </w:rPr>
        <w:tab/>
      </w:r>
    </w:p>
    <w:p w14:paraId="36B86359" w14:textId="1FA35296" w:rsidR="00E44B01" w:rsidRPr="00F27A5A" w:rsidRDefault="00E44B01" w:rsidP="00E44B01">
      <w:pPr>
        <w:rPr>
          <w:lang w:val="en-US"/>
        </w:rPr>
      </w:pPr>
      <w:r w:rsidRPr="00F27A5A">
        <w:rPr>
          <w:lang w:val="en-US"/>
        </w:rPr>
        <w:t>25</w:t>
      </w:r>
      <w:r w:rsidR="00C666BC">
        <w:rPr>
          <w:lang w:val="en-US"/>
        </w:rPr>
        <w:t>:</w:t>
      </w:r>
      <w:r w:rsidRPr="00F27A5A">
        <w:rPr>
          <w:lang w:val="en-US"/>
        </w:rPr>
        <w:t>19 - 35</w:t>
      </w:r>
      <w:r w:rsidR="00C666BC">
        <w:rPr>
          <w:lang w:val="en-US"/>
        </w:rPr>
        <w:t>:</w:t>
      </w:r>
      <w:r w:rsidRPr="00F27A5A">
        <w:rPr>
          <w:lang w:val="en-US"/>
        </w:rPr>
        <w:t xml:space="preserve">29 </w:t>
      </w:r>
      <w:r w:rsidR="0097350F">
        <w:rPr>
          <w:lang w:val="en-US"/>
        </w:rPr>
        <w:tab/>
      </w:r>
      <w:r w:rsidRPr="00F27A5A">
        <w:rPr>
          <w:lang w:val="en-US"/>
        </w:rPr>
        <w:t>Isaac's genealogy (and the stories of Jacob and Esau)</w:t>
      </w:r>
      <w:r w:rsidRPr="00F27A5A">
        <w:rPr>
          <w:lang w:val="en-US"/>
        </w:rPr>
        <w:tab/>
      </w:r>
    </w:p>
    <w:p w14:paraId="5AC82D3D" w14:textId="45D1DD2D" w:rsidR="00E44B01" w:rsidRPr="00F27A5A" w:rsidRDefault="00E44B01" w:rsidP="00E44B01">
      <w:pPr>
        <w:rPr>
          <w:lang w:val="en-US"/>
        </w:rPr>
      </w:pPr>
      <w:r w:rsidRPr="00F27A5A">
        <w:rPr>
          <w:lang w:val="en-US"/>
        </w:rPr>
        <w:t>36</w:t>
      </w:r>
      <w:r w:rsidR="00C666BC">
        <w:rPr>
          <w:lang w:val="en-US"/>
        </w:rPr>
        <w:t>:</w:t>
      </w:r>
      <w:r w:rsidRPr="00F27A5A">
        <w:rPr>
          <w:lang w:val="en-US"/>
        </w:rPr>
        <w:t>1 - 37</w:t>
      </w:r>
      <w:r w:rsidR="00C666BC">
        <w:rPr>
          <w:lang w:val="en-US"/>
        </w:rPr>
        <w:t>:</w:t>
      </w:r>
      <w:r w:rsidRPr="00F27A5A">
        <w:rPr>
          <w:lang w:val="en-US"/>
        </w:rPr>
        <w:t xml:space="preserve">1 </w:t>
      </w:r>
      <w:r w:rsidR="0097350F">
        <w:rPr>
          <w:lang w:val="en-US"/>
        </w:rPr>
        <w:tab/>
      </w:r>
      <w:r w:rsidRPr="00F27A5A">
        <w:rPr>
          <w:lang w:val="en-US"/>
        </w:rPr>
        <w:t>Esau's genealogy (x2)</w:t>
      </w:r>
      <w:r w:rsidRPr="00F27A5A">
        <w:rPr>
          <w:lang w:val="en-US"/>
        </w:rPr>
        <w:tab/>
      </w:r>
    </w:p>
    <w:p w14:paraId="4C7C6A2E" w14:textId="6AD97922" w:rsidR="00E44B01" w:rsidRPr="00F27A5A" w:rsidRDefault="00E44B01" w:rsidP="00E44B01">
      <w:pPr>
        <w:rPr>
          <w:lang w:val="en-US"/>
        </w:rPr>
      </w:pPr>
      <w:r w:rsidRPr="00F27A5A">
        <w:rPr>
          <w:lang w:val="en-US"/>
        </w:rPr>
        <w:t>37</w:t>
      </w:r>
      <w:r w:rsidR="00C666BC">
        <w:rPr>
          <w:lang w:val="en-US"/>
        </w:rPr>
        <w:t>:</w:t>
      </w:r>
      <w:r w:rsidRPr="00F27A5A">
        <w:rPr>
          <w:lang w:val="en-US"/>
        </w:rPr>
        <w:t>2 - 50</w:t>
      </w:r>
      <w:r w:rsidR="00C666BC">
        <w:rPr>
          <w:lang w:val="en-US"/>
        </w:rPr>
        <w:t>:</w:t>
      </w:r>
      <w:r w:rsidRPr="00F27A5A">
        <w:rPr>
          <w:lang w:val="en-US"/>
        </w:rPr>
        <w:t xml:space="preserve">26 </w:t>
      </w:r>
      <w:r w:rsidR="0097350F">
        <w:rPr>
          <w:lang w:val="en-US"/>
        </w:rPr>
        <w:tab/>
      </w:r>
      <w:r w:rsidRPr="00F27A5A">
        <w:rPr>
          <w:lang w:val="en-US"/>
        </w:rPr>
        <w:t>Ja</w:t>
      </w:r>
      <w:r w:rsidR="0097350F">
        <w:rPr>
          <w:lang w:val="en-US"/>
        </w:rPr>
        <w:t>c</w:t>
      </w:r>
      <w:r w:rsidRPr="00F27A5A">
        <w:rPr>
          <w:lang w:val="en-US"/>
        </w:rPr>
        <w:t>ob's genealogy</w:t>
      </w:r>
      <w:r w:rsidRPr="00F27A5A">
        <w:rPr>
          <w:lang w:val="en-US"/>
        </w:rPr>
        <w:tab/>
      </w:r>
    </w:p>
    <w:p w14:paraId="5F19BFE2" w14:textId="77777777" w:rsidR="00E44B01" w:rsidRPr="00F27A5A" w:rsidRDefault="00E44B01" w:rsidP="00E44B01">
      <w:pPr>
        <w:rPr>
          <w:lang w:val="en-US"/>
        </w:rPr>
      </w:pPr>
      <w:r w:rsidRPr="00F27A5A">
        <w:rPr>
          <w:lang w:val="en-US"/>
        </w:rPr>
        <w:t xml:space="preserve"> </w:t>
      </w:r>
    </w:p>
    <w:p w14:paraId="73BBBBE1" w14:textId="46397BD2" w:rsidR="00B813BE" w:rsidRPr="00B813BE" w:rsidRDefault="00B813BE" w:rsidP="00B813BE">
      <w:pPr>
        <w:rPr>
          <w:b/>
          <w:lang w:val="en-US"/>
        </w:rPr>
      </w:pPr>
      <w:r w:rsidRPr="00B813BE">
        <w:rPr>
          <w:lang w:val="en-US"/>
        </w:rPr>
        <w:t>The book opens with a universal perspective. The first 11 chapters (except for the last section) are about God and the world. Then it zooms in on Abraham whom God call</w:t>
      </w:r>
      <w:r w:rsidR="00260964">
        <w:rPr>
          <w:lang w:val="en-US"/>
        </w:rPr>
        <w:t>ed</w:t>
      </w:r>
      <w:r w:rsidRPr="00B813BE">
        <w:rPr>
          <w:lang w:val="en-US"/>
        </w:rPr>
        <w:t xml:space="preserve"> to bless the whole world. After that, the rest of Genesis and </w:t>
      </w:r>
      <w:r w:rsidR="00DD50A7" w:rsidRPr="00DD50A7">
        <w:rPr>
          <w:lang w:val="en-US"/>
        </w:rPr>
        <w:t xml:space="preserve">the Pentateuch </w:t>
      </w:r>
      <w:r w:rsidRPr="00B813BE">
        <w:rPr>
          <w:lang w:val="en-US"/>
        </w:rPr>
        <w:t>deal with his family.</w:t>
      </w:r>
    </w:p>
    <w:p w14:paraId="4603A5E9" w14:textId="77777777" w:rsidR="00A84F13" w:rsidRDefault="00A84F13" w:rsidP="00E87EDC">
      <w:pPr>
        <w:rPr>
          <w:lang w:val="en-US"/>
        </w:rPr>
      </w:pPr>
    </w:p>
    <w:p w14:paraId="033A794E" w14:textId="63D5513C" w:rsidR="00E44B01" w:rsidRPr="0061151E" w:rsidRDefault="00E44B01" w:rsidP="0061151E">
      <w:pPr>
        <w:rPr>
          <w:b/>
          <w:bCs/>
          <w:lang w:val="en-US"/>
        </w:rPr>
      </w:pPr>
      <w:r w:rsidRPr="0061151E">
        <w:rPr>
          <w:b/>
          <w:bCs/>
          <w:lang w:val="en-US"/>
        </w:rPr>
        <w:t>1. Ch</w:t>
      </w:r>
      <w:r w:rsidR="00A05501">
        <w:rPr>
          <w:b/>
          <w:bCs/>
          <w:lang w:val="en-US"/>
        </w:rPr>
        <w:t>.</w:t>
      </w:r>
      <w:r w:rsidRPr="0061151E">
        <w:rPr>
          <w:b/>
          <w:bCs/>
          <w:lang w:val="en-US"/>
        </w:rPr>
        <w:t xml:space="preserve"> 1-11: God and the world</w:t>
      </w:r>
    </w:p>
    <w:p w14:paraId="78DAC674" w14:textId="26500DA5" w:rsidR="004D7FED" w:rsidRPr="004D7FED" w:rsidRDefault="004D7FED" w:rsidP="004D7FED">
      <w:pPr>
        <w:rPr>
          <w:lang w:val="en-US"/>
        </w:rPr>
      </w:pPr>
      <w:r w:rsidRPr="004D7FED">
        <w:rPr>
          <w:lang w:val="en-US"/>
        </w:rPr>
        <w:t xml:space="preserve">Chapters 1-11 deal with what we call primordial history. It is difficult to know when this happened because we have no other sources that can help us date the events. In addition, the question of genre makes it even more difficult; </w:t>
      </w:r>
      <w:r w:rsidR="00260964">
        <w:rPr>
          <w:lang w:val="en-US"/>
        </w:rPr>
        <w:t>h</w:t>
      </w:r>
      <w:r w:rsidRPr="004D7FED">
        <w:rPr>
          <w:lang w:val="en-US"/>
        </w:rPr>
        <w:t>ow was this meant to be read?</w:t>
      </w:r>
    </w:p>
    <w:p w14:paraId="7BFC3DE8" w14:textId="77777777" w:rsidR="004D7FED" w:rsidRPr="004D7FED" w:rsidRDefault="004D7FED" w:rsidP="004D7FED">
      <w:pPr>
        <w:rPr>
          <w:lang w:val="en-US"/>
        </w:rPr>
      </w:pPr>
      <w:r w:rsidRPr="00841DF9">
        <w:rPr>
          <w:i/>
          <w:iCs/>
          <w:lang w:val="en-US"/>
        </w:rPr>
        <w:t>“No matter what you say (or write) about the early chapters of Genesis, you are in a lot of trouble with a lot of people.”</w:t>
      </w:r>
      <w:r w:rsidRPr="004D7FED">
        <w:rPr>
          <w:lang w:val="en-US"/>
        </w:rPr>
        <w:t xml:space="preserve"> </w:t>
      </w:r>
      <w:r w:rsidRPr="00841DF9">
        <w:rPr>
          <w:lang w:val="en-US"/>
        </w:rPr>
        <w:t>Richard Averback</w:t>
      </w:r>
    </w:p>
    <w:p w14:paraId="16DFF188" w14:textId="69C0ACBC" w:rsidR="004D7FED" w:rsidRPr="002F370E" w:rsidRDefault="004D7FED" w:rsidP="004D7FED">
      <w:pPr>
        <w:rPr>
          <w:lang w:val="en-US"/>
        </w:rPr>
      </w:pPr>
      <w:r w:rsidRPr="004D7FED">
        <w:rPr>
          <w:lang w:val="en-US"/>
        </w:rPr>
        <w:t>It ends with the people being scattered all over the world (which</w:t>
      </w:r>
      <w:r w:rsidR="00260964">
        <w:rPr>
          <w:lang w:val="en-US"/>
        </w:rPr>
        <w:t>,</w:t>
      </w:r>
      <w:r w:rsidRPr="004D7FED">
        <w:rPr>
          <w:lang w:val="en-US"/>
        </w:rPr>
        <w:t xml:space="preserve"> from their perspective</w:t>
      </w:r>
      <w:r w:rsidR="00260964">
        <w:rPr>
          <w:lang w:val="en-US"/>
        </w:rPr>
        <w:t>,</w:t>
      </w:r>
      <w:r w:rsidRPr="004D7FED">
        <w:rPr>
          <w:lang w:val="en-US"/>
        </w:rPr>
        <w:t xml:space="preserve"> was the area around the Middle East). Chapter 10 probably comes after chapter 11 (Tower of Babel) chronologically. Chapter 10 mentions lots of names and tells where they spread and who the ancestors of the various peoples</w:t>
      </w:r>
      <w:r w:rsidR="00260964" w:rsidRPr="00260964">
        <w:rPr>
          <w:lang w:val="en-US"/>
        </w:rPr>
        <w:t xml:space="preserve"> </w:t>
      </w:r>
      <w:r w:rsidR="00260964" w:rsidRPr="004D7FED">
        <w:rPr>
          <w:lang w:val="en-US"/>
        </w:rPr>
        <w:t>were</w:t>
      </w:r>
      <w:r w:rsidRPr="004D7FED">
        <w:rPr>
          <w:lang w:val="en-US"/>
        </w:rPr>
        <w:t>. The story of the Tower of Babel explains how they were dispersed. It starts universally before zooming in on Abraham to again go out universally to the whole world. When we get to Abraham</w:t>
      </w:r>
      <w:r w:rsidR="00260964">
        <w:rPr>
          <w:lang w:val="en-US"/>
        </w:rPr>
        <w:t>,</w:t>
      </w:r>
      <w:r w:rsidRPr="004D7FED">
        <w:rPr>
          <w:lang w:val="en-US"/>
        </w:rPr>
        <w:t xml:space="preserve"> it becomes easier to date</w:t>
      </w:r>
      <w:r w:rsidR="00260964">
        <w:rPr>
          <w:lang w:val="en-US"/>
        </w:rPr>
        <w:t>;</w:t>
      </w:r>
      <w:r w:rsidRPr="004D7FED">
        <w:rPr>
          <w:lang w:val="en-US"/>
        </w:rPr>
        <w:t xml:space="preserve"> we are then around the year 2000 BC. </w:t>
      </w:r>
      <w:r w:rsidRPr="002F370E">
        <w:rPr>
          <w:lang w:val="en-US"/>
        </w:rPr>
        <w:t>The first 11 chapters answer the following questions:</w:t>
      </w:r>
    </w:p>
    <w:p w14:paraId="754C6925" w14:textId="65D1A62D" w:rsidR="00E44B01" w:rsidRPr="00F27A5A" w:rsidRDefault="00E44B01" w:rsidP="00E44B01">
      <w:pPr>
        <w:rPr>
          <w:lang w:val="en-US"/>
        </w:rPr>
      </w:pPr>
      <w:r w:rsidRPr="00F27A5A">
        <w:rPr>
          <w:lang w:val="en-US"/>
        </w:rPr>
        <w:t>1. Why did Abraham have to be chosen</w:t>
      </w:r>
      <w:r w:rsidR="00260964">
        <w:rPr>
          <w:lang w:val="en-US"/>
        </w:rPr>
        <w:t>?</w:t>
      </w:r>
    </w:p>
    <w:p w14:paraId="0F6A990C" w14:textId="77777777" w:rsidR="00E44B01" w:rsidRPr="00F27A5A" w:rsidRDefault="00E44B01" w:rsidP="00E44B01">
      <w:pPr>
        <w:rPr>
          <w:lang w:val="en-US"/>
        </w:rPr>
      </w:pPr>
      <w:r w:rsidRPr="00F27A5A">
        <w:rPr>
          <w:lang w:val="en-US"/>
        </w:rPr>
        <w:t>2. Which God did this?</w:t>
      </w:r>
    </w:p>
    <w:p w14:paraId="73CF5FA5" w14:textId="2D6D4353" w:rsidR="00E44B01" w:rsidRDefault="00E44B01" w:rsidP="00E44B01">
      <w:pPr>
        <w:rPr>
          <w:lang w:val="en-US"/>
        </w:rPr>
      </w:pPr>
      <w:r w:rsidRPr="00F27A5A">
        <w:rPr>
          <w:lang w:val="en-US"/>
        </w:rPr>
        <w:t>3. How does Abraham fit into world history?</w:t>
      </w:r>
    </w:p>
    <w:p w14:paraId="06CC5E33" w14:textId="5C501CD3" w:rsidR="00791502" w:rsidRDefault="00791502" w:rsidP="00791502">
      <w:pPr>
        <w:rPr>
          <w:i/>
          <w:iCs/>
          <w:lang w:val="en-US"/>
        </w:rPr>
      </w:pPr>
      <w:r w:rsidRPr="00A37EF9">
        <w:rPr>
          <w:i/>
          <w:iCs/>
          <w:lang w:val="en-US"/>
        </w:rPr>
        <w:t xml:space="preserve">"The Lord had said to Abram, 'Go from your country, your people and your father’s household to the land I will show you. 'I will make you into a great nation, and I will bless you; I will make your name great, and you will be a blessing. I will bless those who bless you, and whoever curses you I will curse; and </w:t>
      </w:r>
      <w:r w:rsidRPr="00791502">
        <w:rPr>
          <w:i/>
          <w:iCs/>
          <w:u w:val="single"/>
          <w:lang w:val="en-US"/>
        </w:rPr>
        <w:t>all peoples on earth will be blessed through you</w:t>
      </w:r>
      <w:r w:rsidRPr="00A37EF9">
        <w:rPr>
          <w:i/>
          <w:iCs/>
          <w:lang w:val="en-US"/>
        </w:rPr>
        <w:t>.'"</w:t>
      </w:r>
      <w:r w:rsidR="00017FB1">
        <w:rPr>
          <w:i/>
          <w:iCs/>
          <w:lang w:val="en-US"/>
        </w:rPr>
        <w:t xml:space="preserve"> Gen 12:1-3</w:t>
      </w:r>
    </w:p>
    <w:p w14:paraId="086EB86D" w14:textId="77777777" w:rsidR="00A51D08" w:rsidRPr="00A37EF9" w:rsidRDefault="00A51D08" w:rsidP="00791502">
      <w:pPr>
        <w:rPr>
          <w:i/>
          <w:iCs/>
          <w:lang w:val="en-US"/>
        </w:rPr>
      </w:pPr>
    </w:p>
    <w:p w14:paraId="1FD916C1" w14:textId="433E21F0" w:rsidR="00E44B01" w:rsidRPr="0061151E" w:rsidRDefault="00E44B01" w:rsidP="0061151E">
      <w:pPr>
        <w:rPr>
          <w:b/>
          <w:bCs/>
          <w:lang w:val="en-US"/>
        </w:rPr>
      </w:pPr>
      <w:r w:rsidRPr="0061151E">
        <w:rPr>
          <w:b/>
          <w:bCs/>
          <w:lang w:val="en-US"/>
        </w:rPr>
        <w:t xml:space="preserve">2. </w:t>
      </w:r>
      <w:r w:rsidR="00A05501" w:rsidRPr="0061151E">
        <w:rPr>
          <w:b/>
          <w:bCs/>
          <w:lang w:val="en-US"/>
        </w:rPr>
        <w:t>Ch</w:t>
      </w:r>
      <w:r w:rsidR="00A05501">
        <w:rPr>
          <w:b/>
          <w:bCs/>
          <w:lang w:val="en-US"/>
        </w:rPr>
        <w:t xml:space="preserve">. </w:t>
      </w:r>
      <w:r w:rsidRPr="0061151E">
        <w:rPr>
          <w:b/>
          <w:bCs/>
          <w:lang w:val="en-US"/>
        </w:rPr>
        <w:t>12-50: God and Abraham's family</w:t>
      </w:r>
    </w:p>
    <w:p w14:paraId="664AADC6" w14:textId="41A8CC9A" w:rsidR="00E44B01" w:rsidRPr="00F27A5A" w:rsidRDefault="00E44B01" w:rsidP="00E44B01">
      <w:pPr>
        <w:rPr>
          <w:lang w:val="en-US"/>
        </w:rPr>
      </w:pPr>
      <w:r w:rsidRPr="00F27A5A">
        <w:rPr>
          <w:lang w:val="en-US"/>
        </w:rPr>
        <w:t>Ch</w:t>
      </w:r>
      <w:r w:rsidR="00A05501">
        <w:rPr>
          <w:lang w:val="en-US"/>
        </w:rPr>
        <w:t>.</w:t>
      </w:r>
      <w:r w:rsidRPr="00F27A5A">
        <w:rPr>
          <w:lang w:val="en-US"/>
        </w:rPr>
        <w:t xml:space="preserve"> 12-25: Abraham</w:t>
      </w:r>
    </w:p>
    <w:p w14:paraId="59F95F97" w14:textId="03BE16AD" w:rsidR="00E44B01" w:rsidRPr="00F27A5A" w:rsidRDefault="00E44B01" w:rsidP="00E44B01">
      <w:pPr>
        <w:rPr>
          <w:lang w:val="en-US"/>
        </w:rPr>
      </w:pPr>
      <w:r w:rsidRPr="00F27A5A">
        <w:rPr>
          <w:lang w:val="en-US"/>
        </w:rPr>
        <w:t>Ch</w:t>
      </w:r>
      <w:r w:rsidR="00A05501">
        <w:rPr>
          <w:lang w:val="en-US"/>
        </w:rPr>
        <w:t>.</w:t>
      </w:r>
      <w:r w:rsidRPr="00F27A5A">
        <w:rPr>
          <w:lang w:val="en-US"/>
        </w:rPr>
        <w:t xml:space="preserve"> 25-28: Isaac</w:t>
      </w:r>
    </w:p>
    <w:p w14:paraId="4ED51BD1" w14:textId="2E789F73" w:rsidR="00E44B01" w:rsidRPr="00F27A5A" w:rsidRDefault="00E44B01" w:rsidP="00E44B01">
      <w:pPr>
        <w:rPr>
          <w:lang w:val="en-US"/>
        </w:rPr>
      </w:pPr>
      <w:r w:rsidRPr="00F27A5A">
        <w:rPr>
          <w:lang w:val="en-US"/>
        </w:rPr>
        <w:t>Ch</w:t>
      </w:r>
      <w:r w:rsidR="00A05501">
        <w:rPr>
          <w:lang w:val="en-US"/>
        </w:rPr>
        <w:t>.</w:t>
      </w:r>
      <w:r w:rsidRPr="00F27A5A">
        <w:rPr>
          <w:lang w:val="en-US"/>
        </w:rPr>
        <w:t xml:space="preserve"> 28-36: Jacob</w:t>
      </w:r>
    </w:p>
    <w:p w14:paraId="0D58D3D6" w14:textId="6489C5E2" w:rsidR="00F31344" w:rsidRPr="00F31344" w:rsidRDefault="00E44B01" w:rsidP="00F31344">
      <w:pPr>
        <w:rPr>
          <w:lang w:val="en-US"/>
        </w:rPr>
      </w:pPr>
      <w:r w:rsidRPr="00F27A5A">
        <w:rPr>
          <w:lang w:val="en-US"/>
        </w:rPr>
        <w:t>Ch</w:t>
      </w:r>
      <w:r w:rsidR="00A05501">
        <w:rPr>
          <w:lang w:val="en-US"/>
        </w:rPr>
        <w:t>.</w:t>
      </w:r>
      <w:r w:rsidRPr="00F27A5A">
        <w:rPr>
          <w:lang w:val="en-US"/>
        </w:rPr>
        <w:t xml:space="preserve"> 37-50: Joseph</w:t>
      </w:r>
      <w:r w:rsidR="00F31344">
        <w:rPr>
          <w:lang w:val="en-US"/>
        </w:rPr>
        <w:t xml:space="preserve"> </w:t>
      </w:r>
      <w:r w:rsidR="00F31344" w:rsidRPr="00F31344">
        <w:rPr>
          <w:lang w:val="en-US"/>
        </w:rPr>
        <w:t xml:space="preserve">(Joseph is not </w:t>
      </w:r>
      <w:r w:rsidR="00DE2E9E">
        <w:rPr>
          <w:lang w:val="en-US"/>
        </w:rPr>
        <w:t>in Jesus</w:t>
      </w:r>
      <w:r w:rsidR="004F5F1A">
        <w:rPr>
          <w:lang w:val="en-US"/>
        </w:rPr>
        <w:t>'</w:t>
      </w:r>
      <w:r w:rsidR="00DE2E9E">
        <w:rPr>
          <w:lang w:val="en-US"/>
        </w:rPr>
        <w:t xml:space="preserve"> family line</w:t>
      </w:r>
      <w:r w:rsidR="00260964">
        <w:rPr>
          <w:lang w:val="en-US"/>
        </w:rPr>
        <w:t>;</w:t>
      </w:r>
      <w:r w:rsidR="00F31344" w:rsidRPr="00F31344">
        <w:rPr>
          <w:lang w:val="en-US"/>
        </w:rPr>
        <w:t xml:space="preserve"> it </w:t>
      </w:r>
      <w:r w:rsidR="00DE2E9E">
        <w:rPr>
          <w:lang w:val="en-US"/>
        </w:rPr>
        <w:t>wa</w:t>
      </w:r>
      <w:r w:rsidR="00F31344" w:rsidRPr="00F31344">
        <w:rPr>
          <w:lang w:val="en-US"/>
        </w:rPr>
        <w:t>s Judah who became the ancestor of David and Jesus, but Joseph was important for the people's survival</w:t>
      </w:r>
      <w:r w:rsidR="00260964">
        <w:rPr>
          <w:lang w:val="en-US"/>
        </w:rPr>
        <w:t>.</w:t>
      </w:r>
      <w:r w:rsidR="00F31344" w:rsidRPr="00F31344">
        <w:rPr>
          <w:lang w:val="en-US"/>
        </w:rPr>
        <w:t>)</w:t>
      </w:r>
    </w:p>
    <w:p w14:paraId="66153196" w14:textId="77777777" w:rsidR="00E44B01" w:rsidRPr="00F27A5A" w:rsidRDefault="00E44B01" w:rsidP="00E44B01">
      <w:pPr>
        <w:rPr>
          <w:lang w:val="en-US"/>
        </w:rPr>
      </w:pPr>
    </w:p>
    <w:p w14:paraId="65188058" w14:textId="66BC6FAD" w:rsidR="00E44B01" w:rsidRPr="00F27A5A" w:rsidRDefault="00E44B01" w:rsidP="00E44B01">
      <w:pPr>
        <w:pStyle w:val="Heading2"/>
        <w:rPr>
          <w:lang w:val="en-US"/>
        </w:rPr>
      </w:pPr>
      <w:bookmarkStart w:id="8" w:name="_Toc123031498"/>
      <w:bookmarkStart w:id="9" w:name="_Toc126580590"/>
      <w:r w:rsidRPr="00F27A5A">
        <w:rPr>
          <w:lang w:val="en-US"/>
        </w:rPr>
        <w:t>WHO IS THE AUTHOR?</w:t>
      </w:r>
      <w:bookmarkEnd w:id="8"/>
      <w:bookmarkEnd w:id="9"/>
    </w:p>
    <w:p w14:paraId="7800A561" w14:textId="54E18CF9" w:rsidR="00E44B01" w:rsidRPr="00F27A5A" w:rsidRDefault="00E44B01" w:rsidP="00A33801">
      <w:pPr>
        <w:pStyle w:val="Heading3"/>
        <w:rPr>
          <w:lang w:val="en-US"/>
        </w:rPr>
      </w:pPr>
      <w:bookmarkStart w:id="10" w:name="_Toc123031499"/>
      <w:bookmarkStart w:id="11" w:name="_Toc126580591"/>
      <w:r w:rsidRPr="00F27A5A">
        <w:rPr>
          <w:lang w:val="en-US"/>
        </w:rPr>
        <w:t>M</w:t>
      </w:r>
      <w:r w:rsidR="00257C39">
        <w:rPr>
          <w:lang w:val="en-US"/>
        </w:rPr>
        <w:t>oses</w:t>
      </w:r>
      <w:r w:rsidRPr="00F27A5A">
        <w:rPr>
          <w:lang w:val="en-US"/>
        </w:rPr>
        <w:t>?</w:t>
      </w:r>
      <w:bookmarkEnd w:id="10"/>
      <w:bookmarkEnd w:id="11"/>
    </w:p>
    <w:p w14:paraId="7ABE6B9C" w14:textId="6C859963" w:rsidR="008F0FB9" w:rsidRPr="008F0FB9" w:rsidRDefault="004F5F1A" w:rsidP="008F0FB9">
      <w:pPr>
        <w:rPr>
          <w:lang w:val="en-US"/>
        </w:rPr>
      </w:pPr>
      <w:r>
        <w:rPr>
          <w:lang w:val="en-US"/>
        </w:rPr>
        <w:t>No trace in Genesis</w:t>
      </w:r>
      <w:r w:rsidR="008F0FB9" w:rsidRPr="008F0FB9">
        <w:rPr>
          <w:lang w:val="en-US"/>
        </w:rPr>
        <w:t xml:space="preserve"> tells who wrote the book, but the books of Moses have always been a unit. In the New Testament</w:t>
      </w:r>
      <w:r>
        <w:rPr>
          <w:lang w:val="en-US"/>
        </w:rPr>
        <w:t>,</w:t>
      </w:r>
      <w:r w:rsidR="008F0FB9" w:rsidRPr="008F0FB9">
        <w:rPr>
          <w:lang w:val="en-US"/>
        </w:rPr>
        <w:t xml:space="preserve"> they refer to the books of Moses as "Moses". If one concludes that Moses wrote most of the books of Moses, one can also assume that he wrote Genesis after he came into the picture himself. </w:t>
      </w:r>
      <w:r>
        <w:rPr>
          <w:lang w:val="en-US"/>
        </w:rPr>
        <w:t>Several verses</w:t>
      </w:r>
      <w:r w:rsidR="008F0FB9" w:rsidRPr="008F0FB9">
        <w:rPr>
          <w:lang w:val="en-US"/>
        </w:rPr>
        <w:t xml:space="preserve"> tell us that Moses </w:t>
      </w:r>
      <w:r w:rsidR="00260964">
        <w:rPr>
          <w:lang w:val="en-US"/>
        </w:rPr>
        <w:t>wrote</w:t>
      </w:r>
      <w:r w:rsidR="008F0FB9" w:rsidRPr="008F0FB9">
        <w:rPr>
          <w:lang w:val="en-US"/>
        </w:rPr>
        <w:t>:</w:t>
      </w:r>
    </w:p>
    <w:p w14:paraId="212FAF01" w14:textId="3CD3CE0E" w:rsidR="00E44B01" w:rsidRPr="00D706A4" w:rsidRDefault="00C666BC" w:rsidP="00D706A4">
      <w:pPr>
        <w:pStyle w:val="ListParagraph"/>
        <w:numPr>
          <w:ilvl w:val="0"/>
          <w:numId w:val="5"/>
        </w:numPr>
        <w:rPr>
          <w:lang w:val="en-US"/>
        </w:rPr>
      </w:pPr>
      <w:r w:rsidRPr="005C043D">
        <w:rPr>
          <w:i/>
          <w:iCs/>
          <w:lang w:val="en-US"/>
        </w:rPr>
        <w:t>“Then the Lord said to Moses, “</w:t>
      </w:r>
      <w:r w:rsidRPr="005C043D">
        <w:rPr>
          <w:i/>
          <w:iCs/>
          <w:u w:val="single"/>
          <w:lang w:val="en-US"/>
        </w:rPr>
        <w:t>Write this</w:t>
      </w:r>
      <w:r w:rsidRPr="005C043D">
        <w:rPr>
          <w:i/>
          <w:iCs/>
          <w:lang w:val="en-US"/>
        </w:rPr>
        <w:t xml:space="preserve"> on a scroll as something to be remembered and make sure that Joshua hears it”</w:t>
      </w:r>
      <w:r w:rsidRPr="00D706A4">
        <w:rPr>
          <w:lang w:val="en-US"/>
        </w:rPr>
        <w:t xml:space="preserve"> </w:t>
      </w:r>
      <w:r w:rsidR="00E44B01" w:rsidRPr="00D706A4">
        <w:rPr>
          <w:lang w:val="en-US"/>
        </w:rPr>
        <w:t>Ex. 17:14</w:t>
      </w:r>
      <w:r w:rsidRPr="00D706A4">
        <w:rPr>
          <w:lang w:val="en-US"/>
        </w:rPr>
        <w:t>a</w:t>
      </w:r>
    </w:p>
    <w:p w14:paraId="3D598544" w14:textId="798E4D8B" w:rsidR="00E44B01" w:rsidRPr="00D706A4" w:rsidRDefault="00C666BC" w:rsidP="00D706A4">
      <w:pPr>
        <w:pStyle w:val="ListParagraph"/>
        <w:numPr>
          <w:ilvl w:val="0"/>
          <w:numId w:val="5"/>
        </w:numPr>
        <w:rPr>
          <w:lang w:val="en-US"/>
        </w:rPr>
      </w:pPr>
      <w:r w:rsidRPr="005C043D">
        <w:rPr>
          <w:i/>
          <w:iCs/>
          <w:lang w:val="en-US"/>
        </w:rPr>
        <w:t>"Moses then wrote down everything the Lord had said."</w:t>
      </w:r>
      <w:r w:rsidRPr="00D706A4">
        <w:rPr>
          <w:lang w:val="en-US"/>
        </w:rPr>
        <w:t xml:space="preserve"> </w:t>
      </w:r>
      <w:r w:rsidR="00E44B01" w:rsidRPr="00D706A4">
        <w:rPr>
          <w:lang w:val="en-US"/>
        </w:rPr>
        <w:t>Exodus 24:4</w:t>
      </w:r>
    </w:p>
    <w:p w14:paraId="2E5A5B9E" w14:textId="70AB21DD" w:rsidR="00E44B01" w:rsidRPr="00D706A4" w:rsidRDefault="005C043D" w:rsidP="00D706A4">
      <w:pPr>
        <w:pStyle w:val="ListParagraph"/>
        <w:numPr>
          <w:ilvl w:val="0"/>
          <w:numId w:val="5"/>
        </w:numPr>
        <w:rPr>
          <w:lang w:val="en-US"/>
        </w:rPr>
      </w:pPr>
      <w:r w:rsidRPr="005C043D">
        <w:rPr>
          <w:i/>
          <w:iCs/>
          <w:lang w:val="en-US"/>
        </w:rPr>
        <w:t>"</w:t>
      </w:r>
      <w:r w:rsidR="00E44B01" w:rsidRPr="005C043D">
        <w:rPr>
          <w:i/>
          <w:iCs/>
          <w:lang w:val="en-US"/>
        </w:rPr>
        <w:t xml:space="preserve">The Lord said to Moses: </w:t>
      </w:r>
      <w:r w:rsidRPr="005C043D">
        <w:rPr>
          <w:i/>
          <w:iCs/>
          <w:lang w:val="en-US"/>
        </w:rPr>
        <w:t>'</w:t>
      </w:r>
      <w:r w:rsidR="00C666BC" w:rsidRPr="005C043D">
        <w:rPr>
          <w:i/>
          <w:iCs/>
          <w:u w:val="single"/>
          <w:lang w:val="en-US"/>
        </w:rPr>
        <w:t>Write down these words</w:t>
      </w:r>
      <w:r w:rsidR="00C666BC" w:rsidRPr="005C043D">
        <w:rPr>
          <w:i/>
          <w:iCs/>
          <w:lang w:val="en-US"/>
        </w:rPr>
        <w:t>, for in accordance with these words I have made a covenant with you and with Israel.</w:t>
      </w:r>
      <w:r w:rsidRPr="005C043D">
        <w:rPr>
          <w:i/>
          <w:iCs/>
          <w:lang w:val="en-US"/>
        </w:rPr>
        <w:t>'"</w:t>
      </w:r>
      <w:r w:rsidR="00E44B01" w:rsidRPr="00D706A4">
        <w:rPr>
          <w:lang w:val="en-US"/>
        </w:rPr>
        <w:t xml:space="preserve"> Exodus 34:27</w:t>
      </w:r>
    </w:p>
    <w:p w14:paraId="3596DA9A" w14:textId="5BD773A0" w:rsidR="00641FA7" w:rsidRPr="00641FA7" w:rsidRDefault="00C666BC" w:rsidP="00641FA7">
      <w:pPr>
        <w:rPr>
          <w:lang w:val="en-US"/>
        </w:rPr>
      </w:pPr>
      <w:r>
        <w:rPr>
          <w:lang w:val="en-US"/>
        </w:rPr>
        <w:t>Num</w:t>
      </w:r>
      <w:r w:rsidR="00E44B01" w:rsidRPr="00F27A5A">
        <w:rPr>
          <w:lang w:val="en-US"/>
        </w:rPr>
        <w:t xml:space="preserve"> 1:2, Deut. 31:9</w:t>
      </w:r>
      <w:r w:rsidR="00641FA7">
        <w:rPr>
          <w:lang w:val="en-US"/>
        </w:rPr>
        <w:t xml:space="preserve"> and </w:t>
      </w:r>
      <w:r w:rsidR="00E44B01" w:rsidRPr="00F27A5A">
        <w:rPr>
          <w:lang w:val="en-US"/>
        </w:rPr>
        <w:t>Deut. 31:22</w:t>
      </w:r>
      <w:r w:rsidR="00641FA7">
        <w:rPr>
          <w:lang w:val="en-US"/>
        </w:rPr>
        <w:t xml:space="preserve"> </w:t>
      </w:r>
      <w:r w:rsidR="00641FA7" w:rsidRPr="00641FA7">
        <w:rPr>
          <w:lang w:val="en-US"/>
        </w:rPr>
        <w:t>also says that Moses wrote, to which Jesus also testifies:</w:t>
      </w:r>
    </w:p>
    <w:p w14:paraId="7F560BBA" w14:textId="5C5A4AF2" w:rsidR="00C666BC" w:rsidRPr="0096226E" w:rsidRDefault="00C666BC" w:rsidP="0096226E">
      <w:pPr>
        <w:pStyle w:val="ListParagraph"/>
        <w:numPr>
          <w:ilvl w:val="0"/>
          <w:numId w:val="6"/>
        </w:numPr>
        <w:rPr>
          <w:lang w:val="en-US"/>
        </w:rPr>
      </w:pPr>
      <w:r w:rsidRPr="0096226E">
        <w:rPr>
          <w:lang w:val="en-US"/>
        </w:rPr>
        <w:t xml:space="preserve">[God said to Moses:] </w:t>
      </w:r>
      <w:r w:rsidRPr="0096226E">
        <w:rPr>
          <w:i/>
          <w:iCs/>
          <w:lang w:val="en-US"/>
        </w:rPr>
        <w:t>“</w:t>
      </w:r>
      <w:r w:rsidRPr="0096226E">
        <w:rPr>
          <w:i/>
          <w:iCs/>
          <w:u w:val="single"/>
          <w:lang w:val="en-US"/>
        </w:rPr>
        <w:t>Take a census</w:t>
      </w:r>
      <w:r w:rsidRPr="0096226E">
        <w:rPr>
          <w:i/>
          <w:iCs/>
          <w:lang w:val="en-US"/>
        </w:rPr>
        <w:t xml:space="preserve"> of the whole Israelite community by their clans and families, </w:t>
      </w:r>
      <w:r w:rsidRPr="0096226E">
        <w:rPr>
          <w:i/>
          <w:iCs/>
          <w:u w:val="single"/>
          <w:lang w:val="en-US"/>
        </w:rPr>
        <w:t>listing every man by name</w:t>
      </w:r>
      <w:r w:rsidRPr="0096226E">
        <w:rPr>
          <w:i/>
          <w:iCs/>
          <w:lang w:val="en-US"/>
        </w:rPr>
        <w:t>, one by one.”</w:t>
      </w:r>
      <w:r w:rsidRPr="0096226E">
        <w:rPr>
          <w:lang w:val="en-US"/>
        </w:rPr>
        <w:t xml:space="preserve"> Num 1:2</w:t>
      </w:r>
    </w:p>
    <w:p w14:paraId="26917B28" w14:textId="703F11F8" w:rsidR="00C666BC" w:rsidRPr="0096226E" w:rsidRDefault="00C666BC" w:rsidP="0096226E">
      <w:pPr>
        <w:pStyle w:val="ListParagraph"/>
        <w:numPr>
          <w:ilvl w:val="0"/>
          <w:numId w:val="6"/>
        </w:numPr>
        <w:rPr>
          <w:lang w:val="en-US"/>
        </w:rPr>
      </w:pPr>
      <w:r w:rsidRPr="0096226E">
        <w:rPr>
          <w:i/>
          <w:iCs/>
          <w:lang w:val="en-US"/>
        </w:rPr>
        <w:t>"</w:t>
      </w:r>
      <w:r w:rsidR="009D2F37" w:rsidRPr="0096226E">
        <w:rPr>
          <w:i/>
          <w:iCs/>
          <w:lang w:val="en-US"/>
        </w:rPr>
        <w:t xml:space="preserve">So </w:t>
      </w:r>
      <w:r w:rsidR="009D2F37" w:rsidRPr="0096226E">
        <w:rPr>
          <w:i/>
          <w:iCs/>
          <w:u w:val="single"/>
          <w:lang w:val="en-US"/>
        </w:rPr>
        <w:t>Moses wrote down this law</w:t>
      </w:r>
      <w:r w:rsidR="009D2F37" w:rsidRPr="0096226E">
        <w:rPr>
          <w:i/>
          <w:iCs/>
          <w:lang w:val="en-US"/>
        </w:rPr>
        <w:t xml:space="preserve"> and gave it to the Levitical priests, who carried the ark of the covenant of the Lord, and to all the elders of Israel.</w:t>
      </w:r>
      <w:r w:rsidRPr="0096226E">
        <w:rPr>
          <w:i/>
          <w:iCs/>
          <w:lang w:val="en-US"/>
        </w:rPr>
        <w:t>"</w:t>
      </w:r>
      <w:r w:rsidRPr="0096226E">
        <w:rPr>
          <w:lang w:val="en-US"/>
        </w:rPr>
        <w:t xml:space="preserve"> Deut. 31:9</w:t>
      </w:r>
    </w:p>
    <w:p w14:paraId="7EED3581" w14:textId="3F403CED" w:rsidR="00C666BC" w:rsidRDefault="00C666BC" w:rsidP="0096226E">
      <w:pPr>
        <w:pStyle w:val="ListParagraph"/>
        <w:numPr>
          <w:ilvl w:val="0"/>
          <w:numId w:val="6"/>
        </w:numPr>
        <w:rPr>
          <w:lang w:val="en-US"/>
        </w:rPr>
      </w:pPr>
      <w:r w:rsidRPr="0096226E">
        <w:rPr>
          <w:i/>
          <w:iCs/>
          <w:lang w:val="en-US"/>
        </w:rPr>
        <w:t>"</w:t>
      </w:r>
      <w:r w:rsidR="009D2F37" w:rsidRPr="0096226E">
        <w:rPr>
          <w:i/>
          <w:iCs/>
          <w:lang w:val="en-US"/>
        </w:rPr>
        <w:t xml:space="preserve">So </w:t>
      </w:r>
      <w:r w:rsidR="009D2F37" w:rsidRPr="0096226E">
        <w:rPr>
          <w:i/>
          <w:iCs/>
          <w:u w:val="single"/>
          <w:lang w:val="en-US"/>
        </w:rPr>
        <w:t>Moses wrote down this song</w:t>
      </w:r>
      <w:r w:rsidR="009D2F37" w:rsidRPr="0096226E">
        <w:rPr>
          <w:i/>
          <w:iCs/>
          <w:lang w:val="en-US"/>
        </w:rPr>
        <w:t xml:space="preserve"> that day and taught it to the Israelites.</w:t>
      </w:r>
      <w:r w:rsidRPr="0096226E">
        <w:rPr>
          <w:i/>
          <w:iCs/>
          <w:lang w:val="en-US"/>
        </w:rPr>
        <w:t>"</w:t>
      </w:r>
      <w:r w:rsidRPr="0096226E">
        <w:rPr>
          <w:lang w:val="en-US"/>
        </w:rPr>
        <w:t xml:space="preserve"> Deut. 31:22</w:t>
      </w:r>
    </w:p>
    <w:p w14:paraId="03572D59" w14:textId="77777777" w:rsidR="00723984" w:rsidRPr="0035597C" w:rsidRDefault="00723984" w:rsidP="00723984">
      <w:pPr>
        <w:pStyle w:val="ListParagraph"/>
        <w:numPr>
          <w:ilvl w:val="0"/>
          <w:numId w:val="6"/>
        </w:numPr>
        <w:rPr>
          <w:lang w:val="en-US"/>
        </w:rPr>
      </w:pPr>
      <w:r w:rsidRPr="004E7BFE">
        <w:rPr>
          <w:i/>
          <w:iCs/>
          <w:lang w:val="en-US"/>
        </w:rPr>
        <w:t xml:space="preserve">"If you believed </w:t>
      </w:r>
      <w:r w:rsidRPr="004E7BFE">
        <w:rPr>
          <w:i/>
          <w:iCs/>
          <w:u w:val="single"/>
          <w:lang w:val="en-US"/>
        </w:rPr>
        <w:t>Moses</w:t>
      </w:r>
      <w:r w:rsidRPr="004E7BFE">
        <w:rPr>
          <w:i/>
          <w:iCs/>
          <w:lang w:val="en-US"/>
        </w:rPr>
        <w:t xml:space="preserve">, you would believe me, for he </w:t>
      </w:r>
      <w:r w:rsidRPr="004E7BFE">
        <w:rPr>
          <w:i/>
          <w:iCs/>
          <w:u w:val="single"/>
          <w:lang w:val="en-US"/>
        </w:rPr>
        <w:t>wrote about me</w:t>
      </w:r>
      <w:r w:rsidRPr="004E7BFE">
        <w:rPr>
          <w:i/>
          <w:iCs/>
          <w:lang w:val="en-US"/>
        </w:rPr>
        <w:t>."</w:t>
      </w:r>
      <w:r w:rsidRPr="0035597C">
        <w:rPr>
          <w:lang w:val="en-US"/>
        </w:rPr>
        <w:t xml:space="preserve"> John 5:46</w:t>
      </w:r>
    </w:p>
    <w:p w14:paraId="1E6E2A3D" w14:textId="03DBF34B" w:rsidR="00723984" w:rsidRPr="00723984" w:rsidRDefault="00723984" w:rsidP="00723984">
      <w:pPr>
        <w:pStyle w:val="ListParagraph"/>
        <w:numPr>
          <w:ilvl w:val="0"/>
          <w:numId w:val="6"/>
        </w:numPr>
        <w:rPr>
          <w:u w:val="single"/>
          <w:lang w:val="en-US"/>
        </w:rPr>
      </w:pPr>
      <w:r w:rsidRPr="004E7BFE">
        <w:rPr>
          <w:i/>
          <w:iCs/>
          <w:lang w:val="en-US"/>
        </w:rPr>
        <w:t xml:space="preserve">"And he began to explain to them what is written about him in all the </w:t>
      </w:r>
      <w:r w:rsidRPr="004E7BFE">
        <w:rPr>
          <w:i/>
          <w:iCs/>
          <w:u w:val="single"/>
          <w:lang w:val="en-US"/>
        </w:rPr>
        <w:t>scriptures</w:t>
      </w:r>
      <w:r w:rsidRPr="004E7BFE">
        <w:rPr>
          <w:i/>
          <w:iCs/>
          <w:lang w:val="en-US"/>
        </w:rPr>
        <w:t xml:space="preserve">, </w:t>
      </w:r>
      <w:r w:rsidRPr="004E7BFE">
        <w:rPr>
          <w:i/>
          <w:iCs/>
          <w:u w:val="single"/>
          <w:lang w:val="en-US"/>
        </w:rPr>
        <w:t>starting with Moses</w:t>
      </w:r>
      <w:r w:rsidRPr="004E7BFE">
        <w:rPr>
          <w:i/>
          <w:iCs/>
          <w:lang w:val="en-US"/>
        </w:rPr>
        <w:t xml:space="preserve"> and all the prophets."</w:t>
      </w:r>
      <w:r w:rsidRPr="0035597C">
        <w:rPr>
          <w:lang w:val="en-US"/>
        </w:rPr>
        <w:t xml:space="preserve"> Luke 24:27</w:t>
      </w:r>
    </w:p>
    <w:p w14:paraId="7BA4D150" w14:textId="77777777" w:rsidR="00475C7C" w:rsidRPr="00475C7C" w:rsidRDefault="00475C7C" w:rsidP="00475C7C">
      <w:pPr>
        <w:rPr>
          <w:b/>
          <w:lang w:val="en-US"/>
        </w:rPr>
      </w:pPr>
      <w:r w:rsidRPr="00475C7C">
        <w:rPr>
          <w:lang w:val="en-US"/>
        </w:rPr>
        <w:t>However, it does not seem natural that Moses writes the following about himself:</w:t>
      </w:r>
    </w:p>
    <w:p w14:paraId="12D14476" w14:textId="54B7AA0C" w:rsidR="00E44B01" w:rsidRPr="00F27A5A" w:rsidRDefault="009D2F37" w:rsidP="00E44B01">
      <w:pPr>
        <w:rPr>
          <w:lang w:val="en-US"/>
        </w:rPr>
      </w:pPr>
      <w:r w:rsidRPr="00220D6E">
        <w:rPr>
          <w:i/>
          <w:iCs/>
          <w:lang w:val="en-US"/>
        </w:rPr>
        <w:t>"</w:t>
      </w:r>
      <w:r w:rsidR="00494E9D" w:rsidRPr="00220D6E">
        <w:rPr>
          <w:i/>
          <w:iCs/>
          <w:lang w:val="en-US"/>
        </w:rPr>
        <w:t>Now Moses was a very humble man, more humble than anyone else on the face of the earth.</w:t>
      </w:r>
      <w:r w:rsidRPr="00220D6E">
        <w:rPr>
          <w:i/>
          <w:iCs/>
          <w:lang w:val="en-US"/>
        </w:rPr>
        <w:t>"</w:t>
      </w:r>
      <w:r>
        <w:rPr>
          <w:lang w:val="en-US"/>
        </w:rPr>
        <w:t xml:space="preserve"> </w:t>
      </w:r>
      <w:r w:rsidR="0028344C" w:rsidRPr="00F27A5A">
        <w:rPr>
          <w:lang w:val="en-US"/>
        </w:rPr>
        <w:t>Num 12:3</w:t>
      </w:r>
    </w:p>
    <w:p w14:paraId="78322B26" w14:textId="2503729E" w:rsidR="00E44B01" w:rsidRPr="00F27A5A" w:rsidRDefault="009D2F37" w:rsidP="00E44B01">
      <w:pPr>
        <w:rPr>
          <w:lang w:val="en-US"/>
        </w:rPr>
      </w:pPr>
      <w:r>
        <w:rPr>
          <w:lang w:val="en-US"/>
        </w:rPr>
        <w:t>"</w:t>
      </w:r>
      <w:r w:rsidR="00494E9D" w:rsidRPr="00220D6E">
        <w:rPr>
          <w:i/>
          <w:iCs/>
          <w:lang w:val="en-US"/>
        </w:rPr>
        <w:t xml:space="preserve">At the Lord’s command </w:t>
      </w:r>
      <w:r w:rsidR="00494E9D" w:rsidRPr="00220D6E">
        <w:rPr>
          <w:i/>
          <w:iCs/>
          <w:u w:val="single"/>
          <w:lang w:val="en-US"/>
        </w:rPr>
        <w:t>Moses</w:t>
      </w:r>
      <w:r w:rsidR="00494E9D" w:rsidRPr="00220D6E">
        <w:rPr>
          <w:i/>
          <w:iCs/>
          <w:lang w:val="en-US"/>
        </w:rPr>
        <w:t xml:space="preserve"> recorded the stages in their journey.</w:t>
      </w:r>
      <w:r w:rsidRPr="00220D6E">
        <w:rPr>
          <w:i/>
          <w:iCs/>
          <w:lang w:val="en-US"/>
        </w:rPr>
        <w:t>"</w:t>
      </w:r>
      <w:r>
        <w:rPr>
          <w:lang w:val="en-US"/>
        </w:rPr>
        <w:t xml:space="preserve"> </w:t>
      </w:r>
      <w:r w:rsidR="00E44B01" w:rsidRPr="00F27A5A">
        <w:rPr>
          <w:lang w:val="en-US"/>
        </w:rPr>
        <w:t>Num 33:2</w:t>
      </w:r>
    </w:p>
    <w:p w14:paraId="5503B4F6" w14:textId="1050CC3A" w:rsidR="00E44B01" w:rsidRPr="00F27A5A" w:rsidRDefault="009D2F37" w:rsidP="00E44B01">
      <w:pPr>
        <w:rPr>
          <w:lang w:val="en-US"/>
        </w:rPr>
      </w:pPr>
      <w:r w:rsidRPr="009013FD">
        <w:rPr>
          <w:i/>
          <w:iCs/>
          <w:lang w:val="en-US"/>
        </w:rPr>
        <w:t>"</w:t>
      </w:r>
      <w:r w:rsidR="00494E9D" w:rsidRPr="009013FD">
        <w:rPr>
          <w:i/>
          <w:iCs/>
          <w:lang w:val="en-US"/>
        </w:rPr>
        <w:t xml:space="preserve">And </w:t>
      </w:r>
      <w:r w:rsidR="00494E9D" w:rsidRPr="009013FD">
        <w:rPr>
          <w:i/>
          <w:iCs/>
          <w:u w:val="single"/>
          <w:lang w:val="en-US"/>
        </w:rPr>
        <w:t>Moses</w:t>
      </w:r>
      <w:r w:rsidR="00494E9D" w:rsidRPr="009013FD">
        <w:rPr>
          <w:i/>
          <w:iCs/>
          <w:lang w:val="en-US"/>
        </w:rPr>
        <w:t xml:space="preserve"> the servant of the Lord </w:t>
      </w:r>
      <w:r w:rsidR="00494E9D" w:rsidRPr="009013FD">
        <w:rPr>
          <w:i/>
          <w:iCs/>
          <w:u w:val="single"/>
          <w:lang w:val="en-US"/>
        </w:rPr>
        <w:t>died</w:t>
      </w:r>
      <w:r w:rsidR="00494E9D" w:rsidRPr="009013FD">
        <w:rPr>
          <w:i/>
          <w:iCs/>
          <w:lang w:val="en-US"/>
        </w:rPr>
        <w:t xml:space="preserve"> there in Moab, as the Lord had said. He buried him in Moab, in the valley opposite Beth Peor, but </w:t>
      </w:r>
      <w:r w:rsidR="00494E9D" w:rsidRPr="009013FD">
        <w:rPr>
          <w:i/>
          <w:iCs/>
          <w:u w:val="single"/>
          <w:lang w:val="en-US"/>
        </w:rPr>
        <w:t>to this day</w:t>
      </w:r>
      <w:r w:rsidR="00494E9D" w:rsidRPr="009013FD">
        <w:rPr>
          <w:i/>
          <w:iCs/>
          <w:lang w:val="en-US"/>
        </w:rPr>
        <w:t xml:space="preserve"> no one knows where his grave is.</w:t>
      </w:r>
      <w:r w:rsidRPr="009013FD">
        <w:rPr>
          <w:i/>
          <w:iCs/>
          <w:lang w:val="en-US"/>
        </w:rPr>
        <w:t>"</w:t>
      </w:r>
      <w:r>
        <w:rPr>
          <w:lang w:val="en-US"/>
        </w:rPr>
        <w:t xml:space="preserve"> </w:t>
      </w:r>
      <w:r w:rsidR="00E44B01" w:rsidRPr="00F27A5A">
        <w:rPr>
          <w:lang w:val="en-US"/>
        </w:rPr>
        <w:t>Deut</w:t>
      </w:r>
      <w:r>
        <w:rPr>
          <w:lang w:val="en-US"/>
        </w:rPr>
        <w:t xml:space="preserve"> </w:t>
      </w:r>
      <w:r w:rsidR="00E44B01" w:rsidRPr="00F27A5A">
        <w:rPr>
          <w:lang w:val="en-US"/>
        </w:rPr>
        <w:t>34:5-6</w:t>
      </w:r>
    </w:p>
    <w:p w14:paraId="781D21D8" w14:textId="1F48435F" w:rsidR="000F2E51" w:rsidRPr="000F2E51" w:rsidRDefault="000F2E51" w:rsidP="000F2E51">
      <w:pPr>
        <w:rPr>
          <w:lang w:val="en-US"/>
        </w:rPr>
      </w:pPr>
      <w:r w:rsidRPr="000F2E51">
        <w:rPr>
          <w:lang w:val="en-US"/>
        </w:rPr>
        <w:t xml:space="preserve">Moses probably wrote most of the </w:t>
      </w:r>
      <w:r w:rsidR="00DD4852" w:rsidRPr="00DD50A7">
        <w:rPr>
          <w:lang w:val="en-US"/>
        </w:rPr>
        <w:t>Pentateuch</w:t>
      </w:r>
      <w:r w:rsidRPr="000F2E51">
        <w:rPr>
          <w:lang w:val="en-US"/>
        </w:rPr>
        <w:t xml:space="preserve">, but another person wrote </w:t>
      </w:r>
      <w:r w:rsidR="009C7BD3">
        <w:rPr>
          <w:lang w:val="en-US"/>
        </w:rPr>
        <w:t>parts of it</w:t>
      </w:r>
      <w:r w:rsidRPr="000F2E51">
        <w:rPr>
          <w:lang w:val="en-US"/>
        </w:rPr>
        <w:t>.</w:t>
      </w:r>
    </w:p>
    <w:p w14:paraId="0A422852" w14:textId="77777777" w:rsidR="00E44B01" w:rsidRPr="00F27A5A" w:rsidRDefault="00E44B01" w:rsidP="00E44B01">
      <w:pPr>
        <w:rPr>
          <w:lang w:val="en-US"/>
        </w:rPr>
      </w:pPr>
      <w:r w:rsidRPr="00F27A5A">
        <w:rPr>
          <w:lang w:val="en-US"/>
        </w:rPr>
        <w:t xml:space="preserve"> </w:t>
      </w:r>
    </w:p>
    <w:p w14:paraId="0775A916" w14:textId="77777777" w:rsidR="00221138" w:rsidRDefault="00221138" w:rsidP="00221138">
      <w:pPr>
        <w:pStyle w:val="Heading3"/>
        <w:rPr>
          <w:lang w:val="en-US"/>
        </w:rPr>
      </w:pPr>
      <w:bookmarkStart w:id="12" w:name="_Toc123031500"/>
      <w:bookmarkStart w:id="13" w:name="_Toc126580592"/>
      <w:r w:rsidRPr="00221138">
        <w:rPr>
          <w:lang w:val="en-US"/>
        </w:rPr>
        <w:t>A completely different author much later?</w:t>
      </w:r>
      <w:bookmarkEnd w:id="12"/>
      <w:bookmarkEnd w:id="13"/>
    </w:p>
    <w:p w14:paraId="1FB582FD" w14:textId="0EFA19FB" w:rsidR="00FF23C1" w:rsidRDefault="00FF23C1" w:rsidP="00494E9D">
      <w:pPr>
        <w:ind w:left="720" w:hanging="720"/>
        <w:rPr>
          <w:lang w:val="en-US"/>
        </w:rPr>
      </w:pPr>
      <w:r>
        <w:rPr>
          <w:lang w:val="en-US"/>
        </w:rPr>
        <w:t xml:space="preserve">These </w:t>
      </w:r>
      <w:r w:rsidR="008C5F52">
        <w:rPr>
          <w:lang w:val="en-US"/>
        </w:rPr>
        <w:t xml:space="preserve">two </w:t>
      </w:r>
      <w:r>
        <w:rPr>
          <w:lang w:val="en-US"/>
        </w:rPr>
        <w:t>sayings look back</w:t>
      </w:r>
      <w:r w:rsidR="00260964">
        <w:rPr>
          <w:lang w:val="en-US"/>
        </w:rPr>
        <w:t xml:space="preserve"> in time</w:t>
      </w:r>
      <w:r>
        <w:rPr>
          <w:lang w:val="en-US"/>
        </w:rPr>
        <w:t xml:space="preserve">, the second from a much later </w:t>
      </w:r>
      <w:r w:rsidR="00260964">
        <w:rPr>
          <w:lang w:val="en-US"/>
        </w:rPr>
        <w:t>period</w:t>
      </w:r>
      <w:r>
        <w:rPr>
          <w:lang w:val="en-US"/>
        </w:rPr>
        <w:t>:</w:t>
      </w:r>
    </w:p>
    <w:p w14:paraId="53D4DCE7" w14:textId="43BC6A72" w:rsidR="00E44B01" w:rsidRPr="00E41DC5" w:rsidRDefault="00494E9D" w:rsidP="00E41DC5">
      <w:pPr>
        <w:pStyle w:val="ListParagraph"/>
        <w:numPr>
          <w:ilvl w:val="0"/>
          <w:numId w:val="9"/>
        </w:numPr>
        <w:rPr>
          <w:lang w:val="en-US"/>
        </w:rPr>
      </w:pPr>
      <w:r w:rsidRPr="00E41DC5">
        <w:rPr>
          <w:i/>
          <w:iCs/>
          <w:lang w:val="en-US"/>
        </w:rPr>
        <w:t>"And quarreling arose between Abram’s herders and Lot’s. The Canaanites and Perizzites were also living in the land at that time."</w:t>
      </w:r>
      <w:r w:rsidRPr="00E41DC5">
        <w:rPr>
          <w:lang w:val="en-US"/>
        </w:rPr>
        <w:t xml:space="preserve"> </w:t>
      </w:r>
      <w:r w:rsidR="00E44B01" w:rsidRPr="00E41DC5">
        <w:rPr>
          <w:lang w:val="en-US"/>
        </w:rPr>
        <w:t>Genesis 13:7)</w:t>
      </w:r>
    </w:p>
    <w:p w14:paraId="0035B874" w14:textId="47A42523" w:rsidR="00FF23C1" w:rsidRPr="00E41DC5" w:rsidRDefault="00FF23C1" w:rsidP="00E41DC5">
      <w:pPr>
        <w:pStyle w:val="ListParagraph"/>
        <w:numPr>
          <w:ilvl w:val="0"/>
          <w:numId w:val="9"/>
        </w:numPr>
        <w:rPr>
          <w:lang w:val="en-US"/>
        </w:rPr>
      </w:pPr>
      <w:r w:rsidRPr="00E41DC5">
        <w:rPr>
          <w:i/>
          <w:iCs/>
          <w:lang w:val="en-US"/>
        </w:rPr>
        <w:t>“These were the kings who reigned in Edom before any Israelite king reigned”</w:t>
      </w:r>
      <w:r w:rsidRPr="00E41DC5">
        <w:rPr>
          <w:lang w:val="en-US"/>
        </w:rPr>
        <w:t xml:space="preserve"> Gen 36:31</w:t>
      </w:r>
    </w:p>
    <w:p w14:paraId="47E865DC" w14:textId="08588637" w:rsidR="00E44B01" w:rsidRDefault="00E44B01" w:rsidP="00E44B01">
      <w:pPr>
        <w:rPr>
          <w:lang w:val="en-US"/>
        </w:rPr>
      </w:pPr>
      <w:r w:rsidRPr="00F27A5A">
        <w:rPr>
          <w:lang w:val="en-US"/>
        </w:rPr>
        <w:t>The city of Laish is not called Dan until Judg</w:t>
      </w:r>
      <w:r w:rsidR="00906844">
        <w:rPr>
          <w:lang w:val="en-US"/>
        </w:rPr>
        <w:t>es</w:t>
      </w:r>
      <w:r w:rsidRPr="00F27A5A">
        <w:rPr>
          <w:lang w:val="en-US"/>
        </w:rPr>
        <w:t xml:space="preserve"> 18:29</w:t>
      </w:r>
      <w:r w:rsidR="00260964">
        <w:rPr>
          <w:lang w:val="en-US"/>
        </w:rPr>
        <w:t>.</w:t>
      </w:r>
    </w:p>
    <w:p w14:paraId="6D829F54" w14:textId="5E43128A" w:rsidR="00FF23C1" w:rsidRPr="00906844" w:rsidRDefault="00FF23C1" w:rsidP="00906844">
      <w:pPr>
        <w:pStyle w:val="ListParagraph"/>
        <w:numPr>
          <w:ilvl w:val="0"/>
          <w:numId w:val="10"/>
        </w:numPr>
        <w:rPr>
          <w:lang w:val="en-US"/>
        </w:rPr>
      </w:pPr>
      <w:r w:rsidRPr="00906844">
        <w:rPr>
          <w:i/>
          <w:iCs/>
          <w:lang w:val="en-US"/>
        </w:rPr>
        <w:t xml:space="preserve">"When Abram heard that his relative had been taken captive, he called out the 318 trained men born in his household and went in pursuit as far as </w:t>
      </w:r>
      <w:r w:rsidRPr="00906844">
        <w:rPr>
          <w:i/>
          <w:iCs/>
          <w:u w:val="single"/>
          <w:lang w:val="en-US"/>
        </w:rPr>
        <w:t>Dan</w:t>
      </w:r>
      <w:r w:rsidRPr="00906844">
        <w:rPr>
          <w:i/>
          <w:iCs/>
          <w:lang w:val="en-US"/>
        </w:rPr>
        <w:t xml:space="preserve">." </w:t>
      </w:r>
      <w:r w:rsidRPr="00906844">
        <w:rPr>
          <w:lang w:val="en-US"/>
        </w:rPr>
        <w:t>Genesis 14:14</w:t>
      </w:r>
    </w:p>
    <w:p w14:paraId="1495FCB5" w14:textId="2065F442" w:rsidR="00E44B01" w:rsidRPr="00F27A5A" w:rsidRDefault="00E44B01" w:rsidP="00E44B01">
      <w:pPr>
        <w:rPr>
          <w:lang w:val="en-US"/>
        </w:rPr>
      </w:pPr>
      <w:r w:rsidRPr="00F27A5A">
        <w:rPr>
          <w:lang w:val="en-US"/>
        </w:rPr>
        <w:t>Traditional: Moses is the main author, but some details and sections have been added later, perhaps in exile in the 6th century.</w:t>
      </w:r>
    </w:p>
    <w:p w14:paraId="4B3DE5A4" w14:textId="02583CCE" w:rsidR="00E44B01" w:rsidRPr="00F27A5A" w:rsidRDefault="00E44B01" w:rsidP="00E44B01">
      <w:pPr>
        <w:rPr>
          <w:lang w:val="en-US"/>
        </w:rPr>
      </w:pPr>
      <w:r w:rsidRPr="00F27A5A">
        <w:rPr>
          <w:lang w:val="en-US"/>
        </w:rPr>
        <w:t>Possibly: The texts were written by Moses and others, but the texts have been edited by one or more people later.</w:t>
      </w:r>
    </w:p>
    <w:p w14:paraId="2608DB51" w14:textId="4B46A956" w:rsidR="00E44B01" w:rsidRPr="00F27A5A" w:rsidRDefault="008F4E59" w:rsidP="00E44B01">
      <w:pPr>
        <w:rPr>
          <w:lang w:val="en-US"/>
        </w:rPr>
      </w:pPr>
      <w:r>
        <w:rPr>
          <w:lang w:val="en-US"/>
        </w:rPr>
        <w:t>"</w:t>
      </w:r>
      <w:r w:rsidR="00E44B01" w:rsidRPr="00F27A5A">
        <w:rPr>
          <w:lang w:val="en-US"/>
        </w:rPr>
        <w:t>The Four</w:t>
      </w:r>
      <w:r w:rsidR="00DF0E72">
        <w:rPr>
          <w:lang w:val="en-US"/>
        </w:rPr>
        <w:t>-</w:t>
      </w:r>
      <w:r w:rsidR="00E44B01" w:rsidRPr="00F27A5A">
        <w:rPr>
          <w:lang w:val="en-US"/>
        </w:rPr>
        <w:t>Source Hypothesis"</w:t>
      </w:r>
      <w:r w:rsidR="00DF78D0">
        <w:rPr>
          <w:lang w:val="en-US"/>
        </w:rPr>
        <w:t>, also called "</w:t>
      </w:r>
      <w:r w:rsidR="00DF78D0" w:rsidRPr="00DF78D0">
        <w:rPr>
          <w:lang w:val="en-US"/>
        </w:rPr>
        <w:t xml:space="preserve">The </w:t>
      </w:r>
      <w:r w:rsidR="00260964">
        <w:rPr>
          <w:lang w:val="en-US"/>
        </w:rPr>
        <w:t>D</w:t>
      </w:r>
      <w:r w:rsidR="00DF78D0" w:rsidRPr="00DF78D0">
        <w:rPr>
          <w:lang w:val="en-US"/>
        </w:rPr>
        <w:t xml:space="preserve">ocumentary </w:t>
      </w:r>
      <w:r w:rsidR="00260964">
        <w:rPr>
          <w:lang w:val="en-US"/>
        </w:rPr>
        <w:t>H</w:t>
      </w:r>
      <w:r w:rsidR="00DF78D0" w:rsidRPr="00DF78D0">
        <w:rPr>
          <w:lang w:val="en-US"/>
        </w:rPr>
        <w:t>ypothesis</w:t>
      </w:r>
      <w:r w:rsidR="00DF78D0">
        <w:rPr>
          <w:lang w:val="en-US"/>
        </w:rPr>
        <w:t>"</w:t>
      </w:r>
      <w:r w:rsidR="00E44B01" w:rsidRPr="00F27A5A">
        <w:rPr>
          <w:lang w:val="en-US"/>
        </w:rPr>
        <w:t xml:space="preserve"> (JEPD)</w:t>
      </w:r>
      <w:r w:rsidR="00260964">
        <w:rPr>
          <w:lang w:val="en-US"/>
        </w:rPr>
        <w:t>,</w:t>
      </w:r>
      <w:r w:rsidR="00E44B01" w:rsidRPr="00F27A5A">
        <w:rPr>
          <w:lang w:val="en-US"/>
        </w:rPr>
        <w:t xml:space="preserve"> dominated in the 19</w:t>
      </w:r>
      <w:r w:rsidR="00E44B01" w:rsidRPr="00DF0E72">
        <w:rPr>
          <w:vertAlign w:val="superscript"/>
          <w:lang w:val="en-US"/>
        </w:rPr>
        <w:t>th</w:t>
      </w:r>
      <w:r w:rsidR="00DF0E72">
        <w:rPr>
          <w:lang w:val="en-US"/>
        </w:rPr>
        <w:t xml:space="preserve"> </w:t>
      </w:r>
      <w:r w:rsidR="00E44B01" w:rsidRPr="00F27A5A">
        <w:rPr>
          <w:lang w:val="en-US"/>
        </w:rPr>
        <w:t>and 20</w:t>
      </w:r>
      <w:r w:rsidR="00E44B01" w:rsidRPr="00DF0E72">
        <w:rPr>
          <w:vertAlign w:val="superscript"/>
          <w:lang w:val="en-US"/>
        </w:rPr>
        <w:t>th</w:t>
      </w:r>
      <w:r w:rsidR="00DF0E72">
        <w:rPr>
          <w:lang w:val="en-US"/>
        </w:rPr>
        <w:t xml:space="preserve"> </w:t>
      </w:r>
      <w:r w:rsidR="00E44B01" w:rsidRPr="00F27A5A">
        <w:rPr>
          <w:lang w:val="en-US"/>
        </w:rPr>
        <w:t xml:space="preserve">centuries but has been on the way out for a while. It does not seem to be as simple and "scientific" as this hypothesis </w:t>
      </w:r>
      <w:r w:rsidR="0028344C" w:rsidRPr="00F27A5A">
        <w:rPr>
          <w:lang w:val="en-US"/>
        </w:rPr>
        <w:t>suggests, and it is excessively critical of the texts.</w:t>
      </w:r>
    </w:p>
    <w:p w14:paraId="61D45292" w14:textId="317F50FD" w:rsidR="00E44B01" w:rsidRPr="00F27A5A" w:rsidRDefault="00E44B01" w:rsidP="00E44B01">
      <w:pPr>
        <w:rPr>
          <w:lang w:val="en-US"/>
        </w:rPr>
      </w:pPr>
      <w:r w:rsidRPr="00F27A5A">
        <w:rPr>
          <w:lang w:val="en-US"/>
        </w:rPr>
        <w:t xml:space="preserve">No matter who the author was and how many sources he used, he was more interested in telling us about God than giving us hints about his own identity. </w:t>
      </w:r>
      <w:r w:rsidR="008C5F52">
        <w:rPr>
          <w:lang w:val="en-US"/>
        </w:rPr>
        <w:t>No matter who the author was, we can</w:t>
      </w:r>
      <w:r w:rsidR="00260771">
        <w:rPr>
          <w:lang w:val="en-US"/>
        </w:rPr>
        <w:t xml:space="preserve"> do</w:t>
      </w:r>
      <w:r w:rsidR="00494E9D">
        <w:rPr>
          <w:lang w:val="en-US"/>
        </w:rPr>
        <w:t xml:space="preserve"> </w:t>
      </w:r>
      <w:r w:rsidRPr="00F27A5A">
        <w:rPr>
          <w:lang w:val="en-US"/>
        </w:rPr>
        <w:t>like Jesus and look at the texts as the Word of God.</w:t>
      </w:r>
    </w:p>
    <w:p w14:paraId="29708BFF" w14:textId="77777777" w:rsidR="00E44B01" w:rsidRPr="00F27A5A" w:rsidRDefault="00E44B01" w:rsidP="00E44B01">
      <w:pPr>
        <w:rPr>
          <w:lang w:val="en-US"/>
        </w:rPr>
      </w:pPr>
      <w:r w:rsidRPr="00F27A5A">
        <w:rPr>
          <w:lang w:val="en-US"/>
        </w:rPr>
        <w:t xml:space="preserve"> </w:t>
      </w:r>
    </w:p>
    <w:p w14:paraId="6322FF60" w14:textId="77777777" w:rsidR="00221138" w:rsidRPr="00F27A5A" w:rsidRDefault="00221138" w:rsidP="00221138">
      <w:pPr>
        <w:pStyle w:val="Heading2"/>
        <w:rPr>
          <w:lang w:val="en-US"/>
        </w:rPr>
      </w:pPr>
      <w:bookmarkStart w:id="14" w:name="_Toc123031501"/>
      <w:bookmarkStart w:id="15" w:name="_Toc126580593"/>
      <w:r w:rsidRPr="00F27A5A">
        <w:rPr>
          <w:lang w:val="en-US"/>
        </w:rPr>
        <w:t>GOD BLESS</w:t>
      </w:r>
      <w:r>
        <w:rPr>
          <w:lang w:val="en-US"/>
        </w:rPr>
        <w:t>ES</w:t>
      </w:r>
      <w:bookmarkEnd w:id="14"/>
      <w:bookmarkEnd w:id="15"/>
    </w:p>
    <w:p w14:paraId="0F457803" w14:textId="70DB3569" w:rsidR="00E44B01" w:rsidRPr="00592DE6" w:rsidRDefault="006C6BA1" w:rsidP="00592DE6">
      <w:pPr>
        <w:rPr>
          <w:lang w:val="en-US"/>
        </w:rPr>
      </w:pPr>
      <w:r w:rsidRPr="006C6BA1">
        <w:rPr>
          <w:lang w:val="en-US"/>
        </w:rPr>
        <w:t>God blesses 31 times in Genesis</w:t>
      </w:r>
      <w:r w:rsidR="00260964">
        <w:rPr>
          <w:lang w:val="en-US"/>
        </w:rPr>
        <w:t>;</w:t>
      </w:r>
      <w:r w:rsidRPr="006C6BA1">
        <w:rPr>
          <w:lang w:val="en-US"/>
        </w:rPr>
        <w:t xml:space="preserve"> it is a keyword that is repeated 87 times in the book. Abraham</w:t>
      </w:r>
      <w:r>
        <w:rPr>
          <w:lang w:val="en-US"/>
        </w:rPr>
        <w:t xml:space="preserve"> </w:t>
      </w:r>
      <w:r w:rsidRPr="006C6BA1">
        <w:rPr>
          <w:lang w:val="en-US"/>
        </w:rPr>
        <w:t>was blessed to be a blessing.</w:t>
      </w:r>
      <w:r w:rsidR="00592DE6">
        <w:rPr>
          <w:lang w:val="en-US"/>
        </w:rPr>
        <w:t xml:space="preserve"> </w:t>
      </w:r>
      <w:r w:rsidR="00E44B01" w:rsidRPr="00F27A5A">
        <w:rPr>
          <w:lang w:val="en-US"/>
        </w:rPr>
        <w:t xml:space="preserve">God blesses all the way, even when people have sinned or gone astray. </w:t>
      </w:r>
      <w:r w:rsidR="00E44B01">
        <w:t>He truly inten</w:t>
      </w:r>
      <w:r w:rsidR="00260771">
        <w:t>ds</w:t>
      </w:r>
      <w:r w:rsidR="00E44B01">
        <w:t xml:space="preserve"> on blessing.</w:t>
      </w:r>
    </w:p>
    <w:p w14:paraId="42662495" w14:textId="478A0650" w:rsidR="00E44B01" w:rsidRPr="00F27A5A" w:rsidRDefault="00E44B01" w:rsidP="00E44B01">
      <w:pPr>
        <w:rPr>
          <w:lang w:val="en-US"/>
        </w:rPr>
      </w:pPr>
    </w:p>
    <w:p w14:paraId="6396505A" w14:textId="77777777" w:rsidR="00E44B01" w:rsidRPr="00F27A5A" w:rsidRDefault="00E44B01" w:rsidP="0028344C">
      <w:pPr>
        <w:pStyle w:val="Heading1"/>
        <w:rPr>
          <w:lang w:val="en-US"/>
        </w:rPr>
      </w:pPr>
      <w:bookmarkStart w:id="16" w:name="_Toc123031502"/>
      <w:bookmarkStart w:id="17" w:name="_Toc126580594"/>
      <w:r w:rsidRPr="00F27A5A">
        <w:rPr>
          <w:lang w:val="en-US"/>
        </w:rPr>
        <w:t>PART 1: CHAPTERS 1-11</w:t>
      </w:r>
      <w:bookmarkEnd w:id="16"/>
      <w:bookmarkEnd w:id="17"/>
    </w:p>
    <w:p w14:paraId="18957FF0" w14:textId="77777777" w:rsidR="00E44B01" w:rsidRPr="00F27A5A" w:rsidRDefault="00E44B01" w:rsidP="00FD31B3">
      <w:pPr>
        <w:pStyle w:val="Heading2"/>
        <w:rPr>
          <w:lang w:val="en-US"/>
        </w:rPr>
      </w:pPr>
      <w:bookmarkStart w:id="18" w:name="_Toc123031503"/>
      <w:bookmarkStart w:id="19" w:name="_Toc126580595"/>
      <w:r w:rsidRPr="00F27A5A">
        <w:rPr>
          <w:lang w:val="en-US"/>
        </w:rPr>
        <w:t>GENRE?</w:t>
      </w:r>
      <w:bookmarkEnd w:id="18"/>
      <w:bookmarkEnd w:id="19"/>
    </w:p>
    <w:p w14:paraId="1E11E23B" w14:textId="77777777" w:rsidR="006347B9" w:rsidRDefault="006347B9" w:rsidP="00F81DF3">
      <w:pPr>
        <w:rPr>
          <w:b/>
          <w:bCs/>
          <w:lang w:val="en-US"/>
        </w:rPr>
      </w:pPr>
      <w:r w:rsidRPr="006347B9">
        <w:rPr>
          <w:b/>
          <w:bCs/>
          <w:lang w:val="en-US"/>
        </w:rPr>
        <w:t>Theological history with imagery from the themes of the time?</w:t>
      </w:r>
    </w:p>
    <w:p w14:paraId="5F98C33B" w14:textId="4D17D831" w:rsidR="00F81DF3" w:rsidRPr="00F81DF3" w:rsidRDefault="000D6CCB" w:rsidP="00F81DF3">
      <w:pPr>
        <w:rPr>
          <w:lang w:val="en-US"/>
        </w:rPr>
      </w:pPr>
      <w:r>
        <w:rPr>
          <w:lang w:val="en-US"/>
        </w:rPr>
        <w:t>W</w:t>
      </w:r>
      <w:r w:rsidR="00F81DF3" w:rsidRPr="00F81DF3">
        <w:rPr>
          <w:lang w:val="en-US"/>
        </w:rPr>
        <w:t xml:space="preserve">hat </w:t>
      </w:r>
      <w:r>
        <w:rPr>
          <w:lang w:val="en-US"/>
        </w:rPr>
        <w:t>we read</w:t>
      </w:r>
      <w:r w:rsidR="00F81DF3" w:rsidRPr="00F81DF3">
        <w:rPr>
          <w:lang w:val="en-US"/>
        </w:rPr>
        <w:t xml:space="preserve"> in the Bible </w:t>
      </w:r>
      <w:r>
        <w:rPr>
          <w:lang w:val="en-US"/>
        </w:rPr>
        <w:t>is t</w:t>
      </w:r>
      <w:r w:rsidRPr="00F81DF3">
        <w:rPr>
          <w:lang w:val="en-US"/>
        </w:rPr>
        <w:t xml:space="preserve">heological history </w:t>
      </w:r>
      <w:r w:rsidR="00F81DF3" w:rsidRPr="00F81DF3">
        <w:rPr>
          <w:lang w:val="en-US"/>
        </w:rPr>
        <w:t>because the theological interpretation is as important as the events. Sometimes chronology is set aside because theology is more important; there is a point to be made.</w:t>
      </w:r>
    </w:p>
    <w:p w14:paraId="028698FC" w14:textId="612AA20B" w:rsidR="00F81DF3" w:rsidRPr="00F81DF3" w:rsidRDefault="00F81DF3" w:rsidP="00F81DF3">
      <w:pPr>
        <w:rPr>
          <w:lang w:val="en-US"/>
        </w:rPr>
      </w:pPr>
      <w:r w:rsidRPr="00F81DF3">
        <w:rPr>
          <w:lang w:val="en-US"/>
        </w:rPr>
        <w:t>Some believe that Israel has borrowed other peoples' myths and mytholog</w:t>
      </w:r>
      <w:r w:rsidR="00260964">
        <w:rPr>
          <w:lang w:val="en-US"/>
        </w:rPr>
        <w:t>ies</w:t>
      </w:r>
      <w:r w:rsidRPr="00F81DF3">
        <w:rPr>
          <w:lang w:val="en-US"/>
        </w:rPr>
        <w:t xml:space="preserve"> and created its own mythology. It does not have to be a common mythology, but a tendency to use the same images</w:t>
      </w:r>
      <w:r w:rsidR="00260964">
        <w:rPr>
          <w:lang w:val="en-US"/>
        </w:rPr>
        <w:t>,</w:t>
      </w:r>
      <w:r w:rsidRPr="00F81DF3">
        <w:rPr>
          <w:lang w:val="en-US"/>
        </w:rPr>
        <w:t xml:space="preserve"> words and expressions. </w:t>
      </w:r>
      <w:r w:rsidR="00E30194">
        <w:rPr>
          <w:lang w:val="en-US"/>
        </w:rPr>
        <w:t xml:space="preserve">It </w:t>
      </w:r>
      <w:r w:rsidR="007F5649">
        <w:rPr>
          <w:lang w:val="en-US"/>
        </w:rPr>
        <w:t>describes</w:t>
      </w:r>
      <w:r w:rsidRPr="00F81DF3">
        <w:rPr>
          <w:lang w:val="en-US"/>
        </w:rPr>
        <w:t xml:space="preserve"> </w:t>
      </w:r>
      <w:r w:rsidR="00260964">
        <w:rPr>
          <w:lang w:val="en-US"/>
        </w:rPr>
        <w:t>true</w:t>
      </w:r>
      <w:r w:rsidRPr="00F81DF3">
        <w:rPr>
          <w:lang w:val="en-US"/>
        </w:rPr>
        <w:t xml:space="preserve"> events, but perhaps not a literal </w:t>
      </w:r>
      <w:r w:rsidR="00260964">
        <w:rPr>
          <w:lang w:val="en-US"/>
        </w:rPr>
        <w:t>account</w:t>
      </w:r>
      <w:r w:rsidRPr="00F81DF3">
        <w:rPr>
          <w:lang w:val="en-US"/>
        </w:rPr>
        <w:t xml:space="preserve"> of what happened. The images and themes are taken from the culture and religion of that time.</w:t>
      </w:r>
    </w:p>
    <w:p w14:paraId="00A7BA44" w14:textId="77777777" w:rsidR="00F81DF3" w:rsidRPr="00F81DF3" w:rsidRDefault="00F81DF3" w:rsidP="00F81DF3">
      <w:pPr>
        <w:rPr>
          <w:lang w:val="en-US"/>
        </w:rPr>
      </w:pPr>
      <w:r w:rsidRPr="00F81DF3">
        <w:rPr>
          <w:lang w:val="en-US"/>
        </w:rPr>
        <w:t>We have three other creation accounts to compare with.</w:t>
      </w:r>
    </w:p>
    <w:p w14:paraId="43284992" w14:textId="77777777" w:rsidR="00F25C51" w:rsidRDefault="00F25C51" w:rsidP="00F81DF3">
      <w:pPr>
        <w:pStyle w:val="ListParagraph"/>
        <w:numPr>
          <w:ilvl w:val="0"/>
          <w:numId w:val="11"/>
        </w:numPr>
        <w:rPr>
          <w:lang w:val="nb-NO"/>
        </w:rPr>
      </w:pPr>
      <w:r w:rsidRPr="00F25C51">
        <w:rPr>
          <w:lang w:val="nb-NO"/>
        </w:rPr>
        <w:t xml:space="preserve">The Sumerian King List </w:t>
      </w:r>
    </w:p>
    <w:p w14:paraId="7670892E" w14:textId="4F77D4B7" w:rsidR="00F81DF3" w:rsidRPr="00A779F0" w:rsidRDefault="003F554C" w:rsidP="00F81DF3">
      <w:pPr>
        <w:pStyle w:val="ListParagraph"/>
        <w:numPr>
          <w:ilvl w:val="0"/>
          <w:numId w:val="11"/>
        </w:numPr>
        <w:rPr>
          <w:lang w:val="nb-NO"/>
        </w:rPr>
      </w:pPr>
      <w:r w:rsidRPr="003F554C">
        <w:rPr>
          <w:lang w:val="nb-NO"/>
        </w:rPr>
        <w:t xml:space="preserve">The Atrahasis Epic </w:t>
      </w:r>
      <w:r w:rsidR="00F81DF3" w:rsidRPr="00A779F0">
        <w:rPr>
          <w:lang w:val="nb-NO"/>
        </w:rPr>
        <w:t>(Babylonian)</w:t>
      </w:r>
    </w:p>
    <w:p w14:paraId="564B93F5" w14:textId="77777777" w:rsidR="00F81DF3" w:rsidRPr="00A779F0" w:rsidRDefault="00F81DF3" w:rsidP="00F81DF3">
      <w:pPr>
        <w:pStyle w:val="ListParagraph"/>
        <w:numPr>
          <w:ilvl w:val="0"/>
          <w:numId w:val="11"/>
        </w:numPr>
        <w:rPr>
          <w:lang w:val="nb-NO"/>
        </w:rPr>
      </w:pPr>
      <w:r w:rsidRPr="00A779F0">
        <w:rPr>
          <w:lang w:val="nb-NO"/>
        </w:rPr>
        <w:t>Eridu Genesis (Sumerian)</w:t>
      </w:r>
    </w:p>
    <w:p w14:paraId="2C780DB9" w14:textId="5BB3AE41" w:rsidR="00F81DF3" w:rsidRPr="00F81DF3" w:rsidRDefault="00F81DF3" w:rsidP="00F81DF3">
      <w:pPr>
        <w:rPr>
          <w:lang w:val="en-US"/>
        </w:rPr>
      </w:pPr>
      <w:r w:rsidRPr="00F81DF3">
        <w:rPr>
          <w:lang w:val="en-US"/>
        </w:rPr>
        <w:t>They are all from 1600-1700 BC, originat</w:t>
      </w:r>
      <w:r w:rsidR="00260964">
        <w:rPr>
          <w:lang w:val="en-US"/>
        </w:rPr>
        <w:t>ing</w:t>
      </w:r>
      <w:r w:rsidRPr="00F81DF3">
        <w:rPr>
          <w:lang w:val="en-US"/>
        </w:rPr>
        <w:t xml:space="preserve"> from the area Abraham came from</w:t>
      </w:r>
      <w:r w:rsidR="00260964">
        <w:rPr>
          <w:lang w:val="en-US"/>
        </w:rPr>
        <w:t>,</w:t>
      </w:r>
      <w:r w:rsidRPr="00F81DF3">
        <w:rPr>
          <w:lang w:val="en-US"/>
        </w:rPr>
        <w:t xml:space="preserve"> and all have a similar structure. This is an argument that these chapters from Genesis were also written at th</w:t>
      </w:r>
      <w:r w:rsidR="000C0F0C">
        <w:rPr>
          <w:lang w:val="en-US"/>
        </w:rPr>
        <w:t>at</w:t>
      </w:r>
      <w:r w:rsidRPr="00F81DF3">
        <w:rPr>
          <w:lang w:val="en-US"/>
        </w:rPr>
        <w:t xml:space="preserve"> time. </w:t>
      </w:r>
      <w:r w:rsidR="005B013B">
        <w:rPr>
          <w:lang w:val="en-US"/>
        </w:rPr>
        <w:t>A</w:t>
      </w:r>
      <w:r w:rsidR="000C0F0C">
        <w:rPr>
          <w:lang w:val="en-US"/>
        </w:rPr>
        <w:t>ll</w:t>
      </w:r>
      <w:r w:rsidRPr="00F81DF3">
        <w:rPr>
          <w:lang w:val="en-US"/>
        </w:rPr>
        <w:t xml:space="preserve"> </w:t>
      </w:r>
      <w:r w:rsidR="005B013B">
        <w:rPr>
          <w:lang w:val="en-US"/>
        </w:rPr>
        <w:t xml:space="preserve">these creation accounts either </w:t>
      </w:r>
      <w:r w:rsidRPr="00F81DF3">
        <w:rPr>
          <w:lang w:val="en-US"/>
        </w:rPr>
        <w:t xml:space="preserve">begin with </w:t>
      </w:r>
      <w:r w:rsidR="005B013B">
        <w:rPr>
          <w:lang w:val="en-US"/>
        </w:rPr>
        <w:t xml:space="preserve">describing </w:t>
      </w:r>
      <w:r w:rsidRPr="00F81DF3">
        <w:rPr>
          <w:lang w:val="en-US"/>
        </w:rPr>
        <w:t xml:space="preserve">creation, or creation has already </w:t>
      </w:r>
      <w:r w:rsidR="005B013B">
        <w:rPr>
          <w:lang w:val="en-US"/>
        </w:rPr>
        <w:t>taken place</w:t>
      </w:r>
      <w:r w:rsidRPr="00F81DF3">
        <w:rPr>
          <w:lang w:val="en-US"/>
        </w:rPr>
        <w:t xml:space="preserve"> when </w:t>
      </w:r>
      <w:r w:rsidR="00E500E5">
        <w:rPr>
          <w:lang w:val="en-US"/>
        </w:rPr>
        <w:t>the story</w:t>
      </w:r>
      <w:r w:rsidRPr="00F81DF3">
        <w:rPr>
          <w:lang w:val="en-US"/>
        </w:rPr>
        <w:t xml:space="preserve"> begins. Then there are genealogies, </w:t>
      </w:r>
      <w:r w:rsidR="00E500E5">
        <w:rPr>
          <w:lang w:val="en-US"/>
        </w:rPr>
        <w:t xml:space="preserve">the </w:t>
      </w:r>
      <w:r w:rsidRPr="00F81DF3">
        <w:rPr>
          <w:lang w:val="en-US"/>
        </w:rPr>
        <w:t xml:space="preserve">flood, </w:t>
      </w:r>
      <w:r w:rsidR="00134044">
        <w:rPr>
          <w:lang w:val="en-US"/>
        </w:rPr>
        <w:t xml:space="preserve">and </w:t>
      </w:r>
      <w:r w:rsidRPr="00F81DF3">
        <w:rPr>
          <w:lang w:val="en-US"/>
        </w:rPr>
        <w:t xml:space="preserve">more genealogies </w:t>
      </w:r>
      <w:r w:rsidR="00117C80">
        <w:rPr>
          <w:lang w:val="en-US"/>
        </w:rPr>
        <w:t>up until</w:t>
      </w:r>
      <w:r w:rsidRPr="00F81DF3">
        <w:rPr>
          <w:lang w:val="en-US"/>
        </w:rPr>
        <w:t xml:space="preserve"> the time of Abraham.</w:t>
      </w:r>
    </w:p>
    <w:p w14:paraId="1417F195" w14:textId="14B34561" w:rsidR="00E44B01" w:rsidRPr="00F27A5A" w:rsidRDefault="00E44B01" w:rsidP="00E44B01">
      <w:pPr>
        <w:rPr>
          <w:lang w:val="en-US"/>
        </w:rPr>
      </w:pPr>
    </w:p>
    <w:p w14:paraId="2306A888" w14:textId="77777777" w:rsidR="00D82D26" w:rsidRDefault="00E44B01" w:rsidP="00FD31B3">
      <w:pPr>
        <w:pStyle w:val="Heading2"/>
        <w:rPr>
          <w:lang w:val="en-US"/>
        </w:rPr>
      </w:pPr>
      <w:bookmarkStart w:id="20" w:name="_Toc123031504"/>
      <w:bookmarkStart w:id="21" w:name="_Toc126580596"/>
      <w:r w:rsidRPr="00F27A5A">
        <w:rPr>
          <w:lang w:val="en-US"/>
        </w:rPr>
        <w:t>ARGUMENTS FOR AN EARLY DATING</w:t>
      </w:r>
      <w:bookmarkEnd w:id="20"/>
      <w:bookmarkEnd w:id="21"/>
      <w:r w:rsidRPr="00F27A5A">
        <w:rPr>
          <w:lang w:val="en-US"/>
        </w:rPr>
        <w:t xml:space="preserve"> </w:t>
      </w:r>
    </w:p>
    <w:p w14:paraId="2B654840" w14:textId="46F84EE5" w:rsidR="00D82D26" w:rsidRPr="00D82D26" w:rsidRDefault="00D82D26" w:rsidP="00D82D26">
      <w:pPr>
        <w:rPr>
          <w:i/>
          <w:iCs/>
          <w:lang w:val="en-US"/>
        </w:rPr>
      </w:pPr>
      <w:r w:rsidRPr="00D82D26">
        <w:rPr>
          <w:i/>
          <w:iCs/>
          <w:lang w:val="en-US"/>
        </w:rPr>
        <w:t>from egyptolog</w:t>
      </w:r>
      <w:r w:rsidR="00134044">
        <w:rPr>
          <w:i/>
          <w:iCs/>
          <w:lang w:val="en-US"/>
        </w:rPr>
        <w:t>ist</w:t>
      </w:r>
      <w:r w:rsidRPr="00D82D26">
        <w:rPr>
          <w:i/>
          <w:iCs/>
          <w:lang w:val="en-US"/>
        </w:rPr>
        <w:t xml:space="preserve"> Kenneth Kitchen</w:t>
      </w:r>
    </w:p>
    <w:p w14:paraId="3B65C98E" w14:textId="38BD1426" w:rsidR="00E44B01" w:rsidRPr="00F27A5A" w:rsidRDefault="00E44B01" w:rsidP="00E44B01">
      <w:pPr>
        <w:rPr>
          <w:lang w:val="en-US"/>
        </w:rPr>
      </w:pPr>
      <w:r w:rsidRPr="00F27A5A">
        <w:rPr>
          <w:lang w:val="en-US"/>
        </w:rPr>
        <w:t xml:space="preserve">The structure of chapters 1-11 is </w:t>
      </w:r>
      <w:r w:rsidR="00260964">
        <w:rPr>
          <w:lang w:val="en-US"/>
        </w:rPr>
        <w:t>typical</w:t>
      </w:r>
      <w:r w:rsidRPr="00F27A5A">
        <w:rPr>
          <w:lang w:val="en-US"/>
        </w:rPr>
        <w:t xml:space="preserve"> </w:t>
      </w:r>
      <w:r w:rsidR="00543CB9">
        <w:rPr>
          <w:lang w:val="en-US"/>
        </w:rPr>
        <w:t xml:space="preserve">of </w:t>
      </w:r>
      <w:r w:rsidR="00260964">
        <w:rPr>
          <w:lang w:val="en-US"/>
        </w:rPr>
        <w:t>pre-</w:t>
      </w:r>
      <w:r w:rsidR="00C97AF7">
        <w:rPr>
          <w:lang w:val="en-US"/>
        </w:rPr>
        <w:t xml:space="preserve"> </w:t>
      </w:r>
      <w:r w:rsidRPr="00F27A5A">
        <w:rPr>
          <w:lang w:val="en-US"/>
        </w:rPr>
        <w:t>1600 BC.</w:t>
      </w:r>
    </w:p>
    <w:p w14:paraId="4AF22AB2" w14:textId="05FCC79B" w:rsidR="00E44B01" w:rsidRPr="00F27A5A" w:rsidRDefault="00E44B01" w:rsidP="00E44B01">
      <w:pPr>
        <w:rPr>
          <w:lang w:val="en-US"/>
        </w:rPr>
      </w:pPr>
      <w:r w:rsidRPr="00F27A5A">
        <w:rPr>
          <w:lang w:val="en-US"/>
        </w:rPr>
        <w:t>A great flood is mentioned in writings from the 18</w:t>
      </w:r>
      <w:r w:rsidRPr="00260771">
        <w:rPr>
          <w:vertAlign w:val="superscript"/>
          <w:lang w:val="en-US"/>
        </w:rPr>
        <w:t>th</w:t>
      </w:r>
      <w:r w:rsidR="00260771">
        <w:rPr>
          <w:lang w:val="en-US"/>
        </w:rPr>
        <w:t xml:space="preserve"> </w:t>
      </w:r>
      <w:r w:rsidRPr="00F27A5A">
        <w:rPr>
          <w:lang w:val="en-US"/>
        </w:rPr>
        <w:t>and 17</w:t>
      </w:r>
      <w:r w:rsidRPr="00260771">
        <w:rPr>
          <w:vertAlign w:val="superscript"/>
          <w:lang w:val="en-US"/>
        </w:rPr>
        <w:t>th</w:t>
      </w:r>
      <w:r w:rsidR="00260771">
        <w:rPr>
          <w:lang w:val="en-US"/>
        </w:rPr>
        <w:t xml:space="preserve"> </w:t>
      </w:r>
      <w:r w:rsidRPr="00F27A5A">
        <w:rPr>
          <w:lang w:val="en-US"/>
        </w:rPr>
        <w:t>centuries BC</w:t>
      </w:r>
      <w:r w:rsidR="00260771">
        <w:rPr>
          <w:lang w:val="en-US"/>
        </w:rPr>
        <w:t>.</w:t>
      </w:r>
    </w:p>
    <w:p w14:paraId="4E53C539" w14:textId="4D8248D2" w:rsidR="00E44B01" w:rsidRPr="00F27A5A" w:rsidRDefault="00E44B01" w:rsidP="00AC6146">
      <w:pPr>
        <w:rPr>
          <w:lang w:val="en-US"/>
        </w:rPr>
      </w:pPr>
      <w:r w:rsidRPr="00F27A5A">
        <w:rPr>
          <w:lang w:val="en-US"/>
        </w:rPr>
        <w:t xml:space="preserve">How language arose (chapter 11) is also mentioned in a </w:t>
      </w:r>
      <w:r w:rsidR="00FD31B3" w:rsidRPr="00F27A5A">
        <w:rPr>
          <w:lang w:val="en-US"/>
        </w:rPr>
        <w:t>Sumerian writing from the 19</w:t>
      </w:r>
      <w:r w:rsidR="00FD31B3" w:rsidRPr="00260771">
        <w:rPr>
          <w:vertAlign w:val="superscript"/>
          <w:lang w:val="en-US"/>
        </w:rPr>
        <w:t>th</w:t>
      </w:r>
      <w:r w:rsidR="00260771">
        <w:rPr>
          <w:lang w:val="en-US"/>
        </w:rPr>
        <w:t xml:space="preserve"> </w:t>
      </w:r>
      <w:r w:rsidR="00FD31B3" w:rsidRPr="00F27A5A">
        <w:rPr>
          <w:lang w:val="en-US"/>
        </w:rPr>
        <w:t>-18</w:t>
      </w:r>
      <w:r w:rsidR="00FD31B3" w:rsidRPr="00260771">
        <w:rPr>
          <w:vertAlign w:val="superscript"/>
          <w:lang w:val="en-US"/>
        </w:rPr>
        <w:t>th</w:t>
      </w:r>
      <w:r w:rsidR="00260771">
        <w:rPr>
          <w:lang w:val="en-US"/>
        </w:rPr>
        <w:t xml:space="preserve"> </w:t>
      </w:r>
      <w:r w:rsidR="00FD31B3" w:rsidRPr="00F27A5A">
        <w:rPr>
          <w:lang w:val="en-US"/>
        </w:rPr>
        <w:t>centuries BC about a king who lived around 2600 BC.</w:t>
      </w:r>
    </w:p>
    <w:p w14:paraId="7EC1FF49" w14:textId="1A306D05" w:rsidR="00E44B01" w:rsidRPr="00F27A5A" w:rsidRDefault="00E44B01" w:rsidP="00AC6146">
      <w:pPr>
        <w:rPr>
          <w:lang w:val="en-US"/>
        </w:rPr>
      </w:pPr>
      <w:r w:rsidRPr="00F27A5A">
        <w:rPr>
          <w:lang w:val="en-US"/>
        </w:rPr>
        <w:t>Cuneiform</w:t>
      </w:r>
      <w:r w:rsidR="001B06CE">
        <w:rPr>
          <w:lang w:val="en-US"/>
        </w:rPr>
        <w:t xml:space="preserve"> (</w:t>
      </w:r>
      <w:r w:rsidR="001B06CE" w:rsidRPr="001B06CE">
        <w:rPr>
          <w:lang w:val="en-US"/>
        </w:rPr>
        <w:t>a system of writing first developed by the ancient Sumerians of Mesopotamia c. 3500-3000 BC</w:t>
      </w:r>
      <w:r w:rsidR="001B06CE">
        <w:rPr>
          <w:lang w:val="en-US"/>
        </w:rPr>
        <w:t>)</w:t>
      </w:r>
      <w:r w:rsidRPr="00F27A5A">
        <w:rPr>
          <w:lang w:val="en-US"/>
        </w:rPr>
        <w:t xml:space="preserve"> spread from Mesopotamia to Hebron no later than the 17</w:t>
      </w:r>
      <w:r w:rsidRPr="001B06CE">
        <w:rPr>
          <w:vertAlign w:val="superscript"/>
          <w:lang w:val="en-US"/>
        </w:rPr>
        <w:t>th</w:t>
      </w:r>
      <w:r w:rsidR="001B06CE">
        <w:rPr>
          <w:lang w:val="en-US"/>
        </w:rPr>
        <w:t xml:space="preserve"> </w:t>
      </w:r>
      <w:r w:rsidRPr="00F27A5A">
        <w:rPr>
          <w:lang w:val="en-US"/>
        </w:rPr>
        <w:t>century BC. Stories followed.</w:t>
      </w:r>
    </w:p>
    <w:p w14:paraId="7D9C7994" w14:textId="48BABA4A" w:rsidR="00E44B01" w:rsidRPr="00F27A5A" w:rsidRDefault="00E44B01" w:rsidP="0026526F">
      <w:pPr>
        <w:rPr>
          <w:lang w:val="en-US"/>
        </w:rPr>
      </w:pPr>
      <w:r w:rsidRPr="00F27A5A">
        <w:rPr>
          <w:lang w:val="en-US"/>
        </w:rPr>
        <w:t xml:space="preserve">Perhaps the structure and main content </w:t>
      </w:r>
      <w:r w:rsidR="00260964">
        <w:rPr>
          <w:lang w:val="en-US"/>
        </w:rPr>
        <w:t>date</w:t>
      </w:r>
      <w:r w:rsidRPr="00F27A5A">
        <w:rPr>
          <w:lang w:val="en-US"/>
        </w:rPr>
        <w:t xml:space="preserve"> back to the time of Abraham and came from Mesopotamia. </w:t>
      </w:r>
      <w:r w:rsidR="00FD31B3" w:rsidRPr="00F27A5A">
        <w:rPr>
          <w:lang w:val="en-US"/>
        </w:rPr>
        <w:t>A written Hebrew version may have come later [</w:t>
      </w:r>
      <w:r w:rsidR="0026526F" w:rsidRPr="00F27A5A">
        <w:rPr>
          <w:lang w:val="en-US"/>
        </w:rPr>
        <w:t>e.g.,</w:t>
      </w:r>
      <w:r w:rsidR="00FD31B3" w:rsidRPr="00F27A5A">
        <w:rPr>
          <w:lang w:val="en-US"/>
        </w:rPr>
        <w:t xml:space="preserve"> by Moses in the 15</w:t>
      </w:r>
      <w:r w:rsidR="00FD31B3" w:rsidRPr="001B06CE">
        <w:rPr>
          <w:vertAlign w:val="superscript"/>
          <w:lang w:val="en-US"/>
        </w:rPr>
        <w:t>th</w:t>
      </w:r>
      <w:r w:rsidR="00FD31B3" w:rsidRPr="00F27A5A">
        <w:rPr>
          <w:lang w:val="en-US"/>
        </w:rPr>
        <w:t xml:space="preserve"> century BC].</w:t>
      </w:r>
    </w:p>
    <w:p w14:paraId="76F121C4" w14:textId="77777777" w:rsidR="00E44B01" w:rsidRPr="00F27A5A" w:rsidRDefault="00E44B01" w:rsidP="00E44B01">
      <w:pPr>
        <w:rPr>
          <w:lang w:val="en-US"/>
        </w:rPr>
      </w:pPr>
      <w:r w:rsidRPr="00F27A5A">
        <w:rPr>
          <w:lang w:val="en-US"/>
        </w:rPr>
        <w:t xml:space="preserve"> </w:t>
      </w:r>
    </w:p>
    <w:p w14:paraId="62C8E75B" w14:textId="4DE48EC4" w:rsidR="00E44B01" w:rsidRDefault="00FD31B3" w:rsidP="001B06CE">
      <w:pPr>
        <w:pStyle w:val="Heading2"/>
        <w:rPr>
          <w:lang w:val="en-US"/>
        </w:rPr>
      </w:pPr>
      <w:bookmarkStart w:id="22" w:name="_Toc123031505"/>
      <w:bookmarkStart w:id="23" w:name="_Toc126580597"/>
      <w:r w:rsidRPr="00F27A5A">
        <w:rPr>
          <w:lang w:val="en-US"/>
        </w:rPr>
        <w:t>WHAT KIND OF GENRE IS CHAPTER 1?</w:t>
      </w:r>
      <w:bookmarkEnd w:id="22"/>
      <w:bookmarkEnd w:id="23"/>
    </w:p>
    <w:p w14:paraId="168BFA81" w14:textId="3E898379" w:rsidR="00595F43" w:rsidRDefault="00595F43" w:rsidP="00595F43">
      <w:pPr>
        <w:rPr>
          <w:lang w:val="en-US"/>
        </w:rPr>
      </w:pPr>
      <w:r w:rsidRPr="00CC7179">
        <w:rPr>
          <w:lang w:val="en-US"/>
        </w:rPr>
        <w:t xml:space="preserve">Genesis 1 is one reason why many believe the Bible is completely irrelevant. How is it possible to still believe in this creation account? Isn't this a primitive representation of the beginning of the universe that science disproved long ago? The main problem with Genesis 1 (actually 1.1 - 2.3) is that we are not sure what kind </w:t>
      </w:r>
      <w:r w:rsidR="009A092D">
        <w:rPr>
          <w:lang w:val="en-US"/>
        </w:rPr>
        <w:t xml:space="preserve">of </w:t>
      </w:r>
      <w:r w:rsidRPr="00CC7179">
        <w:rPr>
          <w:lang w:val="en-US"/>
        </w:rPr>
        <w:t xml:space="preserve">genre this text is, as we do not have many other texts to compare it to. Thus, it is difficult to be sure how it should be interpreted, as it is the genre </w:t>
      </w:r>
      <w:r w:rsidR="009A092D">
        <w:rPr>
          <w:lang w:val="en-US"/>
        </w:rPr>
        <w:t>that</w:t>
      </w:r>
      <w:r w:rsidRPr="00CC7179">
        <w:rPr>
          <w:lang w:val="en-US"/>
        </w:rPr>
        <w:t xml:space="preserve"> gives us the keys to interpretation. That a physics textbook should be understood in a different way than a poem is quite obvious. But what about the creation story? Does it deal with scientific topics without using scientific language? It seems poetic but does not resemble poetry elsewhere in the Bible. It has typical features of a narrative but has, for example, repeated expressions and a structure that is unusual for the other stories in the Bible. Or is it above all a theological text? Because of this uncertainty</w:t>
      </w:r>
      <w:r w:rsidR="009A092D">
        <w:rPr>
          <w:lang w:val="en-US"/>
        </w:rPr>
        <w:t>,</w:t>
      </w:r>
      <w:r w:rsidRPr="00CC7179">
        <w:rPr>
          <w:lang w:val="en-US"/>
        </w:rPr>
        <w:t xml:space="preserve"> there are also different interpretations of this chapter. </w:t>
      </w:r>
    </w:p>
    <w:p w14:paraId="5445D868" w14:textId="77777777" w:rsidR="00595F43" w:rsidRPr="00595F43" w:rsidRDefault="00595F43" w:rsidP="00595F43">
      <w:pPr>
        <w:rPr>
          <w:lang w:val="en-US"/>
        </w:rPr>
      </w:pPr>
    </w:p>
    <w:p w14:paraId="50606DAB" w14:textId="47659030" w:rsidR="00E44B01" w:rsidRPr="00B373BD" w:rsidRDefault="00E44B01" w:rsidP="00B373BD">
      <w:pPr>
        <w:pStyle w:val="ListParagraph"/>
        <w:numPr>
          <w:ilvl w:val="0"/>
          <w:numId w:val="12"/>
        </w:numPr>
        <w:rPr>
          <w:lang w:val="en-US"/>
        </w:rPr>
      </w:pPr>
      <w:r w:rsidRPr="00B373BD">
        <w:rPr>
          <w:b/>
          <w:bCs/>
          <w:lang w:val="en-US"/>
        </w:rPr>
        <w:t>A scientific text?</w:t>
      </w:r>
      <w:r w:rsidRPr="00B373BD">
        <w:rPr>
          <w:lang w:val="en-US"/>
        </w:rPr>
        <w:t xml:space="preserve"> Without scientific language…</w:t>
      </w:r>
    </w:p>
    <w:p w14:paraId="1E5C0A45" w14:textId="5018E06C" w:rsidR="00E44B01" w:rsidRPr="00B373BD" w:rsidRDefault="00E44B01" w:rsidP="00B373BD">
      <w:pPr>
        <w:pStyle w:val="ListParagraph"/>
        <w:numPr>
          <w:ilvl w:val="0"/>
          <w:numId w:val="12"/>
        </w:numPr>
        <w:rPr>
          <w:lang w:val="en-US"/>
        </w:rPr>
      </w:pPr>
      <w:r w:rsidRPr="00B373BD">
        <w:rPr>
          <w:b/>
          <w:bCs/>
          <w:lang w:val="en-US"/>
        </w:rPr>
        <w:t>A narrative?</w:t>
      </w:r>
      <w:r w:rsidRPr="00B373BD">
        <w:rPr>
          <w:lang w:val="en-US"/>
        </w:rPr>
        <w:t xml:space="preserve"> </w:t>
      </w:r>
      <w:r w:rsidR="00260964">
        <w:rPr>
          <w:lang w:val="en-US"/>
        </w:rPr>
        <w:t>Is t</w:t>
      </w:r>
      <w:r w:rsidRPr="00B373BD">
        <w:rPr>
          <w:lang w:val="en-US"/>
        </w:rPr>
        <w:t xml:space="preserve">hat history as elsewhere in the Bible </w:t>
      </w:r>
      <w:r w:rsidR="00260964">
        <w:rPr>
          <w:lang w:val="en-US"/>
        </w:rPr>
        <w:t>a</w:t>
      </w:r>
      <w:r w:rsidRPr="00B373BD">
        <w:rPr>
          <w:lang w:val="en-US"/>
        </w:rPr>
        <w:t>nd therefore meant literally?</w:t>
      </w:r>
    </w:p>
    <w:p w14:paraId="4C02C80A" w14:textId="612C9043" w:rsidR="00E44B01" w:rsidRPr="00F27A5A" w:rsidRDefault="00E44B01" w:rsidP="00B373BD">
      <w:pPr>
        <w:rPr>
          <w:lang w:val="en-US"/>
        </w:rPr>
      </w:pPr>
      <w:r w:rsidRPr="00F27A5A">
        <w:rPr>
          <w:lang w:val="en-US"/>
        </w:rPr>
        <w:t>Typical features of narrative text</w:t>
      </w:r>
      <w:r w:rsidR="001B06CE">
        <w:rPr>
          <w:lang w:val="en-US"/>
        </w:rPr>
        <w:t xml:space="preserve"> from Gen 1</w:t>
      </w:r>
      <w:r w:rsidRPr="00F27A5A">
        <w:rPr>
          <w:lang w:val="en-US"/>
        </w:rPr>
        <w:t xml:space="preserve">: </w:t>
      </w:r>
      <w:r w:rsidRPr="009A092D">
        <w:rPr>
          <w:i/>
          <w:iCs/>
          <w:lang w:val="en-US"/>
        </w:rPr>
        <w:t>"and God said..."</w:t>
      </w:r>
      <w:r w:rsidRPr="00F27A5A">
        <w:rPr>
          <w:lang w:val="en-US"/>
        </w:rPr>
        <w:t xml:space="preserve">, </w:t>
      </w:r>
      <w:r w:rsidRPr="009A092D">
        <w:rPr>
          <w:i/>
          <w:iCs/>
          <w:lang w:val="en-US"/>
        </w:rPr>
        <w:t>"</w:t>
      </w:r>
      <w:r w:rsidR="001B06CE" w:rsidRPr="009A092D">
        <w:rPr>
          <w:i/>
          <w:iCs/>
          <w:lang w:val="en-US"/>
        </w:rPr>
        <w:t>and there was</w:t>
      </w:r>
      <w:r w:rsidRPr="009A092D">
        <w:rPr>
          <w:i/>
          <w:iCs/>
          <w:lang w:val="en-US"/>
        </w:rPr>
        <w:t>..."</w:t>
      </w:r>
      <w:r w:rsidRPr="00F27A5A">
        <w:rPr>
          <w:lang w:val="en-US"/>
        </w:rPr>
        <w:t xml:space="preserve">, </w:t>
      </w:r>
      <w:r w:rsidRPr="00CE20AC">
        <w:rPr>
          <w:i/>
          <w:iCs/>
          <w:lang w:val="en-US"/>
        </w:rPr>
        <w:t>"</w:t>
      </w:r>
      <w:r w:rsidR="001B06CE" w:rsidRPr="00CE20AC">
        <w:rPr>
          <w:i/>
          <w:iCs/>
          <w:lang w:val="en-US"/>
        </w:rPr>
        <w:t>God called</w:t>
      </w:r>
      <w:r w:rsidRPr="00CE20AC">
        <w:rPr>
          <w:i/>
          <w:iCs/>
          <w:lang w:val="en-US"/>
        </w:rPr>
        <w:t>..."</w:t>
      </w:r>
      <w:r w:rsidRPr="00F27A5A">
        <w:rPr>
          <w:lang w:val="en-US"/>
        </w:rPr>
        <w:t xml:space="preserve"> is used 55x</w:t>
      </w:r>
      <w:r w:rsidR="00260964">
        <w:rPr>
          <w:lang w:val="en-US"/>
        </w:rPr>
        <w:t>,</w:t>
      </w:r>
      <w:r w:rsidRPr="00F27A5A">
        <w:rPr>
          <w:lang w:val="en-US"/>
        </w:rPr>
        <w:t xml:space="preserve"> </w:t>
      </w:r>
      <w:r w:rsidR="00260964">
        <w:rPr>
          <w:lang w:val="en-US"/>
        </w:rPr>
        <w:t>which</w:t>
      </w:r>
      <w:r w:rsidRPr="00F27A5A">
        <w:rPr>
          <w:lang w:val="en-US"/>
        </w:rPr>
        <w:t xml:space="preserve"> is typical of biblical narratives. </w:t>
      </w:r>
      <w:r w:rsidR="00260964">
        <w:rPr>
          <w:lang w:val="en-US"/>
        </w:rPr>
        <w:t>I</w:t>
      </w:r>
      <w:r w:rsidR="00E41FC4">
        <w:rPr>
          <w:lang w:val="en-US"/>
        </w:rPr>
        <w:t>t</w:t>
      </w:r>
      <w:r w:rsidRPr="00F27A5A">
        <w:rPr>
          <w:lang w:val="en-US"/>
        </w:rPr>
        <w:t xml:space="preserve"> </w:t>
      </w:r>
      <w:r w:rsidR="00E41FC4">
        <w:rPr>
          <w:lang w:val="en-US"/>
        </w:rPr>
        <w:t xml:space="preserve">is </w:t>
      </w:r>
      <w:r w:rsidRPr="00F27A5A">
        <w:rPr>
          <w:lang w:val="en-US"/>
        </w:rPr>
        <w:t>therefore</w:t>
      </w:r>
      <w:r w:rsidR="00E41FC4">
        <w:rPr>
          <w:lang w:val="en-US"/>
        </w:rPr>
        <w:t xml:space="preserve"> natural</w:t>
      </w:r>
      <w:r w:rsidR="00260964" w:rsidRPr="00260964">
        <w:rPr>
          <w:lang w:val="en-US"/>
        </w:rPr>
        <w:t xml:space="preserve"> </w:t>
      </w:r>
      <w:r w:rsidR="00260964">
        <w:rPr>
          <w:lang w:val="en-US"/>
        </w:rPr>
        <w:t xml:space="preserve">to read it </w:t>
      </w:r>
      <w:r w:rsidR="00260964" w:rsidRPr="00F27A5A">
        <w:rPr>
          <w:lang w:val="en-US"/>
        </w:rPr>
        <w:t>chronological</w:t>
      </w:r>
      <w:r w:rsidR="00260964">
        <w:rPr>
          <w:lang w:val="en-US"/>
        </w:rPr>
        <w:t>ly</w:t>
      </w:r>
      <w:r w:rsidRPr="00F27A5A">
        <w:rPr>
          <w:lang w:val="en-US"/>
        </w:rPr>
        <w:t>.</w:t>
      </w:r>
    </w:p>
    <w:p w14:paraId="21C112B5" w14:textId="6ED28B1D" w:rsidR="00E44B01" w:rsidRPr="00F27A5A" w:rsidRDefault="00E44B01" w:rsidP="00B373BD">
      <w:pPr>
        <w:rPr>
          <w:lang w:val="en-US"/>
        </w:rPr>
      </w:pPr>
      <w:r w:rsidRPr="00F27A5A">
        <w:rPr>
          <w:lang w:val="en-US"/>
        </w:rPr>
        <w:t>Also</w:t>
      </w:r>
      <w:r w:rsidR="009A092D">
        <w:rPr>
          <w:lang w:val="en-US"/>
        </w:rPr>
        <w:t>,</w:t>
      </w:r>
      <w:r w:rsidRPr="00F27A5A">
        <w:rPr>
          <w:lang w:val="en-US"/>
        </w:rPr>
        <w:t xml:space="preserve"> </w:t>
      </w:r>
      <w:r w:rsidR="00C97AF7">
        <w:rPr>
          <w:lang w:val="en-US"/>
        </w:rPr>
        <w:t xml:space="preserve">its </w:t>
      </w:r>
      <w:r w:rsidRPr="00F27A5A">
        <w:rPr>
          <w:lang w:val="en-US"/>
        </w:rPr>
        <w:t>expression</w:t>
      </w:r>
      <w:r w:rsidR="00E41FC4">
        <w:rPr>
          <w:lang w:val="en-US"/>
        </w:rPr>
        <w:t>s</w:t>
      </w:r>
      <w:r w:rsidRPr="00F27A5A">
        <w:rPr>
          <w:lang w:val="en-US"/>
        </w:rPr>
        <w:t xml:space="preserve"> and structure </w:t>
      </w:r>
      <w:r w:rsidR="009A092D">
        <w:rPr>
          <w:lang w:val="en-US"/>
        </w:rPr>
        <w:t>are</w:t>
      </w:r>
      <w:r w:rsidRPr="00F27A5A">
        <w:rPr>
          <w:lang w:val="en-US"/>
        </w:rPr>
        <w:t xml:space="preserve"> unusual for narratives.</w:t>
      </w:r>
    </w:p>
    <w:p w14:paraId="1967D9CD" w14:textId="32458387" w:rsidR="00CE20AC" w:rsidRDefault="00E44B01" w:rsidP="00B373BD">
      <w:pPr>
        <w:pStyle w:val="ListParagraph"/>
        <w:numPr>
          <w:ilvl w:val="0"/>
          <w:numId w:val="12"/>
        </w:numPr>
        <w:rPr>
          <w:lang w:val="en-US"/>
        </w:rPr>
      </w:pPr>
      <w:r w:rsidRPr="00CE20AC">
        <w:rPr>
          <w:b/>
          <w:bCs/>
          <w:lang w:val="en-US"/>
        </w:rPr>
        <w:t>Is it poetry?</w:t>
      </w:r>
      <w:r w:rsidRPr="00CE20AC">
        <w:rPr>
          <w:lang w:val="en-US"/>
        </w:rPr>
        <w:t xml:space="preserve"> And does that mean symbolic? It is poetic but has no parallelisms.</w:t>
      </w:r>
    </w:p>
    <w:p w14:paraId="5DFF2CBB" w14:textId="435E72D3" w:rsidR="00E44B01" w:rsidRPr="00CE20AC" w:rsidRDefault="00E44B01" w:rsidP="00B373BD">
      <w:pPr>
        <w:pStyle w:val="ListParagraph"/>
        <w:numPr>
          <w:ilvl w:val="0"/>
          <w:numId w:val="12"/>
        </w:numPr>
        <w:rPr>
          <w:lang w:val="en-US"/>
        </w:rPr>
      </w:pPr>
      <w:r w:rsidRPr="00CE20AC">
        <w:rPr>
          <w:b/>
          <w:bCs/>
          <w:lang w:val="en-US"/>
        </w:rPr>
        <w:t xml:space="preserve">Is </w:t>
      </w:r>
      <w:r w:rsidR="00E41FC4" w:rsidRPr="00CE20AC">
        <w:rPr>
          <w:b/>
          <w:bCs/>
          <w:lang w:val="en-US"/>
        </w:rPr>
        <w:t>it</w:t>
      </w:r>
      <w:r w:rsidRPr="00CE20AC">
        <w:rPr>
          <w:b/>
          <w:bCs/>
          <w:lang w:val="en-US"/>
        </w:rPr>
        <w:t xml:space="preserve"> an “ancient cosmology”?</w:t>
      </w:r>
      <w:r w:rsidRPr="00CE20AC">
        <w:rPr>
          <w:lang w:val="en-US"/>
        </w:rPr>
        <w:t xml:space="preserve"> A mythical text? </w:t>
      </w:r>
      <w:r w:rsidRPr="00CE20AC">
        <w:rPr>
          <w:lang w:val="en-US"/>
        </w:rPr>
        <w:tab/>
      </w:r>
    </w:p>
    <w:p w14:paraId="20F309E6" w14:textId="2E7182F3" w:rsidR="00E44B01" w:rsidRPr="00F27A5A" w:rsidRDefault="00DE2513" w:rsidP="00B373BD">
      <w:pPr>
        <w:rPr>
          <w:lang w:val="en-US"/>
        </w:rPr>
      </w:pPr>
      <w:r w:rsidRPr="00DE2513">
        <w:rPr>
          <w:i/>
          <w:iCs/>
          <w:lang w:val="en-US"/>
        </w:rPr>
        <w:t>"</w:t>
      </w:r>
      <w:r w:rsidR="00E44B01" w:rsidRPr="00DE2513">
        <w:rPr>
          <w:i/>
          <w:iCs/>
          <w:lang w:val="en-US"/>
        </w:rPr>
        <w:t>A narrative text with elevated, semi-poetic language.</w:t>
      </w:r>
      <w:r w:rsidRPr="00DE2513">
        <w:rPr>
          <w:i/>
          <w:iCs/>
          <w:lang w:val="en-US"/>
        </w:rPr>
        <w:t>"</w:t>
      </w:r>
      <w:r w:rsidR="00E44B01" w:rsidRPr="00DE2513">
        <w:rPr>
          <w:i/>
          <w:iCs/>
          <w:lang w:val="en-US"/>
        </w:rPr>
        <w:t xml:space="preserve"> </w:t>
      </w:r>
      <w:r w:rsidR="00E44B01" w:rsidRPr="00F27A5A">
        <w:rPr>
          <w:lang w:val="en-US"/>
        </w:rPr>
        <w:t>Edward Young</w:t>
      </w:r>
    </w:p>
    <w:p w14:paraId="26CF84A3" w14:textId="2EBE650A" w:rsidR="00E44B01" w:rsidRPr="00F27A5A" w:rsidRDefault="00DE2513" w:rsidP="00B373BD">
      <w:pPr>
        <w:rPr>
          <w:lang w:val="en-US"/>
        </w:rPr>
      </w:pPr>
      <w:r w:rsidRPr="00DE2513">
        <w:rPr>
          <w:i/>
          <w:iCs/>
          <w:lang w:val="en-US"/>
        </w:rPr>
        <w:t>"</w:t>
      </w:r>
      <w:r w:rsidR="00E44B01" w:rsidRPr="00DE2513">
        <w:rPr>
          <w:i/>
          <w:iCs/>
          <w:lang w:val="en-US"/>
        </w:rPr>
        <w:t xml:space="preserve">An unusual narrative text due to the very structured way of saying it. 'Exalted prose narrative', the purpose is 'quasi-liturgical'. </w:t>
      </w:r>
      <w:r w:rsidR="00E44B01" w:rsidRPr="00F27A5A">
        <w:rPr>
          <w:lang w:val="en-US"/>
        </w:rPr>
        <w:t>C. John Collins</w:t>
      </w:r>
    </w:p>
    <w:p w14:paraId="02203104" w14:textId="284A9FDF" w:rsidR="00E44B01" w:rsidRPr="00F27A5A" w:rsidRDefault="00DE2513" w:rsidP="00B373BD">
      <w:pPr>
        <w:rPr>
          <w:lang w:val="en-US"/>
        </w:rPr>
      </w:pPr>
      <w:r w:rsidRPr="00DE2513">
        <w:rPr>
          <w:i/>
          <w:iCs/>
          <w:lang w:val="en-US"/>
        </w:rPr>
        <w:t>"</w:t>
      </w:r>
      <w:r w:rsidR="00E44B01" w:rsidRPr="00DE2513">
        <w:rPr>
          <w:i/>
          <w:iCs/>
          <w:lang w:val="en-US"/>
        </w:rPr>
        <w:t>A complex genre</w:t>
      </w:r>
      <w:r w:rsidRPr="00DE2513">
        <w:rPr>
          <w:i/>
          <w:iCs/>
          <w:lang w:val="en-US"/>
        </w:rPr>
        <w:t>"</w:t>
      </w:r>
      <w:r w:rsidR="00E41FC4">
        <w:rPr>
          <w:lang w:val="en-US"/>
        </w:rPr>
        <w:t xml:space="preserve"> </w:t>
      </w:r>
      <w:r w:rsidR="00E44B01" w:rsidRPr="00F27A5A">
        <w:rPr>
          <w:lang w:val="en-US"/>
        </w:rPr>
        <w:t>Henri Blocher</w:t>
      </w:r>
    </w:p>
    <w:p w14:paraId="697FDBB5" w14:textId="55DF12D0" w:rsidR="00337236" w:rsidRPr="00F27A5A" w:rsidRDefault="00E44B01" w:rsidP="00E44B01">
      <w:pPr>
        <w:rPr>
          <w:lang w:val="en-US"/>
        </w:rPr>
      </w:pPr>
      <w:r w:rsidRPr="00F27A5A">
        <w:rPr>
          <w:lang w:val="en-US"/>
        </w:rPr>
        <w:t xml:space="preserve"> </w:t>
      </w:r>
    </w:p>
    <w:p w14:paraId="6AF54CFE" w14:textId="77777777" w:rsidR="00806103" w:rsidRDefault="00CC7179" w:rsidP="00806103">
      <w:pPr>
        <w:pStyle w:val="Heading3"/>
        <w:rPr>
          <w:lang w:val="en-US"/>
        </w:rPr>
      </w:pPr>
      <w:bookmarkStart w:id="24" w:name="_Toc123031506"/>
      <w:bookmarkStart w:id="25" w:name="_Toc126580598"/>
      <w:r w:rsidRPr="00CC7179">
        <w:rPr>
          <w:lang w:val="en-US"/>
        </w:rPr>
        <w:t>Interpretation 1: Days are 24-hour days in a literal week</w:t>
      </w:r>
      <w:bookmarkEnd w:id="24"/>
      <w:bookmarkEnd w:id="25"/>
      <w:r w:rsidRPr="00CC7179">
        <w:rPr>
          <w:lang w:val="en-US"/>
        </w:rPr>
        <w:t xml:space="preserve"> </w:t>
      </w:r>
    </w:p>
    <w:p w14:paraId="54AD0B73" w14:textId="22BCAEF4" w:rsidR="000B44D8" w:rsidRPr="007B6289" w:rsidRDefault="0077513F" w:rsidP="000B44D8">
      <w:pPr>
        <w:rPr>
          <w:lang w:val="en-US"/>
        </w:rPr>
      </w:pPr>
      <w:r w:rsidRPr="007B6289">
        <w:rPr>
          <w:lang w:val="en-US"/>
        </w:rPr>
        <w:t xml:space="preserve">This is claimed to be the most natural interpretation. </w:t>
      </w:r>
      <w:r w:rsidR="00CC7179" w:rsidRPr="00CC7179">
        <w:rPr>
          <w:lang w:val="en-US"/>
        </w:rPr>
        <w:t xml:space="preserve">Expressions such as </w:t>
      </w:r>
      <w:r w:rsidR="00CC7179" w:rsidRPr="00397ED4">
        <w:rPr>
          <w:i/>
          <w:iCs/>
          <w:lang w:val="en-US"/>
        </w:rPr>
        <w:t>"and God said..."</w:t>
      </w:r>
      <w:r w:rsidR="00CC7179" w:rsidRPr="00CC7179">
        <w:rPr>
          <w:lang w:val="en-US"/>
        </w:rPr>
        <w:t xml:space="preserve">, </w:t>
      </w:r>
      <w:r w:rsidR="00CC7179" w:rsidRPr="00397ED4">
        <w:rPr>
          <w:i/>
          <w:iCs/>
          <w:lang w:val="en-US"/>
        </w:rPr>
        <w:t>"and it was..."</w:t>
      </w:r>
      <w:r w:rsidR="00CC7179" w:rsidRPr="00CC7179">
        <w:rPr>
          <w:lang w:val="en-US"/>
        </w:rPr>
        <w:t xml:space="preserve">, </w:t>
      </w:r>
      <w:r w:rsidR="00260964">
        <w:rPr>
          <w:lang w:val="en-US"/>
        </w:rPr>
        <w:t xml:space="preserve">and </w:t>
      </w:r>
      <w:r w:rsidR="00CC7179" w:rsidRPr="00397ED4">
        <w:rPr>
          <w:i/>
          <w:iCs/>
          <w:lang w:val="en-US"/>
        </w:rPr>
        <w:t>"and God called..."</w:t>
      </w:r>
      <w:r w:rsidR="00CC7179" w:rsidRPr="00CC7179">
        <w:rPr>
          <w:lang w:val="en-US"/>
        </w:rPr>
        <w:t xml:space="preserve"> are typical of the Bible narratives and </w:t>
      </w:r>
      <w:r w:rsidR="00260964">
        <w:rPr>
          <w:lang w:val="en-US"/>
        </w:rPr>
        <w:t>are</w:t>
      </w:r>
      <w:r w:rsidR="00260964" w:rsidRPr="00CC7179">
        <w:rPr>
          <w:lang w:val="en-US"/>
        </w:rPr>
        <w:t xml:space="preserve"> </w:t>
      </w:r>
      <w:r w:rsidR="00CC7179" w:rsidRPr="00CC7179">
        <w:rPr>
          <w:lang w:val="en-US"/>
        </w:rPr>
        <w:t xml:space="preserve">used 55 times in this chapter. It is therefore natural to read the chapter as </w:t>
      </w:r>
      <w:r w:rsidR="00260964">
        <w:rPr>
          <w:lang w:val="en-US"/>
        </w:rPr>
        <w:t>a single</w:t>
      </w:r>
      <w:r w:rsidR="00CC7179" w:rsidRPr="00CC7179">
        <w:rPr>
          <w:lang w:val="en-US"/>
        </w:rPr>
        <w:t xml:space="preserve"> chronological narrative. It is also argued that this would be the way the Israelites would have understood it. </w:t>
      </w:r>
      <w:r w:rsidRPr="007B6289">
        <w:rPr>
          <w:lang w:val="en-US"/>
        </w:rPr>
        <w:t xml:space="preserve">But it is not the case that people have always interpreted it that way until science said otherwise. </w:t>
      </w:r>
      <w:r>
        <w:rPr>
          <w:lang w:val="en-US"/>
        </w:rPr>
        <w:t>A</w:t>
      </w:r>
      <w:r w:rsidR="00CC7179" w:rsidRPr="00CC7179">
        <w:rPr>
          <w:lang w:val="en-US"/>
        </w:rPr>
        <w:t>lready in the 2</w:t>
      </w:r>
      <w:r w:rsidR="00CC7179" w:rsidRPr="00A17E3E">
        <w:rPr>
          <w:vertAlign w:val="superscript"/>
          <w:lang w:val="en-US"/>
        </w:rPr>
        <w:t>nd</w:t>
      </w:r>
      <w:r w:rsidR="00A17E3E">
        <w:rPr>
          <w:lang w:val="en-US"/>
        </w:rPr>
        <w:t xml:space="preserve"> </w:t>
      </w:r>
      <w:r w:rsidR="00CC7179" w:rsidRPr="00CC7179">
        <w:rPr>
          <w:lang w:val="en-US"/>
        </w:rPr>
        <w:t xml:space="preserve">century, the theologian Origen asked: "What intelligent man can believe that the first, the second and the third day [...] existed without the sun, the moon and the stars?" Can one claim that the natural understanding of the days is a 24-hour day before the sun is created </w:t>
      </w:r>
      <w:r w:rsidR="00260964">
        <w:rPr>
          <w:lang w:val="en-US"/>
        </w:rPr>
        <w:t>on</w:t>
      </w:r>
      <w:r w:rsidR="00CC7179" w:rsidRPr="00CC7179">
        <w:rPr>
          <w:lang w:val="en-US"/>
        </w:rPr>
        <w:t xml:space="preserve"> day 4? </w:t>
      </w:r>
      <w:r w:rsidR="00CA581C">
        <w:rPr>
          <w:lang w:val="en-US"/>
        </w:rPr>
        <w:t xml:space="preserve">God may have let there be light in another way, </w:t>
      </w:r>
      <w:r w:rsidR="0060234A">
        <w:rPr>
          <w:lang w:val="en-US"/>
        </w:rPr>
        <w:t>apart</w:t>
      </w:r>
      <w:r w:rsidR="00CA581C">
        <w:rPr>
          <w:lang w:val="en-US"/>
        </w:rPr>
        <w:t xml:space="preserve"> from the sun, on day 1.</w:t>
      </w:r>
      <w:r w:rsidR="000B44D8">
        <w:rPr>
          <w:lang w:val="en-US"/>
        </w:rPr>
        <w:t xml:space="preserve"> </w:t>
      </w:r>
      <w:r w:rsidR="000B44D8" w:rsidRPr="007B6289">
        <w:rPr>
          <w:lang w:val="en-US"/>
        </w:rPr>
        <w:t>Augustine (415 AD) also believed that t</w:t>
      </w:r>
      <w:r w:rsidR="00260964">
        <w:rPr>
          <w:lang w:val="en-US"/>
        </w:rPr>
        <w:t>hey</w:t>
      </w:r>
      <w:r w:rsidR="000B44D8" w:rsidRPr="007B6289">
        <w:rPr>
          <w:lang w:val="en-US"/>
        </w:rPr>
        <w:t xml:space="preserve"> could not be ordinary days since our days are based on the sun. He and others believed that creation happened in an instant.</w:t>
      </w:r>
    </w:p>
    <w:p w14:paraId="3F7FA7A1" w14:textId="40E5CD3B" w:rsidR="00CB5769" w:rsidRDefault="00CC7179" w:rsidP="00E44B01">
      <w:pPr>
        <w:rPr>
          <w:lang w:val="en-US"/>
        </w:rPr>
      </w:pPr>
      <w:r w:rsidRPr="00CC7179">
        <w:rPr>
          <w:lang w:val="en-US"/>
        </w:rPr>
        <w:t xml:space="preserve">This view is usually associated with "young earth creationism", which claims that the earth is only 6,000 years old, and the biggest challenge will then be to explain why the natural sciences have other answers. </w:t>
      </w:r>
    </w:p>
    <w:p w14:paraId="4AFF2F25" w14:textId="77777777" w:rsidR="00464023" w:rsidRDefault="00464023" w:rsidP="00E44B01">
      <w:pPr>
        <w:rPr>
          <w:lang w:val="en-US"/>
        </w:rPr>
      </w:pPr>
    </w:p>
    <w:p w14:paraId="01D1D427" w14:textId="77777777" w:rsidR="00CB5769" w:rsidRDefault="00CC7179" w:rsidP="00CB5769">
      <w:pPr>
        <w:pStyle w:val="Heading3"/>
        <w:rPr>
          <w:lang w:val="en-US"/>
        </w:rPr>
      </w:pPr>
      <w:bookmarkStart w:id="26" w:name="_Toc123031507"/>
      <w:bookmarkStart w:id="27" w:name="_Toc126580599"/>
      <w:r w:rsidRPr="00CC7179">
        <w:rPr>
          <w:lang w:val="en-US"/>
        </w:rPr>
        <w:t>Interpretation 2: The days are long periods</w:t>
      </w:r>
      <w:bookmarkEnd w:id="26"/>
      <w:bookmarkEnd w:id="27"/>
    </w:p>
    <w:p w14:paraId="3A2C561C" w14:textId="3B908F2C" w:rsidR="00F722D6" w:rsidRDefault="00CC7179" w:rsidP="00E44B01">
      <w:pPr>
        <w:rPr>
          <w:lang w:val="en-US"/>
        </w:rPr>
      </w:pPr>
      <w:r w:rsidRPr="00CC7179">
        <w:rPr>
          <w:lang w:val="en-US"/>
        </w:rPr>
        <w:t xml:space="preserve">As early as the </w:t>
      </w:r>
      <w:r w:rsidR="00E335D2" w:rsidRPr="00C25A04">
        <w:rPr>
          <w:lang w:val="en-US"/>
        </w:rPr>
        <w:t>2</w:t>
      </w:r>
      <w:r w:rsidR="00E335D2" w:rsidRPr="00C25A04">
        <w:rPr>
          <w:vertAlign w:val="superscript"/>
          <w:lang w:val="en-US"/>
        </w:rPr>
        <w:t>nd</w:t>
      </w:r>
      <w:r w:rsidR="00E335D2" w:rsidRPr="00C25A04">
        <w:rPr>
          <w:lang w:val="en-US"/>
        </w:rPr>
        <w:t xml:space="preserve"> century</w:t>
      </w:r>
      <w:r w:rsidRPr="00CC7179">
        <w:rPr>
          <w:lang w:val="en-US"/>
        </w:rPr>
        <w:t xml:space="preserve">, the apologist Justin Martyr and the theologian Irenaeus suggested that the days </w:t>
      </w:r>
      <w:r w:rsidR="00260964">
        <w:rPr>
          <w:lang w:val="en-US"/>
        </w:rPr>
        <w:t>could</w:t>
      </w:r>
      <w:r w:rsidRPr="00CC7179">
        <w:rPr>
          <w:lang w:val="en-US"/>
        </w:rPr>
        <w:t xml:space="preserve"> have been long periods of time</w:t>
      </w:r>
      <w:r w:rsidR="00E33126">
        <w:rPr>
          <w:lang w:val="en-US"/>
        </w:rPr>
        <w:t>,</w:t>
      </w:r>
      <w:r w:rsidRPr="00CC7179">
        <w:rPr>
          <w:lang w:val="en-US"/>
        </w:rPr>
        <w:t xml:space="preserve"> based on Psalm 90</w:t>
      </w:r>
      <w:r w:rsidR="00CB5769">
        <w:rPr>
          <w:lang w:val="en-US"/>
        </w:rPr>
        <w:t>:</w:t>
      </w:r>
      <w:r w:rsidRPr="00CC7179">
        <w:rPr>
          <w:lang w:val="en-US"/>
        </w:rPr>
        <w:t>4 and 2 Pet 3</w:t>
      </w:r>
      <w:r w:rsidR="00CB5769">
        <w:rPr>
          <w:lang w:val="en-US"/>
        </w:rPr>
        <w:t>:</w:t>
      </w:r>
      <w:r w:rsidRPr="00CC7179">
        <w:rPr>
          <w:lang w:val="en-US"/>
        </w:rPr>
        <w:t xml:space="preserve">8. </w:t>
      </w:r>
    </w:p>
    <w:p w14:paraId="228A740E" w14:textId="0E7D7741" w:rsidR="00F722D6" w:rsidRDefault="00F722D6" w:rsidP="0060234A">
      <w:pPr>
        <w:rPr>
          <w:lang w:val="en-US"/>
        </w:rPr>
      </w:pPr>
      <w:r w:rsidRPr="007B640D">
        <w:rPr>
          <w:i/>
          <w:iCs/>
          <w:lang w:val="en-US"/>
        </w:rPr>
        <w:t>"</w:t>
      </w:r>
      <w:r w:rsidRPr="007B640D">
        <w:rPr>
          <w:i/>
          <w:iCs/>
          <w:u w:val="single"/>
          <w:lang w:val="en-US"/>
        </w:rPr>
        <w:t>A thousand years in your sight are like a day that has just gone by</w:t>
      </w:r>
      <w:r w:rsidRPr="007B640D">
        <w:rPr>
          <w:i/>
          <w:iCs/>
          <w:lang w:val="en-US"/>
        </w:rPr>
        <w:t>, or like a watch in the night."</w:t>
      </w:r>
      <w:r>
        <w:rPr>
          <w:lang w:val="en-US"/>
        </w:rPr>
        <w:t xml:space="preserve"> </w:t>
      </w:r>
      <w:r w:rsidR="007B640D" w:rsidRPr="00E41FC4">
        <w:rPr>
          <w:lang w:val="en-US"/>
        </w:rPr>
        <w:t>Psalm 90:4</w:t>
      </w:r>
    </w:p>
    <w:p w14:paraId="3492F49C" w14:textId="3C9B64DE" w:rsidR="00F722D6" w:rsidRPr="007B640D" w:rsidRDefault="00F722D6" w:rsidP="007B640D">
      <w:pPr>
        <w:rPr>
          <w:i/>
          <w:iCs/>
          <w:lang w:val="en-US"/>
        </w:rPr>
      </w:pPr>
      <w:r w:rsidRPr="007B640D">
        <w:rPr>
          <w:i/>
          <w:iCs/>
          <w:lang w:val="en-US"/>
        </w:rPr>
        <w:t xml:space="preserve">"But do not forget this one thing, dear friends: </w:t>
      </w:r>
      <w:r w:rsidRPr="007B640D">
        <w:rPr>
          <w:i/>
          <w:iCs/>
          <w:u w:val="single"/>
          <w:lang w:val="en-US"/>
        </w:rPr>
        <w:t>With the Lord a day is like a thousand years</w:t>
      </w:r>
      <w:r w:rsidRPr="007B640D">
        <w:rPr>
          <w:i/>
          <w:iCs/>
          <w:lang w:val="en-US"/>
        </w:rPr>
        <w:t>, and a thousand years are like a day."</w:t>
      </w:r>
      <w:r w:rsidR="007B640D">
        <w:rPr>
          <w:i/>
          <w:iCs/>
          <w:lang w:val="en-US"/>
        </w:rPr>
        <w:t xml:space="preserve"> </w:t>
      </w:r>
      <w:r w:rsidR="007B640D" w:rsidRPr="00E41FC4">
        <w:rPr>
          <w:lang w:val="en-US"/>
        </w:rPr>
        <w:t>2 Pet 3:8</w:t>
      </w:r>
    </w:p>
    <w:p w14:paraId="01B0E2D7" w14:textId="38CB702C" w:rsidR="00985C50" w:rsidRDefault="00CC7179" w:rsidP="00E44B01">
      <w:pPr>
        <w:rPr>
          <w:lang w:val="en-US"/>
        </w:rPr>
      </w:pPr>
      <w:r w:rsidRPr="00CC7179">
        <w:rPr>
          <w:lang w:val="en-US"/>
        </w:rPr>
        <w:t xml:space="preserve">The same Hebrew word for "day" is also used for </w:t>
      </w:r>
      <w:r w:rsidR="00D67563">
        <w:rPr>
          <w:lang w:val="en-US"/>
        </w:rPr>
        <w:t xml:space="preserve">the </w:t>
      </w:r>
      <w:r w:rsidRPr="00CC7179">
        <w:rPr>
          <w:lang w:val="en-US"/>
        </w:rPr>
        <w:t>whole creation week in Genesis 2</w:t>
      </w:r>
      <w:r w:rsidR="00F722D6">
        <w:rPr>
          <w:lang w:val="en-US"/>
        </w:rPr>
        <w:t>:</w:t>
      </w:r>
      <w:r w:rsidRPr="00CC7179">
        <w:rPr>
          <w:lang w:val="en-US"/>
        </w:rPr>
        <w:t xml:space="preserve">4. </w:t>
      </w:r>
    </w:p>
    <w:p w14:paraId="2D657E90" w14:textId="17AB1FD6" w:rsidR="00985C50" w:rsidRDefault="00985C50" w:rsidP="007B640D">
      <w:pPr>
        <w:rPr>
          <w:lang w:val="en-US"/>
        </w:rPr>
      </w:pPr>
      <w:r w:rsidRPr="007B640D">
        <w:rPr>
          <w:i/>
          <w:iCs/>
          <w:lang w:val="en-US"/>
        </w:rPr>
        <w:t xml:space="preserve">“These are the generations of the heavens and the earth when they were created, in </w:t>
      </w:r>
      <w:r w:rsidRPr="007B640D">
        <w:rPr>
          <w:i/>
          <w:iCs/>
          <w:u w:val="single"/>
          <w:lang w:val="en-US"/>
        </w:rPr>
        <w:t>the day</w:t>
      </w:r>
      <w:r w:rsidRPr="007B640D">
        <w:rPr>
          <w:i/>
          <w:iCs/>
          <w:lang w:val="en-US"/>
        </w:rPr>
        <w:t xml:space="preserve"> that the Lord God made the earth and the heavens.”</w:t>
      </w:r>
      <w:r>
        <w:rPr>
          <w:lang w:val="en-US"/>
        </w:rPr>
        <w:t xml:space="preserve"> </w:t>
      </w:r>
      <w:r w:rsidRPr="00CC7179">
        <w:rPr>
          <w:lang w:val="en-US"/>
        </w:rPr>
        <w:t>Genesis 2</w:t>
      </w:r>
      <w:r>
        <w:rPr>
          <w:lang w:val="en-US"/>
        </w:rPr>
        <w:t>:</w:t>
      </w:r>
      <w:r w:rsidRPr="00CC7179">
        <w:rPr>
          <w:lang w:val="en-US"/>
        </w:rPr>
        <w:t>4</w:t>
      </w:r>
      <w:r>
        <w:rPr>
          <w:lang w:val="en-US"/>
        </w:rPr>
        <w:t xml:space="preserve"> ESV</w:t>
      </w:r>
    </w:p>
    <w:p w14:paraId="29211AA5" w14:textId="0CA60652" w:rsidR="005F391A" w:rsidRDefault="005F391A" w:rsidP="00E44B01">
      <w:pPr>
        <w:rPr>
          <w:lang w:val="en-US"/>
        </w:rPr>
      </w:pPr>
      <w:r>
        <w:rPr>
          <w:lang w:val="en-US"/>
        </w:rPr>
        <w:t xml:space="preserve">“Day” is </w:t>
      </w:r>
      <w:r w:rsidR="00B12926">
        <w:rPr>
          <w:lang w:val="en-US"/>
        </w:rPr>
        <w:t xml:space="preserve">normally used </w:t>
      </w:r>
      <w:r w:rsidR="00F07A77">
        <w:rPr>
          <w:lang w:val="en-US"/>
        </w:rPr>
        <w:t>for</w:t>
      </w:r>
      <w:r w:rsidR="00B12926">
        <w:rPr>
          <w:lang w:val="en-US"/>
        </w:rPr>
        <w:t xml:space="preserve"> the period with daylight, not </w:t>
      </w:r>
      <w:r w:rsidR="00F07A77">
        <w:rPr>
          <w:lang w:val="en-US"/>
        </w:rPr>
        <w:t>for</w:t>
      </w:r>
      <w:r w:rsidR="00B12926">
        <w:rPr>
          <w:lang w:val="en-US"/>
        </w:rPr>
        <w:t xml:space="preserve"> a 24</w:t>
      </w:r>
      <w:r w:rsidR="00F07A77">
        <w:rPr>
          <w:lang w:val="en-US"/>
        </w:rPr>
        <w:t>-</w:t>
      </w:r>
      <w:r w:rsidR="00B12926">
        <w:rPr>
          <w:lang w:val="en-US"/>
        </w:rPr>
        <w:t>hour period.</w:t>
      </w:r>
      <w:r w:rsidR="004565C2">
        <w:rPr>
          <w:lang w:val="en-US"/>
        </w:rPr>
        <w:t xml:space="preserve"> But even if the</w:t>
      </w:r>
      <w:r w:rsidR="00A6544C">
        <w:rPr>
          <w:lang w:val="en-US"/>
        </w:rPr>
        <w:t xml:space="preserve"> literal interpretation is 24 hours, </w:t>
      </w:r>
      <w:r w:rsidR="002B6C68">
        <w:rPr>
          <w:lang w:val="en-US"/>
        </w:rPr>
        <w:t>the author may not have meant a literal interpretation.</w:t>
      </w:r>
    </w:p>
    <w:p w14:paraId="246DE5B9" w14:textId="0218CFB5" w:rsidR="00CB6DC2" w:rsidRDefault="00CC7179" w:rsidP="00E44B01">
      <w:pPr>
        <w:rPr>
          <w:lang w:val="en-US"/>
        </w:rPr>
      </w:pPr>
      <w:r w:rsidRPr="00CC7179">
        <w:rPr>
          <w:lang w:val="en-US"/>
        </w:rPr>
        <w:t xml:space="preserve">Many modern readers thus find </w:t>
      </w:r>
      <w:r w:rsidR="00260964">
        <w:rPr>
          <w:lang w:val="en-US"/>
        </w:rPr>
        <w:t>more accord</w:t>
      </w:r>
      <w:r w:rsidRPr="00CC7179">
        <w:rPr>
          <w:lang w:val="en-US"/>
        </w:rPr>
        <w:t xml:space="preserve"> with science by interpreting the days as long periods in the earth's history. </w:t>
      </w:r>
      <w:r w:rsidR="009B1473">
        <w:rPr>
          <w:lang w:val="en-US"/>
        </w:rPr>
        <w:t>T</w:t>
      </w:r>
      <w:r w:rsidR="0025611A">
        <w:rPr>
          <w:lang w:val="en-US"/>
        </w:rPr>
        <w:t>hey</w:t>
      </w:r>
      <w:r w:rsidRPr="00CC7179">
        <w:rPr>
          <w:lang w:val="en-US"/>
        </w:rPr>
        <w:t xml:space="preserve"> claim that the Bible was ahead of natural science. But one still has to explain how the sun can be created on day 4 - even after the trees. Another general objection is the tendency to "overinterpret": That one "stretches" words and expressions to fit with today's categories. While that might fit with science today, it wasn't as the Israelites would have understood it. </w:t>
      </w:r>
    </w:p>
    <w:p w14:paraId="2F3EAAD6" w14:textId="77777777" w:rsidR="00464023" w:rsidRDefault="00464023" w:rsidP="00E44B01">
      <w:pPr>
        <w:rPr>
          <w:lang w:val="en-US"/>
        </w:rPr>
      </w:pPr>
    </w:p>
    <w:p w14:paraId="10AB0F14" w14:textId="77777777" w:rsidR="00CB6DC2" w:rsidRDefault="00CC7179" w:rsidP="00CB6DC2">
      <w:pPr>
        <w:pStyle w:val="Heading3"/>
        <w:rPr>
          <w:lang w:val="en-US"/>
        </w:rPr>
      </w:pPr>
      <w:bookmarkStart w:id="28" w:name="_Toc123031508"/>
      <w:bookmarkStart w:id="29" w:name="_Toc126580600"/>
      <w:r w:rsidRPr="00CC7179">
        <w:rPr>
          <w:lang w:val="en-US"/>
        </w:rPr>
        <w:t>Interpretation 3: The days are 24-hour days with long periods between each day</w:t>
      </w:r>
      <w:bookmarkEnd w:id="28"/>
      <w:bookmarkEnd w:id="29"/>
      <w:r w:rsidRPr="00CC7179">
        <w:rPr>
          <w:lang w:val="en-US"/>
        </w:rPr>
        <w:t xml:space="preserve"> </w:t>
      </w:r>
    </w:p>
    <w:p w14:paraId="37AD954A" w14:textId="0B604C48" w:rsidR="00745152" w:rsidRDefault="00CC7179" w:rsidP="00E44B01">
      <w:pPr>
        <w:rPr>
          <w:lang w:val="en-US"/>
        </w:rPr>
      </w:pPr>
      <w:r w:rsidRPr="00CC7179">
        <w:rPr>
          <w:lang w:val="en-US"/>
        </w:rPr>
        <w:t>This is a variant of interpretation 2</w:t>
      </w:r>
      <w:r w:rsidR="00260964">
        <w:rPr>
          <w:lang w:val="en-US"/>
        </w:rPr>
        <w:t>,</w:t>
      </w:r>
      <w:r w:rsidRPr="00CC7179">
        <w:rPr>
          <w:lang w:val="en-US"/>
        </w:rPr>
        <w:t xml:space="preserve"> which retains the literal days from interpretation 1. God speaks twice on day 3 to emphasize that it goes from inorganic to organic matter, and he also speaks twice </w:t>
      </w:r>
      <w:r w:rsidR="00260964">
        <w:rPr>
          <w:lang w:val="en-US"/>
        </w:rPr>
        <w:t>on</w:t>
      </w:r>
      <w:r w:rsidRPr="00CC7179">
        <w:rPr>
          <w:lang w:val="en-US"/>
        </w:rPr>
        <w:t xml:space="preserve"> day 6 to show that creation now passes from animals to humans. </w:t>
      </w:r>
    </w:p>
    <w:p w14:paraId="1648CA56" w14:textId="64DBECDE" w:rsidR="00957216" w:rsidRDefault="00486851" w:rsidP="00E44B01">
      <w:pPr>
        <w:rPr>
          <w:lang w:val="en-US"/>
        </w:rPr>
      </w:pPr>
      <w:r w:rsidRPr="007B640D">
        <w:rPr>
          <w:i/>
          <w:iCs/>
          <w:lang w:val="en-US"/>
        </w:rPr>
        <w:t>“</w:t>
      </w:r>
      <w:r w:rsidR="00745152" w:rsidRPr="007B640D">
        <w:rPr>
          <w:i/>
          <w:iCs/>
          <w:lang w:val="en-US"/>
        </w:rPr>
        <w:t>You don't get over either the gap between non-life and life, or the gap between animals and humans, by random natural processes.”</w:t>
      </w:r>
      <w:r w:rsidR="00745152">
        <w:rPr>
          <w:lang w:val="en-US"/>
        </w:rPr>
        <w:t xml:space="preserve"> John Lennox</w:t>
      </w:r>
    </w:p>
    <w:p w14:paraId="32B5945F" w14:textId="3530BA75" w:rsidR="00957216" w:rsidRDefault="00957216" w:rsidP="00957216">
      <w:pPr>
        <w:rPr>
          <w:lang w:val="en-US"/>
        </w:rPr>
      </w:pPr>
      <w:r w:rsidRPr="007B640D">
        <w:rPr>
          <w:i/>
          <w:iCs/>
          <w:lang w:val="en-US"/>
        </w:rPr>
        <w:t>“And God said, “</w:t>
      </w:r>
      <w:r w:rsidRPr="007B640D">
        <w:rPr>
          <w:i/>
          <w:iCs/>
          <w:u w:val="single"/>
          <w:lang w:val="en-US"/>
        </w:rPr>
        <w:t>Let the water under the sky be gathered to one place, and let dry ground appear</w:t>
      </w:r>
      <w:r w:rsidRPr="007B640D">
        <w:rPr>
          <w:i/>
          <w:iCs/>
          <w:lang w:val="en-US"/>
        </w:rPr>
        <w:t>.” And it was so. God called the dry ground “land,” and the gathered waters he called “seas.” And God saw that it was good. Then God said, “</w:t>
      </w:r>
      <w:r w:rsidRPr="007B640D">
        <w:rPr>
          <w:i/>
          <w:iCs/>
          <w:u w:val="single"/>
          <w:lang w:val="en-US"/>
        </w:rPr>
        <w:t>Let the land produce vegetation: seed-bearing plants and trees on the land that bear fruit with seed in it</w:t>
      </w:r>
      <w:r w:rsidRPr="007B640D">
        <w:rPr>
          <w:i/>
          <w:iCs/>
          <w:lang w:val="en-US"/>
        </w:rPr>
        <w:t>, according to their various kinds.” And it was so. The land produced vegetation: plants bearing seed according to their kinds and trees bearing fruit with seed in it according to their kinds. And God saw that it was good. 13 And there was evening, and there was morning—the third day.”</w:t>
      </w:r>
      <w:r>
        <w:rPr>
          <w:lang w:val="en-US"/>
        </w:rPr>
        <w:t xml:space="preserve"> </w:t>
      </w:r>
      <w:r w:rsidR="002454CF">
        <w:rPr>
          <w:lang w:val="en-US"/>
        </w:rPr>
        <w:t>Gen 1:9-13</w:t>
      </w:r>
    </w:p>
    <w:p w14:paraId="296DE9C8" w14:textId="160D44A9" w:rsidR="00293CDD" w:rsidRDefault="00293CDD" w:rsidP="00293CDD">
      <w:pPr>
        <w:rPr>
          <w:lang w:val="en-US"/>
        </w:rPr>
      </w:pPr>
      <w:r w:rsidRPr="007B640D">
        <w:rPr>
          <w:i/>
          <w:iCs/>
          <w:lang w:val="en-US"/>
        </w:rPr>
        <w:t>"</w:t>
      </w:r>
      <w:r w:rsidRPr="007B640D">
        <w:rPr>
          <w:i/>
          <w:iCs/>
          <w:u w:val="single"/>
          <w:lang w:val="en-US"/>
        </w:rPr>
        <w:t>And God said, “Let the land produce living creatures according to their kinds: the livestock, the creatures that move along the ground, and the wild animals, each according to its kind.</w:t>
      </w:r>
      <w:r w:rsidRPr="007B640D">
        <w:rPr>
          <w:i/>
          <w:iCs/>
          <w:lang w:val="en-US"/>
        </w:rPr>
        <w:t xml:space="preserve">” And it was so. God made the wild animals according to their kinds, the livestock according to their kinds, and all the creatures that move along the ground according to their kinds. And God saw that it was good. </w:t>
      </w:r>
      <w:r w:rsidRPr="007B640D">
        <w:rPr>
          <w:i/>
          <w:iCs/>
          <w:u w:val="single"/>
          <w:lang w:val="en-US"/>
        </w:rPr>
        <w:t>Then God said, “Let us make mankind in our image</w:t>
      </w:r>
      <w:r w:rsidRPr="007B640D">
        <w:rPr>
          <w:i/>
          <w:iCs/>
          <w:lang w:val="en-US"/>
        </w:rPr>
        <w:t>, in our likeness, so that they may rule over the fish in the sea and the birds in the sky, over the livestock and all the wild animals, and over all the creatures that move along the ground.”"</w:t>
      </w:r>
      <w:r>
        <w:rPr>
          <w:lang w:val="en-US"/>
        </w:rPr>
        <w:t xml:space="preserve"> Gen 1:</w:t>
      </w:r>
      <w:r w:rsidR="00C46B99">
        <w:rPr>
          <w:lang w:val="en-US"/>
        </w:rPr>
        <w:t>24-26</w:t>
      </w:r>
    </w:p>
    <w:p w14:paraId="5390DEC7" w14:textId="65562395" w:rsidR="00A26914" w:rsidRDefault="00CC7179" w:rsidP="00E44B01">
      <w:pPr>
        <w:rPr>
          <w:lang w:val="en-US"/>
        </w:rPr>
      </w:pPr>
      <w:r w:rsidRPr="00CC7179">
        <w:rPr>
          <w:lang w:val="en-US"/>
        </w:rPr>
        <w:t xml:space="preserve">The same objections as for interpretation 2 apply here. </w:t>
      </w:r>
    </w:p>
    <w:p w14:paraId="349FF18F" w14:textId="77777777" w:rsidR="00464023" w:rsidRDefault="00464023" w:rsidP="00E44B01">
      <w:pPr>
        <w:rPr>
          <w:lang w:val="en-US"/>
        </w:rPr>
      </w:pPr>
    </w:p>
    <w:p w14:paraId="048A73D3" w14:textId="77777777" w:rsidR="00A26914" w:rsidRDefault="00CC7179" w:rsidP="00A26914">
      <w:pPr>
        <w:pStyle w:val="Heading3"/>
        <w:rPr>
          <w:lang w:val="en-US"/>
        </w:rPr>
      </w:pPr>
      <w:bookmarkStart w:id="30" w:name="_Toc123031509"/>
      <w:bookmarkStart w:id="31" w:name="_Toc126580601"/>
      <w:r w:rsidRPr="00CC7179">
        <w:rPr>
          <w:lang w:val="en-US"/>
        </w:rPr>
        <w:t>Interpretation 4: The framework view</w:t>
      </w:r>
      <w:bookmarkEnd w:id="30"/>
      <w:bookmarkEnd w:id="31"/>
      <w:r w:rsidRPr="00CC7179">
        <w:rPr>
          <w:lang w:val="en-US"/>
        </w:rPr>
        <w:t xml:space="preserve"> </w:t>
      </w:r>
    </w:p>
    <w:p w14:paraId="64716BE3" w14:textId="326E927C" w:rsidR="00EE0B7C" w:rsidRDefault="00CC7179" w:rsidP="00E44B01">
      <w:pPr>
        <w:rPr>
          <w:lang w:val="en-US"/>
        </w:rPr>
      </w:pPr>
      <w:r w:rsidRPr="00CC7179">
        <w:rPr>
          <w:lang w:val="en-US"/>
        </w:rPr>
        <w:t xml:space="preserve">This interpretation has roots </w:t>
      </w:r>
      <w:r w:rsidR="00260964">
        <w:rPr>
          <w:lang w:val="en-US"/>
        </w:rPr>
        <w:t>in</w:t>
      </w:r>
      <w:r w:rsidRPr="00CC7179">
        <w:rPr>
          <w:lang w:val="en-US"/>
        </w:rPr>
        <w:t xml:space="preserve"> the Middle Ages and possible precursors in</w:t>
      </w:r>
      <w:r w:rsidR="00260964">
        <w:rPr>
          <w:lang w:val="en-US"/>
        </w:rPr>
        <w:t>,</w:t>
      </w:r>
      <w:r w:rsidRPr="00CC7179">
        <w:rPr>
          <w:lang w:val="en-US"/>
        </w:rPr>
        <w:t xml:space="preserve"> </w:t>
      </w:r>
      <w:r w:rsidR="00260964">
        <w:rPr>
          <w:lang w:val="en-US"/>
        </w:rPr>
        <w:t>for example,</w:t>
      </w:r>
      <w:r w:rsidRPr="00CC7179">
        <w:rPr>
          <w:lang w:val="en-US"/>
        </w:rPr>
        <w:t xml:space="preserve"> the Jewish philosopher Philo (1</w:t>
      </w:r>
      <w:r w:rsidRPr="003F7155">
        <w:rPr>
          <w:vertAlign w:val="superscript"/>
          <w:lang w:val="en-US"/>
        </w:rPr>
        <w:t>st</w:t>
      </w:r>
      <w:r w:rsidR="003F7155">
        <w:rPr>
          <w:lang w:val="en-US"/>
        </w:rPr>
        <w:t xml:space="preserve"> </w:t>
      </w:r>
      <w:r w:rsidRPr="00CC7179">
        <w:rPr>
          <w:lang w:val="en-US"/>
        </w:rPr>
        <w:t>century) and the theologian Augustine (4</w:t>
      </w:r>
      <w:r w:rsidRPr="003F7155">
        <w:rPr>
          <w:vertAlign w:val="superscript"/>
          <w:lang w:val="en-US"/>
        </w:rPr>
        <w:t>th</w:t>
      </w:r>
      <w:r w:rsidRPr="00CC7179">
        <w:rPr>
          <w:lang w:val="en-US"/>
        </w:rPr>
        <w:t>-5</w:t>
      </w:r>
      <w:r w:rsidRPr="003F7155">
        <w:rPr>
          <w:vertAlign w:val="superscript"/>
          <w:lang w:val="en-US"/>
        </w:rPr>
        <w:t>th</w:t>
      </w:r>
      <w:r w:rsidR="003F7155">
        <w:rPr>
          <w:lang w:val="en-US"/>
        </w:rPr>
        <w:t xml:space="preserve"> </w:t>
      </w:r>
      <w:r w:rsidRPr="00CC7179">
        <w:rPr>
          <w:lang w:val="en-US"/>
        </w:rPr>
        <w:t xml:space="preserve">century), who did not interpret the days literally but thought that all had been created in a moment. </w:t>
      </w:r>
    </w:p>
    <w:p w14:paraId="5E756720" w14:textId="4BF7B085" w:rsidR="00EE0B7C" w:rsidRDefault="00894AF2" w:rsidP="00894AF2">
      <w:pPr>
        <w:rPr>
          <w:i/>
          <w:iCs/>
          <w:lang w:val="en-US"/>
        </w:rPr>
      </w:pPr>
      <w:r w:rsidRPr="00A8218E">
        <w:rPr>
          <w:i/>
          <w:iCs/>
          <w:lang w:val="en-US"/>
        </w:rPr>
        <w:t xml:space="preserve">“The days of creation are not time periods but rather categories where </w:t>
      </w:r>
      <w:r w:rsidR="00570176">
        <w:rPr>
          <w:i/>
          <w:iCs/>
          <w:lang w:val="en-US"/>
        </w:rPr>
        <w:t>the</w:t>
      </w:r>
      <w:r w:rsidRPr="00A8218E">
        <w:rPr>
          <w:i/>
          <w:iCs/>
          <w:lang w:val="en-US"/>
        </w:rPr>
        <w:t xml:space="preserve"> created is arranged by the author for doctrinal reasons,</w:t>
      </w:r>
      <w:r w:rsidR="00A8218E">
        <w:rPr>
          <w:i/>
          <w:iCs/>
          <w:lang w:val="en-US"/>
        </w:rPr>
        <w:t xml:space="preserve"> </w:t>
      </w:r>
      <w:r w:rsidRPr="00A8218E">
        <w:rPr>
          <w:i/>
          <w:iCs/>
          <w:lang w:val="en-US"/>
        </w:rPr>
        <w:t xml:space="preserve">to describe the whole act of creation, </w:t>
      </w:r>
      <w:r w:rsidR="00B5521A">
        <w:rPr>
          <w:i/>
          <w:iCs/>
          <w:lang w:val="en-US"/>
        </w:rPr>
        <w:t>which</w:t>
      </w:r>
      <w:r w:rsidRPr="00A8218E">
        <w:rPr>
          <w:i/>
          <w:iCs/>
          <w:lang w:val="en-US"/>
        </w:rPr>
        <w:t xml:space="preserve"> in reality happened at the same time.”</w:t>
      </w:r>
      <w:r w:rsidR="00A8218E" w:rsidRPr="00A8218E">
        <w:rPr>
          <w:i/>
          <w:iCs/>
          <w:lang w:val="en-US"/>
        </w:rPr>
        <w:t xml:space="preserve"> Augustine</w:t>
      </w:r>
    </w:p>
    <w:p w14:paraId="23B0B855" w14:textId="4DD6DE18" w:rsidR="002F37BB" w:rsidRDefault="004074EB" w:rsidP="00894AF2">
      <w:pPr>
        <w:rPr>
          <w:i/>
          <w:iCs/>
          <w:lang w:val="en-US"/>
        </w:rPr>
      </w:pPr>
      <w:r w:rsidRPr="004074EB">
        <w:rPr>
          <w:i/>
          <w:iCs/>
          <w:lang w:val="en-US"/>
        </w:rPr>
        <w:t>"It has been unfortunate that one tool that our account uses to express the coherence and purposefulness of the creator's work, namely the distribution of the various acts of creation over six days, has been seized and interpreted too literally. The six days are only one of many devices used in this chapter to emphasize the system and order that has been built into creation.” G</w:t>
      </w:r>
      <w:r>
        <w:rPr>
          <w:i/>
          <w:iCs/>
          <w:lang w:val="en-US"/>
        </w:rPr>
        <w:t>ordon Wenham</w:t>
      </w:r>
    </w:p>
    <w:p w14:paraId="4713157C" w14:textId="750BC732" w:rsidR="00FC2846" w:rsidRDefault="00FC2846" w:rsidP="00FC2846">
      <w:pPr>
        <w:rPr>
          <w:lang w:val="en-US"/>
        </w:rPr>
      </w:pPr>
      <w:r w:rsidRPr="00FC2846">
        <w:rPr>
          <w:lang w:val="en-US"/>
        </w:rPr>
        <w:t>The author has to use metaphors and</w:t>
      </w:r>
      <w:r>
        <w:rPr>
          <w:lang w:val="en-US"/>
        </w:rPr>
        <w:t xml:space="preserve"> </w:t>
      </w:r>
      <w:r w:rsidRPr="00FC2846">
        <w:rPr>
          <w:lang w:val="en-US"/>
        </w:rPr>
        <w:t>"human" language so that the reader can understand. When</w:t>
      </w:r>
      <w:r>
        <w:rPr>
          <w:lang w:val="en-US"/>
        </w:rPr>
        <w:t xml:space="preserve"> </w:t>
      </w:r>
      <w:r w:rsidRPr="00FC2846">
        <w:rPr>
          <w:lang w:val="en-US"/>
        </w:rPr>
        <w:t>the text says that God said, commanded, called and saw, is this</w:t>
      </w:r>
      <w:r>
        <w:rPr>
          <w:lang w:val="en-US"/>
        </w:rPr>
        <w:t xml:space="preserve"> </w:t>
      </w:r>
      <w:r w:rsidR="00260964">
        <w:rPr>
          <w:lang w:val="en-US"/>
        </w:rPr>
        <w:t xml:space="preserve">a </w:t>
      </w:r>
      <w:r w:rsidRPr="00FC2846">
        <w:rPr>
          <w:lang w:val="en-US"/>
        </w:rPr>
        <w:t>human expression of the truth that God creates</w:t>
      </w:r>
      <w:r w:rsidR="00EE2FCC">
        <w:rPr>
          <w:lang w:val="en-US"/>
        </w:rPr>
        <w:t>?</w:t>
      </w:r>
      <w:r>
        <w:rPr>
          <w:lang w:val="en-US"/>
        </w:rPr>
        <w:t xml:space="preserve"> </w:t>
      </w:r>
      <w:r w:rsidRPr="00FC2846">
        <w:rPr>
          <w:lang w:val="en-US"/>
        </w:rPr>
        <w:t xml:space="preserve">If God is described </w:t>
      </w:r>
      <w:r w:rsidR="00EE2FCC">
        <w:rPr>
          <w:lang w:val="en-US"/>
        </w:rPr>
        <w:t>humanl</w:t>
      </w:r>
      <w:r w:rsidRPr="00FC2846">
        <w:rPr>
          <w:lang w:val="en-US"/>
        </w:rPr>
        <w:t xml:space="preserve">y, then days and other aspects </w:t>
      </w:r>
      <w:r w:rsidR="00FE5809">
        <w:rPr>
          <w:lang w:val="en-US"/>
        </w:rPr>
        <w:t xml:space="preserve">may also not </w:t>
      </w:r>
      <w:r w:rsidR="0075778E">
        <w:rPr>
          <w:lang w:val="en-US"/>
        </w:rPr>
        <w:t xml:space="preserve">be meant to be interpreted </w:t>
      </w:r>
      <w:r w:rsidR="007B640D">
        <w:rPr>
          <w:lang w:val="en-US"/>
        </w:rPr>
        <w:t>literally</w:t>
      </w:r>
      <w:r w:rsidR="0075778E">
        <w:rPr>
          <w:lang w:val="en-US"/>
        </w:rPr>
        <w:t>.</w:t>
      </w:r>
      <w:r w:rsidR="00EA0800">
        <w:rPr>
          <w:lang w:val="en-US"/>
        </w:rPr>
        <w:t xml:space="preserve"> The purpose may be to s</w:t>
      </w:r>
      <w:r w:rsidR="00EA0800" w:rsidRPr="00EA0800">
        <w:rPr>
          <w:lang w:val="en-US"/>
        </w:rPr>
        <w:t>how that the creation is carefully and artistically executed</w:t>
      </w:r>
      <w:r w:rsidR="00EA0800">
        <w:rPr>
          <w:lang w:val="en-US"/>
        </w:rPr>
        <w:t>.</w:t>
      </w:r>
      <w:r w:rsidR="00422654">
        <w:rPr>
          <w:lang w:val="en-US"/>
        </w:rPr>
        <w:t xml:space="preserve"> </w:t>
      </w:r>
    </w:p>
    <w:p w14:paraId="208E3B08" w14:textId="77777777" w:rsidR="00464023" w:rsidRDefault="00464023" w:rsidP="00FC2846">
      <w:pPr>
        <w:rPr>
          <w:lang w:val="en-US"/>
        </w:rPr>
      </w:pPr>
    </w:p>
    <w:p w14:paraId="09BF0D14" w14:textId="4799D094" w:rsidR="00016CB1" w:rsidRPr="00800F11" w:rsidRDefault="00016CB1" w:rsidP="00800F11">
      <w:pPr>
        <w:rPr>
          <w:b/>
          <w:bCs/>
          <w:lang w:val="en-US"/>
        </w:rPr>
      </w:pPr>
      <w:r w:rsidRPr="00800F11">
        <w:rPr>
          <w:b/>
          <w:bCs/>
          <w:lang w:val="en-US"/>
        </w:rPr>
        <w:t>STRUCTURE</w:t>
      </w:r>
    </w:p>
    <w:p w14:paraId="44786E7B" w14:textId="58C24BCD" w:rsidR="00907ED5" w:rsidRDefault="00907ED5" w:rsidP="00016CB1">
      <w:pPr>
        <w:rPr>
          <w:lang w:val="en-US"/>
        </w:rPr>
      </w:pPr>
      <w:r>
        <w:rPr>
          <w:lang w:val="en-US"/>
        </w:rPr>
        <w:t>It was q</w:t>
      </w:r>
      <w:r w:rsidRPr="00C75830">
        <w:rPr>
          <w:lang w:val="en-US"/>
        </w:rPr>
        <w:t>uite common in ancient writings</w:t>
      </w:r>
      <w:r>
        <w:rPr>
          <w:lang w:val="en-US"/>
        </w:rPr>
        <w:t xml:space="preserve"> that</w:t>
      </w:r>
      <w:r w:rsidRPr="00C75830">
        <w:rPr>
          <w:lang w:val="en-US"/>
        </w:rPr>
        <w:t xml:space="preserve"> 6 </w:t>
      </w:r>
      <w:r>
        <w:rPr>
          <w:lang w:val="en-US"/>
        </w:rPr>
        <w:t>represented</w:t>
      </w:r>
      <w:r w:rsidRPr="00C75830">
        <w:rPr>
          <w:lang w:val="en-US"/>
        </w:rPr>
        <w:t xml:space="preserve"> </w:t>
      </w:r>
      <w:r w:rsidR="00B63B09" w:rsidRPr="00B63B09">
        <w:rPr>
          <w:lang w:val="en-US"/>
        </w:rPr>
        <w:t>incompleteness</w:t>
      </w:r>
      <w:r w:rsidRPr="00C75830">
        <w:rPr>
          <w:lang w:val="en-US"/>
        </w:rPr>
        <w:t xml:space="preserve">, </w:t>
      </w:r>
      <w:r>
        <w:rPr>
          <w:lang w:val="en-US"/>
        </w:rPr>
        <w:t xml:space="preserve">while </w:t>
      </w:r>
      <w:r w:rsidRPr="00C75830">
        <w:rPr>
          <w:lang w:val="en-US"/>
        </w:rPr>
        <w:t xml:space="preserve">7 </w:t>
      </w:r>
      <w:r>
        <w:rPr>
          <w:lang w:val="en-US"/>
        </w:rPr>
        <w:t>represented a</w:t>
      </w:r>
      <w:r w:rsidRPr="00C75830">
        <w:rPr>
          <w:lang w:val="en-US"/>
        </w:rPr>
        <w:t xml:space="preserve"> solution</w:t>
      </w:r>
      <w:r>
        <w:rPr>
          <w:lang w:val="en-US"/>
        </w:rPr>
        <w:t>.</w:t>
      </w:r>
    </w:p>
    <w:p w14:paraId="01657C9B" w14:textId="481C5B02" w:rsidR="00016CB1" w:rsidRPr="00DB435E" w:rsidRDefault="00DB435E" w:rsidP="00DB435E">
      <w:pPr>
        <w:pStyle w:val="ListParagraph"/>
        <w:numPr>
          <w:ilvl w:val="0"/>
          <w:numId w:val="10"/>
        </w:numPr>
        <w:rPr>
          <w:lang w:val="en-US"/>
        </w:rPr>
      </w:pPr>
      <w:r>
        <w:rPr>
          <w:i/>
          <w:iCs/>
          <w:lang w:val="en-US"/>
        </w:rPr>
        <w:t>"</w:t>
      </w:r>
      <w:r w:rsidR="00016CB1" w:rsidRPr="00DB435E">
        <w:rPr>
          <w:i/>
          <w:iCs/>
          <w:lang w:val="en-US"/>
        </w:rPr>
        <w:t>created</w:t>
      </w:r>
      <w:r>
        <w:rPr>
          <w:i/>
          <w:iCs/>
          <w:lang w:val="en-US"/>
        </w:rPr>
        <w:t>"</w:t>
      </w:r>
      <w:r w:rsidR="00016CB1" w:rsidRPr="00DB435E">
        <w:rPr>
          <w:lang w:val="en-US"/>
        </w:rPr>
        <w:t xml:space="preserve"> 7x (about man 3x)</w:t>
      </w:r>
    </w:p>
    <w:p w14:paraId="2D69EC99" w14:textId="74DA77EA" w:rsidR="00016CB1" w:rsidRPr="00DB435E" w:rsidRDefault="00016CB1" w:rsidP="00DB435E">
      <w:pPr>
        <w:pStyle w:val="ListParagraph"/>
        <w:numPr>
          <w:ilvl w:val="0"/>
          <w:numId w:val="10"/>
        </w:numPr>
        <w:rPr>
          <w:lang w:val="en-US"/>
        </w:rPr>
      </w:pPr>
      <w:r w:rsidRPr="00DB435E">
        <w:rPr>
          <w:lang w:val="en-US"/>
        </w:rPr>
        <w:t xml:space="preserve">God </w:t>
      </w:r>
      <w:r w:rsidR="00DB435E">
        <w:rPr>
          <w:lang w:val="en-US"/>
        </w:rPr>
        <w:t>"</w:t>
      </w:r>
      <w:r w:rsidRPr="00DB435E">
        <w:rPr>
          <w:lang w:val="en-US"/>
        </w:rPr>
        <w:t>made/did</w:t>
      </w:r>
      <w:r w:rsidR="00DB435E">
        <w:rPr>
          <w:lang w:val="en-US"/>
        </w:rPr>
        <w:t>"</w:t>
      </w:r>
      <w:r w:rsidRPr="00DB435E">
        <w:rPr>
          <w:lang w:val="en-US"/>
        </w:rPr>
        <w:t xml:space="preserve"> 7x (the </w:t>
      </w:r>
      <w:r w:rsidR="00E14E90" w:rsidRPr="00DB435E">
        <w:rPr>
          <w:lang w:val="en-US"/>
        </w:rPr>
        <w:t>root</w:t>
      </w:r>
      <w:r w:rsidRPr="00DB435E">
        <w:rPr>
          <w:lang w:val="en-US"/>
        </w:rPr>
        <w:t xml:space="preserve"> </w:t>
      </w:r>
      <w:r w:rsidR="00E14E90" w:rsidRPr="00DB435E">
        <w:rPr>
          <w:lang w:val="en-US"/>
        </w:rPr>
        <w:t xml:space="preserve">of the word </w:t>
      </w:r>
      <w:r w:rsidRPr="00DB435E">
        <w:rPr>
          <w:lang w:val="en-US"/>
        </w:rPr>
        <w:t>10x)</w:t>
      </w:r>
    </w:p>
    <w:p w14:paraId="53A67C74" w14:textId="0A539438" w:rsidR="00016CB1" w:rsidRPr="00DB435E" w:rsidRDefault="00DB435E" w:rsidP="00DB435E">
      <w:pPr>
        <w:pStyle w:val="ListParagraph"/>
        <w:numPr>
          <w:ilvl w:val="0"/>
          <w:numId w:val="10"/>
        </w:numPr>
        <w:rPr>
          <w:lang w:val="en-US"/>
        </w:rPr>
      </w:pPr>
      <w:r>
        <w:rPr>
          <w:i/>
          <w:iCs/>
          <w:lang w:val="en-US"/>
        </w:rPr>
        <w:t>"</w:t>
      </w:r>
      <w:r w:rsidR="00016CB1" w:rsidRPr="00DB435E">
        <w:rPr>
          <w:i/>
          <w:iCs/>
          <w:lang w:val="en-US"/>
        </w:rPr>
        <w:t>God said</w:t>
      </w:r>
      <w:r>
        <w:rPr>
          <w:i/>
          <w:iCs/>
          <w:lang w:val="en-US"/>
        </w:rPr>
        <w:t>"</w:t>
      </w:r>
      <w:r w:rsidR="00016CB1" w:rsidRPr="00DB435E">
        <w:rPr>
          <w:lang w:val="en-US"/>
        </w:rPr>
        <w:t xml:space="preserve"> 10x (3x about man, 7 otherwise)</w:t>
      </w:r>
    </w:p>
    <w:p w14:paraId="35014F70" w14:textId="5747CF0D" w:rsidR="00016CB1" w:rsidRPr="00DB435E" w:rsidRDefault="00DB435E" w:rsidP="00DB435E">
      <w:pPr>
        <w:pStyle w:val="ListParagraph"/>
        <w:numPr>
          <w:ilvl w:val="0"/>
          <w:numId w:val="10"/>
        </w:numPr>
        <w:rPr>
          <w:lang w:val="en-US"/>
        </w:rPr>
      </w:pPr>
      <w:r>
        <w:rPr>
          <w:i/>
          <w:iCs/>
          <w:lang w:val="en-US"/>
        </w:rPr>
        <w:t>"</w:t>
      </w:r>
      <w:r w:rsidR="00016CB1" w:rsidRPr="00DB435E">
        <w:rPr>
          <w:i/>
          <w:iCs/>
          <w:lang w:val="en-US"/>
        </w:rPr>
        <w:t>blow</w:t>
      </w:r>
      <w:r>
        <w:rPr>
          <w:i/>
          <w:iCs/>
          <w:lang w:val="en-US"/>
        </w:rPr>
        <w:t>"</w:t>
      </w:r>
      <w:r w:rsidR="00016CB1" w:rsidRPr="00DB435E">
        <w:rPr>
          <w:lang w:val="en-US"/>
        </w:rPr>
        <w:t xml:space="preserve"> 10x</w:t>
      </w:r>
    </w:p>
    <w:p w14:paraId="0E513D07" w14:textId="2894FAB3" w:rsidR="00016CB1" w:rsidRPr="00DB435E" w:rsidRDefault="00016CB1" w:rsidP="00DB435E">
      <w:pPr>
        <w:pStyle w:val="ListParagraph"/>
        <w:numPr>
          <w:ilvl w:val="0"/>
          <w:numId w:val="10"/>
        </w:numPr>
        <w:rPr>
          <w:lang w:val="en-US"/>
        </w:rPr>
      </w:pPr>
      <w:r w:rsidRPr="00DB435E">
        <w:rPr>
          <w:lang w:val="en-US"/>
        </w:rPr>
        <w:t>God blesses 3x</w:t>
      </w:r>
    </w:p>
    <w:p w14:paraId="5D9EF801" w14:textId="76625AE6" w:rsidR="00016CB1" w:rsidRPr="00DB435E" w:rsidRDefault="00016CB1" w:rsidP="00DB435E">
      <w:pPr>
        <w:pStyle w:val="ListParagraph"/>
        <w:numPr>
          <w:ilvl w:val="0"/>
          <w:numId w:val="10"/>
        </w:numPr>
        <w:rPr>
          <w:lang w:val="en-US"/>
        </w:rPr>
      </w:pPr>
      <w:r w:rsidRPr="00DB435E">
        <w:rPr>
          <w:i/>
          <w:iCs/>
          <w:lang w:val="en-US"/>
        </w:rPr>
        <w:t>"earth"</w:t>
      </w:r>
      <w:r w:rsidRPr="00DB435E">
        <w:rPr>
          <w:lang w:val="en-US"/>
        </w:rPr>
        <w:t xml:space="preserve"> 3x7 times</w:t>
      </w:r>
    </w:p>
    <w:p w14:paraId="369D1CA0" w14:textId="5A353086" w:rsidR="00016CB1" w:rsidRPr="00DB435E" w:rsidRDefault="00DB435E" w:rsidP="00DB435E">
      <w:pPr>
        <w:pStyle w:val="ListParagraph"/>
        <w:numPr>
          <w:ilvl w:val="0"/>
          <w:numId w:val="10"/>
        </w:numPr>
        <w:rPr>
          <w:lang w:val="en-US"/>
        </w:rPr>
      </w:pPr>
      <w:r w:rsidRPr="00DB435E">
        <w:rPr>
          <w:i/>
          <w:iCs/>
          <w:lang w:val="en-US"/>
        </w:rPr>
        <w:t>"</w:t>
      </w:r>
      <w:r w:rsidR="00016CB1" w:rsidRPr="00DB435E">
        <w:rPr>
          <w:i/>
          <w:iCs/>
          <w:lang w:val="en-US"/>
        </w:rPr>
        <w:t>Elohim</w:t>
      </w:r>
      <w:r w:rsidRPr="00DB435E">
        <w:rPr>
          <w:i/>
          <w:iCs/>
          <w:lang w:val="en-US"/>
        </w:rPr>
        <w:t>"</w:t>
      </w:r>
      <w:r w:rsidR="00016CB1" w:rsidRPr="00DB435E">
        <w:rPr>
          <w:lang w:val="en-US"/>
        </w:rPr>
        <w:t xml:space="preserve"> 7x5 times</w:t>
      </w:r>
    </w:p>
    <w:p w14:paraId="692200F5" w14:textId="3A6F83D0" w:rsidR="00016CB1" w:rsidRPr="00DB435E" w:rsidRDefault="00016CB1" w:rsidP="00DB435E">
      <w:pPr>
        <w:pStyle w:val="ListParagraph"/>
        <w:numPr>
          <w:ilvl w:val="0"/>
          <w:numId w:val="10"/>
        </w:numPr>
        <w:rPr>
          <w:lang w:val="en-US"/>
        </w:rPr>
      </w:pPr>
      <w:r w:rsidRPr="00DB435E">
        <w:rPr>
          <w:lang w:val="en-US"/>
        </w:rPr>
        <w:t>1:1 contains 7 words</w:t>
      </w:r>
    </w:p>
    <w:p w14:paraId="01658125" w14:textId="1A175B00" w:rsidR="003A0B5A" w:rsidRDefault="00CC7179" w:rsidP="00E44B01">
      <w:pPr>
        <w:rPr>
          <w:lang w:val="en-US"/>
        </w:rPr>
      </w:pPr>
      <w:r w:rsidRPr="00CC7179">
        <w:rPr>
          <w:lang w:val="en-US"/>
        </w:rPr>
        <w:t>The days are understood here as "picture frames". The</w:t>
      </w:r>
      <w:r w:rsidR="00896C51">
        <w:rPr>
          <w:lang w:val="en-US"/>
        </w:rPr>
        <w:t>y</w:t>
      </w:r>
      <w:r w:rsidRPr="00CC7179">
        <w:rPr>
          <w:lang w:val="en-US"/>
        </w:rPr>
        <w:t xml:space="preserve"> are presented as ordinary days, but that does not mean a literal week. The creation is told thematically </w:t>
      </w:r>
      <w:r w:rsidR="00CC0A45">
        <w:rPr>
          <w:lang w:val="en-US"/>
        </w:rPr>
        <w:t>in</w:t>
      </w:r>
      <w:r w:rsidRPr="00CC7179">
        <w:rPr>
          <w:lang w:val="en-US"/>
        </w:rPr>
        <w:t xml:space="preserve"> two</w:t>
      </w:r>
      <w:r w:rsidR="00CC0A45">
        <w:rPr>
          <w:lang w:val="en-US"/>
        </w:rPr>
        <w:t xml:space="preserve"> patterns,</w:t>
      </w:r>
      <w:r w:rsidRPr="00CC7179">
        <w:rPr>
          <w:lang w:val="en-US"/>
        </w:rPr>
        <w:t xml:space="preserve"> </w:t>
      </w:r>
      <w:r w:rsidR="00CC0A45">
        <w:rPr>
          <w:lang w:val="en-US"/>
        </w:rPr>
        <w:t>with</w:t>
      </w:r>
      <w:r w:rsidRPr="00CC7179">
        <w:rPr>
          <w:lang w:val="en-US"/>
        </w:rPr>
        <w:t xml:space="preserve"> two days correspond</w:t>
      </w:r>
      <w:r w:rsidR="00CC0A45">
        <w:rPr>
          <w:lang w:val="en-US"/>
        </w:rPr>
        <w:t>ing</w:t>
      </w:r>
      <w:r w:rsidRPr="00CC7179">
        <w:rPr>
          <w:lang w:val="en-US"/>
        </w:rPr>
        <w:t xml:space="preserve"> to each other</w:t>
      </w:r>
      <w:r w:rsidR="001F1DA8">
        <w:rPr>
          <w:lang w:val="en-US"/>
        </w:rPr>
        <w:t xml:space="preserve">, </w:t>
      </w:r>
      <w:r w:rsidR="001F1DA8" w:rsidRPr="001F1DA8">
        <w:rPr>
          <w:lang w:val="en-US"/>
        </w:rPr>
        <w:t>as shown in the table below</w:t>
      </w:r>
      <w:r w:rsidRPr="00CC7179">
        <w:rPr>
          <w:lang w:val="en-US"/>
        </w:rPr>
        <w:t>. The light is created on day 1 and the lights on day 4</w:t>
      </w:r>
      <w:r w:rsidR="001F1DA8">
        <w:rPr>
          <w:lang w:val="en-US"/>
        </w:rPr>
        <w:t xml:space="preserve"> are </w:t>
      </w:r>
      <w:r w:rsidR="001F1DA8" w:rsidRPr="001F1DA8">
        <w:rPr>
          <w:lang w:val="en-US"/>
        </w:rPr>
        <w:t>parallels</w:t>
      </w:r>
      <w:r w:rsidRPr="00CC7179">
        <w:rPr>
          <w:lang w:val="en-US"/>
        </w:rPr>
        <w:t xml:space="preserve">. </w:t>
      </w:r>
      <w:r w:rsidR="001F1DA8" w:rsidRPr="001F1DA8">
        <w:rPr>
          <w:lang w:val="en-US"/>
        </w:rPr>
        <w:t>With such a structure, it is more logical that the sun comes on day 4.</w:t>
      </w:r>
      <w:r w:rsidR="001F1DA8">
        <w:rPr>
          <w:lang w:val="en-US"/>
        </w:rPr>
        <w:t xml:space="preserve"> </w:t>
      </w:r>
      <w:r w:rsidRPr="00CC7179">
        <w:rPr>
          <w:lang w:val="en-US"/>
        </w:rPr>
        <w:t>Sky and sea come on day 2</w:t>
      </w:r>
      <w:r w:rsidR="00CC0A45">
        <w:rPr>
          <w:lang w:val="en-US"/>
        </w:rPr>
        <w:t>,</w:t>
      </w:r>
      <w:r w:rsidRPr="00CC7179">
        <w:rPr>
          <w:lang w:val="en-US"/>
        </w:rPr>
        <w:t xml:space="preserve"> and birds and fish </w:t>
      </w:r>
      <w:r w:rsidR="00DD249B">
        <w:rPr>
          <w:lang w:val="en-US"/>
        </w:rPr>
        <w:t>fill</w:t>
      </w:r>
      <w:r w:rsidRPr="00CC7179">
        <w:rPr>
          <w:lang w:val="en-US"/>
        </w:rPr>
        <w:t xml:space="preserve"> them </w:t>
      </w:r>
      <w:r w:rsidR="00DD249B">
        <w:rPr>
          <w:lang w:val="en-US"/>
        </w:rPr>
        <w:t xml:space="preserve">on </w:t>
      </w:r>
      <w:r w:rsidRPr="00CC7179">
        <w:rPr>
          <w:lang w:val="en-US"/>
        </w:rPr>
        <w:t xml:space="preserve">day 5. Land appears on day 3, and land animals and humans are created on day 6. </w:t>
      </w:r>
    </w:p>
    <w:p w14:paraId="1C5D0B38" w14:textId="77777777" w:rsidR="001F1DA8" w:rsidRPr="001F1DA8" w:rsidRDefault="001F1DA8" w:rsidP="001F1DA8">
      <w:pPr>
        <w:rPr>
          <w:lang w:val="en-US"/>
        </w:rPr>
      </w:pPr>
    </w:p>
    <w:tbl>
      <w:tblPr>
        <w:tblStyle w:val="TableGrid"/>
        <w:tblW w:w="0" w:type="auto"/>
        <w:tblInd w:w="720" w:type="dxa"/>
        <w:tblLook w:val="04A0" w:firstRow="1" w:lastRow="0" w:firstColumn="1" w:lastColumn="0" w:noHBand="0" w:noVBand="1"/>
      </w:tblPr>
      <w:tblGrid>
        <w:gridCol w:w="2018"/>
        <w:gridCol w:w="1971"/>
        <w:gridCol w:w="2588"/>
        <w:gridCol w:w="1719"/>
      </w:tblGrid>
      <w:tr w:rsidR="001F1DA8" w:rsidRPr="00A779F0" w14:paraId="11E6EDF0" w14:textId="77777777" w:rsidTr="001D5E5D">
        <w:tc>
          <w:tcPr>
            <w:tcW w:w="4135" w:type="dxa"/>
            <w:gridSpan w:val="2"/>
          </w:tcPr>
          <w:p w14:paraId="38842309" w14:textId="77777777" w:rsidR="001F1DA8" w:rsidRPr="00A779F0" w:rsidRDefault="001F1DA8" w:rsidP="001D5E5D">
            <w:pPr>
              <w:jc w:val="center"/>
              <w:rPr>
                <w:b/>
                <w:bCs/>
                <w:lang w:val="nb-NO"/>
              </w:rPr>
            </w:pPr>
            <w:r w:rsidRPr="00FA43BA">
              <w:rPr>
                <w:lang w:val="en-US"/>
              </w:rPr>
              <w:tab/>
            </w:r>
            <w:r w:rsidRPr="00A779F0">
              <w:rPr>
                <w:b/>
                <w:bCs/>
                <w:lang w:val="nb-NO"/>
              </w:rPr>
              <w:t>Form (vs. "desolate")</w:t>
            </w:r>
          </w:p>
        </w:tc>
        <w:tc>
          <w:tcPr>
            <w:tcW w:w="4495" w:type="dxa"/>
            <w:gridSpan w:val="2"/>
          </w:tcPr>
          <w:p w14:paraId="4040D2E2" w14:textId="77777777" w:rsidR="001F1DA8" w:rsidRPr="00A779F0" w:rsidRDefault="001F1DA8" w:rsidP="001D5E5D">
            <w:pPr>
              <w:jc w:val="center"/>
              <w:rPr>
                <w:b/>
                <w:bCs/>
                <w:lang w:val="nb-NO"/>
              </w:rPr>
            </w:pPr>
            <w:r w:rsidRPr="00A779F0">
              <w:rPr>
                <w:b/>
                <w:bCs/>
                <w:lang w:val="nb-NO"/>
              </w:rPr>
              <w:t>Fill (vs. "empty")</w:t>
            </w:r>
          </w:p>
        </w:tc>
      </w:tr>
      <w:tr w:rsidR="001F1DA8" w:rsidRPr="00A779F0" w14:paraId="15CBF51A" w14:textId="77777777" w:rsidTr="001D5E5D">
        <w:tc>
          <w:tcPr>
            <w:tcW w:w="2115" w:type="dxa"/>
          </w:tcPr>
          <w:p w14:paraId="6342CEC0" w14:textId="77777777" w:rsidR="001F1DA8" w:rsidRPr="00A779F0" w:rsidRDefault="001F1DA8" w:rsidP="001D5E5D">
            <w:pPr>
              <w:jc w:val="center"/>
              <w:rPr>
                <w:lang w:val="nb-NO"/>
              </w:rPr>
            </w:pPr>
            <w:r w:rsidRPr="00A779F0">
              <w:rPr>
                <w:lang w:val="nb-NO"/>
              </w:rPr>
              <w:t>Day 1</w:t>
            </w:r>
          </w:p>
        </w:tc>
        <w:tc>
          <w:tcPr>
            <w:tcW w:w="2020" w:type="dxa"/>
          </w:tcPr>
          <w:p w14:paraId="15028F4B" w14:textId="77777777" w:rsidR="001F1DA8" w:rsidRPr="00A779F0" w:rsidRDefault="001F1DA8" w:rsidP="001D5E5D">
            <w:pPr>
              <w:jc w:val="center"/>
              <w:rPr>
                <w:lang w:val="nb-NO"/>
              </w:rPr>
            </w:pPr>
            <w:r w:rsidRPr="00A779F0">
              <w:rPr>
                <w:lang w:val="nb-NO"/>
              </w:rPr>
              <w:t>Light</w:t>
            </w:r>
          </w:p>
        </w:tc>
        <w:tc>
          <w:tcPr>
            <w:tcW w:w="2700" w:type="dxa"/>
          </w:tcPr>
          <w:p w14:paraId="1E3FE72C" w14:textId="77777777" w:rsidR="001F1DA8" w:rsidRPr="00A779F0" w:rsidRDefault="001F1DA8" w:rsidP="001D5E5D">
            <w:pPr>
              <w:jc w:val="center"/>
              <w:rPr>
                <w:lang w:val="nb-NO"/>
              </w:rPr>
            </w:pPr>
            <w:r w:rsidRPr="00A779F0">
              <w:rPr>
                <w:lang w:val="nb-NO"/>
              </w:rPr>
              <w:t>The lights</w:t>
            </w:r>
          </w:p>
        </w:tc>
        <w:tc>
          <w:tcPr>
            <w:tcW w:w="1795" w:type="dxa"/>
          </w:tcPr>
          <w:p w14:paraId="14943BEF" w14:textId="77777777" w:rsidR="001F1DA8" w:rsidRPr="00A779F0" w:rsidRDefault="001F1DA8" w:rsidP="001D5E5D">
            <w:pPr>
              <w:jc w:val="center"/>
              <w:rPr>
                <w:lang w:val="nb-NO"/>
              </w:rPr>
            </w:pPr>
            <w:r w:rsidRPr="00A779F0">
              <w:rPr>
                <w:lang w:val="nb-NO"/>
              </w:rPr>
              <w:t>Day 4</w:t>
            </w:r>
          </w:p>
        </w:tc>
      </w:tr>
      <w:tr w:rsidR="001F1DA8" w:rsidRPr="00A779F0" w14:paraId="06C5050C" w14:textId="77777777" w:rsidTr="001D5E5D">
        <w:tc>
          <w:tcPr>
            <w:tcW w:w="2115" w:type="dxa"/>
          </w:tcPr>
          <w:p w14:paraId="4C869F8A" w14:textId="77777777" w:rsidR="001F1DA8" w:rsidRPr="00A779F0" w:rsidRDefault="001F1DA8" w:rsidP="001D5E5D">
            <w:pPr>
              <w:jc w:val="center"/>
              <w:rPr>
                <w:lang w:val="nb-NO"/>
              </w:rPr>
            </w:pPr>
            <w:r w:rsidRPr="00A779F0">
              <w:rPr>
                <w:lang w:val="nb-NO"/>
              </w:rPr>
              <w:t>Day 2</w:t>
            </w:r>
          </w:p>
        </w:tc>
        <w:tc>
          <w:tcPr>
            <w:tcW w:w="2020" w:type="dxa"/>
          </w:tcPr>
          <w:p w14:paraId="63A35AB4" w14:textId="77777777" w:rsidR="001F1DA8" w:rsidRPr="00A779F0" w:rsidRDefault="001F1DA8" w:rsidP="001D5E5D">
            <w:pPr>
              <w:jc w:val="center"/>
              <w:rPr>
                <w:lang w:val="nb-NO"/>
              </w:rPr>
            </w:pPr>
            <w:r w:rsidRPr="00A779F0">
              <w:rPr>
                <w:lang w:val="nb-NO"/>
              </w:rPr>
              <w:t>Sky and sea</w:t>
            </w:r>
          </w:p>
        </w:tc>
        <w:tc>
          <w:tcPr>
            <w:tcW w:w="2700" w:type="dxa"/>
          </w:tcPr>
          <w:p w14:paraId="0CDBA8F9" w14:textId="77777777" w:rsidR="001F1DA8" w:rsidRPr="00A779F0" w:rsidRDefault="001F1DA8" w:rsidP="001D5E5D">
            <w:pPr>
              <w:jc w:val="center"/>
              <w:rPr>
                <w:lang w:val="nb-NO"/>
              </w:rPr>
            </w:pPr>
            <w:r w:rsidRPr="00A779F0">
              <w:rPr>
                <w:lang w:val="nb-NO"/>
              </w:rPr>
              <w:t>Birds and fish</w:t>
            </w:r>
          </w:p>
        </w:tc>
        <w:tc>
          <w:tcPr>
            <w:tcW w:w="1795" w:type="dxa"/>
          </w:tcPr>
          <w:p w14:paraId="61EE1C6A" w14:textId="77777777" w:rsidR="001F1DA8" w:rsidRPr="00A779F0" w:rsidRDefault="001F1DA8" w:rsidP="001D5E5D">
            <w:pPr>
              <w:jc w:val="center"/>
              <w:rPr>
                <w:lang w:val="nb-NO"/>
              </w:rPr>
            </w:pPr>
            <w:r w:rsidRPr="00A779F0">
              <w:rPr>
                <w:lang w:val="nb-NO"/>
              </w:rPr>
              <w:t>Day 5</w:t>
            </w:r>
          </w:p>
        </w:tc>
      </w:tr>
      <w:tr w:rsidR="001F1DA8" w:rsidRPr="00A779F0" w14:paraId="12C48492" w14:textId="77777777" w:rsidTr="001D5E5D">
        <w:tc>
          <w:tcPr>
            <w:tcW w:w="2115" w:type="dxa"/>
            <w:vMerge w:val="restart"/>
            <w:vAlign w:val="center"/>
          </w:tcPr>
          <w:p w14:paraId="4F5F5E79" w14:textId="77777777" w:rsidR="001F1DA8" w:rsidRPr="00A779F0" w:rsidRDefault="001F1DA8" w:rsidP="001D5E5D">
            <w:pPr>
              <w:jc w:val="center"/>
              <w:rPr>
                <w:lang w:val="nb-NO"/>
              </w:rPr>
            </w:pPr>
            <w:r w:rsidRPr="00A779F0">
              <w:rPr>
                <w:lang w:val="nb-NO"/>
              </w:rPr>
              <w:t>Day 3</w:t>
            </w:r>
          </w:p>
        </w:tc>
        <w:tc>
          <w:tcPr>
            <w:tcW w:w="2020" w:type="dxa"/>
          </w:tcPr>
          <w:p w14:paraId="18B81BE1" w14:textId="77777777" w:rsidR="001F1DA8" w:rsidRPr="00A779F0" w:rsidRDefault="001F1DA8" w:rsidP="001D5E5D">
            <w:pPr>
              <w:jc w:val="center"/>
              <w:rPr>
                <w:lang w:val="nb-NO"/>
              </w:rPr>
            </w:pPr>
            <w:r>
              <w:rPr>
                <w:lang w:val="nb-NO"/>
              </w:rPr>
              <w:t>Land</w:t>
            </w:r>
          </w:p>
        </w:tc>
        <w:tc>
          <w:tcPr>
            <w:tcW w:w="2700" w:type="dxa"/>
          </w:tcPr>
          <w:p w14:paraId="6A124AFF" w14:textId="77777777" w:rsidR="001F1DA8" w:rsidRPr="00A779F0" w:rsidRDefault="001F1DA8" w:rsidP="001D5E5D">
            <w:pPr>
              <w:jc w:val="center"/>
              <w:rPr>
                <w:lang w:val="nb-NO"/>
              </w:rPr>
            </w:pPr>
            <w:r w:rsidRPr="00A779F0">
              <w:rPr>
                <w:lang w:val="nb-NO"/>
              </w:rPr>
              <w:t>Land animals and humans</w:t>
            </w:r>
          </w:p>
        </w:tc>
        <w:tc>
          <w:tcPr>
            <w:tcW w:w="1795" w:type="dxa"/>
            <w:vMerge w:val="restart"/>
            <w:vAlign w:val="center"/>
          </w:tcPr>
          <w:p w14:paraId="5AD404AF" w14:textId="77777777" w:rsidR="001F1DA8" w:rsidRPr="00A779F0" w:rsidRDefault="001F1DA8" w:rsidP="001D5E5D">
            <w:pPr>
              <w:jc w:val="center"/>
              <w:rPr>
                <w:lang w:val="nb-NO"/>
              </w:rPr>
            </w:pPr>
            <w:r w:rsidRPr="00A779F0">
              <w:rPr>
                <w:lang w:val="nb-NO"/>
              </w:rPr>
              <w:t>Day 6</w:t>
            </w:r>
          </w:p>
        </w:tc>
      </w:tr>
      <w:tr w:rsidR="001F1DA8" w:rsidRPr="00A779F0" w14:paraId="459D3BB1" w14:textId="77777777" w:rsidTr="001D5E5D">
        <w:tc>
          <w:tcPr>
            <w:tcW w:w="2115" w:type="dxa"/>
            <w:vMerge/>
          </w:tcPr>
          <w:p w14:paraId="181E8419" w14:textId="77777777" w:rsidR="001F1DA8" w:rsidRPr="00A779F0" w:rsidRDefault="001F1DA8" w:rsidP="001D5E5D">
            <w:pPr>
              <w:rPr>
                <w:lang w:val="nb-NO"/>
              </w:rPr>
            </w:pPr>
          </w:p>
        </w:tc>
        <w:tc>
          <w:tcPr>
            <w:tcW w:w="2020" w:type="dxa"/>
          </w:tcPr>
          <w:p w14:paraId="65BE6941" w14:textId="77777777" w:rsidR="001F1DA8" w:rsidRPr="00A779F0" w:rsidRDefault="001F1DA8" w:rsidP="001D5E5D">
            <w:pPr>
              <w:jc w:val="center"/>
              <w:rPr>
                <w:lang w:val="nb-NO"/>
              </w:rPr>
            </w:pPr>
            <w:r w:rsidRPr="00A779F0">
              <w:rPr>
                <w:lang w:val="nb-NO"/>
              </w:rPr>
              <w:t>Vegetation</w:t>
            </w:r>
          </w:p>
        </w:tc>
        <w:tc>
          <w:tcPr>
            <w:tcW w:w="2700" w:type="dxa"/>
          </w:tcPr>
          <w:p w14:paraId="54D8C8F7" w14:textId="77777777" w:rsidR="001F1DA8" w:rsidRPr="00A779F0" w:rsidRDefault="001F1DA8" w:rsidP="001D5E5D">
            <w:pPr>
              <w:jc w:val="center"/>
              <w:rPr>
                <w:lang w:val="nb-NO"/>
              </w:rPr>
            </w:pPr>
            <w:r w:rsidRPr="00A779F0">
              <w:rPr>
                <w:lang w:val="nb-NO"/>
              </w:rPr>
              <w:t>Food</w:t>
            </w:r>
          </w:p>
        </w:tc>
        <w:tc>
          <w:tcPr>
            <w:tcW w:w="1795" w:type="dxa"/>
            <w:vMerge/>
          </w:tcPr>
          <w:p w14:paraId="1BA28A38" w14:textId="77777777" w:rsidR="001F1DA8" w:rsidRPr="00A779F0" w:rsidRDefault="001F1DA8" w:rsidP="001D5E5D">
            <w:pPr>
              <w:rPr>
                <w:lang w:val="nb-NO"/>
              </w:rPr>
            </w:pPr>
          </w:p>
        </w:tc>
      </w:tr>
    </w:tbl>
    <w:p w14:paraId="3C07DBBA" w14:textId="77777777" w:rsidR="001F1DA8" w:rsidRDefault="001F1DA8" w:rsidP="001F1DA8">
      <w:pPr>
        <w:pStyle w:val="ListParagraph"/>
        <w:rPr>
          <w:lang w:val="en-US"/>
        </w:rPr>
      </w:pPr>
    </w:p>
    <w:p w14:paraId="5E4F1ECA" w14:textId="77777777" w:rsidR="001F1DA8" w:rsidRDefault="001F1DA8" w:rsidP="00E44B01">
      <w:pPr>
        <w:rPr>
          <w:lang w:val="en-US"/>
        </w:rPr>
      </w:pPr>
    </w:p>
    <w:p w14:paraId="4ED3AA37" w14:textId="6834D425" w:rsidR="00B40E4C" w:rsidRDefault="00CC7179" w:rsidP="00E44B01">
      <w:pPr>
        <w:rPr>
          <w:lang w:val="en-US"/>
        </w:rPr>
      </w:pPr>
      <w:r w:rsidRPr="00CC7179">
        <w:rPr>
          <w:lang w:val="en-US"/>
        </w:rPr>
        <w:t xml:space="preserve">This understanding is therefore neither chronological nor scientific, but primarily theological. For example, the sun is introduced later to show that God </w:t>
      </w:r>
      <w:r w:rsidR="00222BAB">
        <w:rPr>
          <w:lang w:val="en-US"/>
        </w:rPr>
        <w:t xml:space="preserve">is </w:t>
      </w:r>
      <w:r w:rsidRPr="00CC7179">
        <w:rPr>
          <w:lang w:val="en-US"/>
        </w:rPr>
        <w:t>the source of light, and at the same time</w:t>
      </w:r>
      <w:r w:rsidR="00B61187">
        <w:rPr>
          <w:lang w:val="en-US"/>
        </w:rPr>
        <w:t>,</w:t>
      </w:r>
      <w:r w:rsidRPr="00CC7179">
        <w:rPr>
          <w:lang w:val="en-US"/>
        </w:rPr>
        <w:t xml:space="preserve"> it becomes a hint that the text is not meant to be chronological. In addition, the words "sun" and "moon" are not used (instead "the two great lights") to convey that these should not be worshipped, which was common in other religions. "The big sea animals" that are created on day 5 </w:t>
      </w:r>
      <w:r w:rsidR="00CC0A45">
        <w:rPr>
          <w:lang w:val="en-US"/>
        </w:rPr>
        <w:t>are</w:t>
      </w:r>
      <w:r w:rsidR="00CC0A45" w:rsidRPr="00CC7179">
        <w:rPr>
          <w:lang w:val="en-US"/>
        </w:rPr>
        <w:t xml:space="preserve"> </w:t>
      </w:r>
      <w:r w:rsidRPr="00CC7179">
        <w:rPr>
          <w:lang w:val="en-US"/>
        </w:rPr>
        <w:t xml:space="preserve">interpreted as sea monsters from ancient mythologies, where they are "forces of chaos" </w:t>
      </w:r>
      <w:r w:rsidR="00CC0A45">
        <w:rPr>
          <w:lang w:val="en-US"/>
        </w:rPr>
        <w:t>that</w:t>
      </w:r>
      <w:r w:rsidRPr="00CC7179">
        <w:rPr>
          <w:lang w:val="en-US"/>
        </w:rPr>
        <w:t xml:space="preserve"> symbolized rebellion against the creator gods. In Genesis</w:t>
      </w:r>
      <w:r w:rsidR="00B61187">
        <w:rPr>
          <w:lang w:val="en-US"/>
        </w:rPr>
        <w:t>,</w:t>
      </w:r>
      <w:r w:rsidRPr="00CC7179">
        <w:rPr>
          <w:lang w:val="en-US"/>
        </w:rPr>
        <w:t xml:space="preserve"> there is no such struggle because God is almighty. </w:t>
      </w:r>
    </w:p>
    <w:p w14:paraId="3F5415AA" w14:textId="013F9ACD" w:rsidR="00A26914" w:rsidRDefault="00CC7179" w:rsidP="00E44B01">
      <w:pPr>
        <w:rPr>
          <w:lang w:val="en-US"/>
        </w:rPr>
      </w:pPr>
      <w:r w:rsidRPr="00CC7179">
        <w:rPr>
          <w:lang w:val="en-US"/>
        </w:rPr>
        <w:t>The challenge for this view</w:t>
      </w:r>
      <w:r w:rsidR="00CC0A45">
        <w:rPr>
          <w:lang w:val="en-US"/>
        </w:rPr>
        <w:t>point</w:t>
      </w:r>
      <w:r w:rsidRPr="00CC7179">
        <w:rPr>
          <w:lang w:val="en-US"/>
        </w:rPr>
        <w:t xml:space="preserve"> is to </w:t>
      </w:r>
      <w:r w:rsidR="00614DC9">
        <w:rPr>
          <w:lang w:val="en-US"/>
        </w:rPr>
        <w:t xml:space="preserve">argue </w:t>
      </w:r>
      <w:r w:rsidRPr="00CC7179">
        <w:rPr>
          <w:lang w:val="en-US"/>
        </w:rPr>
        <w:t>that the text is not meant chronologically</w:t>
      </w:r>
      <w:r w:rsidR="00572374">
        <w:rPr>
          <w:lang w:val="en-US"/>
        </w:rPr>
        <w:t>,</w:t>
      </w:r>
      <w:r w:rsidRPr="00CC7179">
        <w:rPr>
          <w:lang w:val="en-US"/>
        </w:rPr>
        <w:t xml:space="preserve"> though it sounds like that. Despite the </w:t>
      </w:r>
      <w:r w:rsidR="007F6DB6">
        <w:rPr>
          <w:lang w:val="en-US"/>
        </w:rPr>
        <w:t>claim that the texts sh</w:t>
      </w:r>
      <w:r w:rsidR="00CC0A45">
        <w:rPr>
          <w:lang w:val="en-US"/>
        </w:rPr>
        <w:t>ould</w:t>
      </w:r>
      <w:r w:rsidR="007F6DB6">
        <w:rPr>
          <w:lang w:val="en-US"/>
        </w:rPr>
        <w:t xml:space="preserve"> be understood</w:t>
      </w:r>
      <w:r w:rsidRPr="00CC7179">
        <w:rPr>
          <w:lang w:val="en-US"/>
        </w:rPr>
        <w:t xml:space="preserve"> based on old interpretations </w:t>
      </w:r>
      <w:r w:rsidR="00CC0A45">
        <w:rPr>
          <w:lang w:val="en-US"/>
        </w:rPr>
        <w:t>rather than</w:t>
      </w:r>
      <w:r w:rsidRPr="00CC7179">
        <w:rPr>
          <w:lang w:val="en-US"/>
        </w:rPr>
        <w:t xml:space="preserve"> scientific</w:t>
      </w:r>
      <w:r w:rsidR="00CC0A45">
        <w:rPr>
          <w:lang w:val="en-US"/>
        </w:rPr>
        <w:t xml:space="preserve"> interpretation</w:t>
      </w:r>
      <w:r w:rsidRPr="00CC7179">
        <w:rPr>
          <w:lang w:val="en-US"/>
        </w:rPr>
        <w:t xml:space="preserve">, another objection has been </w:t>
      </w:r>
      <w:r w:rsidR="00CC0A45">
        <w:rPr>
          <w:lang w:val="en-US"/>
        </w:rPr>
        <w:t xml:space="preserve">raised </w:t>
      </w:r>
      <w:r w:rsidRPr="00CC7179">
        <w:rPr>
          <w:lang w:val="en-US"/>
        </w:rPr>
        <w:t xml:space="preserve">that it is an attempt to harmonize the Bible and science - and that it is science that controls the interpretation. </w:t>
      </w:r>
    </w:p>
    <w:p w14:paraId="57601555" w14:textId="77777777" w:rsidR="00464023" w:rsidRDefault="00464023" w:rsidP="00E44B01">
      <w:pPr>
        <w:rPr>
          <w:lang w:val="en-US"/>
        </w:rPr>
      </w:pPr>
    </w:p>
    <w:p w14:paraId="09764AA3" w14:textId="77777777" w:rsidR="00A26914" w:rsidRDefault="00A26914" w:rsidP="00A26914">
      <w:pPr>
        <w:pStyle w:val="Heading3"/>
        <w:rPr>
          <w:lang w:val="en-US"/>
        </w:rPr>
      </w:pPr>
      <w:bookmarkStart w:id="32" w:name="_Toc123031510"/>
      <w:bookmarkStart w:id="33" w:name="_Toc126580602"/>
      <w:r w:rsidRPr="00CC7179">
        <w:rPr>
          <w:lang w:val="en-US"/>
        </w:rPr>
        <w:t xml:space="preserve">Interpretation </w:t>
      </w:r>
      <w:r w:rsidR="00CC7179" w:rsidRPr="00CC7179">
        <w:rPr>
          <w:lang w:val="en-US"/>
        </w:rPr>
        <w:t>5</w:t>
      </w:r>
      <w:r>
        <w:rPr>
          <w:lang w:val="en-US"/>
        </w:rPr>
        <w:t>:</w:t>
      </w:r>
      <w:r w:rsidR="00CC7179" w:rsidRPr="00CC7179">
        <w:rPr>
          <w:lang w:val="en-US"/>
        </w:rPr>
        <w:t xml:space="preserve"> The creation is a cosmic temple</w:t>
      </w:r>
      <w:bookmarkEnd w:id="32"/>
      <w:bookmarkEnd w:id="33"/>
    </w:p>
    <w:p w14:paraId="06E690CC" w14:textId="48A8B400" w:rsidR="002324FD" w:rsidRPr="00751370" w:rsidRDefault="00CC7179" w:rsidP="002324FD">
      <w:pPr>
        <w:rPr>
          <w:lang w:val="en-US"/>
        </w:rPr>
      </w:pPr>
      <w:r w:rsidRPr="00CC7179">
        <w:rPr>
          <w:lang w:val="en-US"/>
        </w:rPr>
        <w:t xml:space="preserve">A continuation of the previous interpretation is that Genesis 1 is about </w:t>
      </w:r>
      <w:r w:rsidR="00CC0A45">
        <w:rPr>
          <w:lang w:val="en-US"/>
        </w:rPr>
        <w:t>the</w:t>
      </w:r>
      <w:r w:rsidRPr="00CC7179">
        <w:rPr>
          <w:lang w:val="en-US"/>
        </w:rPr>
        <w:t xml:space="preserve"> dedication of a "cosmic temple" of God. The basis for this view is to distinguish between material and functional creation. </w:t>
      </w:r>
      <w:r w:rsidR="00C235E6">
        <w:rPr>
          <w:lang w:val="en-US"/>
        </w:rPr>
        <w:t>Because</w:t>
      </w:r>
      <w:r w:rsidRPr="00CC7179">
        <w:rPr>
          <w:lang w:val="en-US"/>
        </w:rPr>
        <w:t xml:space="preserve"> creation accounts from Israel's neighboring cultures from the same time </w:t>
      </w:r>
      <w:r w:rsidR="00004637">
        <w:rPr>
          <w:lang w:val="en-US"/>
        </w:rPr>
        <w:t>are</w:t>
      </w:r>
      <w:r w:rsidRPr="00CC7179">
        <w:rPr>
          <w:lang w:val="en-US"/>
        </w:rPr>
        <w:t xml:space="preserve"> more about the organization of what already existed than about creation from nothing, one thinks that the creation in Genesis 1 is not intended to be "material" but "functional". </w:t>
      </w:r>
      <w:r w:rsidR="002C1022">
        <w:rPr>
          <w:lang w:val="en-US"/>
        </w:rPr>
        <w:t>W</w:t>
      </w:r>
      <w:r w:rsidRPr="00CC7179">
        <w:rPr>
          <w:lang w:val="en-US"/>
        </w:rPr>
        <w:t>e are used to think</w:t>
      </w:r>
      <w:r w:rsidR="00004637">
        <w:rPr>
          <w:lang w:val="en-US"/>
        </w:rPr>
        <w:t>ing</w:t>
      </w:r>
      <w:r w:rsidRPr="00CC7179">
        <w:rPr>
          <w:lang w:val="en-US"/>
        </w:rPr>
        <w:t xml:space="preserve"> that "creation" means that something comes into being, while they would say that "creation" happens when something takes on its function after it has been created. Day 7 becomes important because it is the day God rests</w:t>
      </w:r>
      <w:r w:rsidR="00CC0A45">
        <w:rPr>
          <w:lang w:val="en-US"/>
        </w:rPr>
        <w:t>,</w:t>
      </w:r>
      <w:r w:rsidR="001539BC">
        <w:rPr>
          <w:lang w:val="en-US"/>
        </w:rPr>
        <w:t xml:space="preserve"> and </w:t>
      </w:r>
      <w:r w:rsidR="001539BC" w:rsidRPr="00751370">
        <w:rPr>
          <w:lang w:val="en-US"/>
        </w:rPr>
        <w:t>sits on the throne and rules</w:t>
      </w:r>
      <w:r w:rsidR="001539BC">
        <w:rPr>
          <w:lang w:val="en-US"/>
        </w:rPr>
        <w:t>. A</w:t>
      </w:r>
      <w:r w:rsidRPr="00CC7179">
        <w:rPr>
          <w:lang w:val="en-US"/>
        </w:rPr>
        <w:t>t that time</w:t>
      </w:r>
      <w:r w:rsidR="00CC0A45">
        <w:rPr>
          <w:lang w:val="en-US"/>
        </w:rPr>
        <w:t>,</w:t>
      </w:r>
      <w:r w:rsidRPr="00CC7179">
        <w:rPr>
          <w:lang w:val="en-US"/>
        </w:rPr>
        <w:t xml:space="preserve"> it was thought that the gods rested only in the temple. Since temples were seen as symbols of the universe, the universe could also be seen as one cosmic temple. The point of Genesis 1 then becomes that the universe is a place for God</w:t>
      </w:r>
      <w:r w:rsidR="00166E99">
        <w:rPr>
          <w:lang w:val="en-US"/>
        </w:rPr>
        <w:t>'s</w:t>
      </w:r>
      <w:r w:rsidRPr="00CC7179">
        <w:rPr>
          <w:lang w:val="en-US"/>
        </w:rPr>
        <w:t xml:space="preserve"> presence and that everything belongs to him. The genre then becomes ancient cosmology. </w:t>
      </w:r>
      <w:r w:rsidR="002324FD" w:rsidRPr="00751370">
        <w:rPr>
          <w:lang w:val="en-US"/>
        </w:rPr>
        <w:t>John Walton supports this view and bases it on the following scriptures that see the universe as the temple of God: Genesis 2:10</w:t>
      </w:r>
      <w:r w:rsidR="00CC0A45">
        <w:rPr>
          <w:lang w:val="en-US"/>
        </w:rPr>
        <w:t>;</w:t>
      </w:r>
      <w:r w:rsidR="002324FD" w:rsidRPr="00751370">
        <w:rPr>
          <w:lang w:val="en-US"/>
        </w:rPr>
        <w:t xml:space="preserve"> 1 Kings 8:27</w:t>
      </w:r>
      <w:r w:rsidR="00CC0A45">
        <w:rPr>
          <w:lang w:val="en-US"/>
        </w:rPr>
        <w:t>;</w:t>
      </w:r>
      <w:r w:rsidR="002324FD" w:rsidRPr="00751370">
        <w:rPr>
          <w:lang w:val="en-US"/>
        </w:rPr>
        <w:t xml:space="preserve"> Isaiah 66:1-2.</w:t>
      </w:r>
    </w:p>
    <w:p w14:paraId="22DCC55C" w14:textId="407472C3" w:rsidR="00812F8C" w:rsidRDefault="00FE61C1" w:rsidP="00E44B01">
      <w:pPr>
        <w:rPr>
          <w:lang w:val="en-US"/>
        </w:rPr>
      </w:pPr>
      <w:r>
        <w:rPr>
          <w:lang w:val="en-US"/>
        </w:rPr>
        <w:t>One c</w:t>
      </w:r>
      <w:r w:rsidR="00CC7179" w:rsidRPr="00CC7179">
        <w:rPr>
          <w:lang w:val="en-US"/>
        </w:rPr>
        <w:t xml:space="preserve">hallenge for </w:t>
      </w:r>
      <w:r w:rsidR="00C63F43">
        <w:rPr>
          <w:lang w:val="en-US"/>
        </w:rPr>
        <w:t xml:space="preserve">those who </w:t>
      </w:r>
      <w:r w:rsidR="001800FB">
        <w:rPr>
          <w:lang w:val="en-US"/>
        </w:rPr>
        <w:t>believe Genesis 1 describes a</w:t>
      </w:r>
      <w:r w:rsidR="008D5C14">
        <w:rPr>
          <w:lang w:val="en-US"/>
        </w:rPr>
        <w:t xml:space="preserve"> </w:t>
      </w:r>
      <w:r w:rsidR="008D5C14" w:rsidRPr="00CC7179">
        <w:rPr>
          <w:lang w:val="en-US"/>
        </w:rPr>
        <w:t>functional creation</w:t>
      </w:r>
      <w:r w:rsidR="00CC7179" w:rsidRPr="00CC7179">
        <w:rPr>
          <w:lang w:val="en-US"/>
        </w:rPr>
        <w:t xml:space="preserve"> </w:t>
      </w:r>
      <w:r w:rsidR="001800FB">
        <w:rPr>
          <w:lang w:val="en-US"/>
        </w:rPr>
        <w:t>is</w:t>
      </w:r>
      <w:r w:rsidR="00CC7179" w:rsidRPr="00CC7179">
        <w:rPr>
          <w:lang w:val="en-US"/>
        </w:rPr>
        <w:t xml:space="preserve"> to </w:t>
      </w:r>
      <w:r w:rsidR="000C69C9">
        <w:rPr>
          <w:lang w:val="en-US"/>
        </w:rPr>
        <w:t>argue</w:t>
      </w:r>
      <w:r w:rsidR="00365EFD">
        <w:rPr>
          <w:lang w:val="en-US"/>
        </w:rPr>
        <w:t xml:space="preserve"> </w:t>
      </w:r>
      <w:r w:rsidR="00CC7179" w:rsidRPr="00CC7179">
        <w:rPr>
          <w:lang w:val="en-US"/>
        </w:rPr>
        <w:t>that, for example, Col 1:16-17 and Heb 11:3 do not interpret Genesis 1 materially</w:t>
      </w:r>
      <w:r w:rsidR="004C40B1">
        <w:rPr>
          <w:lang w:val="en-US"/>
        </w:rPr>
        <w:t xml:space="preserve">. </w:t>
      </w:r>
      <w:r w:rsidR="005317D3" w:rsidRPr="005317D3">
        <w:rPr>
          <w:lang w:val="en-US"/>
        </w:rPr>
        <w:t>Hebrews 11:3</w:t>
      </w:r>
      <w:r w:rsidR="005317D3">
        <w:rPr>
          <w:lang w:val="en-US"/>
        </w:rPr>
        <w:t xml:space="preserve"> says that “</w:t>
      </w:r>
      <w:r w:rsidR="005317D3" w:rsidRPr="005317D3">
        <w:rPr>
          <w:lang w:val="en-US"/>
        </w:rPr>
        <w:t xml:space="preserve">what is seen was </w:t>
      </w:r>
      <w:r w:rsidR="005317D3" w:rsidRPr="005317D3">
        <w:rPr>
          <w:u w:val="single"/>
          <w:lang w:val="en-US"/>
        </w:rPr>
        <w:t>not made out of what was visible</w:t>
      </w:r>
      <w:r w:rsidR="005317D3" w:rsidRPr="005317D3">
        <w:rPr>
          <w:lang w:val="en-US"/>
        </w:rPr>
        <w:t>”</w:t>
      </w:r>
      <w:r w:rsidR="00096E07">
        <w:rPr>
          <w:lang w:val="en-US"/>
        </w:rPr>
        <w:t>, which seems to indicate a material creation from nothing.</w:t>
      </w:r>
      <w:r w:rsidR="005317D3" w:rsidRPr="005317D3">
        <w:rPr>
          <w:lang w:val="en-US"/>
        </w:rPr>
        <w:t xml:space="preserve"> </w:t>
      </w:r>
      <w:r w:rsidR="00CB2300">
        <w:rPr>
          <w:rFonts w:eastAsia="Times New Roman"/>
        </w:rPr>
        <w:t>Colossians 1:16-17 says that</w:t>
      </w:r>
      <w:r w:rsidR="00841715">
        <w:rPr>
          <w:rFonts w:eastAsia="Times New Roman"/>
        </w:rPr>
        <w:t xml:space="preserve"> all visible things have been created through Jesus.</w:t>
      </w:r>
    </w:p>
    <w:p w14:paraId="3D98B8B7" w14:textId="24BBF865" w:rsidR="00812F8C" w:rsidRDefault="007D7896" w:rsidP="00E44B01">
      <w:pPr>
        <w:rPr>
          <w:lang w:val="en-US"/>
        </w:rPr>
      </w:pPr>
      <w:r w:rsidRPr="00E81546">
        <w:rPr>
          <w:i/>
          <w:iCs/>
          <w:lang w:val="en-US"/>
        </w:rPr>
        <w:t>“For in him all things were created: things in heaven and on earth, visible and invisible, whether thrones or powers or rulers or authorities; all things have been created through him and for him. He is before all things, and in him all things hold together.”</w:t>
      </w:r>
      <w:r w:rsidR="00C510AE">
        <w:rPr>
          <w:lang w:val="en-US"/>
        </w:rPr>
        <w:t xml:space="preserve"> </w:t>
      </w:r>
      <w:r w:rsidR="00C510AE" w:rsidRPr="00C510AE">
        <w:rPr>
          <w:lang w:val="en-US"/>
        </w:rPr>
        <w:t>Colossians 1:16-17</w:t>
      </w:r>
    </w:p>
    <w:p w14:paraId="7A336BF0" w14:textId="39FC1063" w:rsidR="007D7896" w:rsidRDefault="007D7896" w:rsidP="00E44B01">
      <w:pPr>
        <w:rPr>
          <w:lang w:val="en-US"/>
        </w:rPr>
      </w:pPr>
      <w:r w:rsidRPr="00E81546">
        <w:rPr>
          <w:i/>
          <w:iCs/>
          <w:lang w:val="en-US"/>
        </w:rPr>
        <w:t>“By faith we understand that the universe was formed at God’s command, so that what is seen was not made out of what was visible.”</w:t>
      </w:r>
      <w:r w:rsidR="00C510AE">
        <w:rPr>
          <w:lang w:val="en-US"/>
        </w:rPr>
        <w:t xml:space="preserve"> </w:t>
      </w:r>
      <w:r w:rsidR="00C510AE" w:rsidRPr="00C510AE">
        <w:rPr>
          <w:lang w:val="en-US"/>
        </w:rPr>
        <w:t>Hebrews 11:3</w:t>
      </w:r>
    </w:p>
    <w:p w14:paraId="4E587A33" w14:textId="4E6381EC" w:rsidR="00E1609E" w:rsidRDefault="00D64FFB" w:rsidP="00E44B01">
      <w:pPr>
        <w:rPr>
          <w:lang w:val="en-US"/>
        </w:rPr>
      </w:pPr>
      <w:r>
        <w:rPr>
          <w:lang w:val="en-US"/>
        </w:rPr>
        <w:t xml:space="preserve">It is also a </w:t>
      </w:r>
      <w:r w:rsidR="00F14078">
        <w:rPr>
          <w:lang w:val="en-US"/>
        </w:rPr>
        <w:t xml:space="preserve">challenge to defend </w:t>
      </w:r>
      <w:r w:rsidR="00F14078" w:rsidRPr="00CC7179">
        <w:rPr>
          <w:lang w:val="en-US"/>
        </w:rPr>
        <w:t>why there are so few traces of</w:t>
      </w:r>
      <w:r w:rsidR="00317647">
        <w:rPr>
          <w:lang w:val="en-US"/>
        </w:rPr>
        <w:t xml:space="preserve"> a</w:t>
      </w:r>
      <w:r w:rsidR="00F14078" w:rsidRPr="00CC7179">
        <w:rPr>
          <w:lang w:val="en-US"/>
        </w:rPr>
        <w:t xml:space="preserve"> </w:t>
      </w:r>
      <w:r w:rsidR="00317647" w:rsidRPr="00CC7179">
        <w:rPr>
          <w:lang w:val="en-US"/>
        </w:rPr>
        <w:t>functional creation</w:t>
      </w:r>
      <w:r w:rsidR="00317647">
        <w:rPr>
          <w:lang w:val="en-US"/>
        </w:rPr>
        <w:t xml:space="preserve"> interpretation</w:t>
      </w:r>
      <w:r w:rsidR="00F14078" w:rsidRPr="00CC7179">
        <w:rPr>
          <w:lang w:val="en-US"/>
        </w:rPr>
        <w:t xml:space="preserve"> in church history if that </w:t>
      </w:r>
      <w:r w:rsidR="00CC0A45">
        <w:rPr>
          <w:lang w:val="en-US"/>
        </w:rPr>
        <w:t>i</w:t>
      </w:r>
      <w:r w:rsidR="00F14078" w:rsidRPr="00CC7179">
        <w:rPr>
          <w:lang w:val="en-US"/>
        </w:rPr>
        <w:t xml:space="preserve">s how everyone would understand it. </w:t>
      </w:r>
      <w:r w:rsidR="00CC7179" w:rsidRPr="00CC7179">
        <w:rPr>
          <w:lang w:val="en-US"/>
        </w:rPr>
        <w:t xml:space="preserve">Another objection is that the extra-biblical creation accounts also speak of the material construction of the temple. </w:t>
      </w:r>
    </w:p>
    <w:p w14:paraId="7891B282" w14:textId="77777777" w:rsidR="00464023" w:rsidRDefault="00464023" w:rsidP="00E44B01">
      <w:pPr>
        <w:rPr>
          <w:lang w:val="en-US"/>
        </w:rPr>
      </w:pPr>
    </w:p>
    <w:p w14:paraId="5803F53C" w14:textId="77777777" w:rsidR="00E1609E" w:rsidRDefault="00CC7179" w:rsidP="00E1609E">
      <w:pPr>
        <w:pStyle w:val="Heading3"/>
        <w:rPr>
          <w:lang w:val="en-US"/>
        </w:rPr>
      </w:pPr>
      <w:bookmarkStart w:id="34" w:name="_Toc123031511"/>
      <w:bookmarkStart w:id="35" w:name="_Toc126580603"/>
      <w:r w:rsidRPr="00CC7179">
        <w:rPr>
          <w:lang w:val="en-US"/>
        </w:rPr>
        <w:t>Summary</w:t>
      </w:r>
      <w:bookmarkEnd w:id="34"/>
      <w:bookmarkEnd w:id="35"/>
      <w:r w:rsidRPr="00CC7179">
        <w:rPr>
          <w:lang w:val="en-US"/>
        </w:rPr>
        <w:t xml:space="preserve"> </w:t>
      </w:r>
    </w:p>
    <w:p w14:paraId="714A59FE" w14:textId="3371FE95" w:rsidR="00E44B01" w:rsidRDefault="00CC7179" w:rsidP="00E44B01">
      <w:pPr>
        <w:rPr>
          <w:lang w:val="en-US"/>
        </w:rPr>
      </w:pPr>
      <w:r w:rsidRPr="00CC7179">
        <w:rPr>
          <w:lang w:val="en-US"/>
        </w:rPr>
        <w:t xml:space="preserve">So how are we to understand Genesis 1? In any case, we see that it was not modern scientific discoveries </w:t>
      </w:r>
      <w:r w:rsidR="00CC0A45">
        <w:rPr>
          <w:lang w:val="en-US"/>
        </w:rPr>
        <w:t>about</w:t>
      </w:r>
      <w:r w:rsidRPr="00CC7179">
        <w:rPr>
          <w:lang w:val="en-US"/>
        </w:rPr>
        <w:t xml:space="preserve"> the age of the earth that led to the less literal interpretations. Nor should we be anxious </w:t>
      </w:r>
      <w:r w:rsidR="00D7447A">
        <w:rPr>
          <w:lang w:val="en-US"/>
        </w:rPr>
        <w:t xml:space="preserve">that </w:t>
      </w:r>
      <w:r w:rsidRPr="00CC7179">
        <w:rPr>
          <w:lang w:val="en-US"/>
        </w:rPr>
        <w:t>science contradict</w:t>
      </w:r>
      <w:r w:rsidR="00D7447A">
        <w:rPr>
          <w:lang w:val="en-US"/>
        </w:rPr>
        <w:t xml:space="preserve">s </w:t>
      </w:r>
      <w:r w:rsidRPr="00CC7179">
        <w:rPr>
          <w:lang w:val="en-US"/>
        </w:rPr>
        <w:t>the Bible. God speaks both through creation (the general revelation) and through the Bible (the special revelation). It was precisely this that motivated the famous scientists of the 16</w:t>
      </w:r>
      <w:r w:rsidRPr="00C903C8">
        <w:rPr>
          <w:vertAlign w:val="superscript"/>
          <w:lang w:val="en-US"/>
        </w:rPr>
        <w:t>th</w:t>
      </w:r>
      <w:r w:rsidR="00C903C8">
        <w:rPr>
          <w:lang w:val="en-US"/>
        </w:rPr>
        <w:t xml:space="preserve"> </w:t>
      </w:r>
      <w:r w:rsidRPr="00CC7179">
        <w:rPr>
          <w:lang w:val="en-US"/>
        </w:rPr>
        <w:t>and</w:t>
      </w:r>
      <w:r w:rsidR="00872BFC">
        <w:rPr>
          <w:lang w:val="en-US"/>
        </w:rPr>
        <w:t xml:space="preserve"> </w:t>
      </w:r>
      <w:r w:rsidRPr="00CC7179">
        <w:rPr>
          <w:lang w:val="en-US"/>
        </w:rPr>
        <w:t>17</w:t>
      </w:r>
      <w:r w:rsidRPr="00872BFC">
        <w:rPr>
          <w:vertAlign w:val="superscript"/>
          <w:lang w:val="en-US"/>
        </w:rPr>
        <w:t>th</w:t>
      </w:r>
      <w:r w:rsidR="00872BFC">
        <w:rPr>
          <w:lang w:val="en-US"/>
        </w:rPr>
        <w:t xml:space="preserve"> </w:t>
      </w:r>
      <w:r w:rsidRPr="00CC7179">
        <w:rPr>
          <w:lang w:val="en-US"/>
        </w:rPr>
        <w:t>centur</w:t>
      </w:r>
      <w:r w:rsidR="00872BFC">
        <w:rPr>
          <w:lang w:val="en-US"/>
        </w:rPr>
        <w:t>ies</w:t>
      </w:r>
      <w:r w:rsidRPr="00CC7179">
        <w:rPr>
          <w:lang w:val="en-US"/>
        </w:rPr>
        <w:t xml:space="preserve">. But although God speaks both </w:t>
      </w:r>
      <w:r w:rsidR="00E11A74">
        <w:rPr>
          <w:lang w:val="en-US"/>
        </w:rPr>
        <w:t>through</w:t>
      </w:r>
      <w:r w:rsidRPr="00CC7179">
        <w:rPr>
          <w:lang w:val="en-US"/>
        </w:rPr>
        <w:t xml:space="preserve"> the </w:t>
      </w:r>
      <w:r w:rsidR="004710D7">
        <w:rPr>
          <w:lang w:val="en-US"/>
        </w:rPr>
        <w:t xml:space="preserve">Bible </w:t>
      </w:r>
      <w:r w:rsidRPr="00CC7179">
        <w:rPr>
          <w:lang w:val="en-US"/>
        </w:rPr>
        <w:t xml:space="preserve">and </w:t>
      </w:r>
      <w:r w:rsidR="004710D7">
        <w:rPr>
          <w:lang w:val="en-US"/>
        </w:rPr>
        <w:t>through creation</w:t>
      </w:r>
      <w:r w:rsidRPr="00CC7179">
        <w:rPr>
          <w:lang w:val="en-US"/>
        </w:rPr>
        <w:t xml:space="preserve">, both are interpreted by </w:t>
      </w:r>
      <w:r w:rsidR="00553DE4" w:rsidRPr="00CC7179">
        <w:rPr>
          <w:lang w:val="en-US"/>
        </w:rPr>
        <w:t>imperfect</w:t>
      </w:r>
      <w:r w:rsidRPr="00CC7179">
        <w:rPr>
          <w:lang w:val="en-US"/>
        </w:rPr>
        <w:t xml:space="preserve"> humans. Both the question of genre and the constant development of science should perhaps lead to a little humility around this question. And maybe Genesis 1 isn't about science at all? The most important thing we can agree on anyway </w:t>
      </w:r>
      <w:r w:rsidR="00CC0A45">
        <w:rPr>
          <w:lang w:val="en-US"/>
        </w:rPr>
        <w:t xml:space="preserve">is that </w:t>
      </w:r>
      <w:r w:rsidRPr="00CC7179">
        <w:rPr>
          <w:lang w:val="en-US"/>
        </w:rPr>
        <w:t xml:space="preserve">God is the creator and sustainer of the universe, and man is unique in a universe that is not random. </w:t>
      </w:r>
      <w:r w:rsidR="00E44B01" w:rsidRPr="00F27A5A">
        <w:rPr>
          <w:lang w:val="en-US"/>
        </w:rPr>
        <w:t xml:space="preserve"> </w:t>
      </w:r>
    </w:p>
    <w:p w14:paraId="6950C0B8" w14:textId="77777777" w:rsidR="00A51D08" w:rsidRDefault="00A51D08" w:rsidP="00E44B01">
      <w:pPr>
        <w:rPr>
          <w:lang w:val="en-US"/>
        </w:rPr>
      </w:pPr>
    </w:p>
    <w:p w14:paraId="264550F1" w14:textId="77777777" w:rsidR="00EF2826" w:rsidRDefault="00EF2826" w:rsidP="00EF2826">
      <w:pPr>
        <w:pStyle w:val="Heading2"/>
        <w:rPr>
          <w:lang w:val="en-US"/>
        </w:rPr>
      </w:pPr>
      <w:bookmarkStart w:id="36" w:name="_Toc123031512"/>
      <w:bookmarkStart w:id="37" w:name="_Toc126580604"/>
      <w:r w:rsidRPr="00EF2826">
        <w:rPr>
          <w:lang w:val="en-US"/>
        </w:rPr>
        <w:t>“IN THE BEGINNING GOD CREATED THE HEAVENS AND THE EARTH.” (GEN 1:1)</w:t>
      </w:r>
      <w:bookmarkEnd w:id="36"/>
      <w:bookmarkEnd w:id="37"/>
    </w:p>
    <w:p w14:paraId="6DD764D5" w14:textId="3740758B" w:rsidR="00EE4A79" w:rsidRDefault="00EE4A79" w:rsidP="00EE4A79">
      <w:pPr>
        <w:rPr>
          <w:lang w:val="en-US"/>
        </w:rPr>
      </w:pPr>
      <w:r>
        <w:rPr>
          <w:lang w:val="en-US"/>
        </w:rPr>
        <w:t xml:space="preserve">How </w:t>
      </w:r>
      <w:r w:rsidR="00906FBD">
        <w:rPr>
          <w:lang w:val="en-US"/>
        </w:rPr>
        <w:t>should</w:t>
      </w:r>
      <w:r>
        <w:rPr>
          <w:lang w:val="en-US"/>
        </w:rPr>
        <w:t xml:space="preserve"> this be understood?</w:t>
      </w:r>
    </w:p>
    <w:p w14:paraId="7B4424C1" w14:textId="50F3F3A7" w:rsidR="00EE4A79" w:rsidRPr="00E81546" w:rsidRDefault="00EE4A79" w:rsidP="00E81546">
      <w:pPr>
        <w:pStyle w:val="ListParagraph"/>
        <w:numPr>
          <w:ilvl w:val="0"/>
          <w:numId w:val="16"/>
        </w:numPr>
        <w:rPr>
          <w:lang w:val="en-US"/>
        </w:rPr>
      </w:pPr>
      <w:r w:rsidRPr="00E81546">
        <w:rPr>
          <w:lang w:val="en-US"/>
        </w:rPr>
        <w:t>The start of day 1?</w:t>
      </w:r>
    </w:p>
    <w:p w14:paraId="0042F72E" w14:textId="3EEA200D" w:rsidR="00EE4A79" w:rsidRPr="00E81546" w:rsidRDefault="00EE4A79" w:rsidP="00E81546">
      <w:pPr>
        <w:pStyle w:val="ListParagraph"/>
        <w:numPr>
          <w:ilvl w:val="0"/>
          <w:numId w:val="16"/>
        </w:numPr>
        <w:rPr>
          <w:lang w:val="en-US"/>
        </w:rPr>
      </w:pPr>
      <w:r w:rsidRPr="00E81546">
        <w:rPr>
          <w:lang w:val="en-US"/>
        </w:rPr>
        <w:t xml:space="preserve">Happened at an unknown time before the 6 days – </w:t>
      </w:r>
      <w:r w:rsidR="00906FBD">
        <w:rPr>
          <w:lang w:val="en-US"/>
        </w:rPr>
        <w:t>a</w:t>
      </w:r>
      <w:r w:rsidRPr="00E81546">
        <w:rPr>
          <w:lang w:val="en-US"/>
        </w:rPr>
        <w:t>s defined by "God said" - "it was evening and it was morning". (C. John Collins, John Lennox)</w:t>
      </w:r>
    </w:p>
    <w:p w14:paraId="503CDECA" w14:textId="100D25DA" w:rsidR="00BB68B8" w:rsidRPr="00E81546" w:rsidRDefault="00EE4A79" w:rsidP="00E81546">
      <w:pPr>
        <w:pStyle w:val="ListParagraph"/>
        <w:numPr>
          <w:ilvl w:val="0"/>
          <w:numId w:val="16"/>
        </w:numPr>
        <w:rPr>
          <w:lang w:val="en-US"/>
        </w:rPr>
      </w:pPr>
      <w:r w:rsidRPr="00E81546">
        <w:rPr>
          <w:lang w:val="en-US"/>
        </w:rPr>
        <w:t>A preliminary summary of what is described in the rest of the chapter. (John Walton, Bruce Waltke)</w:t>
      </w:r>
    </w:p>
    <w:p w14:paraId="621CB097" w14:textId="77777777" w:rsidR="001338FD" w:rsidRPr="00F27A5A" w:rsidRDefault="001338FD" w:rsidP="00E44B01">
      <w:pPr>
        <w:rPr>
          <w:lang w:val="en-US"/>
        </w:rPr>
      </w:pPr>
    </w:p>
    <w:p w14:paraId="128A333E" w14:textId="77777777" w:rsidR="009C15E6" w:rsidRDefault="009C15E6" w:rsidP="009C15E6">
      <w:pPr>
        <w:pStyle w:val="Heading3"/>
        <w:rPr>
          <w:lang w:val="en-US"/>
        </w:rPr>
      </w:pPr>
      <w:bookmarkStart w:id="38" w:name="_Toc123031513"/>
      <w:bookmarkStart w:id="39" w:name="_Toc126580605"/>
      <w:r w:rsidRPr="009C15E6">
        <w:rPr>
          <w:lang w:val="en-US"/>
        </w:rPr>
        <w:t>Why was man created?</w:t>
      </w:r>
      <w:bookmarkEnd w:id="38"/>
      <w:bookmarkEnd w:id="39"/>
    </w:p>
    <w:p w14:paraId="2C14CDE1" w14:textId="4E7E2A3B" w:rsidR="00142B3A" w:rsidRDefault="00A72655" w:rsidP="00E44B01">
      <w:pPr>
        <w:rPr>
          <w:lang w:val="en-US"/>
        </w:rPr>
      </w:pPr>
      <w:r w:rsidRPr="00A72655">
        <w:rPr>
          <w:lang w:val="en-US"/>
        </w:rPr>
        <w:t>Man was not created as an “epilogue” to bring the gods food, as in Enuma Elish, but as the crowning achievement of God's creation for which God provides for him.</w:t>
      </w:r>
    </w:p>
    <w:p w14:paraId="5C527E0B" w14:textId="06CAC5D9" w:rsidR="00E44B01" w:rsidRPr="00F27A5A" w:rsidRDefault="00E44B01" w:rsidP="00E44B01">
      <w:pPr>
        <w:rPr>
          <w:lang w:val="en-US"/>
        </w:rPr>
      </w:pPr>
      <w:r w:rsidRPr="00F27A5A">
        <w:rPr>
          <w:lang w:val="en-US"/>
        </w:rPr>
        <w:t>Not to take over the work of the lower gods and build canals (the Atrahasis epic), but to become many and rule.</w:t>
      </w:r>
    </w:p>
    <w:p w14:paraId="63BA5A10" w14:textId="77777777" w:rsidR="00E44B01" w:rsidRPr="00F27A5A" w:rsidRDefault="00E44B01" w:rsidP="00E44B01">
      <w:pPr>
        <w:rPr>
          <w:lang w:val="en-US"/>
        </w:rPr>
      </w:pPr>
      <w:r w:rsidRPr="00F27A5A">
        <w:rPr>
          <w:lang w:val="en-US"/>
        </w:rPr>
        <w:t xml:space="preserve"> </w:t>
      </w:r>
    </w:p>
    <w:p w14:paraId="1C951E6B" w14:textId="77777777" w:rsidR="00F117D6" w:rsidRDefault="00F117D6" w:rsidP="00F117D6">
      <w:pPr>
        <w:pStyle w:val="Heading3"/>
        <w:rPr>
          <w:lang w:val="en-US"/>
        </w:rPr>
      </w:pPr>
      <w:bookmarkStart w:id="40" w:name="_Toc123031514"/>
      <w:bookmarkStart w:id="41" w:name="_Toc126580606"/>
      <w:r w:rsidRPr="00F117D6">
        <w:rPr>
          <w:lang w:val="en-US"/>
        </w:rPr>
        <w:t>God's image</w:t>
      </w:r>
      <w:bookmarkEnd w:id="40"/>
      <w:bookmarkEnd w:id="41"/>
    </w:p>
    <w:p w14:paraId="30E671E9" w14:textId="3FB3D3B4" w:rsidR="00E44B01" w:rsidRPr="00F27A5A" w:rsidRDefault="00E44B01" w:rsidP="005C740E">
      <w:pPr>
        <w:rPr>
          <w:lang w:val="en-US"/>
        </w:rPr>
      </w:pPr>
      <w:r w:rsidRPr="00F27A5A">
        <w:rPr>
          <w:lang w:val="en-US"/>
        </w:rPr>
        <w:t xml:space="preserve">Kings put up pictures of themselves to remind </w:t>
      </w:r>
      <w:r w:rsidR="002939AA">
        <w:rPr>
          <w:lang w:val="en-US"/>
        </w:rPr>
        <w:t>people that they were in charge</w:t>
      </w:r>
      <w:r w:rsidRPr="00F27A5A">
        <w:rPr>
          <w:lang w:val="en-US"/>
        </w:rPr>
        <w:t>, and idols were seen as divine, earthly versions of the gods. The images of the gods were placed in temples to convey the</w:t>
      </w:r>
      <w:r w:rsidR="00906FBD">
        <w:rPr>
          <w:lang w:val="en-US"/>
        </w:rPr>
        <w:t>ir</w:t>
      </w:r>
      <w:r w:rsidRPr="00F27A5A">
        <w:rPr>
          <w:lang w:val="en-US"/>
        </w:rPr>
        <w:t xml:space="preserve"> presence.</w:t>
      </w:r>
    </w:p>
    <w:p w14:paraId="13ACBEC1" w14:textId="6E37C797" w:rsidR="00E44B01" w:rsidRPr="00F27A5A" w:rsidRDefault="00E44B01" w:rsidP="005C740E">
      <w:pPr>
        <w:rPr>
          <w:lang w:val="en-US"/>
        </w:rPr>
      </w:pPr>
      <w:r w:rsidRPr="00A9192F">
        <w:rPr>
          <w:b/>
          <w:bCs/>
          <w:lang w:val="en-US"/>
        </w:rPr>
        <w:t>All</w:t>
      </w:r>
      <w:r w:rsidRPr="00F27A5A">
        <w:rPr>
          <w:lang w:val="en-US"/>
        </w:rPr>
        <w:t xml:space="preserve"> people are God's representatives on earth with stewardship responsibilities, not just the kings who were considered divine.</w:t>
      </w:r>
    </w:p>
    <w:p w14:paraId="65EE2A91" w14:textId="506DF769" w:rsidR="00E44B01" w:rsidRDefault="00E44B01" w:rsidP="005C740E">
      <w:pPr>
        <w:rPr>
          <w:lang w:val="en-US"/>
        </w:rPr>
      </w:pPr>
      <w:r w:rsidRPr="00F27A5A">
        <w:rPr>
          <w:lang w:val="en-US"/>
        </w:rPr>
        <w:t>Also resembles God in many ways (1:26, 5:1, 3). Our mental and spiritual</w:t>
      </w:r>
      <w:r w:rsidR="002939AA">
        <w:rPr>
          <w:lang w:val="en-US"/>
        </w:rPr>
        <w:t xml:space="preserve"> </w:t>
      </w:r>
      <w:r w:rsidRPr="00F27A5A">
        <w:rPr>
          <w:lang w:val="en-US"/>
        </w:rPr>
        <w:t>capacities, self-awareness, intelligence, creativity, moral responsibility…</w:t>
      </w:r>
    </w:p>
    <w:p w14:paraId="2684AB91" w14:textId="79FF85F4" w:rsidR="002939AA" w:rsidRDefault="002939AA" w:rsidP="005C740E">
      <w:pPr>
        <w:rPr>
          <w:lang w:val="en-US"/>
        </w:rPr>
      </w:pPr>
      <w:r w:rsidRPr="00A9192F">
        <w:rPr>
          <w:i/>
          <w:iCs/>
          <w:lang w:val="en-US"/>
        </w:rPr>
        <w:t>"Then God said, “</w:t>
      </w:r>
      <w:r w:rsidRPr="00A9192F">
        <w:rPr>
          <w:i/>
          <w:iCs/>
          <w:u w:val="single"/>
          <w:lang w:val="en-US"/>
        </w:rPr>
        <w:t>Let us make mankind in our image, in our likeness, so that they may rule</w:t>
      </w:r>
      <w:r w:rsidRPr="00A9192F">
        <w:rPr>
          <w:i/>
          <w:iCs/>
          <w:lang w:val="en-US"/>
        </w:rPr>
        <w:t xml:space="preserve"> over the fish in the sea and the birds in the sky, over the livestock and all the wild animals, and over all the creatures that move along the ground."</w:t>
      </w:r>
      <w:r>
        <w:rPr>
          <w:lang w:val="en-US"/>
        </w:rPr>
        <w:t xml:space="preserve"> 1:26 </w:t>
      </w:r>
    </w:p>
    <w:p w14:paraId="65622DC2" w14:textId="7AC797C4" w:rsidR="002939AA" w:rsidRDefault="002939AA" w:rsidP="005C740E">
      <w:pPr>
        <w:rPr>
          <w:lang w:val="en-US"/>
        </w:rPr>
      </w:pPr>
      <w:r w:rsidRPr="00A9192F">
        <w:rPr>
          <w:i/>
          <w:iCs/>
          <w:lang w:val="en-US"/>
        </w:rPr>
        <w:t xml:space="preserve">"This is the written account of Adam’s family line. </w:t>
      </w:r>
      <w:r w:rsidRPr="00A9192F">
        <w:rPr>
          <w:i/>
          <w:iCs/>
          <w:u w:val="single"/>
          <w:lang w:val="en-US"/>
        </w:rPr>
        <w:t>When God created mankind, he made them in the likeness of God</w:t>
      </w:r>
      <w:r w:rsidRPr="00A9192F">
        <w:rPr>
          <w:i/>
          <w:iCs/>
          <w:lang w:val="en-US"/>
        </w:rPr>
        <w:t>."</w:t>
      </w:r>
      <w:r>
        <w:rPr>
          <w:lang w:val="en-US"/>
        </w:rPr>
        <w:t xml:space="preserve"> </w:t>
      </w:r>
      <w:r w:rsidRPr="002939AA">
        <w:rPr>
          <w:lang w:val="en-US"/>
        </w:rPr>
        <w:t>5:1</w:t>
      </w:r>
    </w:p>
    <w:p w14:paraId="6AA7C047" w14:textId="0BD64CDA" w:rsidR="002939AA" w:rsidRPr="00F27A5A" w:rsidRDefault="002939AA" w:rsidP="005C740E">
      <w:pPr>
        <w:rPr>
          <w:lang w:val="en-US"/>
        </w:rPr>
      </w:pPr>
      <w:r w:rsidRPr="00A9192F">
        <w:rPr>
          <w:i/>
          <w:iCs/>
          <w:lang w:val="en-US"/>
        </w:rPr>
        <w:t>"</w:t>
      </w:r>
      <w:r w:rsidR="008C1E09" w:rsidRPr="00A9192F">
        <w:rPr>
          <w:i/>
          <w:iCs/>
          <w:u w:val="single"/>
          <w:lang w:val="en-US"/>
        </w:rPr>
        <w:t>When Adam had lived 130 years, he had a son in his own likeness</w:t>
      </w:r>
      <w:r w:rsidR="008C1E09" w:rsidRPr="00A9192F">
        <w:rPr>
          <w:i/>
          <w:iCs/>
          <w:lang w:val="en-US"/>
        </w:rPr>
        <w:t>, in his own image; and he named him Seth.</w:t>
      </w:r>
      <w:r w:rsidRPr="00A9192F">
        <w:rPr>
          <w:i/>
          <w:iCs/>
          <w:lang w:val="en-US"/>
        </w:rPr>
        <w:t>"</w:t>
      </w:r>
      <w:r>
        <w:rPr>
          <w:lang w:val="en-US"/>
        </w:rPr>
        <w:t xml:space="preserve"> 5:</w:t>
      </w:r>
      <w:r w:rsidRPr="002939AA">
        <w:rPr>
          <w:lang w:val="en-US"/>
        </w:rPr>
        <w:t>3</w:t>
      </w:r>
    </w:p>
    <w:p w14:paraId="4D21E6AF" w14:textId="47ADA8A3" w:rsidR="00E44B01" w:rsidRPr="00F27A5A" w:rsidRDefault="00E44B01" w:rsidP="005C740E">
      <w:pPr>
        <w:rPr>
          <w:lang w:val="en-US"/>
        </w:rPr>
      </w:pPr>
      <w:r w:rsidRPr="00F27A5A">
        <w:rPr>
          <w:lang w:val="en-US"/>
        </w:rPr>
        <w:t>Man and woman are an expression of God's design and his roles for us</w:t>
      </w:r>
      <w:r w:rsidR="00906FBD">
        <w:rPr>
          <w:lang w:val="en-US"/>
        </w:rPr>
        <w:t>,</w:t>
      </w:r>
      <w:r w:rsidRPr="00F27A5A">
        <w:rPr>
          <w:lang w:val="en-US"/>
        </w:rPr>
        <w:t xml:space="preserve"> and together</w:t>
      </w:r>
      <w:r w:rsidR="00D548F3">
        <w:rPr>
          <w:lang w:val="en-US"/>
        </w:rPr>
        <w:t xml:space="preserve"> they</w:t>
      </w:r>
      <w:r w:rsidRPr="00F27A5A">
        <w:rPr>
          <w:lang w:val="en-US"/>
        </w:rPr>
        <w:t xml:space="preserve"> </w:t>
      </w:r>
      <w:r w:rsidR="00D548F3">
        <w:rPr>
          <w:lang w:val="en-US"/>
        </w:rPr>
        <w:t>perfectly reflect his image</w:t>
      </w:r>
      <w:r w:rsidRPr="00F27A5A">
        <w:rPr>
          <w:lang w:val="en-US"/>
        </w:rPr>
        <w:t>.</w:t>
      </w:r>
    </w:p>
    <w:p w14:paraId="289B9E45" w14:textId="4B4C3B02" w:rsidR="00E44B01" w:rsidRDefault="00E44B01" w:rsidP="005C740E">
      <w:pPr>
        <w:rPr>
          <w:lang w:val="en-US"/>
        </w:rPr>
      </w:pPr>
      <w:r w:rsidRPr="00F27A5A">
        <w:rPr>
          <w:lang w:val="en-US"/>
        </w:rPr>
        <w:t>Human rights are a result of man being created in God's image (9:6).</w:t>
      </w:r>
    </w:p>
    <w:p w14:paraId="12E16580" w14:textId="4820EFEA" w:rsidR="008C1E09" w:rsidRPr="00A9192F" w:rsidRDefault="008C1E09" w:rsidP="005C740E">
      <w:pPr>
        <w:rPr>
          <w:i/>
          <w:iCs/>
          <w:lang w:val="en-US"/>
        </w:rPr>
      </w:pPr>
      <w:r w:rsidRPr="00A9192F">
        <w:rPr>
          <w:i/>
          <w:iCs/>
          <w:lang w:val="en-US"/>
        </w:rPr>
        <w:t xml:space="preserve">"Whoever sheds human blood, by humans shall their blood be shed; for in the image of God has God made mankind." </w:t>
      </w:r>
      <w:r w:rsidR="00AB41DC" w:rsidRPr="00F27A5A">
        <w:rPr>
          <w:lang w:val="en-US"/>
        </w:rPr>
        <w:t>9:6</w:t>
      </w:r>
    </w:p>
    <w:p w14:paraId="7513769C" w14:textId="77777777" w:rsidR="00E44B01" w:rsidRPr="00F27A5A" w:rsidRDefault="00E44B01" w:rsidP="00E44B01">
      <w:pPr>
        <w:rPr>
          <w:lang w:val="en-US"/>
        </w:rPr>
      </w:pPr>
      <w:r w:rsidRPr="00F27A5A">
        <w:rPr>
          <w:lang w:val="en-US"/>
        </w:rPr>
        <w:t xml:space="preserve"> </w:t>
      </w:r>
    </w:p>
    <w:p w14:paraId="06BA2BB2" w14:textId="77777777" w:rsidR="00E44B01" w:rsidRPr="00F27A5A" w:rsidRDefault="00E44B01" w:rsidP="008C1E09">
      <w:pPr>
        <w:pStyle w:val="Heading2"/>
        <w:rPr>
          <w:lang w:val="en-US"/>
        </w:rPr>
      </w:pPr>
      <w:bookmarkStart w:id="42" w:name="_Toc123031515"/>
      <w:bookmarkStart w:id="43" w:name="_Toc126580607"/>
      <w:r w:rsidRPr="00F27A5A">
        <w:rPr>
          <w:lang w:val="en-US"/>
        </w:rPr>
        <w:t>MAIN POINTS FROM CHAPTER 1</w:t>
      </w:r>
      <w:bookmarkEnd w:id="42"/>
      <w:bookmarkEnd w:id="43"/>
    </w:p>
    <w:p w14:paraId="2134469D" w14:textId="14795768" w:rsidR="00E44B01" w:rsidRPr="00F27A5A" w:rsidRDefault="00E44B01" w:rsidP="00E44B01">
      <w:pPr>
        <w:rPr>
          <w:lang w:val="en-US"/>
        </w:rPr>
      </w:pPr>
      <w:r w:rsidRPr="00F27A5A">
        <w:rPr>
          <w:lang w:val="en-US"/>
        </w:rPr>
        <w:t>1. God is the Creator of everything and is in full control.</w:t>
      </w:r>
    </w:p>
    <w:p w14:paraId="6D85ABF5" w14:textId="0E1ADE44" w:rsidR="00E44B01" w:rsidRPr="00F27A5A" w:rsidRDefault="00E44B01" w:rsidP="00E44B01">
      <w:pPr>
        <w:rPr>
          <w:lang w:val="en-US"/>
        </w:rPr>
      </w:pPr>
      <w:r w:rsidRPr="00F27A5A">
        <w:rPr>
          <w:lang w:val="en-US"/>
        </w:rPr>
        <w:t>2. The universe is ordered and not random.</w:t>
      </w:r>
    </w:p>
    <w:p w14:paraId="3C22B550" w14:textId="37CD93FF" w:rsidR="00E44B01" w:rsidRPr="00F27A5A" w:rsidRDefault="00E44B01" w:rsidP="00E44B01">
      <w:pPr>
        <w:rPr>
          <w:lang w:val="en-US"/>
        </w:rPr>
      </w:pPr>
      <w:r w:rsidRPr="00F27A5A">
        <w:rPr>
          <w:lang w:val="en-US"/>
        </w:rPr>
        <w:t xml:space="preserve">3. God is much greater than other gods. He creates </w:t>
      </w:r>
      <w:r w:rsidR="00906FBD">
        <w:rPr>
          <w:lang w:val="en-US"/>
        </w:rPr>
        <w:t>with</w:t>
      </w:r>
      <w:r w:rsidRPr="00F27A5A">
        <w:rPr>
          <w:lang w:val="en-US"/>
        </w:rPr>
        <w:t xml:space="preserve"> his word and needs nothing.</w:t>
      </w:r>
    </w:p>
    <w:p w14:paraId="1A9299B4" w14:textId="64B36770" w:rsidR="00E44B01" w:rsidRDefault="00E44B01" w:rsidP="00E44B01">
      <w:pPr>
        <w:rPr>
          <w:lang w:val="en-US"/>
        </w:rPr>
      </w:pPr>
      <w:r w:rsidRPr="00F27A5A">
        <w:rPr>
          <w:lang w:val="en-US"/>
        </w:rPr>
        <w:t>4. Man is unique and created with a purpose.</w:t>
      </w:r>
    </w:p>
    <w:p w14:paraId="7569686B" w14:textId="77777777" w:rsidR="00485469" w:rsidRPr="00F27A5A" w:rsidRDefault="00485469" w:rsidP="00E44B01">
      <w:pPr>
        <w:rPr>
          <w:lang w:val="en-US"/>
        </w:rPr>
      </w:pPr>
    </w:p>
    <w:p w14:paraId="259A77AB" w14:textId="2B8336D4" w:rsidR="00E44B01" w:rsidRPr="00F27A5A" w:rsidRDefault="00E44B01" w:rsidP="0073700D">
      <w:pPr>
        <w:pStyle w:val="Heading2"/>
        <w:rPr>
          <w:lang w:val="en-US"/>
        </w:rPr>
      </w:pPr>
      <w:bookmarkStart w:id="44" w:name="_Toc123031516"/>
      <w:bookmarkStart w:id="45" w:name="_Toc126580608"/>
      <w:r w:rsidRPr="00F27A5A">
        <w:rPr>
          <w:lang w:val="en-US"/>
        </w:rPr>
        <w:t xml:space="preserve">CHAPTER 2-4 </w:t>
      </w:r>
      <w:r w:rsidR="00B066E0" w:rsidRPr="00F27A5A">
        <w:rPr>
          <w:lang w:val="en-US"/>
        </w:rPr>
        <w:t>THE STORY OF HEAVEN AND EARTH (2:4 - 4:26)</w:t>
      </w:r>
      <w:bookmarkEnd w:id="44"/>
      <w:bookmarkEnd w:id="45"/>
    </w:p>
    <w:p w14:paraId="38859A37" w14:textId="568A3709" w:rsidR="0005754C" w:rsidRPr="00661918" w:rsidRDefault="0005754C" w:rsidP="0005754C">
      <w:pPr>
        <w:rPr>
          <w:lang w:val="en-US"/>
        </w:rPr>
      </w:pPr>
      <w:r w:rsidRPr="00661918">
        <w:rPr>
          <w:lang w:val="en-US"/>
        </w:rPr>
        <w:t>Adam means "man"</w:t>
      </w:r>
      <w:r w:rsidR="00906FBD">
        <w:rPr>
          <w:lang w:val="en-US"/>
        </w:rPr>
        <w:t>,</w:t>
      </w:r>
      <w:r w:rsidRPr="00661918">
        <w:rPr>
          <w:lang w:val="en-US"/>
        </w:rPr>
        <w:t xml:space="preserve"> and it is translated </w:t>
      </w:r>
      <w:r w:rsidR="00906FBD">
        <w:rPr>
          <w:lang w:val="en-US"/>
        </w:rPr>
        <w:t xml:space="preserve">as </w:t>
      </w:r>
      <w:r w:rsidR="001B22B7" w:rsidRPr="001B22B7">
        <w:rPr>
          <w:i/>
          <w:iCs/>
          <w:lang w:val="en-US"/>
        </w:rPr>
        <w:t>"</w:t>
      </w:r>
      <w:r w:rsidRPr="00661918">
        <w:rPr>
          <w:i/>
          <w:iCs/>
          <w:lang w:val="en-US"/>
        </w:rPr>
        <w:t>man</w:t>
      </w:r>
      <w:r w:rsidR="00C5280A">
        <w:rPr>
          <w:i/>
          <w:iCs/>
          <w:lang w:val="en-US"/>
        </w:rPr>
        <w:t>kind</w:t>
      </w:r>
      <w:r w:rsidR="001B22B7" w:rsidRPr="001B22B7">
        <w:rPr>
          <w:i/>
          <w:iCs/>
          <w:lang w:val="en-US"/>
        </w:rPr>
        <w:t>"</w:t>
      </w:r>
      <w:r w:rsidRPr="00661918">
        <w:rPr>
          <w:i/>
          <w:iCs/>
          <w:lang w:val="en-US"/>
        </w:rPr>
        <w:t xml:space="preserve"> </w:t>
      </w:r>
      <w:r w:rsidRPr="00661918">
        <w:rPr>
          <w:lang w:val="en-US"/>
        </w:rPr>
        <w:t xml:space="preserve">or </w:t>
      </w:r>
      <w:r w:rsidR="001B22B7" w:rsidRPr="001B22B7">
        <w:rPr>
          <w:i/>
          <w:iCs/>
          <w:lang w:val="en-US"/>
        </w:rPr>
        <w:t>"</w:t>
      </w:r>
      <w:r w:rsidR="00F57757" w:rsidRPr="00F57757">
        <w:rPr>
          <w:i/>
          <w:iCs/>
          <w:lang w:val="en-US"/>
        </w:rPr>
        <w:t>the</w:t>
      </w:r>
      <w:r w:rsidR="00F57757">
        <w:rPr>
          <w:lang w:val="en-US"/>
        </w:rPr>
        <w:t xml:space="preserve"> </w:t>
      </w:r>
      <w:r w:rsidRPr="00661918">
        <w:rPr>
          <w:i/>
          <w:iCs/>
          <w:lang w:val="en-US"/>
        </w:rPr>
        <w:t>man</w:t>
      </w:r>
      <w:r w:rsidR="001B22B7" w:rsidRPr="001B22B7">
        <w:rPr>
          <w:i/>
          <w:iCs/>
          <w:lang w:val="en-US"/>
        </w:rPr>
        <w:t>"</w:t>
      </w:r>
      <w:r w:rsidRPr="00661918">
        <w:rPr>
          <w:i/>
          <w:iCs/>
          <w:lang w:val="en-US"/>
        </w:rPr>
        <w:t xml:space="preserve"> </w:t>
      </w:r>
      <w:r w:rsidRPr="00661918">
        <w:rPr>
          <w:lang w:val="en-US"/>
        </w:rPr>
        <w:t xml:space="preserve">when it has </w:t>
      </w:r>
      <w:r w:rsidR="001B22B7">
        <w:rPr>
          <w:lang w:val="en-US"/>
        </w:rPr>
        <w:t>a</w:t>
      </w:r>
      <w:r w:rsidRPr="00661918">
        <w:rPr>
          <w:lang w:val="en-US"/>
        </w:rPr>
        <w:t xml:space="preserve"> definite article. When it does not have </w:t>
      </w:r>
      <w:r w:rsidR="001B22B7">
        <w:rPr>
          <w:lang w:val="en-US"/>
        </w:rPr>
        <w:t>a</w:t>
      </w:r>
      <w:r w:rsidRPr="00661918">
        <w:rPr>
          <w:lang w:val="en-US"/>
        </w:rPr>
        <w:t xml:space="preserve"> definite article, it is usually translated as the name Adam, but this does not always work. </w:t>
      </w:r>
      <w:r w:rsidR="00906FBD">
        <w:rPr>
          <w:lang w:val="en-US"/>
        </w:rPr>
        <w:t>The</w:t>
      </w:r>
      <w:r w:rsidRPr="00661918">
        <w:rPr>
          <w:lang w:val="en-US"/>
        </w:rPr>
        <w:t xml:space="preserve"> context and grammar must </w:t>
      </w:r>
      <w:r w:rsidR="00906FBD">
        <w:rPr>
          <w:lang w:val="en-US"/>
        </w:rPr>
        <w:t>both be considered when</w:t>
      </w:r>
      <w:r w:rsidRPr="00661918">
        <w:rPr>
          <w:lang w:val="en-US"/>
        </w:rPr>
        <w:t xml:space="preserve"> translat</w:t>
      </w:r>
      <w:r w:rsidR="00906FBD">
        <w:rPr>
          <w:lang w:val="en-US"/>
        </w:rPr>
        <w:t>ing</w:t>
      </w:r>
      <w:r w:rsidRPr="00661918">
        <w:rPr>
          <w:lang w:val="en-US"/>
        </w:rPr>
        <w:t xml:space="preserve"> it. Adam comes from </w:t>
      </w:r>
      <w:r w:rsidR="001B22B7" w:rsidRPr="001B22B7">
        <w:rPr>
          <w:i/>
          <w:iCs/>
          <w:lang w:val="en-US"/>
        </w:rPr>
        <w:t>"</w:t>
      </w:r>
      <w:r w:rsidRPr="00661918">
        <w:rPr>
          <w:i/>
          <w:iCs/>
          <w:lang w:val="en-US"/>
        </w:rPr>
        <w:t>adama</w:t>
      </w:r>
      <w:r w:rsidR="001B22B7" w:rsidRPr="001B22B7">
        <w:rPr>
          <w:i/>
          <w:iCs/>
          <w:lang w:val="en-US"/>
        </w:rPr>
        <w:t>"</w:t>
      </w:r>
      <w:r w:rsidR="00906FBD">
        <w:rPr>
          <w:i/>
          <w:iCs/>
          <w:lang w:val="en-US"/>
        </w:rPr>
        <w:t>,</w:t>
      </w:r>
      <w:r w:rsidRPr="00661918">
        <w:rPr>
          <w:i/>
          <w:iCs/>
          <w:lang w:val="en-US"/>
        </w:rPr>
        <w:t xml:space="preserve"> </w:t>
      </w:r>
      <w:r w:rsidRPr="00661918">
        <w:rPr>
          <w:lang w:val="en-US"/>
        </w:rPr>
        <w:t>which means "earth". Adam was taken from the earth (</w:t>
      </w:r>
      <w:r w:rsidRPr="00661918">
        <w:rPr>
          <w:i/>
          <w:iCs/>
          <w:lang w:val="en-US"/>
        </w:rPr>
        <w:t>adama</w:t>
      </w:r>
      <w:r w:rsidRPr="00661918">
        <w:rPr>
          <w:lang w:val="en-US"/>
        </w:rPr>
        <w:t>) and made into Adam. Earth is mentioned just before man is created, both in chapter 1 and 2, so there is a connection there.</w:t>
      </w:r>
    </w:p>
    <w:p w14:paraId="7E44F2AC" w14:textId="7E505717" w:rsidR="00E44B01" w:rsidRDefault="0073700D" w:rsidP="0073700D">
      <w:pPr>
        <w:rPr>
          <w:lang w:val="en-US"/>
        </w:rPr>
      </w:pPr>
      <w:r w:rsidRPr="006B6191">
        <w:rPr>
          <w:i/>
          <w:iCs/>
          <w:lang w:val="en-US"/>
        </w:rPr>
        <w:t>"Then God said, “Let us make mankind</w:t>
      </w:r>
      <w:r w:rsidR="002972BC" w:rsidRPr="006B6191">
        <w:rPr>
          <w:i/>
          <w:iCs/>
          <w:lang w:val="en-US"/>
        </w:rPr>
        <w:t xml:space="preserve"> [hebrew adam] </w:t>
      </w:r>
      <w:r w:rsidRPr="006B6191">
        <w:rPr>
          <w:i/>
          <w:iCs/>
          <w:lang w:val="en-US"/>
        </w:rPr>
        <w:t>in our image, in our likeness, so that they may rule over the fish in the sea and the birds in the sky, over the livestock and all the wild animals, and over all the creatures that move along the ground.” So God created mankind</w:t>
      </w:r>
      <w:r w:rsidR="002972BC" w:rsidRPr="006B6191">
        <w:rPr>
          <w:i/>
          <w:iCs/>
          <w:lang w:val="en-US"/>
        </w:rPr>
        <w:t xml:space="preserve"> [hebrew haadam]</w:t>
      </w:r>
      <w:r w:rsidRPr="006B6191">
        <w:rPr>
          <w:i/>
          <w:iCs/>
          <w:lang w:val="en-US"/>
        </w:rPr>
        <w:t xml:space="preserve"> in his own image, in the image of God he created them; male and female he created them."</w:t>
      </w:r>
      <w:r w:rsidR="00E44B01" w:rsidRPr="00F27A5A">
        <w:rPr>
          <w:lang w:val="en-US"/>
        </w:rPr>
        <w:t xml:space="preserve"> (1:26-27)</w:t>
      </w:r>
    </w:p>
    <w:p w14:paraId="5EF36C6E" w14:textId="06CE37E4" w:rsidR="00D93E7F" w:rsidRPr="00661918" w:rsidRDefault="000F5826" w:rsidP="00D93E7F">
      <w:pPr>
        <w:rPr>
          <w:lang w:val="en-US"/>
        </w:rPr>
      </w:pPr>
      <w:r>
        <w:rPr>
          <w:lang w:val="en-US"/>
        </w:rPr>
        <w:t>In the last verse</w:t>
      </w:r>
      <w:r w:rsidR="00906FBD">
        <w:rPr>
          <w:lang w:val="en-US"/>
        </w:rPr>
        <w:t>,</w:t>
      </w:r>
      <w:r>
        <w:rPr>
          <w:lang w:val="en-US"/>
        </w:rPr>
        <w:t xml:space="preserve"> </w:t>
      </w:r>
      <w:r w:rsidR="00F64437">
        <w:rPr>
          <w:i/>
          <w:iCs/>
          <w:lang w:val="en-US"/>
        </w:rPr>
        <w:t>haadam</w:t>
      </w:r>
      <w:r w:rsidR="00D93E7F" w:rsidRPr="00661918">
        <w:rPr>
          <w:lang w:val="en-US"/>
        </w:rPr>
        <w:t xml:space="preserve"> means </w:t>
      </w:r>
      <w:r w:rsidR="00F43D12">
        <w:rPr>
          <w:lang w:val="en-US"/>
        </w:rPr>
        <w:t>mankind</w:t>
      </w:r>
      <w:r w:rsidR="00D93E7F" w:rsidRPr="00661918">
        <w:rPr>
          <w:lang w:val="en-US"/>
        </w:rPr>
        <w:t xml:space="preserve"> and includes both male</w:t>
      </w:r>
      <w:r w:rsidR="00906FBD">
        <w:rPr>
          <w:lang w:val="en-US"/>
        </w:rPr>
        <w:t>s</w:t>
      </w:r>
      <w:r w:rsidR="00D93E7F" w:rsidRPr="00661918">
        <w:rPr>
          <w:lang w:val="en-US"/>
        </w:rPr>
        <w:t xml:space="preserve"> and female</w:t>
      </w:r>
      <w:r w:rsidR="00906FBD">
        <w:rPr>
          <w:lang w:val="en-US"/>
        </w:rPr>
        <w:t>s</w:t>
      </w:r>
      <w:r w:rsidR="00D93E7F" w:rsidRPr="00661918">
        <w:rPr>
          <w:lang w:val="en-US"/>
        </w:rPr>
        <w:t>.</w:t>
      </w:r>
    </w:p>
    <w:p w14:paraId="467EFFEC" w14:textId="1F513A8A" w:rsidR="00E44B01" w:rsidRPr="00F27A5A" w:rsidRDefault="0073700D" w:rsidP="0073700D">
      <w:pPr>
        <w:rPr>
          <w:lang w:val="en-US"/>
        </w:rPr>
      </w:pPr>
      <w:r>
        <w:rPr>
          <w:lang w:val="en-US"/>
        </w:rPr>
        <w:t>"</w:t>
      </w:r>
      <w:r w:rsidRPr="006B6191">
        <w:rPr>
          <w:i/>
          <w:iCs/>
          <w:lang w:val="en-US"/>
        </w:rPr>
        <w:t>Now no shrub had yet appeared on the earth and no plant had yet sprung up, for the Lord God had not sent rain on the earth and there was no one</w:t>
      </w:r>
      <w:r w:rsidR="00773908" w:rsidRPr="006B6191">
        <w:rPr>
          <w:i/>
          <w:iCs/>
          <w:lang w:val="en-US"/>
        </w:rPr>
        <w:t xml:space="preserve"> </w:t>
      </w:r>
      <w:r w:rsidR="00EA54DE" w:rsidRPr="006B6191">
        <w:rPr>
          <w:i/>
          <w:iCs/>
          <w:lang w:val="en-US"/>
        </w:rPr>
        <w:t>[hebrew adam]</w:t>
      </w:r>
      <w:r w:rsidRPr="006B6191">
        <w:rPr>
          <w:i/>
          <w:iCs/>
          <w:lang w:val="en-US"/>
        </w:rPr>
        <w:t xml:space="preserve"> to work the ground, but streams came up from the earth and watered the whole surface of the ground. Then the Lord God formed a man</w:t>
      </w:r>
      <w:r w:rsidR="00EA54DE" w:rsidRPr="006B6191">
        <w:rPr>
          <w:i/>
          <w:iCs/>
          <w:lang w:val="en-US"/>
        </w:rPr>
        <w:t xml:space="preserve"> [hebrew haadam] </w:t>
      </w:r>
      <w:r w:rsidRPr="006B6191">
        <w:rPr>
          <w:i/>
          <w:iCs/>
          <w:lang w:val="en-US"/>
        </w:rPr>
        <w:t>from the dust of the ground and breathed into his nostrils the breath of life, and the man became a living being. Now the Lord God had planted a garden in the east, in Eden; and there he put the man</w:t>
      </w:r>
      <w:r w:rsidR="00EA54DE" w:rsidRPr="006B6191">
        <w:rPr>
          <w:i/>
          <w:iCs/>
          <w:lang w:val="en-US"/>
        </w:rPr>
        <w:t xml:space="preserve"> [hebrew haadam] </w:t>
      </w:r>
      <w:r w:rsidRPr="006B6191">
        <w:rPr>
          <w:i/>
          <w:iCs/>
          <w:lang w:val="en-US"/>
        </w:rPr>
        <w:t>he had formed."</w:t>
      </w:r>
      <w:r>
        <w:rPr>
          <w:lang w:val="en-US"/>
        </w:rPr>
        <w:t xml:space="preserve"> </w:t>
      </w:r>
      <w:r w:rsidR="00E44B01" w:rsidRPr="00F27A5A">
        <w:rPr>
          <w:lang w:val="en-US"/>
        </w:rPr>
        <w:t>(2:5-8)</w:t>
      </w:r>
    </w:p>
    <w:p w14:paraId="4F762A43" w14:textId="0DAC261C" w:rsidR="0073700D" w:rsidRDefault="0073700D" w:rsidP="0073700D">
      <w:pPr>
        <w:rPr>
          <w:lang w:val="en-US"/>
        </w:rPr>
      </w:pPr>
      <w:r w:rsidRPr="006B6191">
        <w:rPr>
          <w:i/>
          <w:iCs/>
          <w:lang w:val="en-US"/>
        </w:rPr>
        <w:t xml:space="preserve">"'The Lord God took the man </w:t>
      </w:r>
      <w:r w:rsidR="00EA54DE" w:rsidRPr="006B6191">
        <w:rPr>
          <w:i/>
          <w:iCs/>
          <w:lang w:val="en-US"/>
        </w:rPr>
        <w:t xml:space="preserve">[hebrew haadam] </w:t>
      </w:r>
      <w:r w:rsidRPr="006B6191">
        <w:rPr>
          <w:i/>
          <w:iCs/>
          <w:lang w:val="en-US"/>
        </w:rPr>
        <w:t>and put him in the Garden of Eden to work it and take care of it. And the Lord God commanded the man</w:t>
      </w:r>
      <w:r w:rsidR="00EA54DE" w:rsidRPr="006B6191">
        <w:rPr>
          <w:i/>
          <w:iCs/>
          <w:lang w:val="en-US"/>
        </w:rPr>
        <w:t xml:space="preserve"> [hebrew haadam]</w:t>
      </w:r>
      <w:r w:rsidRPr="006B6191">
        <w:rPr>
          <w:i/>
          <w:iCs/>
          <w:lang w:val="en-US"/>
        </w:rPr>
        <w:t>, “You are free to eat from any tree in the garden; but you must not eat from the tree of the knowledge of good and evil, for when you eat from it you will certainly die.” The Lord God said, “It is not good for the man</w:t>
      </w:r>
      <w:r w:rsidR="00EA54DE" w:rsidRPr="006B6191">
        <w:rPr>
          <w:i/>
          <w:iCs/>
          <w:lang w:val="en-US"/>
        </w:rPr>
        <w:t xml:space="preserve"> [hebrew haadam] </w:t>
      </w:r>
      <w:r w:rsidRPr="006B6191">
        <w:rPr>
          <w:i/>
          <w:iCs/>
          <w:lang w:val="en-US"/>
        </w:rPr>
        <w:t xml:space="preserve">to be alone. I will make a helper suitable for him.” Now the Lord God had formed out of the ground all the wild animals and all the birds in the sky. He brought them to the man </w:t>
      </w:r>
      <w:r w:rsidR="00EA54DE" w:rsidRPr="006B6191">
        <w:rPr>
          <w:i/>
          <w:iCs/>
          <w:lang w:val="en-US"/>
        </w:rPr>
        <w:t xml:space="preserve">[hebrew haadam] </w:t>
      </w:r>
      <w:r w:rsidRPr="006B6191">
        <w:rPr>
          <w:i/>
          <w:iCs/>
          <w:lang w:val="en-US"/>
        </w:rPr>
        <w:t>to see what he would name them; and whatever the man called each living creature, that was its name. So the man</w:t>
      </w:r>
      <w:r w:rsidR="00EA54DE" w:rsidRPr="006B6191">
        <w:rPr>
          <w:i/>
          <w:iCs/>
          <w:lang w:val="en-US"/>
        </w:rPr>
        <w:t xml:space="preserve"> [hebrew haadam] </w:t>
      </w:r>
      <w:r w:rsidRPr="006B6191">
        <w:rPr>
          <w:i/>
          <w:iCs/>
          <w:lang w:val="en-US"/>
        </w:rPr>
        <w:t>gave names to all the livestock, the birds in the sky and all the wild animals. But for Adam</w:t>
      </w:r>
      <w:r w:rsidR="00EA54DE" w:rsidRPr="006B6191">
        <w:rPr>
          <w:i/>
          <w:iCs/>
          <w:lang w:val="en-US"/>
        </w:rPr>
        <w:t xml:space="preserve"> [hebrew adam] </w:t>
      </w:r>
      <w:r w:rsidRPr="006B6191">
        <w:rPr>
          <w:i/>
          <w:iCs/>
          <w:lang w:val="en-US"/>
        </w:rPr>
        <w:t>no suitable helper was found. So the Lord God caused the man</w:t>
      </w:r>
      <w:r w:rsidR="00EA54DE" w:rsidRPr="006B6191">
        <w:rPr>
          <w:i/>
          <w:iCs/>
          <w:lang w:val="en-US"/>
        </w:rPr>
        <w:t xml:space="preserve"> [hebrew haadam] </w:t>
      </w:r>
      <w:r w:rsidRPr="006B6191">
        <w:rPr>
          <w:i/>
          <w:iCs/>
          <w:lang w:val="en-US"/>
        </w:rPr>
        <w:t>to fall into a deep sleep; and while he was sleeping, he took one of the man’s</w:t>
      </w:r>
      <w:r w:rsidR="00EA54DE" w:rsidRPr="006B6191">
        <w:rPr>
          <w:i/>
          <w:iCs/>
          <w:lang w:val="en-US"/>
        </w:rPr>
        <w:t xml:space="preserve"> [hebrew haadam] </w:t>
      </w:r>
      <w:r w:rsidRPr="006B6191">
        <w:rPr>
          <w:i/>
          <w:iCs/>
          <w:lang w:val="en-US"/>
        </w:rPr>
        <w:t>ribs and then closed up the place with flesh. Then the Lord God made a woman from the rib he had taken out of the man</w:t>
      </w:r>
      <w:r w:rsidR="00EA54DE" w:rsidRPr="006B6191">
        <w:rPr>
          <w:i/>
          <w:iCs/>
          <w:lang w:val="en-US"/>
        </w:rPr>
        <w:t xml:space="preserve"> [hebrew haadam]</w:t>
      </w:r>
      <w:r w:rsidRPr="006B6191">
        <w:rPr>
          <w:i/>
          <w:iCs/>
          <w:lang w:val="en-US"/>
        </w:rPr>
        <w:t>, and he brought her to the man</w:t>
      </w:r>
      <w:r w:rsidR="00EA54DE" w:rsidRPr="006B6191">
        <w:rPr>
          <w:i/>
          <w:iCs/>
          <w:lang w:val="en-US"/>
        </w:rPr>
        <w:t xml:space="preserve"> [hebrew haadam]</w:t>
      </w:r>
      <w:r w:rsidRPr="006B6191">
        <w:rPr>
          <w:i/>
          <w:iCs/>
          <w:lang w:val="en-US"/>
        </w:rPr>
        <w:t>. The man</w:t>
      </w:r>
      <w:r w:rsidR="00EA54DE" w:rsidRPr="006B6191">
        <w:rPr>
          <w:i/>
          <w:iCs/>
          <w:lang w:val="en-US"/>
        </w:rPr>
        <w:t xml:space="preserve"> [hebrew haadam] </w:t>
      </w:r>
      <w:r w:rsidRPr="006B6191">
        <w:rPr>
          <w:i/>
          <w:iCs/>
          <w:lang w:val="en-US"/>
        </w:rPr>
        <w:t xml:space="preserve"> said, “This is now bone of my bones and flesh of my flesh; she shall be called ‘woman,’ for she was taken out of man.” That is why a man leaves his father and mother and is united to his wife, and they become one flesh. Adam</w:t>
      </w:r>
      <w:r w:rsidR="00EA54DE" w:rsidRPr="006B6191">
        <w:rPr>
          <w:i/>
          <w:iCs/>
          <w:lang w:val="en-US"/>
        </w:rPr>
        <w:t xml:space="preserve"> [hebrew haadam] </w:t>
      </w:r>
      <w:r w:rsidRPr="006B6191">
        <w:rPr>
          <w:i/>
          <w:iCs/>
          <w:lang w:val="en-US"/>
        </w:rPr>
        <w:t>and his wife were both naked, and they felt no shame.”</w:t>
      </w:r>
      <w:r>
        <w:rPr>
          <w:lang w:val="en-US"/>
        </w:rPr>
        <w:t xml:space="preserve"> </w:t>
      </w:r>
      <w:r w:rsidRPr="00EA54DE">
        <w:rPr>
          <w:lang w:val="en-US"/>
        </w:rPr>
        <w:t>2:15-25</w:t>
      </w:r>
    </w:p>
    <w:p w14:paraId="203EAF87" w14:textId="77777777" w:rsidR="00E035E7" w:rsidRPr="0073700D" w:rsidRDefault="00E035E7" w:rsidP="0073700D">
      <w:pPr>
        <w:rPr>
          <w:lang w:val="en-US"/>
        </w:rPr>
      </w:pPr>
    </w:p>
    <w:p w14:paraId="3547EFE7" w14:textId="77777777" w:rsidR="00E44B01" w:rsidRPr="00F27A5A" w:rsidRDefault="00E44B01" w:rsidP="00EA54DE">
      <w:pPr>
        <w:pStyle w:val="Heading2"/>
        <w:rPr>
          <w:lang w:val="en-US"/>
        </w:rPr>
      </w:pPr>
      <w:bookmarkStart w:id="46" w:name="_Toc123031517"/>
      <w:bookmarkStart w:id="47" w:name="_Toc126580609"/>
      <w:r w:rsidRPr="00F27A5A">
        <w:rPr>
          <w:lang w:val="en-US"/>
        </w:rPr>
        <w:t>DIFFERENT VIEWS OF ADAM AND EVE</w:t>
      </w:r>
      <w:bookmarkEnd w:id="46"/>
      <w:bookmarkEnd w:id="47"/>
    </w:p>
    <w:p w14:paraId="4046A850" w14:textId="2BD9BF70" w:rsidR="00E44B01" w:rsidRPr="00F27A5A" w:rsidRDefault="00E44B01" w:rsidP="00E44B01">
      <w:pPr>
        <w:rPr>
          <w:lang w:val="en-US"/>
        </w:rPr>
      </w:pPr>
      <w:r w:rsidRPr="00F27A5A">
        <w:rPr>
          <w:lang w:val="en-US"/>
        </w:rPr>
        <w:t>1. Traditional/ literal</w:t>
      </w:r>
    </w:p>
    <w:p w14:paraId="71B3D71B" w14:textId="5B920394" w:rsidR="00E44B01" w:rsidRPr="00F27A5A" w:rsidRDefault="00E44B01" w:rsidP="00E44B01">
      <w:pPr>
        <w:rPr>
          <w:lang w:val="en-US"/>
        </w:rPr>
      </w:pPr>
      <w:r w:rsidRPr="00F27A5A">
        <w:rPr>
          <w:lang w:val="en-US"/>
        </w:rPr>
        <w:t>2. Representatives</w:t>
      </w:r>
    </w:p>
    <w:p w14:paraId="1B50230B" w14:textId="0BA02115" w:rsidR="00E44B01" w:rsidRPr="00F27A5A" w:rsidRDefault="00E44B01" w:rsidP="00E44B01">
      <w:pPr>
        <w:rPr>
          <w:lang w:val="en-US"/>
        </w:rPr>
      </w:pPr>
      <w:r w:rsidRPr="00F27A5A">
        <w:rPr>
          <w:lang w:val="en-US"/>
        </w:rPr>
        <w:t>3. Non-historical</w:t>
      </w:r>
    </w:p>
    <w:p w14:paraId="6C5D16C3" w14:textId="77777777" w:rsidR="00E44B01" w:rsidRPr="00F27A5A" w:rsidRDefault="00E44B01" w:rsidP="00E44B01">
      <w:pPr>
        <w:rPr>
          <w:lang w:val="en-US"/>
        </w:rPr>
      </w:pPr>
      <w:r w:rsidRPr="00F27A5A">
        <w:rPr>
          <w:lang w:val="en-US"/>
        </w:rPr>
        <w:t xml:space="preserve"> </w:t>
      </w:r>
    </w:p>
    <w:p w14:paraId="4A3F38C4" w14:textId="2C4F277C" w:rsidR="00E44B01" w:rsidRPr="009C5D25" w:rsidRDefault="00E44B01" w:rsidP="009C5D25">
      <w:pPr>
        <w:rPr>
          <w:b/>
          <w:bCs/>
          <w:lang w:val="en-US"/>
        </w:rPr>
      </w:pPr>
      <w:r w:rsidRPr="009C5D25">
        <w:rPr>
          <w:b/>
          <w:bCs/>
          <w:lang w:val="en-US"/>
        </w:rPr>
        <w:t>1. TRADITIONAL/LITERAL</w:t>
      </w:r>
    </w:p>
    <w:p w14:paraId="36E2EF69" w14:textId="6F8B11BB" w:rsidR="00E44B01" w:rsidRPr="00F27A5A" w:rsidRDefault="00F15113" w:rsidP="00E44B01">
      <w:pPr>
        <w:rPr>
          <w:lang w:val="en-US"/>
        </w:rPr>
      </w:pPr>
      <w:r w:rsidRPr="00661918">
        <w:rPr>
          <w:lang w:val="en-US"/>
        </w:rPr>
        <w:t xml:space="preserve">Created 6,000-10,000 years ago without biological parents like the first two humans from whom everyone descends. </w:t>
      </w:r>
      <w:r w:rsidR="00E44B01" w:rsidRPr="00F27A5A">
        <w:rPr>
          <w:lang w:val="en-US"/>
        </w:rPr>
        <w:t>The events were literal and historical.</w:t>
      </w:r>
    </w:p>
    <w:p w14:paraId="3B076563" w14:textId="6D380E75" w:rsidR="00E44B01" w:rsidRPr="003612A2" w:rsidRDefault="00E44B01" w:rsidP="003612A2">
      <w:pPr>
        <w:rPr>
          <w:b/>
          <w:bCs/>
          <w:lang w:val="en-US"/>
        </w:rPr>
      </w:pPr>
      <w:r w:rsidRPr="003612A2">
        <w:rPr>
          <w:b/>
          <w:bCs/>
          <w:lang w:val="en-US"/>
        </w:rPr>
        <w:t>Objections:</w:t>
      </w:r>
    </w:p>
    <w:p w14:paraId="432F1F60" w14:textId="2B10A406" w:rsidR="00045D08" w:rsidRPr="00661918" w:rsidRDefault="00E44B01" w:rsidP="00045D08">
      <w:pPr>
        <w:pStyle w:val="ListParagraph"/>
        <w:numPr>
          <w:ilvl w:val="0"/>
          <w:numId w:val="17"/>
        </w:numPr>
        <w:rPr>
          <w:lang w:val="en-US"/>
        </w:rPr>
      </w:pPr>
      <w:r w:rsidRPr="00F27A5A">
        <w:rPr>
          <w:lang w:val="en-US"/>
        </w:rPr>
        <w:t xml:space="preserve">Who was Cain afraid of? (4:14) </w:t>
      </w:r>
      <w:r w:rsidR="00045D08" w:rsidRPr="00661918">
        <w:rPr>
          <w:lang w:val="en-US"/>
        </w:rPr>
        <w:t>He has killed Abel</w:t>
      </w:r>
      <w:r w:rsidR="00906FBD">
        <w:rPr>
          <w:lang w:val="en-US"/>
        </w:rPr>
        <w:t>,</w:t>
      </w:r>
      <w:r w:rsidR="00045D08" w:rsidRPr="00661918">
        <w:rPr>
          <w:lang w:val="en-US"/>
        </w:rPr>
        <w:t xml:space="preserve"> and Seth is not yet born, so he is either afraid of his parents or sisters if there were no other people present. </w:t>
      </w:r>
      <w:r w:rsidR="006B6191">
        <w:rPr>
          <w:lang w:val="en-US"/>
        </w:rPr>
        <w:t>T</w:t>
      </w:r>
      <w:r w:rsidR="00045D08" w:rsidRPr="00661918">
        <w:rPr>
          <w:lang w:val="en-US"/>
        </w:rPr>
        <w:t>herefore</w:t>
      </w:r>
      <w:r w:rsidR="00906FBD">
        <w:rPr>
          <w:lang w:val="en-US"/>
        </w:rPr>
        <w:t>,</w:t>
      </w:r>
      <w:r w:rsidR="00045D08" w:rsidRPr="00661918">
        <w:rPr>
          <w:lang w:val="en-US"/>
        </w:rPr>
        <w:t xml:space="preserve"> </w:t>
      </w:r>
      <w:r w:rsidR="006B6191">
        <w:rPr>
          <w:lang w:val="en-US"/>
        </w:rPr>
        <w:t xml:space="preserve">it </w:t>
      </w:r>
      <w:r w:rsidR="00045D08" w:rsidRPr="00661918">
        <w:rPr>
          <w:lang w:val="en-US"/>
        </w:rPr>
        <w:t xml:space="preserve">seems </w:t>
      </w:r>
      <w:r w:rsidR="006B6191">
        <w:rPr>
          <w:lang w:val="en-US"/>
        </w:rPr>
        <w:t>like</w:t>
      </w:r>
      <w:r w:rsidR="00045D08" w:rsidRPr="00661918">
        <w:rPr>
          <w:lang w:val="en-US"/>
        </w:rPr>
        <w:t xml:space="preserve"> the author is indicating that there are other people there.</w:t>
      </w:r>
    </w:p>
    <w:p w14:paraId="018D65EE" w14:textId="4F3E73A2" w:rsidR="00786D4E" w:rsidRDefault="00786D4E" w:rsidP="00DF6DA1">
      <w:pPr>
        <w:ind w:left="720"/>
        <w:rPr>
          <w:lang w:val="en-US"/>
        </w:rPr>
      </w:pPr>
      <w:r w:rsidRPr="006B6191">
        <w:rPr>
          <w:i/>
          <w:iCs/>
          <w:lang w:val="en-US"/>
        </w:rPr>
        <w:t xml:space="preserve">"Today you are driving me from the land, and I will be hidden from your presence; I will be a restless wanderer on the earth, and </w:t>
      </w:r>
      <w:r w:rsidRPr="006B6191">
        <w:rPr>
          <w:i/>
          <w:iCs/>
          <w:u w:val="single"/>
          <w:lang w:val="en-US"/>
        </w:rPr>
        <w:t>whoever finds me will kill me</w:t>
      </w:r>
      <w:r w:rsidRPr="006B6191">
        <w:rPr>
          <w:i/>
          <w:iCs/>
          <w:lang w:val="en-US"/>
        </w:rPr>
        <w:t>.”</w:t>
      </w:r>
      <w:r>
        <w:rPr>
          <w:lang w:val="en-US"/>
        </w:rPr>
        <w:t xml:space="preserve"> </w:t>
      </w:r>
      <w:r w:rsidRPr="00F27A5A">
        <w:rPr>
          <w:lang w:val="en-US"/>
        </w:rPr>
        <w:t>(4:14)</w:t>
      </w:r>
    </w:p>
    <w:p w14:paraId="49FBFF7F" w14:textId="74640614" w:rsidR="00786D4E" w:rsidRPr="00DF6DA1" w:rsidRDefault="00E44B01" w:rsidP="00DF6DA1">
      <w:pPr>
        <w:pStyle w:val="ListParagraph"/>
        <w:numPr>
          <w:ilvl w:val="0"/>
          <w:numId w:val="17"/>
        </w:numPr>
        <w:rPr>
          <w:lang w:val="en-US"/>
        </w:rPr>
      </w:pPr>
      <w:r w:rsidRPr="00DF6DA1">
        <w:rPr>
          <w:lang w:val="en-US"/>
        </w:rPr>
        <w:t xml:space="preserve">Did the land of Nod already have a name? (4:16) </w:t>
      </w:r>
    </w:p>
    <w:p w14:paraId="1BCEC006" w14:textId="391A5819" w:rsidR="00786D4E" w:rsidRDefault="00786D4E" w:rsidP="00DF6DA1">
      <w:pPr>
        <w:ind w:left="720"/>
        <w:rPr>
          <w:lang w:val="en-US"/>
        </w:rPr>
      </w:pPr>
      <w:r>
        <w:rPr>
          <w:lang w:val="en-US"/>
        </w:rPr>
        <w:t>"</w:t>
      </w:r>
      <w:r w:rsidRPr="00786D4E">
        <w:rPr>
          <w:lang w:val="en-US"/>
        </w:rPr>
        <w:t xml:space="preserve">So Cain went out from the Lord’s presence and lived in </w:t>
      </w:r>
      <w:r w:rsidRPr="00F02F7C">
        <w:rPr>
          <w:u w:val="single"/>
          <w:lang w:val="en-US"/>
        </w:rPr>
        <w:t>the land of Nod</w:t>
      </w:r>
      <w:r w:rsidRPr="00786D4E">
        <w:rPr>
          <w:lang w:val="en-US"/>
        </w:rPr>
        <w:t>, east of Eden.</w:t>
      </w:r>
      <w:r>
        <w:rPr>
          <w:lang w:val="en-US"/>
        </w:rPr>
        <w:t xml:space="preserve">" </w:t>
      </w:r>
      <w:r w:rsidRPr="00786D4E">
        <w:rPr>
          <w:lang w:val="en-US"/>
        </w:rPr>
        <w:t>4:16</w:t>
      </w:r>
    </w:p>
    <w:p w14:paraId="5CEE056A" w14:textId="5F0874A4" w:rsidR="00323513" w:rsidRPr="00323513" w:rsidRDefault="00E44B01" w:rsidP="00323513">
      <w:pPr>
        <w:pStyle w:val="ListParagraph"/>
        <w:numPr>
          <w:ilvl w:val="0"/>
          <w:numId w:val="17"/>
        </w:numPr>
        <w:rPr>
          <w:lang w:val="en-US"/>
        </w:rPr>
      </w:pPr>
      <w:r w:rsidRPr="00323513">
        <w:rPr>
          <w:lang w:val="en-US"/>
        </w:rPr>
        <w:t>Who was Cain's wife?</w:t>
      </w:r>
      <w:r w:rsidR="00323513">
        <w:rPr>
          <w:lang w:val="en-US"/>
        </w:rPr>
        <w:t xml:space="preserve"> A</w:t>
      </w:r>
      <w:r w:rsidR="00323513" w:rsidRPr="00323513">
        <w:rPr>
          <w:lang w:val="en-US"/>
        </w:rPr>
        <w:t xml:space="preserve"> sister (who must have been fine at the time) or someone outside the garden?</w:t>
      </w:r>
    </w:p>
    <w:p w14:paraId="25C9636E" w14:textId="2651B524" w:rsidR="00E44B01" w:rsidRPr="00DF6DA1" w:rsidRDefault="00E44B01" w:rsidP="00DF6DA1">
      <w:pPr>
        <w:pStyle w:val="ListParagraph"/>
        <w:numPr>
          <w:ilvl w:val="0"/>
          <w:numId w:val="17"/>
        </w:numPr>
        <w:rPr>
          <w:lang w:val="en-US"/>
        </w:rPr>
      </w:pPr>
      <w:r w:rsidRPr="00DF6DA1">
        <w:rPr>
          <w:lang w:val="en-US"/>
        </w:rPr>
        <w:t>Did he build a city for just three people? (4:17)</w:t>
      </w:r>
    </w:p>
    <w:p w14:paraId="3A4AFBD4" w14:textId="58312AE4" w:rsidR="00786D4E" w:rsidRPr="00F27A5A" w:rsidRDefault="00786D4E" w:rsidP="00DF6DA1">
      <w:pPr>
        <w:ind w:left="720"/>
        <w:rPr>
          <w:lang w:val="en-US"/>
        </w:rPr>
      </w:pPr>
      <w:r>
        <w:rPr>
          <w:lang w:val="en-US"/>
        </w:rPr>
        <w:t>"</w:t>
      </w:r>
      <w:r w:rsidRPr="00F02F7C">
        <w:rPr>
          <w:u w:val="single"/>
          <w:lang w:val="en-US"/>
        </w:rPr>
        <w:t>Cain made love to his wife</w:t>
      </w:r>
      <w:r w:rsidRPr="00786D4E">
        <w:rPr>
          <w:lang w:val="en-US"/>
        </w:rPr>
        <w:t xml:space="preserve">, and she became pregnant and gave birth to Enoch. </w:t>
      </w:r>
      <w:r w:rsidRPr="00F02F7C">
        <w:rPr>
          <w:u w:val="single"/>
          <w:lang w:val="en-US"/>
        </w:rPr>
        <w:t>Cain was then building a city</w:t>
      </w:r>
      <w:r w:rsidRPr="00786D4E">
        <w:rPr>
          <w:lang w:val="en-US"/>
        </w:rPr>
        <w:t>, and he named it after his son Enoch.</w:t>
      </w:r>
      <w:r>
        <w:rPr>
          <w:lang w:val="en-US"/>
        </w:rPr>
        <w:t xml:space="preserve">" </w:t>
      </w:r>
      <w:r w:rsidRPr="00786D4E">
        <w:rPr>
          <w:lang w:val="en-US"/>
        </w:rPr>
        <w:t>4:17</w:t>
      </w:r>
    </w:p>
    <w:p w14:paraId="39F82BFB" w14:textId="61913982" w:rsidR="00E44B01" w:rsidRPr="00DF6DA1" w:rsidRDefault="00E44B01" w:rsidP="00DF6DA1">
      <w:pPr>
        <w:pStyle w:val="ListParagraph"/>
        <w:numPr>
          <w:ilvl w:val="0"/>
          <w:numId w:val="17"/>
        </w:numPr>
        <w:rPr>
          <w:lang w:val="en-US"/>
        </w:rPr>
      </w:pPr>
      <w:r w:rsidRPr="00DF6DA1">
        <w:rPr>
          <w:lang w:val="en-US"/>
        </w:rPr>
        <w:t xml:space="preserve">Chapters 1-11 are about the whole world and humanity in general. Don't chapters 2-3 describe something that is true for everyone so that </w:t>
      </w:r>
      <w:r w:rsidR="00C603BE">
        <w:rPr>
          <w:lang w:val="en-US"/>
        </w:rPr>
        <w:t xml:space="preserve">Adam and Eve </w:t>
      </w:r>
      <w:r w:rsidRPr="00DF6DA1">
        <w:rPr>
          <w:lang w:val="en-US"/>
        </w:rPr>
        <w:t>are representatives? Isn't that why they are called "Man" and "Life"?</w:t>
      </w:r>
    </w:p>
    <w:p w14:paraId="4BF606B8" w14:textId="23253EFC" w:rsidR="00E44B01" w:rsidRPr="00F27A5A" w:rsidRDefault="00E44B01" w:rsidP="00E44B01">
      <w:pPr>
        <w:rPr>
          <w:lang w:val="en-US"/>
        </w:rPr>
      </w:pPr>
      <w:r w:rsidRPr="00F27A5A">
        <w:rPr>
          <w:lang w:val="en-US"/>
        </w:rPr>
        <w:t>Science says that modern man is 200,000 years old, and</w:t>
      </w:r>
      <w:r w:rsidR="00856091">
        <w:rPr>
          <w:lang w:val="en-US"/>
        </w:rPr>
        <w:t xml:space="preserve"> </w:t>
      </w:r>
      <w:r w:rsidRPr="00F27A5A">
        <w:rPr>
          <w:lang w:val="en-US"/>
        </w:rPr>
        <w:t xml:space="preserve">genetic research seems to rule out that humanity came from two individuals at least 500,000 years apart (and then they did not farm </w:t>
      </w:r>
      <w:r w:rsidR="003C1914">
        <w:rPr>
          <w:lang w:val="en-US"/>
        </w:rPr>
        <w:t>as</w:t>
      </w:r>
      <w:r w:rsidRPr="00F27A5A">
        <w:rPr>
          <w:lang w:val="en-US"/>
        </w:rPr>
        <w:t xml:space="preserve"> Adam and Eve do).</w:t>
      </w:r>
    </w:p>
    <w:p w14:paraId="37E2666B" w14:textId="153E680E" w:rsidR="0090233F" w:rsidRPr="00661918" w:rsidRDefault="0090233F" w:rsidP="0090233F">
      <w:pPr>
        <w:rPr>
          <w:lang w:val="en-US"/>
        </w:rPr>
      </w:pPr>
      <w:r w:rsidRPr="00661918">
        <w:rPr>
          <w:lang w:val="en-US"/>
        </w:rPr>
        <w:t xml:space="preserve">In the book </w:t>
      </w:r>
      <w:r w:rsidRPr="0090233F">
        <w:rPr>
          <w:i/>
          <w:iCs/>
          <w:lang w:val="en-US"/>
        </w:rPr>
        <w:t>"In Quest of the historical Adam"</w:t>
      </w:r>
      <w:r w:rsidRPr="00661918">
        <w:rPr>
          <w:lang w:val="en-US"/>
        </w:rPr>
        <w:t xml:space="preserve"> by William Lane Craig</w:t>
      </w:r>
      <w:r w:rsidR="00906FBD">
        <w:rPr>
          <w:lang w:val="en-US"/>
        </w:rPr>
        <w:t>,</w:t>
      </w:r>
      <w:r w:rsidRPr="00661918">
        <w:rPr>
          <w:lang w:val="en-US"/>
        </w:rPr>
        <w:t xml:space="preserve"> the premise </w:t>
      </w:r>
      <w:r w:rsidR="00906FBD">
        <w:rPr>
          <w:lang w:val="en-US"/>
        </w:rPr>
        <w:t xml:space="preserve">is </w:t>
      </w:r>
      <w:r w:rsidRPr="00661918">
        <w:rPr>
          <w:lang w:val="en-US"/>
        </w:rPr>
        <w:t xml:space="preserve">that Ch. 1-11 </w:t>
      </w:r>
      <w:r w:rsidR="00906FBD">
        <w:rPr>
          <w:lang w:val="en-US"/>
        </w:rPr>
        <w:t>are</w:t>
      </w:r>
      <w:r w:rsidRPr="00661918">
        <w:rPr>
          <w:lang w:val="en-US"/>
        </w:rPr>
        <w:t xml:space="preserve"> "mythical history" and that there were no other people outside the garden. He writes:</w:t>
      </w:r>
    </w:p>
    <w:p w14:paraId="288E9DE3" w14:textId="0599B8E6" w:rsidR="00E44B01" w:rsidRPr="005F362C" w:rsidRDefault="00E44B01" w:rsidP="00E44B01">
      <w:pPr>
        <w:rPr>
          <w:i/>
          <w:iCs/>
          <w:lang w:val="en-US"/>
        </w:rPr>
      </w:pPr>
      <w:r w:rsidRPr="005F362C">
        <w:rPr>
          <w:i/>
          <w:iCs/>
          <w:lang w:val="en-US"/>
        </w:rPr>
        <w:t xml:space="preserve">“Based on the latest archaeological findings, Adam and Eve </w:t>
      </w:r>
      <w:r w:rsidR="00F02F7C" w:rsidRPr="005F362C">
        <w:rPr>
          <w:i/>
          <w:iCs/>
          <w:lang w:val="en-US"/>
        </w:rPr>
        <w:t xml:space="preserve">can </w:t>
      </w:r>
      <w:r w:rsidRPr="005F362C">
        <w:rPr>
          <w:i/>
          <w:iCs/>
          <w:lang w:val="en-US"/>
        </w:rPr>
        <w:t xml:space="preserve">probably </w:t>
      </w:r>
      <w:r w:rsidR="00F02F7C" w:rsidRPr="005F362C">
        <w:rPr>
          <w:i/>
          <w:iCs/>
          <w:lang w:val="en-US"/>
        </w:rPr>
        <w:t>be</w:t>
      </w:r>
      <w:r w:rsidRPr="005F362C">
        <w:rPr>
          <w:i/>
          <w:iCs/>
          <w:lang w:val="en-US"/>
        </w:rPr>
        <w:t xml:space="preserve"> identified as belonging to the last common ancestor of Homo sapiens and Neanderthals, commonly called Homo heidelbergensis, who lived more than 750,000 years ago."</w:t>
      </w:r>
    </w:p>
    <w:p w14:paraId="159533D2" w14:textId="77777777" w:rsidR="00F02F7C" w:rsidRPr="005F362C" w:rsidRDefault="00E44B01" w:rsidP="00E44B01">
      <w:pPr>
        <w:rPr>
          <w:i/>
          <w:iCs/>
          <w:lang w:val="en-US"/>
        </w:rPr>
      </w:pPr>
      <w:r w:rsidRPr="005F362C">
        <w:rPr>
          <w:i/>
          <w:iCs/>
          <w:lang w:val="en-US"/>
        </w:rPr>
        <w:t>"It is noteworthy that population genetics (...) does not rule out the existence of two genetic "progenitors" of the human race that lived more than 500,000 years ago. The mythical story in</w:t>
      </w:r>
      <w:r w:rsidR="00F02F7C" w:rsidRPr="005F362C">
        <w:rPr>
          <w:i/>
          <w:iCs/>
          <w:lang w:val="en-US"/>
        </w:rPr>
        <w:t xml:space="preserve"> </w:t>
      </w:r>
      <w:r w:rsidRPr="005F362C">
        <w:rPr>
          <w:i/>
          <w:iCs/>
          <w:lang w:val="en-US"/>
        </w:rPr>
        <w:t>Genesis is entirely consistent with current scientific evidence regarding human origins."</w:t>
      </w:r>
      <w:r w:rsidR="00F02F7C" w:rsidRPr="005F362C">
        <w:rPr>
          <w:i/>
          <w:iCs/>
          <w:lang w:val="en-US"/>
        </w:rPr>
        <w:t xml:space="preserve"> </w:t>
      </w:r>
    </w:p>
    <w:p w14:paraId="4251D1FD" w14:textId="7C1458A3" w:rsidR="00E44B01" w:rsidRPr="005F362C" w:rsidRDefault="00E44B01" w:rsidP="00E44B01">
      <w:pPr>
        <w:rPr>
          <w:i/>
          <w:iCs/>
          <w:lang w:val="en-US"/>
        </w:rPr>
      </w:pPr>
      <w:r w:rsidRPr="005F362C">
        <w:rPr>
          <w:i/>
          <w:iCs/>
          <w:lang w:val="en-US"/>
        </w:rPr>
        <w:t>"We can imagine a first population of hominids - animals that were like humans in many</w:t>
      </w:r>
      <w:r w:rsidR="00F02F7C" w:rsidRPr="005F362C">
        <w:rPr>
          <w:i/>
          <w:iCs/>
          <w:lang w:val="en-US"/>
        </w:rPr>
        <w:t xml:space="preserve"> </w:t>
      </w:r>
      <w:r w:rsidRPr="005F362C">
        <w:rPr>
          <w:i/>
          <w:iCs/>
          <w:lang w:val="en-US"/>
        </w:rPr>
        <w:t>respects but lacked the ability to</w:t>
      </w:r>
      <w:r w:rsidR="00F02F7C" w:rsidRPr="005F362C">
        <w:rPr>
          <w:i/>
          <w:iCs/>
          <w:lang w:val="en-US"/>
        </w:rPr>
        <w:t xml:space="preserve"> </w:t>
      </w:r>
      <w:r w:rsidRPr="005F362C">
        <w:rPr>
          <w:i/>
          <w:iCs/>
          <w:lang w:val="en-US"/>
        </w:rPr>
        <w:t>rational thought. From this population God selected two and endowed</w:t>
      </w:r>
      <w:r w:rsidR="00F02F7C" w:rsidRPr="005F362C">
        <w:rPr>
          <w:i/>
          <w:iCs/>
          <w:lang w:val="en-US"/>
        </w:rPr>
        <w:t xml:space="preserve"> </w:t>
      </w:r>
      <w:r w:rsidRPr="005F362C">
        <w:rPr>
          <w:i/>
          <w:iCs/>
          <w:lang w:val="en-US"/>
        </w:rPr>
        <w:t>them with intellect by renovating their brains and giving them rational souls. One can imagine a regulatory genetic mutation, which</w:t>
      </w:r>
      <w:r w:rsidR="00F02F7C" w:rsidRPr="005F362C">
        <w:rPr>
          <w:i/>
          <w:iCs/>
          <w:lang w:val="en-US"/>
        </w:rPr>
        <w:t xml:space="preserve"> </w:t>
      </w:r>
      <w:r w:rsidRPr="005F362C">
        <w:rPr>
          <w:i/>
          <w:iCs/>
          <w:lang w:val="en-US"/>
        </w:rPr>
        <w:t>caused a change in brain function, which resulted in significantly greater cognitive capacity. Such a transformation can equip individuals with the neurological structure to support a rational soul."</w:t>
      </w:r>
    </w:p>
    <w:p w14:paraId="57F1BCA9" w14:textId="77777777" w:rsidR="00E44B01" w:rsidRPr="00F27A5A" w:rsidRDefault="00E44B01" w:rsidP="00E44B01">
      <w:pPr>
        <w:rPr>
          <w:lang w:val="en-US"/>
        </w:rPr>
      </w:pPr>
      <w:r w:rsidRPr="00F27A5A">
        <w:rPr>
          <w:lang w:val="en-US"/>
        </w:rPr>
        <w:t xml:space="preserve"> </w:t>
      </w:r>
    </w:p>
    <w:p w14:paraId="6FDF92DB" w14:textId="58BCE666" w:rsidR="00E44B01" w:rsidRPr="009C5D25" w:rsidRDefault="00E44B01" w:rsidP="009C5D25">
      <w:pPr>
        <w:rPr>
          <w:b/>
          <w:bCs/>
          <w:lang w:val="en-US"/>
        </w:rPr>
      </w:pPr>
      <w:r w:rsidRPr="009C5D25">
        <w:rPr>
          <w:b/>
          <w:bCs/>
          <w:lang w:val="en-US"/>
        </w:rPr>
        <w:t>2. REPRESENTATIVES</w:t>
      </w:r>
    </w:p>
    <w:p w14:paraId="1AA17F98" w14:textId="132CB45F" w:rsidR="00E44B01" w:rsidRDefault="00E44B01" w:rsidP="00E44B01">
      <w:pPr>
        <w:rPr>
          <w:lang w:val="en-US"/>
        </w:rPr>
      </w:pPr>
      <w:r w:rsidRPr="00F27A5A">
        <w:rPr>
          <w:lang w:val="en-US"/>
        </w:rPr>
        <w:t>Adam and Eve ("Man" and "Life") were historical figures who represent all people (Rom 5:12, 1 Cor 15:22, 45-49).</w:t>
      </w:r>
    </w:p>
    <w:p w14:paraId="77F32DE7" w14:textId="77777777" w:rsidR="009A147C" w:rsidRDefault="009A147C" w:rsidP="00E44B01">
      <w:pPr>
        <w:rPr>
          <w:lang w:val="en-US"/>
        </w:rPr>
      </w:pPr>
      <w:r w:rsidRPr="008A4467">
        <w:rPr>
          <w:i/>
          <w:iCs/>
          <w:lang w:val="en-US"/>
        </w:rPr>
        <w:t xml:space="preserve">“Therefore, just as sin entered the world through one man, and death through sin, and in this way </w:t>
      </w:r>
      <w:r w:rsidRPr="008A4467">
        <w:rPr>
          <w:i/>
          <w:iCs/>
          <w:u w:val="single"/>
          <w:lang w:val="en-US"/>
        </w:rPr>
        <w:t>death came to all people, because all sinned</w:t>
      </w:r>
      <w:r w:rsidRPr="008A4467">
        <w:rPr>
          <w:i/>
          <w:iCs/>
          <w:lang w:val="en-US"/>
        </w:rPr>
        <w:t>”</w:t>
      </w:r>
      <w:r>
        <w:rPr>
          <w:lang w:val="en-US"/>
        </w:rPr>
        <w:t xml:space="preserve"> </w:t>
      </w:r>
      <w:r w:rsidRPr="009A147C">
        <w:rPr>
          <w:lang w:val="en-US"/>
        </w:rPr>
        <w:t>Rom 5:12</w:t>
      </w:r>
    </w:p>
    <w:p w14:paraId="16E42767" w14:textId="06341DE8" w:rsidR="009A147C" w:rsidRDefault="009A147C" w:rsidP="00E44B01">
      <w:pPr>
        <w:rPr>
          <w:lang w:val="en-US"/>
        </w:rPr>
      </w:pPr>
      <w:r w:rsidRPr="008A4467">
        <w:rPr>
          <w:i/>
          <w:iCs/>
          <w:lang w:val="en-US"/>
        </w:rPr>
        <w:t xml:space="preserve">"For </w:t>
      </w:r>
      <w:r w:rsidRPr="008A4467">
        <w:rPr>
          <w:i/>
          <w:iCs/>
          <w:u w:val="single"/>
          <w:lang w:val="en-US"/>
        </w:rPr>
        <w:t>as in Adam all die</w:t>
      </w:r>
      <w:r w:rsidRPr="008A4467">
        <w:rPr>
          <w:i/>
          <w:iCs/>
          <w:lang w:val="en-US"/>
        </w:rPr>
        <w:t>, so in Christ all will be made alive."</w:t>
      </w:r>
      <w:r>
        <w:rPr>
          <w:lang w:val="en-US"/>
        </w:rPr>
        <w:t xml:space="preserve"> </w:t>
      </w:r>
      <w:r w:rsidRPr="009A147C">
        <w:rPr>
          <w:lang w:val="en-US"/>
        </w:rPr>
        <w:t>1 Cor 15:22</w:t>
      </w:r>
    </w:p>
    <w:p w14:paraId="4812DBB2" w14:textId="2F5732F2" w:rsidR="009A147C" w:rsidRPr="00F27A5A" w:rsidRDefault="009A147C" w:rsidP="00E44B01">
      <w:pPr>
        <w:rPr>
          <w:lang w:val="en-US"/>
        </w:rPr>
      </w:pPr>
      <w:r w:rsidRPr="008A4467">
        <w:rPr>
          <w:i/>
          <w:iCs/>
          <w:lang w:val="en-US"/>
        </w:rPr>
        <w:t xml:space="preserve">"So it is written: “The first man Adam became a living being”; the last Adam, a life-giving spirit. The spiritual did not come first, but the natural, and after that the spiritual. The first man was of the dust of the earth; the second man is of heaven. </w:t>
      </w:r>
      <w:r w:rsidRPr="008A4467">
        <w:rPr>
          <w:i/>
          <w:iCs/>
          <w:u w:val="single"/>
          <w:lang w:val="en-US"/>
        </w:rPr>
        <w:t>As was the earthly man, so are those who are of the earth</w:t>
      </w:r>
      <w:r w:rsidRPr="008A4467">
        <w:rPr>
          <w:i/>
          <w:iCs/>
          <w:lang w:val="en-US"/>
        </w:rPr>
        <w:t xml:space="preserve">; and as is the heavenly man, so also are those who are of heaven. And just as </w:t>
      </w:r>
      <w:r w:rsidRPr="008A4467">
        <w:rPr>
          <w:i/>
          <w:iCs/>
          <w:u w:val="single"/>
          <w:lang w:val="en-US"/>
        </w:rPr>
        <w:t>we have borne the image of the earthly man</w:t>
      </w:r>
      <w:r w:rsidRPr="008A4467">
        <w:rPr>
          <w:i/>
          <w:iCs/>
          <w:lang w:val="en-US"/>
        </w:rPr>
        <w:t>, so shall we bear the image of the heavenly man."</w:t>
      </w:r>
      <w:r>
        <w:rPr>
          <w:lang w:val="en-US"/>
        </w:rPr>
        <w:t xml:space="preserve"> </w:t>
      </w:r>
      <w:r w:rsidRPr="009A147C">
        <w:rPr>
          <w:lang w:val="en-US"/>
        </w:rPr>
        <w:t>1 Cor 15:45-49</w:t>
      </w:r>
    </w:p>
    <w:p w14:paraId="1FF004C0" w14:textId="362D9136" w:rsidR="00E44B01" w:rsidRPr="00F27A5A" w:rsidRDefault="00E44B01" w:rsidP="00E44B01">
      <w:pPr>
        <w:rPr>
          <w:lang w:val="en-US"/>
        </w:rPr>
      </w:pPr>
      <w:r w:rsidRPr="00F27A5A">
        <w:rPr>
          <w:lang w:val="en-US"/>
        </w:rPr>
        <w:t>The story is about all people's experience</w:t>
      </w:r>
      <w:r w:rsidR="00E00C8F">
        <w:rPr>
          <w:lang w:val="en-US"/>
        </w:rPr>
        <w:t>s</w:t>
      </w:r>
      <w:r w:rsidRPr="00F27A5A">
        <w:rPr>
          <w:lang w:val="en-US"/>
        </w:rPr>
        <w:t xml:space="preserve"> with temptation and moral fall.</w:t>
      </w:r>
    </w:p>
    <w:p w14:paraId="55A0DFF0" w14:textId="77777777" w:rsidR="00DB4592" w:rsidRPr="00661918" w:rsidRDefault="00E44B01" w:rsidP="00DB4592">
      <w:pPr>
        <w:rPr>
          <w:lang w:val="en-US"/>
        </w:rPr>
      </w:pPr>
      <w:r w:rsidRPr="00F27A5A">
        <w:rPr>
          <w:lang w:val="en-US"/>
        </w:rPr>
        <w:t xml:space="preserve">Eve became </w:t>
      </w:r>
      <w:r w:rsidRPr="008A4467">
        <w:rPr>
          <w:i/>
          <w:iCs/>
          <w:lang w:val="en-US"/>
        </w:rPr>
        <w:t>"</w:t>
      </w:r>
      <w:r w:rsidR="00354253" w:rsidRPr="008A4467">
        <w:rPr>
          <w:i/>
          <w:iCs/>
          <w:lang w:val="en-US"/>
        </w:rPr>
        <w:t>the mother of all the living</w:t>
      </w:r>
      <w:r w:rsidRPr="008A4467">
        <w:rPr>
          <w:i/>
          <w:iCs/>
          <w:lang w:val="en-US"/>
        </w:rPr>
        <w:t>"</w:t>
      </w:r>
      <w:r w:rsidRPr="00F27A5A">
        <w:rPr>
          <w:lang w:val="en-US"/>
        </w:rPr>
        <w:t xml:space="preserve"> (3:20)</w:t>
      </w:r>
      <w:r w:rsidR="00DB4592">
        <w:rPr>
          <w:lang w:val="en-US"/>
        </w:rPr>
        <w:t xml:space="preserve"> </w:t>
      </w:r>
      <w:r w:rsidR="00DB4592" w:rsidRPr="00661918">
        <w:rPr>
          <w:lang w:val="en-US"/>
        </w:rPr>
        <w:t>is then interpreted as in 4:20-21 (the origin of, the inventor) and not biologically.</w:t>
      </w:r>
    </w:p>
    <w:p w14:paraId="19261E62" w14:textId="17632FA1" w:rsidR="00354253" w:rsidRPr="00F27A5A" w:rsidRDefault="00354253" w:rsidP="00E44B01">
      <w:pPr>
        <w:rPr>
          <w:lang w:val="en-US"/>
        </w:rPr>
      </w:pPr>
      <w:r w:rsidRPr="008A4467">
        <w:rPr>
          <w:i/>
          <w:iCs/>
          <w:lang w:val="en-US"/>
        </w:rPr>
        <w:t xml:space="preserve">“Adah gave birth to Jabal; </w:t>
      </w:r>
      <w:r w:rsidRPr="008A4467">
        <w:rPr>
          <w:i/>
          <w:iCs/>
          <w:u w:val="single"/>
          <w:lang w:val="en-US"/>
        </w:rPr>
        <w:t>he was the father of those who live in tents and raise livestock</w:t>
      </w:r>
      <w:r w:rsidRPr="008A4467">
        <w:rPr>
          <w:i/>
          <w:iCs/>
          <w:lang w:val="en-US"/>
        </w:rPr>
        <w:t xml:space="preserve">. His brother’s name was Jubal; </w:t>
      </w:r>
      <w:r w:rsidRPr="008A4467">
        <w:rPr>
          <w:i/>
          <w:iCs/>
          <w:u w:val="single"/>
          <w:lang w:val="en-US"/>
        </w:rPr>
        <w:t>he was the father of all who play stringed instruments and pipes</w:t>
      </w:r>
      <w:r w:rsidRPr="008A4467">
        <w:rPr>
          <w:i/>
          <w:iCs/>
          <w:lang w:val="en-US"/>
        </w:rPr>
        <w:t>.”</w:t>
      </w:r>
      <w:r>
        <w:rPr>
          <w:lang w:val="en-US"/>
        </w:rPr>
        <w:t xml:space="preserve"> </w:t>
      </w:r>
      <w:r w:rsidRPr="00F27A5A">
        <w:rPr>
          <w:lang w:val="en-US"/>
        </w:rPr>
        <w:t>4:20-21</w:t>
      </w:r>
    </w:p>
    <w:p w14:paraId="6857A421" w14:textId="162AACC4" w:rsidR="00E44B01" w:rsidRPr="00F27A5A" w:rsidRDefault="00E44B01" w:rsidP="008A4467">
      <w:pPr>
        <w:rPr>
          <w:lang w:val="en-US"/>
        </w:rPr>
      </w:pPr>
      <w:r w:rsidRPr="00F27A5A">
        <w:rPr>
          <w:lang w:val="en-US"/>
        </w:rPr>
        <w:t xml:space="preserve">The genealogies go back to Adam because they are about Israel and do not necessarily mean that he was the ancestor of all people, although </w:t>
      </w:r>
      <w:r w:rsidR="00E00C8F">
        <w:rPr>
          <w:lang w:val="en-US"/>
        </w:rPr>
        <w:t>all people may b</w:t>
      </w:r>
      <w:r w:rsidRPr="00F27A5A">
        <w:rPr>
          <w:lang w:val="en-US"/>
        </w:rPr>
        <w:t>e related to Adam.</w:t>
      </w:r>
    </w:p>
    <w:p w14:paraId="6D3A60FB" w14:textId="0A5EE1CF" w:rsidR="00B066E0" w:rsidRPr="00F27A5A" w:rsidRDefault="00E44B01" w:rsidP="00B066E0">
      <w:pPr>
        <w:rPr>
          <w:lang w:val="en-US"/>
        </w:rPr>
      </w:pPr>
      <w:r w:rsidRPr="008A4467">
        <w:rPr>
          <w:i/>
          <w:iCs/>
          <w:lang w:val="en-US"/>
        </w:rPr>
        <w:t>"Quite consistent with the genetic evidence, it is possible that Adam was created from dust, and Eve from his rib, less than 10,000 years ago in a divinely created garden where God could dwell with them—the first beings with the possibility of to be in a relationship with him. Perhaps their fall brought responsibility for sin to all their descendants. When they left the garden, their offspring mingled with their neighbors in the surrounding towns. In this way, they became the genealogical ancestors of all those in recorded history. Adam and Eve are here the "ancestors" of all mankind. Even if this scenario were to be false or unnecessary, there is nothing in evolutionary science to interfere with this. So, evolution exerts very limited pressure on our understanding of Adam and Eve, suggesting only (next to Scripture) that their descent was not pure.”</w:t>
      </w:r>
      <w:r w:rsidRPr="00F27A5A">
        <w:rPr>
          <w:lang w:val="en-US"/>
        </w:rPr>
        <w:t xml:space="preserve"> </w:t>
      </w:r>
      <w:r w:rsidR="00BC31FB" w:rsidRPr="00661918">
        <w:rPr>
          <w:lang w:val="en-US"/>
        </w:rPr>
        <w:t>S. Joshua Swamidass</w:t>
      </w:r>
    </w:p>
    <w:p w14:paraId="24C60E6D" w14:textId="21E07B66" w:rsidR="00E44B01" w:rsidRPr="00F27A5A" w:rsidRDefault="00E44B01" w:rsidP="00E44B01">
      <w:pPr>
        <w:rPr>
          <w:lang w:val="en-US"/>
        </w:rPr>
      </w:pPr>
    </w:p>
    <w:p w14:paraId="5D242644" w14:textId="77777777" w:rsidR="00E44B01" w:rsidRPr="009C5D25" w:rsidRDefault="00E44B01" w:rsidP="009C5D25">
      <w:pPr>
        <w:rPr>
          <w:b/>
          <w:bCs/>
          <w:lang w:val="en-US"/>
        </w:rPr>
      </w:pPr>
      <w:r w:rsidRPr="009C5D25">
        <w:rPr>
          <w:b/>
          <w:bCs/>
          <w:lang w:val="en-US"/>
        </w:rPr>
        <w:t>Version A:</w:t>
      </w:r>
    </w:p>
    <w:p w14:paraId="157C7339" w14:textId="1D28F1EC" w:rsidR="00E44B01" w:rsidRPr="00F27A5A" w:rsidRDefault="00E44B01" w:rsidP="004228EB">
      <w:pPr>
        <w:rPr>
          <w:lang w:val="en-US"/>
        </w:rPr>
      </w:pPr>
      <w:r w:rsidRPr="00F27A5A">
        <w:rPr>
          <w:lang w:val="en-US"/>
        </w:rPr>
        <w:t>God entered into a special relationship with two people in Africa</w:t>
      </w:r>
      <w:r w:rsidR="008916BF">
        <w:rPr>
          <w:lang w:val="en-US"/>
        </w:rPr>
        <w:t xml:space="preserve"> </w:t>
      </w:r>
      <w:r w:rsidR="008916BF" w:rsidRPr="00661918">
        <w:rPr>
          <w:lang w:val="en-US"/>
        </w:rPr>
        <w:t xml:space="preserve">(where man is thought to have originated) </w:t>
      </w:r>
      <w:r w:rsidRPr="00F27A5A">
        <w:rPr>
          <w:lang w:val="en-US"/>
        </w:rPr>
        <w:t>approx</w:t>
      </w:r>
      <w:r w:rsidR="00154A83">
        <w:rPr>
          <w:lang w:val="en-US"/>
        </w:rPr>
        <w:t>imately</w:t>
      </w:r>
      <w:r w:rsidRPr="00F27A5A">
        <w:rPr>
          <w:lang w:val="en-US"/>
        </w:rPr>
        <w:t xml:space="preserve"> 200,000 years ago. Genesis </w:t>
      </w:r>
      <w:r w:rsidR="00F4286A" w:rsidRPr="00F27A5A">
        <w:rPr>
          <w:lang w:val="en-US"/>
        </w:rPr>
        <w:t>recounts this in a way the Israelites could understand. (Blocher) (</w:t>
      </w:r>
      <w:r w:rsidR="00A44CBF" w:rsidRPr="00F27A5A">
        <w:rPr>
          <w:lang w:val="en-US"/>
        </w:rPr>
        <w:t>E.g.,</w:t>
      </w:r>
      <w:r w:rsidR="00F4286A" w:rsidRPr="00F27A5A">
        <w:rPr>
          <w:lang w:val="en-US"/>
        </w:rPr>
        <w:t xml:space="preserve"> by using Hebrew names for people who lived long before anyone spoke Hebrew?)</w:t>
      </w:r>
    </w:p>
    <w:p w14:paraId="2620E7CD" w14:textId="29D358F9" w:rsidR="00E44B01" w:rsidRDefault="00E44B01" w:rsidP="004228EB">
      <w:pPr>
        <w:rPr>
          <w:lang w:val="en-US"/>
        </w:rPr>
      </w:pPr>
      <w:r w:rsidRPr="00F27A5A">
        <w:rPr>
          <w:lang w:val="en-US"/>
        </w:rPr>
        <w:t>Objections: Somewhat dishonest</w:t>
      </w:r>
      <w:r w:rsidR="00E00C8F">
        <w:rPr>
          <w:lang w:val="en-US"/>
        </w:rPr>
        <w:t>ly</w:t>
      </w:r>
      <w:r w:rsidRPr="00F27A5A">
        <w:rPr>
          <w:lang w:val="en-US"/>
        </w:rPr>
        <w:t xml:space="preserve">, </w:t>
      </w:r>
      <w:r w:rsidR="00773E4A">
        <w:rPr>
          <w:lang w:val="en-US"/>
        </w:rPr>
        <w:t>directed</w:t>
      </w:r>
      <w:r w:rsidRPr="00F27A5A">
        <w:rPr>
          <w:lang w:val="en-US"/>
        </w:rPr>
        <w:t xml:space="preserve"> too much by science, the </w:t>
      </w:r>
      <w:r w:rsidR="00F4286A" w:rsidRPr="00F27A5A">
        <w:rPr>
          <w:lang w:val="en-US"/>
        </w:rPr>
        <w:t>"fall" becomes a long historical process.</w:t>
      </w:r>
    </w:p>
    <w:p w14:paraId="438707AE" w14:textId="77777777" w:rsidR="00464023" w:rsidRPr="00F27A5A" w:rsidRDefault="00464023" w:rsidP="004228EB">
      <w:pPr>
        <w:rPr>
          <w:lang w:val="en-US"/>
        </w:rPr>
      </w:pPr>
    </w:p>
    <w:p w14:paraId="2942AB99" w14:textId="77777777" w:rsidR="00F4286A" w:rsidRPr="009C5D25" w:rsidRDefault="00F4286A" w:rsidP="009C5D25">
      <w:pPr>
        <w:rPr>
          <w:b/>
          <w:bCs/>
          <w:lang w:val="en-US"/>
        </w:rPr>
      </w:pPr>
      <w:r w:rsidRPr="009C5D25">
        <w:rPr>
          <w:b/>
          <w:bCs/>
          <w:lang w:val="en-US"/>
        </w:rPr>
        <w:t>Version B:</w:t>
      </w:r>
    </w:p>
    <w:p w14:paraId="349A4B4A" w14:textId="310D8FE7" w:rsidR="00E44B01" w:rsidRPr="00F27A5A" w:rsidRDefault="00E44B01" w:rsidP="00A44CBF">
      <w:pPr>
        <w:rPr>
          <w:lang w:val="en-US"/>
        </w:rPr>
      </w:pPr>
      <w:r w:rsidRPr="00F27A5A">
        <w:rPr>
          <w:lang w:val="en-US"/>
        </w:rPr>
        <w:t>10</w:t>
      </w:r>
      <w:r w:rsidR="00A44CBF">
        <w:rPr>
          <w:lang w:val="en-US"/>
        </w:rPr>
        <w:t>,</w:t>
      </w:r>
      <w:r w:rsidRPr="00F27A5A">
        <w:rPr>
          <w:lang w:val="en-US"/>
        </w:rPr>
        <w:t>000-4</w:t>
      </w:r>
      <w:r w:rsidR="00A44CBF">
        <w:rPr>
          <w:lang w:val="en-US"/>
        </w:rPr>
        <w:t>,</w:t>
      </w:r>
      <w:r w:rsidRPr="00F27A5A">
        <w:rPr>
          <w:lang w:val="en-US"/>
        </w:rPr>
        <w:t xml:space="preserve">000 BC in the Middle East: God created Adam and Eve, or appeared to two pre-existing </w:t>
      </w:r>
      <w:r w:rsidR="00F4286A" w:rsidRPr="00F27A5A">
        <w:rPr>
          <w:lang w:val="en-US"/>
        </w:rPr>
        <w:t>peasants whom we know as Adam and Eve, and chose them as spiritual representatives of all mankind. (Keller, Wright et al.)</w:t>
      </w:r>
    </w:p>
    <w:p w14:paraId="293F49E3" w14:textId="4257B4A5" w:rsidR="00E44B01" w:rsidRDefault="00E44B01" w:rsidP="00A44CBF">
      <w:pPr>
        <w:rPr>
          <w:lang w:val="en-US"/>
        </w:rPr>
      </w:pPr>
      <w:r w:rsidRPr="00F27A5A">
        <w:rPr>
          <w:lang w:val="en-US"/>
        </w:rPr>
        <w:t xml:space="preserve">Was chosen for a priestly task in a holy </w:t>
      </w:r>
      <w:r w:rsidR="00F4286A" w:rsidRPr="00F27A5A">
        <w:rPr>
          <w:lang w:val="en-US"/>
        </w:rPr>
        <w:t xml:space="preserve">place (2:8, 15). </w:t>
      </w:r>
    </w:p>
    <w:p w14:paraId="24D2162C" w14:textId="26F4A2F3" w:rsidR="00773E4A" w:rsidRDefault="00773E4A" w:rsidP="00A44CBF">
      <w:pPr>
        <w:rPr>
          <w:lang w:val="en-US"/>
        </w:rPr>
      </w:pPr>
      <w:r w:rsidRPr="00F64F0A">
        <w:rPr>
          <w:i/>
          <w:iCs/>
          <w:lang w:val="en-US"/>
        </w:rPr>
        <w:t>"Now the Lord God had planted a garden in the east, in Eden; and there he put the man he had formed."</w:t>
      </w:r>
      <w:r>
        <w:rPr>
          <w:lang w:val="en-US"/>
        </w:rPr>
        <w:t xml:space="preserve"> </w:t>
      </w:r>
      <w:r w:rsidRPr="00F27A5A">
        <w:rPr>
          <w:lang w:val="en-US"/>
        </w:rPr>
        <w:t>2:8</w:t>
      </w:r>
    </w:p>
    <w:p w14:paraId="2B32E163" w14:textId="7E28EB92" w:rsidR="00773E4A" w:rsidRDefault="00773E4A" w:rsidP="00A44CBF">
      <w:pPr>
        <w:rPr>
          <w:lang w:val="en-US"/>
        </w:rPr>
      </w:pPr>
      <w:r w:rsidRPr="00F64F0A">
        <w:rPr>
          <w:i/>
          <w:iCs/>
          <w:lang w:val="en-US"/>
        </w:rPr>
        <w:t>"The Lord God took the man and put him in the Garden of Eden to work it and take care of it."</w:t>
      </w:r>
      <w:r>
        <w:rPr>
          <w:lang w:val="en-US"/>
        </w:rPr>
        <w:t xml:space="preserve"> 2:15</w:t>
      </w:r>
    </w:p>
    <w:p w14:paraId="3DA7922F" w14:textId="7E32A035" w:rsidR="00F64F0A" w:rsidRDefault="00F64F0A" w:rsidP="00F64F0A">
      <w:pPr>
        <w:rPr>
          <w:lang w:val="en-US"/>
        </w:rPr>
      </w:pPr>
      <w:r w:rsidRPr="00F27A5A">
        <w:rPr>
          <w:lang w:val="en-US"/>
        </w:rPr>
        <w:t xml:space="preserve">They were supposed to bring life and </w:t>
      </w:r>
      <w:r w:rsidR="00B168CE">
        <w:rPr>
          <w:lang w:val="en-US"/>
        </w:rPr>
        <w:t xml:space="preserve">a </w:t>
      </w:r>
      <w:r w:rsidRPr="00F27A5A">
        <w:rPr>
          <w:lang w:val="en-US"/>
        </w:rPr>
        <w:t xml:space="preserve">relationship with God (cf. Exodus 19:6), but they failed. </w:t>
      </w:r>
      <w:r w:rsidR="00E00C8F">
        <w:rPr>
          <w:lang w:val="en-US"/>
        </w:rPr>
        <w:t>D</w:t>
      </w:r>
      <w:r w:rsidRPr="00F27A5A">
        <w:rPr>
          <w:lang w:val="en-US"/>
        </w:rPr>
        <w:t>eath that was already in the world would then reach them too.</w:t>
      </w:r>
    </w:p>
    <w:p w14:paraId="6DB59BC8" w14:textId="58F356A4" w:rsidR="00773E4A" w:rsidRPr="00F27A5A" w:rsidRDefault="00773E4A" w:rsidP="00A44CBF">
      <w:pPr>
        <w:rPr>
          <w:lang w:val="en-US"/>
        </w:rPr>
      </w:pPr>
      <w:r w:rsidRPr="00F64F0A">
        <w:rPr>
          <w:i/>
          <w:iCs/>
          <w:lang w:val="en-US"/>
        </w:rPr>
        <w:t>"</w:t>
      </w:r>
      <w:r w:rsidRPr="00F64F0A">
        <w:rPr>
          <w:i/>
          <w:iCs/>
          <w:u w:val="single"/>
          <w:lang w:val="en-US"/>
        </w:rPr>
        <w:t>you will be for me a kingdom of priests and a holy nation</w:t>
      </w:r>
      <w:r w:rsidRPr="00F64F0A">
        <w:rPr>
          <w:i/>
          <w:iCs/>
          <w:lang w:val="en-US"/>
        </w:rPr>
        <w:t>.’ These are the words you are to speak to the Israelites."</w:t>
      </w:r>
      <w:r>
        <w:rPr>
          <w:lang w:val="en-US"/>
        </w:rPr>
        <w:t xml:space="preserve"> </w:t>
      </w:r>
      <w:r w:rsidRPr="00F27A5A">
        <w:rPr>
          <w:lang w:val="en-US"/>
        </w:rPr>
        <w:t>Exodus 19:6</w:t>
      </w:r>
    </w:p>
    <w:p w14:paraId="4D8EFCE4" w14:textId="76AC6809" w:rsidR="00E44B01" w:rsidRDefault="00E44B01" w:rsidP="00E44B01">
      <w:pPr>
        <w:rPr>
          <w:lang w:val="en-US"/>
        </w:rPr>
      </w:pPr>
      <w:r w:rsidRPr="00F27A5A">
        <w:rPr>
          <w:lang w:val="en-US"/>
        </w:rPr>
        <w:t xml:space="preserve">Objections: What was the </w:t>
      </w:r>
      <w:r w:rsidR="00F4286A" w:rsidRPr="00F27A5A">
        <w:rPr>
          <w:lang w:val="en-US"/>
        </w:rPr>
        <w:t>spiritual status of previous people, and were they created in God's image? How did sin spread?</w:t>
      </w:r>
    </w:p>
    <w:p w14:paraId="53387F1E" w14:textId="77777777" w:rsidR="00464023" w:rsidRPr="00F27A5A" w:rsidRDefault="00464023" w:rsidP="00E44B01">
      <w:pPr>
        <w:rPr>
          <w:lang w:val="en-US"/>
        </w:rPr>
      </w:pPr>
    </w:p>
    <w:p w14:paraId="12A7AC9E" w14:textId="77777777" w:rsidR="00374DCD" w:rsidRPr="00374DCD" w:rsidRDefault="00374DCD" w:rsidP="00374DCD">
      <w:pPr>
        <w:rPr>
          <w:b/>
          <w:bCs/>
          <w:lang w:val="nb-NO"/>
        </w:rPr>
      </w:pPr>
      <w:r w:rsidRPr="00374DCD">
        <w:rPr>
          <w:b/>
          <w:bCs/>
          <w:lang w:val="nb-NO"/>
        </w:rPr>
        <w:t>JOHN WALTON'S VIEW:</w:t>
      </w:r>
      <w:r w:rsidRPr="00374DCD">
        <w:rPr>
          <w:b/>
          <w:bCs/>
          <w:lang w:val="nb-NO"/>
        </w:rPr>
        <w:tab/>
      </w:r>
    </w:p>
    <w:p w14:paraId="4C22DC49" w14:textId="650BD3E7" w:rsidR="00E44B01" w:rsidRDefault="00E44B01" w:rsidP="00C61244">
      <w:pPr>
        <w:pStyle w:val="ListParagraph"/>
        <w:numPr>
          <w:ilvl w:val="0"/>
          <w:numId w:val="18"/>
        </w:numPr>
        <w:rPr>
          <w:lang w:val="en-US"/>
        </w:rPr>
      </w:pPr>
      <w:r w:rsidRPr="00C61244">
        <w:rPr>
          <w:lang w:val="en-US"/>
        </w:rPr>
        <w:t xml:space="preserve">“Good” does not mean “perfect”. God established enough order for man to live and </w:t>
      </w:r>
      <w:r w:rsidR="003724E5">
        <w:rPr>
          <w:lang w:val="en-US"/>
        </w:rPr>
        <w:t xml:space="preserve">for </w:t>
      </w:r>
      <w:r w:rsidRPr="00C61244">
        <w:rPr>
          <w:lang w:val="en-US"/>
        </w:rPr>
        <w:t>his plan to unfold. A "checklist" with conditions that are crossed off but still a long way to go before the new earth. People before/outside Eden did "sinful" actions but were not held accountable due to lack of revelation</w:t>
      </w:r>
      <w:r w:rsidR="00BD3AB0" w:rsidRPr="00661918">
        <w:rPr>
          <w:lang w:val="en-US"/>
        </w:rPr>
        <w:t>; they had not been taught that it was sin</w:t>
      </w:r>
      <w:r w:rsidRPr="00C61244">
        <w:rPr>
          <w:lang w:val="en-US"/>
        </w:rPr>
        <w:t xml:space="preserve"> (Rom 5:13).</w:t>
      </w:r>
    </w:p>
    <w:p w14:paraId="642A7DA7" w14:textId="1ED3DB28" w:rsidR="00080984" w:rsidRPr="00C61244" w:rsidRDefault="00080984" w:rsidP="00080984">
      <w:pPr>
        <w:pStyle w:val="ListParagraph"/>
        <w:rPr>
          <w:lang w:val="en-US"/>
        </w:rPr>
      </w:pPr>
      <w:r>
        <w:rPr>
          <w:lang w:val="en-US"/>
        </w:rPr>
        <w:t>"</w:t>
      </w:r>
      <w:r w:rsidRPr="00080984">
        <w:rPr>
          <w:lang w:val="en-US"/>
        </w:rPr>
        <w:t>To be sure, sin was in the world before the law was given, but sin is not charged against anyone’s account where there is no law.</w:t>
      </w:r>
      <w:r>
        <w:rPr>
          <w:lang w:val="en-US"/>
        </w:rPr>
        <w:t>"</w:t>
      </w:r>
    </w:p>
    <w:p w14:paraId="1E1C899D" w14:textId="77777777" w:rsidR="00354253" w:rsidRDefault="00E44B01" w:rsidP="00C61244">
      <w:pPr>
        <w:pStyle w:val="ListParagraph"/>
        <w:numPr>
          <w:ilvl w:val="0"/>
          <w:numId w:val="18"/>
        </w:numPr>
        <w:rPr>
          <w:lang w:val="en-US"/>
        </w:rPr>
      </w:pPr>
      <w:r w:rsidRPr="00354253">
        <w:rPr>
          <w:lang w:val="en-US"/>
        </w:rPr>
        <w:t xml:space="preserve">If chapter 2 continues from chapter 1, the </w:t>
      </w:r>
      <w:r w:rsidR="00F4286A" w:rsidRPr="00354253">
        <w:rPr>
          <w:lang w:val="en-US"/>
        </w:rPr>
        <w:t>people in chapter 1 need not be Adam and Eve. Then there may be other people outside the garden (created in God's image) in chapters 2-4. (La Peyrère, 1596-1676).</w:t>
      </w:r>
    </w:p>
    <w:p w14:paraId="7DB75EC0" w14:textId="47C3EA87" w:rsidR="00E44B01" w:rsidRPr="00354253" w:rsidRDefault="00E44B01" w:rsidP="00C61244">
      <w:pPr>
        <w:pStyle w:val="ListParagraph"/>
        <w:numPr>
          <w:ilvl w:val="0"/>
          <w:numId w:val="18"/>
        </w:numPr>
        <w:rPr>
          <w:lang w:val="en-US"/>
        </w:rPr>
      </w:pPr>
      <w:r w:rsidRPr="00354253">
        <w:rPr>
          <w:lang w:val="en-US"/>
        </w:rPr>
        <w:t xml:space="preserve">Paul calls Adam </w:t>
      </w:r>
      <w:r w:rsidRPr="00367393">
        <w:rPr>
          <w:i/>
          <w:iCs/>
          <w:lang w:val="en-US"/>
        </w:rPr>
        <w:t>"the first man"</w:t>
      </w:r>
      <w:r w:rsidRPr="00354253">
        <w:rPr>
          <w:lang w:val="en-US"/>
        </w:rPr>
        <w:t xml:space="preserve">, but </w:t>
      </w:r>
      <w:r w:rsidR="00F4286A" w:rsidRPr="00354253">
        <w:rPr>
          <w:lang w:val="en-US"/>
        </w:rPr>
        <w:t>calls Jesus "</w:t>
      </w:r>
      <w:r w:rsidR="00F4286A" w:rsidRPr="00367393">
        <w:rPr>
          <w:i/>
          <w:iCs/>
          <w:lang w:val="en-US"/>
        </w:rPr>
        <w:t xml:space="preserve">the </w:t>
      </w:r>
      <w:r w:rsidR="00367393" w:rsidRPr="00367393">
        <w:rPr>
          <w:i/>
          <w:iCs/>
          <w:lang w:val="en-US"/>
        </w:rPr>
        <w:t>second</w:t>
      </w:r>
      <w:r w:rsidR="00F4286A" w:rsidRPr="00367393">
        <w:rPr>
          <w:i/>
          <w:iCs/>
          <w:lang w:val="en-US"/>
        </w:rPr>
        <w:t xml:space="preserve"> man</w:t>
      </w:r>
      <w:r w:rsidR="00F4286A" w:rsidRPr="00354253">
        <w:rPr>
          <w:lang w:val="en-US"/>
        </w:rPr>
        <w:t>" and "</w:t>
      </w:r>
      <w:r w:rsidR="00F4286A" w:rsidRPr="00367393">
        <w:rPr>
          <w:i/>
          <w:iCs/>
          <w:lang w:val="en-US"/>
        </w:rPr>
        <w:t>the last Adam</w:t>
      </w:r>
      <w:r w:rsidR="00F4286A" w:rsidRPr="00354253">
        <w:rPr>
          <w:lang w:val="en-US"/>
        </w:rPr>
        <w:t>" (1 Cor 15:45-48). Meant theologically, not literally.</w:t>
      </w:r>
    </w:p>
    <w:p w14:paraId="7EBAD745" w14:textId="38C4ABA1" w:rsidR="00E44B01" w:rsidRDefault="00D72899" w:rsidP="00D72899">
      <w:pPr>
        <w:ind w:left="720"/>
        <w:rPr>
          <w:lang w:val="en-US"/>
        </w:rPr>
      </w:pPr>
      <w:r w:rsidRPr="00D72899">
        <w:rPr>
          <w:i/>
          <w:iCs/>
          <w:lang w:val="en-US"/>
        </w:rPr>
        <w:t xml:space="preserve">"So it is written: “The </w:t>
      </w:r>
      <w:r w:rsidRPr="008B4453">
        <w:rPr>
          <w:i/>
          <w:iCs/>
          <w:u w:val="single"/>
          <w:lang w:val="en-US"/>
        </w:rPr>
        <w:t>first man</w:t>
      </w:r>
      <w:r w:rsidRPr="002E36CD">
        <w:rPr>
          <w:i/>
          <w:iCs/>
          <w:u w:val="single"/>
          <w:lang w:val="en-US"/>
        </w:rPr>
        <w:t xml:space="preserve"> Adam </w:t>
      </w:r>
      <w:r w:rsidRPr="00D72899">
        <w:rPr>
          <w:i/>
          <w:iCs/>
          <w:lang w:val="en-US"/>
        </w:rPr>
        <w:t xml:space="preserve">became a living being”; </w:t>
      </w:r>
      <w:r w:rsidRPr="008B4453">
        <w:rPr>
          <w:i/>
          <w:iCs/>
          <w:u w:val="single"/>
          <w:lang w:val="en-US"/>
        </w:rPr>
        <w:t>the last Adam</w:t>
      </w:r>
      <w:r w:rsidRPr="00D72899">
        <w:rPr>
          <w:i/>
          <w:iCs/>
          <w:lang w:val="en-US"/>
        </w:rPr>
        <w:t xml:space="preserve">, a life-giving spirit. The spiritual did not come first, but the natural, and after that the spiritual. </w:t>
      </w:r>
      <w:r w:rsidRPr="002E36CD">
        <w:rPr>
          <w:i/>
          <w:iCs/>
          <w:u w:val="single"/>
          <w:lang w:val="en-US"/>
        </w:rPr>
        <w:t>The first man</w:t>
      </w:r>
      <w:r w:rsidRPr="00D72899">
        <w:rPr>
          <w:i/>
          <w:iCs/>
          <w:lang w:val="en-US"/>
        </w:rPr>
        <w:t xml:space="preserve"> was of the dust of the earth; </w:t>
      </w:r>
      <w:r w:rsidRPr="002E36CD">
        <w:rPr>
          <w:i/>
          <w:iCs/>
          <w:u w:val="single"/>
          <w:lang w:val="en-US"/>
        </w:rPr>
        <w:t>the second man</w:t>
      </w:r>
      <w:r w:rsidRPr="00D72899">
        <w:rPr>
          <w:i/>
          <w:iCs/>
          <w:lang w:val="en-US"/>
        </w:rPr>
        <w:t xml:space="preserve"> is of heaven. As was the earthly man, so are those who are of the earth; and as is the heavenly man, so also are those who are of heaven."</w:t>
      </w:r>
      <w:r>
        <w:rPr>
          <w:lang w:val="en-US"/>
        </w:rPr>
        <w:t xml:space="preserve"> </w:t>
      </w:r>
      <w:r w:rsidRPr="00D72899">
        <w:rPr>
          <w:lang w:val="en-US"/>
        </w:rPr>
        <w:t>1 Cor 15:45-48</w:t>
      </w:r>
    </w:p>
    <w:p w14:paraId="6BF9077E" w14:textId="77777777" w:rsidR="002A496E" w:rsidRPr="002A496E" w:rsidRDefault="002A496E" w:rsidP="00D72899">
      <w:pPr>
        <w:ind w:left="720"/>
        <w:rPr>
          <w:lang w:val="en-US"/>
        </w:rPr>
      </w:pPr>
    </w:p>
    <w:p w14:paraId="60E16514" w14:textId="73247582" w:rsidR="00E44B01" w:rsidRPr="009C5D25" w:rsidRDefault="00E44B01" w:rsidP="009C5D25">
      <w:pPr>
        <w:rPr>
          <w:b/>
          <w:bCs/>
          <w:lang w:val="en-US"/>
        </w:rPr>
      </w:pPr>
      <w:r w:rsidRPr="009C5D25">
        <w:rPr>
          <w:b/>
          <w:bCs/>
          <w:lang w:val="en-US"/>
        </w:rPr>
        <w:t>3. NON-HISTORICAL/METAPHORIC</w:t>
      </w:r>
    </w:p>
    <w:p w14:paraId="45349B4A" w14:textId="1F216B11" w:rsidR="00E44B01" w:rsidRPr="00F27A5A" w:rsidRDefault="00E44B01" w:rsidP="00E44B01">
      <w:pPr>
        <w:rPr>
          <w:lang w:val="en-US"/>
        </w:rPr>
      </w:pPr>
      <w:r w:rsidRPr="00F27A5A">
        <w:rPr>
          <w:lang w:val="en-US"/>
        </w:rPr>
        <w:t xml:space="preserve">Explains what happened to a group of people, symbolized by Adam and Eve, who became the origin of all later people. </w:t>
      </w:r>
      <w:r w:rsidR="00F4286A" w:rsidRPr="00F27A5A">
        <w:rPr>
          <w:lang w:val="en-US"/>
        </w:rPr>
        <w:t>Does not tell us concretely how humans came to be. The point is human nature, identity</w:t>
      </w:r>
      <w:r w:rsidR="00E00C8F">
        <w:rPr>
          <w:lang w:val="en-US"/>
        </w:rPr>
        <w:t>,</w:t>
      </w:r>
      <w:r w:rsidR="00F4286A" w:rsidRPr="00F27A5A">
        <w:rPr>
          <w:lang w:val="en-US"/>
        </w:rPr>
        <w:t xml:space="preserve"> and purpose. (CS Lewis)</w:t>
      </w:r>
    </w:p>
    <w:p w14:paraId="52AA68B4" w14:textId="6570D310" w:rsidR="00E44B01" w:rsidRPr="00801328" w:rsidRDefault="00E44B01" w:rsidP="00801328">
      <w:pPr>
        <w:pStyle w:val="ListParagraph"/>
        <w:numPr>
          <w:ilvl w:val="0"/>
          <w:numId w:val="19"/>
        </w:numPr>
        <w:rPr>
          <w:lang w:val="en-US"/>
        </w:rPr>
      </w:pPr>
      <w:r w:rsidRPr="00801328">
        <w:rPr>
          <w:lang w:val="en-US"/>
        </w:rPr>
        <w:t>Symbolic stories in the genre of the time.</w:t>
      </w:r>
    </w:p>
    <w:p w14:paraId="346C8A53" w14:textId="795760B1" w:rsidR="00E44B01" w:rsidRPr="00801328" w:rsidRDefault="00E44B01" w:rsidP="00801328">
      <w:pPr>
        <w:pStyle w:val="ListParagraph"/>
        <w:numPr>
          <w:ilvl w:val="0"/>
          <w:numId w:val="19"/>
        </w:numPr>
        <w:rPr>
          <w:lang w:val="en-US"/>
        </w:rPr>
      </w:pPr>
      <w:r w:rsidRPr="00801328">
        <w:rPr>
          <w:lang w:val="en-US"/>
        </w:rPr>
        <w:t>Compressed literary description of a long historical process.</w:t>
      </w:r>
    </w:p>
    <w:p w14:paraId="75194387" w14:textId="15ECE8F1" w:rsidR="00E44B01" w:rsidRPr="00F27A5A" w:rsidRDefault="00E44B01" w:rsidP="00E44B01">
      <w:pPr>
        <w:rPr>
          <w:lang w:val="en-US"/>
        </w:rPr>
      </w:pPr>
      <w:r w:rsidRPr="00F27A5A">
        <w:rPr>
          <w:lang w:val="en-US"/>
        </w:rPr>
        <w:t>Objection: Adam and Eve are presented as historical figures.</w:t>
      </w:r>
    </w:p>
    <w:p w14:paraId="15FE3FE9" w14:textId="58E431AF" w:rsidR="00E44B01" w:rsidRPr="00F27A5A" w:rsidRDefault="00E44B01" w:rsidP="00E44B01">
      <w:pPr>
        <w:rPr>
          <w:lang w:val="en-US"/>
        </w:rPr>
      </w:pPr>
      <w:r w:rsidRPr="000F3814">
        <w:rPr>
          <w:i/>
          <w:iCs/>
          <w:lang w:val="en-US"/>
        </w:rPr>
        <w:t xml:space="preserve">"It is almost universally confirmed that all species have a common "ancestor", but the mechanisms that drove the process are still under heated debate. Fossils, comparative anatomy, and the genome all point to common descent, but they provide no information about what factors drove the changes. All of these offer "snapshots" at different stages, while evolutionary models attempt to assemble these into a video. Consequently, one can theoretically accept the concepts of "phylogenetic continuity" [genetic development] and common descent, but still be very skeptical of the current mechanisms proposed by evolutionary models </w:t>
      </w:r>
      <w:r w:rsidR="00F4286A" w:rsidRPr="000F3814">
        <w:rPr>
          <w:i/>
          <w:iCs/>
          <w:lang w:val="en-US"/>
        </w:rPr>
        <w:t>(mutation, natural selection). Some of these standard mechanisms that have been part of evolutionary theory may well be insufficient to carry the weight. Scientists have long recognized this, and other models are constantly being put forward.”</w:t>
      </w:r>
      <w:r w:rsidR="00F4286A" w:rsidRPr="00F27A5A">
        <w:rPr>
          <w:lang w:val="en-US"/>
        </w:rPr>
        <w:t xml:space="preserve"> John Walton</w:t>
      </w:r>
    </w:p>
    <w:p w14:paraId="55E68038" w14:textId="77777777" w:rsidR="00E44B01" w:rsidRPr="00F27A5A" w:rsidRDefault="00E44B01" w:rsidP="00E44B01">
      <w:pPr>
        <w:rPr>
          <w:lang w:val="en-US"/>
        </w:rPr>
      </w:pPr>
      <w:r w:rsidRPr="00F27A5A">
        <w:rPr>
          <w:lang w:val="en-US"/>
        </w:rPr>
        <w:t xml:space="preserve"> </w:t>
      </w:r>
    </w:p>
    <w:p w14:paraId="06D1D57D" w14:textId="77777777" w:rsidR="00E44B01" w:rsidRPr="00F27A5A" w:rsidRDefault="00E44B01" w:rsidP="00490440">
      <w:pPr>
        <w:pStyle w:val="Heading2"/>
        <w:rPr>
          <w:lang w:val="en-US"/>
        </w:rPr>
      </w:pPr>
      <w:bookmarkStart w:id="48" w:name="_Toc123031518"/>
      <w:bookmarkStart w:id="49" w:name="_Toc126580610"/>
      <w:r w:rsidRPr="00F27A5A">
        <w:rPr>
          <w:lang w:val="en-US"/>
        </w:rPr>
        <w:t>MAN IN CHAPTER 2</w:t>
      </w:r>
      <w:bookmarkEnd w:id="48"/>
      <w:bookmarkEnd w:id="49"/>
    </w:p>
    <w:p w14:paraId="4F191682" w14:textId="7B5BEB1D" w:rsidR="00F429A0" w:rsidRPr="00661918" w:rsidRDefault="00F429A0" w:rsidP="00F429A0">
      <w:pPr>
        <w:rPr>
          <w:lang w:val="en-US"/>
        </w:rPr>
      </w:pPr>
      <w:r w:rsidRPr="00661918">
        <w:rPr>
          <w:lang w:val="en-US"/>
        </w:rPr>
        <w:t xml:space="preserve">In two of the other creation accounts, Enuma Elish and the Atrahasis </w:t>
      </w:r>
      <w:r>
        <w:rPr>
          <w:lang w:val="en-US"/>
        </w:rPr>
        <w:t>E</w:t>
      </w:r>
      <w:r w:rsidRPr="00661918">
        <w:rPr>
          <w:lang w:val="en-US"/>
        </w:rPr>
        <w:t>pic, man is created from clay and divine elements (a demon god's blood or the gods' saliva).</w:t>
      </w:r>
    </w:p>
    <w:p w14:paraId="10815DC9" w14:textId="0ACA88F9" w:rsidR="00F429A0" w:rsidRPr="00661918" w:rsidRDefault="00F429A0" w:rsidP="00F429A0">
      <w:pPr>
        <w:rPr>
          <w:lang w:val="en-US"/>
        </w:rPr>
      </w:pPr>
      <w:r w:rsidRPr="00661918">
        <w:rPr>
          <w:lang w:val="en-US"/>
        </w:rPr>
        <w:t xml:space="preserve">The Bible says that man was created from dust and </w:t>
      </w:r>
      <w:r w:rsidR="00543152">
        <w:rPr>
          <w:lang w:val="en-US"/>
        </w:rPr>
        <w:t xml:space="preserve">that </w:t>
      </w:r>
      <w:r w:rsidRPr="00661918">
        <w:rPr>
          <w:lang w:val="en-US"/>
        </w:rPr>
        <w:t>God breath</w:t>
      </w:r>
      <w:r w:rsidR="00543152">
        <w:rPr>
          <w:lang w:val="en-US"/>
        </w:rPr>
        <w:t xml:space="preserve">ed life into </w:t>
      </w:r>
      <w:r w:rsidR="00E00C8F">
        <w:rPr>
          <w:lang w:val="en-US"/>
        </w:rPr>
        <w:t>him</w:t>
      </w:r>
      <w:r w:rsidR="00543152">
        <w:rPr>
          <w:lang w:val="en-US"/>
        </w:rPr>
        <w:t>. This is</w:t>
      </w:r>
      <w:r w:rsidRPr="00661918">
        <w:rPr>
          <w:lang w:val="en-US"/>
        </w:rPr>
        <w:t xml:space="preserve"> probably not meant literally, but </w:t>
      </w:r>
      <w:r w:rsidR="00E00C8F">
        <w:rPr>
          <w:lang w:val="en-US"/>
        </w:rPr>
        <w:t xml:space="preserve">rather </w:t>
      </w:r>
      <w:r w:rsidRPr="00661918">
        <w:rPr>
          <w:lang w:val="en-US"/>
        </w:rPr>
        <w:t xml:space="preserve">to </w:t>
      </w:r>
      <w:r w:rsidR="00E00C8F">
        <w:rPr>
          <w:lang w:val="en-US"/>
        </w:rPr>
        <w:t>convey</w:t>
      </w:r>
      <w:r w:rsidRPr="00661918">
        <w:rPr>
          <w:lang w:val="en-US"/>
        </w:rPr>
        <w:t xml:space="preserve"> identity and relationship.</w:t>
      </w:r>
    </w:p>
    <w:p w14:paraId="48A58F93" w14:textId="51C0082A" w:rsidR="00E44B01" w:rsidRDefault="00E44B01" w:rsidP="00FC5F11">
      <w:pPr>
        <w:rPr>
          <w:lang w:val="en-US"/>
        </w:rPr>
      </w:pPr>
      <w:r w:rsidRPr="00F27A5A">
        <w:rPr>
          <w:lang w:val="en-US"/>
        </w:rPr>
        <w:t>Dust = mortality in 3:19 (Job 10:8-9). The point is that we are mortal, not that we are made of dust.</w:t>
      </w:r>
    </w:p>
    <w:p w14:paraId="20B35241" w14:textId="4C747C4D" w:rsidR="00A30A26" w:rsidRDefault="00A30A26" w:rsidP="00FC5F11">
      <w:pPr>
        <w:rPr>
          <w:lang w:val="en-US"/>
        </w:rPr>
      </w:pPr>
      <w:r w:rsidRPr="00405EF1">
        <w:rPr>
          <w:i/>
          <w:iCs/>
          <w:lang w:val="en-US"/>
        </w:rPr>
        <w:t xml:space="preserve">“By the sweat of your brow you will eat your food until you return to the ground, since from it you were taken; </w:t>
      </w:r>
      <w:r w:rsidRPr="00405EF1">
        <w:rPr>
          <w:i/>
          <w:iCs/>
          <w:u w:val="single"/>
          <w:lang w:val="en-US"/>
        </w:rPr>
        <w:t>for dust you are and to dust you will return</w:t>
      </w:r>
      <w:r w:rsidRPr="00405EF1">
        <w:rPr>
          <w:i/>
          <w:iCs/>
          <w:lang w:val="en-US"/>
        </w:rPr>
        <w:t>.”</w:t>
      </w:r>
      <w:r>
        <w:rPr>
          <w:lang w:val="en-US"/>
        </w:rPr>
        <w:t xml:space="preserve"> </w:t>
      </w:r>
      <w:r w:rsidRPr="00F27A5A">
        <w:rPr>
          <w:lang w:val="en-US"/>
        </w:rPr>
        <w:t>3:19</w:t>
      </w:r>
    </w:p>
    <w:p w14:paraId="2BD186BE" w14:textId="5E3B2F79" w:rsidR="00A30A26" w:rsidRPr="00F27A5A" w:rsidRDefault="00A30A26" w:rsidP="00FC5F11">
      <w:pPr>
        <w:rPr>
          <w:lang w:val="en-US"/>
        </w:rPr>
      </w:pPr>
      <w:r w:rsidRPr="00405EF1">
        <w:rPr>
          <w:i/>
          <w:iCs/>
          <w:lang w:val="en-US"/>
        </w:rPr>
        <w:t>“Your hands shaped me and made me. Will you now turn and destroy me? Remember that you molded me like clay. Will you now turn me to dust again?”</w:t>
      </w:r>
      <w:r>
        <w:rPr>
          <w:lang w:val="en-US"/>
        </w:rPr>
        <w:t xml:space="preserve"> J</w:t>
      </w:r>
      <w:r w:rsidRPr="00A30A26">
        <w:rPr>
          <w:lang w:val="en-US"/>
        </w:rPr>
        <w:t>ob 10:8-9</w:t>
      </w:r>
    </w:p>
    <w:p w14:paraId="1B16D06C" w14:textId="4E134004" w:rsidR="00E44B01" w:rsidRPr="00F27A5A" w:rsidRDefault="00E44B01" w:rsidP="00FC5F11">
      <w:pPr>
        <w:rPr>
          <w:lang w:val="en-US"/>
        </w:rPr>
      </w:pPr>
      <w:r w:rsidRPr="00F27A5A">
        <w:rPr>
          <w:lang w:val="en-US"/>
        </w:rPr>
        <w:t xml:space="preserve">The point may not be the origin of man, but that we are mortal and that God </w:t>
      </w:r>
      <w:r w:rsidR="00292B39">
        <w:rPr>
          <w:lang w:val="en-US"/>
        </w:rPr>
        <w:t xml:space="preserve">makes a way for us to </w:t>
      </w:r>
      <w:r w:rsidRPr="00F27A5A">
        <w:rPr>
          <w:lang w:val="en-US"/>
        </w:rPr>
        <w:t>hav</w:t>
      </w:r>
      <w:r w:rsidR="00292B39">
        <w:rPr>
          <w:lang w:val="en-US"/>
        </w:rPr>
        <w:t>e</w:t>
      </w:r>
      <w:r w:rsidRPr="00F27A5A">
        <w:rPr>
          <w:lang w:val="en-US"/>
        </w:rPr>
        <w:t xml:space="preserve"> life.</w:t>
      </w:r>
    </w:p>
    <w:p w14:paraId="55466E37" w14:textId="583C303F" w:rsidR="00E44B01" w:rsidRDefault="00E44B01" w:rsidP="00FC5F11">
      <w:pPr>
        <w:rPr>
          <w:lang w:val="en-US"/>
        </w:rPr>
      </w:pPr>
      <w:r w:rsidRPr="00F27A5A">
        <w:rPr>
          <w:lang w:val="en-US"/>
        </w:rPr>
        <w:t>Rib or side (2:</w:t>
      </w:r>
      <w:r w:rsidR="00D636C5">
        <w:rPr>
          <w:lang w:val="en-US"/>
        </w:rPr>
        <w:t>22-</w:t>
      </w:r>
      <w:r w:rsidRPr="00F27A5A">
        <w:rPr>
          <w:lang w:val="en-US"/>
        </w:rPr>
        <w:t>2</w:t>
      </w:r>
      <w:r w:rsidR="00D636C5">
        <w:rPr>
          <w:lang w:val="en-US"/>
        </w:rPr>
        <w:t>3</w:t>
      </w:r>
      <w:r w:rsidRPr="00F27A5A">
        <w:rPr>
          <w:lang w:val="en-US"/>
        </w:rPr>
        <w:t>)?</w:t>
      </w:r>
      <w:r w:rsidR="00FB6870">
        <w:rPr>
          <w:lang w:val="en-US"/>
        </w:rPr>
        <w:t xml:space="preserve"> </w:t>
      </w:r>
      <w:r w:rsidR="00FB6870" w:rsidRPr="00661918">
        <w:rPr>
          <w:lang w:val="en-US"/>
        </w:rPr>
        <w:t>If it</w:t>
      </w:r>
      <w:r w:rsidR="008D6EDF">
        <w:rPr>
          <w:lang w:val="en-US"/>
        </w:rPr>
        <w:t xml:space="preserve"> i</w:t>
      </w:r>
      <w:r w:rsidR="00FB6870" w:rsidRPr="00661918">
        <w:rPr>
          <w:lang w:val="en-US"/>
        </w:rPr>
        <w:t>s a rib, there</w:t>
      </w:r>
      <w:r w:rsidR="00853E8F">
        <w:rPr>
          <w:lang w:val="en-US"/>
        </w:rPr>
        <w:t xml:space="preserve"> i</w:t>
      </w:r>
      <w:r w:rsidR="00FB6870" w:rsidRPr="00661918">
        <w:rPr>
          <w:lang w:val="en-US"/>
        </w:rPr>
        <w:t xml:space="preserve">s at least some </w:t>
      </w:r>
      <w:r w:rsidR="007264EF">
        <w:rPr>
          <w:lang w:val="en-US"/>
        </w:rPr>
        <w:t>flesh</w:t>
      </w:r>
      <w:r w:rsidR="00FB6870" w:rsidRPr="00661918">
        <w:rPr>
          <w:lang w:val="en-US"/>
        </w:rPr>
        <w:t xml:space="preserve"> on it:</w:t>
      </w:r>
    </w:p>
    <w:p w14:paraId="4FAB24D4" w14:textId="1F981822" w:rsidR="00A30A26" w:rsidRPr="00F27A5A" w:rsidRDefault="00A30A26" w:rsidP="00FC5F11">
      <w:pPr>
        <w:rPr>
          <w:lang w:val="en-US"/>
        </w:rPr>
      </w:pPr>
      <w:r w:rsidRPr="00405EF1">
        <w:rPr>
          <w:i/>
          <w:iCs/>
          <w:lang w:val="en-US"/>
        </w:rPr>
        <w:t>“</w:t>
      </w:r>
      <w:r w:rsidR="00264FFC" w:rsidRPr="00405EF1">
        <w:rPr>
          <w:i/>
          <w:iCs/>
          <w:lang w:val="en-US"/>
        </w:rPr>
        <w:t xml:space="preserve">Then the Lord God made a woman from the </w:t>
      </w:r>
      <w:r w:rsidR="00264FFC" w:rsidRPr="00405EF1">
        <w:rPr>
          <w:i/>
          <w:iCs/>
          <w:u w:val="single"/>
          <w:lang w:val="en-US"/>
        </w:rPr>
        <w:t>rib</w:t>
      </w:r>
      <w:r w:rsidR="00264FFC" w:rsidRPr="00405EF1">
        <w:rPr>
          <w:i/>
          <w:iCs/>
          <w:lang w:val="en-US"/>
        </w:rPr>
        <w:t xml:space="preserve"> he had taken out of the man, and he brought her to the man.</w:t>
      </w:r>
      <w:r w:rsidR="00FA2536">
        <w:rPr>
          <w:i/>
          <w:iCs/>
          <w:lang w:val="en-US"/>
        </w:rPr>
        <w:t xml:space="preserve"> </w:t>
      </w:r>
      <w:r w:rsidR="00FA2536" w:rsidRPr="00FA2536">
        <w:rPr>
          <w:i/>
          <w:iCs/>
          <w:lang w:val="en-US"/>
        </w:rPr>
        <w:t xml:space="preserve">The man said, </w:t>
      </w:r>
      <w:r w:rsidR="003040EA">
        <w:rPr>
          <w:i/>
          <w:iCs/>
          <w:lang w:val="en-US"/>
        </w:rPr>
        <w:t>'</w:t>
      </w:r>
      <w:r w:rsidR="00FA2536" w:rsidRPr="00FA2536">
        <w:rPr>
          <w:i/>
          <w:iCs/>
          <w:lang w:val="en-US"/>
        </w:rPr>
        <w:t xml:space="preserve">This is now bone of my bones and </w:t>
      </w:r>
      <w:r w:rsidR="00FA2536" w:rsidRPr="003040EA">
        <w:rPr>
          <w:i/>
          <w:iCs/>
          <w:u w:val="single"/>
          <w:lang w:val="en-US"/>
        </w:rPr>
        <w:t>flesh of my flesh</w:t>
      </w:r>
      <w:r w:rsidR="00FA2536" w:rsidRPr="00FA2536">
        <w:rPr>
          <w:i/>
          <w:iCs/>
          <w:lang w:val="en-US"/>
        </w:rPr>
        <w:t>; she shall be called ‘woman,’ for she was taken out of man.</w:t>
      </w:r>
      <w:r w:rsidR="003040EA" w:rsidRPr="003040EA">
        <w:rPr>
          <w:i/>
          <w:iCs/>
          <w:lang w:val="en-US"/>
        </w:rPr>
        <w:t xml:space="preserve"> </w:t>
      </w:r>
      <w:r w:rsidR="003040EA">
        <w:rPr>
          <w:i/>
          <w:iCs/>
          <w:lang w:val="en-US"/>
        </w:rPr>
        <w:t>'</w:t>
      </w:r>
      <w:r w:rsidRPr="00405EF1">
        <w:rPr>
          <w:i/>
          <w:iCs/>
          <w:lang w:val="en-US"/>
        </w:rPr>
        <w:t>”</w:t>
      </w:r>
      <w:r>
        <w:rPr>
          <w:lang w:val="en-US"/>
        </w:rPr>
        <w:t xml:space="preserve"> </w:t>
      </w:r>
      <w:r w:rsidRPr="00F27A5A">
        <w:rPr>
          <w:lang w:val="en-US"/>
        </w:rPr>
        <w:t>2:2</w:t>
      </w:r>
      <w:r w:rsidR="00264FFC">
        <w:rPr>
          <w:lang w:val="en-US"/>
        </w:rPr>
        <w:t>2</w:t>
      </w:r>
      <w:r w:rsidR="00FA2536">
        <w:rPr>
          <w:lang w:val="en-US"/>
        </w:rPr>
        <w:t>-23</w:t>
      </w:r>
    </w:p>
    <w:p w14:paraId="584ADCFD" w14:textId="09B39F28" w:rsidR="00E44B01" w:rsidRPr="00F27A5A" w:rsidRDefault="00E44B01" w:rsidP="00FC5F11">
      <w:pPr>
        <w:rPr>
          <w:lang w:val="en-US"/>
        </w:rPr>
      </w:pPr>
      <w:r w:rsidRPr="00F27A5A">
        <w:rPr>
          <w:lang w:val="en-US"/>
        </w:rPr>
        <w:t>The point is not what Eva is made of, but her identity.</w:t>
      </w:r>
      <w:r w:rsidR="00E07849">
        <w:rPr>
          <w:lang w:val="en-US"/>
        </w:rPr>
        <w:t xml:space="preserve"> </w:t>
      </w:r>
      <w:r w:rsidRPr="00F27A5A">
        <w:rPr>
          <w:lang w:val="en-US"/>
        </w:rPr>
        <w:t xml:space="preserve">Familiar motifs from the literature of the time are used to convey </w:t>
      </w:r>
      <w:r w:rsidR="00F4286A" w:rsidRPr="00F27A5A">
        <w:rPr>
          <w:lang w:val="en-US"/>
        </w:rPr>
        <w:t>truths about humanity.</w:t>
      </w:r>
    </w:p>
    <w:p w14:paraId="418E211C" w14:textId="77777777" w:rsidR="00E44B01" w:rsidRPr="00F27A5A" w:rsidRDefault="00E44B01" w:rsidP="00E44B01">
      <w:pPr>
        <w:rPr>
          <w:lang w:val="en-US"/>
        </w:rPr>
      </w:pPr>
    </w:p>
    <w:p w14:paraId="3B751CFD" w14:textId="2F66608D" w:rsidR="00E44B01" w:rsidRPr="00F27A5A" w:rsidRDefault="00E44B01" w:rsidP="00A30A26">
      <w:pPr>
        <w:pStyle w:val="Heading2"/>
        <w:rPr>
          <w:lang w:val="en-US"/>
        </w:rPr>
      </w:pPr>
      <w:bookmarkStart w:id="50" w:name="_Toc123031519"/>
      <w:bookmarkStart w:id="51" w:name="_Toc126580611"/>
      <w:r w:rsidRPr="00F27A5A">
        <w:rPr>
          <w:lang w:val="en-US"/>
        </w:rPr>
        <w:t>THE INSTITUTION OF MARRIAGE</w:t>
      </w:r>
      <w:r w:rsidR="00A30A26">
        <w:rPr>
          <w:lang w:val="en-US"/>
        </w:rPr>
        <w:t xml:space="preserve"> </w:t>
      </w:r>
      <w:r w:rsidRPr="00F27A5A">
        <w:rPr>
          <w:lang w:val="en-US"/>
        </w:rPr>
        <w:t>(2:22-24)</w:t>
      </w:r>
      <w:bookmarkEnd w:id="50"/>
      <w:bookmarkEnd w:id="51"/>
    </w:p>
    <w:p w14:paraId="16E5E483" w14:textId="39355C59" w:rsidR="00E44B01" w:rsidRPr="00F27A5A" w:rsidRDefault="00264FFC" w:rsidP="00264FFC">
      <w:pPr>
        <w:rPr>
          <w:lang w:val="en-US"/>
        </w:rPr>
      </w:pPr>
      <w:r>
        <w:rPr>
          <w:lang w:val="en-US"/>
        </w:rPr>
        <w:t>“</w:t>
      </w:r>
      <w:r w:rsidRPr="00264FFC">
        <w:rPr>
          <w:lang w:val="en-US"/>
        </w:rPr>
        <w:t xml:space="preserve">Then </w:t>
      </w:r>
      <w:r w:rsidRPr="00264FFC">
        <w:rPr>
          <w:u w:val="single"/>
          <w:lang w:val="en-US"/>
        </w:rPr>
        <w:t>the Lord God made a woman</w:t>
      </w:r>
      <w:r w:rsidRPr="00264FFC">
        <w:rPr>
          <w:lang w:val="en-US"/>
        </w:rPr>
        <w:t xml:space="preserve"> from the rib he had taken out of the man, </w:t>
      </w:r>
      <w:r w:rsidRPr="00264FFC">
        <w:rPr>
          <w:u w:val="single"/>
          <w:lang w:val="en-US"/>
        </w:rPr>
        <w:t>and he brought her to the man</w:t>
      </w:r>
      <w:r w:rsidRPr="00264FFC">
        <w:rPr>
          <w:lang w:val="en-US"/>
        </w:rPr>
        <w:t>.</w:t>
      </w:r>
      <w:r>
        <w:rPr>
          <w:lang w:val="en-US"/>
        </w:rPr>
        <w:t xml:space="preserve"> </w:t>
      </w:r>
      <w:r w:rsidRPr="00A30A26">
        <w:rPr>
          <w:lang w:val="en-US"/>
        </w:rPr>
        <w:t>The man said,</w:t>
      </w:r>
      <w:r>
        <w:rPr>
          <w:lang w:val="en-US"/>
        </w:rPr>
        <w:t xml:space="preserve"> </w:t>
      </w:r>
      <w:r w:rsidRPr="00A30A26">
        <w:rPr>
          <w:lang w:val="en-US"/>
        </w:rPr>
        <w:t>“This is now bone of my bones</w:t>
      </w:r>
      <w:r>
        <w:rPr>
          <w:lang w:val="en-US"/>
        </w:rPr>
        <w:t xml:space="preserve"> </w:t>
      </w:r>
      <w:r w:rsidRPr="00A30A26">
        <w:rPr>
          <w:lang w:val="en-US"/>
        </w:rPr>
        <w:t>and flesh of my flesh;</w:t>
      </w:r>
      <w:r>
        <w:rPr>
          <w:lang w:val="en-US"/>
        </w:rPr>
        <w:t xml:space="preserve"> </w:t>
      </w:r>
      <w:r w:rsidRPr="00A30A26">
        <w:rPr>
          <w:lang w:val="en-US"/>
        </w:rPr>
        <w:t>she shall be called ‘woman,’</w:t>
      </w:r>
      <w:r>
        <w:rPr>
          <w:lang w:val="en-US"/>
        </w:rPr>
        <w:t xml:space="preserve"> </w:t>
      </w:r>
      <w:r w:rsidRPr="00A30A26">
        <w:rPr>
          <w:lang w:val="en-US"/>
        </w:rPr>
        <w:t>for she was taken out of man.</w:t>
      </w:r>
      <w:r>
        <w:rPr>
          <w:lang w:val="en-US"/>
        </w:rPr>
        <w:t xml:space="preserve"> </w:t>
      </w:r>
      <w:r w:rsidRPr="00264FFC">
        <w:rPr>
          <w:u w:val="single"/>
          <w:lang w:val="en-US"/>
        </w:rPr>
        <w:t>That is why a man leaves his father and mother and is united to his wife, and they become one flesh</w:t>
      </w:r>
      <w:r w:rsidRPr="00264FFC">
        <w:rPr>
          <w:lang w:val="en-US"/>
        </w:rPr>
        <w:t>.</w:t>
      </w:r>
      <w:r>
        <w:rPr>
          <w:lang w:val="en-US"/>
        </w:rPr>
        <w:t xml:space="preserve">” </w:t>
      </w:r>
      <w:r w:rsidRPr="00264FFC">
        <w:rPr>
          <w:lang w:val="en-US"/>
        </w:rPr>
        <w:t>2:22-24</w:t>
      </w:r>
    </w:p>
    <w:p w14:paraId="4404341E" w14:textId="77777777" w:rsidR="00C70140" w:rsidRPr="00661918" w:rsidRDefault="00C70140" w:rsidP="00C70140">
      <w:pPr>
        <w:rPr>
          <w:b/>
          <w:bCs/>
          <w:lang w:val="en-US"/>
        </w:rPr>
      </w:pPr>
      <w:r w:rsidRPr="00661918">
        <w:rPr>
          <w:b/>
          <w:bCs/>
          <w:lang w:val="en-US"/>
        </w:rPr>
        <w:t>POINT OF VIEW FROM HENRI BLOCHER'S BOOK “IN THE BEGINNING”</w:t>
      </w:r>
    </w:p>
    <w:p w14:paraId="2A41E680" w14:textId="43B155E4" w:rsidR="00E44B01" w:rsidRPr="00E356F9" w:rsidRDefault="00E44B01" w:rsidP="00E356F9">
      <w:pPr>
        <w:pStyle w:val="ListParagraph"/>
        <w:numPr>
          <w:ilvl w:val="0"/>
          <w:numId w:val="17"/>
        </w:numPr>
        <w:rPr>
          <w:lang w:val="en-US"/>
        </w:rPr>
      </w:pPr>
      <w:r w:rsidRPr="00E356F9">
        <w:rPr>
          <w:lang w:val="en-US"/>
        </w:rPr>
        <w:t>v. 24 is cited as fundamental by Jesus in Matt 19:4-6 and Mark 10:6-9, and by Paul in Eph 5:31 and 1 Cor 6:16.</w:t>
      </w:r>
    </w:p>
    <w:p w14:paraId="49A4FFDF" w14:textId="03B9E5D2" w:rsidR="00264FFC" w:rsidRDefault="008F7127" w:rsidP="00E71F81">
      <w:pPr>
        <w:rPr>
          <w:lang w:val="en-US"/>
        </w:rPr>
      </w:pPr>
      <w:r w:rsidRPr="00E356F9">
        <w:rPr>
          <w:i/>
          <w:iCs/>
          <w:lang w:val="en-US"/>
        </w:rPr>
        <w:t xml:space="preserve">“Haven’t you read,” he replied, “that at the beginning the Creator ‘made them male and female,’ and said, ‘For this reason </w:t>
      </w:r>
      <w:r w:rsidRPr="00E356F9">
        <w:rPr>
          <w:i/>
          <w:iCs/>
          <w:u w:val="single"/>
          <w:lang w:val="en-US"/>
        </w:rPr>
        <w:t>a man will leave his father and mother and be united to his wife, and the two will become one</w:t>
      </w:r>
      <w:r w:rsidRPr="00E356F9">
        <w:rPr>
          <w:i/>
          <w:iCs/>
          <w:lang w:val="en-US"/>
        </w:rPr>
        <w:t xml:space="preserve"> flesh’? So they are no longer two, but one flesh. Therefore </w:t>
      </w:r>
      <w:r w:rsidRPr="00E356F9">
        <w:rPr>
          <w:i/>
          <w:iCs/>
          <w:u w:val="single"/>
          <w:lang w:val="en-US"/>
        </w:rPr>
        <w:t>what God has joined together, let no one separate</w:t>
      </w:r>
      <w:r w:rsidRPr="00E356F9">
        <w:rPr>
          <w:i/>
          <w:iCs/>
          <w:lang w:val="en-US"/>
        </w:rPr>
        <w:t>.”</w:t>
      </w:r>
      <w:r>
        <w:rPr>
          <w:lang w:val="en-US"/>
        </w:rPr>
        <w:t xml:space="preserve"> </w:t>
      </w:r>
      <w:r w:rsidRPr="008F7127">
        <w:rPr>
          <w:lang w:val="en-US"/>
        </w:rPr>
        <w:t>Matt 19:4-6</w:t>
      </w:r>
    </w:p>
    <w:p w14:paraId="429FBB45" w14:textId="0DB2544D" w:rsidR="008F7127" w:rsidRDefault="008F7127" w:rsidP="00E71F81">
      <w:pPr>
        <w:rPr>
          <w:lang w:val="en-US"/>
        </w:rPr>
      </w:pPr>
      <w:r w:rsidRPr="00E356F9">
        <w:rPr>
          <w:i/>
          <w:iCs/>
          <w:lang w:val="en-US"/>
        </w:rPr>
        <w:t xml:space="preserve">“But at the beginning of creation God ‘made them male and female.’ ‘For this reason </w:t>
      </w:r>
      <w:r w:rsidRPr="00E356F9">
        <w:rPr>
          <w:i/>
          <w:iCs/>
          <w:u w:val="single"/>
          <w:lang w:val="en-US"/>
        </w:rPr>
        <w:t>a man will leave his father and mother and be united to his wife</w:t>
      </w:r>
      <w:r w:rsidRPr="00E356F9">
        <w:rPr>
          <w:i/>
          <w:iCs/>
          <w:lang w:val="en-US"/>
        </w:rPr>
        <w:t xml:space="preserve">, </w:t>
      </w:r>
      <w:r w:rsidRPr="00E356F9">
        <w:rPr>
          <w:i/>
          <w:iCs/>
          <w:u w:val="single"/>
          <w:lang w:val="en-US"/>
        </w:rPr>
        <w:t>and the two will become one</w:t>
      </w:r>
      <w:r w:rsidRPr="00E356F9">
        <w:rPr>
          <w:i/>
          <w:iCs/>
          <w:lang w:val="en-US"/>
        </w:rPr>
        <w:t xml:space="preserve"> flesh.’ So </w:t>
      </w:r>
      <w:r w:rsidRPr="00E356F9">
        <w:rPr>
          <w:i/>
          <w:iCs/>
          <w:u w:val="single"/>
          <w:lang w:val="en-US"/>
        </w:rPr>
        <w:t>they are no longer two, but one</w:t>
      </w:r>
      <w:r w:rsidRPr="00E356F9">
        <w:rPr>
          <w:i/>
          <w:iCs/>
          <w:lang w:val="en-US"/>
        </w:rPr>
        <w:t xml:space="preserve"> flesh. Therefore </w:t>
      </w:r>
      <w:r w:rsidRPr="00E356F9">
        <w:rPr>
          <w:i/>
          <w:iCs/>
          <w:u w:val="single"/>
          <w:lang w:val="en-US"/>
        </w:rPr>
        <w:t>what God has joined together, let no one separate</w:t>
      </w:r>
      <w:r w:rsidRPr="00E356F9">
        <w:rPr>
          <w:i/>
          <w:iCs/>
          <w:lang w:val="en-US"/>
        </w:rPr>
        <w:t>.”</w:t>
      </w:r>
      <w:r>
        <w:rPr>
          <w:lang w:val="en-US"/>
        </w:rPr>
        <w:t xml:space="preserve"> </w:t>
      </w:r>
      <w:r w:rsidRPr="008F7127">
        <w:rPr>
          <w:lang w:val="en-US"/>
        </w:rPr>
        <w:t>Mark 10:6-9</w:t>
      </w:r>
    </w:p>
    <w:p w14:paraId="547FC2E2" w14:textId="0D58CB7E" w:rsidR="008F7127" w:rsidRDefault="008F7127" w:rsidP="00E71F81">
      <w:pPr>
        <w:rPr>
          <w:lang w:val="en-US"/>
        </w:rPr>
      </w:pPr>
      <w:r w:rsidRPr="00E356F9">
        <w:rPr>
          <w:i/>
          <w:iCs/>
          <w:lang w:val="en-US"/>
        </w:rPr>
        <w:t xml:space="preserve">“For this reason </w:t>
      </w:r>
      <w:r w:rsidRPr="00E356F9">
        <w:rPr>
          <w:i/>
          <w:iCs/>
          <w:u w:val="single"/>
          <w:lang w:val="en-US"/>
        </w:rPr>
        <w:t>a man will leave his father and mother and be united to his wife</w:t>
      </w:r>
      <w:r w:rsidRPr="00E356F9">
        <w:rPr>
          <w:i/>
          <w:iCs/>
          <w:lang w:val="en-US"/>
        </w:rPr>
        <w:t>, and the two will become one flesh.”</w:t>
      </w:r>
      <w:r>
        <w:rPr>
          <w:lang w:val="en-US"/>
        </w:rPr>
        <w:t xml:space="preserve"> </w:t>
      </w:r>
      <w:r w:rsidRPr="008F7127">
        <w:rPr>
          <w:lang w:val="en-US"/>
        </w:rPr>
        <w:t>Ephesians 5:31</w:t>
      </w:r>
    </w:p>
    <w:p w14:paraId="13366449" w14:textId="2283591F" w:rsidR="008F7127" w:rsidRPr="00F27A5A" w:rsidRDefault="008F7127" w:rsidP="00E71F81">
      <w:pPr>
        <w:rPr>
          <w:lang w:val="en-US"/>
        </w:rPr>
      </w:pPr>
      <w:r w:rsidRPr="00E356F9">
        <w:rPr>
          <w:i/>
          <w:iCs/>
          <w:lang w:val="en-US"/>
        </w:rPr>
        <w:t xml:space="preserve">“Do you not know that </w:t>
      </w:r>
      <w:r w:rsidRPr="00E356F9">
        <w:rPr>
          <w:i/>
          <w:iCs/>
          <w:u w:val="single"/>
          <w:lang w:val="en-US"/>
        </w:rPr>
        <w:t>he who unites himself with a prostitute is one with her in body</w:t>
      </w:r>
      <w:r w:rsidRPr="00E356F9">
        <w:rPr>
          <w:i/>
          <w:iCs/>
          <w:lang w:val="en-US"/>
        </w:rPr>
        <w:t>? For it is said, “The two will become one flesh.”</w:t>
      </w:r>
      <w:r>
        <w:rPr>
          <w:lang w:val="en-US"/>
        </w:rPr>
        <w:t xml:space="preserve"> </w:t>
      </w:r>
      <w:r w:rsidRPr="008F7127">
        <w:rPr>
          <w:lang w:val="en-US"/>
        </w:rPr>
        <w:t>1 Corinthians 6:16</w:t>
      </w:r>
    </w:p>
    <w:p w14:paraId="3D34961D" w14:textId="4BDBB3F0" w:rsidR="00E44B01" w:rsidRPr="00E356F9" w:rsidRDefault="00E44B01" w:rsidP="00E356F9">
      <w:pPr>
        <w:pStyle w:val="ListParagraph"/>
        <w:numPr>
          <w:ilvl w:val="0"/>
          <w:numId w:val="17"/>
        </w:numPr>
        <w:rPr>
          <w:lang w:val="en-US"/>
        </w:rPr>
      </w:pPr>
      <w:r w:rsidRPr="00E356F9">
        <w:rPr>
          <w:i/>
          <w:iCs/>
          <w:lang w:val="en-US"/>
        </w:rPr>
        <w:t>"Forsake his father and his mother"</w:t>
      </w:r>
      <w:r w:rsidRPr="00E356F9">
        <w:rPr>
          <w:lang w:val="en-US"/>
        </w:rPr>
        <w:t xml:space="preserve"> involves the civil authorities. It's not a private thing.</w:t>
      </w:r>
    </w:p>
    <w:p w14:paraId="256FB9AB" w14:textId="012DF70F" w:rsidR="00E44B01" w:rsidRPr="00E356F9" w:rsidRDefault="00E44B01" w:rsidP="00E356F9">
      <w:pPr>
        <w:pStyle w:val="ListParagraph"/>
        <w:numPr>
          <w:ilvl w:val="0"/>
          <w:numId w:val="17"/>
        </w:numPr>
        <w:rPr>
          <w:lang w:val="en-US"/>
        </w:rPr>
      </w:pPr>
      <w:r w:rsidRPr="00E356F9">
        <w:rPr>
          <w:i/>
          <w:iCs/>
          <w:lang w:val="en-US"/>
        </w:rPr>
        <w:t>“Leave”</w:t>
      </w:r>
      <w:r w:rsidRPr="00E356F9">
        <w:rPr>
          <w:lang w:val="en-US"/>
        </w:rPr>
        <w:t xml:space="preserve"> comes before </w:t>
      </w:r>
      <w:r w:rsidRPr="00E356F9">
        <w:rPr>
          <w:i/>
          <w:iCs/>
          <w:lang w:val="en-US"/>
        </w:rPr>
        <w:t>“one body”.</w:t>
      </w:r>
    </w:p>
    <w:p w14:paraId="4A329483" w14:textId="0152244A" w:rsidR="00E44B01" w:rsidRPr="00E356F9" w:rsidRDefault="00E44B01" w:rsidP="00E356F9">
      <w:pPr>
        <w:pStyle w:val="ListParagraph"/>
        <w:numPr>
          <w:ilvl w:val="0"/>
          <w:numId w:val="17"/>
        </w:numPr>
        <w:rPr>
          <w:lang w:val="en-US"/>
        </w:rPr>
      </w:pPr>
      <w:r w:rsidRPr="00E356F9">
        <w:rPr>
          <w:lang w:val="en-US"/>
        </w:rPr>
        <w:t>Remarkable that it is included in Genesis 2</w:t>
      </w:r>
      <w:r w:rsidR="00E00C8F" w:rsidRPr="00E356F9">
        <w:rPr>
          <w:lang w:val="en-US"/>
        </w:rPr>
        <w:t>,</w:t>
      </w:r>
      <w:r w:rsidRPr="00E356F9">
        <w:rPr>
          <w:lang w:val="en-US"/>
        </w:rPr>
        <w:t xml:space="preserve"> where there is only one pair. Could easily have been left out. Purpose: Provide </w:t>
      </w:r>
      <w:r w:rsidR="00E00C8F" w:rsidRPr="00E356F9">
        <w:rPr>
          <w:lang w:val="en-US"/>
        </w:rPr>
        <w:t xml:space="preserve">a </w:t>
      </w:r>
      <w:r w:rsidRPr="00E356F9">
        <w:rPr>
          <w:lang w:val="en-US"/>
        </w:rPr>
        <w:t>framework for the marriage.</w:t>
      </w:r>
    </w:p>
    <w:p w14:paraId="117832B2" w14:textId="2EF037B0" w:rsidR="00E44B01" w:rsidRPr="00E356F9" w:rsidRDefault="00E44B01" w:rsidP="00E356F9">
      <w:pPr>
        <w:pStyle w:val="ListParagraph"/>
        <w:numPr>
          <w:ilvl w:val="0"/>
          <w:numId w:val="17"/>
        </w:numPr>
        <w:rPr>
          <w:i/>
          <w:iCs/>
          <w:lang w:val="en-US"/>
        </w:rPr>
      </w:pPr>
      <w:r w:rsidRPr="00E356F9">
        <w:rPr>
          <w:lang w:val="en-US"/>
        </w:rPr>
        <w:t xml:space="preserve">Definition of marriage: </w:t>
      </w:r>
      <w:r w:rsidRPr="00E356F9">
        <w:rPr>
          <w:i/>
          <w:iCs/>
          <w:lang w:val="en-US"/>
        </w:rPr>
        <w:t xml:space="preserve">“A covenant sanctioned by the authority responsible for social order, in which a man and a woman </w:t>
      </w:r>
      <w:r w:rsidRPr="00E356F9">
        <w:rPr>
          <w:i/>
          <w:iCs/>
          <w:u w:val="single"/>
          <w:lang w:val="en-US"/>
        </w:rPr>
        <w:t>commit themselves unreservedly to each other</w:t>
      </w:r>
      <w:r w:rsidRPr="00E356F9">
        <w:rPr>
          <w:i/>
          <w:iCs/>
          <w:lang w:val="en-US"/>
        </w:rPr>
        <w:t xml:space="preserve"> to live a common life and unite sexually.”</w:t>
      </w:r>
    </w:p>
    <w:p w14:paraId="12623ED5" w14:textId="0A80CFB6" w:rsidR="00E44B01" w:rsidRPr="00E356F9" w:rsidRDefault="00E44B01" w:rsidP="00E356F9">
      <w:pPr>
        <w:pStyle w:val="ListParagraph"/>
        <w:numPr>
          <w:ilvl w:val="0"/>
          <w:numId w:val="17"/>
        </w:numPr>
        <w:rPr>
          <w:lang w:val="en-US"/>
        </w:rPr>
      </w:pPr>
      <w:r w:rsidRPr="00E356F9">
        <w:rPr>
          <w:lang w:val="en-US"/>
        </w:rPr>
        <w:t xml:space="preserve">God was not satisfied with just forming the woman. He introduces her to the man and invites them to form a life together </w:t>
      </w:r>
      <w:r w:rsidR="00F4286A" w:rsidRPr="00E356F9">
        <w:rPr>
          <w:lang w:val="en-US"/>
        </w:rPr>
        <w:t>("The first wedding").</w:t>
      </w:r>
    </w:p>
    <w:p w14:paraId="34AB15A8" w14:textId="77777777" w:rsidR="00F4286A" w:rsidRPr="00F27A5A" w:rsidRDefault="00E44B01" w:rsidP="00E44B01">
      <w:pPr>
        <w:rPr>
          <w:lang w:val="en-US"/>
        </w:rPr>
      </w:pPr>
      <w:r w:rsidRPr="00F27A5A">
        <w:rPr>
          <w:lang w:val="en-US"/>
        </w:rPr>
        <w:t xml:space="preserve"> </w:t>
      </w:r>
    </w:p>
    <w:p w14:paraId="5E112647" w14:textId="0D13337E" w:rsidR="00E44B01" w:rsidRPr="00F27A5A" w:rsidRDefault="00F4286A" w:rsidP="00875B1F">
      <w:pPr>
        <w:pStyle w:val="Heading2"/>
        <w:rPr>
          <w:lang w:val="en-US"/>
        </w:rPr>
      </w:pPr>
      <w:bookmarkStart w:id="52" w:name="_Toc123031520"/>
      <w:bookmarkStart w:id="53" w:name="_Toc126580612"/>
      <w:r w:rsidRPr="00F27A5A">
        <w:rPr>
          <w:lang w:val="en-US"/>
        </w:rPr>
        <w:t>TREES</w:t>
      </w:r>
      <w:bookmarkEnd w:id="52"/>
      <w:bookmarkEnd w:id="53"/>
    </w:p>
    <w:p w14:paraId="52F654C6" w14:textId="6459C1CC" w:rsidR="00E44B01" w:rsidRPr="00F27A5A" w:rsidRDefault="00E44B01" w:rsidP="00E44B01">
      <w:pPr>
        <w:rPr>
          <w:lang w:val="en-US"/>
        </w:rPr>
      </w:pPr>
      <w:r w:rsidRPr="00F27A5A">
        <w:rPr>
          <w:lang w:val="en-US"/>
        </w:rPr>
        <w:t>The tree of life and the tree of wisdom were well-known motifs</w:t>
      </w:r>
      <w:r w:rsidR="00AE33BB">
        <w:rPr>
          <w:lang w:val="en-US"/>
        </w:rPr>
        <w:t xml:space="preserve"> </w:t>
      </w:r>
      <w:r w:rsidR="00AE33BB" w:rsidRPr="00661918">
        <w:rPr>
          <w:lang w:val="en-US"/>
        </w:rPr>
        <w:t>in other religions and texts.</w:t>
      </w:r>
    </w:p>
    <w:p w14:paraId="4F1F07BF" w14:textId="17712AB3" w:rsidR="00E44B01" w:rsidRPr="00F27A5A" w:rsidRDefault="00E44B01" w:rsidP="00E44B01">
      <w:pPr>
        <w:rPr>
          <w:lang w:val="en-US"/>
        </w:rPr>
      </w:pPr>
      <w:r w:rsidRPr="00D259E3">
        <w:rPr>
          <w:i/>
          <w:iCs/>
          <w:lang w:val="en-US"/>
        </w:rPr>
        <w:t>"knowledge of good and evil"</w:t>
      </w:r>
      <w:r w:rsidRPr="00F27A5A">
        <w:rPr>
          <w:lang w:val="en-US"/>
        </w:rPr>
        <w:t>:</w:t>
      </w:r>
    </w:p>
    <w:p w14:paraId="2F5C8B3F" w14:textId="4F540C7C" w:rsidR="00875B1F" w:rsidRPr="00BE381D" w:rsidRDefault="00875B1F" w:rsidP="00BE381D">
      <w:pPr>
        <w:pStyle w:val="ListParagraph"/>
        <w:numPr>
          <w:ilvl w:val="0"/>
          <w:numId w:val="17"/>
        </w:numPr>
        <w:rPr>
          <w:lang w:val="en-US"/>
        </w:rPr>
      </w:pPr>
      <w:r w:rsidRPr="00BE381D">
        <w:rPr>
          <w:i/>
          <w:iCs/>
          <w:lang w:val="en-US"/>
        </w:rPr>
        <w:t xml:space="preserve">“And </w:t>
      </w:r>
      <w:r w:rsidRPr="00BE381D">
        <w:rPr>
          <w:i/>
          <w:iCs/>
          <w:u w:val="single"/>
          <w:lang w:val="en-US"/>
        </w:rPr>
        <w:t>the little ones</w:t>
      </w:r>
      <w:r w:rsidRPr="00BE381D">
        <w:rPr>
          <w:i/>
          <w:iCs/>
          <w:lang w:val="en-US"/>
        </w:rPr>
        <w:t xml:space="preserve"> that you said would be taken captive, </w:t>
      </w:r>
      <w:r w:rsidRPr="00BE381D">
        <w:rPr>
          <w:i/>
          <w:iCs/>
          <w:u w:val="single"/>
          <w:lang w:val="en-US"/>
        </w:rPr>
        <w:t>your children who do not yet know good from bad</w:t>
      </w:r>
      <w:r w:rsidRPr="00BE381D">
        <w:rPr>
          <w:i/>
          <w:iCs/>
          <w:lang w:val="en-US"/>
        </w:rPr>
        <w:t>—they will enter the land. I will give it to them and they will take possession of it.”</w:t>
      </w:r>
      <w:r w:rsidRPr="00BE381D">
        <w:rPr>
          <w:lang w:val="en-US"/>
        </w:rPr>
        <w:t xml:space="preserve"> Deuteronomy 1:39</w:t>
      </w:r>
    </w:p>
    <w:p w14:paraId="11BCDF20" w14:textId="7D5DB301" w:rsidR="00E44B01" w:rsidRPr="00BE381D" w:rsidRDefault="00021E50" w:rsidP="00BE381D">
      <w:pPr>
        <w:pStyle w:val="ListParagraph"/>
        <w:numPr>
          <w:ilvl w:val="0"/>
          <w:numId w:val="17"/>
        </w:numPr>
        <w:rPr>
          <w:lang w:val="en-US"/>
        </w:rPr>
      </w:pPr>
      <w:r w:rsidRPr="00BE381D">
        <w:rPr>
          <w:i/>
          <w:iCs/>
          <w:lang w:val="en-US"/>
        </w:rPr>
        <w:t xml:space="preserve">“So give your servant a </w:t>
      </w:r>
      <w:r w:rsidRPr="00BE381D">
        <w:rPr>
          <w:i/>
          <w:iCs/>
          <w:u w:val="single"/>
          <w:lang w:val="en-US"/>
        </w:rPr>
        <w:t>discerning heart</w:t>
      </w:r>
      <w:r w:rsidRPr="00BE381D">
        <w:rPr>
          <w:i/>
          <w:iCs/>
          <w:lang w:val="en-US"/>
        </w:rPr>
        <w:t xml:space="preserve"> to govern your people and </w:t>
      </w:r>
      <w:r w:rsidRPr="00BE381D">
        <w:rPr>
          <w:i/>
          <w:iCs/>
          <w:u w:val="single"/>
          <w:lang w:val="en-US"/>
        </w:rPr>
        <w:t>to distinguish between right and wrong</w:t>
      </w:r>
      <w:r w:rsidRPr="00BE381D">
        <w:rPr>
          <w:i/>
          <w:iCs/>
          <w:lang w:val="en-US"/>
        </w:rPr>
        <w:t>. For who is able to govern this great people of yours?”</w:t>
      </w:r>
      <w:r w:rsidR="00E44B01" w:rsidRPr="00BE381D">
        <w:rPr>
          <w:lang w:val="en-US"/>
        </w:rPr>
        <w:t xml:space="preserve"> 1 Kings 3:9</w:t>
      </w:r>
    </w:p>
    <w:p w14:paraId="15C89450" w14:textId="69657C88" w:rsidR="00E44B01" w:rsidRPr="00BE381D" w:rsidRDefault="00E44B01" w:rsidP="00BE381D">
      <w:pPr>
        <w:pStyle w:val="ListParagraph"/>
        <w:numPr>
          <w:ilvl w:val="0"/>
          <w:numId w:val="17"/>
        </w:numPr>
        <w:rPr>
          <w:lang w:val="en-US"/>
        </w:rPr>
      </w:pPr>
      <w:r w:rsidRPr="00BE381D">
        <w:rPr>
          <w:lang w:val="en-US"/>
        </w:rPr>
        <w:t>Knowledge of right and wrong = wisdom</w:t>
      </w:r>
    </w:p>
    <w:p w14:paraId="4AEE71B1" w14:textId="16F56617" w:rsidR="00E44B01" w:rsidRDefault="00E44B01" w:rsidP="00BE381D">
      <w:pPr>
        <w:rPr>
          <w:lang w:val="en-US"/>
        </w:rPr>
      </w:pPr>
      <w:r w:rsidRPr="00F27A5A">
        <w:rPr>
          <w:lang w:val="en-US"/>
        </w:rPr>
        <w:t>The trees in the garden give what only God can give (life and wisdom)</w:t>
      </w:r>
      <w:r w:rsidR="00E00C8F">
        <w:rPr>
          <w:lang w:val="en-US"/>
        </w:rPr>
        <w:t>,</w:t>
      </w:r>
      <w:r w:rsidRPr="00F27A5A">
        <w:rPr>
          <w:lang w:val="en-US"/>
        </w:rPr>
        <w:t xml:space="preserve"> which can only be found in him.</w:t>
      </w:r>
    </w:p>
    <w:p w14:paraId="333ED781" w14:textId="3F35ACAC" w:rsidR="00F47B72" w:rsidRPr="00F27A5A" w:rsidRDefault="00F47B72" w:rsidP="00F47B72">
      <w:pPr>
        <w:rPr>
          <w:lang w:val="en-US"/>
        </w:rPr>
      </w:pPr>
      <w:r w:rsidRPr="00F47B72">
        <w:rPr>
          <w:i/>
          <w:iCs/>
          <w:lang w:val="en-US"/>
        </w:rPr>
        <w:t>"The fear of the Lord is the beginning of wisdom, and knowledge of the Holy One is understanding."</w:t>
      </w:r>
      <w:r>
        <w:rPr>
          <w:lang w:val="en-US"/>
        </w:rPr>
        <w:t xml:space="preserve"> Proverbs 9:10</w:t>
      </w:r>
    </w:p>
    <w:p w14:paraId="388C68B8" w14:textId="1FAC1501" w:rsidR="00E44B01" w:rsidRPr="00F27A5A" w:rsidRDefault="00E44B01" w:rsidP="00021E50">
      <w:pPr>
        <w:ind w:left="720" w:hanging="720"/>
        <w:rPr>
          <w:lang w:val="en-US"/>
        </w:rPr>
      </w:pPr>
      <w:r w:rsidRPr="00F27A5A">
        <w:rPr>
          <w:lang w:val="en-US"/>
        </w:rPr>
        <w:t>The trees are about God's presence on earth and what a relationship with him makes possible.</w:t>
      </w:r>
    </w:p>
    <w:p w14:paraId="7D9A3760" w14:textId="77777777" w:rsidR="00E44B01" w:rsidRPr="00F27A5A" w:rsidRDefault="00E44B01" w:rsidP="00E44B01">
      <w:pPr>
        <w:rPr>
          <w:lang w:val="en-US"/>
        </w:rPr>
      </w:pPr>
      <w:r w:rsidRPr="00F27A5A">
        <w:rPr>
          <w:lang w:val="en-US"/>
        </w:rPr>
        <w:t xml:space="preserve"> </w:t>
      </w:r>
    </w:p>
    <w:p w14:paraId="5A57020F" w14:textId="77777777" w:rsidR="00E44B01" w:rsidRPr="00F27A5A" w:rsidRDefault="00E44B01" w:rsidP="00021E50">
      <w:pPr>
        <w:pStyle w:val="Heading2"/>
        <w:rPr>
          <w:lang w:val="en-US"/>
        </w:rPr>
      </w:pPr>
      <w:bookmarkStart w:id="54" w:name="_Toc123031521"/>
      <w:bookmarkStart w:id="55" w:name="_Toc126580613"/>
      <w:r w:rsidRPr="00F27A5A">
        <w:rPr>
          <w:lang w:val="en-US"/>
        </w:rPr>
        <w:t>THE SNAKE</w:t>
      </w:r>
      <w:bookmarkEnd w:id="54"/>
      <w:bookmarkEnd w:id="55"/>
    </w:p>
    <w:p w14:paraId="69C811A2" w14:textId="664B682B" w:rsidR="00E44B01" w:rsidRDefault="00E44B01" w:rsidP="00950BD9">
      <w:pPr>
        <w:rPr>
          <w:lang w:val="en-US"/>
        </w:rPr>
      </w:pPr>
      <w:r w:rsidRPr="00F27A5A">
        <w:rPr>
          <w:lang w:val="en-US"/>
        </w:rPr>
        <w:t xml:space="preserve">Not identified with Satan anywhere in the OT and </w:t>
      </w:r>
      <w:r w:rsidR="00F4286A" w:rsidRPr="00F27A5A">
        <w:rPr>
          <w:lang w:val="en-US"/>
        </w:rPr>
        <w:t>quickly disappears from the scene. Connects with Satan in Rom 16:20 and especially Rev 12:9, 20:2. Perhaps also in John 8:44.</w:t>
      </w:r>
    </w:p>
    <w:p w14:paraId="3A33A9B3" w14:textId="76731F6C" w:rsidR="00021E50" w:rsidRDefault="00021E50" w:rsidP="00950BD9">
      <w:pPr>
        <w:rPr>
          <w:lang w:val="en-US"/>
        </w:rPr>
      </w:pPr>
      <w:r w:rsidRPr="00950BD9">
        <w:rPr>
          <w:i/>
          <w:iCs/>
          <w:lang w:val="en-US"/>
        </w:rPr>
        <w:t xml:space="preserve">“The God of peace will soon </w:t>
      </w:r>
      <w:r w:rsidRPr="00950BD9">
        <w:rPr>
          <w:i/>
          <w:iCs/>
          <w:u w:val="single"/>
          <w:lang w:val="en-US"/>
        </w:rPr>
        <w:t>crush Satan under your feet</w:t>
      </w:r>
      <w:r w:rsidRPr="00950BD9">
        <w:rPr>
          <w:i/>
          <w:iCs/>
          <w:lang w:val="en-US"/>
        </w:rPr>
        <w:t>.”</w:t>
      </w:r>
      <w:r>
        <w:rPr>
          <w:lang w:val="en-US"/>
        </w:rPr>
        <w:t xml:space="preserve"> </w:t>
      </w:r>
      <w:r w:rsidRPr="00021E50">
        <w:rPr>
          <w:lang w:val="en-US"/>
        </w:rPr>
        <w:t>Rom 16:20</w:t>
      </w:r>
    </w:p>
    <w:p w14:paraId="5408B3DD" w14:textId="398971FD" w:rsidR="00021E50" w:rsidRDefault="00021E50" w:rsidP="00950BD9">
      <w:pPr>
        <w:rPr>
          <w:lang w:val="en-US"/>
        </w:rPr>
      </w:pPr>
      <w:r w:rsidRPr="00950BD9">
        <w:rPr>
          <w:i/>
          <w:iCs/>
          <w:lang w:val="en-US"/>
        </w:rPr>
        <w:t>"</w:t>
      </w:r>
      <w:r w:rsidR="00371EC1" w:rsidRPr="00950BD9">
        <w:rPr>
          <w:i/>
          <w:iCs/>
          <w:lang w:val="en-US"/>
        </w:rPr>
        <w:t>The great dragon was hurled down—</w:t>
      </w:r>
      <w:r w:rsidR="00371EC1" w:rsidRPr="00950BD9">
        <w:rPr>
          <w:i/>
          <w:iCs/>
          <w:u w:val="single"/>
          <w:lang w:val="en-US"/>
        </w:rPr>
        <w:t>that ancient serpent called the devil, or Satan</w:t>
      </w:r>
      <w:r w:rsidR="00371EC1" w:rsidRPr="00950BD9">
        <w:rPr>
          <w:i/>
          <w:iCs/>
          <w:lang w:val="en-US"/>
        </w:rPr>
        <w:t>, who leads the whole world astray. He was hurled to the earth, and his angels with him.</w:t>
      </w:r>
      <w:r w:rsidRPr="00950BD9">
        <w:rPr>
          <w:i/>
          <w:iCs/>
          <w:lang w:val="en-US"/>
        </w:rPr>
        <w:t>"</w:t>
      </w:r>
      <w:r>
        <w:rPr>
          <w:lang w:val="en-US"/>
        </w:rPr>
        <w:t xml:space="preserve"> </w:t>
      </w:r>
      <w:r w:rsidRPr="00021E50">
        <w:rPr>
          <w:lang w:val="en-US"/>
        </w:rPr>
        <w:t>Rev 12:9</w:t>
      </w:r>
    </w:p>
    <w:p w14:paraId="47F0951D" w14:textId="1D827031" w:rsidR="00021E50" w:rsidRDefault="00021E50" w:rsidP="00950BD9">
      <w:pPr>
        <w:rPr>
          <w:lang w:val="en-US"/>
        </w:rPr>
      </w:pPr>
      <w:r w:rsidRPr="00234F6F">
        <w:rPr>
          <w:i/>
          <w:iCs/>
          <w:lang w:val="en-US"/>
        </w:rPr>
        <w:t>"</w:t>
      </w:r>
      <w:r w:rsidR="00371EC1" w:rsidRPr="00234F6F">
        <w:rPr>
          <w:i/>
          <w:iCs/>
          <w:lang w:val="en-US"/>
        </w:rPr>
        <w:t xml:space="preserve">He seized </w:t>
      </w:r>
      <w:r w:rsidR="00371EC1" w:rsidRPr="00234F6F">
        <w:rPr>
          <w:i/>
          <w:iCs/>
          <w:u w:val="single"/>
          <w:lang w:val="en-US"/>
        </w:rPr>
        <w:t>the dragon, that ancient serpent, who is the devil, or Satan</w:t>
      </w:r>
      <w:r w:rsidR="00371EC1" w:rsidRPr="00234F6F">
        <w:rPr>
          <w:i/>
          <w:iCs/>
          <w:lang w:val="en-US"/>
        </w:rPr>
        <w:t>, and bound him for a thousand years.</w:t>
      </w:r>
      <w:r w:rsidRPr="00234F6F">
        <w:rPr>
          <w:i/>
          <w:iCs/>
          <w:lang w:val="en-US"/>
        </w:rPr>
        <w:t>"</w:t>
      </w:r>
      <w:r>
        <w:rPr>
          <w:lang w:val="en-US"/>
        </w:rPr>
        <w:t xml:space="preserve"> </w:t>
      </w:r>
      <w:r w:rsidR="00371EC1" w:rsidRPr="00021E50">
        <w:rPr>
          <w:lang w:val="en-US"/>
        </w:rPr>
        <w:t xml:space="preserve">Rev </w:t>
      </w:r>
      <w:r w:rsidRPr="00021E50">
        <w:rPr>
          <w:lang w:val="en-US"/>
        </w:rPr>
        <w:t>20:2</w:t>
      </w:r>
    </w:p>
    <w:p w14:paraId="57A53F7C" w14:textId="3016D4E7" w:rsidR="00021E50" w:rsidRPr="00021E50" w:rsidRDefault="00021E50" w:rsidP="00950BD9">
      <w:pPr>
        <w:rPr>
          <w:lang w:val="en-US"/>
        </w:rPr>
      </w:pPr>
      <w:r w:rsidRPr="00234F6F">
        <w:rPr>
          <w:i/>
          <w:iCs/>
          <w:lang w:val="en-US"/>
        </w:rPr>
        <w:t>"</w:t>
      </w:r>
      <w:r w:rsidR="00371EC1" w:rsidRPr="00234F6F">
        <w:rPr>
          <w:i/>
          <w:iCs/>
          <w:lang w:val="en-US"/>
        </w:rPr>
        <w:t xml:space="preserve">You belong to </w:t>
      </w:r>
      <w:r w:rsidR="00371EC1" w:rsidRPr="00234F6F">
        <w:rPr>
          <w:i/>
          <w:iCs/>
          <w:u w:val="single"/>
          <w:lang w:val="en-US"/>
        </w:rPr>
        <w:t>your father, the devil</w:t>
      </w:r>
      <w:r w:rsidR="00371EC1" w:rsidRPr="00234F6F">
        <w:rPr>
          <w:i/>
          <w:iCs/>
          <w:lang w:val="en-US"/>
        </w:rPr>
        <w:t xml:space="preserve">, and you want to carry out your father’s desires. </w:t>
      </w:r>
      <w:r w:rsidR="00371EC1" w:rsidRPr="00234F6F">
        <w:rPr>
          <w:i/>
          <w:iCs/>
          <w:u w:val="single"/>
          <w:lang w:val="en-US"/>
        </w:rPr>
        <w:t>He was a murderer from the beginning</w:t>
      </w:r>
      <w:r w:rsidR="00371EC1" w:rsidRPr="00234F6F">
        <w:rPr>
          <w:i/>
          <w:iCs/>
          <w:lang w:val="en-US"/>
        </w:rPr>
        <w:t>, not holding to the truth, for there is no truth in him. When he lies, he speaks his native language, for he is a liar and the father of lies.</w:t>
      </w:r>
      <w:r w:rsidRPr="00234F6F">
        <w:rPr>
          <w:i/>
          <w:iCs/>
          <w:lang w:val="en-US"/>
        </w:rPr>
        <w:t>"</w:t>
      </w:r>
      <w:r>
        <w:rPr>
          <w:lang w:val="en-US"/>
        </w:rPr>
        <w:t xml:space="preserve"> </w:t>
      </w:r>
      <w:r w:rsidRPr="00021E50">
        <w:rPr>
          <w:lang w:val="en-US"/>
        </w:rPr>
        <w:t>John 8:44</w:t>
      </w:r>
    </w:p>
    <w:p w14:paraId="6D8A5F83" w14:textId="27AE88A1" w:rsidR="00E44B01" w:rsidRDefault="00E44B01" w:rsidP="00950BD9">
      <w:pPr>
        <w:rPr>
          <w:lang w:val="en-US"/>
        </w:rPr>
      </w:pPr>
      <w:r w:rsidRPr="00F27A5A">
        <w:rPr>
          <w:lang w:val="en-US"/>
        </w:rPr>
        <w:t>Symbol of a "chaos monster" in other religions</w:t>
      </w:r>
      <w:r w:rsidR="00371EC1">
        <w:rPr>
          <w:lang w:val="en-US"/>
        </w:rPr>
        <w:t xml:space="preserve"> </w:t>
      </w:r>
      <w:r w:rsidRPr="00F27A5A">
        <w:rPr>
          <w:lang w:val="en-US"/>
        </w:rPr>
        <w:t>(cf. Isa 27:1), and often associated with death. What would the original readers think?</w:t>
      </w:r>
    </w:p>
    <w:p w14:paraId="3A0596C5" w14:textId="20DEDE97" w:rsidR="00371EC1" w:rsidRPr="00F27A5A" w:rsidRDefault="00371EC1" w:rsidP="00950BD9">
      <w:pPr>
        <w:rPr>
          <w:lang w:val="en-US"/>
        </w:rPr>
      </w:pPr>
      <w:r w:rsidRPr="00234F6F">
        <w:rPr>
          <w:i/>
          <w:iCs/>
          <w:lang w:val="en-US"/>
        </w:rPr>
        <w:t xml:space="preserve">“In that day, the Lord will punish with his sword — his fierce, great and powerful sword — Leviathan the </w:t>
      </w:r>
      <w:r w:rsidRPr="00234F6F">
        <w:rPr>
          <w:i/>
          <w:iCs/>
          <w:u w:val="single"/>
          <w:lang w:val="en-US"/>
        </w:rPr>
        <w:t>gliding serpent</w:t>
      </w:r>
      <w:r w:rsidRPr="00234F6F">
        <w:rPr>
          <w:i/>
          <w:iCs/>
          <w:lang w:val="en-US"/>
        </w:rPr>
        <w:t xml:space="preserve">, Leviathan the </w:t>
      </w:r>
      <w:r w:rsidRPr="00234F6F">
        <w:rPr>
          <w:i/>
          <w:iCs/>
          <w:u w:val="single"/>
          <w:lang w:val="en-US"/>
        </w:rPr>
        <w:t>coiling serpent</w:t>
      </w:r>
      <w:r w:rsidRPr="00234F6F">
        <w:rPr>
          <w:i/>
          <w:iCs/>
          <w:lang w:val="en-US"/>
        </w:rPr>
        <w:t xml:space="preserve">; he will slay the </w:t>
      </w:r>
      <w:r w:rsidRPr="00234F6F">
        <w:rPr>
          <w:i/>
          <w:iCs/>
          <w:u w:val="single"/>
          <w:lang w:val="en-US"/>
        </w:rPr>
        <w:t>monster</w:t>
      </w:r>
      <w:r w:rsidRPr="00234F6F">
        <w:rPr>
          <w:i/>
          <w:iCs/>
          <w:lang w:val="en-US"/>
        </w:rPr>
        <w:t xml:space="preserve"> of the sea.”</w:t>
      </w:r>
      <w:r>
        <w:rPr>
          <w:lang w:val="en-US"/>
        </w:rPr>
        <w:t xml:space="preserve"> </w:t>
      </w:r>
      <w:r w:rsidRPr="00F27A5A">
        <w:rPr>
          <w:lang w:val="en-US"/>
        </w:rPr>
        <w:t>Isa 27:1</w:t>
      </w:r>
    </w:p>
    <w:p w14:paraId="55BF536E" w14:textId="5F5A4B95" w:rsidR="00E44B01" w:rsidRDefault="00C041BE" w:rsidP="00950BD9">
      <w:pPr>
        <w:rPr>
          <w:lang w:val="en-US"/>
        </w:rPr>
      </w:pPr>
      <w:r w:rsidRPr="00661918">
        <w:rPr>
          <w:lang w:val="en-US"/>
        </w:rPr>
        <w:t>It was believed that there were chaos monsters that the gods had to fight and keep in check for the cosmos to exist. The difference is that in the book of Job</w:t>
      </w:r>
      <w:r w:rsidR="00E00C8F">
        <w:rPr>
          <w:lang w:val="en-US"/>
        </w:rPr>
        <w:t>,</w:t>
      </w:r>
      <w:r w:rsidRPr="00661918">
        <w:rPr>
          <w:lang w:val="en-US"/>
        </w:rPr>
        <w:t xml:space="preserve"> Leviathan is God's little "pet". </w:t>
      </w:r>
      <w:r w:rsidR="00B774E2">
        <w:rPr>
          <w:lang w:val="en-US"/>
        </w:rPr>
        <w:t>It</w:t>
      </w:r>
      <w:r w:rsidRPr="00661918">
        <w:rPr>
          <w:lang w:val="en-US"/>
        </w:rPr>
        <w:t xml:space="preserve"> is no </w:t>
      </w:r>
      <w:r w:rsidR="00352D88" w:rsidRPr="00661918">
        <w:rPr>
          <w:lang w:val="en-US"/>
        </w:rPr>
        <w:t>threat;</w:t>
      </w:r>
      <w:r w:rsidRPr="00661918">
        <w:rPr>
          <w:lang w:val="en-US"/>
        </w:rPr>
        <w:t xml:space="preserve"> God is in full control of these </w:t>
      </w:r>
      <w:r w:rsidR="00E00C8F" w:rsidRPr="00661918">
        <w:rPr>
          <w:lang w:val="en-US"/>
        </w:rPr>
        <w:t>chao</w:t>
      </w:r>
      <w:r w:rsidR="00E00C8F">
        <w:rPr>
          <w:lang w:val="en-US"/>
        </w:rPr>
        <w:t>tic</w:t>
      </w:r>
      <w:r w:rsidR="00E00C8F" w:rsidRPr="00661918">
        <w:rPr>
          <w:lang w:val="en-US"/>
        </w:rPr>
        <w:t xml:space="preserve"> </w:t>
      </w:r>
      <w:r w:rsidRPr="00661918">
        <w:rPr>
          <w:lang w:val="en-US"/>
        </w:rPr>
        <w:t>monsters. What would the original readers think?</w:t>
      </w:r>
      <w:r w:rsidR="00531E55">
        <w:rPr>
          <w:lang w:val="en-US"/>
        </w:rPr>
        <w:t xml:space="preserve"> </w:t>
      </w:r>
      <w:r w:rsidR="00E44B01" w:rsidRPr="00F27A5A">
        <w:rPr>
          <w:lang w:val="en-US"/>
        </w:rPr>
        <w:t>That dark forces spoke through the snake?</w:t>
      </w:r>
      <w:r w:rsidR="00AB4FD4">
        <w:rPr>
          <w:lang w:val="en-US"/>
        </w:rPr>
        <w:t xml:space="preserve"> </w:t>
      </w:r>
      <w:r w:rsidR="00E44B01" w:rsidRPr="00F27A5A">
        <w:rPr>
          <w:lang w:val="en-US"/>
        </w:rPr>
        <w:t xml:space="preserve">Or </w:t>
      </w:r>
      <w:r w:rsidR="0052517F">
        <w:rPr>
          <w:lang w:val="en-US"/>
        </w:rPr>
        <w:t xml:space="preserve">that it was </w:t>
      </w:r>
      <w:r w:rsidR="00E44B01" w:rsidRPr="00F27A5A">
        <w:rPr>
          <w:lang w:val="en-US"/>
        </w:rPr>
        <w:t>symbolic of the beginning of the daily fight against evil? (3:15)</w:t>
      </w:r>
    </w:p>
    <w:p w14:paraId="18922F89" w14:textId="544F834B" w:rsidR="00C82EFF" w:rsidRPr="00F27A5A" w:rsidRDefault="00C82EFF" w:rsidP="00950BD9">
      <w:pPr>
        <w:rPr>
          <w:lang w:val="en-US"/>
        </w:rPr>
      </w:pPr>
      <w:r w:rsidRPr="002C3104">
        <w:rPr>
          <w:i/>
          <w:iCs/>
          <w:lang w:val="en-US"/>
        </w:rPr>
        <w:t xml:space="preserve">“And I will put enmity between you and the woman, and between your offspring and hers; he will crush your head, and </w:t>
      </w:r>
      <w:r w:rsidRPr="002C3104">
        <w:rPr>
          <w:i/>
          <w:iCs/>
          <w:u w:val="single"/>
          <w:lang w:val="en-US"/>
        </w:rPr>
        <w:t>you will strike his heel</w:t>
      </w:r>
      <w:r w:rsidRPr="002C3104">
        <w:rPr>
          <w:i/>
          <w:iCs/>
          <w:lang w:val="en-US"/>
        </w:rPr>
        <w:t>.”</w:t>
      </w:r>
      <w:r>
        <w:rPr>
          <w:lang w:val="en-US"/>
        </w:rPr>
        <w:t xml:space="preserve"> </w:t>
      </w:r>
      <w:r w:rsidRPr="00F27A5A">
        <w:rPr>
          <w:lang w:val="en-US"/>
        </w:rPr>
        <w:t>(3:15)</w:t>
      </w:r>
    </w:p>
    <w:p w14:paraId="27F08618" w14:textId="4A8E9293" w:rsidR="00E44B01" w:rsidRPr="00F27A5A" w:rsidRDefault="00E44B01" w:rsidP="00950BD9">
      <w:pPr>
        <w:rPr>
          <w:lang w:val="en-US"/>
        </w:rPr>
      </w:pPr>
      <w:r w:rsidRPr="00F27A5A">
        <w:rPr>
          <w:lang w:val="en-US"/>
        </w:rPr>
        <w:t>Perhaps Genesis shows the reader what/who the serpent really is. Perhaps more "sin" than "Satan", until this is connected in the N</w:t>
      </w:r>
      <w:r w:rsidR="001E512B">
        <w:rPr>
          <w:lang w:val="en-US"/>
        </w:rPr>
        <w:t>ew Testament</w:t>
      </w:r>
      <w:r w:rsidRPr="00F27A5A">
        <w:rPr>
          <w:lang w:val="en-US"/>
        </w:rPr>
        <w:t>.</w:t>
      </w:r>
    </w:p>
    <w:p w14:paraId="55675C10" w14:textId="3BDB649A" w:rsidR="00E44B01" w:rsidRPr="00F27A5A" w:rsidRDefault="00E44B01" w:rsidP="00950BD9">
      <w:pPr>
        <w:rPr>
          <w:lang w:val="en-US"/>
        </w:rPr>
      </w:pPr>
      <w:r w:rsidRPr="00F27A5A">
        <w:rPr>
          <w:lang w:val="en-US"/>
        </w:rPr>
        <w:t xml:space="preserve">The choice: Would they be with God, </w:t>
      </w:r>
      <w:r w:rsidR="00CE51A2" w:rsidRPr="00F27A5A">
        <w:rPr>
          <w:lang w:val="en-US"/>
        </w:rPr>
        <w:t>trust Him</w:t>
      </w:r>
      <w:r w:rsidR="00E00C8F">
        <w:rPr>
          <w:lang w:val="en-US"/>
        </w:rPr>
        <w:t>,</w:t>
      </w:r>
      <w:r w:rsidR="00CE51A2" w:rsidRPr="00F27A5A">
        <w:rPr>
          <w:lang w:val="en-US"/>
        </w:rPr>
        <w:t xml:space="preserve"> and learn wisdom from Him (His definitions of right and wrong) - or disobey and do it their own way?</w:t>
      </w:r>
    </w:p>
    <w:p w14:paraId="7943A834" w14:textId="1E9C3F30" w:rsidR="00E44B01" w:rsidRDefault="00E44B01" w:rsidP="00950BD9">
      <w:pPr>
        <w:rPr>
          <w:lang w:val="en-US"/>
        </w:rPr>
      </w:pPr>
      <w:r w:rsidRPr="00F27A5A">
        <w:rPr>
          <w:lang w:val="en-US"/>
        </w:rPr>
        <w:t>The sin was to put oneself in the center (cf. Rom 1)</w:t>
      </w:r>
    </w:p>
    <w:p w14:paraId="07C441B6" w14:textId="6F8A7E51" w:rsidR="00C82EFF" w:rsidRDefault="00860833" w:rsidP="00950BD9">
      <w:pPr>
        <w:rPr>
          <w:lang w:val="en-US"/>
        </w:rPr>
      </w:pPr>
      <w:r w:rsidRPr="002C3104">
        <w:rPr>
          <w:i/>
          <w:iCs/>
          <w:lang w:val="en-US"/>
        </w:rPr>
        <w:t>“The wrath of God is being revealed from heaven against all the godlessness and wickedness of people, who suppress the truth by their wickedness.”</w:t>
      </w:r>
      <w:r>
        <w:rPr>
          <w:lang w:val="en-US"/>
        </w:rPr>
        <w:t xml:space="preserve"> Rom 1:18</w:t>
      </w:r>
    </w:p>
    <w:p w14:paraId="2F1CE3DC" w14:textId="54D79CAE" w:rsidR="00860833" w:rsidRDefault="00860833" w:rsidP="00950BD9">
      <w:pPr>
        <w:rPr>
          <w:lang w:val="en-US"/>
        </w:rPr>
      </w:pPr>
      <w:r w:rsidRPr="002C3104">
        <w:rPr>
          <w:i/>
          <w:iCs/>
          <w:lang w:val="en-US"/>
        </w:rPr>
        <w:t>“For although they knew God, they neither glorified him as God nor gave thanks to him”</w:t>
      </w:r>
      <w:r>
        <w:rPr>
          <w:lang w:val="en-US"/>
        </w:rPr>
        <w:t xml:space="preserve"> Rom 1:21</w:t>
      </w:r>
    </w:p>
    <w:p w14:paraId="6EA292AE" w14:textId="205E99D2" w:rsidR="00860833" w:rsidRPr="00F27A5A" w:rsidRDefault="00860833" w:rsidP="00950BD9">
      <w:pPr>
        <w:rPr>
          <w:lang w:val="en-US"/>
        </w:rPr>
      </w:pPr>
      <w:r w:rsidRPr="002C3104">
        <w:rPr>
          <w:i/>
          <w:iCs/>
          <w:lang w:val="en-US"/>
        </w:rPr>
        <w:t>“Furthermore, just as they did not think it worthwhile to retain the knowledge of God, so God gave them over to a depraved mind, so that they do what ought not to be done.”</w:t>
      </w:r>
      <w:r>
        <w:rPr>
          <w:lang w:val="en-US"/>
        </w:rPr>
        <w:t xml:space="preserve"> Rom 1:28</w:t>
      </w:r>
    </w:p>
    <w:p w14:paraId="4988A489" w14:textId="26127B0E" w:rsidR="00E44B01" w:rsidRPr="00F27A5A" w:rsidRDefault="00E44B01" w:rsidP="00950BD9">
      <w:pPr>
        <w:rPr>
          <w:lang w:val="en-US"/>
        </w:rPr>
      </w:pPr>
      <w:r w:rsidRPr="00F27A5A">
        <w:rPr>
          <w:lang w:val="en-US"/>
        </w:rPr>
        <w:t xml:space="preserve">We lost our relationship and access to God </w:t>
      </w:r>
      <w:r w:rsidR="00CE51A2" w:rsidRPr="00F27A5A">
        <w:rPr>
          <w:lang w:val="en-US"/>
        </w:rPr>
        <w:t xml:space="preserve">and damaged his creation with our poor ability to bring order on our own </w:t>
      </w:r>
      <w:r w:rsidR="00E00C8F">
        <w:rPr>
          <w:lang w:val="en-US"/>
        </w:rPr>
        <w:t>through</w:t>
      </w:r>
      <w:r w:rsidR="00CE51A2" w:rsidRPr="00F27A5A">
        <w:rPr>
          <w:lang w:val="en-US"/>
        </w:rPr>
        <w:t xml:space="preserve"> our wisdom.</w:t>
      </w:r>
    </w:p>
    <w:p w14:paraId="1A1CF011" w14:textId="490212B9" w:rsidR="00E44B01" w:rsidRPr="00F27A5A" w:rsidRDefault="00E44B01" w:rsidP="00950BD9">
      <w:pPr>
        <w:rPr>
          <w:lang w:val="en-US"/>
        </w:rPr>
      </w:pPr>
      <w:r w:rsidRPr="00F27A5A">
        <w:rPr>
          <w:lang w:val="en-US"/>
        </w:rPr>
        <w:t>Since this first rebellion, we have tried to redefine everything we lost. We are still trying to figure out who we are and why we are here.</w:t>
      </w:r>
    </w:p>
    <w:p w14:paraId="63327CE9" w14:textId="77777777" w:rsidR="00E44B01" w:rsidRPr="00F27A5A" w:rsidRDefault="00E44B01" w:rsidP="00E44B01">
      <w:pPr>
        <w:rPr>
          <w:lang w:val="en-US"/>
        </w:rPr>
      </w:pPr>
      <w:r w:rsidRPr="00F27A5A">
        <w:rPr>
          <w:lang w:val="en-US"/>
        </w:rPr>
        <w:t xml:space="preserve"> </w:t>
      </w:r>
    </w:p>
    <w:p w14:paraId="22EEF474" w14:textId="77777777" w:rsidR="00E44B01" w:rsidRPr="00F27A5A" w:rsidRDefault="00E44B01" w:rsidP="00860833">
      <w:pPr>
        <w:pStyle w:val="Heading2"/>
        <w:rPr>
          <w:lang w:val="en-US"/>
        </w:rPr>
      </w:pPr>
      <w:bookmarkStart w:id="56" w:name="_Toc123031522"/>
      <w:bookmarkStart w:id="57" w:name="_Toc126580614"/>
      <w:r w:rsidRPr="00F27A5A">
        <w:rPr>
          <w:lang w:val="en-US"/>
        </w:rPr>
        <w:t>THE SIN</w:t>
      </w:r>
      <w:bookmarkEnd w:id="56"/>
      <w:bookmarkEnd w:id="57"/>
    </w:p>
    <w:p w14:paraId="4B9F74F5" w14:textId="10B4D626" w:rsidR="00B96DD1" w:rsidRDefault="00FE3710" w:rsidP="00FE3710">
      <w:pPr>
        <w:rPr>
          <w:lang w:val="en-US"/>
        </w:rPr>
      </w:pPr>
      <w:r w:rsidRPr="00FE3710">
        <w:rPr>
          <w:i/>
          <w:iCs/>
          <w:lang w:val="en-US"/>
        </w:rPr>
        <w:t>The Jesus Storybook Bible</w:t>
      </w:r>
      <w:r>
        <w:rPr>
          <w:lang w:val="en-US"/>
        </w:rPr>
        <w:t xml:space="preserve"> by </w:t>
      </w:r>
      <w:r w:rsidR="00DA1788" w:rsidRPr="00DA1788">
        <w:rPr>
          <w:lang w:val="en-US"/>
        </w:rPr>
        <w:t>Sally Lloyd-Jones &amp; Jago</w:t>
      </w:r>
      <w:r w:rsidR="00B96DD1">
        <w:rPr>
          <w:lang w:val="en-US"/>
        </w:rPr>
        <w:t xml:space="preserve"> describes God’s reaction to the fall like this:</w:t>
      </w:r>
    </w:p>
    <w:p w14:paraId="0DF8865D" w14:textId="5C7F0887" w:rsidR="00E44B01" w:rsidRPr="00B96DD1" w:rsidRDefault="00E44B01" w:rsidP="00E44B01">
      <w:pPr>
        <w:rPr>
          <w:i/>
          <w:iCs/>
          <w:lang w:val="en-US"/>
        </w:rPr>
      </w:pPr>
      <w:r w:rsidRPr="00B96DD1">
        <w:rPr>
          <w:i/>
          <w:iCs/>
          <w:lang w:val="en-US"/>
        </w:rPr>
        <w:t>God could not let his children live forever any longer, not with such great pain, not without him. There was only one way to protect them. “You must leave the garden at once! This is not their home anymore. You can't stay here anymore.”</w:t>
      </w:r>
    </w:p>
    <w:p w14:paraId="42F2E85A" w14:textId="559CA291" w:rsidR="00E44B01" w:rsidRDefault="00E44B01" w:rsidP="00E44B01">
      <w:pPr>
        <w:rPr>
          <w:i/>
          <w:iCs/>
          <w:lang w:val="en-US"/>
        </w:rPr>
      </w:pPr>
      <w:r w:rsidRPr="00B96DD1">
        <w:rPr>
          <w:i/>
          <w:iCs/>
          <w:u w:val="single"/>
          <w:lang w:val="en-US"/>
        </w:rPr>
        <w:t>Before Adam and Eve left the garden, God gave them a promise: “It will not always remain this way. I will save you!</w:t>
      </w:r>
      <w:r w:rsidRPr="00B96DD1">
        <w:rPr>
          <w:i/>
          <w:iCs/>
          <w:lang w:val="en-US"/>
        </w:rPr>
        <w:t xml:space="preserve"> And when I do, I will fight the snake. I will remove the sin and the darkness and all the sadness you have let in here. I will come and get you!” One day God himself would come.</w:t>
      </w:r>
    </w:p>
    <w:p w14:paraId="1259856E" w14:textId="491F65AA" w:rsidR="00724568" w:rsidRDefault="00724568" w:rsidP="00E44B01">
      <w:pPr>
        <w:rPr>
          <w:lang w:val="en-US"/>
        </w:rPr>
      </w:pPr>
      <w:r w:rsidRPr="00661918">
        <w:rPr>
          <w:lang w:val="en-US"/>
        </w:rPr>
        <w:t>God sends them out of the garden to win them back. They could not live forever if they were to destroy themselves. They had to get out of the garden so they would</w:t>
      </w:r>
      <w:r w:rsidR="00D32F07">
        <w:rPr>
          <w:lang w:val="en-US"/>
        </w:rPr>
        <w:t xml:space="preserve"> </w:t>
      </w:r>
      <w:r w:rsidRPr="00661918">
        <w:rPr>
          <w:lang w:val="en-US"/>
        </w:rPr>
        <w:t>n</w:t>
      </w:r>
      <w:r w:rsidR="00D32F07">
        <w:rPr>
          <w:lang w:val="en-US"/>
        </w:rPr>
        <w:t>ot</w:t>
      </w:r>
      <w:r w:rsidRPr="00661918">
        <w:rPr>
          <w:lang w:val="en-US"/>
        </w:rPr>
        <w:t xml:space="preserve"> destroy themselves forever.</w:t>
      </w:r>
    </w:p>
    <w:p w14:paraId="552FF0D4" w14:textId="77777777" w:rsidR="00724568" w:rsidRPr="00724568" w:rsidRDefault="00724568" w:rsidP="00E44B01">
      <w:pPr>
        <w:rPr>
          <w:lang w:val="en-US"/>
        </w:rPr>
      </w:pPr>
    </w:p>
    <w:p w14:paraId="5D3B912D" w14:textId="3E77C121" w:rsidR="00E44B01" w:rsidRPr="00F27A5A" w:rsidRDefault="00E44B01" w:rsidP="00B96DD1">
      <w:pPr>
        <w:pStyle w:val="Heading2"/>
        <w:rPr>
          <w:lang w:val="en-US"/>
        </w:rPr>
      </w:pPr>
      <w:r w:rsidRPr="00F27A5A">
        <w:rPr>
          <w:lang w:val="en-US"/>
        </w:rPr>
        <w:t xml:space="preserve"> </w:t>
      </w:r>
      <w:bookmarkStart w:id="58" w:name="_Toc123031523"/>
      <w:bookmarkStart w:id="59" w:name="_Toc126580615"/>
      <w:r w:rsidRPr="00F27A5A">
        <w:rPr>
          <w:lang w:val="en-US"/>
        </w:rPr>
        <w:t>MAIN POINTS FROM CHAPTERS 2-4</w:t>
      </w:r>
      <w:bookmarkEnd w:id="58"/>
      <w:bookmarkEnd w:id="59"/>
    </w:p>
    <w:p w14:paraId="3ACCE37C" w14:textId="2E079F74" w:rsidR="00E44B01" w:rsidRPr="00A917D1" w:rsidRDefault="00E44B01" w:rsidP="00A917D1">
      <w:pPr>
        <w:pStyle w:val="ListParagraph"/>
        <w:numPr>
          <w:ilvl w:val="0"/>
          <w:numId w:val="22"/>
        </w:numPr>
        <w:rPr>
          <w:lang w:val="en-US"/>
        </w:rPr>
      </w:pPr>
      <w:r w:rsidRPr="00A917D1">
        <w:rPr>
          <w:lang w:val="en-US"/>
        </w:rPr>
        <w:t xml:space="preserve">Humans are mortal but were created to have life through a relationship with God, embodied in the </w:t>
      </w:r>
      <w:r w:rsidR="00E32F83" w:rsidRPr="00A917D1">
        <w:rPr>
          <w:lang w:val="en-US"/>
        </w:rPr>
        <w:t>t</w:t>
      </w:r>
      <w:r w:rsidRPr="00A917D1">
        <w:rPr>
          <w:lang w:val="en-US"/>
        </w:rPr>
        <w:t xml:space="preserve">ree of </w:t>
      </w:r>
      <w:r w:rsidR="00E32F83" w:rsidRPr="00A917D1">
        <w:rPr>
          <w:lang w:val="en-US"/>
        </w:rPr>
        <w:t>l</w:t>
      </w:r>
      <w:r w:rsidRPr="00A917D1">
        <w:rPr>
          <w:lang w:val="en-US"/>
        </w:rPr>
        <w:t>ife (literally or symbolically).</w:t>
      </w:r>
    </w:p>
    <w:p w14:paraId="6912E1C7" w14:textId="52EC1702" w:rsidR="00E44B01" w:rsidRPr="00A917D1" w:rsidRDefault="00E44B01" w:rsidP="00A917D1">
      <w:pPr>
        <w:pStyle w:val="ListParagraph"/>
        <w:numPr>
          <w:ilvl w:val="0"/>
          <w:numId w:val="22"/>
        </w:numPr>
        <w:rPr>
          <w:lang w:val="en-US"/>
        </w:rPr>
      </w:pPr>
      <w:r w:rsidRPr="00A917D1">
        <w:rPr>
          <w:lang w:val="en-US"/>
        </w:rPr>
        <w:t>We have the choice to trust God's definition of good and evil</w:t>
      </w:r>
      <w:r w:rsidR="00B96DD1" w:rsidRPr="00A917D1">
        <w:rPr>
          <w:lang w:val="en-US"/>
        </w:rPr>
        <w:t xml:space="preserve"> </w:t>
      </w:r>
      <w:r w:rsidRPr="00A917D1">
        <w:rPr>
          <w:lang w:val="en-US"/>
        </w:rPr>
        <w:t>or to define it oursel</w:t>
      </w:r>
      <w:r w:rsidR="00E32F83" w:rsidRPr="00A917D1">
        <w:rPr>
          <w:lang w:val="en-US"/>
        </w:rPr>
        <w:t>ves</w:t>
      </w:r>
      <w:r w:rsidRPr="00A917D1">
        <w:rPr>
          <w:lang w:val="en-US"/>
        </w:rPr>
        <w:t xml:space="preserve">, </w:t>
      </w:r>
      <w:r w:rsidR="00E00C8F">
        <w:rPr>
          <w:lang w:val="en-US"/>
        </w:rPr>
        <w:t xml:space="preserve">as </w:t>
      </w:r>
      <w:r w:rsidRPr="00A917D1">
        <w:rPr>
          <w:lang w:val="en-US"/>
        </w:rPr>
        <w:t xml:space="preserve">concretized in </w:t>
      </w:r>
      <w:r w:rsidR="00E32F83" w:rsidRPr="00A917D1">
        <w:rPr>
          <w:lang w:val="en-US"/>
        </w:rPr>
        <w:t xml:space="preserve">the tree of the knowledge of good and evil </w:t>
      </w:r>
      <w:r w:rsidRPr="00A917D1">
        <w:rPr>
          <w:lang w:val="en-US"/>
        </w:rPr>
        <w:t>(literally or symbolically).</w:t>
      </w:r>
    </w:p>
    <w:p w14:paraId="146C6DA1" w14:textId="7B1EA314" w:rsidR="00E44B01" w:rsidRPr="00A917D1" w:rsidRDefault="00E44B01" w:rsidP="00A917D1">
      <w:pPr>
        <w:pStyle w:val="ListParagraph"/>
        <w:numPr>
          <w:ilvl w:val="0"/>
          <w:numId w:val="22"/>
        </w:numPr>
        <w:rPr>
          <w:lang w:val="en-US"/>
        </w:rPr>
      </w:pPr>
      <w:r w:rsidRPr="00A917D1">
        <w:rPr>
          <w:lang w:val="en-US"/>
        </w:rPr>
        <w:t>The "fundamental sin" is putting oneself in the center. This leads to separation from God and death (spiritually and physically).</w:t>
      </w:r>
    </w:p>
    <w:p w14:paraId="1EB68744" w14:textId="463B90ED" w:rsidR="00E44B01" w:rsidRPr="00A917D1" w:rsidRDefault="00E44B01" w:rsidP="00A917D1">
      <w:pPr>
        <w:pStyle w:val="ListParagraph"/>
        <w:numPr>
          <w:ilvl w:val="0"/>
          <w:numId w:val="22"/>
        </w:numPr>
        <w:rPr>
          <w:lang w:val="en-US"/>
        </w:rPr>
      </w:pPr>
      <w:r w:rsidRPr="00A917D1">
        <w:rPr>
          <w:lang w:val="en-US"/>
        </w:rPr>
        <w:t>Something is wrong with the world</w:t>
      </w:r>
      <w:r w:rsidR="00E00C8F">
        <w:rPr>
          <w:lang w:val="en-US"/>
        </w:rPr>
        <w:t>,</w:t>
      </w:r>
      <w:r w:rsidRPr="00A917D1">
        <w:rPr>
          <w:lang w:val="en-US"/>
        </w:rPr>
        <w:t xml:space="preserve"> and it needs to be fixed.</w:t>
      </w:r>
    </w:p>
    <w:p w14:paraId="5B700402" w14:textId="77777777" w:rsidR="00E44B01" w:rsidRPr="00F27A5A" w:rsidRDefault="00E44B01" w:rsidP="00E44B01">
      <w:pPr>
        <w:rPr>
          <w:lang w:val="en-US"/>
        </w:rPr>
      </w:pPr>
      <w:r w:rsidRPr="00F27A5A">
        <w:rPr>
          <w:lang w:val="en-US"/>
        </w:rPr>
        <w:t xml:space="preserve"> </w:t>
      </w:r>
    </w:p>
    <w:p w14:paraId="4F5ED5B4" w14:textId="77777777" w:rsidR="00E44B01" w:rsidRPr="00F27A5A" w:rsidRDefault="00E44B01" w:rsidP="00E32F83">
      <w:pPr>
        <w:pStyle w:val="Heading2"/>
        <w:rPr>
          <w:lang w:val="en-US"/>
        </w:rPr>
      </w:pPr>
      <w:bookmarkStart w:id="60" w:name="_Toc123031524"/>
      <w:bookmarkStart w:id="61" w:name="_Toc126580616"/>
      <w:r w:rsidRPr="00F27A5A">
        <w:rPr>
          <w:lang w:val="en-US"/>
        </w:rPr>
        <w:t>CHAPTER 5: THE BOOK OF ADAM'S GENEALOGY (5:1 - 6:8)</w:t>
      </w:r>
      <w:bookmarkEnd w:id="60"/>
      <w:bookmarkEnd w:id="61"/>
    </w:p>
    <w:p w14:paraId="163A1DC6" w14:textId="23EFD052" w:rsidR="00E44B01" w:rsidRDefault="00E44B01" w:rsidP="00E32F83">
      <w:pPr>
        <w:pStyle w:val="Heading2"/>
        <w:rPr>
          <w:lang w:val="en-US"/>
        </w:rPr>
      </w:pPr>
      <w:bookmarkStart w:id="62" w:name="_Toc123031525"/>
      <w:bookmarkStart w:id="63" w:name="_Toc126580617"/>
      <w:r w:rsidRPr="00F27A5A">
        <w:rPr>
          <w:lang w:val="en-US"/>
        </w:rPr>
        <w:t>DID THEY LIVE THAT LONG?</w:t>
      </w:r>
      <w:bookmarkEnd w:id="62"/>
      <w:bookmarkEnd w:id="63"/>
    </w:p>
    <w:p w14:paraId="705A6669" w14:textId="2494AECE" w:rsidR="0035412E" w:rsidRPr="00867D3F" w:rsidRDefault="00CE36A7" w:rsidP="0035412E">
      <w:pPr>
        <w:rPr>
          <w:lang w:val="en-US"/>
        </w:rPr>
      </w:pPr>
      <w:r w:rsidRPr="00661918">
        <w:rPr>
          <w:lang w:val="en-US"/>
        </w:rPr>
        <w:t>Adam be</w:t>
      </w:r>
      <w:r w:rsidR="008D0E4D">
        <w:rPr>
          <w:lang w:val="en-US"/>
        </w:rPr>
        <w:t>came</w:t>
      </w:r>
      <w:r w:rsidRPr="00661918">
        <w:rPr>
          <w:lang w:val="en-US"/>
        </w:rPr>
        <w:t xml:space="preserve"> 930 years old</w:t>
      </w:r>
      <w:r w:rsidR="009F59C3">
        <w:rPr>
          <w:lang w:val="en-US"/>
        </w:rPr>
        <w:t>.</w:t>
      </w:r>
      <w:r w:rsidRPr="00661918">
        <w:rPr>
          <w:lang w:val="en-US"/>
        </w:rPr>
        <w:t xml:space="preserve"> </w:t>
      </w:r>
      <w:r w:rsidR="009F59C3">
        <w:rPr>
          <w:lang w:val="en-US"/>
        </w:rPr>
        <w:t>T</w:t>
      </w:r>
      <w:r w:rsidRPr="00661918">
        <w:rPr>
          <w:lang w:val="en-US"/>
        </w:rPr>
        <w:t xml:space="preserve">he other people mentioned in chapter 5 also </w:t>
      </w:r>
      <w:r w:rsidR="008D0E4D">
        <w:rPr>
          <w:lang w:val="en-US"/>
        </w:rPr>
        <w:t>became</w:t>
      </w:r>
      <w:r w:rsidRPr="00661918">
        <w:rPr>
          <w:lang w:val="en-US"/>
        </w:rPr>
        <w:t xml:space="preserve"> 777 to 969 years old, except for Enoch</w:t>
      </w:r>
      <w:r w:rsidR="00975379">
        <w:rPr>
          <w:lang w:val="en-US"/>
        </w:rPr>
        <w:t>,</w:t>
      </w:r>
      <w:r w:rsidRPr="00661918">
        <w:rPr>
          <w:lang w:val="en-US"/>
        </w:rPr>
        <w:t xml:space="preserve"> who was taken up to God when he was 365 years old. </w:t>
      </w:r>
      <w:r w:rsidRPr="00867D3F">
        <w:rPr>
          <w:lang w:val="en-US"/>
        </w:rPr>
        <w:t>Did they live that long? There are 3 interpretations:</w:t>
      </w:r>
    </w:p>
    <w:p w14:paraId="75CF939E" w14:textId="5421ED5E" w:rsidR="00752055" w:rsidRPr="000C3F05" w:rsidRDefault="00752055" w:rsidP="000C3F05">
      <w:pPr>
        <w:rPr>
          <w:b/>
          <w:bCs/>
          <w:lang w:val="en-US"/>
        </w:rPr>
      </w:pPr>
      <w:bookmarkStart w:id="64" w:name="_Toc123031526"/>
      <w:r w:rsidRPr="000C3F05">
        <w:rPr>
          <w:b/>
          <w:bCs/>
          <w:lang w:val="en-US"/>
        </w:rPr>
        <w:t>1. Literally:</w:t>
      </w:r>
      <w:bookmarkEnd w:id="64"/>
    </w:p>
    <w:p w14:paraId="7555CDA0" w14:textId="757CF709" w:rsidR="004521B9" w:rsidRDefault="004521B9" w:rsidP="009F59C3">
      <w:pPr>
        <w:rPr>
          <w:lang w:val="en-US"/>
        </w:rPr>
      </w:pPr>
      <w:r w:rsidRPr="004521B9">
        <w:rPr>
          <w:lang w:val="en-US"/>
        </w:rPr>
        <w:t xml:space="preserve">A became the father of B. A lived for several hundred years. This was possible because </w:t>
      </w:r>
      <w:r>
        <w:rPr>
          <w:lang w:val="en-US"/>
        </w:rPr>
        <w:t xml:space="preserve">of </w:t>
      </w:r>
      <w:r w:rsidRPr="004521B9">
        <w:rPr>
          <w:lang w:val="en-US"/>
        </w:rPr>
        <w:t>different living conditions before the flood</w:t>
      </w:r>
      <w:r w:rsidR="00975379">
        <w:rPr>
          <w:lang w:val="en-US"/>
        </w:rPr>
        <w:t>,</w:t>
      </w:r>
      <w:r w:rsidRPr="004521B9">
        <w:rPr>
          <w:lang w:val="en-US"/>
        </w:rPr>
        <w:t xml:space="preserve"> </w:t>
      </w:r>
      <w:r w:rsidR="00975379">
        <w:rPr>
          <w:lang w:val="en-US"/>
        </w:rPr>
        <w:t>then</w:t>
      </w:r>
      <w:r w:rsidRPr="004521B9">
        <w:rPr>
          <w:lang w:val="en-US"/>
        </w:rPr>
        <w:t xml:space="preserve"> sin caused God to shorten man's lifespan.</w:t>
      </w:r>
    </w:p>
    <w:p w14:paraId="154D4B79" w14:textId="349C011F" w:rsidR="00E44B01" w:rsidRPr="000C3F05" w:rsidRDefault="00E44B01" w:rsidP="000C3F05">
      <w:pPr>
        <w:rPr>
          <w:b/>
          <w:bCs/>
          <w:lang w:val="en-US"/>
        </w:rPr>
      </w:pPr>
      <w:bookmarkStart w:id="65" w:name="_Toc123031527"/>
      <w:r w:rsidRPr="000C3F05">
        <w:rPr>
          <w:b/>
          <w:bCs/>
          <w:lang w:val="en-US"/>
        </w:rPr>
        <w:t xml:space="preserve">2. </w:t>
      </w:r>
      <w:r w:rsidR="00EA00AF" w:rsidRPr="000C3F05">
        <w:rPr>
          <w:b/>
          <w:bCs/>
          <w:lang w:val="en-US"/>
        </w:rPr>
        <w:t>I</w:t>
      </w:r>
      <w:r w:rsidR="00F01DB9" w:rsidRPr="000C3F05">
        <w:rPr>
          <w:b/>
          <w:bCs/>
          <w:lang w:val="en-US"/>
        </w:rPr>
        <w:t xml:space="preserve">t represents </w:t>
      </w:r>
      <w:r w:rsidR="002D5E74" w:rsidRPr="000C3F05">
        <w:rPr>
          <w:b/>
          <w:bCs/>
          <w:lang w:val="en-US"/>
        </w:rPr>
        <w:t>the total lifetime of several people in a family</w:t>
      </w:r>
      <w:r w:rsidRPr="000C3F05">
        <w:rPr>
          <w:b/>
          <w:bCs/>
          <w:lang w:val="en-US"/>
        </w:rPr>
        <w:t>:</w:t>
      </w:r>
      <w:bookmarkEnd w:id="65"/>
    </w:p>
    <w:p w14:paraId="51550F90" w14:textId="119C4564" w:rsidR="00E44B01" w:rsidRPr="00F27A5A" w:rsidRDefault="00E44B01" w:rsidP="009F59C3">
      <w:pPr>
        <w:rPr>
          <w:lang w:val="en-US"/>
        </w:rPr>
      </w:pPr>
      <w:r w:rsidRPr="00F27A5A">
        <w:rPr>
          <w:lang w:val="en-US"/>
        </w:rPr>
        <w:t>Matt</w:t>
      </w:r>
      <w:r w:rsidR="007C7652">
        <w:rPr>
          <w:lang w:val="en-US"/>
        </w:rPr>
        <w:t>hew chapter</w:t>
      </w:r>
      <w:r w:rsidRPr="00F27A5A">
        <w:rPr>
          <w:lang w:val="en-US"/>
        </w:rPr>
        <w:t xml:space="preserve"> 1 shortens the lists </w:t>
      </w:r>
      <w:r w:rsidR="007C7652">
        <w:rPr>
          <w:lang w:val="en-US"/>
        </w:rPr>
        <w:t xml:space="preserve">of kings </w:t>
      </w:r>
      <w:r w:rsidRPr="00F27A5A">
        <w:rPr>
          <w:lang w:val="en-US"/>
        </w:rPr>
        <w:t>from the OT by skipping several generations. (Father = ancestor, son = descendant)</w:t>
      </w:r>
    </w:p>
    <w:p w14:paraId="6BA7A821" w14:textId="1867C0FF" w:rsidR="00E44B01" w:rsidRPr="00F27A5A" w:rsidRDefault="00E44B01" w:rsidP="009F59C3">
      <w:pPr>
        <w:rPr>
          <w:lang w:val="en-US"/>
        </w:rPr>
      </w:pPr>
      <w:r w:rsidRPr="00F27A5A">
        <w:rPr>
          <w:lang w:val="en-US"/>
        </w:rPr>
        <w:t>A became the father of P, who became the father of Q, who became the father of R, who became the father of S, who became the father of T, who became the father of B.</w:t>
      </w:r>
      <w:r w:rsidR="00EF0D79">
        <w:rPr>
          <w:lang w:val="en-US"/>
        </w:rPr>
        <w:t xml:space="preserve"> </w:t>
      </w:r>
      <w:r w:rsidRPr="00F27A5A">
        <w:rPr>
          <w:lang w:val="en-US"/>
        </w:rPr>
        <w:t xml:space="preserve">A became the father of the family that ended up with B. After he had become the father of P, he lived </w:t>
      </w:r>
      <w:r w:rsidR="00975379">
        <w:rPr>
          <w:lang w:val="en-US"/>
        </w:rPr>
        <w:t xml:space="preserve">for </w:t>
      </w:r>
      <w:r w:rsidRPr="00F27A5A">
        <w:rPr>
          <w:lang w:val="en-US"/>
        </w:rPr>
        <w:t>x years. The family of A was several hundred years old.</w:t>
      </w:r>
    </w:p>
    <w:p w14:paraId="408BF769" w14:textId="5FE3D129" w:rsidR="00E44B01" w:rsidRPr="000C3F05" w:rsidRDefault="00E44B01" w:rsidP="000C3F05">
      <w:pPr>
        <w:rPr>
          <w:b/>
          <w:bCs/>
          <w:lang w:val="en-US"/>
        </w:rPr>
      </w:pPr>
      <w:bookmarkStart w:id="66" w:name="_Toc123031528"/>
      <w:r w:rsidRPr="000C3F05">
        <w:rPr>
          <w:b/>
          <w:bCs/>
          <w:lang w:val="en-US"/>
        </w:rPr>
        <w:t>3. Symbolic numbers:</w:t>
      </w:r>
      <w:bookmarkEnd w:id="66"/>
    </w:p>
    <w:p w14:paraId="7D68D6EF" w14:textId="561E0290" w:rsidR="00E44B01" w:rsidRPr="00F27A5A" w:rsidRDefault="00E44B01" w:rsidP="00464BCD">
      <w:pPr>
        <w:rPr>
          <w:lang w:val="en-US"/>
        </w:rPr>
      </w:pPr>
      <w:r w:rsidRPr="00F27A5A">
        <w:rPr>
          <w:lang w:val="en-US"/>
        </w:rPr>
        <w:t xml:space="preserve">The Sumerian king Enmenluanna ruled for 43,200 years. After the flood, the </w:t>
      </w:r>
      <w:r w:rsidR="002A43A0">
        <w:rPr>
          <w:lang w:val="en-US"/>
        </w:rPr>
        <w:t xml:space="preserve">maximum lifespan </w:t>
      </w:r>
      <w:r w:rsidR="00975379">
        <w:rPr>
          <w:lang w:val="en-US"/>
        </w:rPr>
        <w:t>wa</w:t>
      </w:r>
      <w:r w:rsidR="002A43A0">
        <w:rPr>
          <w:lang w:val="en-US"/>
        </w:rPr>
        <w:t>s</w:t>
      </w:r>
      <w:r w:rsidRPr="00F27A5A">
        <w:rPr>
          <w:lang w:val="en-US"/>
        </w:rPr>
        <w:t xml:space="preserve"> 120 years in Genesis</w:t>
      </w:r>
      <w:r w:rsidR="00C062F7">
        <w:rPr>
          <w:lang w:val="en-US"/>
        </w:rPr>
        <w:t xml:space="preserve"> and </w:t>
      </w:r>
      <w:r w:rsidR="00C062F7" w:rsidRPr="00661918">
        <w:rPr>
          <w:lang w:val="en-US"/>
        </w:rPr>
        <w:t xml:space="preserve">up to 1,560 years </w:t>
      </w:r>
      <w:r w:rsidR="00C062F7">
        <w:rPr>
          <w:lang w:val="en-US"/>
        </w:rPr>
        <w:t>i</w:t>
      </w:r>
      <w:r w:rsidR="007C0BC0" w:rsidRPr="00661918">
        <w:rPr>
          <w:lang w:val="en-US"/>
        </w:rPr>
        <w:t xml:space="preserve">n the </w:t>
      </w:r>
      <w:r w:rsidR="006446CA" w:rsidRPr="00F27A5A">
        <w:rPr>
          <w:lang w:val="en-US"/>
        </w:rPr>
        <w:t xml:space="preserve">Sumerian </w:t>
      </w:r>
      <w:r w:rsidR="006446CA">
        <w:rPr>
          <w:lang w:val="en-US"/>
        </w:rPr>
        <w:t>K</w:t>
      </w:r>
      <w:r w:rsidR="006446CA" w:rsidRPr="00F27A5A">
        <w:rPr>
          <w:lang w:val="en-US"/>
        </w:rPr>
        <w:t xml:space="preserve">ing </w:t>
      </w:r>
      <w:r w:rsidR="006446CA">
        <w:rPr>
          <w:lang w:val="en-US"/>
        </w:rPr>
        <w:t>L</w:t>
      </w:r>
      <w:r w:rsidR="006446CA" w:rsidRPr="00F27A5A">
        <w:rPr>
          <w:lang w:val="en-US"/>
        </w:rPr>
        <w:t>ist</w:t>
      </w:r>
      <w:r w:rsidR="007C0BC0" w:rsidRPr="00661918">
        <w:rPr>
          <w:lang w:val="en-US"/>
        </w:rPr>
        <w:t>. It is hard</w:t>
      </w:r>
      <w:r w:rsidR="00F57774">
        <w:rPr>
          <w:lang w:val="en-US"/>
        </w:rPr>
        <w:t xml:space="preserve"> to imagine </w:t>
      </w:r>
      <w:r w:rsidR="0014275D">
        <w:rPr>
          <w:lang w:val="en-US"/>
        </w:rPr>
        <w:t>that</w:t>
      </w:r>
      <w:r w:rsidR="007C0BC0" w:rsidRPr="00661918">
        <w:rPr>
          <w:lang w:val="en-US"/>
        </w:rPr>
        <w:t xml:space="preserve"> cultural differences </w:t>
      </w:r>
      <w:r w:rsidR="0014275D">
        <w:rPr>
          <w:lang w:val="en-US"/>
        </w:rPr>
        <w:t xml:space="preserve">should </w:t>
      </w:r>
      <w:r w:rsidR="007C0BC0" w:rsidRPr="00661918">
        <w:rPr>
          <w:lang w:val="en-US"/>
        </w:rPr>
        <w:t xml:space="preserve">make them </w:t>
      </w:r>
      <w:r w:rsidR="0014275D">
        <w:rPr>
          <w:lang w:val="en-US"/>
        </w:rPr>
        <w:t xml:space="preserve">able to </w:t>
      </w:r>
      <w:r w:rsidR="007C0BC0" w:rsidRPr="00661918">
        <w:rPr>
          <w:lang w:val="en-US"/>
        </w:rPr>
        <w:t>live so much longer in one culture than in another.</w:t>
      </w:r>
    </w:p>
    <w:p w14:paraId="3A0A83B7" w14:textId="68028241" w:rsidR="00E44B01" w:rsidRPr="00F27A5A" w:rsidRDefault="00E44B01" w:rsidP="00E44B01">
      <w:pPr>
        <w:rPr>
          <w:lang w:val="en-US"/>
        </w:rPr>
      </w:pPr>
      <w:r w:rsidRPr="00F27A5A">
        <w:rPr>
          <w:lang w:val="en-US"/>
        </w:rPr>
        <w:t xml:space="preserve">Speculations </w:t>
      </w:r>
      <w:r w:rsidR="00146E55">
        <w:rPr>
          <w:lang w:val="en-US"/>
        </w:rPr>
        <w:t>regarding</w:t>
      </w:r>
      <w:r w:rsidRPr="00F27A5A">
        <w:rPr>
          <w:lang w:val="en-US"/>
        </w:rPr>
        <w:t xml:space="preserve"> the Sumerian </w:t>
      </w:r>
      <w:r w:rsidR="007B0F23">
        <w:rPr>
          <w:lang w:val="en-US"/>
        </w:rPr>
        <w:t>K</w:t>
      </w:r>
      <w:r w:rsidRPr="00F27A5A">
        <w:rPr>
          <w:lang w:val="en-US"/>
        </w:rPr>
        <w:t xml:space="preserve">ing </w:t>
      </w:r>
      <w:r w:rsidR="007B0F23">
        <w:rPr>
          <w:lang w:val="en-US"/>
        </w:rPr>
        <w:t>L</w:t>
      </w:r>
      <w:r w:rsidRPr="00F27A5A">
        <w:rPr>
          <w:lang w:val="en-US"/>
        </w:rPr>
        <w:t>ist:</w:t>
      </w:r>
    </w:p>
    <w:p w14:paraId="406BC4BE" w14:textId="7F9BDA9C" w:rsidR="00E44B01" w:rsidRPr="00146E55" w:rsidRDefault="00E44B01" w:rsidP="00146E55">
      <w:pPr>
        <w:pStyle w:val="ListParagraph"/>
        <w:numPr>
          <w:ilvl w:val="0"/>
          <w:numId w:val="23"/>
        </w:numPr>
        <w:rPr>
          <w:lang w:val="en-US"/>
        </w:rPr>
      </w:pPr>
      <w:r w:rsidRPr="00146E55">
        <w:rPr>
          <w:lang w:val="en-US"/>
        </w:rPr>
        <w:t xml:space="preserve">The number 600 may have been used </w:t>
      </w:r>
      <w:r w:rsidR="006C35E3">
        <w:rPr>
          <w:lang w:val="en-US"/>
        </w:rPr>
        <w:t>as a</w:t>
      </w:r>
      <w:r w:rsidRPr="00146E55">
        <w:rPr>
          <w:lang w:val="en-US"/>
        </w:rPr>
        <w:t xml:space="preserve"> multipl</w:t>
      </w:r>
      <w:r w:rsidR="006C35E3">
        <w:rPr>
          <w:lang w:val="en-US"/>
        </w:rPr>
        <w:t>icator</w:t>
      </w:r>
      <w:r w:rsidR="00F620E5">
        <w:rPr>
          <w:lang w:val="en-US"/>
        </w:rPr>
        <w:t xml:space="preserve"> </w:t>
      </w:r>
      <w:r w:rsidR="00F620E5" w:rsidRPr="00146E55">
        <w:rPr>
          <w:lang w:val="en-US"/>
        </w:rPr>
        <w:t>before the flood and 60 after the flood</w:t>
      </w:r>
      <w:r w:rsidR="006C35E3">
        <w:rPr>
          <w:lang w:val="en-US"/>
        </w:rPr>
        <w:t xml:space="preserve"> to indicate</w:t>
      </w:r>
      <w:r w:rsidRPr="00146E55">
        <w:rPr>
          <w:lang w:val="en-US"/>
        </w:rPr>
        <w:t xml:space="preserve"> heroic status.</w:t>
      </w:r>
    </w:p>
    <w:p w14:paraId="01678EE2" w14:textId="58553689" w:rsidR="00E44B01" w:rsidRPr="00146E55" w:rsidRDefault="00E44B01" w:rsidP="00146E55">
      <w:pPr>
        <w:pStyle w:val="ListParagraph"/>
        <w:numPr>
          <w:ilvl w:val="0"/>
          <w:numId w:val="23"/>
        </w:numPr>
        <w:rPr>
          <w:lang w:val="en-US"/>
        </w:rPr>
      </w:pPr>
      <w:r w:rsidRPr="00146E55">
        <w:rPr>
          <w:lang w:val="en-US"/>
        </w:rPr>
        <w:t>To indicate how different the world was before the flood, the numbers are multiplied by 60</w:t>
      </w:r>
      <m:oMath>
        <m:r>
          <w:rPr>
            <w:rFonts w:ascii="Cambria Math" w:hAnsi="Cambria Math"/>
            <w:lang w:val="en-US"/>
          </w:rPr>
          <m:t>×</m:t>
        </m:r>
      </m:oMath>
      <w:r w:rsidRPr="00146E55">
        <w:rPr>
          <w:lang w:val="en-US"/>
        </w:rPr>
        <w:t>60.</w:t>
      </w:r>
      <w:r w:rsidR="007C7652" w:rsidRPr="00146E55">
        <w:rPr>
          <w:lang w:val="en-US"/>
        </w:rPr>
        <w:t xml:space="preserve"> </w:t>
      </w:r>
    </w:p>
    <w:p w14:paraId="65FFDBB2" w14:textId="581A1902" w:rsidR="00E44B01" w:rsidRPr="00F27A5A" w:rsidRDefault="00975379" w:rsidP="00BF719D">
      <w:pPr>
        <w:rPr>
          <w:lang w:val="en-US"/>
        </w:rPr>
      </w:pPr>
      <w:r>
        <w:rPr>
          <w:lang w:val="en-US"/>
        </w:rPr>
        <w:t>There is s</w:t>
      </w:r>
      <w:r w:rsidR="00E44B01" w:rsidRPr="00F27A5A">
        <w:rPr>
          <w:lang w:val="en-US"/>
        </w:rPr>
        <w:t>till no convincing solution for</w:t>
      </w:r>
      <w:r w:rsidR="007C7652">
        <w:rPr>
          <w:lang w:val="en-US"/>
        </w:rPr>
        <w:t xml:space="preserve"> </w:t>
      </w:r>
      <w:r w:rsidR="00E44B01" w:rsidRPr="00F27A5A">
        <w:rPr>
          <w:lang w:val="en-US"/>
        </w:rPr>
        <w:t>the genealogical tables in Genesis 5 and 11. (Noah became a father when he was 500 and lived until he was 950.)</w:t>
      </w:r>
    </w:p>
    <w:p w14:paraId="239C1727" w14:textId="77777777" w:rsidR="00E44B01" w:rsidRPr="00F27A5A" w:rsidRDefault="00E44B01" w:rsidP="00E44B01">
      <w:pPr>
        <w:rPr>
          <w:lang w:val="en-US"/>
        </w:rPr>
      </w:pPr>
      <w:r w:rsidRPr="00F27A5A">
        <w:rPr>
          <w:lang w:val="en-US"/>
        </w:rPr>
        <w:t xml:space="preserve"> </w:t>
      </w:r>
    </w:p>
    <w:p w14:paraId="19DB4623" w14:textId="373F2A0F" w:rsidR="00E44B01" w:rsidRDefault="00E44B01" w:rsidP="007C7652">
      <w:pPr>
        <w:pStyle w:val="Heading2"/>
        <w:rPr>
          <w:lang w:val="en-US"/>
        </w:rPr>
      </w:pPr>
      <w:bookmarkStart w:id="67" w:name="_Toc123031529"/>
      <w:bookmarkStart w:id="68" w:name="_Toc126580618"/>
      <w:r w:rsidRPr="00F27A5A">
        <w:rPr>
          <w:lang w:val="en-US"/>
        </w:rPr>
        <w:t>WHO WERE THE “SONS OF GOD” IN 6:1-4?</w:t>
      </w:r>
      <w:bookmarkEnd w:id="67"/>
      <w:bookmarkEnd w:id="68"/>
    </w:p>
    <w:p w14:paraId="0D3D5B11" w14:textId="16B802BD" w:rsidR="00CB0EB8" w:rsidRPr="00CB0EB8" w:rsidRDefault="00CB0EB8" w:rsidP="00CB0EB8">
      <w:pPr>
        <w:rPr>
          <w:lang w:val="en-US"/>
        </w:rPr>
      </w:pPr>
      <w:r w:rsidRPr="00E70DBE">
        <w:rPr>
          <w:i/>
          <w:iCs/>
          <w:lang w:val="en-US"/>
        </w:rPr>
        <w:t xml:space="preserve">"When human beings began to increase in number on the earth and daughters were born to them, </w:t>
      </w:r>
      <w:r w:rsidRPr="00E70DBE">
        <w:rPr>
          <w:i/>
          <w:iCs/>
          <w:u w:val="single"/>
          <w:lang w:val="en-US"/>
        </w:rPr>
        <w:t>the sons of God saw that the daughters of humans were beautiful, and they married any of them they chose</w:t>
      </w:r>
      <w:r w:rsidRPr="00E70DBE">
        <w:rPr>
          <w:i/>
          <w:iCs/>
          <w:lang w:val="en-US"/>
        </w:rPr>
        <w:t xml:space="preserve">. Then the Lord said, “My Spirit will not contend with humans forever, for they are mortal; their days will be a hundred and twenty years.” The Nephilim were on the earth in those days—and also afterward—when </w:t>
      </w:r>
      <w:r w:rsidRPr="00E70DBE">
        <w:rPr>
          <w:i/>
          <w:iCs/>
          <w:u w:val="single"/>
          <w:lang w:val="en-US"/>
        </w:rPr>
        <w:t>the sons of God went to the daughters of humans and had children by them</w:t>
      </w:r>
      <w:r w:rsidRPr="00E70DBE">
        <w:rPr>
          <w:i/>
          <w:iCs/>
          <w:lang w:val="en-US"/>
        </w:rPr>
        <w:t>. They were the heroes of old, men of renown."</w:t>
      </w:r>
      <w:r>
        <w:rPr>
          <w:lang w:val="en-US"/>
        </w:rPr>
        <w:t xml:space="preserve"> </w:t>
      </w:r>
      <w:r w:rsidRPr="00CB0EB8">
        <w:rPr>
          <w:lang w:val="en-US"/>
        </w:rPr>
        <w:t>6:1-4</w:t>
      </w:r>
      <w:r>
        <w:rPr>
          <w:lang w:val="en-US"/>
        </w:rPr>
        <w:t xml:space="preserve"> </w:t>
      </w:r>
    </w:p>
    <w:p w14:paraId="0357753F" w14:textId="5CFD2078" w:rsidR="00E44B01" w:rsidRPr="00F27A5A" w:rsidRDefault="00C84D98" w:rsidP="00C84D98">
      <w:pPr>
        <w:pStyle w:val="Heading3"/>
        <w:rPr>
          <w:lang w:val="en-US"/>
        </w:rPr>
      </w:pPr>
      <w:bookmarkStart w:id="69" w:name="_Toc123031530"/>
      <w:bookmarkStart w:id="70" w:name="_Toc126580619"/>
      <w:r>
        <w:rPr>
          <w:lang w:val="en-US"/>
        </w:rPr>
        <w:t xml:space="preserve">1. </w:t>
      </w:r>
      <w:r w:rsidR="00E44B01" w:rsidRPr="00F27A5A">
        <w:rPr>
          <w:lang w:val="en-US"/>
        </w:rPr>
        <w:t>Angels</w:t>
      </w:r>
      <w:bookmarkEnd w:id="69"/>
      <w:bookmarkEnd w:id="70"/>
    </w:p>
    <w:p w14:paraId="720ECD43" w14:textId="7F9FEF3A" w:rsidR="006A163F" w:rsidRPr="00661918" w:rsidRDefault="00E44B01" w:rsidP="006A163F">
      <w:pPr>
        <w:rPr>
          <w:lang w:val="en-US"/>
        </w:rPr>
      </w:pPr>
      <w:r w:rsidRPr="00F27A5A">
        <w:rPr>
          <w:lang w:val="en-US"/>
        </w:rPr>
        <w:t xml:space="preserve">Called </w:t>
      </w:r>
      <w:r w:rsidRPr="00055183">
        <w:rPr>
          <w:i/>
          <w:iCs/>
          <w:lang w:val="en-US"/>
        </w:rPr>
        <w:t xml:space="preserve">"sons of </w:t>
      </w:r>
      <w:r w:rsidR="00F360B4" w:rsidRPr="00055183">
        <w:rPr>
          <w:i/>
          <w:iCs/>
          <w:lang w:val="en-US"/>
        </w:rPr>
        <w:t>God</w:t>
      </w:r>
      <w:r w:rsidRPr="00055183">
        <w:rPr>
          <w:i/>
          <w:iCs/>
          <w:lang w:val="en-US"/>
        </w:rPr>
        <w:t>"</w:t>
      </w:r>
      <w:r w:rsidRPr="00F27A5A">
        <w:rPr>
          <w:lang w:val="en-US"/>
        </w:rPr>
        <w:t xml:space="preserve"> elsewhere. </w:t>
      </w:r>
      <w:r w:rsidR="002D4AF7">
        <w:rPr>
          <w:lang w:val="en-US"/>
        </w:rPr>
        <w:t>This is the o</w:t>
      </w:r>
      <w:r w:rsidRPr="00F27A5A">
        <w:rPr>
          <w:lang w:val="en-US"/>
        </w:rPr>
        <w:t>ldest interpretation</w:t>
      </w:r>
      <w:r w:rsidR="00975379">
        <w:rPr>
          <w:lang w:val="en-US"/>
        </w:rPr>
        <w:t>,</w:t>
      </w:r>
      <w:r w:rsidRPr="00F27A5A">
        <w:rPr>
          <w:lang w:val="en-US"/>
        </w:rPr>
        <w:t xml:space="preserve"> as far as we know</w:t>
      </w:r>
      <w:r w:rsidR="006A163F">
        <w:rPr>
          <w:lang w:val="en-US"/>
        </w:rPr>
        <w:t xml:space="preserve">. </w:t>
      </w:r>
      <w:r w:rsidR="006A163F" w:rsidRPr="00661918">
        <w:rPr>
          <w:lang w:val="en-US"/>
        </w:rPr>
        <w:t>It goes back to the 3</w:t>
      </w:r>
      <w:r w:rsidR="006A163F" w:rsidRPr="006A163F">
        <w:rPr>
          <w:vertAlign w:val="superscript"/>
          <w:lang w:val="en-US"/>
        </w:rPr>
        <w:t>rd</w:t>
      </w:r>
      <w:r w:rsidR="006A163F">
        <w:rPr>
          <w:lang w:val="en-US"/>
        </w:rPr>
        <w:t xml:space="preserve"> </w:t>
      </w:r>
      <w:r w:rsidR="006A163F" w:rsidRPr="00661918">
        <w:rPr>
          <w:lang w:val="en-US"/>
        </w:rPr>
        <w:t>century and is found both in 1 Enoch, rabbinic literature</w:t>
      </w:r>
      <w:r w:rsidR="00975379">
        <w:rPr>
          <w:lang w:val="en-US"/>
        </w:rPr>
        <w:t>,</w:t>
      </w:r>
      <w:r w:rsidR="006A163F" w:rsidRPr="00661918">
        <w:rPr>
          <w:lang w:val="en-US"/>
        </w:rPr>
        <w:t xml:space="preserve"> and </w:t>
      </w:r>
      <w:r w:rsidR="006A163F">
        <w:rPr>
          <w:lang w:val="en-US"/>
        </w:rPr>
        <w:t>among</w:t>
      </w:r>
      <w:r w:rsidR="006A163F" w:rsidRPr="00661918">
        <w:rPr>
          <w:lang w:val="en-US"/>
        </w:rPr>
        <w:t xml:space="preserve"> </w:t>
      </w:r>
      <w:r w:rsidR="008D6611">
        <w:rPr>
          <w:lang w:val="en-US"/>
        </w:rPr>
        <w:t xml:space="preserve">the </w:t>
      </w:r>
      <w:r w:rsidR="006A163F" w:rsidRPr="00661918">
        <w:rPr>
          <w:lang w:val="en-US"/>
        </w:rPr>
        <w:t>early church fathers.</w:t>
      </w:r>
    </w:p>
    <w:p w14:paraId="362DE21B" w14:textId="7C3E4980" w:rsidR="00E44B01" w:rsidRDefault="00862AE5" w:rsidP="00E70DBE">
      <w:pPr>
        <w:rPr>
          <w:lang w:val="en-US"/>
        </w:rPr>
      </w:pPr>
      <w:r w:rsidRPr="00661918">
        <w:rPr>
          <w:lang w:val="en-US"/>
        </w:rPr>
        <w:t xml:space="preserve">In that case, the sin is to break boundaries </w:t>
      </w:r>
      <w:r w:rsidR="00E44B01" w:rsidRPr="00F27A5A">
        <w:rPr>
          <w:lang w:val="en-US"/>
        </w:rPr>
        <w:t>(1 Pet 3:19-20</w:t>
      </w:r>
      <w:r w:rsidR="00975379">
        <w:rPr>
          <w:lang w:val="en-US"/>
        </w:rPr>
        <w:t>;</w:t>
      </w:r>
      <w:r w:rsidR="00E44B01" w:rsidRPr="00F27A5A">
        <w:rPr>
          <w:lang w:val="en-US"/>
        </w:rPr>
        <w:t xml:space="preserve"> Jud 6-7)</w:t>
      </w:r>
    </w:p>
    <w:p w14:paraId="5864A19F" w14:textId="268A208B" w:rsidR="00DF607C" w:rsidRDefault="00DF607C" w:rsidP="00E70DBE">
      <w:pPr>
        <w:rPr>
          <w:lang w:val="en-US"/>
        </w:rPr>
      </w:pPr>
      <w:r w:rsidRPr="00862AE5">
        <w:rPr>
          <w:i/>
          <w:iCs/>
          <w:lang w:val="en-US"/>
        </w:rPr>
        <w:t xml:space="preserve">“After being made alive, he went and made proclamation to the imprisoned spirits — to those who </w:t>
      </w:r>
      <w:r w:rsidRPr="00862AE5">
        <w:rPr>
          <w:i/>
          <w:iCs/>
          <w:u w:val="single"/>
          <w:lang w:val="en-US"/>
        </w:rPr>
        <w:t>were disobedient</w:t>
      </w:r>
      <w:r w:rsidRPr="00862AE5">
        <w:rPr>
          <w:i/>
          <w:iCs/>
          <w:lang w:val="en-US"/>
        </w:rPr>
        <w:t xml:space="preserve"> long ago when God waited patiently in the days of Noah while the ark was being built. In it only a few people, eight in all, were saved through water”</w:t>
      </w:r>
      <w:r>
        <w:rPr>
          <w:lang w:val="en-US"/>
        </w:rPr>
        <w:t xml:space="preserve"> </w:t>
      </w:r>
      <w:r w:rsidRPr="00F27A5A">
        <w:rPr>
          <w:lang w:val="en-US"/>
        </w:rPr>
        <w:t>1 Pet 3:19-20</w:t>
      </w:r>
    </w:p>
    <w:p w14:paraId="53248BD7" w14:textId="312569E8" w:rsidR="00DF607C" w:rsidRPr="00F27A5A" w:rsidRDefault="00DF607C" w:rsidP="00E70DBE">
      <w:pPr>
        <w:rPr>
          <w:lang w:val="en-US"/>
        </w:rPr>
      </w:pPr>
      <w:r w:rsidRPr="00862AE5">
        <w:rPr>
          <w:i/>
          <w:iCs/>
          <w:lang w:val="en-US"/>
        </w:rPr>
        <w:t xml:space="preserve">"And </w:t>
      </w:r>
      <w:r w:rsidRPr="00862AE5">
        <w:rPr>
          <w:i/>
          <w:iCs/>
          <w:u w:val="single"/>
          <w:lang w:val="en-US"/>
        </w:rPr>
        <w:t>the angels</w:t>
      </w:r>
      <w:r w:rsidRPr="00862AE5">
        <w:rPr>
          <w:i/>
          <w:iCs/>
          <w:lang w:val="en-US"/>
        </w:rPr>
        <w:t xml:space="preserve"> who did not keep their positions of authority but abandoned their proper dwelling—these he has kept in darkness, </w:t>
      </w:r>
      <w:r w:rsidRPr="00862AE5">
        <w:rPr>
          <w:i/>
          <w:iCs/>
          <w:u w:val="single"/>
          <w:lang w:val="en-US"/>
        </w:rPr>
        <w:t>bound with everlasting chains for judgment</w:t>
      </w:r>
      <w:r w:rsidRPr="00862AE5">
        <w:rPr>
          <w:i/>
          <w:iCs/>
          <w:lang w:val="en-US"/>
        </w:rPr>
        <w:t xml:space="preserve"> on the great Day. </w:t>
      </w:r>
      <w:r w:rsidRPr="00862AE5">
        <w:rPr>
          <w:i/>
          <w:iCs/>
          <w:u w:val="single"/>
          <w:lang w:val="en-US"/>
        </w:rPr>
        <w:t>In a similar way, Sodom and Gomorrah and the surrounding towns gave themselves up to sexual immorality and perversion</w:t>
      </w:r>
      <w:r w:rsidRPr="00862AE5">
        <w:rPr>
          <w:i/>
          <w:iCs/>
          <w:lang w:val="en-US"/>
        </w:rPr>
        <w:t>. They serve as an example of those who suffer the punishment of eternal fire."</w:t>
      </w:r>
      <w:r>
        <w:rPr>
          <w:lang w:val="en-US"/>
        </w:rPr>
        <w:t xml:space="preserve"> </w:t>
      </w:r>
      <w:r w:rsidRPr="00F27A5A">
        <w:rPr>
          <w:lang w:val="en-US"/>
        </w:rPr>
        <w:t>Jud 6-7</w:t>
      </w:r>
    </w:p>
    <w:p w14:paraId="1947FF20" w14:textId="3BC00660" w:rsidR="00E44B01" w:rsidRPr="00F27A5A" w:rsidRDefault="00E44B01" w:rsidP="00E70DBE">
      <w:pPr>
        <w:rPr>
          <w:lang w:val="en-US"/>
        </w:rPr>
      </w:pPr>
      <w:r w:rsidRPr="00F27A5A">
        <w:rPr>
          <w:lang w:val="en-US"/>
        </w:rPr>
        <w:t>Objections:</w:t>
      </w:r>
    </w:p>
    <w:p w14:paraId="7A1335E1" w14:textId="64E4EAA3" w:rsidR="00E44B01" w:rsidRPr="00862AE5" w:rsidRDefault="00E44B01" w:rsidP="00862AE5">
      <w:pPr>
        <w:pStyle w:val="ListParagraph"/>
        <w:numPr>
          <w:ilvl w:val="0"/>
          <w:numId w:val="24"/>
        </w:numPr>
        <w:rPr>
          <w:lang w:val="en-US"/>
        </w:rPr>
      </w:pPr>
      <w:r w:rsidRPr="00862AE5">
        <w:rPr>
          <w:lang w:val="en-US"/>
        </w:rPr>
        <w:t>The judgment (flood) affects humans and not angels.</w:t>
      </w:r>
    </w:p>
    <w:p w14:paraId="4E06EEF9" w14:textId="3D0A4F80" w:rsidR="00E44B01" w:rsidRPr="00862AE5" w:rsidRDefault="00E44B01" w:rsidP="00862AE5">
      <w:pPr>
        <w:pStyle w:val="ListParagraph"/>
        <w:numPr>
          <w:ilvl w:val="0"/>
          <w:numId w:val="24"/>
        </w:numPr>
        <w:rPr>
          <w:lang w:val="en-US"/>
        </w:rPr>
      </w:pPr>
      <w:r w:rsidRPr="00862AE5">
        <w:rPr>
          <w:lang w:val="en-US"/>
        </w:rPr>
        <w:t>Jesus also says that angels do not marry (Matthew 22:30) - but perhaps the disobedient would be able to do that?</w:t>
      </w:r>
    </w:p>
    <w:p w14:paraId="65DCFE85" w14:textId="489F8EFF" w:rsidR="00E44B01" w:rsidRPr="00F27A5A" w:rsidRDefault="00C84D98" w:rsidP="00C84D98">
      <w:pPr>
        <w:pStyle w:val="Heading3"/>
        <w:rPr>
          <w:lang w:val="en-US"/>
        </w:rPr>
      </w:pPr>
      <w:bookmarkStart w:id="71" w:name="_Toc123031531"/>
      <w:bookmarkStart w:id="72" w:name="_Toc126580620"/>
      <w:r>
        <w:rPr>
          <w:lang w:val="en-US"/>
        </w:rPr>
        <w:t xml:space="preserve">2. </w:t>
      </w:r>
      <w:r w:rsidR="00E44B01" w:rsidRPr="00F27A5A">
        <w:rPr>
          <w:lang w:val="en-US"/>
        </w:rPr>
        <w:t>Kings who saw themselves as divine.</w:t>
      </w:r>
      <w:bookmarkEnd w:id="71"/>
      <w:bookmarkEnd w:id="72"/>
    </w:p>
    <w:p w14:paraId="6A1D283A" w14:textId="6CDC90FD" w:rsidR="00E44B01" w:rsidRDefault="00E44B01" w:rsidP="00E44B01">
      <w:pPr>
        <w:rPr>
          <w:lang w:val="en-US"/>
        </w:rPr>
      </w:pPr>
      <w:r w:rsidRPr="00F27A5A">
        <w:rPr>
          <w:lang w:val="en-US"/>
        </w:rPr>
        <w:t>Jewish interpretation from the 3</w:t>
      </w:r>
      <w:r w:rsidRPr="001C58BB">
        <w:rPr>
          <w:vertAlign w:val="superscript"/>
          <w:lang w:val="en-US"/>
        </w:rPr>
        <w:t>rd</w:t>
      </w:r>
      <w:r w:rsidR="001C58BB">
        <w:rPr>
          <w:lang w:val="en-US"/>
        </w:rPr>
        <w:t xml:space="preserve"> </w:t>
      </w:r>
      <w:r w:rsidRPr="00F27A5A">
        <w:rPr>
          <w:lang w:val="en-US"/>
        </w:rPr>
        <w:t>century (</w:t>
      </w:r>
      <w:r w:rsidR="008035F5" w:rsidRPr="00661918">
        <w:rPr>
          <w:lang w:val="en-US"/>
        </w:rPr>
        <w:t>In Psalm 82</w:t>
      </w:r>
      <w:r w:rsidR="00975379">
        <w:rPr>
          <w:lang w:val="en-US"/>
        </w:rPr>
        <w:t>,</w:t>
      </w:r>
      <w:r w:rsidR="008035F5" w:rsidRPr="00661918">
        <w:rPr>
          <w:lang w:val="en-US"/>
        </w:rPr>
        <w:t xml:space="preserve"> the word "gods" is used for some earthly judges</w:t>
      </w:r>
      <w:r w:rsidR="00975379">
        <w:rPr>
          <w:lang w:val="en-US"/>
        </w:rPr>
        <w:t>,</w:t>
      </w:r>
      <w:r w:rsidR="008035F5" w:rsidRPr="00661918">
        <w:rPr>
          <w:lang w:val="en-US"/>
        </w:rPr>
        <w:t xml:space="preserve"> it seems</w:t>
      </w:r>
      <w:r w:rsidRPr="00F27A5A">
        <w:rPr>
          <w:lang w:val="en-US"/>
        </w:rPr>
        <w:t>)</w:t>
      </w:r>
      <w:r w:rsidR="008035F5">
        <w:rPr>
          <w:lang w:val="en-US"/>
        </w:rPr>
        <w:t>.</w:t>
      </w:r>
    </w:p>
    <w:p w14:paraId="6FAD7395" w14:textId="2B81943D" w:rsidR="001C58BB" w:rsidRPr="00F27A5A" w:rsidRDefault="001C58BB" w:rsidP="00696D45">
      <w:pPr>
        <w:rPr>
          <w:lang w:val="en-US"/>
        </w:rPr>
      </w:pPr>
      <w:r w:rsidRPr="00696D45">
        <w:rPr>
          <w:i/>
          <w:iCs/>
          <w:lang w:val="en-US"/>
        </w:rPr>
        <w:t xml:space="preserve">“I said, ‘You are “gods”; you are all </w:t>
      </w:r>
      <w:r w:rsidRPr="00696D45">
        <w:rPr>
          <w:i/>
          <w:iCs/>
          <w:u w:val="single"/>
          <w:lang w:val="en-US"/>
        </w:rPr>
        <w:t>sons of the Most High</w:t>
      </w:r>
      <w:r w:rsidRPr="00696D45">
        <w:rPr>
          <w:i/>
          <w:iCs/>
          <w:lang w:val="en-US"/>
        </w:rPr>
        <w:t xml:space="preserve">.’ But you will die like mere mortals; you will fall like every other </w:t>
      </w:r>
      <w:r w:rsidRPr="00696D45">
        <w:rPr>
          <w:i/>
          <w:iCs/>
          <w:u w:val="single"/>
          <w:lang w:val="en-US"/>
        </w:rPr>
        <w:t>ruler</w:t>
      </w:r>
      <w:r w:rsidRPr="00696D45">
        <w:rPr>
          <w:i/>
          <w:iCs/>
          <w:lang w:val="en-US"/>
        </w:rPr>
        <w:t>.”</w:t>
      </w:r>
      <w:r>
        <w:rPr>
          <w:lang w:val="en-US"/>
        </w:rPr>
        <w:t xml:space="preserve"> Ps 82:6-7 </w:t>
      </w:r>
    </w:p>
    <w:p w14:paraId="7B9D3932" w14:textId="7C96A34A" w:rsidR="00E44B01" w:rsidRPr="00F27A5A" w:rsidRDefault="00E44B01" w:rsidP="00696D45">
      <w:pPr>
        <w:rPr>
          <w:lang w:val="en-US"/>
        </w:rPr>
      </w:pPr>
      <w:r w:rsidRPr="00F27A5A">
        <w:rPr>
          <w:lang w:val="en-US"/>
        </w:rPr>
        <w:t>Gilgamesh was 2/3 god, practiced "</w:t>
      </w:r>
      <w:r w:rsidR="001C58BB">
        <w:rPr>
          <w:lang w:val="en-US"/>
        </w:rPr>
        <w:t xml:space="preserve">the </w:t>
      </w:r>
      <w:r w:rsidRPr="00F27A5A">
        <w:rPr>
          <w:lang w:val="en-US"/>
        </w:rPr>
        <w:t>right to the first night", was heroic</w:t>
      </w:r>
      <w:r w:rsidR="00975379">
        <w:rPr>
          <w:lang w:val="en-US"/>
        </w:rPr>
        <w:t>,</w:t>
      </w:r>
      <w:r w:rsidRPr="00F27A5A">
        <w:rPr>
          <w:lang w:val="en-US"/>
        </w:rPr>
        <w:t xml:space="preserve"> and </w:t>
      </w:r>
      <w:r w:rsidR="00AF0E3F">
        <w:rPr>
          <w:lang w:val="en-US"/>
        </w:rPr>
        <w:t xml:space="preserve">was </w:t>
      </w:r>
      <w:r w:rsidRPr="00F27A5A">
        <w:rPr>
          <w:lang w:val="en-US"/>
        </w:rPr>
        <w:t>5 meters tall.</w:t>
      </w:r>
    </w:p>
    <w:p w14:paraId="2282C905" w14:textId="00FD54FD" w:rsidR="00E44B01" w:rsidRPr="00F27A5A" w:rsidRDefault="00E44B01" w:rsidP="00696D45">
      <w:pPr>
        <w:rPr>
          <w:lang w:val="en-US"/>
        </w:rPr>
      </w:pPr>
      <w:r w:rsidRPr="00F27A5A">
        <w:rPr>
          <w:lang w:val="en-US"/>
        </w:rPr>
        <w:t>Progression of sin: Individuals (Adam &amp; Eve)</w:t>
      </w:r>
      <w:r w:rsidR="009A030E">
        <w:rPr>
          <w:lang w:val="en-US"/>
        </w:rPr>
        <w:t xml:space="preserve"> </w:t>
      </w:r>
      <w:r w:rsidR="0012231B" w:rsidRPr="0012231B">
        <w:rPr>
          <w:rFonts w:hint="eastAsia"/>
        </w:rPr>
        <w:t>→</w:t>
      </w:r>
      <w:r w:rsidR="009A030E">
        <w:rPr>
          <w:lang w:val="en-US"/>
        </w:rPr>
        <w:t xml:space="preserve"> </w:t>
      </w:r>
      <w:r w:rsidRPr="00F27A5A">
        <w:rPr>
          <w:lang w:val="en-US"/>
        </w:rPr>
        <w:t>family (Cain)</w:t>
      </w:r>
      <w:r w:rsidR="009A030E">
        <w:rPr>
          <w:lang w:val="en-US"/>
        </w:rPr>
        <w:t xml:space="preserve"> </w:t>
      </w:r>
      <w:r w:rsidR="0012231B">
        <w:rPr>
          <w:lang w:val="en-US"/>
        </w:rPr>
        <w:t>→</w:t>
      </w:r>
      <w:r w:rsidR="009A030E">
        <w:rPr>
          <w:lang w:val="en-US"/>
        </w:rPr>
        <w:t xml:space="preserve"> </w:t>
      </w:r>
      <w:r w:rsidRPr="00F27A5A">
        <w:rPr>
          <w:lang w:val="en-US"/>
        </w:rPr>
        <w:t>society (</w:t>
      </w:r>
      <w:r w:rsidR="00BC2B20">
        <w:rPr>
          <w:lang w:val="en-US"/>
        </w:rPr>
        <w:t>at that time</w:t>
      </w:r>
      <w:r w:rsidRPr="00F27A5A">
        <w:rPr>
          <w:lang w:val="en-US"/>
        </w:rPr>
        <w:t>)</w:t>
      </w:r>
      <w:r w:rsidR="009A030E">
        <w:rPr>
          <w:lang w:val="en-US"/>
        </w:rPr>
        <w:t xml:space="preserve"> </w:t>
      </w:r>
      <w:r w:rsidR="0012231B">
        <w:rPr>
          <w:lang w:val="en-US"/>
        </w:rPr>
        <w:t>→</w:t>
      </w:r>
      <w:r w:rsidR="009A030E">
        <w:rPr>
          <w:lang w:val="en-US"/>
        </w:rPr>
        <w:t xml:space="preserve"> </w:t>
      </w:r>
      <w:r w:rsidRPr="00F27A5A">
        <w:rPr>
          <w:lang w:val="en-US"/>
        </w:rPr>
        <w:t>everyone (the flood).</w:t>
      </w:r>
    </w:p>
    <w:p w14:paraId="1120CD5F" w14:textId="48CBDCF2" w:rsidR="00E44B01" w:rsidRPr="00F27A5A" w:rsidRDefault="007B2DEF" w:rsidP="00696D45">
      <w:pPr>
        <w:rPr>
          <w:lang w:val="en-US"/>
        </w:rPr>
      </w:pPr>
      <w:bookmarkStart w:id="73" w:name="_Hlk122894505"/>
      <w:r w:rsidRPr="00E356F9">
        <w:t xml:space="preserve">The sin is that they </w:t>
      </w:r>
      <w:bookmarkEnd w:id="73"/>
      <w:r w:rsidRPr="00E356F9">
        <w:t>exalted themselves</w:t>
      </w:r>
      <w:r w:rsidR="00E44B01" w:rsidRPr="00E356F9">
        <w:t>, formed harem</w:t>
      </w:r>
      <w:r w:rsidR="005E4C97" w:rsidRPr="00E356F9">
        <w:t>s</w:t>
      </w:r>
      <w:r w:rsidR="00975379" w:rsidRPr="00E356F9">
        <w:t>,</w:t>
      </w:r>
      <w:r w:rsidR="005E4C97">
        <w:rPr>
          <w:lang w:val="en-US"/>
        </w:rPr>
        <w:t xml:space="preserve"> and</w:t>
      </w:r>
      <w:r w:rsidR="00E44B01" w:rsidRPr="00F27A5A">
        <w:rPr>
          <w:lang w:val="en-US"/>
        </w:rPr>
        <w:t xml:space="preserve"> abused </w:t>
      </w:r>
      <w:r w:rsidR="005E4C97">
        <w:rPr>
          <w:lang w:val="en-US"/>
        </w:rPr>
        <w:t>their</w:t>
      </w:r>
      <w:r w:rsidR="001C58BB">
        <w:rPr>
          <w:lang w:val="en-US"/>
        </w:rPr>
        <w:t xml:space="preserve"> </w:t>
      </w:r>
      <w:r w:rsidR="00E44B01" w:rsidRPr="00F27A5A">
        <w:rPr>
          <w:lang w:val="en-US"/>
        </w:rPr>
        <w:t xml:space="preserve">mandate from God. Oppressive regimes are </w:t>
      </w:r>
      <w:r w:rsidR="00B90F8C">
        <w:rPr>
          <w:lang w:val="en-US"/>
        </w:rPr>
        <w:t>a</w:t>
      </w:r>
      <w:r w:rsidR="00E44B01" w:rsidRPr="00F27A5A">
        <w:rPr>
          <w:lang w:val="en-US"/>
        </w:rPr>
        <w:t xml:space="preserve"> result of sin.</w:t>
      </w:r>
    </w:p>
    <w:p w14:paraId="3273701B" w14:textId="30CD032B" w:rsidR="00E44B01" w:rsidRDefault="00E44B01" w:rsidP="00696D45">
      <w:pPr>
        <w:rPr>
          <w:lang w:val="en-US"/>
        </w:rPr>
      </w:pPr>
      <w:r w:rsidRPr="00F27A5A">
        <w:rPr>
          <w:lang w:val="en-US"/>
        </w:rPr>
        <w:t xml:space="preserve">Objection: </w:t>
      </w:r>
      <w:r w:rsidR="004C2253" w:rsidRPr="00661918">
        <w:rPr>
          <w:lang w:val="en-US"/>
        </w:rPr>
        <w:t xml:space="preserve">1 Pet 3:19-20 and Jud 6-7 (see point 1) and 2 Pet 2:4. </w:t>
      </w:r>
      <w:r w:rsidRPr="00F27A5A">
        <w:rPr>
          <w:lang w:val="en-US"/>
        </w:rPr>
        <w:t>If this is the same event.</w:t>
      </w:r>
    </w:p>
    <w:p w14:paraId="10E0A3FD" w14:textId="03B69C49" w:rsidR="001C58BB" w:rsidRDefault="001C58BB" w:rsidP="00696D45">
      <w:pPr>
        <w:rPr>
          <w:lang w:val="en-US"/>
        </w:rPr>
      </w:pPr>
      <w:r w:rsidRPr="00560781">
        <w:rPr>
          <w:i/>
          <w:iCs/>
          <w:lang w:val="en-US"/>
        </w:rPr>
        <w:t>"</w:t>
      </w:r>
      <w:r w:rsidR="00DF3B97" w:rsidRPr="00560781">
        <w:rPr>
          <w:i/>
          <w:iCs/>
          <w:lang w:val="en-US"/>
        </w:rPr>
        <w:t xml:space="preserve">For if God did not spare </w:t>
      </w:r>
      <w:r w:rsidR="00DF3B97" w:rsidRPr="00560781">
        <w:rPr>
          <w:i/>
          <w:iCs/>
          <w:u w:val="single"/>
          <w:lang w:val="en-US"/>
        </w:rPr>
        <w:t>angels</w:t>
      </w:r>
      <w:r w:rsidR="00DF3B97" w:rsidRPr="00560781">
        <w:rPr>
          <w:i/>
          <w:iCs/>
          <w:lang w:val="en-US"/>
        </w:rPr>
        <w:t xml:space="preserve"> when they sinned, but sent them to hell, putting them in chains of darkness to be held for judgment</w:t>
      </w:r>
      <w:r w:rsidRPr="00560781">
        <w:rPr>
          <w:i/>
          <w:iCs/>
          <w:lang w:val="en-US"/>
        </w:rPr>
        <w:t>"</w:t>
      </w:r>
      <w:r>
        <w:rPr>
          <w:lang w:val="en-US"/>
        </w:rPr>
        <w:t xml:space="preserve"> </w:t>
      </w:r>
      <w:r w:rsidR="00DF3B97" w:rsidRPr="00F27A5A">
        <w:rPr>
          <w:lang w:val="en-US"/>
        </w:rPr>
        <w:t>2 Pet 2:4</w:t>
      </w:r>
    </w:p>
    <w:p w14:paraId="168CDCDB" w14:textId="04F1E0DA" w:rsidR="005059F3" w:rsidRDefault="00C84D98" w:rsidP="00C84D98">
      <w:pPr>
        <w:pStyle w:val="Heading3"/>
        <w:rPr>
          <w:lang w:val="en-US"/>
        </w:rPr>
      </w:pPr>
      <w:bookmarkStart w:id="74" w:name="_Toc123031532"/>
      <w:bookmarkStart w:id="75" w:name="_Toc126580621"/>
      <w:r>
        <w:rPr>
          <w:lang w:val="en-US"/>
        </w:rPr>
        <w:t xml:space="preserve">3. </w:t>
      </w:r>
      <w:r w:rsidR="00E44B01" w:rsidRPr="00F27A5A">
        <w:rPr>
          <w:lang w:val="en-US"/>
        </w:rPr>
        <w:t>Combination of 1 and 2.</w:t>
      </w:r>
      <w:bookmarkEnd w:id="74"/>
      <w:bookmarkEnd w:id="75"/>
      <w:r w:rsidR="00E44B01" w:rsidRPr="00F27A5A">
        <w:rPr>
          <w:lang w:val="en-US"/>
        </w:rPr>
        <w:t xml:space="preserve"> </w:t>
      </w:r>
    </w:p>
    <w:p w14:paraId="328A27A1" w14:textId="0D97E084" w:rsidR="00E44B01" w:rsidRDefault="00E44B01" w:rsidP="00DA74B2">
      <w:pPr>
        <w:rPr>
          <w:lang w:val="en-US"/>
        </w:rPr>
      </w:pPr>
      <w:r w:rsidRPr="00F27A5A">
        <w:rPr>
          <w:lang w:val="en-US"/>
        </w:rPr>
        <w:t>The kings were human beings who became</w:t>
      </w:r>
      <w:r w:rsidR="007C7652">
        <w:rPr>
          <w:lang w:val="en-US"/>
        </w:rPr>
        <w:t xml:space="preserve"> </w:t>
      </w:r>
      <w:r w:rsidRPr="00F27A5A">
        <w:rPr>
          <w:lang w:val="en-US"/>
        </w:rPr>
        <w:t>controlled by the fallen angels (demons). (Da</w:t>
      </w:r>
      <w:r w:rsidR="007C7652">
        <w:rPr>
          <w:lang w:val="en-US"/>
        </w:rPr>
        <w:t>n</w:t>
      </w:r>
      <w:r w:rsidRPr="00F27A5A">
        <w:rPr>
          <w:lang w:val="en-US"/>
        </w:rPr>
        <w:t xml:space="preserve"> 10)</w:t>
      </w:r>
    </w:p>
    <w:p w14:paraId="64859B58" w14:textId="17745576" w:rsidR="007C7652" w:rsidRPr="007C7652" w:rsidRDefault="00DF3B97" w:rsidP="00DA74B2">
      <w:pPr>
        <w:rPr>
          <w:lang w:val="en-US"/>
        </w:rPr>
      </w:pPr>
      <w:r w:rsidRPr="00DA74B2">
        <w:rPr>
          <w:i/>
          <w:iCs/>
        </w:rPr>
        <w:t>“Soon I will return to fight against the prince of Persia, and when I go, the prince of</w:t>
      </w:r>
      <w:r w:rsidRPr="00DA74B2">
        <w:rPr>
          <w:i/>
          <w:iCs/>
          <w:lang w:val="en-US"/>
        </w:rPr>
        <w:t xml:space="preserve"> Greece will come; but first I will tell you what is written in the Book of Truth. (No one supports me against them except Michael, your prince.”</w:t>
      </w:r>
      <w:r>
        <w:rPr>
          <w:lang w:val="en-US"/>
        </w:rPr>
        <w:t xml:space="preserve"> </w:t>
      </w:r>
      <w:r w:rsidRPr="00DF3B97">
        <w:rPr>
          <w:lang w:val="en-US"/>
        </w:rPr>
        <w:t>Dan 10</w:t>
      </w:r>
      <w:r>
        <w:rPr>
          <w:lang w:val="en-US"/>
        </w:rPr>
        <w:t>:20b-21</w:t>
      </w:r>
    </w:p>
    <w:p w14:paraId="57ED48EE" w14:textId="401BF6E8" w:rsidR="00E44B01" w:rsidRPr="00F27A5A" w:rsidRDefault="00C84D98" w:rsidP="00C84D98">
      <w:pPr>
        <w:pStyle w:val="Heading3"/>
        <w:rPr>
          <w:lang w:val="en-US"/>
        </w:rPr>
      </w:pPr>
      <w:bookmarkStart w:id="76" w:name="_Toc123031533"/>
      <w:bookmarkStart w:id="77" w:name="_Toc126580622"/>
      <w:r>
        <w:rPr>
          <w:lang w:val="en-US"/>
        </w:rPr>
        <w:t xml:space="preserve">4. </w:t>
      </w:r>
      <w:r w:rsidR="00E44B01" w:rsidRPr="00F27A5A">
        <w:rPr>
          <w:lang w:val="en-US"/>
        </w:rPr>
        <w:t>The family of Seth married into the family of Cain.</w:t>
      </w:r>
      <w:bookmarkEnd w:id="76"/>
      <w:bookmarkEnd w:id="77"/>
    </w:p>
    <w:p w14:paraId="208083BB" w14:textId="726E17E5" w:rsidR="00E44B01" w:rsidRPr="00F27A5A" w:rsidRDefault="00E44B01" w:rsidP="00DF3B97">
      <w:pPr>
        <w:ind w:left="720" w:hanging="720"/>
        <w:rPr>
          <w:lang w:val="en-US"/>
        </w:rPr>
      </w:pPr>
      <w:r w:rsidRPr="00F27A5A">
        <w:rPr>
          <w:lang w:val="en-US"/>
        </w:rPr>
        <w:t>Christian interpretation from the 3</w:t>
      </w:r>
      <w:r w:rsidRPr="00DF3B97">
        <w:rPr>
          <w:vertAlign w:val="superscript"/>
          <w:lang w:val="en-US"/>
        </w:rPr>
        <w:t>rd</w:t>
      </w:r>
      <w:r w:rsidR="00DF3B97">
        <w:rPr>
          <w:lang w:val="en-US"/>
        </w:rPr>
        <w:t xml:space="preserve"> </w:t>
      </w:r>
      <w:r w:rsidRPr="00F27A5A">
        <w:rPr>
          <w:lang w:val="en-US"/>
        </w:rPr>
        <w:t>century.</w:t>
      </w:r>
      <w:r w:rsidR="00DF3B97">
        <w:rPr>
          <w:lang w:val="en-US"/>
        </w:rPr>
        <w:t xml:space="preserve"> </w:t>
      </w:r>
      <w:r w:rsidRPr="00F27A5A">
        <w:rPr>
          <w:lang w:val="en-US"/>
        </w:rPr>
        <w:t>(Augustin, Luther, Calvin, until the 19</w:t>
      </w:r>
      <w:r w:rsidRPr="00DF3B97">
        <w:rPr>
          <w:vertAlign w:val="superscript"/>
          <w:lang w:val="en-US"/>
        </w:rPr>
        <w:t>th</w:t>
      </w:r>
      <w:r w:rsidRPr="00F27A5A">
        <w:rPr>
          <w:lang w:val="en-US"/>
        </w:rPr>
        <w:t xml:space="preserve"> century)</w:t>
      </w:r>
    </w:p>
    <w:p w14:paraId="7D4A617D" w14:textId="04979505" w:rsidR="00E44B01" w:rsidRPr="00F27A5A" w:rsidRDefault="00E44B01" w:rsidP="00E44B01">
      <w:pPr>
        <w:rPr>
          <w:lang w:val="en-US"/>
        </w:rPr>
      </w:pPr>
      <w:r w:rsidRPr="00F27A5A">
        <w:rPr>
          <w:lang w:val="en-US"/>
        </w:rPr>
        <w:t>The sin: Intermarriage</w:t>
      </w:r>
    </w:p>
    <w:p w14:paraId="54988389" w14:textId="00276017" w:rsidR="00E44B01" w:rsidRPr="00F27A5A" w:rsidRDefault="00E44B01" w:rsidP="00FA2639">
      <w:pPr>
        <w:rPr>
          <w:lang w:val="en-US"/>
        </w:rPr>
      </w:pPr>
      <w:r w:rsidRPr="00F27A5A">
        <w:rPr>
          <w:lang w:val="en-US"/>
        </w:rPr>
        <w:t>Objection: Reading too much into the text. Strange to call Cain's female descendants</w:t>
      </w:r>
      <w:r w:rsidR="00DF3B97">
        <w:rPr>
          <w:lang w:val="en-US"/>
        </w:rPr>
        <w:t xml:space="preserve"> </w:t>
      </w:r>
      <w:r w:rsidRPr="00FA2639">
        <w:rPr>
          <w:i/>
          <w:iCs/>
          <w:lang w:val="en-US"/>
        </w:rPr>
        <w:t>"</w:t>
      </w:r>
      <w:r w:rsidR="00977998" w:rsidRPr="00977998">
        <w:rPr>
          <w:i/>
          <w:iCs/>
          <w:lang w:val="en-US"/>
        </w:rPr>
        <w:t>the daughters of humans</w:t>
      </w:r>
      <w:r w:rsidRPr="00FA2639">
        <w:rPr>
          <w:i/>
          <w:iCs/>
          <w:lang w:val="en-US"/>
        </w:rPr>
        <w:t>"</w:t>
      </w:r>
      <w:r w:rsidRPr="00F27A5A">
        <w:rPr>
          <w:lang w:val="en-US"/>
        </w:rPr>
        <w:t>.</w:t>
      </w:r>
    </w:p>
    <w:p w14:paraId="79FB039F" w14:textId="77777777" w:rsidR="00E44B01" w:rsidRPr="00F27A5A" w:rsidRDefault="00E44B01" w:rsidP="00E44B01">
      <w:pPr>
        <w:rPr>
          <w:lang w:val="en-US"/>
        </w:rPr>
      </w:pPr>
      <w:r w:rsidRPr="00F27A5A">
        <w:rPr>
          <w:lang w:val="en-US"/>
        </w:rPr>
        <w:t xml:space="preserve"> </w:t>
      </w:r>
    </w:p>
    <w:p w14:paraId="403FB95C" w14:textId="77777777" w:rsidR="00E44B01" w:rsidRPr="00F27A5A" w:rsidRDefault="00E44B01" w:rsidP="00DF607C">
      <w:pPr>
        <w:pStyle w:val="Heading2"/>
        <w:rPr>
          <w:lang w:val="en-US"/>
        </w:rPr>
      </w:pPr>
      <w:bookmarkStart w:id="78" w:name="_Toc123031534"/>
      <w:bookmarkStart w:id="79" w:name="_Toc126580623"/>
      <w:r w:rsidRPr="00F27A5A">
        <w:rPr>
          <w:lang w:val="en-US"/>
        </w:rPr>
        <w:t>NOAH'S GENEALOGY (6:9 - 9:29)</w:t>
      </w:r>
      <w:bookmarkEnd w:id="78"/>
      <w:bookmarkEnd w:id="79"/>
    </w:p>
    <w:p w14:paraId="71F5B09E" w14:textId="77777777" w:rsidR="00AC589C" w:rsidRDefault="00AC589C" w:rsidP="00AC589C">
      <w:pPr>
        <w:pStyle w:val="Heading3"/>
        <w:rPr>
          <w:lang w:val="en-US"/>
        </w:rPr>
      </w:pPr>
      <w:bookmarkStart w:id="80" w:name="_Toc123031535"/>
      <w:bookmarkStart w:id="81" w:name="_Toc126580624"/>
      <w:r w:rsidRPr="00AC589C">
        <w:rPr>
          <w:lang w:val="en-US"/>
        </w:rPr>
        <w:t>Global or local flood?</w:t>
      </w:r>
      <w:bookmarkEnd w:id="80"/>
      <w:bookmarkEnd w:id="81"/>
    </w:p>
    <w:p w14:paraId="38F40068" w14:textId="3A034E63" w:rsidR="00E44B01" w:rsidRPr="00F27A5A" w:rsidRDefault="00E44B01" w:rsidP="00E44B01">
      <w:pPr>
        <w:rPr>
          <w:lang w:val="en-US"/>
        </w:rPr>
      </w:pPr>
      <w:r w:rsidRPr="00977998">
        <w:rPr>
          <w:i/>
          <w:iCs/>
          <w:lang w:val="en-US"/>
        </w:rPr>
        <w:t>eretz</w:t>
      </w:r>
      <w:r w:rsidRPr="00F27A5A">
        <w:rPr>
          <w:lang w:val="en-US"/>
        </w:rPr>
        <w:t xml:space="preserve"> = earth/land. Translated </w:t>
      </w:r>
      <w:r w:rsidR="00975379">
        <w:rPr>
          <w:lang w:val="en-US"/>
        </w:rPr>
        <w:t>as</w:t>
      </w:r>
      <w:r w:rsidRPr="00F27A5A">
        <w:rPr>
          <w:lang w:val="en-US"/>
        </w:rPr>
        <w:t xml:space="preserve"> "land" in 80% of </w:t>
      </w:r>
      <w:r w:rsidR="00977998">
        <w:rPr>
          <w:lang w:val="en-US"/>
        </w:rPr>
        <w:t xml:space="preserve">the </w:t>
      </w:r>
      <w:r w:rsidRPr="00F27A5A">
        <w:rPr>
          <w:lang w:val="en-US"/>
        </w:rPr>
        <w:t>cases.</w:t>
      </w:r>
    </w:p>
    <w:p w14:paraId="207ED2CD" w14:textId="2BE2F339" w:rsidR="00A60226" w:rsidRPr="00867D3F" w:rsidRDefault="00E44B01" w:rsidP="00A60226">
      <w:pPr>
        <w:rPr>
          <w:lang w:val="en-US"/>
        </w:rPr>
      </w:pPr>
      <w:r w:rsidRPr="00F27A5A">
        <w:rPr>
          <w:lang w:val="en-US"/>
        </w:rPr>
        <w:t>"all" (6:7, 13) is not meant universally</w:t>
      </w:r>
      <w:r w:rsidR="00975379">
        <w:rPr>
          <w:lang w:val="en-US"/>
        </w:rPr>
        <w:t>,</w:t>
      </w:r>
      <w:r w:rsidRPr="00F27A5A">
        <w:rPr>
          <w:lang w:val="en-US"/>
        </w:rPr>
        <w:t xml:space="preserve"> </w:t>
      </w:r>
      <w:r w:rsidR="00153977" w:rsidRPr="00F27A5A">
        <w:rPr>
          <w:lang w:val="en-US"/>
        </w:rPr>
        <w:t>e.g.,</w:t>
      </w:r>
      <w:r w:rsidRPr="00F27A5A">
        <w:rPr>
          <w:lang w:val="en-US"/>
        </w:rPr>
        <w:t xml:space="preserve"> 2 Chronicles 36:23.</w:t>
      </w:r>
      <w:r w:rsidR="00A60226">
        <w:rPr>
          <w:lang w:val="en-US"/>
        </w:rPr>
        <w:t xml:space="preserve"> </w:t>
      </w:r>
      <w:r w:rsidR="00A60226" w:rsidRPr="00867D3F">
        <w:rPr>
          <w:lang w:val="en-US"/>
        </w:rPr>
        <w:t xml:space="preserve">The fish are not </w:t>
      </w:r>
      <w:r w:rsidR="00070835" w:rsidRPr="00867D3F">
        <w:rPr>
          <w:lang w:val="en-US"/>
        </w:rPr>
        <w:t>destroyed</w:t>
      </w:r>
      <w:r w:rsidR="00A60226" w:rsidRPr="00867D3F">
        <w:rPr>
          <w:lang w:val="en-US"/>
        </w:rPr>
        <w:t xml:space="preserve"> by the flood.</w:t>
      </w:r>
    </w:p>
    <w:p w14:paraId="78F8B224" w14:textId="2BBE8FB7" w:rsidR="001B2849" w:rsidRDefault="001B2849" w:rsidP="00153977">
      <w:pPr>
        <w:rPr>
          <w:lang w:val="en-US"/>
        </w:rPr>
      </w:pPr>
      <w:r w:rsidRPr="00153977">
        <w:rPr>
          <w:i/>
          <w:iCs/>
          <w:lang w:val="en-US"/>
        </w:rPr>
        <w:t>"</w:t>
      </w:r>
      <w:r w:rsidR="005707C6" w:rsidRPr="00153977">
        <w:rPr>
          <w:i/>
          <w:iCs/>
          <w:lang w:val="en-US"/>
        </w:rPr>
        <w:t xml:space="preserve">So the Lord said, “I will destroy </w:t>
      </w:r>
      <w:r w:rsidR="005707C6" w:rsidRPr="002D3860">
        <w:rPr>
          <w:i/>
          <w:iCs/>
          <w:u w:val="single"/>
          <w:lang w:val="en-US"/>
        </w:rPr>
        <w:t>all</w:t>
      </w:r>
      <w:r w:rsidR="005707C6" w:rsidRPr="00153977">
        <w:rPr>
          <w:i/>
          <w:iCs/>
          <w:lang w:val="en-US"/>
        </w:rPr>
        <w:t xml:space="preserve"> the people I created on the earth. I will destroy every person and every animal and everything that crawls on the earth. And I will destroy </w:t>
      </w:r>
      <w:r w:rsidR="005707C6" w:rsidRPr="002D3860">
        <w:rPr>
          <w:i/>
          <w:iCs/>
          <w:u w:val="single"/>
          <w:lang w:val="en-US"/>
        </w:rPr>
        <w:t>all</w:t>
      </w:r>
      <w:r w:rsidR="005707C6" w:rsidRPr="002D3860">
        <w:rPr>
          <w:i/>
          <w:iCs/>
          <w:lang w:val="en-US"/>
        </w:rPr>
        <w:t xml:space="preserve"> </w:t>
      </w:r>
      <w:r w:rsidR="005707C6" w:rsidRPr="00153977">
        <w:rPr>
          <w:i/>
          <w:iCs/>
          <w:lang w:val="en-US"/>
        </w:rPr>
        <w:t>the birds in the air, because I am sorry that I have made them.</w:t>
      </w:r>
      <w:r w:rsidRPr="00153977">
        <w:rPr>
          <w:i/>
          <w:iCs/>
          <w:lang w:val="en-US"/>
        </w:rPr>
        <w:t>"</w:t>
      </w:r>
      <w:r>
        <w:rPr>
          <w:lang w:val="en-US"/>
        </w:rPr>
        <w:t xml:space="preserve"> </w:t>
      </w:r>
      <w:r w:rsidRPr="001B2849">
        <w:rPr>
          <w:lang w:val="en-US"/>
        </w:rPr>
        <w:t>Gen 6:7</w:t>
      </w:r>
      <w:r w:rsidR="005707C6">
        <w:rPr>
          <w:lang w:val="en-US"/>
        </w:rPr>
        <w:t xml:space="preserve"> ERV</w:t>
      </w:r>
    </w:p>
    <w:p w14:paraId="092E9318" w14:textId="49E017C7" w:rsidR="001B2849" w:rsidRDefault="001B2849" w:rsidP="00153977">
      <w:pPr>
        <w:rPr>
          <w:lang w:val="en-US"/>
        </w:rPr>
      </w:pPr>
      <w:r w:rsidRPr="00CC2A2A">
        <w:rPr>
          <w:i/>
          <w:iCs/>
          <w:lang w:val="en-US"/>
        </w:rPr>
        <w:t xml:space="preserve">"So God said to Noah, “I am going to put an end to </w:t>
      </w:r>
      <w:r w:rsidRPr="002D3860">
        <w:rPr>
          <w:i/>
          <w:iCs/>
          <w:u w:val="single"/>
          <w:lang w:val="en-US"/>
        </w:rPr>
        <w:t>all</w:t>
      </w:r>
      <w:r w:rsidRPr="00CC2A2A">
        <w:rPr>
          <w:i/>
          <w:iCs/>
          <w:lang w:val="en-US"/>
        </w:rPr>
        <w:t xml:space="preserve"> people, for the earth is filled with violence because of them. I am surely going to destroy both them and the earth."</w:t>
      </w:r>
      <w:r>
        <w:rPr>
          <w:lang w:val="en-US"/>
        </w:rPr>
        <w:t xml:space="preserve"> </w:t>
      </w:r>
      <w:r w:rsidRPr="001B2849">
        <w:rPr>
          <w:lang w:val="en-US"/>
        </w:rPr>
        <w:t>Gen 6:13</w:t>
      </w:r>
    </w:p>
    <w:p w14:paraId="34FCFC91" w14:textId="412B043C" w:rsidR="001B2849" w:rsidRPr="00CC2A2A" w:rsidRDefault="001B2849" w:rsidP="00153977">
      <w:pPr>
        <w:rPr>
          <w:i/>
          <w:iCs/>
          <w:lang w:val="en-US"/>
        </w:rPr>
      </w:pPr>
      <w:r w:rsidRPr="00CC2A2A">
        <w:rPr>
          <w:i/>
          <w:iCs/>
          <w:lang w:val="en-US"/>
        </w:rPr>
        <w:t xml:space="preserve">"This is what Cyrus king of Persia says: </w:t>
      </w:r>
      <w:r w:rsidR="00AE02C7">
        <w:rPr>
          <w:i/>
          <w:iCs/>
          <w:lang w:val="en-US"/>
        </w:rPr>
        <w:t>'</w:t>
      </w:r>
      <w:r w:rsidRPr="00CC2A2A">
        <w:rPr>
          <w:i/>
          <w:iCs/>
          <w:lang w:val="en-US"/>
        </w:rPr>
        <w:t xml:space="preserve">The Lord, the God of heaven, has given me </w:t>
      </w:r>
      <w:r w:rsidRPr="00772E21">
        <w:rPr>
          <w:i/>
          <w:iCs/>
          <w:u w:val="single"/>
          <w:lang w:val="en-US"/>
        </w:rPr>
        <w:t>all</w:t>
      </w:r>
      <w:r w:rsidRPr="00CC2A2A">
        <w:rPr>
          <w:i/>
          <w:iCs/>
          <w:lang w:val="en-US"/>
        </w:rPr>
        <w:t xml:space="preserve"> the kingdoms of the earth and he has appointed me to build a temple for him at Jerusalem in Judah. Any of his people among you may go up, and may the Lord their God be with them.</w:t>
      </w:r>
      <w:r w:rsidR="00AE02C7">
        <w:rPr>
          <w:i/>
          <w:iCs/>
          <w:lang w:val="en-US"/>
        </w:rPr>
        <w:t>'</w:t>
      </w:r>
      <w:r w:rsidRPr="00CC2A2A">
        <w:rPr>
          <w:i/>
          <w:iCs/>
          <w:lang w:val="en-US"/>
        </w:rPr>
        <w:t>"</w:t>
      </w:r>
      <w:r w:rsidR="00AE02C7">
        <w:rPr>
          <w:i/>
          <w:iCs/>
          <w:lang w:val="en-US"/>
        </w:rPr>
        <w:t xml:space="preserve"> 2 Chron 36:23</w:t>
      </w:r>
      <w:r w:rsidRPr="00CC2A2A">
        <w:rPr>
          <w:i/>
          <w:iCs/>
          <w:lang w:val="en-US"/>
        </w:rPr>
        <w:t xml:space="preserve"> </w:t>
      </w:r>
    </w:p>
    <w:p w14:paraId="070E6961" w14:textId="6890C057" w:rsidR="00E44B01" w:rsidRDefault="00ED15E6" w:rsidP="00153977">
      <w:pPr>
        <w:rPr>
          <w:lang w:val="en-US"/>
        </w:rPr>
      </w:pPr>
      <w:r>
        <w:rPr>
          <w:lang w:val="en-US"/>
        </w:rPr>
        <w:t>D</w:t>
      </w:r>
      <w:r w:rsidR="00E44B01" w:rsidRPr="00F27A5A">
        <w:rPr>
          <w:lang w:val="en-US"/>
        </w:rPr>
        <w:t xml:space="preserve">o 8:1 and </w:t>
      </w:r>
      <w:r>
        <w:rPr>
          <w:lang w:val="en-US"/>
        </w:rPr>
        <w:t>8:</w:t>
      </w:r>
      <w:r w:rsidR="00E44B01" w:rsidRPr="00F27A5A">
        <w:rPr>
          <w:lang w:val="en-US"/>
        </w:rPr>
        <w:t>3 make more sense as a local flood?</w:t>
      </w:r>
    </w:p>
    <w:p w14:paraId="055B7E89" w14:textId="517438DA" w:rsidR="00CB0D26" w:rsidRPr="000C3F05" w:rsidRDefault="00CB0D26" w:rsidP="00CB0D26">
      <w:pPr>
        <w:rPr>
          <w:lang w:val="en-US"/>
        </w:rPr>
      </w:pPr>
      <w:r w:rsidRPr="000802CE">
        <w:rPr>
          <w:i/>
          <w:iCs/>
        </w:rPr>
        <w:t>"</w:t>
      </w:r>
      <w:r w:rsidR="00C96FE7" w:rsidRPr="00C96FE7">
        <w:rPr>
          <w:i/>
          <w:iCs/>
        </w:rPr>
        <w:t>But God remembered Noah and all the wild animals and the livestock that were with him in the ark, and he sent a wind over the earth, and the waters receded.</w:t>
      </w:r>
      <w:r w:rsidRPr="00661918">
        <w:rPr>
          <w:i/>
          <w:iCs/>
          <w:lang w:val="en-US"/>
        </w:rPr>
        <w:t xml:space="preserve">" </w:t>
      </w:r>
      <w:r w:rsidRPr="000C3F05">
        <w:rPr>
          <w:lang w:val="en-US"/>
        </w:rPr>
        <w:t>8:1</w:t>
      </w:r>
    </w:p>
    <w:p w14:paraId="142FB5BB" w14:textId="417D9B2E" w:rsidR="00CB0D26" w:rsidRPr="00867D3F" w:rsidRDefault="00CB0D26" w:rsidP="00153977">
      <w:pPr>
        <w:rPr>
          <w:lang w:val="en-US"/>
        </w:rPr>
      </w:pPr>
      <w:r w:rsidRPr="00661918">
        <w:rPr>
          <w:i/>
          <w:iCs/>
          <w:lang w:val="en-US"/>
        </w:rPr>
        <w:t>"</w:t>
      </w:r>
      <w:r w:rsidR="00C22840" w:rsidRPr="00C22840">
        <w:rPr>
          <w:i/>
          <w:iCs/>
          <w:lang w:val="en-US"/>
        </w:rPr>
        <w:t>The water receded steadily from the earth. At the end of the hundred and fifty days the water had gone down</w:t>
      </w:r>
      <w:r w:rsidRPr="00661918">
        <w:rPr>
          <w:i/>
          <w:iCs/>
          <w:lang w:val="en-US"/>
        </w:rPr>
        <w:t xml:space="preserve">" </w:t>
      </w:r>
      <w:r w:rsidRPr="00867D3F">
        <w:rPr>
          <w:lang w:val="en-US"/>
        </w:rPr>
        <w:t>8:3</w:t>
      </w:r>
    </w:p>
    <w:p w14:paraId="2AE053C9" w14:textId="54065D5D" w:rsidR="00C9663F" w:rsidRPr="00661918" w:rsidRDefault="00C9663F" w:rsidP="00C9663F">
      <w:pPr>
        <w:rPr>
          <w:lang w:val="en-US"/>
        </w:rPr>
      </w:pPr>
      <w:r w:rsidRPr="00661918">
        <w:rPr>
          <w:lang w:val="en-US"/>
        </w:rPr>
        <w:t xml:space="preserve">If </w:t>
      </w:r>
      <w:r w:rsidR="008B6D61">
        <w:rPr>
          <w:lang w:val="en-US"/>
        </w:rPr>
        <w:t>it</w:t>
      </w:r>
      <w:r w:rsidRPr="00661918">
        <w:rPr>
          <w:lang w:val="en-US"/>
        </w:rPr>
        <w:t xml:space="preserve"> was a global flood, where </w:t>
      </w:r>
      <w:r>
        <w:rPr>
          <w:lang w:val="en-US"/>
        </w:rPr>
        <w:t xml:space="preserve">did </w:t>
      </w:r>
      <w:r w:rsidRPr="00C9663F">
        <w:rPr>
          <w:lang w:val="en-US"/>
        </w:rPr>
        <w:t>the waters recede</w:t>
      </w:r>
      <w:r w:rsidRPr="00661918">
        <w:rPr>
          <w:lang w:val="en-US"/>
        </w:rPr>
        <w:t>?</w:t>
      </w:r>
    </w:p>
    <w:p w14:paraId="7AFB0E3F" w14:textId="3C99A195" w:rsidR="00C9663F" w:rsidRPr="00661918" w:rsidRDefault="00C9663F" w:rsidP="00C9663F">
      <w:pPr>
        <w:rPr>
          <w:lang w:val="en-US"/>
        </w:rPr>
      </w:pPr>
      <w:r w:rsidRPr="00661918">
        <w:rPr>
          <w:lang w:val="en-US"/>
        </w:rPr>
        <w:t xml:space="preserve">Noah's ark is 2.5 times larger than other </w:t>
      </w:r>
      <w:r w:rsidR="00641F0A">
        <w:rPr>
          <w:lang w:val="en-US"/>
        </w:rPr>
        <w:t>very large</w:t>
      </w:r>
      <w:r w:rsidRPr="00661918">
        <w:rPr>
          <w:lang w:val="en-US"/>
        </w:rPr>
        <w:t xml:space="preserve"> boats known at the time from Egypt</w:t>
      </w:r>
      <w:r w:rsidR="00975379">
        <w:rPr>
          <w:lang w:val="en-US"/>
        </w:rPr>
        <w:t>,</w:t>
      </w:r>
      <w:r w:rsidRPr="00661918">
        <w:rPr>
          <w:lang w:val="en-US"/>
        </w:rPr>
        <w:t xml:space="preserve"> and half the size of today's tankers.</w:t>
      </w:r>
    </w:p>
    <w:p w14:paraId="68A5E985" w14:textId="6E48205D" w:rsidR="00E44B01" w:rsidRPr="00F27A5A" w:rsidRDefault="00E44B01" w:rsidP="00153977">
      <w:pPr>
        <w:rPr>
          <w:lang w:val="en-US"/>
        </w:rPr>
      </w:pPr>
      <w:r w:rsidRPr="00F27A5A">
        <w:rPr>
          <w:lang w:val="en-US"/>
        </w:rPr>
        <w:t>The Epic of Gilgamesh: Utnapishtim</w:t>
      </w:r>
      <w:r w:rsidR="006478C2">
        <w:rPr>
          <w:lang w:val="en-US"/>
        </w:rPr>
        <w:t xml:space="preserve"> builds a</w:t>
      </w:r>
      <w:r w:rsidRPr="00F27A5A">
        <w:rPr>
          <w:lang w:val="en-US"/>
        </w:rPr>
        <w:t xml:space="preserve"> cube-</w:t>
      </w:r>
      <w:r w:rsidR="006478C2">
        <w:rPr>
          <w:lang w:val="en-US"/>
        </w:rPr>
        <w:t>shaped ark</w:t>
      </w:r>
      <w:r w:rsidR="00967ADC">
        <w:rPr>
          <w:lang w:val="en-US"/>
        </w:rPr>
        <w:t>.</w:t>
      </w:r>
      <w:r w:rsidRPr="00F27A5A">
        <w:rPr>
          <w:lang w:val="en-US"/>
        </w:rPr>
        <w:t xml:space="preserve"> </w:t>
      </w:r>
      <w:r w:rsidR="00967ADC">
        <w:rPr>
          <w:lang w:val="en-US"/>
        </w:rPr>
        <w:t>N</w:t>
      </w:r>
      <w:r w:rsidRPr="00F27A5A">
        <w:rPr>
          <w:lang w:val="en-US"/>
        </w:rPr>
        <w:t xml:space="preserve">o reason </w:t>
      </w:r>
      <w:r w:rsidR="001F0CF1">
        <w:rPr>
          <w:lang w:val="en-US"/>
        </w:rPr>
        <w:t xml:space="preserve">is given </w:t>
      </w:r>
      <w:r w:rsidRPr="00F27A5A">
        <w:rPr>
          <w:lang w:val="en-US"/>
        </w:rPr>
        <w:t>for the flood</w:t>
      </w:r>
      <w:r w:rsidR="001F0CF1">
        <w:rPr>
          <w:lang w:val="en-US"/>
        </w:rPr>
        <w:t>.</w:t>
      </w:r>
      <w:r w:rsidRPr="00F27A5A">
        <w:rPr>
          <w:lang w:val="en-US"/>
        </w:rPr>
        <w:t xml:space="preserve"> </w:t>
      </w:r>
      <w:r w:rsidR="001F0CF1">
        <w:rPr>
          <w:lang w:val="en-US"/>
        </w:rPr>
        <w:t>A</w:t>
      </w:r>
      <w:r w:rsidRPr="00F27A5A">
        <w:rPr>
          <w:lang w:val="en-US"/>
        </w:rPr>
        <w:t>ll living</w:t>
      </w:r>
      <w:r w:rsidR="005707C6">
        <w:rPr>
          <w:lang w:val="en-US"/>
        </w:rPr>
        <w:t xml:space="preserve"> </w:t>
      </w:r>
      <w:r w:rsidRPr="00F27A5A">
        <w:rPr>
          <w:lang w:val="en-US"/>
        </w:rPr>
        <w:t>creatures</w:t>
      </w:r>
      <w:r w:rsidR="00BC3BBF">
        <w:rPr>
          <w:lang w:val="en-US"/>
        </w:rPr>
        <w:t xml:space="preserve"> are bro</w:t>
      </w:r>
      <w:r w:rsidR="009056B2">
        <w:rPr>
          <w:lang w:val="en-US"/>
        </w:rPr>
        <w:t>ught into the ark</w:t>
      </w:r>
      <w:r w:rsidR="001F0CF1">
        <w:rPr>
          <w:lang w:val="en-US"/>
        </w:rPr>
        <w:t>. T</w:t>
      </w:r>
      <w:r w:rsidRPr="00F27A5A">
        <w:rPr>
          <w:lang w:val="en-US"/>
        </w:rPr>
        <w:t>he flood lasts 7 days</w:t>
      </w:r>
      <w:r w:rsidR="001F0CF1">
        <w:rPr>
          <w:lang w:val="en-US"/>
        </w:rPr>
        <w:t>.</w:t>
      </w:r>
      <w:r w:rsidRPr="00F27A5A">
        <w:rPr>
          <w:lang w:val="en-US"/>
        </w:rPr>
        <w:t xml:space="preserve"> </w:t>
      </w:r>
      <w:r w:rsidR="001F0CF1">
        <w:rPr>
          <w:lang w:val="en-US"/>
        </w:rPr>
        <w:t xml:space="preserve">He </w:t>
      </w:r>
      <w:r w:rsidRPr="00F27A5A">
        <w:rPr>
          <w:lang w:val="en-US"/>
        </w:rPr>
        <w:t>sends out a dove, a swallow</w:t>
      </w:r>
      <w:r w:rsidR="00975379">
        <w:rPr>
          <w:lang w:val="en-US"/>
        </w:rPr>
        <w:t>,</w:t>
      </w:r>
      <w:r w:rsidRPr="00F27A5A">
        <w:rPr>
          <w:lang w:val="en-US"/>
        </w:rPr>
        <w:t xml:space="preserve"> and a raven</w:t>
      </w:r>
      <w:r w:rsidR="001F0CF1">
        <w:rPr>
          <w:lang w:val="en-US"/>
        </w:rPr>
        <w:t>. He</w:t>
      </w:r>
      <w:r w:rsidRPr="00F27A5A">
        <w:rPr>
          <w:lang w:val="en-US"/>
        </w:rPr>
        <w:t xml:space="preserve"> gets immortality as a reward.</w:t>
      </w:r>
    </w:p>
    <w:p w14:paraId="55F69B08" w14:textId="4D45D5D5" w:rsidR="00E44B01" w:rsidRDefault="00E44B01" w:rsidP="00153977">
      <w:pPr>
        <w:rPr>
          <w:lang w:val="en-US"/>
        </w:rPr>
      </w:pPr>
      <w:r w:rsidRPr="00F27A5A">
        <w:rPr>
          <w:lang w:val="en-US"/>
        </w:rPr>
        <w:t>The Atrahasis Epic: Atrahasis</w:t>
      </w:r>
      <w:r w:rsidR="00D73E44">
        <w:rPr>
          <w:lang w:val="en-US"/>
        </w:rPr>
        <w:t xml:space="preserve"> builds a round ark</w:t>
      </w:r>
      <w:r w:rsidR="001F0CF1">
        <w:rPr>
          <w:lang w:val="en-US"/>
        </w:rPr>
        <w:t>. T</w:t>
      </w:r>
      <w:r w:rsidRPr="00F27A5A">
        <w:rPr>
          <w:lang w:val="en-US"/>
        </w:rPr>
        <w:t xml:space="preserve">he reason for the flood is overpopulation and too much noise for the </w:t>
      </w:r>
      <w:r w:rsidR="00DB5AF4" w:rsidRPr="00F27A5A">
        <w:rPr>
          <w:lang w:val="en-US"/>
        </w:rPr>
        <w:t>gods. After the flood, a demon will snatch newborns so that there will not be overpopulation again. Many women will be childless. Opposite of Gen 9:1.</w:t>
      </w:r>
    </w:p>
    <w:p w14:paraId="59CF2CCE" w14:textId="7EB003CF" w:rsidR="005707C6" w:rsidRPr="00F27A5A" w:rsidRDefault="005707C6" w:rsidP="00B0170A">
      <w:pPr>
        <w:rPr>
          <w:lang w:val="en-US"/>
        </w:rPr>
      </w:pPr>
      <w:r w:rsidRPr="00407089">
        <w:rPr>
          <w:i/>
          <w:iCs/>
          <w:lang w:val="en-US"/>
        </w:rPr>
        <w:t>"Then God blessed Noah and his sons, saying to them, “Be fruitful and increase in number and fill the earth."</w:t>
      </w:r>
      <w:r>
        <w:rPr>
          <w:lang w:val="en-US"/>
        </w:rPr>
        <w:t xml:space="preserve"> Gen 9:1</w:t>
      </w:r>
    </w:p>
    <w:p w14:paraId="70A6743F" w14:textId="6CD89CBB" w:rsidR="00E44B01" w:rsidRPr="00F27A5A" w:rsidRDefault="00E44B01" w:rsidP="00153977">
      <w:pPr>
        <w:rPr>
          <w:lang w:val="en-US"/>
        </w:rPr>
      </w:pPr>
      <w:r w:rsidRPr="00F27A5A">
        <w:rPr>
          <w:lang w:val="en-US"/>
        </w:rPr>
        <w:t>Sumerian flood story (Eridu Genesis): Ziusudra survived the flood and was immortalized.</w:t>
      </w:r>
    </w:p>
    <w:p w14:paraId="3CC675C5" w14:textId="77777777" w:rsidR="00E44B01" w:rsidRPr="00F27A5A" w:rsidRDefault="00E44B01" w:rsidP="00E44B01">
      <w:pPr>
        <w:rPr>
          <w:lang w:val="en-US"/>
        </w:rPr>
      </w:pPr>
      <w:r w:rsidRPr="00F27A5A">
        <w:rPr>
          <w:lang w:val="en-US"/>
        </w:rPr>
        <w:t xml:space="preserve"> </w:t>
      </w:r>
    </w:p>
    <w:p w14:paraId="51C275F4" w14:textId="77777777" w:rsidR="00543C8B" w:rsidRDefault="00543C8B" w:rsidP="00543C8B">
      <w:pPr>
        <w:pStyle w:val="Heading3"/>
        <w:rPr>
          <w:lang w:val="en-US"/>
        </w:rPr>
      </w:pPr>
      <w:bookmarkStart w:id="82" w:name="_Toc123031536"/>
      <w:bookmarkStart w:id="83" w:name="_Toc126580625"/>
      <w:r w:rsidRPr="00543C8B">
        <w:rPr>
          <w:lang w:val="en-US"/>
        </w:rPr>
        <w:t>Which story is true?</w:t>
      </w:r>
      <w:bookmarkEnd w:id="82"/>
      <w:bookmarkEnd w:id="83"/>
    </w:p>
    <w:p w14:paraId="2C28922F" w14:textId="2DB69D6F" w:rsidR="00E44B01" w:rsidRDefault="00E44B01" w:rsidP="00E44B01">
      <w:pPr>
        <w:rPr>
          <w:lang w:val="en-US"/>
        </w:rPr>
      </w:pPr>
      <w:r w:rsidRPr="00F27A5A">
        <w:rPr>
          <w:lang w:val="en-US"/>
        </w:rPr>
        <w:t>From Jens Bruun Kofoed</w:t>
      </w:r>
    </w:p>
    <w:tbl>
      <w:tblPr>
        <w:tblStyle w:val="TableGrid"/>
        <w:tblW w:w="0" w:type="auto"/>
        <w:tblLook w:val="04A0" w:firstRow="1" w:lastRow="0" w:firstColumn="1" w:lastColumn="0" w:noHBand="0" w:noVBand="1"/>
      </w:tblPr>
      <w:tblGrid>
        <w:gridCol w:w="3325"/>
        <w:gridCol w:w="2790"/>
        <w:gridCol w:w="2901"/>
      </w:tblGrid>
      <w:tr w:rsidR="00F94B46" w14:paraId="65C4A85B" w14:textId="77777777" w:rsidTr="009D3037">
        <w:tc>
          <w:tcPr>
            <w:tcW w:w="3325" w:type="dxa"/>
          </w:tcPr>
          <w:p w14:paraId="11819CDD" w14:textId="16F29525" w:rsidR="00F94B46" w:rsidRPr="009A6F12" w:rsidRDefault="00F94B46" w:rsidP="00F94B46">
            <w:pPr>
              <w:rPr>
                <w:b/>
                <w:bCs/>
                <w:lang w:val="en-US"/>
              </w:rPr>
            </w:pPr>
            <w:r w:rsidRPr="009A6F12">
              <w:rPr>
                <w:b/>
                <w:bCs/>
                <w:lang w:val="en-US"/>
              </w:rPr>
              <w:t xml:space="preserve">THE MESOPOTAMIAN FLOOD ACCOUNTS </w:t>
            </w:r>
          </w:p>
        </w:tc>
        <w:tc>
          <w:tcPr>
            <w:tcW w:w="2790" w:type="dxa"/>
          </w:tcPr>
          <w:p w14:paraId="346B845B" w14:textId="0D375A5B" w:rsidR="00F94B46" w:rsidRPr="009A6F12" w:rsidRDefault="00F94B46" w:rsidP="00F94B46">
            <w:pPr>
              <w:rPr>
                <w:b/>
                <w:bCs/>
                <w:lang w:val="en-US"/>
              </w:rPr>
            </w:pPr>
            <w:r w:rsidRPr="009A6F12">
              <w:rPr>
                <w:b/>
                <w:bCs/>
                <w:lang w:val="en-US"/>
              </w:rPr>
              <w:t xml:space="preserve">GENESIS </w:t>
            </w:r>
          </w:p>
        </w:tc>
        <w:tc>
          <w:tcPr>
            <w:tcW w:w="2901" w:type="dxa"/>
          </w:tcPr>
          <w:p w14:paraId="1BC16822" w14:textId="6F2BB8A4" w:rsidR="00F94B46" w:rsidRPr="009A6F12" w:rsidRDefault="00F94B46" w:rsidP="00F94B46">
            <w:pPr>
              <w:rPr>
                <w:b/>
                <w:bCs/>
                <w:lang w:val="en-US"/>
              </w:rPr>
            </w:pPr>
            <w:r w:rsidRPr="009A6F12">
              <w:rPr>
                <w:b/>
                <w:bCs/>
                <w:lang w:val="en-US"/>
              </w:rPr>
              <w:t>POINTS TO THE BIBLE</w:t>
            </w:r>
          </w:p>
        </w:tc>
      </w:tr>
      <w:tr w:rsidR="00F94B46" w14:paraId="29F1CDE2" w14:textId="77777777" w:rsidTr="009D3037">
        <w:tc>
          <w:tcPr>
            <w:tcW w:w="3325" w:type="dxa"/>
          </w:tcPr>
          <w:p w14:paraId="447B9A41" w14:textId="3A5D17B7" w:rsidR="00F94B46" w:rsidRDefault="00F94B46" w:rsidP="00F94B46">
            <w:pPr>
              <w:rPr>
                <w:lang w:val="en-US"/>
              </w:rPr>
            </w:pPr>
            <w:r w:rsidRPr="005970AC">
              <w:rPr>
                <w:lang w:val="en-US"/>
              </w:rPr>
              <w:t>Poetry (poem)</w:t>
            </w:r>
          </w:p>
        </w:tc>
        <w:tc>
          <w:tcPr>
            <w:tcW w:w="2790" w:type="dxa"/>
          </w:tcPr>
          <w:p w14:paraId="54D9785E" w14:textId="20639DBA" w:rsidR="00F94B46" w:rsidRDefault="00F94B46" w:rsidP="00F94B46">
            <w:pPr>
              <w:rPr>
                <w:lang w:val="en-US"/>
              </w:rPr>
            </w:pPr>
            <w:r w:rsidRPr="005970AC">
              <w:rPr>
                <w:lang w:val="en-US"/>
              </w:rPr>
              <w:t>Prose (narrative text)</w:t>
            </w:r>
          </w:p>
        </w:tc>
        <w:tc>
          <w:tcPr>
            <w:tcW w:w="2901" w:type="dxa"/>
          </w:tcPr>
          <w:p w14:paraId="35EB964D" w14:textId="28A69EAC" w:rsidR="00F94B46" w:rsidRDefault="00F94B46" w:rsidP="00F94B46">
            <w:pPr>
              <w:rPr>
                <w:lang w:val="en-US"/>
              </w:rPr>
            </w:pPr>
            <w:r w:rsidRPr="005970AC">
              <w:rPr>
                <w:lang w:val="en-US"/>
              </w:rPr>
              <w:t>Easier to interpret and appear more historical.</w:t>
            </w:r>
          </w:p>
        </w:tc>
      </w:tr>
      <w:tr w:rsidR="009A3048" w14:paraId="6F88915B" w14:textId="77777777" w:rsidTr="009D3037">
        <w:tc>
          <w:tcPr>
            <w:tcW w:w="3325" w:type="dxa"/>
          </w:tcPr>
          <w:p w14:paraId="3C741CA3" w14:textId="3138115C" w:rsidR="009A3048" w:rsidRDefault="00F94B46" w:rsidP="00F94B46">
            <w:pPr>
              <w:rPr>
                <w:lang w:val="en-US"/>
              </w:rPr>
            </w:pPr>
            <w:r w:rsidRPr="00F27A5A">
              <w:rPr>
                <w:lang w:val="en-US"/>
              </w:rPr>
              <w:t xml:space="preserve">Mesopotamian texts </w:t>
            </w:r>
            <w:r w:rsidR="00021AC4">
              <w:rPr>
                <w:lang w:val="en-US"/>
              </w:rPr>
              <w:t xml:space="preserve">were </w:t>
            </w:r>
            <w:r w:rsidRPr="00F27A5A">
              <w:rPr>
                <w:lang w:val="en-US"/>
              </w:rPr>
              <w:t>mostly not rooted in real history.</w:t>
            </w:r>
            <w:r>
              <w:rPr>
                <w:lang w:val="en-US"/>
              </w:rPr>
              <w:t xml:space="preserve"> </w:t>
            </w:r>
            <w:r w:rsidRPr="00F27A5A">
              <w:rPr>
                <w:lang w:val="en-US"/>
              </w:rPr>
              <w:t xml:space="preserve">Gilgamesh did indeed exist, but </w:t>
            </w:r>
            <w:r w:rsidR="00ED2BC2">
              <w:rPr>
                <w:lang w:val="en-US"/>
              </w:rPr>
              <w:t>that was much earlier</w:t>
            </w:r>
            <w:r w:rsidRPr="00F27A5A">
              <w:rPr>
                <w:lang w:val="en-US"/>
              </w:rPr>
              <w:t>.</w:t>
            </w:r>
          </w:p>
        </w:tc>
        <w:tc>
          <w:tcPr>
            <w:tcW w:w="2790" w:type="dxa"/>
          </w:tcPr>
          <w:p w14:paraId="4D7B6245" w14:textId="517B471A" w:rsidR="009A3048" w:rsidRDefault="00F94B46" w:rsidP="00E44B01">
            <w:pPr>
              <w:rPr>
                <w:lang w:val="en-US"/>
              </w:rPr>
            </w:pPr>
            <w:r w:rsidRPr="00F27A5A">
              <w:rPr>
                <w:lang w:val="en-US"/>
              </w:rPr>
              <w:t>Rooted in historical figures</w:t>
            </w:r>
          </w:p>
        </w:tc>
        <w:tc>
          <w:tcPr>
            <w:tcW w:w="2901" w:type="dxa"/>
          </w:tcPr>
          <w:p w14:paraId="1175CEBB" w14:textId="13B3A94D" w:rsidR="009A3048" w:rsidRDefault="00F94B46" w:rsidP="00E44B01">
            <w:pPr>
              <w:rPr>
                <w:lang w:val="en-US"/>
              </w:rPr>
            </w:pPr>
            <w:r w:rsidRPr="00F27A5A">
              <w:rPr>
                <w:lang w:val="en-US"/>
              </w:rPr>
              <w:t>More believable</w:t>
            </w:r>
          </w:p>
        </w:tc>
      </w:tr>
      <w:tr w:rsidR="009A3048" w14:paraId="467A822A" w14:textId="77777777" w:rsidTr="009D3037">
        <w:tc>
          <w:tcPr>
            <w:tcW w:w="3325" w:type="dxa"/>
          </w:tcPr>
          <w:p w14:paraId="653D3D74" w14:textId="4D019656" w:rsidR="009A3048" w:rsidRDefault="00F94B46" w:rsidP="00975379">
            <w:pPr>
              <w:rPr>
                <w:lang w:val="en-US"/>
              </w:rPr>
            </w:pPr>
            <w:r w:rsidRPr="00F27A5A">
              <w:rPr>
                <w:lang w:val="en-US"/>
              </w:rPr>
              <w:t>1st pers.</w:t>
            </w:r>
            <w:r w:rsidR="00BE7693">
              <w:rPr>
                <w:lang w:val="en-US"/>
              </w:rPr>
              <w:t xml:space="preserve"> </w:t>
            </w:r>
            <w:r w:rsidR="00BE7693" w:rsidRPr="00BE7693">
              <w:rPr>
                <w:lang w:val="en-US"/>
              </w:rPr>
              <w:t>narration</w:t>
            </w:r>
            <w:r w:rsidRPr="00F27A5A">
              <w:rPr>
                <w:lang w:val="en-US"/>
              </w:rPr>
              <w:t>, narrated by Atrahasis and Utnapishtim</w:t>
            </w:r>
            <w:r w:rsidR="00975379">
              <w:rPr>
                <w:lang w:val="en-US"/>
              </w:rPr>
              <w:t>,</w:t>
            </w:r>
            <w:r w:rsidRPr="00F27A5A">
              <w:rPr>
                <w:lang w:val="en-US"/>
              </w:rPr>
              <w:t xml:space="preserve"> and their explanation</w:t>
            </w:r>
            <w:r>
              <w:rPr>
                <w:lang w:val="en-US"/>
              </w:rPr>
              <w:t xml:space="preserve"> </w:t>
            </w:r>
            <w:r w:rsidRPr="00F27A5A">
              <w:rPr>
                <w:lang w:val="en-US"/>
              </w:rPr>
              <w:t>o</w:t>
            </w:r>
            <w:r>
              <w:rPr>
                <w:lang w:val="en-US"/>
              </w:rPr>
              <w:t>f</w:t>
            </w:r>
            <w:r w:rsidRPr="00F27A5A">
              <w:rPr>
                <w:lang w:val="en-US"/>
              </w:rPr>
              <w:t xml:space="preserve"> why the gods did this.</w:t>
            </w:r>
          </w:p>
        </w:tc>
        <w:tc>
          <w:tcPr>
            <w:tcW w:w="2790" w:type="dxa"/>
          </w:tcPr>
          <w:p w14:paraId="796B6C78" w14:textId="77E042AE" w:rsidR="009A3048" w:rsidRDefault="00F94B46" w:rsidP="00F94B46">
            <w:pPr>
              <w:rPr>
                <w:lang w:val="en-US"/>
              </w:rPr>
            </w:pPr>
            <w:r w:rsidRPr="00F27A5A">
              <w:rPr>
                <w:lang w:val="en-US"/>
              </w:rPr>
              <w:t>3</w:t>
            </w:r>
            <w:r w:rsidRPr="00F94B46">
              <w:rPr>
                <w:vertAlign w:val="superscript"/>
                <w:lang w:val="en-US"/>
              </w:rPr>
              <w:t>rd</w:t>
            </w:r>
            <w:r>
              <w:rPr>
                <w:lang w:val="en-US"/>
              </w:rPr>
              <w:t xml:space="preserve"> </w:t>
            </w:r>
            <w:r w:rsidRPr="00F27A5A">
              <w:rPr>
                <w:lang w:val="en-US"/>
              </w:rPr>
              <w:t xml:space="preserve">pers. </w:t>
            </w:r>
            <w:r w:rsidR="00BE7693" w:rsidRPr="00BE7693">
              <w:rPr>
                <w:lang w:val="en-US"/>
              </w:rPr>
              <w:t xml:space="preserve">narration </w:t>
            </w:r>
            <w:r w:rsidRPr="00F27A5A">
              <w:rPr>
                <w:lang w:val="en-US"/>
              </w:rPr>
              <w:t>focusing on God, Noah says nothing. God's story and his explanation of why</w:t>
            </w:r>
            <w:r>
              <w:rPr>
                <w:lang w:val="en-US"/>
              </w:rPr>
              <w:t xml:space="preserve"> </w:t>
            </w:r>
            <w:r w:rsidRPr="00F27A5A">
              <w:rPr>
                <w:lang w:val="en-US"/>
              </w:rPr>
              <w:t>he allowed this to happen.</w:t>
            </w:r>
          </w:p>
        </w:tc>
        <w:tc>
          <w:tcPr>
            <w:tcW w:w="2901" w:type="dxa"/>
          </w:tcPr>
          <w:p w14:paraId="292D35ED" w14:textId="125E694A" w:rsidR="009A3048" w:rsidRDefault="00F94B46" w:rsidP="00E44B01">
            <w:pPr>
              <w:rPr>
                <w:lang w:val="en-US"/>
              </w:rPr>
            </w:pPr>
            <w:r w:rsidRPr="00F27A5A">
              <w:rPr>
                <w:lang w:val="en-US"/>
              </w:rPr>
              <w:t>God knows more than people and is more trustworthy.</w:t>
            </w:r>
          </w:p>
        </w:tc>
      </w:tr>
      <w:tr w:rsidR="009A3048" w14:paraId="651F92F0" w14:textId="77777777" w:rsidTr="009D3037">
        <w:tc>
          <w:tcPr>
            <w:tcW w:w="3325" w:type="dxa"/>
          </w:tcPr>
          <w:p w14:paraId="64E06085" w14:textId="506E781C" w:rsidR="009A3048" w:rsidRDefault="00F94B46" w:rsidP="00E44B01">
            <w:pPr>
              <w:rPr>
                <w:lang w:val="en-US"/>
              </w:rPr>
            </w:pPr>
            <w:r w:rsidRPr="00F27A5A">
              <w:rPr>
                <w:lang w:val="en-US"/>
              </w:rPr>
              <w:t>Makes up 370 lines of the Epic of Atrahasis and 200 lines of the Epic of Gilgamesh.</w:t>
            </w:r>
            <w:r w:rsidRPr="00F27A5A">
              <w:rPr>
                <w:lang w:val="en-US"/>
              </w:rPr>
              <w:tab/>
            </w:r>
          </w:p>
        </w:tc>
        <w:tc>
          <w:tcPr>
            <w:tcW w:w="2790" w:type="dxa"/>
          </w:tcPr>
          <w:p w14:paraId="0EE3B14D" w14:textId="7385DE09" w:rsidR="009A3048" w:rsidRDefault="00F94B46" w:rsidP="00E44B01">
            <w:pPr>
              <w:rPr>
                <w:lang w:val="en-US"/>
              </w:rPr>
            </w:pPr>
            <w:r w:rsidRPr="00F27A5A">
              <w:rPr>
                <w:lang w:val="en-US"/>
              </w:rPr>
              <w:t>Genesis 6:9 - 8:22 corresponds to approx. 120 lines in Sumerian or Akkadian.</w:t>
            </w:r>
          </w:p>
        </w:tc>
        <w:tc>
          <w:tcPr>
            <w:tcW w:w="2901" w:type="dxa"/>
          </w:tcPr>
          <w:p w14:paraId="0F284BBB" w14:textId="77777777" w:rsidR="00F94B46" w:rsidRPr="00F27A5A" w:rsidRDefault="00F94B46" w:rsidP="00F94B46">
            <w:pPr>
              <w:rPr>
                <w:lang w:val="en-US"/>
              </w:rPr>
            </w:pPr>
            <w:r w:rsidRPr="00F27A5A">
              <w:rPr>
                <w:lang w:val="en-US"/>
              </w:rPr>
              <w:t>Stories usually get longer and longer over time.</w:t>
            </w:r>
          </w:p>
          <w:p w14:paraId="5015886D" w14:textId="77777777" w:rsidR="009A3048" w:rsidRDefault="009A3048" w:rsidP="00E44B01">
            <w:pPr>
              <w:rPr>
                <w:lang w:val="en-US"/>
              </w:rPr>
            </w:pPr>
          </w:p>
        </w:tc>
      </w:tr>
    </w:tbl>
    <w:p w14:paraId="7D069598" w14:textId="4D7A7D92" w:rsidR="00E44B01" w:rsidRPr="00F27A5A" w:rsidRDefault="00E44B01" w:rsidP="00F94B46">
      <w:pPr>
        <w:rPr>
          <w:lang w:val="en-US"/>
        </w:rPr>
      </w:pPr>
      <w:r w:rsidRPr="00F27A5A">
        <w:rPr>
          <w:lang w:val="en-US"/>
        </w:rPr>
        <w:tab/>
      </w:r>
    </w:p>
    <w:p w14:paraId="7394C076" w14:textId="7ACEFAB3" w:rsidR="00E44B01" w:rsidRDefault="00E44B01" w:rsidP="00F94B46">
      <w:pPr>
        <w:pStyle w:val="Heading2"/>
        <w:rPr>
          <w:lang w:val="en-US"/>
        </w:rPr>
      </w:pPr>
      <w:bookmarkStart w:id="84" w:name="_Toc123031537"/>
      <w:bookmarkStart w:id="85" w:name="_Toc126580626"/>
      <w:r w:rsidRPr="00F27A5A">
        <w:rPr>
          <w:lang w:val="en-US"/>
        </w:rPr>
        <w:t>CHAPTER 10-11: THE NATIONS AND THE TOWER OF BABEL (BABYLON)</w:t>
      </w:r>
      <w:bookmarkEnd w:id="84"/>
      <w:bookmarkEnd w:id="85"/>
    </w:p>
    <w:p w14:paraId="7D13417C" w14:textId="77777777" w:rsidR="00C24D34" w:rsidRDefault="00C24D34" w:rsidP="00C24D34">
      <w:pPr>
        <w:rPr>
          <w:lang w:val="nb-NO"/>
        </w:rPr>
      </w:pPr>
      <w:r>
        <w:rPr>
          <w:lang w:val="nb-NO"/>
        </w:rPr>
        <w:t>Chapters 10-11 tell about:</w:t>
      </w:r>
    </w:p>
    <w:p w14:paraId="66C43CD0" w14:textId="2DF93FD1" w:rsidR="00C24D34" w:rsidRPr="00A51D08" w:rsidRDefault="00C24D34" w:rsidP="00C24D34">
      <w:pPr>
        <w:pStyle w:val="ListParagraph"/>
        <w:numPr>
          <w:ilvl w:val="0"/>
          <w:numId w:val="25"/>
        </w:numPr>
        <w:rPr>
          <w:lang w:val="en-US"/>
        </w:rPr>
      </w:pPr>
      <w:r w:rsidRPr="00A51D08">
        <w:rPr>
          <w:lang w:val="en-US"/>
        </w:rPr>
        <w:t>The genealogy of Noah's sons (10:1 - 11:9)</w:t>
      </w:r>
    </w:p>
    <w:p w14:paraId="115DE0B1" w14:textId="77777777" w:rsidR="00C24D34" w:rsidRPr="0050532E" w:rsidRDefault="00C24D34" w:rsidP="00C24D34">
      <w:pPr>
        <w:pStyle w:val="ListParagraph"/>
        <w:numPr>
          <w:ilvl w:val="0"/>
          <w:numId w:val="25"/>
        </w:numPr>
        <w:rPr>
          <w:lang w:val="nb-NO"/>
        </w:rPr>
      </w:pPr>
      <w:r w:rsidRPr="0050532E">
        <w:rPr>
          <w:lang w:val="nb-NO"/>
        </w:rPr>
        <w:t>Shem's genealogy (11:10-26)</w:t>
      </w:r>
    </w:p>
    <w:p w14:paraId="598193B5" w14:textId="77777777" w:rsidR="00C24D34" w:rsidRPr="0050532E" w:rsidRDefault="00C24D34" w:rsidP="00C24D34">
      <w:pPr>
        <w:pStyle w:val="ListParagraph"/>
        <w:numPr>
          <w:ilvl w:val="0"/>
          <w:numId w:val="25"/>
        </w:numPr>
        <w:rPr>
          <w:lang w:val="nb-NO"/>
        </w:rPr>
      </w:pPr>
      <w:r w:rsidRPr="0050532E">
        <w:rPr>
          <w:lang w:val="nb-NO"/>
        </w:rPr>
        <w:t>Abraham</w:t>
      </w:r>
    </w:p>
    <w:p w14:paraId="4C0E3AB8" w14:textId="108A422C" w:rsidR="001606F8" w:rsidRPr="00661918" w:rsidRDefault="001606F8" w:rsidP="001606F8">
      <w:pPr>
        <w:rPr>
          <w:lang w:val="en-US"/>
        </w:rPr>
      </w:pPr>
      <w:r w:rsidRPr="00661918">
        <w:rPr>
          <w:lang w:val="en-US"/>
        </w:rPr>
        <w:t>In the Babylonian creation account</w:t>
      </w:r>
      <w:r w:rsidR="00E77539">
        <w:rPr>
          <w:lang w:val="en-US"/>
        </w:rPr>
        <w:t>,</w:t>
      </w:r>
      <w:r w:rsidRPr="00661918">
        <w:rPr>
          <w:lang w:val="en-US"/>
        </w:rPr>
        <w:t xml:space="preserve"> Enuma Elish is also told about the </w:t>
      </w:r>
      <w:r w:rsidR="002E3642">
        <w:rPr>
          <w:lang w:val="en-US"/>
        </w:rPr>
        <w:t xml:space="preserve">construction </w:t>
      </w:r>
      <w:r w:rsidRPr="00661918">
        <w:rPr>
          <w:lang w:val="en-US"/>
        </w:rPr>
        <w:t>of Babel (which is another name for Babylon). There</w:t>
      </w:r>
      <w:r w:rsidR="00975379">
        <w:rPr>
          <w:lang w:val="en-US"/>
        </w:rPr>
        <w:t>,</w:t>
      </w:r>
      <w:r w:rsidRPr="00661918">
        <w:rPr>
          <w:lang w:val="en-US"/>
        </w:rPr>
        <w:t xml:space="preserve"> it is said that a temple tower is being built for the gods. It was believed that heaven and earth met on such towers. A person says to the gods: "This is Babylon, your permanent abode. Find your comfort here. Sit down in joy. The great gods sat down, mugs of beer were set around</w:t>
      </w:r>
      <w:r w:rsidR="00975379">
        <w:rPr>
          <w:lang w:val="en-US"/>
        </w:rPr>
        <w:t>,</w:t>
      </w:r>
      <w:r w:rsidRPr="00661918">
        <w:rPr>
          <w:lang w:val="en-US"/>
        </w:rPr>
        <w:t xml:space="preserve"> and they feasted." Against this background, the Bible's story about the tower of Babel can be a satire on Babylon's claim to be the center of the world and the "gate of the gods" (</w:t>
      </w:r>
      <w:r w:rsidR="003057B1" w:rsidRPr="003057B1">
        <w:rPr>
          <w:i/>
          <w:iCs/>
          <w:lang w:val="en-US"/>
        </w:rPr>
        <w:t>b</w:t>
      </w:r>
      <w:r w:rsidRPr="003057B1">
        <w:rPr>
          <w:i/>
          <w:iCs/>
          <w:lang w:val="en-US"/>
        </w:rPr>
        <w:t>abel</w:t>
      </w:r>
      <w:r w:rsidRPr="00661918">
        <w:rPr>
          <w:lang w:val="en-US"/>
        </w:rPr>
        <w:t>). Instead, there will be confusion (</w:t>
      </w:r>
      <w:r w:rsidRPr="003057B1">
        <w:rPr>
          <w:i/>
          <w:iCs/>
          <w:lang w:val="en-US"/>
        </w:rPr>
        <w:t>balal</w:t>
      </w:r>
      <w:r w:rsidRPr="00661918">
        <w:rPr>
          <w:lang w:val="en-US"/>
        </w:rPr>
        <w:t>).</w:t>
      </w:r>
    </w:p>
    <w:p w14:paraId="58EF764A" w14:textId="50F14A5E" w:rsidR="001606F8" w:rsidRPr="00661918" w:rsidRDefault="001606F8" w:rsidP="001606F8">
      <w:pPr>
        <w:rPr>
          <w:lang w:val="en-US"/>
        </w:rPr>
      </w:pPr>
      <w:r w:rsidRPr="00661918">
        <w:rPr>
          <w:lang w:val="en-US"/>
        </w:rPr>
        <w:t>It is a common interpretation that chapter 11 comes before chapter 10 chronologically because in 10:31 it says that they had different languages, but in 11:1 they speak the same language.</w:t>
      </w:r>
    </w:p>
    <w:p w14:paraId="7599DFBA" w14:textId="1431C6F5" w:rsidR="001606F8" w:rsidRPr="000C3F05" w:rsidRDefault="001606F8" w:rsidP="001606F8">
      <w:pPr>
        <w:rPr>
          <w:lang w:val="en-US"/>
        </w:rPr>
      </w:pPr>
      <w:r w:rsidRPr="00661918">
        <w:rPr>
          <w:i/>
          <w:iCs/>
          <w:lang w:val="en-US"/>
        </w:rPr>
        <w:t>"</w:t>
      </w:r>
      <w:r w:rsidR="000A1294" w:rsidRPr="000A1294">
        <w:rPr>
          <w:i/>
          <w:iCs/>
          <w:lang w:val="en-US"/>
        </w:rPr>
        <w:t xml:space="preserve">These are the sons of Shem by their clans and </w:t>
      </w:r>
      <w:r w:rsidR="000A1294" w:rsidRPr="000A1294">
        <w:rPr>
          <w:i/>
          <w:iCs/>
          <w:u w:val="single"/>
          <w:lang w:val="en-US"/>
        </w:rPr>
        <w:t>languages</w:t>
      </w:r>
      <w:r w:rsidR="000A1294" w:rsidRPr="000A1294">
        <w:rPr>
          <w:i/>
          <w:iCs/>
          <w:lang w:val="en-US"/>
        </w:rPr>
        <w:t>, in their territories and nations.</w:t>
      </w:r>
      <w:r w:rsidRPr="00661918">
        <w:rPr>
          <w:i/>
          <w:iCs/>
          <w:lang w:val="en-US"/>
        </w:rPr>
        <w:t xml:space="preserve">" </w:t>
      </w:r>
      <w:r w:rsidRPr="000C3F05">
        <w:rPr>
          <w:lang w:val="en-US"/>
        </w:rPr>
        <w:t>10:31</w:t>
      </w:r>
    </w:p>
    <w:p w14:paraId="2B28E386" w14:textId="554D5E91" w:rsidR="001606F8" w:rsidRPr="000C3F05" w:rsidRDefault="001606F8" w:rsidP="001606F8">
      <w:pPr>
        <w:rPr>
          <w:lang w:val="en-US"/>
        </w:rPr>
      </w:pPr>
      <w:r w:rsidRPr="00661918">
        <w:rPr>
          <w:i/>
          <w:iCs/>
          <w:lang w:val="en-US"/>
        </w:rPr>
        <w:t>"</w:t>
      </w:r>
      <w:r w:rsidR="001F2C76" w:rsidRPr="001F2C76">
        <w:rPr>
          <w:i/>
          <w:iCs/>
          <w:lang w:val="en-US"/>
        </w:rPr>
        <w:t>Now the whole world had one language and a common speech.</w:t>
      </w:r>
      <w:r w:rsidRPr="00661918">
        <w:rPr>
          <w:i/>
          <w:iCs/>
          <w:lang w:val="en-US"/>
        </w:rPr>
        <w:t xml:space="preserve">" </w:t>
      </w:r>
      <w:r w:rsidRPr="000C3F05">
        <w:rPr>
          <w:lang w:val="en-US"/>
        </w:rPr>
        <w:t>11:1</w:t>
      </w:r>
    </w:p>
    <w:p w14:paraId="7E49034A" w14:textId="77A99C4D" w:rsidR="00E44B01" w:rsidRDefault="00E44B01" w:rsidP="001F2C76">
      <w:pPr>
        <w:rPr>
          <w:lang w:val="en-US"/>
        </w:rPr>
      </w:pPr>
      <w:r w:rsidRPr="00F27A5A">
        <w:rPr>
          <w:lang w:val="en-US"/>
        </w:rPr>
        <w:t xml:space="preserve">They wanted to make a name for themselves (11:4) </w:t>
      </w:r>
      <w:r w:rsidR="0012231B">
        <w:rPr>
          <w:lang w:val="en-US"/>
        </w:rPr>
        <w:t>→</w:t>
      </w:r>
      <w:r w:rsidRPr="00F27A5A">
        <w:rPr>
          <w:lang w:val="en-US"/>
        </w:rPr>
        <w:t xml:space="preserve"> "Babylonize" the world and take God's place.</w:t>
      </w:r>
    </w:p>
    <w:p w14:paraId="3363A841" w14:textId="575236CC" w:rsidR="005F1549" w:rsidRPr="00F27A5A" w:rsidRDefault="005F1549" w:rsidP="001F2C76">
      <w:pPr>
        <w:rPr>
          <w:lang w:val="en-US"/>
        </w:rPr>
      </w:pPr>
      <w:r w:rsidRPr="00D448E9">
        <w:rPr>
          <w:i/>
          <w:iCs/>
          <w:lang w:val="en-US"/>
        </w:rPr>
        <w:t xml:space="preserve">"Then they said, “Come, let us build ourselves a city, with a tower that reaches to the heavens, so that we may </w:t>
      </w:r>
      <w:r w:rsidRPr="00D448E9">
        <w:rPr>
          <w:i/>
          <w:iCs/>
          <w:u w:val="single"/>
          <w:lang w:val="en-US"/>
        </w:rPr>
        <w:t>make a name for ourselves</w:t>
      </w:r>
      <w:r w:rsidRPr="00D448E9">
        <w:rPr>
          <w:i/>
          <w:iCs/>
          <w:lang w:val="en-US"/>
        </w:rPr>
        <w:t>; otherwise we will be scattered over the face of the whole earth."</w:t>
      </w:r>
      <w:r>
        <w:rPr>
          <w:lang w:val="en-US"/>
        </w:rPr>
        <w:t xml:space="preserve"> </w:t>
      </w:r>
      <w:r w:rsidRPr="005F1549">
        <w:rPr>
          <w:lang w:val="en-US"/>
        </w:rPr>
        <w:t>Genesis 11:4</w:t>
      </w:r>
    </w:p>
    <w:p w14:paraId="4EE2150D" w14:textId="53BECBEB" w:rsidR="00E44B01" w:rsidRPr="00F27A5A" w:rsidRDefault="00E44B01" w:rsidP="001F2C76">
      <w:pPr>
        <w:rPr>
          <w:lang w:val="en-US"/>
        </w:rPr>
      </w:pPr>
      <w:r w:rsidRPr="00F27A5A">
        <w:rPr>
          <w:lang w:val="en-US"/>
        </w:rPr>
        <w:t>God had again asked the people to fill the earth (9:1). Instead, they gather in one place to get a name - and try to “take</w:t>
      </w:r>
      <w:r w:rsidR="005F1549">
        <w:rPr>
          <w:lang w:val="en-US"/>
        </w:rPr>
        <w:t xml:space="preserve"> </w:t>
      </w:r>
      <w:r w:rsidRPr="00F27A5A">
        <w:rPr>
          <w:lang w:val="en-US"/>
        </w:rPr>
        <w:t>back” God</w:t>
      </w:r>
      <w:r w:rsidR="00975379">
        <w:rPr>
          <w:lang w:val="en-US"/>
        </w:rPr>
        <w:t>.</w:t>
      </w:r>
    </w:p>
    <w:p w14:paraId="524E6BFD" w14:textId="05D02AF8" w:rsidR="00E44B01" w:rsidRDefault="00E44B01" w:rsidP="001F2C76">
      <w:pPr>
        <w:rPr>
          <w:lang w:val="en-US"/>
        </w:rPr>
      </w:pPr>
      <w:r w:rsidRPr="00F27A5A">
        <w:rPr>
          <w:lang w:val="en-US"/>
        </w:rPr>
        <w:t>Sin breaks "boundaries" in chapter 3, 6:1-4 and chapter 11.</w:t>
      </w:r>
    </w:p>
    <w:p w14:paraId="77399AFC" w14:textId="6036D34C" w:rsidR="002443B2" w:rsidRDefault="00377E42" w:rsidP="001F2C76">
      <w:pPr>
        <w:rPr>
          <w:lang w:val="en-US"/>
        </w:rPr>
      </w:pPr>
      <w:r w:rsidRPr="00D448E9">
        <w:rPr>
          <w:i/>
          <w:iCs/>
          <w:lang w:val="en-US"/>
        </w:rPr>
        <w:t>"</w:t>
      </w:r>
      <w:r w:rsidR="005844B4" w:rsidRPr="00D448E9">
        <w:rPr>
          <w:i/>
          <w:iCs/>
          <w:lang w:val="en-US"/>
        </w:rPr>
        <w:t>When the woman saw that the fruit of the tree was good for food and pleasing to the eye, and also desirable for gaining wisdom, she took some and ate it. She also gave some to her husband, who was with her, and he ate it.</w:t>
      </w:r>
      <w:r w:rsidRPr="00D448E9">
        <w:rPr>
          <w:i/>
          <w:iCs/>
          <w:lang w:val="en-US"/>
        </w:rPr>
        <w:t>"</w:t>
      </w:r>
      <w:r>
        <w:rPr>
          <w:lang w:val="en-US"/>
        </w:rPr>
        <w:t xml:space="preserve"> </w:t>
      </w:r>
      <w:r w:rsidRPr="00377E42">
        <w:rPr>
          <w:lang w:val="en-US"/>
        </w:rPr>
        <w:t>Gen 3</w:t>
      </w:r>
      <w:r w:rsidR="005844B4">
        <w:rPr>
          <w:lang w:val="en-US"/>
        </w:rPr>
        <w:t>:6</w:t>
      </w:r>
    </w:p>
    <w:p w14:paraId="3BADE427" w14:textId="3AC431A3" w:rsidR="002443B2" w:rsidRDefault="002443B2" w:rsidP="001F2C76">
      <w:pPr>
        <w:rPr>
          <w:lang w:val="en-US"/>
        </w:rPr>
      </w:pPr>
      <w:r w:rsidRPr="00D448E9">
        <w:rPr>
          <w:i/>
          <w:iCs/>
          <w:lang w:val="en-US"/>
        </w:rPr>
        <w:t>"</w:t>
      </w:r>
      <w:r w:rsidR="00A22769" w:rsidRPr="00D448E9">
        <w:rPr>
          <w:i/>
          <w:iCs/>
          <w:lang w:val="en-US"/>
        </w:rPr>
        <w:t>Then the Lord said, “My Spirit will not contend with humans forever, for they are mortal; their days will be a hundred and twenty years.</w:t>
      </w:r>
      <w:r w:rsidRPr="00D448E9">
        <w:rPr>
          <w:i/>
          <w:iCs/>
          <w:lang w:val="en-US"/>
        </w:rPr>
        <w:t>"</w:t>
      </w:r>
      <w:r>
        <w:rPr>
          <w:lang w:val="en-US"/>
        </w:rPr>
        <w:t xml:space="preserve"> Gen </w:t>
      </w:r>
      <w:r w:rsidR="00377E42" w:rsidRPr="00377E42">
        <w:rPr>
          <w:lang w:val="en-US"/>
        </w:rPr>
        <w:t>6:1-4</w:t>
      </w:r>
    </w:p>
    <w:p w14:paraId="5D7A8362" w14:textId="33C80A0D" w:rsidR="005F1549" w:rsidRPr="00F27A5A" w:rsidRDefault="006640C9" w:rsidP="001F2C76">
      <w:pPr>
        <w:rPr>
          <w:lang w:val="en-US"/>
        </w:rPr>
      </w:pPr>
      <w:r w:rsidRPr="00D448E9">
        <w:rPr>
          <w:i/>
          <w:iCs/>
          <w:lang w:val="en-US"/>
        </w:rPr>
        <w:t>"</w:t>
      </w:r>
      <w:r w:rsidR="00031B9D" w:rsidRPr="00D448E9">
        <w:rPr>
          <w:i/>
          <w:iCs/>
          <w:lang w:val="en-US"/>
        </w:rPr>
        <w:t xml:space="preserve">Come, let us build ourselves a city, with a tower that reaches to the heavens, so that we may </w:t>
      </w:r>
      <w:r w:rsidR="00031B9D" w:rsidRPr="00D448E9">
        <w:rPr>
          <w:i/>
          <w:iCs/>
          <w:u w:val="single"/>
          <w:lang w:val="en-US"/>
        </w:rPr>
        <w:t>make a name for ourselves</w:t>
      </w:r>
      <w:r w:rsidRPr="00D448E9">
        <w:rPr>
          <w:i/>
          <w:iCs/>
          <w:lang w:val="en-US"/>
        </w:rPr>
        <w:t>"</w:t>
      </w:r>
      <w:r>
        <w:rPr>
          <w:lang w:val="en-US"/>
        </w:rPr>
        <w:t xml:space="preserve"> </w:t>
      </w:r>
      <w:r w:rsidR="00377E42" w:rsidRPr="00377E42">
        <w:rPr>
          <w:lang w:val="en-US"/>
        </w:rPr>
        <w:t>Gen 11</w:t>
      </w:r>
      <w:r w:rsidR="00031B9D">
        <w:rPr>
          <w:lang w:val="en-US"/>
        </w:rPr>
        <w:t>:4</w:t>
      </w:r>
    </w:p>
    <w:p w14:paraId="62380846" w14:textId="59A1D30E" w:rsidR="00E44B01" w:rsidRPr="00F27A5A" w:rsidRDefault="00E44B01" w:rsidP="001F2C76">
      <w:pPr>
        <w:rPr>
          <w:lang w:val="en-US"/>
        </w:rPr>
      </w:pPr>
      <w:r w:rsidRPr="00F27A5A">
        <w:rPr>
          <w:lang w:val="en-US"/>
        </w:rPr>
        <w:t>God scatters them (</w:t>
      </w:r>
      <w:r w:rsidR="005F1549">
        <w:rPr>
          <w:lang w:val="en-US"/>
        </w:rPr>
        <w:t>C</w:t>
      </w:r>
      <w:r w:rsidRPr="00F27A5A">
        <w:rPr>
          <w:lang w:val="en-US"/>
        </w:rPr>
        <w:t>h. 10) but still calls Abram out of the center of the rebellion (11:31).</w:t>
      </w:r>
    </w:p>
    <w:p w14:paraId="0FF6F349" w14:textId="6F6F3F0B" w:rsidR="00567E38" w:rsidRPr="00661918" w:rsidRDefault="00567E38" w:rsidP="00567E38">
      <w:pPr>
        <w:rPr>
          <w:lang w:val="en-US"/>
        </w:rPr>
      </w:pPr>
      <w:r w:rsidRPr="00661918">
        <w:rPr>
          <w:lang w:val="en-US"/>
        </w:rPr>
        <w:t>If the expression "the whole earth" in ch. 11 is interpreted as "</w:t>
      </w:r>
      <w:r w:rsidR="00480660">
        <w:rPr>
          <w:lang w:val="en-US"/>
        </w:rPr>
        <w:t>all their</w:t>
      </w:r>
      <w:r w:rsidRPr="00661918">
        <w:rPr>
          <w:lang w:val="en-US"/>
        </w:rPr>
        <w:t xml:space="preserve"> world</w:t>
      </w:r>
      <w:r w:rsidR="00480660">
        <w:rPr>
          <w:lang w:val="en-US"/>
        </w:rPr>
        <w:t>"</w:t>
      </w:r>
      <w:r w:rsidRPr="00661918">
        <w:rPr>
          <w:lang w:val="en-US"/>
        </w:rPr>
        <w:t>, the confusion of the languages can be limited to the languages of the 70 nations mentioned in ch. 10.</w:t>
      </w:r>
    </w:p>
    <w:p w14:paraId="0FDFE155" w14:textId="22D6645D" w:rsidR="00567E38" w:rsidRPr="00661918" w:rsidRDefault="00567E38" w:rsidP="00567E38">
      <w:pPr>
        <w:rPr>
          <w:lang w:val="en-US"/>
        </w:rPr>
      </w:pPr>
      <w:r w:rsidRPr="00661918">
        <w:rPr>
          <w:lang w:val="en-US"/>
        </w:rPr>
        <w:t>Genesis 1-11 ends in Babylon. Then we have gone from God's presence to exile in Babylon - where the readers may be sitting and waiting for what will happen next. Perhaps this is parallel to Israel's history</w:t>
      </w:r>
      <w:r w:rsidR="00975379">
        <w:rPr>
          <w:lang w:val="en-US"/>
        </w:rPr>
        <w:t>.</w:t>
      </w:r>
    </w:p>
    <w:p w14:paraId="1AFD1F52" w14:textId="77777777" w:rsidR="005B013B" w:rsidRDefault="00567E38" w:rsidP="00567E38">
      <w:pPr>
        <w:rPr>
          <w:lang w:val="en-US"/>
        </w:rPr>
      </w:pPr>
      <w:r w:rsidRPr="00661918">
        <w:rPr>
          <w:lang w:val="en-US"/>
        </w:rPr>
        <w:t xml:space="preserve">Pentecost represents a restoration where the nations can once again return to God. </w:t>
      </w:r>
    </w:p>
    <w:p w14:paraId="5D86BDC6" w14:textId="2086C51A" w:rsidR="005B013B" w:rsidRDefault="005B013B" w:rsidP="00567E38">
      <w:pPr>
        <w:rPr>
          <w:lang w:val="en-US"/>
        </w:rPr>
      </w:pPr>
      <w:r w:rsidRPr="005B013B">
        <w:rPr>
          <w:i/>
          <w:iCs/>
          <w:lang w:val="en-US"/>
        </w:rPr>
        <w:t xml:space="preserve">"When the day of Pentecost came, they were all together in one place. Suddenly a sound like the blowing of a violent wind came from heaven and filled the whole house where they were sitting. They saw what seemed to be tongues of fire that </w:t>
      </w:r>
      <w:r w:rsidRPr="005B013B">
        <w:rPr>
          <w:i/>
          <w:iCs/>
          <w:u w:val="single"/>
          <w:lang w:val="en-US"/>
        </w:rPr>
        <w:t>separated</w:t>
      </w:r>
      <w:r w:rsidRPr="005B013B">
        <w:rPr>
          <w:i/>
          <w:iCs/>
          <w:lang w:val="en-US"/>
        </w:rPr>
        <w:t xml:space="preserve"> and came to rest on each of them. All of them were filled with the Holy Spirit and began to speak in other tongues as the Spirit enabled them." </w:t>
      </w:r>
      <w:r>
        <w:rPr>
          <w:lang w:val="en-US"/>
        </w:rPr>
        <w:t>Acts 2:1-4</w:t>
      </w:r>
    </w:p>
    <w:p w14:paraId="1AD43AFF" w14:textId="58DCE15B" w:rsidR="00567E38" w:rsidRPr="00661918" w:rsidRDefault="00567E38" w:rsidP="00567E38">
      <w:pPr>
        <w:rPr>
          <w:lang w:val="en-US"/>
        </w:rPr>
      </w:pPr>
      <w:r w:rsidRPr="00661918">
        <w:rPr>
          <w:lang w:val="en-US"/>
        </w:rPr>
        <w:t>On the day of Pentecost</w:t>
      </w:r>
      <w:r w:rsidR="005B013B">
        <w:rPr>
          <w:lang w:val="en-US"/>
        </w:rPr>
        <w:t xml:space="preserve"> </w:t>
      </w:r>
      <w:r w:rsidRPr="00661918">
        <w:rPr>
          <w:lang w:val="en-US"/>
        </w:rPr>
        <w:t xml:space="preserve">all peoples </w:t>
      </w:r>
      <w:r w:rsidR="00975379">
        <w:rPr>
          <w:lang w:val="en-US"/>
        </w:rPr>
        <w:t>we</w:t>
      </w:r>
      <w:r w:rsidRPr="00661918">
        <w:rPr>
          <w:lang w:val="en-US"/>
        </w:rPr>
        <w:t xml:space="preserve">re represented and there </w:t>
      </w:r>
      <w:r w:rsidR="00975379">
        <w:rPr>
          <w:lang w:val="en-US"/>
        </w:rPr>
        <w:t>wa</w:t>
      </w:r>
      <w:r w:rsidRPr="00661918">
        <w:rPr>
          <w:lang w:val="en-US"/>
        </w:rPr>
        <w:t>s great confusion. The expression used for "</w:t>
      </w:r>
      <w:r w:rsidR="00565D79" w:rsidRPr="00565D79">
        <w:rPr>
          <w:lang w:val="en-US"/>
        </w:rPr>
        <w:t>separated</w:t>
      </w:r>
      <w:r w:rsidRPr="00661918">
        <w:rPr>
          <w:lang w:val="en-US"/>
        </w:rPr>
        <w:t>" in Acts 2</w:t>
      </w:r>
      <w:r w:rsidR="005B013B">
        <w:rPr>
          <w:lang w:val="en-US"/>
        </w:rPr>
        <w:t>:3</w:t>
      </w:r>
      <w:r w:rsidRPr="00661918">
        <w:rPr>
          <w:lang w:val="en-US"/>
        </w:rPr>
        <w:t xml:space="preserve"> is taken from 10:5 and 10:32 and from Deuteronomy 32:8 (where it seems </w:t>
      </w:r>
      <w:r w:rsidR="00EF3030">
        <w:rPr>
          <w:lang w:val="en-US"/>
        </w:rPr>
        <w:t xml:space="preserve">like </w:t>
      </w:r>
      <w:r w:rsidRPr="00661918">
        <w:rPr>
          <w:lang w:val="en-US"/>
        </w:rPr>
        <w:t>the confusion of language</w:t>
      </w:r>
      <w:r w:rsidR="00EF3030">
        <w:rPr>
          <w:lang w:val="en-US"/>
        </w:rPr>
        <w:t>s</w:t>
      </w:r>
      <w:r w:rsidRPr="00661918">
        <w:rPr>
          <w:lang w:val="en-US"/>
        </w:rPr>
        <w:t xml:space="preserve"> is </w:t>
      </w:r>
      <w:r w:rsidR="00EF3030">
        <w:rPr>
          <w:lang w:val="en-US"/>
        </w:rPr>
        <w:t>described</w:t>
      </w:r>
      <w:r w:rsidRPr="00661918">
        <w:rPr>
          <w:lang w:val="en-US"/>
        </w:rPr>
        <w:t xml:space="preserve">). It is translated </w:t>
      </w:r>
      <w:r w:rsidR="00975379">
        <w:rPr>
          <w:lang w:val="en-US"/>
        </w:rPr>
        <w:t xml:space="preserve">as </w:t>
      </w:r>
      <w:r w:rsidRPr="00E77539">
        <w:rPr>
          <w:i/>
          <w:iCs/>
          <w:lang w:val="en-US"/>
        </w:rPr>
        <w:t>"</w:t>
      </w:r>
      <w:r w:rsidR="00DB6F64" w:rsidRPr="00E77539">
        <w:rPr>
          <w:i/>
          <w:iCs/>
          <w:lang w:val="en-US"/>
        </w:rPr>
        <w:t>spread</w:t>
      </w:r>
      <w:r w:rsidRPr="00E77539">
        <w:rPr>
          <w:i/>
          <w:iCs/>
          <w:lang w:val="en-US"/>
        </w:rPr>
        <w:t>"</w:t>
      </w:r>
      <w:r w:rsidRPr="00661918">
        <w:rPr>
          <w:lang w:val="en-US"/>
        </w:rPr>
        <w:t xml:space="preserve"> in </w:t>
      </w:r>
      <w:r w:rsidR="00975379">
        <w:rPr>
          <w:lang w:val="en-US"/>
        </w:rPr>
        <w:t xml:space="preserve">the </w:t>
      </w:r>
      <w:r w:rsidR="00DB6F64">
        <w:rPr>
          <w:lang w:val="en-US"/>
        </w:rPr>
        <w:t>NIV</w:t>
      </w:r>
      <w:r w:rsidRPr="00661918">
        <w:rPr>
          <w:i/>
          <w:iCs/>
          <w:lang w:val="en-US"/>
        </w:rPr>
        <w:t xml:space="preserve"> </w:t>
      </w:r>
      <w:r w:rsidRPr="00661918">
        <w:rPr>
          <w:lang w:val="en-US"/>
        </w:rPr>
        <w:t xml:space="preserve">in chapter 10 and </w:t>
      </w:r>
      <w:r w:rsidRPr="00E77539">
        <w:rPr>
          <w:i/>
          <w:iCs/>
          <w:lang w:val="en-US"/>
        </w:rPr>
        <w:t>"</w:t>
      </w:r>
      <w:r w:rsidR="006F3CE2" w:rsidRPr="00E77539">
        <w:rPr>
          <w:i/>
          <w:iCs/>
          <w:lang w:val="en-US"/>
        </w:rPr>
        <w:t>divided</w:t>
      </w:r>
      <w:r w:rsidRPr="00E77539">
        <w:rPr>
          <w:i/>
          <w:iCs/>
          <w:lang w:val="en-US"/>
        </w:rPr>
        <w:t>"</w:t>
      </w:r>
      <w:r w:rsidRPr="00661918">
        <w:rPr>
          <w:lang w:val="en-US"/>
        </w:rPr>
        <w:t xml:space="preserve"> in Deuteronomy 32:8.</w:t>
      </w:r>
    </w:p>
    <w:p w14:paraId="5AE7F631" w14:textId="4111C91A" w:rsidR="00567E38" w:rsidRPr="00661918" w:rsidRDefault="00567E38" w:rsidP="00567E38">
      <w:pPr>
        <w:rPr>
          <w:lang w:val="en-US"/>
        </w:rPr>
      </w:pPr>
      <w:r w:rsidRPr="00661918">
        <w:rPr>
          <w:i/>
          <w:iCs/>
          <w:lang w:val="en-US"/>
        </w:rPr>
        <w:t>"</w:t>
      </w:r>
      <w:r w:rsidR="00AC3EE1" w:rsidRPr="00AC3EE1">
        <w:rPr>
          <w:i/>
          <w:iCs/>
          <w:lang w:val="en-US"/>
        </w:rPr>
        <w:t xml:space="preserve">When the Most High gave the nations their inheritance, when he </w:t>
      </w:r>
      <w:r w:rsidR="00AC3EE1" w:rsidRPr="006F3CE2">
        <w:rPr>
          <w:i/>
          <w:iCs/>
          <w:u w:val="single"/>
          <w:lang w:val="en-US"/>
        </w:rPr>
        <w:t>divided</w:t>
      </w:r>
      <w:r w:rsidR="00AC3EE1" w:rsidRPr="00AC3EE1">
        <w:rPr>
          <w:i/>
          <w:iCs/>
          <w:lang w:val="en-US"/>
        </w:rPr>
        <w:t xml:space="preserve"> all mankind, he set up boundaries for the peoples according to the number of the sons of Israel.</w:t>
      </w:r>
      <w:r w:rsidRPr="00661918">
        <w:rPr>
          <w:i/>
          <w:iCs/>
          <w:lang w:val="en-US"/>
        </w:rPr>
        <w:t xml:space="preserve">" </w:t>
      </w:r>
      <w:r w:rsidRPr="00661918">
        <w:rPr>
          <w:lang w:val="en-US"/>
        </w:rPr>
        <w:t>Deuteronomy 32:8</w:t>
      </w:r>
    </w:p>
    <w:p w14:paraId="0FDCA06D" w14:textId="028234F5" w:rsidR="00567E38" w:rsidRPr="00661918" w:rsidRDefault="00567E38" w:rsidP="00567E38">
      <w:pPr>
        <w:rPr>
          <w:lang w:val="en-US"/>
        </w:rPr>
      </w:pPr>
      <w:r w:rsidRPr="00661918">
        <w:rPr>
          <w:lang w:val="en-US"/>
        </w:rPr>
        <w:t>In 11:10, a genealogy from Shem to Abraham begins, which mentions 10</w:t>
      </w:r>
      <w:r w:rsidR="001E1CC7">
        <w:rPr>
          <w:lang w:val="en-US"/>
        </w:rPr>
        <w:t xml:space="preserve"> </w:t>
      </w:r>
      <w:r w:rsidR="001E1CC7" w:rsidRPr="001E1CC7">
        <w:rPr>
          <w:lang w:val="en-US"/>
        </w:rPr>
        <w:t>generations</w:t>
      </w:r>
      <w:r w:rsidRPr="00661918">
        <w:rPr>
          <w:lang w:val="en-US"/>
        </w:rPr>
        <w:t>.</w:t>
      </w:r>
    </w:p>
    <w:p w14:paraId="1E033B49" w14:textId="38EFDAF7" w:rsidR="00567E38" w:rsidRPr="00A51D08" w:rsidRDefault="00567E38" w:rsidP="00567E38">
      <w:pPr>
        <w:rPr>
          <w:lang w:val="en-US"/>
        </w:rPr>
      </w:pPr>
      <w:r w:rsidRPr="00661918">
        <w:rPr>
          <w:lang w:val="en-US"/>
        </w:rPr>
        <w:t>In</w:t>
      </w:r>
      <w:r w:rsidR="00C603BE" w:rsidRPr="00C603BE">
        <w:t xml:space="preserve"> </w:t>
      </w:r>
      <w:r w:rsidR="00C603BE" w:rsidRPr="00C603BE">
        <w:rPr>
          <w:lang w:val="en-US"/>
        </w:rPr>
        <w:t>the earliest extant Greek translation of the Old Testament from the original Hebrew</w:t>
      </w:r>
      <w:r w:rsidR="00C603BE">
        <w:rPr>
          <w:lang w:val="en-US"/>
        </w:rPr>
        <w:t>,</w:t>
      </w:r>
      <w:r w:rsidRPr="00661918">
        <w:rPr>
          <w:lang w:val="en-US"/>
        </w:rPr>
        <w:t xml:space="preserve"> Septuagint (LXX)</w:t>
      </w:r>
      <w:r w:rsidR="00C603BE">
        <w:rPr>
          <w:lang w:val="en-US"/>
        </w:rPr>
        <w:t>,</w:t>
      </w:r>
      <w:r w:rsidRPr="00661918">
        <w:rPr>
          <w:lang w:val="en-US"/>
        </w:rPr>
        <w:t xml:space="preserve"> and in Luk 3:34, an additional </w:t>
      </w:r>
      <w:r w:rsidR="001E1CC7" w:rsidRPr="001E1CC7">
        <w:rPr>
          <w:lang w:val="en-US"/>
        </w:rPr>
        <w:t>generation</w:t>
      </w:r>
      <w:r w:rsidRPr="00661918">
        <w:rPr>
          <w:lang w:val="en-US"/>
        </w:rPr>
        <w:t xml:space="preserve"> (Kenan) is included between Arphaxad and Shelah. Matthew does the same in Matt 1:8-9</w:t>
      </w:r>
      <w:r w:rsidR="00975379">
        <w:rPr>
          <w:lang w:val="en-US"/>
        </w:rPr>
        <w:t>,</w:t>
      </w:r>
      <w:r w:rsidRPr="00661918">
        <w:rPr>
          <w:lang w:val="en-US"/>
        </w:rPr>
        <w:t xml:space="preserve"> where he skips over three </w:t>
      </w:r>
      <w:r w:rsidR="00D46198" w:rsidRPr="00D46198">
        <w:rPr>
          <w:lang w:val="en-US"/>
        </w:rPr>
        <w:t>generations</w:t>
      </w:r>
      <w:r w:rsidRPr="00661918">
        <w:rPr>
          <w:lang w:val="en-US"/>
        </w:rPr>
        <w:t xml:space="preserve"> (Ahasia, Joash and Amaziah) between Jehoram and Azariah (also called Uzziah) compared to the genealogy in 1 Chronicles </w:t>
      </w:r>
      <w:r w:rsidRPr="00A51D08">
        <w:rPr>
          <w:lang w:val="en-US"/>
        </w:rPr>
        <w:t xml:space="preserve">3:10-11. There are 10 </w:t>
      </w:r>
      <w:r w:rsidR="007C74D5" w:rsidRPr="00A51D08">
        <w:rPr>
          <w:lang w:val="en-US"/>
        </w:rPr>
        <w:t xml:space="preserve">generations </w:t>
      </w:r>
      <w:r w:rsidRPr="00A51D08">
        <w:rPr>
          <w:lang w:val="en-US"/>
        </w:rPr>
        <w:t xml:space="preserve">from Adam to Noah and 10 </w:t>
      </w:r>
      <w:r w:rsidR="007C74D5" w:rsidRPr="00A51D08">
        <w:rPr>
          <w:lang w:val="en-US"/>
        </w:rPr>
        <w:t xml:space="preserve">generations </w:t>
      </w:r>
      <w:r w:rsidRPr="00A51D08">
        <w:rPr>
          <w:lang w:val="en-US"/>
        </w:rPr>
        <w:t xml:space="preserve">from Noah to Abraham, but it is difficult to calculate backward in time </w:t>
      </w:r>
      <w:r w:rsidR="0025750B">
        <w:rPr>
          <w:lang w:val="en-US"/>
        </w:rPr>
        <w:t>based on</w:t>
      </w:r>
      <w:r w:rsidRPr="00A51D08">
        <w:rPr>
          <w:lang w:val="en-US"/>
        </w:rPr>
        <w:t xml:space="preserve"> this since there may be </w:t>
      </w:r>
      <w:r w:rsidR="007C74D5" w:rsidRPr="00A51D08">
        <w:rPr>
          <w:lang w:val="en-US"/>
        </w:rPr>
        <w:t>generations</w:t>
      </w:r>
      <w:r w:rsidRPr="00A51D08">
        <w:rPr>
          <w:lang w:val="en-US"/>
        </w:rPr>
        <w:t xml:space="preserve"> that have been skipped.</w:t>
      </w:r>
    </w:p>
    <w:p w14:paraId="6A8382CB" w14:textId="4F8311A4" w:rsidR="00E44B01" w:rsidRPr="00F27A5A" w:rsidRDefault="00E44B01" w:rsidP="00E44B01">
      <w:pPr>
        <w:rPr>
          <w:lang w:val="en-US"/>
        </w:rPr>
      </w:pPr>
    </w:p>
    <w:p w14:paraId="48B5816C" w14:textId="6F68B391" w:rsidR="00E44B01" w:rsidRPr="00F27A5A" w:rsidRDefault="00E44B01" w:rsidP="00532ABB">
      <w:pPr>
        <w:pStyle w:val="Heading2"/>
        <w:rPr>
          <w:lang w:val="en-US"/>
        </w:rPr>
      </w:pPr>
      <w:bookmarkStart w:id="86" w:name="_Toc123031538"/>
      <w:bookmarkStart w:id="87" w:name="_Toc126580627"/>
      <w:r w:rsidRPr="00F27A5A">
        <w:rPr>
          <w:lang w:val="en-US"/>
        </w:rPr>
        <w:t xml:space="preserve">SUMMARY OF </w:t>
      </w:r>
      <w:r w:rsidR="00CA5E40">
        <w:rPr>
          <w:lang w:val="en-US"/>
        </w:rPr>
        <w:t>PART 1</w:t>
      </w:r>
      <w:bookmarkEnd w:id="86"/>
      <w:bookmarkEnd w:id="87"/>
    </w:p>
    <w:p w14:paraId="1079B8CB" w14:textId="6BC1B1A8" w:rsidR="00E44B01" w:rsidRPr="00F27A5A" w:rsidRDefault="00E44B01" w:rsidP="00E44B01">
      <w:pPr>
        <w:rPr>
          <w:lang w:val="en-US"/>
        </w:rPr>
      </w:pPr>
      <w:r w:rsidRPr="00F27A5A">
        <w:rPr>
          <w:lang w:val="en-US"/>
        </w:rPr>
        <w:t>Humans have a problem called sin.</w:t>
      </w:r>
      <w:r w:rsidR="007C74D5">
        <w:rPr>
          <w:lang w:val="en-US"/>
        </w:rPr>
        <w:t xml:space="preserve"> </w:t>
      </w:r>
      <w:r w:rsidRPr="00F27A5A">
        <w:rPr>
          <w:lang w:val="en-US"/>
        </w:rPr>
        <w:t>God will always judge sin</w:t>
      </w:r>
      <w:r w:rsidR="007C74D5">
        <w:rPr>
          <w:lang w:val="en-US"/>
        </w:rPr>
        <w:t>, b</w:t>
      </w:r>
      <w:r w:rsidRPr="00F27A5A">
        <w:rPr>
          <w:lang w:val="en-US"/>
        </w:rPr>
        <w:t>ut he is also gracious and never gives up on people.</w:t>
      </w:r>
      <w:r w:rsidR="007C74D5">
        <w:rPr>
          <w:lang w:val="en-US"/>
        </w:rPr>
        <w:t xml:space="preserve"> </w:t>
      </w:r>
      <w:r w:rsidRPr="00F27A5A">
        <w:rPr>
          <w:lang w:val="en-US"/>
        </w:rPr>
        <w:t>The target of this story</w:t>
      </w:r>
      <w:r w:rsidR="002041AC">
        <w:rPr>
          <w:lang w:val="en-US"/>
        </w:rPr>
        <w:t xml:space="preserve"> is</w:t>
      </w:r>
      <w:r w:rsidRPr="00F27A5A">
        <w:rPr>
          <w:lang w:val="en-US"/>
        </w:rPr>
        <w:t xml:space="preserve"> Jesus</w:t>
      </w:r>
      <w:r w:rsidR="002041AC">
        <w:rPr>
          <w:lang w:val="en-US"/>
        </w:rPr>
        <w:t>.</w:t>
      </w:r>
    </w:p>
    <w:p w14:paraId="28B2EADC" w14:textId="77777777" w:rsidR="00E44B01" w:rsidRPr="00F27A5A" w:rsidRDefault="00E44B01" w:rsidP="00E44B01">
      <w:pPr>
        <w:rPr>
          <w:lang w:val="en-US"/>
        </w:rPr>
      </w:pPr>
      <w:r w:rsidRPr="00F27A5A">
        <w:rPr>
          <w:lang w:val="en-US"/>
        </w:rPr>
        <w:t xml:space="preserve"> </w:t>
      </w:r>
    </w:p>
    <w:p w14:paraId="72E8CCB7" w14:textId="77777777" w:rsidR="00E44B01" w:rsidRPr="00F27A5A" w:rsidRDefault="00E44B01" w:rsidP="00FE1171">
      <w:pPr>
        <w:pStyle w:val="Heading2"/>
        <w:rPr>
          <w:lang w:val="en-US"/>
        </w:rPr>
      </w:pPr>
      <w:bookmarkStart w:id="88" w:name="_Toc123031539"/>
      <w:bookmarkStart w:id="89" w:name="_Toc126580628"/>
      <w:r w:rsidRPr="00F27A5A">
        <w:rPr>
          <w:lang w:val="en-US"/>
        </w:rPr>
        <w:t>TIMELESS TRUTHS AND APPLICATION</w:t>
      </w:r>
      <w:bookmarkEnd w:id="88"/>
      <w:bookmarkEnd w:id="89"/>
    </w:p>
    <w:p w14:paraId="506D9136" w14:textId="3B7B972C" w:rsidR="00E44B01" w:rsidRPr="004279DD" w:rsidRDefault="00E44B01" w:rsidP="004279DD">
      <w:pPr>
        <w:pStyle w:val="ListParagraph"/>
        <w:numPr>
          <w:ilvl w:val="0"/>
          <w:numId w:val="26"/>
        </w:numPr>
        <w:rPr>
          <w:lang w:val="en-US"/>
        </w:rPr>
      </w:pPr>
      <w:r w:rsidRPr="004279DD">
        <w:rPr>
          <w:lang w:val="en-US"/>
        </w:rPr>
        <w:t>God is the Creator and the only one to be worshipped.</w:t>
      </w:r>
    </w:p>
    <w:p w14:paraId="475177A4" w14:textId="2A2BB90A" w:rsidR="00E44B01" w:rsidRPr="004279DD" w:rsidRDefault="00E44B01" w:rsidP="004279DD">
      <w:pPr>
        <w:pStyle w:val="ListParagraph"/>
        <w:numPr>
          <w:ilvl w:val="0"/>
          <w:numId w:val="26"/>
        </w:numPr>
        <w:rPr>
          <w:lang w:val="en-US"/>
        </w:rPr>
      </w:pPr>
      <w:r w:rsidRPr="004279DD">
        <w:rPr>
          <w:lang w:val="en-US"/>
        </w:rPr>
        <w:t xml:space="preserve">The world is incredible. Take care of </w:t>
      </w:r>
      <w:r w:rsidR="0092391B" w:rsidRPr="004279DD">
        <w:rPr>
          <w:lang w:val="en-US"/>
        </w:rPr>
        <w:t>it and enjoy it! Everything created shows God's greatness and glory.</w:t>
      </w:r>
    </w:p>
    <w:p w14:paraId="721F6944" w14:textId="5ACC11B8" w:rsidR="00E44B01" w:rsidRPr="004279DD" w:rsidRDefault="00E44B01" w:rsidP="004279DD">
      <w:pPr>
        <w:pStyle w:val="ListParagraph"/>
        <w:numPr>
          <w:ilvl w:val="0"/>
          <w:numId w:val="26"/>
        </w:numPr>
        <w:rPr>
          <w:lang w:val="en-US"/>
        </w:rPr>
      </w:pPr>
      <w:r w:rsidRPr="004279DD">
        <w:rPr>
          <w:lang w:val="en-US"/>
        </w:rPr>
        <w:t xml:space="preserve">Humans are something different from </w:t>
      </w:r>
      <w:r w:rsidR="0092391B" w:rsidRPr="004279DD">
        <w:rPr>
          <w:lang w:val="en-US"/>
        </w:rPr>
        <w:t>animals and have infinitely great value.</w:t>
      </w:r>
    </w:p>
    <w:p w14:paraId="0377D33A" w14:textId="0F633753" w:rsidR="00E44B01" w:rsidRPr="004279DD" w:rsidRDefault="00E44B01" w:rsidP="004279DD">
      <w:pPr>
        <w:pStyle w:val="ListParagraph"/>
        <w:numPr>
          <w:ilvl w:val="0"/>
          <w:numId w:val="26"/>
        </w:numPr>
        <w:rPr>
          <w:lang w:val="en-US"/>
        </w:rPr>
      </w:pPr>
      <w:r w:rsidRPr="004279DD">
        <w:rPr>
          <w:lang w:val="en-US"/>
        </w:rPr>
        <w:t>Marriage is God's arrangement</w:t>
      </w:r>
      <w:r w:rsidR="00975379">
        <w:rPr>
          <w:lang w:val="en-US"/>
        </w:rPr>
        <w:t>;</w:t>
      </w:r>
      <w:r w:rsidRPr="004279DD">
        <w:rPr>
          <w:lang w:val="en-US"/>
        </w:rPr>
        <w:t xml:space="preserve"> resting once a week is good for us. </w:t>
      </w:r>
      <w:r w:rsidR="00672C4B">
        <w:rPr>
          <w:lang w:val="en-US"/>
        </w:rPr>
        <w:t>Creation care is meaningful because</w:t>
      </w:r>
      <w:r w:rsidR="0092391B" w:rsidRPr="004279DD">
        <w:rPr>
          <w:lang w:val="en-US"/>
        </w:rPr>
        <w:t xml:space="preserve"> God intended us to do it.</w:t>
      </w:r>
    </w:p>
    <w:p w14:paraId="78108D22" w14:textId="6A34B5C3" w:rsidR="00E44B01" w:rsidRPr="004279DD" w:rsidRDefault="00E44B01" w:rsidP="004279DD">
      <w:pPr>
        <w:pStyle w:val="ListParagraph"/>
        <w:numPr>
          <w:ilvl w:val="0"/>
          <w:numId w:val="26"/>
        </w:numPr>
        <w:rPr>
          <w:lang w:val="en-US"/>
        </w:rPr>
      </w:pPr>
      <w:r w:rsidRPr="004279DD">
        <w:rPr>
          <w:lang w:val="en-US"/>
        </w:rPr>
        <w:t xml:space="preserve">God wants </w:t>
      </w:r>
      <w:r w:rsidR="005C1175">
        <w:rPr>
          <w:lang w:val="en-US"/>
        </w:rPr>
        <w:t xml:space="preserve">a </w:t>
      </w:r>
      <w:r w:rsidRPr="004279DD">
        <w:rPr>
          <w:lang w:val="en-US"/>
        </w:rPr>
        <w:t xml:space="preserve">relationship, but </w:t>
      </w:r>
      <w:r w:rsidR="0092391B" w:rsidRPr="004279DD">
        <w:rPr>
          <w:lang w:val="en-US"/>
        </w:rPr>
        <w:t>people put themselves at the center. Life and wisdom are found only in Him. Humanism is more serious than it sounds.</w:t>
      </w:r>
    </w:p>
    <w:p w14:paraId="2E03505B" w14:textId="662CC95A" w:rsidR="00E44B01" w:rsidRPr="004279DD" w:rsidRDefault="00E44B01" w:rsidP="004279DD">
      <w:pPr>
        <w:pStyle w:val="ListParagraph"/>
        <w:numPr>
          <w:ilvl w:val="0"/>
          <w:numId w:val="26"/>
        </w:numPr>
        <w:rPr>
          <w:lang w:val="en-US"/>
        </w:rPr>
      </w:pPr>
      <w:r w:rsidRPr="004279DD">
        <w:rPr>
          <w:lang w:val="en-US"/>
        </w:rPr>
        <w:t>We are represented by Jesus and not Adam! We are living in the last episode of God's great plan.</w:t>
      </w:r>
    </w:p>
    <w:p w14:paraId="6D802A04" w14:textId="6C4E1170" w:rsidR="00E44B01" w:rsidRPr="004279DD" w:rsidRDefault="00E44B01" w:rsidP="004279DD">
      <w:pPr>
        <w:pStyle w:val="ListParagraph"/>
        <w:numPr>
          <w:ilvl w:val="0"/>
          <w:numId w:val="26"/>
        </w:numPr>
        <w:rPr>
          <w:lang w:val="en-US"/>
        </w:rPr>
      </w:pPr>
      <w:r w:rsidRPr="004279DD">
        <w:rPr>
          <w:lang w:val="en-US"/>
        </w:rPr>
        <w:t xml:space="preserve">Long for the Restoration! We must abhor our sin and the sin of the </w:t>
      </w:r>
      <w:r w:rsidR="0092391B" w:rsidRPr="004279DD">
        <w:rPr>
          <w:lang w:val="en-US"/>
        </w:rPr>
        <w:t>world and restore creation</w:t>
      </w:r>
      <w:r w:rsidR="00975379">
        <w:rPr>
          <w:lang w:val="en-US"/>
        </w:rPr>
        <w:t>,</w:t>
      </w:r>
      <w:r w:rsidR="0092391B" w:rsidRPr="004279DD">
        <w:rPr>
          <w:lang w:val="en-US"/>
        </w:rPr>
        <w:t xml:space="preserve"> especially humans.</w:t>
      </w:r>
    </w:p>
    <w:p w14:paraId="68D8DFED" w14:textId="02991A80" w:rsidR="00E44B01" w:rsidRPr="004279DD" w:rsidRDefault="00E44B01" w:rsidP="004279DD">
      <w:pPr>
        <w:pStyle w:val="ListParagraph"/>
        <w:numPr>
          <w:ilvl w:val="0"/>
          <w:numId w:val="26"/>
        </w:numPr>
        <w:rPr>
          <w:lang w:val="en-US"/>
        </w:rPr>
      </w:pPr>
      <w:r w:rsidRPr="004279DD">
        <w:rPr>
          <w:lang w:val="en-US"/>
        </w:rPr>
        <w:t xml:space="preserve">We can relate to all people as </w:t>
      </w:r>
      <w:r w:rsidR="00975379">
        <w:rPr>
          <w:lang w:val="en-US"/>
        </w:rPr>
        <w:t xml:space="preserve">being </w:t>
      </w:r>
      <w:r w:rsidRPr="004279DD">
        <w:rPr>
          <w:lang w:val="en-US"/>
        </w:rPr>
        <w:t>created in God's image.</w:t>
      </w:r>
    </w:p>
    <w:p w14:paraId="60277CC1" w14:textId="5B397936" w:rsidR="00E44B01" w:rsidRPr="00F27A5A" w:rsidRDefault="00E44B01" w:rsidP="00E44B01">
      <w:pPr>
        <w:rPr>
          <w:lang w:val="en-US"/>
        </w:rPr>
      </w:pPr>
      <w:r w:rsidRPr="00F27A5A">
        <w:rPr>
          <w:lang w:val="en-US"/>
        </w:rPr>
        <w:t xml:space="preserve"> </w:t>
      </w:r>
    </w:p>
    <w:p w14:paraId="579B5AC1" w14:textId="0E942161" w:rsidR="00E44B01" w:rsidRPr="00F27A5A" w:rsidRDefault="00CA5E40" w:rsidP="00A12DCC">
      <w:pPr>
        <w:pStyle w:val="Heading1"/>
        <w:rPr>
          <w:lang w:val="en-US"/>
        </w:rPr>
      </w:pPr>
      <w:bookmarkStart w:id="90" w:name="_Toc123031540"/>
      <w:bookmarkStart w:id="91" w:name="_Toc126580629"/>
      <w:r>
        <w:rPr>
          <w:lang w:val="en-US"/>
        </w:rPr>
        <w:t xml:space="preserve">PART 2: </w:t>
      </w:r>
      <w:r w:rsidR="00E44B01" w:rsidRPr="00F27A5A">
        <w:rPr>
          <w:lang w:val="en-US"/>
        </w:rPr>
        <w:t xml:space="preserve">ABRAHAM </w:t>
      </w:r>
      <w:r>
        <w:rPr>
          <w:lang w:val="en-US"/>
        </w:rPr>
        <w:t>(</w:t>
      </w:r>
      <w:r w:rsidR="00E44B01" w:rsidRPr="00F27A5A">
        <w:rPr>
          <w:lang w:val="en-US"/>
        </w:rPr>
        <w:t>CH</w:t>
      </w:r>
      <w:r w:rsidR="0046729F">
        <w:rPr>
          <w:lang w:val="en-US"/>
        </w:rPr>
        <w:t>.</w:t>
      </w:r>
      <w:r w:rsidR="00E44B01" w:rsidRPr="00F27A5A">
        <w:rPr>
          <w:lang w:val="en-US"/>
        </w:rPr>
        <w:t xml:space="preserve"> 12-25 </w:t>
      </w:r>
      <w:r>
        <w:rPr>
          <w:lang w:val="en-US"/>
        </w:rPr>
        <w:t>)</w:t>
      </w:r>
      <w:bookmarkEnd w:id="90"/>
      <w:bookmarkEnd w:id="91"/>
    </w:p>
    <w:p w14:paraId="1B27D82B" w14:textId="23A44999" w:rsidR="00AE684D" w:rsidRPr="00661918" w:rsidRDefault="00AE684D" w:rsidP="00AE684D">
      <w:pPr>
        <w:rPr>
          <w:lang w:val="en-US"/>
        </w:rPr>
      </w:pPr>
      <w:r w:rsidRPr="00661918">
        <w:rPr>
          <w:lang w:val="en-US"/>
        </w:rPr>
        <w:t xml:space="preserve">Abraham is called </w:t>
      </w:r>
      <w:r w:rsidR="0068143D">
        <w:rPr>
          <w:lang w:val="en-US"/>
        </w:rPr>
        <w:t xml:space="preserve">the </w:t>
      </w:r>
      <w:r w:rsidRPr="00661918">
        <w:rPr>
          <w:lang w:val="en-US"/>
        </w:rPr>
        <w:t>"Father of all believers". Based on the Bible, it can be estimated that Abraham lived in the period 1955-1780 BC.</w:t>
      </w:r>
    </w:p>
    <w:p w14:paraId="6CA2101B" w14:textId="0506D9FB" w:rsidR="0049569E" w:rsidRPr="00661918" w:rsidRDefault="0049569E" w:rsidP="0049569E">
      <w:pPr>
        <w:rPr>
          <w:lang w:val="en-US"/>
        </w:rPr>
      </w:pPr>
      <w:r w:rsidRPr="00661918">
        <w:rPr>
          <w:lang w:val="en-US"/>
        </w:rPr>
        <w:t>The last thing that happened before Abraham c</w:t>
      </w:r>
      <w:r w:rsidR="0068143D">
        <w:rPr>
          <w:lang w:val="en-US"/>
        </w:rPr>
        <w:t>a</w:t>
      </w:r>
      <w:r w:rsidRPr="00661918">
        <w:rPr>
          <w:lang w:val="en-US"/>
        </w:rPr>
        <w:t xml:space="preserve">me on the scene </w:t>
      </w:r>
      <w:r w:rsidR="0068143D">
        <w:rPr>
          <w:lang w:val="en-US"/>
        </w:rPr>
        <w:t>wa</w:t>
      </w:r>
      <w:r w:rsidRPr="00661918">
        <w:rPr>
          <w:lang w:val="en-US"/>
        </w:rPr>
        <w:t xml:space="preserve">s that the people who built the tower of Babel wanted to </w:t>
      </w:r>
      <w:r w:rsidR="00A06B8F" w:rsidRPr="00A06B8F">
        <w:rPr>
          <w:lang w:val="en-US"/>
        </w:rPr>
        <w:t xml:space="preserve">make a name for </w:t>
      </w:r>
      <w:r w:rsidR="00A06B8F">
        <w:rPr>
          <w:lang w:val="en-US"/>
        </w:rPr>
        <w:t>them</w:t>
      </w:r>
      <w:r w:rsidR="00A06B8F" w:rsidRPr="00A06B8F">
        <w:rPr>
          <w:lang w:val="en-US"/>
        </w:rPr>
        <w:t>selves</w:t>
      </w:r>
      <w:r w:rsidRPr="00661918">
        <w:rPr>
          <w:lang w:val="en-US"/>
        </w:rPr>
        <w:t>. God wants to make Abraham's name great and calls him out from the center of rebellion (Ur in Chaldea is in the Babylon area). Again</w:t>
      </w:r>
      <w:r w:rsidR="0068143D">
        <w:rPr>
          <w:lang w:val="en-US"/>
        </w:rPr>
        <w:t>,</w:t>
      </w:r>
      <w:r w:rsidRPr="00661918">
        <w:rPr>
          <w:lang w:val="en-US"/>
        </w:rPr>
        <w:t xml:space="preserve"> God blesses </w:t>
      </w:r>
      <w:r w:rsidR="0068143D" w:rsidRPr="00661918">
        <w:rPr>
          <w:lang w:val="en-US"/>
        </w:rPr>
        <w:t xml:space="preserve">the world </w:t>
      </w:r>
      <w:r w:rsidRPr="00661918">
        <w:rPr>
          <w:lang w:val="en-US"/>
        </w:rPr>
        <w:t xml:space="preserve">and gives </w:t>
      </w:r>
      <w:r w:rsidR="0068143D">
        <w:rPr>
          <w:lang w:val="en-US"/>
        </w:rPr>
        <w:t xml:space="preserve">it </w:t>
      </w:r>
      <w:r w:rsidRPr="00661918">
        <w:rPr>
          <w:lang w:val="en-US"/>
        </w:rPr>
        <w:t>a second chance by choosing Abraham.</w:t>
      </w:r>
    </w:p>
    <w:p w14:paraId="72E7C807" w14:textId="77777777" w:rsidR="00E44B01" w:rsidRPr="00F27A5A" w:rsidRDefault="00E44B01" w:rsidP="00E44B01">
      <w:pPr>
        <w:rPr>
          <w:lang w:val="en-US"/>
        </w:rPr>
      </w:pPr>
      <w:r w:rsidRPr="00F27A5A">
        <w:rPr>
          <w:lang w:val="en-US"/>
        </w:rPr>
        <w:t xml:space="preserve"> </w:t>
      </w:r>
    </w:p>
    <w:p w14:paraId="40F1A4DC" w14:textId="77777777" w:rsidR="00E44B01" w:rsidRPr="00F27A5A" w:rsidRDefault="00E44B01" w:rsidP="008B06D9">
      <w:pPr>
        <w:pStyle w:val="Heading2"/>
        <w:rPr>
          <w:lang w:val="en-US"/>
        </w:rPr>
      </w:pPr>
      <w:bookmarkStart w:id="92" w:name="_Toc123031541"/>
      <w:bookmarkStart w:id="93" w:name="_Toc126580630"/>
      <w:r w:rsidRPr="00F27A5A">
        <w:rPr>
          <w:lang w:val="en-US"/>
        </w:rPr>
        <w:t>UR IN CHALDEA (11:28)</w:t>
      </w:r>
      <w:bookmarkEnd w:id="92"/>
      <w:bookmarkEnd w:id="93"/>
    </w:p>
    <w:p w14:paraId="7DA8BA0F" w14:textId="7F573DF9" w:rsidR="00473BE7" w:rsidRDefault="00473BE7" w:rsidP="00473BE7">
      <w:r w:rsidRPr="00661918">
        <w:rPr>
          <w:lang w:val="en-US"/>
        </w:rPr>
        <w:t>The Chaldeans lived in the first millennium BC. (In ch. 11</w:t>
      </w:r>
      <w:r w:rsidR="0068143D">
        <w:rPr>
          <w:lang w:val="en-US"/>
        </w:rPr>
        <w:t>,</w:t>
      </w:r>
      <w:r w:rsidRPr="00661918">
        <w:rPr>
          <w:lang w:val="en-US"/>
        </w:rPr>
        <w:t xml:space="preserve"> we are at the beginning of the second) and </w:t>
      </w:r>
      <w:r w:rsidR="001E03F8">
        <w:rPr>
          <w:lang w:val="en-US"/>
        </w:rPr>
        <w:t>were</w:t>
      </w:r>
      <w:r w:rsidRPr="00661918">
        <w:rPr>
          <w:lang w:val="en-US"/>
        </w:rPr>
        <w:t xml:space="preserve"> Babylonians. Chaldea is therefore a later designation to specify which Ur (in today's Iraq) is being referred to. Ur was founded in the year 3800 BC. and was the city of the moon god Nanna (also called Sin). It was a central city in that civilization and not necessarily an easy place to leave. In Jos 24:2</w:t>
      </w:r>
      <w:r w:rsidR="0068143D">
        <w:rPr>
          <w:lang w:val="en-US"/>
        </w:rPr>
        <w:t>,</w:t>
      </w:r>
      <w:r w:rsidRPr="00661918">
        <w:rPr>
          <w:lang w:val="en-US"/>
        </w:rPr>
        <w:t xml:space="preserve"> it says that Abraham's father worshiped foreign gods, so it </w:t>
      </w:r>
      <w:r w:rsidR="00876961">
        <w:rPr>
          <w:lang w:val="en-US"/>
        </w:rPr>
        <w:t>is possible</w:t>
      </w:r>
      <w:r w:rsidRPr="00661918">
        <w:rPr>
          <w:lang w:val="en-US"/>
        </w:rPr>
        <w:t xml:space="preserve"> that Abraham also worshiped the moon god before God revealed himself to him.</w:t>
      </w:r>
    </w:p>
    <w:p w14:paraId="4CF6C8CF" w14:textId="0EB0A6A5" w:rsidR="00473BE7" w:rsidRPr="00661918" w:rsidRDefault="00473BE7" w:rsidP="00473BE7">
      <w:pPr>
        <w:rPr>
          <w:lang w:val="en-US"/>
        </w:rPr>
      </w:pPr>
      <w:r w:rsidRPr="00661918">
        <w:rPr>
          <w:i/>
          <w:iCs/>
          <w:lang w:val="en-US"/>
        </w:rPr>
        <w:t>"</w:t>
      </w:r>
      <w:r w:rsidR="00590C0D" w:rsidRPr="00590C0D">
        <w:t xml:space="preserve"> </w:t>
      </w:r>
      <w:r w:rsidR="00590C0D" w:rsidRPr="00590C0D">
        <w:rPr>
          <w:i/>
          <w:iCs/>
          <w:lang w:val="en-US"/>
        </w:rPr>
        <w:t xml:space="preserve">Joshua said to all the people, “This is what the Lord, the God of Israel, says: ‘Long ago your ancestors, including </w:t>
      </w:r>
      <w:r w:rsidR="00590C0D" w:rsidRPr="004B01F7">
        <w:rPr>
          <w:i/>
          <w:iCs/>
          <w:u w:val="single"/>
          <w:lang w:val="en-US"/>
        </w:rPr>
        <w:t>Terah the father of Abraham</w:t>
      </w:r>
      <w:r w:rsidR="00590C0D" w:rsidRPr="00590C0D">
        <w:rPr>
          <w:i/>
          <w:iCs/>
          <w:lang w:val="en-US"/>
        </w:rPr>
        <w:t xml:space="preserve"> and Nahor, lived beyond the Euphrates River and </w:t>
      </w:r>
      <w:r w:rsidR="00590C0D" w:rsidRPr="004B01F7">
        <w:rPr>
          <w:i/>
          <w:iCs/>
          <w:u w:val="single"/>
          <w:lang w:val="en-US"/>
        </w:rPr>
        <w:t>worshiped other gods</w:t>
      </w:r>
      <w:r w:rsidRPr="00661918">
        <w:rPr>
          <w:i/>
          <w:iCs/>
          <w:lang w:val="en-US"/>
        </w:rPr>
        <w:t xml:space="preserve">." </w:t>
      </w:r>
      <w:r w:rsidRPr="00661918">
        <w:rPr>
          <w:lang w:val="en-US"/>
        </w:rPr>
        <w:t>Jos 24:2</w:t>
      </w:r>
    </w:p>
    <w:p w14:paraId="4C16F854" w14:textId="77777777" w:rsidR="00E44B01" w:rsidRPr="00F27A5A" w:rsidRDefault="00E44B01" w:rsidP="00E44B01">
      <w:pPr>
        <w:rPr>
          <w:lang w:val="en-US"/>
        </w:rPr>
      </w:pPr>
      <w:r w:rsidRPr="00F27A5A">
        <w:rPr>
          <w:lang w:val="en-US"/>
        </w:rPr>
        <w:t xml:space="preserve"> </w:t>
      </w:r>
    </w:p>
    <w:p w14:paraId="28418EF3" w14:textId="77777777" w:rsidR="00E44B01" w:rsidRPr="00F27A5A" w:rsidRDefault="00E44B01" w:rsidP="008B06D9">
      <w:pPr>
        <w:pStyle w:val="Heading2"/>
        <w:rPr>
          <w:lang w:val="en-US"/>
        </w:rPr>
      </w:pPr>
      <w:bookmarkStart w:id="94" w:name="_Toc123031542"/>
      <w:bookmarkStart w:id="95" w:name="_Toc126580631"/>
      <w:r w:rsidRPr="00F27A5A">
        <w:rPr>
          <w:lang w:val="en-US"/>
        </w:rPr>
        <w:t>THEME: ABRAHAM'S JOURNEY OF FAITH</w:t>
      </w:r>
      <w:bookmarkEnd w:id="94"/>
      <w:bookmarkEnd w:id="95"/>
    </w:p>
    <w:p w14:paraId="74E8BA78" w14:textId="0A4A5726" w:rsidR="00E44B01" w:rsidRPr="00F27A5A" w:rsidRDefault="00E44B01" w:rsidP="00A07A57">
      <w:pPr>
        <w:rPr>
          <w:lang w:val="en-US"/>
        </w:rPr>
      </w:pPr>
      <w:r w:rsidRPr="00F27A5A">
        <w:rPr>
          <w:lang w:val="en-US"/>
        </w:rPr>
        <w:t>How does Abraham respond to God's promises? How does he respond to obstacles that threaten fulfillment? W</w:t>
      </w:r>
      <w:r w:rsidR="0088638F">
        <w:rPr>
          <w:lang w:val="en-US"/>
        </w:rPr>
        <w:t>ill he trust</w:t>
      </w:r>
      <w:r w:rsidRPr="00F27A5A">
        <w:rPr>
          <w:lang w:val="en-US"/>
        </w:rPr>
        <w:t xml:space="preserve"> that God can keep what he has promised?</w:t>
      </w:r>
    </w:p>
    <w:p w14:paraId="4BA8F04A" w14:textId="00F53E8F" w:rsidR="003C1E15" w:rsidRPr="00661918" w:rsidRDefault="003C1E15" w:rsidP="003C1E15">
      <w:pPr>
        <w:rPr>
          <w:lang w:val="en-US"/>
        </w:rPr>
      </w:pPr>
      <w:r w:rsidRPr="00661918">
        <w:rPr>
          <w:lang w:val="en-US"/>
        </w:rPr>
        <w:t xml:space="preserve">Either there </w:t>
      </w:r>
      <w:r w:rsidR="0068143D">
        <w:rPr>
          <w:lang w:val="en-US"/>
        </w:rPr>
        <w:t>wa</w:t>
      </w:r>
      <w:r w:rsidRPr="00661918">
        <w:rPr>
          <w:lang w:val="en-US"/>
        </w:rPr>
        <w:t>s already a famine when Abraham arrive</w:t>
      </w:r>
      <w:r w:rsidR="0068143D">
        <w:rPr>
          <w:lang w:val="en-US"/>
        </w:rPr>
        <w:t>d</w:t>
      </w:r>
      <w:r w:rsidRPr="00661918">
        <w:rPr>
          <w:lang w:val="en-US"/>
        </w:rPr>
        <w:t xml:space="preserve"> in Canaan, or it c</w:t>
      </w:r>
      <w:r w:rsidR="0068143D">
        <w:rPr>
          <w:lang w:val="en-US"/>
        </w:rPr>
        <w:t>a</w:t>
      </w:r>
      <w:r w:rsidRPr="00661918">
        <w:rPr>
          <w:lang w:val="en-US"/>
        </w:rPr>
        <w:t>me shortly after (12:10). He goes to Egypt. Perhaps we are meant to ask why? For</w:t>
      </w:r>
      <w:r w:rsidR="00A67853">
        <w:rPr>
          <w:lang w:val="en-US"/>
        </w:rPr>
        <w:t xml:space="preserve"> the</w:t>
      </w:r>
      <w:r w:rsidRPr="00661918">
        <w:rPr>
          <w:lang w:val="en-US"/>
        </w:rPr>
        <w:t xml:space="preserve"> readers, Egypt brings negative associations.</w:t>
      </w:r>
    </w:p>
    <w:p w14:paraId="2B172811" w14:textId="4292339F" w:rsidR="003C1E15" w:rsidRPr="00661918" w:rsidRDefault="003C1E15" w:rsidP="003C1E15">
      <w:pPr>
        <w:rPr>
          <w:lang w:val="en-US"/>
        </w:rPr>
      </w:pPr>
      <w:r w:rsidRPr="00661918">
        <w:rPr>
          <w:lang w:val="en-US"/>
        </w:rPr>
        <w:t>He tells Sara</w:t>
      </w:r>
      <w:r w:rsidR="00A67853">
        <w:rPr>
          <w:lang w:val="en-US"/>
        </w:rPr>
        <w:t>h</w:t>
      </w:r>
      <w:r w:rsidRPr="00661918">
        <w:rPr>
          <w:lang w:val="en-US"/>
        </w:rPr>
        <w:t xml:space="preserve"> to say she is his sister (a half-truth, 20:12) so he won't be killed.</w:t>
      </w:r>
    </w:p>
    <w:p w14:paraId="3268DE35" w14:textId="28236E4C" w:rsidR="003C1E15" w:rsidRPr="000C3F05" w:rsidRDefault="003C1E15" w:rsidP="003C1E15">
      <w:pPr>
        <w:rPr>
          <w:lang w:val="en-US"/>
        </w:rPr>
      </w:pPr>
      <w:r w:rsidRPr="00661918">
        <w:rPr>
          <w:i/>
          <w:iCs/>
          <w:lang w:val="en-US"/>
        </w:rPr>
        <w:t>"</w:t>
      </w:r>
      <w:r w:rsidR="00E87376" w:rsidRPr="00E87376">
        <w:rPr>
          <w:i/>
          <w:iCs/>
          <w:lang w:val="en-US"/>
        </w:rPr>
        <w:t>Besides, she really is my sister, the daughter of my father though not of my mother; and she became my wife.</w:t>
      </w:r>
      <w:r w:rsidRPr="00661918">
        <w:rPr>
          <w:i/>
          <w:iCs/>
          <w:lang w:val="en-US"/>
        </w:rPr>
        <w:t xml:space="preserve">" </w:t>
      </w:r>
      <w:r w:rsidRPr="000C3F05">
        <w:rPr>
          <w:lang w:val="en-US"/>
        </w:rPr>
        <w:t>20:12</w:t>
      </w:r>
    </w:p>
    <w:p w14:paraId="7C215C69" w14:textId="5B6DB7C2" w:rsidR="003C1E15" w:rsidRPr="00661918" w:rsidRDefault="003C1E15" w:rsidP="003C1E15">
      <w:pPr>
        <w:rPr>
          <w:lang w:val="en-US"/>
        </w:rPr>
      </w:pPr>
      <w:r w:rsidRPr="00661918">
        <w:rPr>
          <w:lang w:val="en-US"/>
        </w:rPr>
        <w:t xml:space="preserve">Perhaps he is thinking that we must be careful not to die so that the promise that </w:t>
      </w:r>
      <w:r w:rsidR="005138D7">
        <w:rPr>
          <w:lang w:val="en-US"/>
        </w:rPr>
        <w:t>I</w:t>
      </w:r>
      <w:r w:rsidRPr="00661918">
        <w:rPr>
          <w:lang w:val="en-US"/>
        </w:rPr>
        <w:t xml:space="preserve"> will become a great nation can come true. Or does he put Sara</w:t>
      </w:r>
      <w:r w:rsidR="002F3E76">
        <w:rPr>
          <w:lang w:val="en-US"/>
        </w:rPr>
        <w:t>h</w:t>
      </w:r>
      <w:r w:rsidRPr="00661918">
        <w:rPr>
          <w:lang w:val="en-US"/>
        </w:rPr>
        <w:t xml:space="preserve"> (and the promises) in danger to save himself? It is not until chapter 18 that he realizes that it is Sara</w:t>
      </w:r>
      <w:r w:rsidR="002F3E76">
        <w:rPr>
          <w:lang w:val="en-US"/>
        </w:rPr>
        <w:t>h</w:t>
      </w:r>
      <w:r w:rsidRPr="00661918">
        <w:rPr>
          <w:lang w:val="en-US"/>
        </w:rPr>
        <w:t xml:space="preserve"> who will be the mother, so he may be thinking a little more about himself than about Sara</w:t>
      </w:r>
      <w:r w:rsidR="002F3E76">
        <w:rPr>
          <w:lang w:val="en-US"/>
        </w:rPr>
        <w:t>h</w:t>
      </w:r>
      <w:r w:rsidRPr="00661918">
        <w:rPr>
          <w:lang w:val="en-US"/>
        </w:rPr>
        <w:t xml:space="preserve"> and the promises here.</w:t>
      </w:r>
    </w:p>
    <w:p w14:paraId="26E31B16" w14:textId="1B2F7615" w:rsidR="003C1E15" w:rsidRPr="00661918" w:rsidRDefault="003C1E15" w:rsidP="003C1E15">
      <w:pPr>
        <w:rPr>
          <w:lang w:val="en-US"/>
        </w:rPr>
      </w:pPr>
      <w:r w:rsidRPr="00661918">
        <w:rPr>
          <w:lang w:val="en-US"/>
        </w:rPr>
        <w:t>Saved by God (v. 17) and returns with greater wealth (v. 16). God bless</w:t>
      </w:r>
      <w:r w:rsidR="007C406C">
        <w:rPr>
          <w:lang w:val="en-US"/>
        </w:rPr>
        <w:t>es</w:t>
      </w:r>
      <w:r w:rsidRPr="00661918">
        <w:rPr>
          <w:lang w:val="en-US"/>
        </w:rPr>
        <w:t xml:space="preserve"> him anyway, despite doubt and cowardice</w:t>
      </w:r>
      <w:r w:rsidR="0068143D">
        <w:rPr>
          <w:lang w:val="en-US"/>
        </w:rPr>
        <w:t>.</w:t>
      </w:r>
      <w:r w:rsidR="0068143D" w:rsidRPr="00661918">
        <w:rPr>
          <w:lang w:val="en-US"/>
        </w:rPr>
        <w:t xml:space="preserve"> </w:t>
      </w:r>
      <w:r w:rsidRPr="00661918">
        <w:rPr>
          <w:lang w:val="en-US"/>
        </w:rPr>
        <w:t>(24:1)</w:t>
      </w:r>
    </w:p>
    <w:p w14:paraId="7192E70B" w14:textId="58D35559" w:rsidR="003C1E15" w:rsidRPr="00661918" w:rsidRDefault="003C1E15" w:rsidP="003C1E15">
      <w:pPr>
        <w:rPr>
          <w:lang w:val="en-US"/>
        </w:rPr>
      </w:pPr>
      <w:r w:rsidRPr="00661918">
        <w:rPr>
          <w:i/>
          <w:iCs/>
          <w:lang w:val="en-US"/>
        </w:rPr>
        <w:t>"</w:t>
      </w:r>
      <w:r w:rsidR="002F3E76" w:rsidRPr="002F3E76">
        <w:rPr>
          <w:i/>
          <w:iCs/>
          <w:lang w:val="en-US"/>
        </w:rPr>
        <w:t>Abraham was now very old, and the Lord had blessed him in every way.</w:t>
      </w:r>
      <w:r w:rsidRPr="00661918">
        <w:rPr>
          <w:i/>
          <w:iCs/>
          <w:lang w:val="en-US"/>
        </w:rPr>
        <w:t xml:space="preserve">" </w:t>
      </w:r>
      <w:r w:rsidRPr="00661918">
        <w:rPr>
          <w:lang w:val="en-US"/>
        </w:rPr>
        <w:t>24:1</w:t>
      </w:r>
    </w:p>
    <w:p w14:paraId="6E7E42E7" w14:textId="77777777" w:rsidR="00E44B01" w:rsidRPr="00F27A5A" w:rsidRDefault="00E44B01" w:rsidP="00E44B01">
      <w:pPr>
        <w:rPr>
          <w:lang w:val="en-US"/>
        </w:rPr>
      </w:pPr>
      <w:r w:rsidRPr="00F27A5A">
        <w:rPr>
          <w:lang w:val="en-US"/>
        </w:rPr>
        <w:t xml:space="preserve"> </w:t>
      </w:r>
    </w:p>
    <w:p w14:paraId="7CD993C5" w14:textId="5F8862E4" w:rsidR="00E44B01" w:rsidRPr="00F27A5A" w:rsidRDefault="00E44B01" w:rsidP="00426644">
      <w:pPr>
        <w:pStyle w:val="Heading2"/>
        <w:rPr>
          <w:lang w:val="en-US"/>
        </w:rPr>
      </w:pPr>
      <w:bookmarkStart w:id="96" w:name="_Toc123031543"/>
      <w:bookmarkStart w:id="97" w:name="_Toc126580632"/>
      <w:r w:rsidRPr="00F27A5A">
        <w:rPr>
          <w:lang w:val="en-US"/>
        </w:rPr>
        <w:t>D</w:t>
      </w:r>
      <w:r w:rsidR="00DA0AFB">
        <w:rPr>
          <w:lang w:val="en-US"/>
        </w:rPr>
        <w:t>ID</w:t>
      </w:r>
      <w:r w:rsidRPr="00F27A5A">
        <w:rPr>
          <w:lang w:val="en-US"/>
        </w:rPr>
        <w:t xml:space="preserve"> THE PATRIARCHS BREAK THE LAW?</w:t>
      </w:r>
      <w:bookmarkEnd w:id="96"/>
      <w:bookmarkEnd w:id="97"/>
    </w:p>
    <w:p w14:paraId="511AA497" w14:textId="2071AE6E" w:rsidR="00E44B01" w:rsidRPr="00F27A5A" w:rsidRDefault="00E44B01" w:rsidP="002C387D">
      <w:pPr>
        <w:rPr>
          <w:lang w:val="en-US"/>
        </w:rPr>
      </w:pPr>
      <w:r w:rsidRPr="00F27A5A">
        <w:rPr>
          <w:lang w:val="en-US"/>
        </w:rPr>
        <w:t xml:space="preserve">Abraham married his half-sister (20:12), </w:t>
      </w:r>
      <w:r w:rsidR="0068143D">
        <w:rPr>
          <w:lang w:val="en-US"/>
        </w:rPr>
        <w:t xml:space="preserve">and </w:t>
      </w:r>
      <w:r w:rsidRPr="00F27A5A">
        <w:rPr>
          <w:lang w:val="en-US"/>
        </w:rPr>
        <w:t xml:space="preserve">Jacob married two sisters </w:t>
      </w:r>
      <w:r w:rsidR="00B464D5" w:rsidRPr="00F27A5A">
        <w:rPr>
          <w:lang w:val="en-US"/>
        </w:rPr>
        <w:t>(29:21-30), but Leviticus 18:9,11,18 forbids both.</w:t>
      </w:r>
    </w:p>
    <w:p w14:paraId="21E542F6" w14:textId="2520C587" w:rsidR="00E44B01" w:rsidRPr="00F27A5A" w:rsidRDefault="00E44B01" w:rsidP="002C387D">
      <w:pPr>
        <w:rPr>
          <w:lang w:val="en-US"/>
        </w:rPr>
      </w:pPr>
      <w:r w:rsidRPr="00F27A5A">
        <w:rPr>
          <w:lang w:val="en-US"/>
        </w:rPr>
        <w:t xml:space="preserve">Judah (38:2) married a Canaanite woman (vs. Exodus 34:15-16 and Deuteronomy </w:t>
      </w:r>
      <w:r w:rsidR="00671EF3" w:rsidRPr="00F27A5A">
        <w:rPr>
          <w:lang w:val="en-US"/>
        </w:rPr>
        <w:t>7:3).</w:t>
      </w:r>
    </w:p>
    <w:p w14:paraId="6F5321E8" w14:textId="06D1B217" w:rsidR="00FD06A0" w:rsidRPr="00661918" w:rsidRDefault="00FD06A0" w:rsidP="00FD06A0">
      <w:pPr>
        <w:rPr>
          <w:lang w:val="en-US"/>
        </w:rPr>
      </w:pPr>
      <w:r w:rsidRPr="00661918">
        <w:rPr>
          <w:lang w:val="en-US"/>
        </w:rPr>
        <w:t>This happen</w:t>
      </w:r>
      <w:r w:rsidR="0068143D">
        <w:rPr>
          <w:lang w:val="en-US"/>
        </w:rPr>
        <w:t>ed</w:t>
      </w:r>
      <w:r w:rsidRPr="00661918">
        <w:rPr>
          <w:lang w:val="en-US"/>
        </w:rPr>
        <w:t xml:space="preserve"> before the Law of Moses was given. This confirms the stories as credible, as it would have been unlikely that later writers under the Law of Moses would have drawn such a picture of their origin from the</w:t>
      </w:r>
      <w:r w:rsidR="00421FC3">
        <w:rPr>
          <w:lang w:val="en-US"/>
        </w:rPr>
        <w:t>ir</w:t>
      </w:r>
      <w:r w:rsidRPr="00661918">
        <w:rPr>
          <w:lang w:val="en-US"/>
        </w:rPr>
        <w:t xml:space="preserve"> imagination.</w:t>
      </w:r>
    </w:p>
    <w:p w14:paraId="58BA1116" w14:textId="77777777" w:rsidR="00E44B01" w:rsidRPr="00F27A5A" w:rsidRDefault="00E44B01" w:rsidP="00E44B01">
      <w:pPr>
        <w:rPr>
          <w:lang w:val="en-US"/>
        </w:rPr>
      </w:pPr>
      <w:r w:rsidRPr="00F27A5A">
        <w:rPr>
          <w:lang w:val="en-US"/>
        </w:rPr>
        <w:t xml:space="preserve"> </w:t>
      </w:r>
    </w:p>
    <w:p w14:paraId="752E4B69" w14:textId="77777777" w:rsidR="00E44B01" w:rsidRPr="00F27A5A" w:rsidRDefault="00E44B01" w:rsidP="00426644">
      <w:pPr>
        <w:pStyle w:val="Heading2"/>
        <w:rPr>
          <w:lang w:val="en-US"/>
        </w:rPr>
      </w:pPr>
      <w:bookmarkStart w:id="98" w:name="_Toc123031544"/>
      <w:bookmarkStart w:id="99" w:name="_Toc126580633"/>
      <w:r w:rsidRPr="00F27A5A">
        <w:rPr>
          <w:lang w:val="en-US"/>
        </w:rPr>
        <w:t>ABRAHAM'S JOURNEY OF FAITH</w:t>
      </w:r>
      <w:bookmarkEnd w:id="98"/>
      <w:bookmarkEnd w:id="99"/>
    </w:p>
    <w:p w14:paraId="310485AF" w14:textId="519430AB" w:rsidR="00E44B01" w:rsidRDefault="00E44B01" w:rsidP="00421FC3">
      <w:pPr>
        <w:rPr>
          <w:lang w:val="en-US"/>
        </w:rPr>
      </w:pPr>
      <w:r w:rsidRPr="008C75AF">
        <w:rPr>
          <w:b/>
          <w:bCs/>
          <w:lang w:val="en-US"/>
        </w:rPr>
        <w:t>Ch</w:t>
      </w:r>
      <w:r w:rsidR="00A05501">
        <w:rPr>
          <w:b/>
          <w:bCs/>
          <w:lang w:val="en-US"/>
        </w:rPr>
        <w:t>.</w:t>
      </w:r>
      <w:r w:rsidRPr="008C75AF">
        <w:rPr>
          <w:b/>
          <w:bCs/>
          <w:lang w:val="en-US"/>
        </w:rPr>
        <w:t xml:space="preserve"> 13:</w:t>
      </w:r>
      <w:r w:rsidRPr="00F27A5A">
        <w:rPr>
          <w:lang w:val="en-US"/>
        </w:rPr>
        <w:t xml:space="preserve"> </w:t>
      </w:r>
      <w:r w:rsidR="0068143D">
        <w:rPr>
          <w:lang w:val="en-US"/>
        </w:rPr>
        <w:t>He did</w:t>
      </w:r>
      <w:r w:rsidRPr="00F27A5A">
        <w:rPr>
          <w:lang w:val="en-US"/>
        </w:rPr>
        <w:t xml:space="preserve"> not use God's promises as an excuse to choose first but </w:t>
      </w:r>
      <w:r w:rsidR="0068143D">
        <w:rPr>
          <w:lang w:val="en-US"/>
        </w:rPr>
        <w:t>instead allowed</w:t>
      </w:r>
      <w:r w:rsidRPr="00F27A5A">
        <w:rPr>
          <w:lang w:val="en-US"/>
        </w:rPr>
        <w:t xml:space="preserve"> Lot </w:t>
      </w:r>
      <w:r w:rsidR="0068143D">
        <w:rPr>
          <w:lang w:val="en-US"/>
        </w:rPr>
        <w:t xml:space="preserve">to </w:t>
      </w:r>
      <w:r w:rsidR="00B464D5" w:rsidRPr="00F27A5A">
        <w:rPr>
          <w:lang w:val="en-US"/>
        </w:rPr>
        <w:t>choose. The reader knows that it was a bad choice (v. 10), even though it looked very good. Abraham avoid</w:t>
      </w:r>
      <w:r w:rsidR="0068143D">
        <w:rPr>
          <w:lang w:val="en-US"/>
        </w:rPr>
        <w:t>ed</w:t>
      </w:r>
      <w:r w:rsidR="00B464D5" w:rsidRPr="00F27A5A">
        <w:rPr>
          <w:lang w:val="en-US"/>
        </w:rPr>
        <w:t xml:space="preserve"> disaster by trusting</w:t>
      </w:r>
      <w:r w:rsidR="00D6362A">
        <w:rPr>
          <w:lang w:val="en-US"/>
        </w:rPr>
        <w:t xml:space="preserve"> in</w:t>
      </w:r>
      <w:r w:rsidR="00B464D5" w:rsidRPr="00F27A5A">
        <w:rPr>
          <w:lang w:val="en-US"/>
        </w:rPr>
        <w:t xml:space="preserve"> God.</w:t>
      </w:r>
    </w:p>
    <w:p w14:paraId="62B7D41E" w14:textId="3091A706" w:rsidR="0047690E" w:rsidRPr="00C14B6E" w:rsidRDefault="0047690E" w:rsidP="00421FC3">
      <w:pPr>
        <w:rPr>
          <w:i/>
          <w:iCs/>
          <w:lang w:val="en-US"/>
        </w:rPr>
      </w:pPr>
      <w:r w:rsidRPr="00C14B6E">
        <w:rPr>
          <w:i/>
          <w:iCs/>
          <w:lang w:val="en-US"/>
        </w:rPr>
        <w:t xml:space="preserve">“Lot looked around and saw that the whole plain of the Jordan toward Zoar was </w:t>
      </w:r>
      <w:r w:rsidRPr="00C14B6E">
        <w:rPr>
          <w:i/>
          <w:iCs/>
          <w:u w:val="single"/>
          <w:lang w:val="en-US"/>
        </w:rPr>
        <w:t>well watered, like the garden of the Lord</w:t>
      </w:r>
      <w:r w:rsidRPr="00C14B6E">
        <w:rPr>
          <w:i/>
          <w:iCs/>
          <w:lang w:val="en-US"/>
        </w:rPr>
        <w:t>, like the land of Egypt. (</w:t>
      </w:r>
      <w:r w:rsidRPr="00C14B6E">
        <w:rPr>
          <w:i/>
          <w:iCs/>
          <w:u w:val="single"/>
          <w:lang w:val="en-US"/>
        </w:rPr>
        <w:t>This was before the Lord destroyed Sodom and Gomorrah</w:t>
      </w:r>
      <w:r w:rsidRPr="00C14B6E">
        <w:rPr>
          <w:i/>
          <w:iCs/>
          <w:lang w:val="en-US"/>
        </w:rPr>
        <w:t>.)”</w:t>
      </w:r>
      <w:r w:rsidR="007B20D4">
        <w:rPr>
          <w:i/>
          <w:iCs/>
          <w:lang w:val="en-US"/>
        </w:rPr>
        <w:t xml:space="preserve"> </w:t>
      </w:r>
      <w:r w:rsidR="007B20D4" w:rsidRPr="007B20D4">
        <w:rPr>
          <w:lang w:val="en-US"/>
        </w:rPr>
        <w:t>13:10</w:t>
      </w:r>
    </w:p>
    <w:p w14:paraId="788F95B1" w14:textId="3D1BE910" w:rsidR="00C836D5" w:rsidRPr="00661918" w:rsidRDefault="00E44B01" w:rsidP="00C836D5">
      <w:pPr>
        <w:rPr>
          <w:lang w:val="en-US"/>
        </w:rPr>
      </w:pPr>
      <w:r w:rsidRPr="008C75AF">
        <w:rPr>
          <w:b/>
          <w:bCs/>
          <w:lang w:val="en-US"/>
        </w:rPr>
        <w:t>Ch</w:t>
      </w:r>
      <w:r w:rsidR="00A05501">
        <w:rPr>
          <w:b/>
          <w:bCs/>
          <w:lang w:val="en-US"/>
        </w:rPr>
        <w:t>.</w:t>
      </w:r>
      <w:r w:rsidRPr="008C75AF">
        <w:rPr>
          <w:b/>
          <w:bCs/>
          <w:lang w:val="en-US"/>
        </w:rPr>
        <w:t xml:space="preserve"> 14:</w:t>
      </w:r>
      <w:r w:rsidRPr="00F27A5A">
        <w:rPr>
          <w:lang w:val="en-US"/>
        </w:rPr>
        <w:t xml:space="preserve"> </w:t>
      </w:r>
      <w:r w:rsidR="00C836D5" w:rsidRPr="00661918">
        <w:rPr>
          <w:lang w:val="en-US"/>
        </w:rPr>
        <w:t xml:space="preserve">Abraham </w:t>
      </w:r>
      <w:r w:rsidR="00C836D5">
        <w:rPr>
          <w:lang w:val="en-US"/>
        </w:rPr>
        <w:t>sets</w:t>
      </w:r>
      <w:r w:rsidR="00C836D5" w:rsidRPr="00661918">
        <w:rPr>
          <w:lang w:val="en-US"/>
        </w:rPr>
        <w:t xml:space="preserve"> after the four kings who have taken Lot captive. He pursues them throughout the country from south to north and defeats them. Is this an expression of his trust in God?</w:t>
      </w:r>
    </w:p>
    <w:p w14:paraId="1589561B" w14:textId="5E64C9C6" w:rsidR="00E44B01" w:rsidRPr="00F27A5A" w:rsidRDefault="000023DA" w:rsidP="00421FC3">
      <w:pPr>
        <w:rPr>
          <w:lang w:val="en-US"/>
        </w:rPr>
      </w:pPr>
      <w:r w:rsidRPr="00A93A1D">
        <w:rPr>
          <w:i/>
          <w:iCs/>
          <w:lang w:val="en-US"/>
        </w:rPr>
        <w:t>"After Abram returned from defeating Kedorlaomer and the kings allied with him, the king of Sodom came out to meet him in the Valley of Shaveh (that is, the King’s Valley). Then Melchizedek king of Salem brought out bread and wine. He was priest of God Most High, and he blessed Abram, saying, “Blessed be Abram by God Most High, Creator of heaven and earth. And praise be to God Most High, who delivered your enemies into your hand.” Then Abram gave him a tenth of everything. The king of Sodom said to Abram, “Give me the people and keep the goods for yourself.” But Abram said to the king of Sodom, “With raised hand I have sworn an oath to the Lord, God Most High, Creator of heaven and earth, that I will accept nothing belonging to you, not even a thread or the strap of a sandal, so that you will never be able to say, ‘I made Abram rich.’ I will accept nothing but what my men have eaten and the share that belongs to the men who went with me—to Aner, Eshkol and Mamre. Let them have their share."</w:t>
      </w:r>
      <w:r w:rsidR="00B24507">
        <w:rPr>
          <w:lang w:val="en-US"/>
        </w:rPr>
        <w:t xml:space="preserve"> </w:t>
      </w:r>
      <w:r w:rsidR="00B24507" w:rsidRPr="00A51D08">
        <w:rPr>
          <w:lang w:val="en-US"/>
        </w:rPr>
        <w:t>14:17-24</w:t>
      </w:r>
    </w:p>
    <w:p w14:paraId="6463A4FB" w14:textId="55E87337" w:rsidR="00E44B01" w:rsidRPr="00F27A5A" w:rsidRDefault="00E44B01" w:rsidP="00421FC3">
      <w:pPr>
        <w:rPr>
          <w:lang w:val="en-US"/>
        </w:rPr>
      </w:pPr>
      <w:r w:rsidRPr="00F27A5A">
        <w:rPr>
          <w:lang w:val="en-US"/>
        </w:rPr>
        <w:t xml:space="preserve">Melchizedek was king in </w:t>
      </w:r>
      <w:r w:rsidR="00221831">
        <w:rPr>
          <w:lang w:val="en-US"/>
        </w:rPr>
        <w:t>(</w:t>
      </w:r>
      <w:r w:rsidRPr="00F27A5A">
        <w:rPr>
          <w:lang w:val="en-US"/>
        </w:rPr>
        <w:t>Jeru) Salem and priest of "God, the Most High" ("El</w:t>
      </w:r>
      <w:r w:rsidR="00570B7D">
        <w:rPr>
          <w:lang w:val="en-US"/>
        </w:rPr>
        <w:t xml:space="preserve"> </w:t>
      </w:r>
      <w:r w:rsidRPr="00F27A5A">
        <w:rPr>
          <w:lang w:val="en-US"/>
        </w:rPr>
        <w:t>elyon”).</w:t>
      </w:r>
    </w:p>
    <w:p w14:paraId="3D253FC2" w14:textId="3A022AC7" w:rsidR="00E44B01" w:rsidRPr="00F27A5A" w:rsidRDefault="00E44B01" w:rsidP="00421FC3">
      <w:pPr>
        <w:rPr>
          <w:lang w:val="en-US"/>
        </w:rPr>
      </w:pPr>
      <w:r w:rsidRPr="00F27A5A">
        <w:rPr>
          <w:lang w:val="en-US"/>
        </w:rPr>
        <w:t>El elyon:</w:t>
      </w:r>
    </w:p>
    <w:p w14:paraId="366A9919" w14:textId="29AC8F89" w:rsidR="00E44B01" w:rsidRPr="00FA3E8B" w:rsidRDefault="00E44B01" w:rsidP="00FA3E8B">
      <w:pPr>
        <w:pStyle w:val="ListParagraph"/>
        <w:numPr>
          <w:ilvl w:val="0"/>
          <w:numId w:val="27"/>
        </w:numPr>
        <w:rPr>
          <w:lang w:val="en-US"/>
        </w:rPr>
      </w:pPr>
      <w:r w:rsidRPr="00FA3E8B">
        <w:rPr>
          <w:lang w:val="en-US"/>
        </w:rPr>
        <w:t>Canaanite god or general title? (</w:t>
      </w:r>
      <w:r w:rsidR="00FB7984">
        <w:rPr>
          <w:lang w:val="en-US"/>
        </w:rPr>
        <w:t xml:space="preserve">The </w:t>
      </w:r>
      <w:r w:rsidRPr="00FA3E8B">
        <w:rPr>
          <w:lang w:val="en-US"/>
        </w:rPr>
        <w:t>sources</w:t>
      </w:r>
      <w:r w:rsidR="00FB7984">
        <w:rPr>
          <w:lang w:val="en-US"/>
        </w:rPr>
        <w:t xml:space="preserve"> do not agree</w:t>
      </w:r>
      <w:r w:rsidRPr="00FA3E8B">
        <w:rPr>
          <w:lang w:val="en-US"/>
        </w:rPr>
        <w:t>)</w:t>
      </w:r>
    </w:p>
    <w:p w14:paraId="77B6E7B3" w14:textId="14CA9739" w:rsidR="00E44B01" w:rsidRDefault="00E44B01" w:rsidP="00FA3E8B">
      <w:pPr>
        <w:pStyle w:val="ListParagraph"/>
        <w:numPr>
          <w:ilvl w:val="0"/>
          <w:numId w:val="27"/>
        </w:numPr>
        <w:rPr>
          <w:lang w:val="en-US"/>
        </w:rPr>
      </w:pPr>
      <w:r w:rsidRPr="00FA3E8B">
        <w:rPr>
          <w:lang w:val="en-US"/>
        </w:rPr>
        <w:t xml:space="preserve">Identified with Yahweh by Abraham in </w:t>
      </w:r>
      <w:r w:rsidR="00B464D5" w:rsidRPr="00FA3E8B">
        <w:rPr>
          <w:lang w:val="en-US"/>
        </w:rPr>
        <w:t>v. 22.</w:t>
      </w:r>
    </w:p>
    <w:p w14:paraId="7CEB08F1" w14:textId="3F26EC7C" w:rsidR="00E44B01" w:rsidRPr="00F27A5A" w:rsidRDefault="00E44B01" w:rsidP="00421FC3">
      <w:pPr>
        <w:rPr>
          <w:lang w:val="en-US"/>
        </w:rPr>
      </w:pPr>
      <w:r w:rsidRPr="00F27A5A">
        <w:rPr>
          <w:lang w:val="en-US"/>
        </w:rPr>
        <w:t>In any case, Melchizedek becomes a contrast to the king of Sodom, one who blesses</w:t>
      </w:r>
      <w:r w:rsidR="00E35E46">
        <w:rPr>
          <w:lang w:val="en-US"/>
        </w:rPr>
        <w:t xml:space="preserve"> </w:t>
      </w:r>
      <w:r w:rsidRPr="00F27A5A">
        <w:rPr>
          <w:lang w:val="en-US"/>
        </w:rPr>
        <w:t>Abraham (</w:t>
      </w:r>
      <w:r w:rsidR="00C63C5D">
        <w:rPr>
          <w:lang w:val="en-US"/>
        </w:rPr>
        <w:t>“</w:t>
      </w:r>
      <w:r w:rsidR="00C63C5D" w:rsidRPr="00C63C5D">
        <w:rPr>
          <w:lang w:val="en-US"/>
        </w:rPr>
        <w:t>I will make you into a great nation,</w:t>
      </w:r>
      <w:r w:rsidR="00C63C5D">
        <w:rPr>
          <w:lang w:val="en-US"/>
        </w:rPr>
        <w:t xml:space="preserve"> </w:t>
      </w:r>
      <w:r w:rsidR="00C63C5D" w:rsidRPr="00C63C5D">
        <w:rPr>
          <w:lang w:val="en-US"/>
        </w:rPr>
        <w:t>and I will bless you;</w:t>
      </w:r>
      <w:r w:rsidR="00C63C5D">
        <w:rPr>
          <w:lang w:val="en-US"/>
        </w:rPr>
        <w:t xml:space="preserve">” </w:t>
      </w:r>
      <w:r w:rsidRPr="00F27A5A">
        <w:rPr>
          <w:lang w:val="en-US"/>
        </w:rPr>
        <w:t>12:</w:t>
      </w:r>
      <w:r w:rsidR="00C63C5D">
        <w:rPr>
          <w:lang w:val="en-US"/>
        </w:rPr>
        <w:t>1</w:t>
      </w:r>
      <w:r w:rsidRPr="00F27A5A">
        <w:rPr>
          <w:lang w:val="en-US"/>
        </w:rPr>
        <w:t>).</w:t>
      </w:r>
      <w:r w:rsidR="00C63C5D">
        <w:rPr>
          <w:lang w:val="en-US"/>
        </w:rPr>
        <w:t xml:space="preserve"> </w:t>
      </w:r>
    </w:p>
    <w:p w14:paraId="54F1EF31" w14:textId="5FDC0F13" w:rsidR="00E44B01" w:rsidRPr="00F27A5A" w:rsidRDefault="00E44B01" w:rsidP="00421FC3">
      <w:pPr>
        <w:rPr>
          <w:lang w:val="en-US"/>
        </w:rPr>
      </w:pPr>
      <w:r w:rsidRPr="00F27A5A">
        <w:rPr>
          <w:lang w:val="en-US"/>
        </w:rPr>
        <w:t xml:space="preserve">v. 23: Abraham keeps nothing </w:t>
      </w:r>
      <w:r w:rsidR="0068143D">
        <w:rPr>
          <w:lang w:val="en-US"/>
        </w:rPr>
        <w:t xml:space="preserve">for </w:t>
      </w:r>
      <w:r w:rsidRPr="00F27A5A">
        <w:rPr>
          <w:lang w:val="en-US"/>
        </w:rPr>
        <w:t>himself. Because he trusts God? (v. 20)</w:t>
      </w:r>
    </w:p>
    <w:p w14:paraId="6072059D" w14:textId="3AE2B9E6" w:rsidR="00E44B01" w:rsidRDefault="004D0D22" w:rsidP="00421FC3">
      <w:pPr>
        <w:rPr>
          <w:lang w:val="en-US"/>
        </w:rPr>
      </w:pPr>
      <w:r w:rsidRPr="00903FF9">
        <w:rPr>
          <w:i/>
          <w:iCs/>
          <w:lang w:val="en-US"/>
        </w:rPr>
        <w:t xml:space="preserve">"But Abram said to the king of Sodom, “With raised hand I have sworn an oath to the Lord, God Most High, Creator of heaven and earth, that </w:t>
      </w:r>
      <w:r w:rsidRPr="00903FF9">
        <w:rPr>
          <w:i/>
          <w:iCs/>
          <w:u w:val="single"/>
          <w:lang w:val="en-US"/>
        </w:rPr>
        <w:t>I will accept nothing belonging to you</w:t>
      </w:r>
      <w:r w:rsidRPr="00903FF9">
        <w:rPr>
          <w:i/>
          <w:iCs/>
          <w:lang w:val="en-US"/>
        </w:rPr>
        <w:t xml:space="preserve">, not even a thread or the strap of a sandal, </w:t>
      </w:r>
      <w:r w:rsidRPr="00903FF9">
        <w:rPr>
          <w:i/>
          <w:iCs/>
          <w:u w:val="single"/>
          <w:lang w:val="en-US"/>
        </w:rPr>
        <w:t>so that you will never be able to say, ‘I made Abram rich</w:t>
      </w:r>
      <w:r w:rsidRPr="00903FF9">
        <w:rPr>
          <w:i/>
          <w:iCs/>
          <w:lang w:val="en-US"/>
        </w:rPr>
        <w:t>.’"</w:t>
      </w:r>
      <w:r>
        <w:rPr>
          <w:lang w:val="en-US"/>
        </w:rPr>
        <w:t xml:space="preserve"> </w:t>
      </w:r>
      <w:r w:rsidR="00903FF9">
        <w:rPr>
          <w:lang w:val="en-US"/>
        </w:rPr>
        <w:t>14:22-23</w:t>
      </w:r>
    </w:p>
    <w:p w14:paraId="781F00CC" w14:textId="77777777" w:rsidR="00E35E46" w:rsidRPr="00F27A5A" w:rsidRDefault="00E35E46" w:rsidP="004D0D22">
      <w:pPr>
        <w:ind w:left="720"/>
        <w:rPr>
          <w:lang w:val="en-US"/>
        </w:rPr>
      </w:pPr>
    </w:p>
    <w:p w14:paraId="114E3792" w14:textId="4E28A483" w:rsidR="00E44B01" w:rsidRPr="00F27A5A" w:rsidRDefault="00E44B01" w:rsidP="00E35E46">
      <w:pPr>
        <w:pStyle w:val="Heading2"/>
        <w:rPr>
          <w:lang w:val="en-US"/>
        </w:rPr>
      </w:pPr>
      <w:bookmarkStart w:id="100" w:name="_Toc123031545"/>
      <w:bookmarkStart w:id="101" w:name="_Toc126580634"/>
      <w:r w:rsidRPr="00F27A5A">
        <w:rPr>
          <w:lang w:val="en-US"/>
        </w:rPr>
        <w:t xml:space="preserve">CHAPTERS 15-17: </w:t>
      </w:r>
      <w:r w:rsidR="00A95E2C">
        <w:rPr>
          <w:lang w:val="en-US"/>
        </w:rPr>
        <w:t xml:space="preserve">THE </w:t>
      </w:r>
      <w:r w:rsidRPr="00F27A5A">
        <w:rPr>
          <w:lang w:val="en-US"/>
        </w:rPr>
        <w:t>CENTER OF ABRAHAM'S STORY</w:t>
      </w:r>
      <w:bookmarkEnd w:id="100"/>
      <w:bookmarkEnd w:id="101"/>
    </w:p>
    <w:p w14:paraId="1731811B" w14:textId="4D36F477" w:rsidR="00C60086" w:rsidRDefault="00C60086" w:rsidP="00C60086">
      <w:pPr>
        <w:pStyle w:val="Heading3"/>
        <w:rPr>
          <w:lang w:val="en-US"/>
        </w:rPr>
      </w:pPr>
      <w:bookmarkStart w:id="102" w:name="_Toc123031546"/>
      <w:bookmarkStart w:id="103" w:name="_Toc126580635"/>
      <w:r>
        <w:rPr>
          <w:lang w:val="en-US"/>
        </w:rPr>
        <w:t>Chapter 15</w:t>
      </w:r>
      <w:bookmarkEnd w:id="102"/>
      <w:bookmarkEnd w:id="103"/>
    </w:p>
    <w:p w14:paraId="7982E9C2" w14:textId="54533553" w:rsidR="00E44B01" w:rsidRPr="00F27A5A" w:rsidRDefault="00E44B01" w:rsidP="00A44549">
      <w:pPr>
        <w:rPr>
          <w:lang w:val="en-US"/>
        </w:rPr>
      </w:pPr>
      <w:r w:rsidRPr="00F27A5A">
        <w:rPr>
          <w:lang w:val="en-US"/>
        </w:rPr>
        <w:t>Sandwich: Lot plays an important role in chapters 13-14 and chapters 18-19</w:t>
      </w:r>
      <w:r w:rsidR="00C257BA">
        <w:rPr>
          <w:lang w:val="en-US"/>
        </w:rPr>
        <w:t xml:space="preserve">, </w:t>
      </w:r>
      <w:r w:rsidR="00C257BA" w:rsidRPr="00661918">
        <w:rPr>
          <w:lang w:val="en-US"/>
        </w:rPr>
        <w:t>while there is a focus on Abraham between these sections.</w:t>
      </w:r>
    </w:p>
    <w:p w14:paraId="0A7EAE2E" w14:textId="262EA705" w:rsidR="006F55C2" w:rsidRDefault="006F55C2" w:rsidP="00A44549">
      <w:pPr>
        <w:rPr>
          <w:lang w:val="en-US"/>
        </w:rPr>
      </w:pPr>
      <w:r w:rsidRPr="00B11A3A">
        <w:rPr>
          <w:i/>
          <w:iCs/>
          <w:lang w:val="en-US"/>
        </w:rPr>
        <w:t>"After this, the word of the Lord came to Abram in a vision: “Do not be afraid, Abram. I am your shield, your very great reward.” But Abram said, “Sovereign Lord, what can you give me since I remain childless and the one who will inherit my estate is Eliezer of Damascus?” And Abram said, “You have given me no children; so a servant in my household will be my heir.” Then the word of the Lord came to him: “This man will not be your heir, but a son who is your own flesh and blood will be your heir.” He took him outside and said, “Look up at the sky and count the stars—if indeed you can count them.” Then he said to him, “So shall your offspring be.” Abram believed the Lord, and he credited it to him as righteousness."</w:t>
      </w:r>
      <w:r>
        <w:rPr>
          <w:lang w:val="en-US"/>
        </w:rPr>
        <w:t xml:space="preserve"> </w:t>
      </w:r>
      <w:r w:rsidR="00B11A3A">
        <w:rPr>
          <w:lang w:val="en-US"/>
        </w:rPr>
        <w:t>15:1-6</w:t>
      </w:r>
    </w:p>
    <w:p w14:paraId="7F9C1CC1" w14:textId="3F53492D" w:rsidR="00E44B01" w:rsidRPr="00F27A5A" w:rsidRDefault="00E44B01" w:rsidP="00A44549">
      <w:pPr>
        <w:rPr>
          <w:lang w:val="en-US"/>
        </w:rPr>
      </w:pPr>
      <w:r w:rsidRPr="00F27A5A">
        <w:rPr>
          <w:lang w:val="en-US"/>
        </w:rPr>
        <w:t>15</w:t>
      </w:r>
      <w:r w:rsidR="00A44549">
        <w:rPr>
          <w:lang w:val="en-US"/>
        </w:rPr>
        <w:t>:</w:t>
      </w:r>
      <w:r w:rsidRPr="00F27A5A">
        <w:rPr>
          <w:lang w:val="en-US"/>
        </w:rPr>
        <w:t xml:space="preserve">2-3: </w:t>
      </w:r>
      <w:r w:rsidR="00C63135">
        <w:rPr>
          <w:lang w:val="en-US"/>
        </w:rPr>
        <w:t>Abraham is q</w:t>
      </w:r>
      <w:r w:rsidRPr="00F27A5A">
        <w:rPr>
          <w:lang w:val="en-US"/>
        </w:rPr>
        <w:t>uestioning</w:t>
      </w:r>
      <w:r w:rsidR="00C63135">
        <w:rPr>
          <w:lang w:val="en-US"/>
        </w:rPr>
        <w:t xml:space="preserve"> </w:t>
      </w:r>
      <w:r w:rsidRPr="00F27A5A">
        <w:rPr>
          <w:lang w:val="en-US"/>
        </w:rPr>
        <w:t>God's promise and intends to give the inheritance to a servant. When God has not given</w:t>
      </w:r>
      <w:r w:rsidR="00E35E46">
        <w:rPr>
          <w:lang w:val="en-US"/>
        </w:rPr>
        <w:t xml:space="preserve"> </w:t>
      </w:r>
      <w:r w:rsidRPr="00F27A5A">
        <w:rPr>
          <w:lang w:val="en-US"/>
        </w:rPr>
        <w:t>him a son, he has "made" one</w:t>
      </w:r>
      <w:r w:rsidR="00E35E46">
        <w:rPr>
          <w:lang w:val="en-US"/>
        </w:rPr>
        <w:t xml:space="preserve"> </w:t>
      </w:r>
      <w:r w:rsidRPr="00F27A5A">
        <w:rPr>
          <w:lang w:val="en-US"/>
        </w:rPr>
        <w:t>heir to take care of them when they grow old (</w:t>
      </w:r>
      <w:r w:rsidR="0068143D">
        <w:rPr>
          <w:lang w:val="en-US"/>
        </w:rPr>
        <w:t xml:space="preserve">a </w:t>
      </w:r>
      <w:r w:rsidRPr="00F27A5A">
        <w:rPr>
          <w:lang w:val="en-US"/>
        </w:rPr>
        <w:t>common solution).</w:t>
      </w:r>
    </w:p>
    <w:p w14:paraId="672ED8BA" w14:textId="77777777" w:rsidR="007254B9" w:rsidRPr="00661918" w:rsidRDefault="00E44B01" w:rsidP="007254B9">
      <w:pPr>
        <w:rPr>
          <w:lang w:val="en-US"/>
        </w:rPr>
      </w:pPr>
      <w:r w:rsidRPr="00F27A5A">
        <w:rPr>
          <w:lang w:val="en-US"/>
        </w:rPr>
        <w:t xml:space="preserve">15.6: </w:t>
      </w:r>
      <w:r w:rsidR="00652945" w:rsidRPr="00661918">
        <w:rPr>
          <w:lang w:val="en-US"/>
        </w:rPr>
        <w:t xml:space="preserve">Abraham has </w:t>
      </w:r>
      <w:r w:rsidRPr="00F27A5A">
        <w:rPr>
          <w:lang w:val="en-US"/>
        </w:rPr>
        <w:t>confidence in God's promise, and it was counted to him as righteousness.</w:t>
      </w:r>
      <w:r w:rsidR="007254B9">
        <w:rPr>
          <w:lang w:val="en-US"/>
        </w:rPr>
        <w:t xml:space="preserve"> </w:t>
      </w:r>
      <w:r w:rsidR="007254B9" w:rsidRPr="00661918">
        <w:rPr>
          <w:lang w:val="en-US"/>
        </w:rPr>
        <w:t>This is a very important verse for Paul and for us.</w:t>
      </w:r>
    </w:p>
    <w:p w14:paraId="78FAD856" w14:textId="789FD847" w:rsidR="00E44B01" w:rsidRDefault="00E44B01" w:rsidP="00A44549">
      <w:pPr>
        <w:rPr>
          <w:lang w:val="en-US"/>
        </w:rPr>
      </w:pPr>
      <w:r w:rsidRPr="00F27A5A">
        <w:rPr>
          <w:lang w:val="en-US"/>
        </w:rPr>
        <w:t>15.7-21: God makes a covenant with Abraham.</w:t>
      </w:r>
    </w:p>
    <w:p w14:paraId="273902BF" w14:textId="621F628F" w:rsidR="006F5A50" w:rsidRPr="00F27A5A" w:rsidRDefault="006F5A50" w:rsidP="00A44549">
      <w:pPr>
        <w:rPr>
          <w:lang w:val="en-US"/>
        </w:rPr>
      </w:pPr>
      <w:r w:rsidRPr="00D16280">
        <w:rPr>
          <w:i/>
          <w:iCs/>
          <w:lang w:val="en-US"/>
        </w:rPr>
        <w:t>"He also said to him, “I am the Lord, who brought you out of Ur of the Chaldeans to give you this land to take possession of it.” But Abram said, “Sovereign Lord, how can I know that I will gain possession of it?” So the Lord said to him, “Bring me a heifer, a goat and a ram, each three years old, along with a dove and a young pigeon.” Abram brought all these to him, cut them in two and arranged the halves opposite each other; the birds, however, he did not cut in half. Then birds of prey came down on the carcasses, but Abram drove them away. As the sun was setting, Abram fell into a deep sleep, and a thick and dreadful darkness came over him. Then the Lord said to him, “Know for certain that for four hundred years your descendants will be strangers in a country not their own and that they will be enslaved and mistreated there. But I will punish the nation they serve as slaves, and afterward they will come out with great possessions. You, however, will go to your ancestors in peace and be buried at a good old age. In the fourth generation your descendants will come back here, for the sin of the Amorites has not yet reached its full measure.” When the sun had set and darkness had fallen, a smoking firepot with a blazing torch appeared and passed between the pieces. On that day the Lord made a covenant with Abram and said, “To your descendants I give this land, from the Wadi of Egypt to the great river, the Euphrates— the land of the Kenites, Kenizzites, Kadmonites, Hittites, Perizzites, Rephaites, Amorites, Canaanites, Girgashites and Jebusites."</w:t>
      </w:r>
      <w:r>
        <w:rPr>
          <w:lang w:val="en-US"/>
        </w:rPr>
        <w:t xml:space="preserve"> </w:t>
      </w:r>
      <w:r w:rsidR="00D16280" w:rsidRPr="00D16280">
        <w:rPr>
          <w:lang w:val="en-US"/>
        </w:rPr>
        <w:t>15:7-21</w:t>
      </w:r>
    </w:p>
    <w:p w14:paraId="216F387E" w14:textId="54AAAEA1" w:rsidR="00E44B01" w:rsidRPr="00F27A5A" w:rsidRDefault="00E44B01" w:rsidP="00A44549">
      <w:pPr>
        <w:rPr>
          <w:lang w:val="en-US"/>
        </w:rPr>
      </w:pPr>
      <w:r w:rsidRPr="00F27A5A">
        <w:rPr>
          <w:lang w:val="en-US"/>
        </w:rPr>
        <w:t xml:space="preserve">v. 8: </w:t>
      </w:r>
      <w:r w:rsidR="0033626E" w:rsidRPr="00661918">
        <w:rPr>
          <w:lang w:val="en-US"/>
        </w:rPr>
        <w:t>Although Abraham believed that God would give him descendants, he wonders how he can know that he will inherit the land. Giving him an entire country where people live seems a bit more difficult to achieve…</w:t>
      </w:r>
    </w:p>
    <w:p w14:paraId="42D6F138" w14:textId="1AD75C5A" w:rsidR="00E44B01" w:rsidRPr="00F27A5A" w:rsidRDefault="00E44B01" w:rsidP="00A44549">
      <w:pPr>
        <w:rPr>
          <w:lang w:val="en-US"/>
        </w:rPr>
      </w:pPr>
      <w:r w:rsidRPr="00F27A5A">
        <w:rPr>
          <w:lang w:val="en-US"/>
        </w:rPr>
        <w:t xml:space="preserve">v. 10: </w:t>
      </w:r>
      <w:r w:rsidR="003D7C26" w:rsidRPr="00661918">
        <w:rPr>
          <w:lang w:val="en-US"/>
        </w:rPr>
        <w:t xml:space="preserve">Abraham prepares a regular covenant by cutting the animals in half </w:t>
      </w:r>
      <w:r w:rsidR="00DA0F0A" w:rsidRPr="00DA0F0A">
        <w:rPr>
          <w:lang w:val="en-US"/>
        </w:rPr>
        <w:t>and arrang</w:t>
      </w:r>
      <w:r w:rsidR="00D25A21">
        <w:rPr>
          <w:lang w:val="en-US"/>
        </w:rPr>
        <w:t>ing</w:t>
      </w:r>
      <w:r w:rsidR="00DA0F0A" w:rsidRPr="00DA0F0A">
        <w:rPr>
          <w:lang w:val="en-US"/>
        </w:rPr>
        <w:t xml:space="preserve"> the halves opposite each other</w:t>
      </w:r>
      <w:r w:rsidR="003D7C26" w:rsidRPr="00661918">
        <w:rPr>
          <w:lang w:val="en-US"/>
        </w:rPr>
        <w:t xml:space="preserve">. Those who made the </w:t>
      </w:r>
      <w:r w:rsidR="00D25A21" w:rsidRPr="00661918">
        <w:rPr>
          <w:lang w:val="en-US"/>
        </w:rPr>
        <w:t>covenant</w:t>
      </w:r>
      <w:r w:rsidR="003D7C26" w:rsidRPr="00661918">
        <w:rPr>
          <w:lang w:val="en-US"/>
        </w:rPr>
        <w:t xml:space="preserve"> walked between the pieces of meat. It symbolized what one could do to the other if the pact was broken.</w:t>
      </w:r>
    </w:p>
    <w:p w14:paraId="48467899" w14:textId="37808FF3" w:rsidR="00E44B01" w:rsidRDefault="00E44B01" w:rsidP="00A44549">
      <w:pPr>
        <w:rPr>
          <w:lang w:val="en-US"/>
        </w:rPr>
      </w:pPr>
      <w:r w:rsidRPr="00F27A5A">
        <w:rPr>
          <w:lang w:val="en-US"/>
        </w:rPr>
        <w:t>v. 17: Only God walks between the pieces of meat.</w:t>
      </w:r>
      <w:r w:rsidR="007D78F5">
        <w:rPr>
          <w:lang w:val="en-US"/>
        </w:rPr>
        <w:t xml:space="preserve"> </w:t>
      </w:r>
      <w:r w:rsidRPr="00F27A5A">
        <w:rPr>
          <w:lang w:val="en-US"/>
        </w:rPr>
        <w:t xml:space="preserve">Abraham </w:t>
      </w:r>
      <w:r w:rsidR="0068143D">
        <w:rPr>
          <w:lang w:val="en-US"/>
        </w:rPr>
        <w:t>is unable to do so</w:t>
      </w:r>
      <w:r w:rsidRPr="00F27A5A">
        <w:rPr>
          <w:lang w:val="en-US"/>
        </w:rPr>
        <w:t xml:space="preserve"> because God sent a deep sleep over him. An unconditional pact</w:t>
      </w:r>
      <w:r w:rsidR="007D78F5">
        <w:rPr>
          <w:lang w:val="en-US"/>
        </w:rPr>
        <w:t xml:space="preserve"> </w:t>
      </w:r>
      <w:r w:rsidRPr="00F27A5A">
        <w:rPr>
          <w:lang w:val="en-US"/>
        </w:rPr>
        <w:t xml:space="preserve">(“one-way covenant”), a confirmation of the promise </w:t>
      </w:r>
      <w:r w:rsidR="00C71734">
        <w:rPr>
          <w:lang w:val="en-US"/>
        </w:rPr>
        <w:t xml:space="preserve">of the </w:t>
      </w:r>
      <w:r w:rsidR="00C71734" w:rsidRPr="00F27A5A">
        <w:rPr>
          <w:lang w:val="en-US"/>
        </w:rPr>
        <w:t xml:space="preserve">land </w:t>
      </w:r>
      <w:r w:rsidRPr="00F27A5A">
        <w:rPr>
          <w:lang w:val="en-US"/>
        </w:rPr>
        <w:t>(v. 8).</w:t>
      </w:r>
    </w:p>
    <w:p w14:paraId="278182F5" w14:textId="77777777" w:rsidR="00DE108A" w:rsidRPr="00F27A5A" w:rsidRDefault="00DE108A" w:rsidP="00A44549">
      <w:pPr>
        <w:rPr>
          <w:lang w:val="en-US"/>
        </w:rPr>
      </w:pPr>
    </w:p>
    <w:p w14:paraId="7129F209" w14:textId="77777777" w:rsidR="00F4386E" w:rsidRDefault="00F4386E" w:rsidP="00F4386E">
      <w:pPr>
        <w:pStyle w:val="Heading3"/>
        <w:rPr>
          <w:lang w:val="en-US"/>
        </w:rPr>
      </w:pPr>
      <w:bookmarkStart w:id="104" w:name="_Toc123031547"/>
      <w:bookmarkStart w:id="105" w:name="_Toc126580636"/>
      <w:r w:rsidRPr="00F4386E">
        <w:rPr>
          <w:lang w:val="en-US"/>
        </w:rPr>
        <w:t>The covenant with Noah (and all living creatures) (9:8-17)</w:t>
      </w:r>
      <w:bookmarkEnd w:id="104"/>
      <w:bookmarkEnd w:id="105"/>
    </w:p>
    <w:p w14:paraId="0D749268" w14:textId="2B297994" w:rsidR="00E44B01" w:rsidRPr="00F27A5A" w:rsidRDefault="00E44B01" w:rsidP="00E44B01">
      <w:pPr>
        <w:rPr>
          <w:lang w:val="en-US"/>
        </w:rPr>
      </w:pPr>
      <w:r w:rsidRPr="003E2593">
        <w:rPr>
          <w:b/>
          <w:bCs/>
          <w:lang w:val="en-US"/>
        </w:rPr>
        <w:t>God:</w:t>
      </w:r>
      <w:r w:rsidRPr="00F27A5A">
        <w:rPr>
          <w:lang w:val="en-US"/>
        </w:rPr>
        <w:t xml:space="preserve"> Will never allow a great flood to destroy the earth again.</w:t>
      </w:r>
    </w:p>
    <w:p w14:paraId="4C21555B" w14:textId="397B8A03" w:rsidR="00E44B01" w:rsidRPr="00F27A5A" w:rsidRDefault="00E44B01" w:rsidP="00E44B01">
      <w:pPr>
        <w:rPr>
          <w:lang w:val="en-US"/>
        </w:rPr>
      </w:pPr>
      <w:r w:rsidRPr="003E2593">
        <w:rPr>
          <w:b/>
          <w:bCs/>
          <w:lang w:val="en-US"/>
        </w:rPr>
        <w:t>Noah:</w:t>
      </w:r>
      <w:r w:rsidRPr="00F27A5A">
        <w:rPr>
          <w:lang w:val="en-US"/>
        </w:rPr>
        <w:t xml:space="preserve"> Noah does nothing, and nothing is required of him.</w:t>
      </w:r>
    </w:p>
    <w:p w14:paraId="35D45907" w14:textId="536A67C6" w:rsidR="00E44B01" w:rsidRPr="00F27A5A" w:rsidRDefault="00E44B01" w:rsidP="00E44B01">
      <w:pPr>
        <w:rPr>
          <w:lang w:val="en-US"/>
        </w:rPr>
      </w:pPr>
      <w:r w:rsidRPr="003E2593">
        <w:rPr>
          <w:b/>
          <w:bCs/>
          <w:lang w:val="en-US"/>
        </w:rPr>
        <w:t>Conditional/unconditional?</w:t>
      </w:r>
      <w:r w:rsidRPr="00F27A5A">
        <w:rPr>
          <w:lang w:val="en-US"/>
        </w:rPr>
        <w:t xml:space="preserve"> An unconditional covenant based on God's promise.</w:t>
      </w:r>
    </w:p>
    <w:p w14:paraId="6F9E3190" w14:textId="7C0DBA7F" w:rsidR="00E44B01" w:rsidRPr="00F27A5A" w:rsidRDefault="00E44B01" w:rsidP="00E44B01">
      <w:pPr>
        <w:rPr>
          <w:lang w:val="en-US"/>
        </w:rPr>
      </w:pPr>
      <w:r w:rsidRPr="003E2593">
        <w:rPr>
          <w:b/>
          <w:bCs/>
          <w:lang w:val="en-US"/>
        </w:rPr>
        <w:t>Sign:</w:t>
      </w:r>
      <w:r w:rsidRPr="00F27A5A">
        <w:rPr>
          <w:lang w:val="en-US"/>
        </w:rPr>
        <w:t xml:space="preserve"> The rainbow. </w:t>
      </w:r>
      <w:r w:rsidR="0068143D">
        <w:rPr>
          <w:lang w:val="en-US"/>
        </w:rPr>
        <w:t>As if</w:t>
      </w:r>
      <w:r w:rsidR="00AE78D8">
        <w:rPr>
          <w:lang w:val="en-US"/>
        </w:rPr>
        <w:t xml:space="preserve"> </w:t>
      </w:r>
      <w:r w:rsidRPr="00F27A5A">
        <w:rPr>
          <w:lang w:val="en-US"/>
        </w:rPr>
        <w:t xml:space="preserve">God's war bow </w:t>
      </w:r>
      <w:r w:rsidR="0068143D">
        <w:rPr>
          <w:lang w:val="en-US"/>
        </w:rPr>
        <w:t>w</w:t>
      </w:r>
      <w:r w:rsidR="00C603BE">
        <w:rPr>
          <w:lang w:val="en-US"/>
        </w:rPr>
        <w:t>as</w:t>
      </w:r>
      <w:r w:rsidRPr="00F27A5A">
        <w:rPr>
          <w:lang w:val="en-US"/>
        </w:rPr>
        <w:t xml:space="preserve"> hung on the wall.</w:t>
      </w:r>
    </w:p>
    <w:p w14:paraId="11832D38" w14:textId="77777777" w:rsidR="00AE78D8" w:rsidRDefault="00AE78D8" w:rsidP="00E44B01">
      <w:pPr>
        <w:rPr>
          <w:lang w:val="en-US"/>
        </w:rPr>
      </w:pPr>
    </w:p>
    <w:p w14:paraId="3AA94AA9" w14:textId="1836E5A6" w:rsidR="0069400C" w:rsidRDefault="0069400C" w:rsidP="0069400C">
      <w:pPr>
        <w:pStyle w:val="Heading3"/>
        <w:rPr>
          <w:lang w:val="en-US"/>
        </w:rPr>
      </w:pPr>
      <w:bookmarkStart w:id="106" w:name="_Toc123031548"/>
      <w:bookmarkStart w:id="107" w:name="_Toc126580637"/>
      <w:r w:rsidRPr="0069400C">
        <w:rPr>
          <w:lang w:val="en-US"/>
        </w:rPr>
        <w:t>The covenant with Abraham (chapter</w:t>
      </w:r>
      <w:r w:rsidR="00442CF3">
        <w:rPr>
          <w:lang w:val="en-US"/>
        </w:rPr>
        <w:t>s</w:t>
      </w:r>
      <w:r w:rsidRPr="0069400C">
        <w:rPr>
          <w:lang w:val="en-US"/>
        </w:rPr>
        <w:t xml:space="preserve"> 12, 15 &amp; 17)</w:t>
      </w:r>
      <w:bookmarkEnd w:id="106"/>
      <w:bookmarkEnd w:id="107"/>
    </w:p>
    <w:p w14:paraId="1ECAA783" w14:textId="7BB06F43" w:rsidR="00E44B01" w:rsidRDefault="00E44B01" w:rsidP="003C32BA">
      <w:pPr>
        <w:rPr>
          <w:lang w:val="en-US"/>
        </w:rPr>
      </w:pPr>
      <w:r w:rsidRPr="003C32BA">
        <w:rPr>
          <w:b/>
          <w:bCs/>
          <w:lang w:val="en-US"/>
        </w:rPr>
        <w:t>God:</w:t>
      </w:r>
      <w:r w:rsidRPr="00F27A5A">
        <w:rPr>
          <w:lang w:val="en-US"/>
        </w:rPr>
        <w:t xml:space="preserve"> Shall provide "people, land and blessing" - to all families on earth (12:1-3)</w:t>
      </w:r>
    </w:p>
    <w:p w14:paraId="2B1B4523" w14:textId="11B0EB86" w:rsidR="00EE37C3" w:rsidRPr="00F27A5A" w:rsidRDefault="00EE37C3" w:rsidP="003C32BA">
      <w:pPr>
        <w:rPr>
          <w:lang w:val="en-US"/>
        </w:rPr>
      </w:pPr>
      <w:r>
        <w:rPr>
          <w:lang w:val="en-US"/>
        </w:rPr>
        <w:t>"</w:t>
      </w:r>
      <w:r w:rsidRPr="00C666BC">
        <w:rPr>
          <w:lang w:val="en-US"/>
        </w:rPr>
        <w:t xml:space="preserve">The Lord had said to Abram, “Go from your country, your people and your father’s household to </w:t>
      </w:r>
      <w:r w:rsidRPr="003A41E4">
        <w:rPr>
          <w:u w:val="single"/>
          <w:lang w:val="en-US"/>
        </w:rPr>
        <w:t>the land I will show you</w:t>
      </w:r>
      <w:r w:rsidRPr="00C666BC">
        <w:rPr>
          <w:lang w:val="en-US"/>
        </w:rPr>
        <w:t>.</w:t>
      </w:r>
      <w:r>
        <w:rPr>
          <w:lang w:val="en-US"/>
        </w:rPr>
        <w:t xml:space="preserve"> </w:t>
      </w:r>
      <w:r w:rsidRPr="00C666BC">
        <w:rPr>
          <w:lang w:val="en-US"/>
        </w:rPr>
        <w:t>“</w:t>
      </w:r>
      <w:r w:rsidRPr="00EE37C3">
        <w:rPr>
          <w:u w:val="single"/>
          <w:lang w:val="en-US"/>
        </w:rPr>
        <w:t>I will make you into a great nation</w:t>
      </w:r>
      <w:r w:rsidRPr="00C666BC">
        <w:rPr>
          <w:lang w:val="en-US"/>
        </w:rPr>
        <w:t>,</w:t>
      </w:r>
      <w:r>
        <w:rPr>
          <w:lang w:val="en-US"/>
        </w:rPr>
        <w:t xml:space="preserve"> </w:t>
      </w:r>
      <w:r w:rsidRPr="00C666BC">
        <w:rPr>
          <w:lang w:val="en-US"/>
        </w:rPr>
        <w:t>and I will bless you;</w:t>
      </w:r>
      <w:r>
        <w:rPr>
          <w:lang w:val="en-US"/>
        </w:rPr>
        <w:t xml:space="preserve"> </w:t>
      </w:r>
      <w:r w:rsidRPr="00C666BC">
        <w:rPr>
          <w:lang w:val="en-US"/>
        </w:rPr>
        <w:t>I will make your name great,</w:t>
      </w:r>
      <w:r>
        <w:rPr>
          <w:lang w:val="en-US"/>
        </w:rPr>
        <w:t xml:space="preserve"> </w:t>
      </w:r>
      <w:r w:rsidRPr="00C666BC">
        <w:rPr>
          <w:lang w:val="en-US"/>
        </w:rPr>
        <w:t>and you will be a blessing.</w:t>
      </w:r>
      <w:r>
        <w:rPr>
          <w:lang w:val="en-US"/>
        </w:rPr>
        <w:t xml:space="preserve"> </w:t>
      </w:r>
      <w:r w:rsidRPr="00C666BC">
        <w:rPr>
          <w:lang w:val="en-US"/>
        </w:rPr>
        <w:t>I will bless those who bless you,</w:t>
      </w:r>
      <w:r>
        <w:rPr>
          <w:lang w:val="en-US"/>
        </w:rPr>
        <w:t xml:space="preserve"> </w:t>
      </w:r>
      <w:r w:rsidRPr="00C666BC">
        <w:rPr>
          <w:lang w:val="en-US"/>
        </w:rPr>
        <w:t>and whoever curses you I will curse;</w:t>
      </w:r>
      <w:r>
        <w:rPr>
          <w:lang w:val="en-US"/>
        </w:rPr>
        <w:t xml:space="preserve"> </w:t>
      </w:r>
      <w:r w:rsidRPr="00C666BC">
        <w:rPr>
          <w:lang w:val="en-US"/>
        </w:rPr>
        <w:t xml:space="preserve">and </w:t>
      </w:r>
      <w:r w:rsidRPr="00C666BC">
        <w:rPr>
          <w:u w:val="single"/>
          <w:lang w:val="en-US"/>
        </w:rPr>
        <w:t>all peoples on earth will be blessed through you</w:t>
      </w:r>
      <w:r w:rsidRPr="00C666BC">
        <w:rPr>
          <w:lang w:val="en-US"/>
        </w:rPr>
        <w:t>.</w:t>
      </w:r>
      <w:r>
        <w:rPr>
          <w:lang w:val="en-US"/>
        </w:rPr>
        <w:t xml:space="preserve">" </w:t>
      </w:r>
      <w:r w:rsidRPr="00F27A5A">
        <w:rPr>
          <w:lang w:val="en-US"/>
        </w:rPr>
        <w:t>12</w:t>
      </w:r>
      <w:r>
        <w:rPr>
          <w:lang w:val="en-US"/>
        </w:rPr>
        <w:t>:</w:t>
      </w:r>
      <w:r w:rsidRPr="00F27A5A">
        <w:rPr>
          <w:lang w:val="en-US"/>
        </w:rPr>
        <w:t>1-3</w:t>
      </w:r>
    </w:p>
    <w:p w14:paraId="5F891BF0" w14:textId="4A1C78E2" w:rsidR="00E44B01" w:rsidRPr="00F27A5A" w:rsidRDefault="00E44B01" w:rsidP="003C32BA">
      <w:pPr>
        <w:rPr>
          <w:lang w:val="en-US"/>
        </w:rPr>
      </w:pPr>
      <w:r w:rsidRPr="003C32BA">
        <w:rPr>
          <w:b/>
          <w:bCs/>
          <w:lang w:val="en-US"/>
        </w:rPr>
        <w:t>Abraham:</w:t>
      </w:r>
      <w:r w:rsidRPr="00F27A5A">
        <w:rPr>
          <w:lang w:val="en-US"/>
        </w:rPr>
        <w:t xml:space="preserve"> Must leave his country and be led by God, live rightly before God and teach his family </w:t>
      </w:r>
      <w:r w:rsidR="0068143D">
        <w:rPr>
          <w:lang w:val="en-US"/>
        </w:rPr>
        <w:t xml:space="preserve">to do </w:t>
      </w:r>
      <w:r w:rsidRPr="00F27A5A">
        <w:rPr>
          <w:lang w:val="en-US"/>
        </w:rPr>
        <w:t>the same, and keep the circumcision.</w:t>
      </w:r>
    </w:p>
    <w:p w14:paraId="2A01ADBD" w14:textId="76F42129" w:rsidR="00E44B01" w:rsidRPr="00F27A5A" w:rsidRDefault="00E44B01" w:rsidP="003C32BA">
      <w:pPr>
        <w:rPr>
          <w:lang w:val="en-US"/>
        </w:rPr>
      </w:pPr>
      <w:r w:rsidRPr="003C32BA">
        <w:rPr>
          <w:b/>
          <w:bCs/>
          <w:lang w:val="en-US"/>
        </w:rPr>
        <w:t>Conditional/unconditional?</w:t>
      </w:r>
      <w:r w:rsidRPr="00F27A5A">
        <w:rPr>
          <w:lang w:val="en-US"/>
        </w:rPr>
        <w:t xml:space="preserve"> Essentially unconditional, although Abraham must show a general response.</w:t>
      </w:r>
    </w:p>
    <w:p w14:paraId="028D28D9" w14:textId="35B892FF" w:rsidR="00E44B01" w:rsidRPr="00F27A5A" w:rsidRDefault="00E44B01" w:rsidP="003C32BA">
      <w:pPr>
        <w:rPr>
          <w:lang w:val="en-US"/>
        </w:rPr>
      </w:pPr>
      <w:r w:rsidRPr="003C32BA">
        <w:rPr>
          <w:b/>
          <w:bCs/>
          <w:lang w:val="en-US"/>
        </w:rPr>
        <w:t>Sign:</w:t>
      </w:r>
      <w:r w:rsidRPr="00F27A5A">
        <w:rPr>
          <w:lang w:val="en-US"/>
        </w:rPr>
        <w:t xml:space="preserve"> Circumcision. A symbol that sets this family apart as belonging to God.</w:t>
      </w:r>
      <w:r w:rsidR="00810ACC">
        <w:rPr>
          <w:lang w:val="en-US"/>
        </w:rPr>
        <w:t xml:space="preserve"> </w:t>
      </w:r>
      <w:r w:rsidRPr="00F27A5A">
        <w:rPr>
          <w:lang w:val="en-US"/>
        </w:rPr>
        <w:t>Symbolized that their fertility and future is in God's hands and that one would stay</w:t>
      </w:r>
      <w:r w:rsidR="00810ACC">
        <w:rPr>
          <w:lang w:val="en-US"/>
        </w:rPr>
        <w:t xml:space="preserve"> </w:t>
      </w:r>
      <w:r w:rsidRPr="00F27A5A">
        <w:rPr>
          <w:lang w:val="en-US"/>
        </w:rPr>
        <w:t>cut off from the people if one broke the pact.</w:t>
      </w:r>
    </w:p>
    <w:p w14:paraId="7C64B9EF" w14:textId="77777777" w:rsidR="00E44B01" w:rsidRPr="00F27A5A" w:rsidRDefault="00E44B01" w:rsidP="00E44B01">
      <w:pPr>
        <w:rPr>
          <w:lang w:val="en-US"/>
        </w:rPr>
      </w:pPr>
      <w:r w:rsidRPr="00F27A5A">
        <w:rPr>
          <w:lang w:val="en-US"/>
        </w:rPr>
        <w:t xml:space="preserve"> </w:t>
      </w:r>
    </w:p>
    <w:p w14:paraId="39CAE106" w14:textId="77777777" w:rsidR="002A55C1" w:rsidRDefault="002A55C1" w:rsidP="002A55C1">
      <w:pPr>
        <w:pStyle w:val="Heading3"/>
        <w:rPr>
          <w:lang w:val="en-US"/>
        </w:rPr>
      </w:pPr>
      <w:bookmarkStart w:id="108" w:name="_Toc123031549"/>
      <w:bookmarkStart w:id="109" w:name="_Toc126580638"/>
      <w:r w:rsidRPr="002A55C1">
        <w:rPr>
          <w:lang w:val="en-US"/>
        </w:rPr>
        <w:t>The covenant with Israel (The old covenant) (Ex. 24)</w:t>
      </w:r>
      <w:bookmarkEnd w:id="108"/>
      <w:bookmarkEnd w:id="109"/>
    </w:p>
    <w:p w14:paraId="043E81D5" w14:textId="085B835B" w:rsidR="00E44B01" w:rsidRPr="00F27A5A" w:rsidRDefault="00E44B01" w:rsidP="00E44B01">
      <w:pPr>
        <w:rPr>
          <w:lang w:val="en-US"/>
        </w:rPr>
      </w:pPr>
      <w:r w:rsidRPr="00CA7C4E">
        <w:rPr>
          <w:b/>
          <w:bCs/>
          <w:lang w:val="en-US"/>
        </w:rPr>
        <w:t>God:</w:t>
      </w:r>
      <w:r w:rsidRPr="00F27A5A">
        <w:rPr>
          <w:lang w:val="en-US"/>
        </w:rPr>
        <w:t xml:space="preserve"> Bless</w:t>
      </w:r>
      <w:r w:rsidR="003B7668">
        <w:rPr>
          <w:lang w:val="en-US"/>
        </w:rPr>
        <w:t xml:space="preserve"> them</w:t>
      </w:r>
      <w:r w:rsidRPr="00F27A5A">
        <w:rPr>
          <w:lang w:val="en-US"/>
        </w:rPr>
        <w:t xml:space="preserve"> if they followed the law, curse </w:t>
      </w:r>
      <w:r w:rsidR="006D6910">
        <w:rPr>
          <w:lang w:val="en-US"/>
        </w:rPr>
        <w:t xml:space="preserve">them </w:t>
      </w:r>
      <w:r w:rsidRPr="00F27A5A">
        <w:rPr>
          <w:lang w:val="en-US"/>
        </w:rPr>
        <w:t>if they d</w:t>
      </w:r>
      <w:r w:rsidR="00886384">
        <w:rPr>
          <w:lang w:val="en-US"/>
        </w:rPr>
        <w:t>o</w:t>
      </w:r>
      <w:r w:rsidRPr="00F27A5A">
        <w:rPr>
          <w:lang w:val="en-US"/>
        </w:rPr>
        <w:t>n</w:t>
      </w:r>
      <w:r w:rsidR="00886384">
        <w:rPr>
          <w:lang w:val="en-US"/>
        </w:rPr>
        <w:t>’</w:t>
      </w:r>
      <w:r w:rsidRPr="00F27A5A">
        <w:rPr>
          <w:lang w:val="en-US"/>
        </w:rPr>
        <w:t xml:space="preserve">t </w:t>
      </w:r>
      <w:r w:rsidR="0042756E" w:rsidRPr="00F27A5A">
        <w:rPr>
          <w:lang w:val="en-US"/>
        </w:rPr>
        <w:t>(Lev. 26, Deut. 28).</w:t>
      </w:r>
    </w:p>
    <w:p w14:paraId="6D076E97" w14:textId="2478AEDE" w:rsidR="00E44B01" w:rsidRPr="00F27A5A" w:rsidRDefault="00E44B01" w:rsidP="00E44B01">
      <w:pPr>
        <w:rPr>
          <w:lang w:val="en-US"/>
        </w:rPr>
      </w:pPr>
      <w:r w:rsidRPr="00CA7C4E">
        <w:rPr>
          <w:b/>
          <w:bCs/>
          <w:lang w:val="en-US"/>
        </w:rPr>
        <w:t>Israel:</w:t>
      </w:r>
      <w:r w:rsidRPr="00F27A5A">
        <w:rPr>
          <w:lang w:val="en-US"/>
        </w:rPr>
        <w:t xml:space="preserve"> Follow the Law of Moses.</w:t>
      </w:r>
    </w:p>
    <w:p w14:paraId="512A891F" w14:textId="44D92E46" w:rsidR="00E44B01" w:rsidRPr="00F27A5A" w:rsidRDefault="00E44B01" w:rsidP="00E44B01">
      <w:pPr>
        <w:rPr>
          <w:lang w:val="en-US"/>
        </w:rPr>
      </w:pPr>
      <w:r w:rsidRPr="00CA7C4E">
        <w:rPr>
          <w:b/>
          <w:bCs/>
          <w:lang w:val="en-US"/>
        </w:rPr>
        <w:t>Conditional/unconditional?</w:t>
      </w:r>
      <w:r w:rsidRPr="00F27A5A">
        <w:rPr>
          <w:lang w:val="en-US"/>
        </w:rPr>
        <w:t xml:space="preserve"> Conditional.</w:t>
      </w:r>
    </w:p>
    <w:p w14:paraId="67DB4440" w14:textId="5AD11309" w:rsidR="00E44B01" w:rsidRDefault="00E44B01" w:rsidP="00E44B01">
      <w:pPr>
        <w:rPr>
          <w:lang w:val="en-US"/>
        </w:rPr>
      </w:pPr>
      <w:r w:rsidRPr="00CA7C4E">
        <w:rPr>
          <w:b/>
          <w:bCs/>
          <w:lang w:val="en-US"/>
        </w:rPr>
        <w:t>Sign:</w:t>
      </w:r>
      <w:r w:rsidRPr="00F27A5A">
        <w:rPr>
          <w:lang w:val="en-US"/>
        </w:rPr>
        <w:t xml:space="preserve"> The Sabbath (Exodus 31:12-18)</w:t>
      </w:r>
    </w:p>
    <w:p w14:paraId="212C75F7" w14:textId="10D23C80" w:rsidR="00B219F8" w:rsidRPr="00F27A5A" w:rsidRDefault="00B219F8" w:rsidP="00CA7C4E">
      <w:pPr>
        <w:rPr>
          <w:lang w:val="en-US"/>
        </w:rPr>
      </w:pPr>
      <w:r w:rsidRPr="00B219F8">
        <w:rPr>
          <w:lang w:val="en-US"/>
        </w:rPr>
        <w:t>“Say to the Israelites, ‘</w:t>
      </w:r>
      <w:r w:rsidRPr="001B63E5">
        <w:rPr>
          <w:u w:val="single"/>
          <w:lang w:val="en-US"/>
        </w:rPr>
        <w:t>You must observe my Sabbaths. This will be a sign between me and you</w:t>
      </w:r>
      <w:r w:rsidRPr="00B219F8">
        <w:rPr>
          <w:lang w:val="en-US"/>
        </w:rPr>
        <w:t xml:space="preserve"> for the generations to come, so you may know that I am the Lord, who makes you holy.</w:t>
      </w:r>
      <w:r w:rsidR="001B63E5">
        <w:rPr>
          <w:lang w:val="en-US"/>
        </w:rPr>
        <w:t>” Exodus 31:13</w:t>
      </w:r>
    </w:p>
    <w:p w14:paraId="516EE2FB" w14:textId="3A7287B0" w:rsidR="00E44B01" w:rsidRPr="00F27A5A" w:rsidRDefault="00E44B01" w:rsidP="00E44B01">
      <w:pPr>
        <w:rPr>
          <w:lang w:val="en-US"/>
        </w:rPr>
      </w:pPr>
    </w:p>
    <w:p w14:paraId="3ADB9A4D" w14:textId="4E49AB9A" w:rsidR="00391028" w:rsidRDefault="00391028" w:rsidP="00391028">
      <w:pPr>
        <w:pStyle w:val="Heading3"/>
        <w:rPr>
          <w:lang w:val="en-US"/>
        </w:rPr>
      </w:pPr>
      <w:bookmarkStart w:id="110" w:name="_Toc123031550"/>
      <w:bookmarkStart w:id="111" w:name="_Toc126580639"/>
      <w:r>
        <w:rPr>
          <w:lang w:val="en-US"/>
        </w:rPr>
        <w:t>Chapter 16</w:t>
      </w:r>
      <w:bookmarkEnd w:id="110"/>
      <w:bookmarkEnd w:id="111"/>
    </w:p>
    <w:p w14:paraId="0F76D473" w14:textId="02F98E7A" w:rsidR="00E44B01" w:rsidRPr="00F27A5A" w:rsidRDefault="00C500A5" w:rsidP="00E92234">
      <w:pPr>
        <w:rPr>
          <w:lang w:val="en-US"/>
        </w:rPr>
      </w:pPr>
      <w:r w:rsidRPr="00661918">
        <w:rPr>
          <w:lang w:val="en-US"/>
        </w:rPr>
        <w:t>Abraham is 85 years old and still has no children. It has been 10 years since the promises were made (verses 1 and 3). It is quite human to begin to wonder what God really meant…</w:t>
      </w:r>
    </w:p>
    <w:p w14:paraId="5CC100D0" w14:textId="35D3A1AE" w:rsidR="00E44B01" w:rsidRPr="00F27A5A" w:rsidRDefault="00826377" w:rsidP="00E92234">
      <w:pPr>
        <w:rPr>
          <w:lang w:val="en-US"/>
        </w:rPr>
      </w:pPr>
      <w:r w:rsidRPr="00826377">
        <w:rPr>
          <w:lang w:val="en-US"/>
        </w:rPr>
        <w:t xml:space="preserve">Abraham tries to </w:t>
      </w:r>
      <w:r w:rsidR="00E44B01" w:rsidRPr="00F27A5A">
        <w:rPr>
          <w:lang w:val="en-US"/>
        </w:rPr>
        <w:t>fulfill God's promises in his own way and with the help of his own possibilities.</w:t>
      </w:r>
    </w:p>
    <w:p w14:paraId="73491EE0" w14:textId="3A51F797" w:rsidR="00E44B01" w:rsidRPr="00F27A5A" w:rsidRDefault="00E44B01" w:rsidP="00E92234">
      <w:pPr>
        <w:rPr>
          <w:lang w:val="en-US"/>
        </w:rPr>
      </w:pPr>
      <w:r w:rsidRPr="00F27A5A">
        <w:rPr>
          <w:lang w:val="en-US"/>
        </w:rPr>
        <w:t>God sees Hagar (v. 13), saves her</w:t>
      </w:r>
      <w:r w:rsidR="0068143D">
        <w:rPr>
          <w:lang w:val="en-US"/>
        </w:rPr>
        <w:t>,</w:t>
      </w:r>
      <w:r w:rsidRPr="00F27A5A">
        <w:rPr>
          <w:lang w:val="en-US"/>
        </w:rPr>
        <w:t xml:space="preserve"> and wants to make her family great (v. 10)</w:t>
      </w:r>
      <w:r w:rsidR="0068143D">
        <w:rPr>
          <w:lang w:val="en-US"/>
        </w:rPr>
        <w:t>.</w:t>
      </w:r>
    </w:p>
    <w:p w14:paraId="5732661E" w14:textId="04EC1A08" w:rsidR="00E44B01" w:rsidRPr="00F27A5A" w:rsidRDefault="00E44B01" w:rsidP="00E92234">
      <w:pPr>
        <w:rPr>
          <w:lang w:val="en-US"/>
        </w:rPr>
      </w:pPr>
      <w:r w:rsidRPr="00F27A5A">
        <w:rPr>
          <w:lang w:val="en-US"/>
        </w:rPr>
        <w:t>Does he live happily (for 13 years) in the ignorance that the promise will be fulfilled</w:t>
      </w:r>
      <w:r w:rsidR="0068143D" w:rsidRPr="0068143D">
        <w:rPr>
          <w:lang w:val="en-US"/>
        </w:rPr>
        <w:t xml:space="preserve"> </w:t>
      </w:r>
      <w:r w:rsidR="0068143D" w:rsidRPr="00F27A5A">
        <w:rPr>
          <w:lang w:val="en-US"/>
        </w:rPr>
        <w:t>through Sara</w:t>
      </w:r>
      <w:r w:rsidRPr="00F27A5A">
        <w:rPr>
          <w:lang w:val="en-US"/>
        </w:rPr>
        <w:t>?</w:t>
      </w:r>
    </w:p>
    <w:p w14:paraId="438478B8" w14:textId="474C09AE" w:rsidR="00E44B01" w:rsidRPr="00F27A5A" w:rsidRDefault="00E44B01" w:rsidP="00E92234">
      <w:pPr>
        <w:rPr>
          <w:lang w:val="en-US"/>
        </w:rPr>
      </w:pPr>
      <w:r w:rsidRPr="00F27A5A">
        <w:rPr>
          <w:lang w:val="en-US"/>
        </w:rPr>
        <w:t>Sandwich: God's promises and covenant in chapters 15 and 17, with Abraham's human efforts in chapter 16.</w:t>
      </w:r>
    </w:p>
    <w:p w14:paraId="7F781E61" w14:textId="2BDCEB31" w:rsidR="00E44B01" w:rsidRPr="00F27A5A" w:rsidRDefault="00E44B01" w:rsidP="00C4624B">
      <w:pPr>
        <w:rPr>
          <w:lang w:val="en-US"/>
        </w:rPr>
      </w:pPr>
      <w:r w:rsidRPr="00F27A5A">
        <w:rPr>
          <w:lang w:val="en-US"/>
        </w:rPr>
        <w:t>17</w:t>
      </w:r>
      <w:r w:rsidR="00C4624B">
        <w:rPr>
          <w:lang w:val="en-US"/>
        </w:rPr>
        <w:t>:</w:t>
      </w:r>
      <w:r w:rsidRPr="00F27A5A">
        <w:rPr>
          <w:lang w:val="en-US"/>
        </w:rPr>
        <w:t>1-5: 13 years later. God makes a covenant with Abraham that will guarantee many descendants.</w:t>
      </w:r>
    </w:p>
    <w:p w14:paraId="3E32640D" w14:textId="3B732345" w:rsidR="00E44B01" w:rsidRPr="00F27A5A" w:rsidRDefault="00E44B01" w:rsidP="00C4624B">
      <w:pPr>
        <w:rPr>
          <w:lang w:val="en-US"/>
        </w:rPr>
      </w:pPr>
      <w:r w:rsidRPr="00C1278B">
        <w:rPr>
          <w:b/>
          <w:bCs/>
          <w:lang w:val="en-US"/>
        </w:rPr>
        <w:t>Abraham's duty:</w:t>
      </w:r>
      <w:r w:rsidRPr="00F27A5A">
        <w:rPr>
          <w:lang w:val="en-US"/>
        </w:rPr>
        <w:t xml:space="preserve"> </w:t>
      </w:r>
      <w:r w:rsidR="006F446D">
        <w:rPr>
          <w:lang w:val="en-US"/>
        </w:rPr>
        <w:t>“</w:t>
      </w:r>
      <w:r w:rsidR="006F446D" w:rsidRPr="006F446D">
        <w:rPr>
          <w:lang w:val="en-US"/>
        </w:rPr>
        <w:t>walk before me faithfully and be blameless</w:t>
      </w:r>
      <w:r w:rsidR="006F446D">
        <w:rPr>
          <w:lang w:val="en-US"/>
        </w:rPr>
        <w:t>”</w:t>
      </w:r>
      <w:r w:rsidRPr="00F27A5A">
        <w:rPr>
          <w:lang w:val="en-US"/>
        </w:rPr>
        <w:t xml:space="preserve"> (v. 1) and circumcise all male descendants (v</w:t>
      </w:r>
      <w:r w:rsidR="00CD19A6">
        <w:rPr>
          <w:lang w:val="en-US"/>
        </w:rPr>
        <w:t>v</w:t>
      </w:r>
      <w:r w:rsidRPr="00F27A5A">
        <w:rPr>
          <w:lang w:val="en-US"/>
        </w:rPr>
        <w:t>. 9-14).</w:t>
      </w:r>
    </w:p>
    <w:p w14:paraId="2E352775" w14:textId="3AA47341" w:rsidR="00E44B01" w:rsidRPr="00F27A5A" w:rsidRDefault="00E44B01" w:rsidP="00C4624B">
      <w:pPr>
        <w:rPr>
          <w:lang w:val="en-US"/>
        </w:rPr>
      </w:pPr>
      <w:r w:rsidRPr="00C1278B">
        <w:rPr>
          <w:b/>
          <w:bCs/>
          <w:lang w:val="en-US"/>
        </w:rPr>
        <w:t>Sign:</w:t>
      </w:r>
      <w:r w:rsidRPr="00F27A5A">
        <w:rPr>
          <w:lang w:val="en-US"/>
        </w:rPr>
        <w:t xml:space="preserve"> Circumcision.</w:t>
      </w:r>
    </w:p>
    <w:p w14:paraId="13537BE1" w14:textId="1020ED52" w:rsidR="00E44B01" w:rsidRPr="00F27A5A" w:rsidRDefault="00E44B01" w:rsidP="00C4624B">
      <w:pPr>
        <w:rPr>
          <w:lang w:val="en-US"/>
        </w:rPr>
      </w:pPr>
      <w:r w:rsidRPr="00C1278B">
        <w:rPr>
          <w:b/>
          <w:bCs/>
          <w:lang w:val="en-US"/>
        </w:rPr>
        <w:t>Conditional/unconditional?</w:t>
      </w:r>
      <w:r w:rsidRPr="00F27A5A">
        <w:rPr>
          <w:lang w:val="en-US"/>
        </w:rPr>
        <w:t xml:space="preserve"> A partially conditional covenant, but </w:t>
      </w:r>
      <w:r w:rsidR="0068143D">
        <w:rPr>
          <w:lang w:val="en-US"/>
        </w:rPr>
        <w:t>one that</w:t>
      </w:r>
      <w:r w:rsidRPr="00F27A5A">
        <w:rPr>
          <w:lang w:val="en-US"/>
        </w:rPr>
        <w:t xml:space="preserve"> is connected with the unconditional covenant in chapter 15 (vv. 7-8).</w:t>
      </w:r>
    </w:p>
    <w:p w14:paraId="759B3A34" w14:textId="0A64009D" w:rsidR="00E44B01" w:rsidRPr="00F27A5A" w:rsidRDefault="00E44B01" w:rsidP="00C4624B">
      <w:pPr>
        <w:rPr>
          <w:lang w:val="en-US"/>
        </w:rPr>
      </w:pPr>
      <w:r w:rsidRPr="00F27A5A">
        <w:rPr>
          <w:lang w:val="en-US"/>
        </w:rPr>
        <w:t>v. 16: New info: The descendants will come through Sarah! (v. 21)</w:t>
      </w:r>
    </w:p>
    <w:p w14:paraId="3FBD44AB" w14:textId="5A3D2ED7" w:rsidR="00E44B01" w:rsidRPr="00F27A5A" w:rsidRDefault="00E44B01" w:rsidP="00C4624B">
      <w:pPr>
        <w:rPr>
          <w:lang w:val="en-US"/>
        </w:rPr>
      </w:pPr>
      <w:r w:rsidRPr="00F27A5A">
        <w:rPr>
          <w:lang w:val="en-US"/>
        </w:rPr>
        <w:t xml:space="preserve">v. 17 </w:t>
      </w:r>
      <w:r w:rsidR="0068143D">
        <w:rPr>
          <w:lang w:val="en-US"/>
        </w:rPr>
        <w:t xml:space="preserve">is </w:t>
      </w:r>
      <w:r w:rsidRPr="00F27A5A">
        <w:rPr>
          <w:lang w:val="en-US"/>
        </w:rPr>
        <w:t xml:space="preserve">parallel to v. 3, but this </w:t>
      </w:r>
      <w:r w:rsidR="0042756E" w:rsidRPr="00F27A5A">
        <w:rPr>
          <w:lang w:val="en-US"/>
        </w:rPr>
        <w:t>time he laughs (while worshiping?). He suggests that they go for Ishmael, but God says that Isaac will be born within a year.</w:t>
      </w:r>
    </w:p>
    <w:p w14:paraId="5B002DE2" w14:textId="55A5B709" w:rsidR="00E44B01" w:rsidRPr="00F27A5A" w:rsidRDefault="00E44B01" w:rsidP="00C4624B">
      <w:pPr>
        <w:rPr>
          <w:lang w:val="en-US"/>
        </w:rPr>
      </w:pPr>
      <w:r w:rsidRPr="00F27A5A">
        <w:rPr>
          <w:lang w:val="en-US"/>
        </w:rPr>
        <w:t>v. 23: Trust God's promise and do as God has said.</w:t>
      </w:r>
    </w:p>
    <w:p w14:paraId="30ED282B" w14:textId="516BB4B4" w:rsidR="00E44B01" w:rsidRPr="00F27A5A" w:rsidRDefault="00882B13" w:rsidP="00C4624B">
      <w:pPr>
        <w:rPr>
          <w:lang w:val="en-US"/>
        </w:rPr>
      </w:pPr>
      <w:r>
        <w:rPr>
          <w:lang w:val="en-US"/>
        </w:rPr>
        <w:t>The j</w:t>
      </w:r>
      <w:r w:rsidR="00E44B01" w:rsidRPr="00F27A5A">
        <w:rPr>
          <w:lang w:val="en-US"/>
        </w:rPr>
        <w:t>ustifi</w:t>
      </w:r>
      <w:r>
        <w:rPr>
          <w:lang w:val="en-US"/>
        </w:rPr>
        <w:t>cation</w:t>
      </w:r>
      <w:r w:rsidR="00E44B01" w:rsidRPr="00F27A5A">
        <w:rPr>
          <w:lang w:val="en-US"/>
        </w:rPr>
        <w:t xml:space="preserve"> </w:t>
      </w:r>
      <w:r>
        <w:rPr>
          <w:lang w:val="en-US"/>
        </w:rPr>
        <w:t xml:space="preserve">by faith </w:t>
      </w:r>
      <w:r w:rsidR="00E44B01" w:rsidRPr="00F27A5A">
        <w:rPr>
          <w:lang w:val="en-US"/>
        </w:rPr>
        <w:t xml:space="preserve">from chapter 15 held even though he doubted. There is room for doubt in </w:t>
      </w:r>
      <w:r>
        <w:rPr>
          <w:lang w:val="en-US"/>
        </w:rPr>
        <w:t xml:space="preserve">our </w:t>
      </w:r>
      <w:r w:rsidR="00E44B01" w:rsidRPr="00F27A5A">
        <w:rPr>
          <w:lang w:val="en-US"/>
        </w:rPr>
        <w:t>faith.</w:t>
      </w:r>
    </w:p>
    <w:p w14:paraId="4116F72A" w14:textId="7C615B79" w:rsidR="00E44B01" w:rsidRPr="00F27A5A" w:rsidRDefault="00E44B01" w:rsidP="00E44B01">
      <w:pPr>
        <w:rPr>
          <w:lang w:val="en-US"/>
        </w:rPr>
      </w:pPr>
    </w:p>
    <w:p w14:paraId="2914E6D8" w14:textId="528314A6" w:rsidR="00E44B01" w:rsidRDefault="00E44B01" w:rsidP="00882B13">
      <w:pPr>
        <w:pStyle w:val="Heading2"/>
        <w:rPr>
          <w:lang w:val="en-US"/>
        </w:rPr>
      </w:pPr>
      <w:bookmarkStart w:id="112" w:name="_Toc123031551"/>
      <w:bookmarkStart w:id="113" w:name="_Toc126580640"/>
      <w:r w:rsidRPr="00F27A5A">
        <w:rPr>
          <w:lang w:val="en-US"/>
        </w:rPr>
        <w:t>CHAPTER 20</w:t>
      </w:r>
      <w:bookmarkEnd w:id="112"/>
      <w:bookmarkEnd w:id="113"/>
    </w:p>
    <w:p w14:paraId="09BC05DD" w14:textId="755BF636" w:rsidR="00EE1095" w:rsidRPr="00EE1095" w:rsidRDefault="00EE1095" w:rsidP="00322278">
      <w:pPr>
        <w:rPr>
          <w:lang w:val="en-US"/>
        </w:rPr>
      </w:pPr>
      <w:r>
        <w:rPr>
          <w:lang w:val="en-US"/>
        </w:rPr>
        <w:t>Abraham stays in Gerar</w:t>
      </w:r>
      <w:r w:rsidR="008B78D4">
        <w:rPr>
          <w:lang w:val="en-US"/>
        </w:rPr>
        <w:t xml:space="preserve"> and says that his wife</w:t>
      </w:r>
      <w:r w:rsidR="002C1E63">
        <w:rPr>
          <w:lang w:val="en-US"/>
        </w:rPr>
        <w:t>,</w:t>
      </w:r>
      <w:r w:rsidR="008B78D4">
        <w:rPr>
          <w:lang w:val="en-US"/>
        </w:rPr>
        <w:t xml:space="preserve"> Sarah</w:t>
      </w:r>
      <w:r w:rsidR="002C1E63">
        <w:rPr>
          <w:lang w:val="en-US"/>
        </w:rPr>
        <w:t>,</w:t>
      </w:r>
      <w:r w:rsidR="008B78D4">
        <w:rPr>
          <w:lang w:val="en-US"/>
        </w:rPr>
        <w:t xml:space="preserve"> is his sister. </w:t>
      </w:r>
      <w:r w:rsidR="00790CCF">
        <w:rPr>
          <w:lang w:val="en-US"/>
        </w:rPr>
        <w:t>K</w:t>
      </w:r>
      <w:r w:rsidR="00790CCF" w:rsidRPr="00EE1095">
        <w:rPr>
          <w:lang w:val="en-US"/>
        </w:rPr>
        <w:t xml:space="preserve">ing </w:t>
      </w:r>
      <w:r w:rsidRPr="00EE1095">
        <w:rPr>
          <w:lang w:val="en-US"/>
        </w:rPr>
        <w:t xml:space="preserve">Abimelek </w:t>
      </w:r>
      <w:r w:rsidR="008B78D4">
        <w:rPr>
          <w:lang w:val="en-US"/>
        </w:rPr>
        <w:t>take</w:t>
      </w:r>
      <w:r w:rsidR="00790CCF">
        <w:rPr>
          <w:lang w:val="en-US"/>
        </w:rPr>
        <w:t>s</w:t>
      </w:r>
      <w:r w:rsidR="008B78D4">
        <w:rPr>
          <w:lang w:val="en-US"/>
        </w:rPr>
        <w:t xml:space="preserve"> Sarah as his wife</w:t>
      </w:r>
      <w:r w:rsidR="004532E6">
        <w:rPr>
          <w:lang w:val="en-US"/>
        </w:rPr>
        <w:t xml:space="preserve">, but before he </w:t>
      </w:r>
      <w:r w:rsidR="00C6406E">
        <w:rPr>
          <w:lang w:val="en-US"/>
        </w:rPr>
        <w:t>has gone near</w:t>
      </w:r>
      <w:r w:rsidR="004532E6">
        <w:rPr>
          <w:lang w:val="en-US"/>
        </w:rPr>
        <w:t xml:space="preserve"> her</w:t>
      </w:r>
      <w:r w:rsidR="002C1E63">
        <w:rPr>
          <w:lang w:val="en-US"/>
        </w:rPr>
        <w:t>,</w:t>
      </w:r>
      <w:r w:rsidR="004532E6">
        <w:rPr>
          <w:lang w:val="en-US"/>
        </w:rPr>
        <w:t xml:space="preserve"> God warns him in a dream</w:t>
      </w:r>
      <w:r w:rsidRPr="00EE1095">
        <w:rPr>
          <w:lang w:val="en-US"/>
        </w:rPr>
        <w:t>.</w:t>
      </w:r>
      <w:r w:rsidR="00C6406E">
        <w:rPr>
          <w:lang w:val="en-US"/>
        </w:rPr>
        <w:t xml:space="preserve"> </w:t>
      </w:r>
    </w:p>
    <w:p w14:paraId="21E8A51E" w14:textId="673C0783" w:rsidR="00E44B01" w:rsidRPr="00F27A5A" w:rsidRDefault="00E44B01" w:rsidP="00322278">
      <w:pPr>
        <w:rPr>
          <w:lang w:val="en-US"/>
        </w:rPr>
      </w:pPr>
      <w:r w:rsidRPr="00F27A5A">
        <w:rPr>
          <w:lang w:val="en-US"/>
        </w:rPr>
        <w:t>Similar story as in chapter 12</w:t>
      </w:r>
      <w:r w:rsidR="00A5435F">
        <w:rPr>
          <w:lang w:val="en-US"/>
        </w:rPr>
        <w:t>, where Abraham flee</w:t>
      </w:r>
      <w:r w:rsidR="004B69C1">
        <w:rPr>
          <w:lang w:val="en-US"/>
        </w:rPr>
        <w:t>s</w:t>
      </w:r>
      <w:r w:rsidR="00A5435F">
        <w:rPr>
          <w:lang w:val="en-US"/>
        </w:rPr>
        <w:t xml:space="preserve"> to Egypt because of the famine</w:t>
      </w:r>
      <w:r w:rsidRPr="00F27A5A">
        <w:rPr>
          <w:lang w:val="en-US"/>
        </w:rPr>
        <w:t>.</w:t>
      </w:r>
    </w:p>
    <w:p w14:paraId="58390D8B" w14:textId="783AD5F4" w:rsidR="00E44B01" w:rsidRPr="00F27A5A" w:rsidRDefault="00E44B01" w:rsidP="00322278">
      <w:pPr>
        <w:rPr>
          <w:lang w:val="en-US"/>
        </w:rPr>
      </w:pPr>
      <w:r w:rsidRPr="00F27A5A">
        <w:rPr>
          <w:lang w:val="en-US"/>
        </w:rPr>
        <w:t>“Duplicates” (parallel</w:t>
      </w:r>
      <w:r w:rsidR="00882B13">
        <w:rPr>
          <w:lang w:val="en-US"/>
        </w:rPr>
        <w:t xml:space="preserve"> </w:t>
      </w:r>
      <w:r w:rsidRPr="00F27A5A">
        <w:rPr>
          <w:lang w:val="en-US"/>
        </w:rPr>
        <w:t>stories): Used deliberately in Semitic literature to</w:t>
      </w:r>
      <w:r w:rsidR="00882B13">
        <w:rPr>
          <w:lang w:val="en-US"/>
        </w:rPr>
        <w:t xml:space="preserve"> </w:t>
      </w:r>
      <w:r w:rsidRPr="00F27A5A">
        <w:rPr>
          <w:lang w:val="en-US"/>
        </w:rPr>
        <w:t>achieve an effect. The reader is meant to see</w:t>
      </w:r>
      <w:r w:rsidR="00882B13">
        <w:rPr>
          <w:lang w:val="en-US"/>
        </w:rPr>
        <w:t xml:space="preserve"> </w:t>
      </w:r>
      <w:r w:rsidRPr="00F27A5A">
        <w:rPr>
          <w:lang w:val="en-US"/>
        </w:rPr>
        <w:t>connections between the stories.</w:t>
      </w:r>
    </w:p>
    <w:p w14:paraId="1FC97C3E" w14:textId="5EE355BD" w:rsidR="00E44B01" w:rsidRPr="00AC6836" w:rsidRDefault="00E44B01" w:rsidP="00AC6836">
      <w:pPr>
        <w:pStyle w:val="ListParagraph"/>
        <w:numPr>
          <w:ilvl w:val="0"/>
          <w:numId w:val="29"/>
        </w:numPr>
        <w:rPr>
          <w:lang w:val="en-US"/>
        </w:rPr>
      </w:pPr>
      <w:r w:rsidRPr="00AC6836">
        <w:rPr>
          <w:lang w:val="en-US"/>
        </w:rPr>
        <w:t>Famine vs. voluntary</w:t>
      </w:r>
    </w:p>
    <w:p w14:paraId="0FB01BD6" w14:textId="525D0FF9" w:rsidR="00E44B01" w:rsidRPr="00AC6836" w:rsidRDefault="00E44B01" w:rsidP="00AC6836">
      <w:pPr>
        <w:pStyle w:val="ListParagraph"/>
        <w:numPr>
          <w:ilvl w:val="0"/>
          <w:numId w:val="29"/>
        </w:numPr>
        <w:rPr>
          <w:lang w:val="en-US"/>
        </w:rPr>
      </w:pPr>
      <w:r w:rsidRPr="00AC6836">
        <w:rPr>
          <w:lang w:val="en-US"/>
        </w:rPr>
        <w:t>Trouble vs. warning</w:t>
      </w:r>
      <w:r w:rsidR="007C332B" w:rsidRPr="00AC6836">
        <w:rPr>
          <w:lang w:val="en-US"/>
        </w:rPr>
        <w:t xml:space="preserve"> Abimelek</w:t>
      </w:r>
      <w:r w:rsidRPr="00AC6836">
        <w:rPr>
          <w:lang w:val="en-US"/>
        </w:rPr>
        <w:t xml:space="preserve"> in a dream</w:t>
      </w:r>
    </w:p>
    <w:p w14:paraId="722894E4" w14:textId="573A94E7" w:rsidR="00E44B01" w:rsidRPr="00AC6836" w:rsidRDefault="00E44B01" w:rsidP="00AC6836">
      <w:pPr>
        <w:pStyle w:val="ListParagraph"/>
        <w:numPr>
          <w:ilvl w:val="0"/>
          <w:numId w:val="29"/>
        </w:numPr>
        <w:rPr>
          <w:lang w:val="en-US"/>
        </w:rPr>
      </w:pPr>
      <w:r w:rsidRPr="00AC6836">
        <w:rPr>
          <w:lang w:val="en-US"/>
        </w:rPr>
        <w:t>Dowry</w:t>
      </w:r>
      <w:r w:rsidR="00C54471" w:rsidRPr="00AC6836">
        <w:rPr>
          <w:lang w:val="en-US"/>
        </w:rPr>
        <w:t xml:space="preserve"> for Sarah</w:t>
      </w:r>
      <w:r w:rsidRPr="00AC6836">
        <w:rPr>
          <w:lang w:val="en-US"/>
        </w:rPr>
        <w:t xml:space="preserve"> vs. compensation</w:t>
      </w:r>
      <w:r w:rsidR="002F6877" w:rsidRPr="00AC6836">
        <w:rPr>
          <w:lang w:val="en-US"/>
        </w:rPr>
        <w:t xml:space="preserve"> from Abimelek</w:t>
      </w:r>
    </w:p>
    <w:p w14:paraId="19E4D8DB" w14:textId="28AA082B" w:rsidR="00E44B01" w:rsidRPr="00AC6836" w:rsidRDefault="00E44B01" w:rsidP="00AC6836">
      <w:pPr>
        <w:pStyle w:val="ListParagraph"/>
        <w:numPr>
          <w:ilvl w:val="0"/>
          <w:numId w:val="29"/>
        </w:numPr>
        <w:rPr>
          <w:lang w:val="en-US"/>
        </w:rPr>
      </w:pPr>
      <w:r w:rsidRPr="00AC6836">
        <w:rPr>
          <w:lang w:val="en-US"/>
        </w:rPr>
        <w:t xml:space="preserve">Expelled </w:t>
      </w:r>
      <w:r w:rsidR="00EE096E" w:rsidRPr="00AC6836">
        <w:rPr>
          <w:lang w:val="en-US"/>
        </w:rPr>
        <w:t>by</w:t>
      </w:r>
      <w:r w:rsidR="00BB52C4" w:rsidRPr="00AC6836">
        <w:rPr>
          <w:lang w:val="en-US"/>
        </w:rPr>
        <w:t xml:space="preserve"> Ph</w:t>
      </w:r>
      <w:r w:rsidR="00EE096E" w:rsidRPr="00AC6836">
        <w:rPr>
          <w:lang w:val="en-US"/>
        </w:rPr>
        <w:t xml:space="preserve">araoh </w:t>
      </w:r>
      <w:r w:rsidRPr="00AC6836">
        <w:rPr>
          <w:lang w:val="en-US"/>
        </w:rPr>
        <w:t>vs. invited</w:t>
      </w:r>
      <w:r w:rsidR="00366318" w:rsidRPr="00AC6836">
        <w:rPr>
          <w:lang w:val="en-US"/>
        </w:rPr>
        <w:t xml:space="preserve"> to stay </w:t>
      </w:r>
      <w:r w:rsidR="00E641D3" w:rsidRPr="00AC6836">
        <w:rPr>
          <w:lang w:val="en-US"/>
        </w:rPr>
        <w:t>wherever he like</w:t>
      </w:r>
      <w:r w:rsidR="00932E26">
        <w:rPr>
          <w:lang w:val="en-US"/>
        </w:rPr>
        <w:t>s</w:t>
      </w:r>
      <w:r w:rsidR="00E641D3" w:rsidRPr="00AC6836">
        <w:rPr>
          <w:lang w:val="en-US"/>
        </w:rPr>
        <w:t xml:space="preserve"> </w:t>
      </w:r>
      <w:r w:rsidR="00366318" w:rsidRPr="00AC6836">
        <w:rPr>
          <w:lang w:val="en-US"/>
        </w:rPr>
        <w:t>in the land by Abimelek</w:t>
      </w:r>
    </w:p>
    <w:p w14:paraId="7B5FFDEE" w14:textId="31E0D5CB" w:rsidR="00E44B01" w:rsidRPr="00AC6836" w:rsidRDefault="00E44B01" w:rsidP="00AC6836">
      <w:pPr>
        <w:pStyle w:val="ListParagraph"/>
        <w:numPr>
          <w:ilvl w:val="0"/>
          <w:numId w:val="29"/>
        </w:numPr>
        <w:rPr>
          <w:lang w:val="en-US"/>
        </w:rPr>
      </w:pPr>
      <w:r w:rsidRPr="00AC6836">
        <w:rPr>
          <w:lang w:val="en-US"/>
        </w:rPr>
        <w:t>Saved by God both times</w:t>
      </w:r>
    </w:p>
    <w:p w14:paraId="22EE5709" w14:textId="5BC7A529" w:rsidR="00E44B01" w:rsidRDefault="00E44B01" w:rsidP="00165CF5">
      <w:pPr>
        <w:rPr>
          <w:lang w:val="en-US"/>
        </w:rPr>
      </w:pPr>
      <w:r w:rsidRPr="00F27A5A">
        <w:rPr>
          <w:lang w:val="en-US"/>
        </w:rPr>
        <w:t>Abimelech responded better than Pharaoh</w:t>
      </w:r>
      <w:r w:rsidR="002C1E63">
        <w:rPr>
          <w:lang w:val="en-US"/>
        </w:rPr>
        <w:t>,</w:t>
      </w:r>
      <w:r w:rsidRPr="00F27A5A">
        <w:rPr>
          <w:lang w:val="en-US"/>
        </w:rPr>
        <w:t xml:space="preserve"> </w:t>
      </w:r>
      <w:r w:rsidR="002C1E63">
        <w:rPr>
          <w:lang w:val="en-US"/>
        </w:rPr>
        <w:t>which wa</w:t>
      </w:r>
      <w:r w:rsidRPr="00F27A5A">
        <w:rPr>
          <w:lang w:val="en-US"/>
        </w:rPr>
        <w:t xml:space="preserve">s </w:t>
      </w:r>
      <w:r w:rsidR="002C1E63">
        <w:rPr>
          <w:lang w:val="en-US"/>
        </w:rPr>
        <w:t>un</w:t>
      </w:r>
      <w:r w:rsidR="008666C4" w:rsidRPr="00F27A5A">
        <w:rPr>
          <w:lang w:val="en-US"/>
        </w:rPr>
        <w:t xml:space="preserve">expected </w:t>
      </w:r>
      <w:r w:rsidR="002C1E63">
        <w:rPr>
          <w:lang w:val="en-US"/>
        </w:rPr>
        <w:t xml:space="preserve">by </w:t>
      </w:r>
      <w:r w:rsidR="002C1E63" w:rsidRPr="00F27A5A">
        <w:rPr>
          <w:lang w:val="en-US"/>
        </w:rPr>
        <w:t xml:space="preserve">Abraham </w:t>
      </w:r>
      <w:r w:rsidR="008666C4" w:rsidRPr="00F27A5A">
        <w:rPr>
          <w:lang w:val="en-US"/>
        </w:rPr>
        <w:t>(vv. 4, 8, 11). Some people fear God. He should have trusted God.</w:t>
      </w:r>
    </w:p>
    <w:p w14:paraId="22759147" w14:textId="65031FB5" w:rsidR="00B83DF4" w:rsidRPr="00F27A5A" w:rsidRDefault="00B83DF4" w:rsidP="00165CF5">
      <w:pPr>
        <w:rPr>
          <w:lang w:val="en-US"/>
        </w:rPr>
      </w:pPr>
      <w:r w:rsidRPr="00165CF5">
        <w:rPr>
          <w:i/>
          <w:iCs/>
          <w:lang w:val="en-US"/>
        </w:rPr>
        <w:t>"Abraham replied, “I said to myself, ‘</w:t>
      </w:r>
      <w:r w:rsidRPr="00165CF5">
        <w:rPr>
          <w:i/>
          <w:iCs/>
          <w:u w:val="single"/>
          <w:lang w:val="en-US"/>
        </w:rPr>
        <w:t>There is surely no fear of God in this place, and they will kill me because of my wife</w:t>
      </w:r>
      <w:r w:rsidRPr="00165CF5">
        <w:rPr>
          <w:i/>
          <w:iCs/>
          <w:lang w:val="en-US"/>
        </w:rPr>
        <w:t>.’"</w:t>
      </w:r>
      <w:r>
        <w:rPr>
          <w:lang w:val="en-US"/>
        </w:rPr>
        <w:t xml:space="preserve"> 20:11</w:t>
      </w:r>
    </w:p>
    <w:p w14:paraId="56E0348A" w14:textId="1517F7C1" w:rsidR="00E44B01" w:rsidRDefault="00E44B01" w:rsidP="00165CF5">
      <w:pPr>
        <w:rPr>
          <w:lang w:val="en-US"/>
        </w:rPr>
      </w:pPr>
      <w:r w:rsidRPr="00F27A5A">
        <w:rPr>
          <w:lang w:val="en-US"/>
        </w:rPr>
        <w:t xml:space="preserve">Even after the confirmations and covenants in chapters 15 and 17, </w:t>
      </w:r>
      <w:r w:rsidR="008666C4" w:rsidRPr="00F27A5A">
        <w:rPr>
          <w:lang w:val="en-US"/>
        </w:rPr>
        <w:t>he falters again and does the same as in Egypt in chapter 12 (a plan, v. 13). He trusts more in his own reason</w:t>
      </w:r>
      <w:r w:rsidR="002C1E63">
        <w:rPr>
          <w:lang w:val="en-US"/>
        </w:rPr>
        <w:t>ing</w:t>
      </w:r>
      <w:r w:rsidR="008666C4" w:rsidRPr="00F27A5A">
        <w:rPr>
          <w:lang w:val="en-US"/>
        </w:rPr>
        <w:t xml:space="preserve"> (v. 11) </w:t>
      </w:r>
      <w:r w:rsidR="002C1E63">
        <w:rPr>
          <w:lang w:val="en-US"/>
        </w:rPr>
        <w:t xml:space="preserve">rather </w:t>
      </w:r>
      <w:r w:rsidR="008666C4" w:rsidRPr="00F27A5A">
        <w:rPr>
          <w:lang w:val="en-US"/>
        </w:rPr>
        <w:t>than God's promise of protection (12:3).</w:t>
      </w:r>
    </w:p>
    <w:p w14:paraId="3BCD5B6C" w14:textId="77777777" w:rsidR="002C6064" w:rsidRPr="00F27A5A" w:rsidRDefault="002C6064" w:rsidP="00165CF5">
      <w:pPr>
        <w:rPr>
          <w:lang w:val="en-US"/>
        </w:rPr>
      </w:pPr>
    </w:p>
    <w:p w14:paraId="08B4512A" w14:textId="6E6CD920" w:rsidR="00E44B01" w:rsidRPr="00F27A5A" w:rsidRDefault="00E44B01" w:rsidP="00E31A43">
      <w:pPr>
        <w:pStyle w:val="Heading2"/>
        <w:rPr>
          <w:lang w:val="en-US"/>
        </w:rPr>
      </w:pPr>
      <w:bookmarkStart w:id="114" w:name="_Toc123031552"/>
      <w:bookmarkStart w:id="115" w:name="_Toc126580641"/>
      <w:r w:rsidRPr="00F27A5A">
        <w:rPr>
          <w:lang w:val="en-US"/>
        </w:rPr>
        <w:t>CHAPTER 22: GOD TESTS ABRAHAM</w:t>
      </w:r>
      <w:bookmarkEnd w:id="114"/>
      <w:bookmarkEnd w:id="115"/>
    </w:p>
    <w:p w14:paraId="257A701C" w14:textId="2514C008" w:rsidR="00E44B01" w:rsidRPr="00F27A5A" w:rsidRDefault="00E44B01" w:rsidP="002C6064">
      <w:pPr>
        <w:rPr>
          <w:lang w:val="en-US"/>
        </w:rPr>
      </w:pPr>
      <w:r w:rsidRPr="00F27A5A">
        <w:rPr>
          <w:lang w:val="en-US"/>
        </w:rPr>
        <w:t>Chapter 21: Isak is finally born - after 25 years! (With some hesitation and doubt along the way)</w:t>
      </w:r>
    </w:p>
    <w:p w14:paraId="5931D843" w14:textId="2817B4B2" w:rsidR="00E44B01" w:rsidRPr="00F27A5A" w:rsidRDefault="00E44B01" w:rsidP="002C6064">
      <w:pPr>
        <w:rPr>
          <w:lang w:val="en-US"/>
        </w:rPr>
      </w:pPr>
      <w:r w:rsidRPr="00F27A5A">
        <w:rPr>
          <w:lang w:val="en-US"/>
        </w:rPr>
        <w:t xml:space="preserve">The big question: Has Abraham learned anything during these 25 years? Has he learned to </w:t>
      </w:r>
      <w:r w:rsidR="00066F1C" w:rsidRPr="00F27A5A">
        <w:rPr>
          <w:lang w:val="en-US"/>
        </w:rPr>
        <w:t>trust God?</w:t>
      </w:r>
    </w:p>
    <w:p w14:paraId="68426492" w14:textId="307BE213" w:rsidR="00E44B01" w:rsidRPr="00F27A5A" w:rsidRDefault="00E44B01" w:rsidP="002C6064">
      <w:pPr>
        <w:rPr>
          <w:lang w:val="en-US"/>
        </w:rPr>
      </w:pPr>
      <w:r w:rsidRPr="00F27A5A">
        <w:rPr>
          <w:lang w:val="en-US"/>
        </w:rPr>
        <w:t>He has faith, but does he fear God? (v. 12)</w:t>
      </w:r>
    </w:p>
    <w:p w14:paraId="1B1D36BF" w14:textId="53886321" w:rsidR="00E44B01" w:rsidRPr="00F27A5A" w:rsidRDefault="00E44B01" w:rsidP="002C6064">
      <w:pPr>
        <w:rPr>
          <w:lang w:val="en-US"/>
        </w:rPr>
      </w:pPr>
      <w:r w:rsidRPr="00F27A5A">
        <w:rPr>
          <w:lang w:val="en-US"/>
        </w:rPr>
        <w:t xml:space="preserve">What is his motivation? Until now, he had everything to gain. Now he is asked to show in practice that he trusts God's promise </w:t>
      </w:r>
      <w:r w:rsidR="002C1E63">
        <w:rPr>
          <w:lang w:val="en-US"/>
        </w:rPr>
        <w:t xml:space="preserve">and </w:t>
      </w:r>
      <w:r w:rsidRPr="00F27A5A">
        <w:rPr>
          <w:lang w:val="en-US"/>
        </w:rPr>
        <w:t xml:space="preserve">that </w:t>
      </w:r>
      <w:r w:rsidR="004101B5" w:rsidRPr="00F27A5A">
        <w:rPr>
          <w:lang w:val="en-US"/>
        </w:rPr>
        <w:t>his motivation was God himself.</w:t>
      </w:r>
    </w:p>
    <w:p w14:paraId="12ADD294" w14:textId="77777777" w:rsidR="00BE139F" w:rsidRDefault="00E44B01" w:rsidP="002C6064">
      <w:pPr>
        <w:rPr>
          <w:lang w:val="en-US"/>
        </w:rPr>
      </w:pPr>
      <w:r w:rsidRPr="00F27A5A">
        <w:rPr>
          <w:lang w:val="en-US"/>
        </w:rPr>
        <w:t xml:space="preserve">Why must God test Abraham? Doesn't God know everything? </w:t>
      </w:r>
    </w:p>
    <w:p w14:paraId="44B64B94" w14:textId="7E5F1341" w:rsidR="00E44B01" w:rsidRDefault="00E44B01" w:rsidP="002C6064">
      <w:pPr>
        <w:rPr>
          <w:lang w:val="en-US"/>
        </w:rPr>
      </w:pPr>
      <w:r w:rsidRPr="00BE52ED">
        <w:rPr>
          <w:i/>
          <w:iCs/>
          <w:lang w:val="en-US"/>
        </w:rPr>
        <w:t xml:space="preserve">"God involves himself with those who follow him - he leads, guides and tests </w:t>
      </w:r>
      <w:r w:rsidR="004101B5" w:rsidRPr="00BE52ED">
        <w:rPr>
          <w:i/>
          <w:iCs/>
          <w:lang w:val="en-US"/>
        </w:rPr>
        <w:t>them... He examines people to develop certain desired qualities."</w:t>
      </w:r>
      <w:r w:rsidR="004101B5" w:rsidRPr="00F27A5A">
        <w:rPr>
          <w:lang w:val="en-US"/>
        </w:rPr>
        <w:t xml:space="preserve"> John Hartley</w:t>
      </w:r>
      <w:r w:rsidR="00825BEC">
        <w:rPr>
          <w:lang w:val="en-US"/>
        </w:rPr>
        <w:t xml:space="preserve"> (</w:t>
      </w:r>
      <w:r w:rsidR="00BE139F">
        <w:rPr>
          <w:lang w:val="en-US"/>
        </w:rPr>
        <w:t>the quote has been translated</w:t>
      </w:r>
      <w:r w:rsidR="00825BEC">
        <w:rPr>
          <w:lang w:val="en-US"/>
        </w:rPr>
        <w:t>)</w:t>
      </w:r>
    </w:p>
    <w:p w14:paraId="67130FBA" w14:textId="6FB812B4" w:rsidR="002F7C93" w:rsidRPr="00661918" w:rsidRDefault="002F7C93" w:rsidP="002F7C93">
      <w:pPr>
        <w:rPr>
          <w:lang w:val="en-US"/>
        </w:rPr>
      </w:pPr>
      <w:r w:rsidRPr="00661918">
        <w:rPr>
          <w:lang w:val="en-US"/>
        </w:rPr>
        <w:t xml:space="preserve">Abraham answers "here I am" twice. He expresses total surrender. He does not pray for Isaac's life as </w:t>
      </w:r>
      <w:r w:rsidR="002C1E63">
        <w:rPr>
          <w:lang w:val="en-US"/>
        </w:rPr>
        <w:t xml:space="preserve">he did </w:t>
      </w:r>
      <w:r w:rsidRPr="00661918">
        <w:rPr>
          <w:lang w:val="en-US"/>
        </w:rPr>
        <w:t>for Sodom in chapter 18. He says "we will return" (v. 5) and has confidence that God will provide for the sacrificial lamb (v. 8). He passes the test and shows that he fears God (v. 12).</w:t>
      </w:r>
    </w:p>
    <w:p w14:paraId="2CEF642E" w14:textId="77777777" w:rsidR="002F7C93" w:rsidRPr="00F27A5A" w:rsidRDefault="002F7C93" w:rsidP="002F7C93">
      <w:pPr>
        <w:rPr>
          <w:lang w:val="en-US"/>
        </w:rPr>
      </w:pPr>
      <w:r w:rsidRPr="00876C86">
        <w:rPr>
          <w:i/>
          <w:iCs/>
          <w:lang w:val="en-US"/>
        </w:rPr>
        <w:t>"and he concluded that God was capable of raising him from the dead, which, figuratively, is indeed what happened."</w:t>
      </w:r>
      <w:r>
        <w:rPr>
          <w:lang w:val="en-US"/>
        </w:rPr>
        <w:t xml:space="preserve"> </w:t>
      </w:r>
      <w:r w:rsidRPr="00F27A5A">
        <w:rPr>
          <w:lang w:val="en-US"/>
        </w:rPr>
        <w:t>Heb 11</w:t>
      </w:r>
      <w:r>
        <w:rPr>
          <w:lang w:val="en-US"/>
        </w:rPr>
        <w:t>:</w:t>
      </w:r>
      <w:r w:rsidRPr="00F27A5A">
        <w:rPr>
          <w:lang w:val="en-US"/>
        </w:rPr>
        <w:t>19</w:t>
      </w:r>
    </w:p>
    <w:p w14:paraId="42AD9219" w14:textId="0CFC0040" w:rsidR="00657568" w:rsidRPr="00661918" w:rsidRDefault="002F7C93" w:rsidP="00657568">
      <w:pPr>
        <w:rPr>
          <w:lang w:val="en-US"/>
        </w:rPr>
      </w:pPr>
      <w:r w:rsidRPr="00661918">
        <w:rPr>
          <w:lang w:val="en-US"/>
        </w:rPr>
        <w:t>The word used for "</w:t>
      </w:r>
      <w:r w:rsidR="00E47D5A" w:rsidRPr="00E47D5A">
        <w:rPr>
          <w:lang w:val="en-US"/>
        </w:rPr>
        <w:t>figuratively</w:t>
      </w:r>
      <w:r w:rsidRPr="00661918">
        <w:rPr>
          <w:lang w:val="en-US"/>
        </w:rPr>
        <w:t>" also has the meaning "parable" in Greek.</w:t>
      </w:r>
      <w:r w:rsidR="00657568">
        <w:rPr>
          <w:lang w:val="en-US"/>
        </w:rPr>
        <w:t xml:space="preserve"> </w:t>
      </w:r>
      <w:r w:rsidR="00657568" w:rsidRPr="00661918">
        <w:rPr>
          <w:lang w:val="en-US"/>
        </w:rPr>
        <w:t xml:space="preserve">As this </w:t>
      </w:r>
      <w:r w:rsidR="00657568">
        <w:rPr>
          <w:lang w:val="en-US"/>
        </w:rPr>
        <w:t xml:space="preserve">happens at </w:t>
      </w:r>
      <w:r w:rsidR="00657568" w:rsidRPr="00661918">
        <w:rPr>
          <w:lang w:val="en-US"/>
        </w:rPr>
        <w:t>Moria</w:t>
      </w:r>
      <w:r w:rsidR="00CF4548">
        <w:rPr>
          <w:lang w:val="en-US"/>
        </w:rPr>
        <w:t>h</w:t>
      </w:r>
      <w:r w:rsidR="00657568" w:rsidRPr="00661918">
        <w:rPr>
          <w:lang w:val="en-US"/>
        </w:rPr>
        <w:t xml:space="preserve">, </w:t>
      </w:r>
      <w:r w:rsidR="00657568">
        <w:rPr>
          <w:lang w:val="en-US"/>
        </w:rPr>
        <w:t xml:space="preserve">which could be the </w:t>
      </w:r>
      <w:r w:rsidR="00CF4548">
        <w:rPr>
          <w:lang w:val="en-US"/>
        </w:rPr>
        <w:t>place where Solomon built the temple,</w:t>
      </w:r>
      <w:r w:rsidR="00657568">
        <w:rPr>
          <w:lang w:val="en-US"/>
        </w:rPr>
        <w:t xml:space="preserve"> </w:t>
      </w:r>
      <w:r w:rsidR="00657568" w:rsidRPr="00661918">
        <w:rPr>
          <w:lang w:val="en-US"/>
        </w:rPr>
        <w:t>it is natural to see this story as a foreshadowing of Jesus' sacrifice (which the church fathers did).</w:t>
      </w:r>
    </w:p>
    <w:p w14:paraId="0B4CC9E6" w14:textId="51FA643D" w:rsidR="002F7C93" w:rsidRPr="00661918" w:rsidRDefault="002F7C93" w:rsidP="002F7C93">
      <w:pPr>
        <w:rPr>
          <w:lang w:val="en-US"/>
        </w:rPr>
      </w:pPr>
      <w:r w:rsidRPr="00661918">
        <w:rPr>
          <w:i/>
          <w:iCs/>
          <w:lang w:val="en-US"/>
        </w:rPr>
        <w:t xml:space="preserve">"Then he said: </w:t>
      </w:r>
      <w:r w:rsidR="00125A57">
        <w:rPr>
          <w:i/>
          <w:iCs/>
          <w:lang w:val="en-US"/>
        </w:rPr>
        <w:t>'</w:t>
      </w:r>
      <w:r w:rsidRPr="00661918">
        <w:rPr>
          <w:i/>
          <w:iCs/>
          <w:lang w:val="en-US"/>
        </w:rPr>
        <w:t xml:space="preserve">Take your son, your only one, Isaac, whom you love, and go to the land of </w:t>
      </w:r>
      <w:r w:rsidRPr="00661918">
        <w:rPr>
          <w:i/>
          <w:iCs/>
          <w:u w:val="single"/>
          <w:lang w:val="en-US"/>
        </w:rPr>
        <w:t>Moriah</w:t>
      </w:r>
      <w:r w:rsidRPr="00661918">
        <w:rPr>
          <w:i/>
          <w:iCs/>
          <w:lang w:val="en-US"/>
        </w:rPr>
        <w:t>! There you shall offer him as a burnt offering on one of the mountains. I will tell you which one.</w:t>
      </w:r>
      <w:r w:rsidR="00125A57">
        <w:rPr>
          <w:i/>
          <w:iCs/>
          <w:lang w:val="en-US"/>
        </w:rPr>
        <w:t>'</w:t>
      </w:r>
      <w:r w:rsidRPr="00661918">
        <w:rPr>
          <w:i/>
          <w:iCs/>
          <w:lang w:val="en-US"/>
        </w:rPr>
        <w:t xml:space="preserve">" </w:t>
      </w:r>
      <w:r w:rsidRPr="00661918">
        <w:rPr>
          <w:lang w:val="en-US"/>
        </w:rPr>
        <w:t>22:2</w:t>
      </w:r>
    </w:p>
    <w:p w14:paraId="49931F29" w14:textId="77777777" w:rsidR="00C17ECB" w:rsidRPr="00F27A5A" w:rsidRDefault="00C17ECB" w:rsidP="00C17ECB">
      <w:pPr>
        <w:rPr>
          <w:lang w:val="en-US"/>
        </w:rPr>
      </w:pPr>
      <w:r w:rsidRPr="00876C86">
        <w:rPr>
          <w:i/>
          <w:iCs/>
          <w:lang w:val="en-US"/>
        </w:rPr>
        <w:t xml:space="preserve">"Then Solomon began to build the temple of the Lord in Jerusalem on Mount </w:t>
      </w:r>
      <w:r w:rsidRPr="00060285">
        <w:rPr>
          <w:i/>
          <w:iCs/>
          <w:u w:val="single"/>
          <w:lang w:val="en-US"/>
        </w:rPr>
        <w:t>Moriah</w:t>
      </w:r>
      <w:r w:rsidRPr="00876C86">
        <w:rPr>
          <w:i/>
          <w:iCs/>
          <w:lang w:val="en-US"/>
        </w:rPr>
        <w:t>..."</w:t>
      </w:r>
      <w:r>
        <w:rPr>
          <w:lang w:val="en-US"/>
        </w:rPr>
        <w:t xml:space="preserve"> </w:t>
      </w:r>
      <w:r w:rsidRPr="00F27A5A">
        <w:rPr>
          <w:lang w:val="en-US"/>
        </w:rPr>
        <w:t>2 Chron 3</w:t>
      </w:r>
      <w:r>
        <w:rPr>
          <w:lang w:val="en-US"/>
        </w:rPr>
        <w:t>:</w:t>
      </w:r>
      <w:r w:rsidRPr="00F27A5A">
        <w:rPr>
          <w:lang w:val="en-US"/>
        </w:rPr>
        <w:t>1</w:t>
      </w:r>
    </w:p>
    <w:p w14:paraId="37654E02" w14:textId="68C841EF" w:rsidR="002F7C93" w:rsidRPr="00661918" w:rsidRDefault="002F7C93" w:rsidP="002F7C93">
      <w:pPr>
        <w:pStyle w:val="ListParagraph"/>
        <w:numPr>
          <w:ilvl w:val="0"/>
          <w:numId w:val="30"/>
        </w:numPr>
        <w:rPr>
          <w:lang w:val="en-US"/>
        </w:rPr>
      </w:pPr>
      <w:r w:rsidRPr="00661918">
        <w:rPr>
          <w:lang w:val="en-US"/>
        </w:rPr>
        <w:t>God asks Abraham to do what God himself will do in approx.</w:t>
      </w:r>
      <w:r w:rsidR="002608EB">
        <w:rPr>
          <w:lang w:val="en-US"/>
        </w:rPr>
        <w:t xml:space="preserve"> the</w:t>
      </w:r>
      <w:r w:rsidRPr="00661918">
        <w:rPr>
          <w:lang w:val="en-US"/>
        </w:rPr>
        <w:t xml:space="preserve"> same place later.</w:t>
      </w:r>
    </w:p>
    <w:p w14:paraId="446E7A65" w14:textId="77777777" w:rsidR="002F7C93" w:rsidRPr="00661918" w:rsidRDefault="002F7C93" w:rsidP="002F7C93">
      <w:pPr>
        <w:pStyle w:val="ListParagraph"/>
        <w:numPr>
          <w:ilvl w:val="0"/>
          <w:numId w:val="30"/>
        </w:numPr>
        <w:rPr>
          <w:lang w:val="en-US"/>
        </w:rPr>
      </w:pPr>
      <w:r w:rsidRPr="00661918">
        <w:rPr>
          <w:lang w:val="en-US"/>
        </w:rPr>
        <w:t>Abraham's (and Isaac's) obedience points to Jesus' obedience.</w:t>
      </w:r>
    </w:p>
    <w:p w14:paraId="5D5A3C19" w14:textId="62991A69" w:rsidR="002F7C93" w:rsidRPr="00A51D08" w:rsidRDefault="002608EB" w:rsidP="002F7C93">
      <w:pPr>
        <w:pStyle w:val="ListParagraph"/>
        <w:numPr>
          <w:ilvl w:val="0"/>
          <w:numId w:val="30"/>
        </w:numPr>
        <w:rPr>
          <w:lang w:val="en-US"/>
        </w:rPr>
      </w:pPr>
      <w:r w:rsidRPr="00A51D08">
        <w:rPr>
          <w:lang w:val="en-US"/>
        </w:rPr>
        <w:t xml:space="preserve">The </w:t>
      </w:r>
      <w:r w:rsidR="00431496" w:rsidRPr="00A51D08">
        <w:rPr>
          <w:lang w:val="en-US"/>
        </w:rPr>
        <w:t>ram</w:t>
      </w:r>
      <w:r w:rsidR="002F7C93" w:rsidRPr="00A51D08">
        <w:rPr>
          <w:lang w:val="en-US"/>
        </w:rPr>
        <w:t xml:space="preserve"> takes Isaac's place.</w:t>
      </w:r>
    </w:p>
    <w:p w14:paraId="69C068E4" w14:textId="6C602651" w:rsidR="002F7C93" w:rsidRPr="00661918" w:rsidRDefault="002F7C93" w:rsidP="002F7C93">
      <w:pPr>
        <w:rPr>
          <w:lang w:val="en-US"/>
        </w:rPr>
      </w:pPr>
      <w:r w:rsidRPr="00661918">
        <w:rPr>
          <w:lang w:val="en-US"/>
        </w:rPr>
        <w:t>Chap. 22 shows that Abraham has "reached the finish</w:t>
      </w:r>
      <w:r w:rsidR="002608EB">
        <w:rPr>
          <w:lang w:val="en-US"/>
        </w:rPr>
        <w:t>ing</w:t>
      </w:r>
      <w:r w:rsidRPr="00661918">
        <w:rPr>
          <w:lang w:val="en-US"/>
        </w:rPr>
        <w:t xml:space="preserve"> line" on his journey of faith. After some hesitation, he shows that he trusts God completely.</w:t>
      </w:r>
    </w:p>
    <w:p w14:paraId="14C745D5" w14:textId="77777777" w:rsidR="00066F1C" w:rsidRPr="00F27A5A" w:rsidRDefault="00066F1C" w:rsidP="00E44B01">
      <w:pPr>
        <w:rPr>
          <w:caps/>
          <w:lang w:val="en-US"/>
        </w:rPr>
      </w:pPr>
    </w:p>
    <w:p w14:paraId="47D5D4CF" w14:textId="0609B509" w:rsidR="00E44B01" w:rsidRPr="00F27A5A" w:rsidRDefault="00066F1C" w:rsidP="00E31A43">
      <w:pPr>
        <w:pStyle w:val="Heading2"/>
        <w:rPr>
          <w:lang w:val="en-US"/>
        </w:rPr>
      </w:pPr>
      <w:bookmarkStart w:id="116" w:name="_Toc123031553"/>
      <w:bookmarkStart w:id="117" w:name="_Toc126580642"/>
      <w:r w:rsidRPr="00F27A5A">
        <w:rPr>
          <w:lang w:val="en-US"/>
        </w:rPr>
        <w:t>C</w:t>
      </w:r>
      <w:r w:rsidR="00EE7D1B">
        <w:rPr>
          <w:lang w:val="en-US"/>
        </w:rPr>
        <w:t>HAPTERS</w:t>
      </w:r>
      <w:r w:rsidRPr="00F27A5A">
        <w:rPr>
          <w:lang w:val="en-US"/>
        </w:rPr>
        <w:t xml:space="preserve"> 23-25</w:t>
      </w:r>
      <w:bookmarkEnd w:id="116"/>
      <w:bookmarkEnd w:id="117"/>
    </w:p>
    <w:p w14:paraId="56A4A3CF" w14:textId="2FFE4844" w:rsidR="00E44B01" w:rsidRPr="00F27A5A" w:rsidRDefault="00E44B01" w:rsidP="00AA487B">
      <w:pPr>
        <w:rPr>
          <w:lang w:val="en-US"/>
        </w:rPr>
      </w:pPr>
      <w:r w:rsidRPr="00AA487B">
        <w:rPr>
          <w:b/>
          <w:bCs/>
          <w:lang w:val="en-US"/>
        </w:rPr>
        <w:t>Ch</w:t>
      </w:r>
      <w:r w:rsidR="00AA487B">
        <w:rPr>
          <w:b/>
          <w:bCs/>
          <w:lang w:val="en-US"/>
        </w:rPr>
        <w:t>.</w:t>
      </w:r>
      <w:r w:rsidRPr="00AA487B">
        <w:rPr>
          <w:b/>
          <w:bCs/>
          <w:lang w:val="en-US"/>
        </w:rPr>
        <w:t xml:space="preserve"> 23:</w:t>
      </w:r>
      <w:r w:rsidRPr="00F27A5A">
        <w:rPr>
          <w:lang w:val="en-US"/>
        </w:rPr>
        <w:t xml:space="preserve"> </w:t>
      </w:r>
      <w:r w:rsidR="007E7E79" w:rsidRPr="00661918">
        <w:rPr>
          <w:lang w:val="en-US"/>
        </w:rPr>
        <w:t xml:space="preserve">For those of us who read this in Western culture, it is strange that Abraham would not accept this gift. But in that culture, it would have meant that he was in debt to the Hittites. </w:t>
      </w:r>
      <w:r w:rsidR="007E7E79">
        <w:rPr>
          <w:lang w:val="en-US"/>
        </w:rPr>
        <w:t>He s</w:t>
      </w:r>
      <w:r w:rsidRPr="00F27A5A">
        <w:rPr>
          <w:lang w:val="en-US"/>
        </w:rPr>
        <w:t>eems to tru</w:t>
      </w:r>
      <w:r w:rsidR="00AF61E1">
        <w:rPr>
          <w:lang w:val="en-US"/>
        </w:rPr>
        <w:tab/>
      </w:r>
      <w:r w:rsidRPr="00F27A5A">
        <w:rPr>
          <w:lang w:val="en-US"/>
        </w:rPr>
        <w:t>st God's promise that the land will</w:t>
      </w:r>
      <w:r w:rsidR="00D125BE">
        <w:rPr>
          <w:lang w:val="en-US"/>
        </w:rPr>
        <w:t xml:space="preserve"> </w:t>
      </w:r>
      <w:r w:rsidRPr="00F27A5A">
        <w:rPr>
          <w:lang w:val="en-US"/>
        </w:rPr>
        <w:t>belong to his descendants eventually. This will be the first part of the land that he owns.</w:t>
      </w:r>
    </w:p>
    <w:p w14:paraId="052D31EA" w14:textId="69D95802" w:rsidR="00E44B01" w:rsidRPr="00AA487B" w:rsidRDefault="00E44B01" w:rsidP="00AA487B">
      <w:pPr>
        <w:rPr>
          <w:b/>
          <w:bCs/>
          <w:lang w:val="en-US"/>
        </w:rPr>
      </w:pPr>
      <w:r w:rsidRPr="00AA487B">
        <w:rPr>
          <w:b/>
          <w:bCs/>
          <w:lang w:val="en-US"/>
        </w:rPr>
        <w:t>Ch</w:t>
      </w:r>
      <w:r w:rsidR="00AA487B">
        <w:rPr>
          <w:b/>
          <w:bCs/>
          <w:lang w:val="en-US"/>
        </w:rPr>
        <w:t>.</w:t>
      </w:r>
      <w:r w:rsidRPr="00AA487B">
        <w:rPr>
          <w:b/>
          <w:bCs/>
          <w:lang w:val="en-US"/>
        </w:rPr>
        <w:t xml:space="preserve"> 24:</w:t>
      </w:r>
    </w:p>
    <w:p w14:paraId="31E09F32" w14:textId="759CF449" w:rsidR="00E44B01" w:rsidRPr="004B6335" w:rsidRDefault="00E44B01" w:rsidP="004B6335">
      <w:pPr>
        <w:pStyle w:val="ListParagraph"/>
        <w:numPr>
          <w:ilvl w:val="0"/>
          <w:numId w:val="31"/>
        </w:numPr>
        <w:rPr>
          <w:lang w:val="en-US"/>
        </w:rPr>
      </w:pPr>
      <w:r w:rsidRPr="004B6335">
        <w:rPr>
          <w:lang w:val="en-US"/>
        </w:rPr>
        <w:t xml:space="preserve">Isaac must not marry a Canaanite because Abraham's descendants would become a new people. </w:t>
      </w:r>
      <w:r w:rsidR="00502A14" w:rsidRPr="004B6335">
        <w:rPr>
          <w:lang w:val="en-US"/>
        </w:rPr>
        <w:t>He t</w:t>
      </w:r>
      <w:r w:rsidRPr="004B6335">
        <w:rPr>
          <w:lang w:val="en-US"/>
        </w:rPr>
        <w:t>rust</w:t>
      </w:r>
      <w:r w:rsidR="00502A14" w:rsidRPr="004B6335">
        <w:rPr>
          <w:lang w:val="en-US"/>
        </w:rPr>
        <w:t>s</w:t>
      </w:r>
      <w:r w:rsidRPr="004B6335">
        <w:rPr>
          <w:lang w:val="en-US"/>
        </w:rPr>
        <w:t xml:space="preserve"> God here too.</w:t>
      </w:r>
    </w:p>
    <w:p w14:paraId="11481C0E" w14:textId="215488BC" w:rsidR="00E44B01" w:rsidRPr="004B6335" w:rsidRDefault="00E44B01" w:rsidP="004B6335">
      <w:pPr>
        <w:pStyle w:val="ListParagraph"/>
        <w:numPr>
          <w:ilvl w:val="0"/>
          <w:numId w:val="31"/>
        </w:numPr>
        <w:rPr>
          <w:lang w:val="en-US"/>
        </w:rPr>
      </w:pPr>
      <w:r w:rsidRPr="004B6335">
        <w:rPr>
          <w:lang w:val="en-US"/>
        </w:rPr>
        <w:t>God finds Rebekah for Isaac.</w:t>
      </w:r>
    </w:p>
    <w:p w14:paraId="1669053A" w14:textId="0CA04ADD" w:rsidR="00E44B01" w:rsidRPr="004B6335" w:rsidRDefault="00E44B01" w:rsidP="004B6335">
      <w:pPr>
        <w:pStyle w:val="ListParagraph"/>
        <w:numPr>
          <w:ilvl w:val="0"/>
          <w:numId w:val="31"/>
        </w:numPr>
        <w:rPr>
          <w:lang w:val="en-US"/>
        </w:rPr>
      </w:pPr>
      <w:r w:rsidRPr="004B6335">
        <w:rPr>
          <w:lang w:val="en-US"/>
        </w:rPr>
        <w:t xml:space="preserve">This is one of two times in the Bible </w:t>
      </w:r>
      <w:r w:rsidR="00125A57">
        <w:rPr>
          <w:lang w:val="en-US"/>
        </w:rPr>
        <w:t>when</w:t>
      </w:r>
      <w:r w:rsidRPr="004B6335">
        <w:rPr>
          <w:lang w:val="en-US"/>
        </w:rPr>
        <w:t xml:space="preserve"> God says who someone should marry. We have more freedom and usually don't get signs.</w:t>
      </w:r>
    </w:p>
    <w:p w14:paraId="55FA4821" w14:textId="41A17384" w:rsidR="00E44B01" w:rsidRPr="00F27A5A" w:rsidRDefault="00E44B01" w:rsidP="00AA487B">
      <w:pPr>
        <w:rPr>
          <w:lang w:val="en-US"/>
        </w:rPr>
      </w:pPr>
      <w:r w:rsidRPr="00AA487B">
        <w:rPr>
          <w:b/>
          <w:bCs/>
          <w:lang w:val="en-US"/>
        </w:rPr>
        <w:t>Ch</w:t>
      </w:r>
      <w:r w:rsidR="00AA487B">
        <w:rPr>
          <w:b/>
          <w:bCs/>
          <w:lang w:val="en-US"/>
        </w:rPr>
        <w:t>.</w:t>
      </w:r>
      <w:r w:rsidRPr="00AA487B">
        <w:rPr>
          <w:b/>
          <w:bCs/>
          <w:lang w:val="en-US"/>
        </w:rPr>
        <w:t xml:space="preserve"> 25:</w:t>
      </w:r>
      <w:r w:rsidRPr="00F27A5A">
        <w:rPr>
          <w:lang w:val="en-US"/>
        </w:rPr>
        <w:t xml:space="preserve"> Sends away his other sons because only Isaac was to inherit the land. Less conflict.</w:t>
      </w:r>
    </w:p>
    <w:p w14:paraId="236B5088" w14:textId="77777777" w:rsidR="0024256A" w:rsidRPr="00F27A5A" w:rsidRDefault="0024256A" w:rsidP="00E44B01">
      <w:pPr>
        <w:rPr>
          <w:lang w:val="en-US"/>
        </w:rPr>
      </w:pPr>
    </w:p>
    <w:p w14:paraId="7DADED74" w14:textId="24B14681" w:rsidR="00E44B01" w:rsidRPr="00F27A5A" w:rsidRDefault="0024256A" w:rsidP="009C2E07">
      <w:pPr>
        <w:pStyle w:val="Heading2"/>
        <w:rPr>
          <w:lang w:val="en-US"/>
        </w:rPr>
      </w:pPr>
      <w:bookmarkStart w:id="118" w:name="_Toc123031554"/>
      <w:bookmarkStart w:id="119" w:name="_Toc126580643"/>
      <w:r w:rsidRPr="00F27A5A">
        <w:rPr>
          <w:lang w:val="en-US"/>
        </w:rPr>
        <w:t xml:space="preserve">SUMMARY OF </w:t>
      </w:r>
      <w:r w:rsidR="00391028">
        <w:rPr>
          <w:lang w:val="en-US"/>
        </w:rPr>
        <w:t>PART 2</w:t>
      </w:r>
      <w:r w:rsidR="00395035">
        <w:rPr>
          <w:lang w:val="en-US"/>
        </w:rPr>
        <w:t xml:space="preserve"> (</w:t>
      </w:r>
      <w:r w:rsidRPr="00F27A5A">
        <w:rPr>
          <w:lang w:val="en-US"/>
        </w:rPr>
        <w:t>ABRAHAM</w:t>
      </w:r>
      <w:r w:rsidR="00395035">
        <w:rPr>
          <w:lang w:val="en-US"/>
        </w:rPr>
        <w:t>)</w:t>
      </w:r>
      <w:bookmarkEnd w:id="118"/>
      <w:bookmarkEnd w:id="119"/>
    </w:p>
    <w:p w14:paraId="135D3E9B" w14:textId="73BB38A5" w:rsidR="00E44B01" w:rsidRPr="00F27A5A" w:rsidRDefault="00E44B01" w:rsidP="009822AA">
      <w:pPr>
        <w:rPr>
          <w:lang w:val="en-US"/>
        </w:rPr>
      </w:pPr>
      <w:r w:rsidRPr="00F27A5A">
        <w:rPr>
          <w:lang w:val="en-US"/>
        </w:rPr>
        <w:t>Abraham is chosen to become a great nation from which the blessing of the whole world will come. God's great plan begins in earnest here.</w:t>
      </w:r>
      <w:r w:rsidR="00684DF3">
        <w:rPr>
          <w:lang w:val="en-US"/>
        </w:rPr>
        <w:t xml:space="preserve"> </w:t>
      </w:r>
      <w:r w:rsidRPr="00F27A5A">
        <w:rPr>
          <w:lang w:val="en-US"/>
        </w:rPr>
        <w:t>Abraham is the great hero of faith in the NT, the first who</w:t>
      </w:r>
      <w:r w:rsidR="002C1E63">
        <w:rPr>
          <w:lang w:val="en-US"/>
        </w:rPr>
        <w:t>m</w:t>
      </w:r>
      <w:r w:rsidRPr="00F27A5A">
        <w:rPr>
          <w:lang w:val="en-US"/>
        </w:rPr>
        <w:t xml:space="preserve"> the Bible says was justified by faith. We are justified in the same way and are therefore called children of Abraham.</w:t>
      </w:r>
      <w:r w:rsidR="009822AA">
        <w:rPr>
          <w:lang w:val="en-US"/>
        </w:rPr>
        <w:t xml:space="preserve"> </w:t>
      </w:r>
      <w:r w:rsidR="00E9401B">
        <w:rPr>
          <w:lang w:val="en-US"/>
        </w:rPr>
        <w:t xml:space="preserve">However, </w:t>
      </w:r>
      <w:r w:rsidRPr="00F27A5A">
        <w:rPr>
          <w:lang w:val="en-US"/>
        </w:rPr>
        <w:t>Abraham's faith is not always steady</w:t>
      </w:r>
      <w:r w:rsidR="00E9401B">
        <w:rPr>
          <w:lang w:val="en-US"/>
        </w:rPr>
        <w:t>.</w:t>
      </w:r>
      <w:r w:rsidRPr="00F27A5A">
        <w:rPr>
          <w:lang w:val="en-US"/>
        </w:rPr>
        <w:t xml:space="preserve"> </w:t>
      </w:r>
      <w:r w:rsidR="00E9401B">
        <w:rPr>
          <w:lang w:val="en-US"/>
        </w:rPr>
        <w:t>H</w:t>
      </w:r>
      <w:r w:rsidRPr="00F27A5A">
        <w:rPr>
          <w:lang w:val="en-US"/>
        </w:rPr>
        <w:t>e does not always trust God as much</w:t>
      </w:r>
      <w:r w:rsidR="00E975CD">
        <w:rPr>
          <w:lang w:val="en-US"/>
        </w:rPr>
        <w:t>, y</w:t>
      </w:r>
      <w:r w:rsidR="0024256A" w:rsidRPr="00F27A5A">
        <w:rPr>
          <w:lang w:val="en-US"/>
        </w:rPr>
        <w:t>et he does not lose his justification</w:t>
      </w:r>
      <w:r w:rsidR="00AD6967">
        <w:rPr>
          <w:lang w:val="en-US"/>
        </w:rPr>
        <w:t xml:space="preserve"> -</w:t>
      </w:r>
      <w:r w:rsidR="0024256A" w:rsidRPr="00F27A5A">
        <w:rPr>
          <w:lang w:val="en-US"/>
        </w:rPr>
        <w:t xml:space="preserve"> </w:t>
      </w:r>
      <w:r w:rsidR="00E975CD">
        <w:rPr>
          <w:lang w:val="en-US"/>
        </w:rPr>
        <w:t>n</w:t>
      </w:r>
      <w:r w:rsidR="0024256A" w:rsidRPr="00F27A5A">
        <w:rPr>
          <w:lang w:val="en-US"/>
        </w:rPr>
        <w:t>either do we.</w:t>
      </w:r>
      <w:r w:rsidR="00AD6967">
        <w:rPr>
          <w:lang w:val="en-US"/>
        </w:rPr>
        <w:t xml:space="preserve"> </w:t>
      </w:r>
      <w:r w:rsidRPr="00F27A5A">
        <w:rPr>
          <w:lang w:val="en-US"/>
        </w:rPr>
        <w:t xml:space="preserve">He must wait 25 years before the promise of a son with Sarah is fulfilled, and </w:t>
      </w:r>
      <w:r w:rsidR="002C1E63">
        <w:rPr>
          <w:lang w:val="en-US"/>
        </w:rPr>
        <w:t xml:space="preserve">he </w:t>
      </w:r>
      <w:r w:rsidRPr="00F27A5A">
        <w:rPr>
          <w:lang w:val="en-US"/>
        </w:rPr>
        <w:t xml:space="preserve">learns to trust God in the meantime. </w:t>
      </w:r>
      <w:r w:rsidR="00AD6967">
        <w:rPr>
          <w:lang w:val="en-US"/>
        </w:rPr>
        <w:t>It is a</w:t>
      </w:r>
      <w:r w:rsidRPr="00F27A5A">
        <w:rPr>
          <w:lang w:val="en-US"/>
        </w:rPr>
        <w:t xml:space="preserve">n encouragement to us when we </w:t>
      </w:r>
      <w:r w:rsidR="00AD6967" w:rsidRPr="00F27A5A">
        <w:rPr>
          <w:lang w:val="en-US"/>
        </w:rPr>
        <w:t>must</w:t>
      </w:r>
      <w:r w:rsidRPr="00F27A5A">
        <w:rPr>
          <w:lang w:val="en-US"/>
        </w:rPr>
        <w:t xml:space="preserve"> wait on God.</w:t>
      </w:r>
    </w:p>
    <w:p w14:paraId="7B37791A" w14:textId="77777777" w:rsidR="00E44B01" w:rsidRPr="00F27A5A" w:rsidRDefault="00E44B01" w:rsidP="00E44B01">
      <w:pPr>
        <w:rPr>
          <w:lang w:val="en-US"/>
        </w:rPr>
      </w:pPr>
      <w:r w:rsidRPr="00F27A5A">
        <w:rPr>
          <w:lang w:val="en-US"/>
        </w:rPr>
        <w:t xml:space="preserve"> </w:t>
      </w:r>
    </w:p>
    <w:p w14:paraId="79493D70" w14:textId="77777777" w:rsidR="00525F03" w:rsidRPr="00661918" w:rsidRDefault="00525F03" w:rsidP="00525F03">
      <w:pPr>
        <w:pStyle w:val="Heading2"/>
        <w:rPr>
          <w:lang w:val="en-US"/>
        </w:rPr>
      </w:pPr>
      <w:bookmarkStart w:id="120" w:name="_Toc123031555"/>
      <w:bookmarkStart w:id="121" w:name="_Toc126580644"/>
      <w:r w:rsidRPr="00661918">
        <w:rPr>
          <w:lang w:val="en-US"/>
        </w:rPr>
        <w:t>REFLECTION QUESTIONS - ABRAHAM'S JOURNEY OF FAITH</w:t>
      </w:r>
      <w:bookmarkEnd w:id="120"/>
      <w:bookmarkEnd w:id="121"/>
    </w:p>
    <w:p w14:paraId="7C00A0A5" w14:textId="45ABCFAB" w:rsidR="00E44B01" w:rsidRPr="00F27A5A" w:rsidRDefault="00E44B01" w:rsidP="00E44B01">
      <w:pPr>
        <w:rPr>
          <w:lang w:val="en-US"/>
        </w:rPr>
      </w:pPr>
      <w:r w:rsidRPr="00F27A5A">
        <w:rPr>
          <w:lang w:val="en-US"/>
        </w:rPr>
        <w:t xml:space="preserve">Are there any similarities between </w:t>
      </w:r>
      <w:r w:rsidR="0024256A" w:rsidRPr="00F27A5A">
        <w:rPr>
          <w:lang w:val="en-US"/>
        </w:rPr>
        <w:t>Abraham's journey of faith and your own?</w:t>
      </w:r>
    </w:p>
    <w:p w14:paraId="3F1FC936" w14:textId="6B4ABCB1" w:rsidR="00E44B01" w:rsidRPr="00F27A5A" w:rsidRDefault="00E44B01" w:rsidP="00E44B01">
      <w:pPr>
        <w:rPr>
          <w:lang w:val="en-US"/>
        </w:rPr>
      </w:pPr>
      <w:r w:rsidRPr="00F27A5A">
        <w:rPr>
          <w:lang w:val="en-US"/>
        </w:rPr>
        <w:t>How has your faith changed so far in your life?</w:t>
      </w:r>
    </w:p>
    <w:p w14:paraId="41770358" w14:textId="2D35CFE2" w:rsidR="00E44B01" w:rsidRPr="00F27A5A" w:rsidRDefault="00E44B01" w:rsidP="00E44B01">
      <w:pPr>
        <w:rPr>
          <w:lang w:val="en-US"/>
        </w:rPr>
      </w:pPr>
      <w:r w:rsidRPr="00F27A5A">
        <w:rPr>
          <w:lang w:val="en-US"/>
        </w:rPr>
        <w:t>What can you learn or be encouraged by?</w:t>
      </w:r>
    </w:p>
    <w:p w14:paraId="32B6FF3B" w14:textId="537C16B0" w:rsidR="00E44B01" w:rsidRPr="00F27A5A" w:rsidRDefault="00E44B01" w:rsidP="00E44B01">
      <w:pPr>
        <w:rPr>
          <w:lang w:val="en-US"/>
        </w:rPr>
      </w:pPr>
    </w:p>
    <w:p w14:paraId="5A7F4FAD" w14:textId="27CB46D9" w:rsidR="00132EAF" w:rsidRPr="00F27A5A" w:rsidRDefault="00395035" w:rsidP="00A12DCC">
      <w:pPr>
        <w:pStyle w:val="Heading1"/>
        <w:rPr>
          <w:lang w:val="en-US"/>
        </w:rPr>
      </w:pPr>
      <w:bookmarkStart w:id="122" w:name="_Toc123031556"/>
      <w:bookmarkStart w:id="123" w:name="_Toc126580645"/>
      <w:r>
        <w:rPr>
          <w:lang w:val="en-US"/>
        </w:rPr>
        <w:t xml:space="preserve">PART 3: </w:t>
      </w:r>
      <w:r w:rsidR="00132EAF" w:rsidRPr="00F27A5A">
        <w:rPr>
          <w:lang w:val="en-US"/>
        </w:rPr>
        <w:t>ISAAC</w:t>
      </w:r>
      <w:r>
        <w:rPr>
          <w:lang w:val="en-US"/>
        </w:rPr>
        <w:t xml:space="preserve"> (</w:t>
      </w:r>
      <w:r w:rsidR="00132EAF" w:rsidRPr="00F27A5A">
        <w:rPr>
          <w:lang w:val="en-US"/>
        </w:rPr>
        <w:t>CHAPTER</w:t>
      </w:r>
      <w:r w:rsidR="009232B3">
        <w:rPr>
          <w:lang w:val="en-US"/>
        </w:rPr>
        <w:t>S</w:t>
      </w:r>
      <w:r w:rsidR="00132EAF" w:rsidRPr="00F27A5A">
        <w:rPr>
          <w:lang w:val="en-US"/>
        </w:rPr>
        <w:t xml:space="preserve"> 25-28)</w:t>
      </w:r>
      <w:bookmarkEnd w:id="122"/>
      <w:bookmarkEnd w:id="123"/>
    </w:p>
    <w:p w14:paraId="1392DDCF" w14:textId="3C69B4C5" w:rsidR="00395035" w:rsidRDefault="00395035" w:rsidP="00EB695C">
      <w:pPr>
        <w:rPr>
          <w:lang w:val="en-US"/>
        </w:rPr>
      </w:pPr>
      <w:r>
        <w:rPr>
          <w:lang w:val="en-US"/>
        </w:rPr>
        <w:t xml:space="preserve">This may have taken place </w:t>
      </w:r>
      <w:r w:rsidR="00893227">
        <w:rPr>
          <w:lang w:val="en-US"/>
        </w:rPr>
        <w:t xml:space="preserve">between </w:t>
      </w:r>
      <w:r w:rsidRPr="00F27A5A">
        <w:rPr>
          <w:lang w:val="en-US"/>
        </w:rPr>
        <w:t>1855-1675 B.C.</w:t>
      </w:r>
    </w:p>
    <w:p w14:paraId="1178DBC5" w14:textId="4788B548" w:rsidR="002A331B" w:rsidRDefault="002A331B" w:rsidP="00EB695C">
      <w:pPr>
        <w:rPr>
          <w:lang w:val="en-US"/>
        </w:rPr>
      </w:pPr>
      <w:r>
        <w:rPr>
          <w:lang w:val="en-US"/>
        </w:rPr>
        <w:t>"</w:t>
      </w:r>
      <w:r w:rsidRPr="00545A90">
        <w:rPr>
          <w:u w:val="single"/>
          <w:lang w:val="en-US"/>
        </w:rPr>
        <w:t>Now there was a famine in the land</w:t>
      </w:r>
      <w:r w:rsidRPr="002A331B">
        <w:rPr>
          <w:lang w:val="en-US"/>
        </w:rPr>
        <w:t xml:space="preserve">—besides the previous famine in Abraham’s time—and </w:t>
      </w:r>
      <w:r w:rsidRPr="00545A90">
        <w:rPr>
          <w:u w:val="single"/>
          <w:lang w:val="en-US"/>
        </w:rPr>
        <w:t>Isaac went to Abimelek</w:t>
      </w:r>
      <w:r w:rsidR="003C32A3">
        <w:rPr>
          <w:u w:val="single"/>
          <w:lang w:val="en-US"/>
        </w:rPr>
        <w:t>,</w:t>
      </w:r>
      <w:r w:rsidRPr="00545A90">
        <w:rPr>
          <w:u w:val="single"/>
          <w:lang w:val="en-US"/>
        </w:rPr>
        <w:t xml:space="preserve"> king of the Philistines in Gerar</w:t>
      </w:r>
      <w:r w:rsidRPr="002A331B">
        <w:rPr>
          <w:lang w:val="en-US"/>
        </w:rPr>
        <w:t>. The Lord appeared to Isaac and said, “</w:t>
      </w:r>
      <w:r w:rsidRPr="00545A90">
        <w:rPr>
          <w:u w:val="single"/>
          <w:lang w:val="en-US"/>
        </w:rPr>
        <w:t>Do not go down to Egypt</w:t>
      </w:r>
      <w:r w:rsidRPr="002A331B">
        <w:rPr>
          <w:lang w:val="en-US"/>
        </w:rPr>
        <w:t>; live in the land where I tell you to live.</w:t>
      </w:r>
      <w:r>
        <w:rPr>
          <w:lang w:val="en-US"/>
        </w:rPr>
        <w:t>" 26:</w:t>
      </w:r>
      <w:r w:rsidR="00151953">
        <w:rPr>
          <w:lang w:val="en-US"/>
        </w:rPr>
        <w:t>1-2</w:t>
      </w:r>
      <w:r>
        <w:rPr>
          <w:lang w:val="en-US"/>
        </w:rPr>
        <w:t xml:space="preserve"> </w:t>
      </w:r>
    </w:p>
    <w:p w14:paraId="54C8AEC7" w14:textId="0474D511" w:rsidR="00E44B01" w:rsidRDefault="00E44B01" w:rsidP="00EB695C">
      <w:pPr>
        <w:rPr>
          <w:lang w:val="en-US"/>
        </w:rPr>
      </w:pPr>
      <w:r w:rsidRPr="00F27A5A">
        <w:rPr>
          <w:lang w:val="en-US"/>
        </w:rPr>
        <w:t xml:space="preserve">Chapter 26: Parallel to chapters 12 and 20. </w:t>
      </w:r>
      <w:r w:rsidR="00485637">
        <w:rPr>
          <w:lang w:val="en-US"/>
        </w:rPr>
        <w:t>We are supposed to</w:t>
      </w:r>
      <w:r w:rsidRPr="00F27A5A">
        <w:rPr>
          <w:lang w:val="en-US"/>
        </w:rPr>
        <w:t xml:space="preserve"> compare Isaac to Abraham. Does this happen between 25:20 and 25:21?</w:t>
      </w:r>
    </w:p>
    <w:p w14:paraId="518589D3" w14:textId="0F6536D9" w:rsidR="00640B77" w:rsidRDefault="00640B77" w:rsidP="00EB695C">
      <w:pPr>
        <w:rPr>
          <w:lang w:val="en-US"/>
        </w:rPr>
      </w:pPr>
      <w:r w:rsidRPr="00B43CA3">
        <w:rPr>
          <w:i/>
          <w:iCs/>
          <w:lang w:val="en-US"/>
        </w:rPr>
        <w:t xml:space="preserve">"and Isaac was forty years old when he married Rebekah </w:t>
      </w:r>
      <w:r w:rsidR="00C47CC1" w:rsidRPr="00B43CA3">
        <w:rPr>
          <w:i/>
          <w:iCs/>
          <w:lang w:val="en-US"/>
        </w:rPr>
        <w:t xml:space="preserve">… </w:t>
      </w:r>
      <w:r w:rsidRPr="00B43CA3">
        <w:rPr>
          <w:i/>
          <w:iCs/>
          <w:lang w:val="en-US"/>
        </w:rPr>
        <w:t xml:space="preserve">Isaac prayed to the Lord on behalf of his wife, because she was childless. The Lord answered his prayer, and his wife Rebekah became pregnant." </w:t>
      </w:r>
      <w:r w:rsidR="00C47CC1" w:rsidRPr="00F27A5A">
        <w:rPr>
          <w:lang w:val="en-US"/>
        </w:rPr>
        <w:t>25:20</w:t>
      </w:r>
      <w:r w:rsidR="00C47CC1">
        <w:rPr>
          <w:lang w:val="en-US"/>
        </w:rPr>
        <w:t>-21</w:t>
      </w:r>
    </w:p>
    <w:p w14:paraId="4C4AADEE" w14:textId="0685311B" w:rsidR="009B6306" w:rsidRPr="00661918" w:rsidRDefault="009B6306" w:rsidP="009B6306">
      <w:pPr>
        <w:rPr>
          <w:lang w:val="en-US"/>
        </w:rPr>
      </w:pPr>
      <w:r w:rsidRPr="00661918">
        <w:rPr>
          <w:lang w:val="en-US"/>
        </w:rPr>
        <w:t>It seems that Esau and Jacob have not yet been born at this time. Therefore, it is probably a retrospective. If they had children</w:t>
      </w:r>
      <w:r w:rsidR="003C32A3">
        <w:rPr>
          <w:lang w:val="en-US"/>
        </w:rPr>
        <w:t>,</w:t>
      </w:r>
      <w:r w:rsidRPr="00661918">
        <w:rPr>
          <w:lang w:val="en-US"/>
        </w:rPr>
        <w:t xml:space="preserve"> it would be clear that Rebekah was Isaac's wife. Therefore, it is probably an earlier story that is placed later. It is good to be aware that the events in the Bible are not always described in chronological order.</w:t>
      </w:r>
    </w:p>
    <w:p w14:paraId="38F5E478" w14:textId="77777777" w:rsidR="009B6306" w:rsidRPr="00F27A5A" w:rsidRDefault="009B6306" w:rsidP="00EB695C">
      <w:pPr>
        <w:rPr>
          <w:lang w:val="en-US"/>
        </w:rPr>
      </w:pPr>
    </w:p>
    <w:p w14:paraId="31E5E13C" w14:textId="324FD5C9" w:rsidR="00E44B01" w:rsidRPr="00F27A5A" w:rsidRDefault="00E44B01" w:rsidP="00EB695C">
      <w:pPr>
        <w:rPr>
          <w:lang w:val="en-US"/>
        </w:rPr>
      </w:pPr>
      <w:r w:rsidRPr="00F27A5A">
        <w:rPr>
          <w:lang w:val="en-US"/>
        </w:rPr>
        <w:t>Abraham: Egypt &amp; Gerar</w:t>
      </w:r>
      <w:r w:rsidR="003C32A3">
        <w:rPr>
          <w:lang w:val="en-US"/>
        </w:rPr>
        <w:t>;</w:t>
      </w:r>
      <w:r w:rsidRPr="00F27A5A">
        <w:rPr>
          <w:lang w:val="en-US"/>
        </w:rPr>
        <w:t xml:space="preserve"> Isaac: Gerar, "don't go to Egypt".</w:t>
      </w:r>
    </w:p>
    <w:p w14:paraId="5AFE8593" w14:textId="3EB5440B" w:rsidR="00E44B01" w:rsidRDefault="00E44B01" w:rsidP="00EB695C">
      <w:pPr>
        <w:rPr>
          <w:lang w:val="en-US"/>
        </w:rPr>
      </w:pPr>
      <w:r w:rsidRPr="00F27A5A">
        <w:rPr>
          <w:lang w:val="en-US"/>
        </w:rPr>
        <w:t>v</w:t>
      </w:r>
      <w:r w:rsidR="00FD2C2C">
        <w:rPr>
          <w:lang w:val="en-US"/>
        </w:rPr>
        <w:t>v</w:t>
      </w:r>
      <w:r w:rsidRPr="00F27A5A">
        <w:rPr>
          <w:lang w:val="en-US"/>
        </w:rPr>
        <w:t>. 3-4: The promise to Abraham is confirmed for Isaac. (vv. 24, 28)</w:t>
      </w:r>
    </w:p>
    <w:p w14:paraId="0E49E94A" w14:textId="655E8F5A" w:rsidR="00444635" w:rsidRDefault="00444635" w:rsidP="00EB695C">
      <w:pPr>
        <w:rPr>
          <w:lang w:val="en-US"/>
        </w:rPr>
      </w:pPr>
      <w:r w:rsidRPr="00B43CA3">
        <w:rPr>
          <w:i/>
          <w:iCs/>
          <w:lang w:val="en-US"/>
        </w:rPr>
        <w:t xml:space="preserve">"Stay in this land for a while, and I will be with you and will bless you. For to you and your descendants I will give all these lands and will confirm the oath I swore to your father Abraham. I will make your descendants as numerous as the stars in the sky and will give them all these lands, and through your offspring[a] all nations on earth will be blessed" </w:t>
      </w:r>
      <w:r w:rsidR="002E3B4E">
        <w:rPr>
          <w:lang w:val="en-US"/>
        </w:rPr>
        <w:t>26:</w:t>
      </w:r>
      <w:r w:rsidR="002E3B4E" w:rsidRPr="00F27A5A">
        <w:rPr>
          <w:lang w:val="en-US"/>
        </w:rPr>
        <w:t>3-4</w:t>
      </w:r>
    </w:p>
    <w:p w14:paraId="2A210DF2" w14:textId="0BA193ED" w:rsidR="00BC1596" w:rsidRPr="00F27A5A" w:rsidRDefault="00BC1596" w:rsidP="00EB695C">
      <w:pPr>
        <w:rPr>
          <w:lang w:val="en-US"/>
        </w:rPr>
      </w:pPr>
      <w:r w:rsidRPr="00B43CA3">
        <w:rPr>
          <w:i/>
          <w:iCs/>
          <w:lang w:val="en-US"/>
        </w:rPr>
        <w:t>"</w:t>
      </w:r>
      <w:r w:rsidR="00BD162A" w:rsidRPr="00B43CA3">
        <w:rPr>
          <w:i/>
          <w:iCs/>
          <w:lang w:val="en-US"/>
        </w:rPr>
        <w:t xml:space="preserve">That night the Lord appeared to him and said, “I am the God of your father Abraham. Do not be afraid, for I am with you; </w:t>
      </w:r>
      <w:r w:rsidR="00BD162A" w:rsidRPr="00B43CA3">
        <w:rPr>
          <w:i/>
          <w:iCs/>
          <w:u w:val="single"/>
          <w:lang w:val="en-US"/>
        </w:rPr>
        <w:t>I will bless you and will increase the number of your descendants for the sake of my servant Abraham</w:t>
      </w:r>
      <w:r w:rsidR="00BD162A" w:rsidRPr="00B43CA3">
        <w:rPr>
          <w:i/>
          <w:iCs/>
          <w:lang w:val="en-US"/>
        </w:rPr>
        <w:t>.</w:t>
      </w:r>
      <w:r w:rsidRPr="00B43CA3">
        <w:rPr>
          <w:i/>
          <w:iCs/>
          <w:lang w:val="en-US"/>
        </w:rPr>
        <w:t>"</w:t>
      </w:r>
      <w:r w:rsidR="005C7807">
        <w:rPr>
          <w:lang w:val="en-US"/>
        </w:rPr>
        <w:t xml:space="preserve"> 26:24</w:t>
      </w:r>
      <w:r>
        <w:rPr>
          <w:lang w:val="en-US"/>
        </w:rPr>
        <w:t xml:space="preserve"> </w:t>
      </w:r>
    </w:p>
    <w:p w14:paraId="3AC773D5" w14:textId="364EC5D1" w:rsidR="00E44B01" w:rsidRDefault="00E44B01" w:rsidP="00EB695C">
      <w:pPr>
        <w:rPr>
          <w:lang w:val="en-US"/>
        </w:rPr>
      </w:pPr>
      <w:r w:rsidRPr="00F27A5A">
        <w:rPr>
          <w:lang w:val="en-US"/>
        </w:rPr>
        <w:t>v. 7: A lie, worse than Abraham</w:t>
      </w:r>
      <w:r w:rsidR="0034273B" w:rsidRPr="0034273B">
        <w:rPr>
          <w:lang w:val="en-US"/>
        </w:rPr>
        <w:t xml:space="preserve"> </w:t>
      </w:r>
      <w:r w:rsidR="0034273B" w:rsidRPr="00661918">
        <w:rPr>
          <w:lang w:val="en-US"/>
        </w:rPr>
        <w:t>for she is not his half-sister. Isaac doubts/fears right after God has confirmed the promises.</w:t>
      </w:r>
    </w:p>
    <w:p w14:paraId="1B325942" w14:textId="0707A2C5" w:rsidR="00D44FA5" w:rsidRPr="00F27A5A" w:rsidRDefault="00D44FA5" w:rsidP="00EB695C">
      <w:pPr>
        <w:rPr>
          <w:lang w:val="en-US"/>
        </w:rPr>
      </w:pPr>
      <w:r w:rsidRPr="00B43CA3">
        <w:rPr>
          <w:i/>
          <w:iCs/>
          <w:lang w:val="en-US"/>
        </w:rPr>
        <w:t xml:space="preserve">"When the men of that place asked him about his wife, he said, “She is my sister,” because he was afraid to say, “She is my wife.” He thought, “The men of this place might kill me on account of Rebekah, because she is beautiful.”" </w:t>
      </w:r>
      <w:r w:rsidR="00246ACF">
        <w:rPr>
          <w:lang w:val="en-US"/>
        </w:rPr>
        <w:t>26:7</w:t>
      </w:r>
    </w:p>
    <w:p w14:paraId="10B38208" w14:textId="286B3997" w:rsidR="00E44B01" w:rsidRDefault="00E44B01" w:rsidP="00EB695C">
      <w:pPr>
        <w:rPr>
          <w:lang w:val="en-US"/>
        </w:rPr>
      </w:pPr>
      <w:r w:rsidRPr="00F27A5A">
        <w:rPr>
          <w:lang w:val="en-US"/>
        </w:rPr>
        <w:t>v</w:t>
      </w:r>
      <w:r w:rsidR="004D77D6">
        <w:rPr>
          <w:lang w:val="en-US"/>
        </w:rPr>
        <w:t>v</w:t>
      </w:r>
      <w:r w:rsidRPr="00F27A5A">
        <w:rPr>
          <w:lang w:val="en-US"/>
        </w:rPr>
        <w:t>. 10-17: Still fear of God among the Philistines (v. 28), embarrass</w:t>
      </w:r>
      <w:r w:rsidR="00CC0C4C">
        <w:rPr>
          <w:lang w:val="en-US"/>
        </w:rPr>
        <w:t>ing</w:t>
      </w:r>
      <w:r w:rsidRPr="00F27A5A">
        <w:rPr>
          <w:lang w:val="en-US"/>
        </w:rPr>
        <w:t xml:space="preserve"> for Isaac that he did not trust God? God also blessed him with wealth (vv. 12-16).</w:t>
      </w:r>
    </w:p>
    <w:p w14:paraId="3BCAFE41" w14:textId="74D6D5A0" w:rsidR="001F3092" w:rsidRDefault="001F3092" w:rsidP="00EB695C">
      <w:pPr>
        <w:rPr>
          <w:lang w:val="en-US"/>
        </w:rPr>
      </w:pPr>
      <w:r w:rsidRPr="00B43CA3">
        <w:rPr>
          <w:i/>
          <w:iCs/>
          <w:lang w:val="en-US"/>
        </w:rPr>
        <w:t>"Isaac asked them, “Why have you come to me, since you were hostile to me and sent me away?”</w:t>
      </w:r>
      <w:r w:rsidR="0079289C" w:rsidRPr="00B43CA3">
        <w:rPr>
          <w:i/>
          <w:iCs/>
          <w:lang w:val="en-US"/>
        </w:rPr>
        <w:t xml:space="preserve"> </w:t>
      </w:r>
      <w:r w:rsidRPr="00B43CA3">
        <w:rPr>
          <w:i/>
          <w:iCs/>
          <w:lang w:val="en-US"/>
        </w:rPr>
        <w:t>They answered, “</w:t>
      </w:r>
      <w:r w:rsidRPr="00B43CA3">
        <w:rPr>
          <w:i/>
          <w:iCs/>
          <w:u w:val="single"/>
          <w:lang w:val="en-US"/>
        </w:rPr>
        <w:t>We saw clearly that the Lord was with you</w:t>
      </w:r>
      <w:r w:rsidRPr="00B43CA3">
        <w:rPr>
          <w:i/>
          <w:iCs/>
          <w:lang w:val="en-US"/>
        </w:rPr>
        <w:t>; so we said, ‘There ought to be a sworn agreement between us’—between us and you. Let us make a treaty with you"</w:t>
      </w:r>
      <w:r w:rsidR="0079289C">
        <w:rPr>
          <w:lang w:val="en-US"/>
        </w:rPr>
        <w:t xml:space="preserve"> 26:27-28</w:t>
      </w:r>
    </w:p>
    <w:p w14:paraId="70CE4BD1" w14:textId="6A38408B" w:rsidR="00D73987" w:rsidRPr="00F27A5A" w:rsidRDefault="00D73987" w:rsidP="00EB695C">
      <w:pPr>
        <w:rPr>
          <w:lang w:val="en-US"/>
        </w:rPr>
      </w:pPr>
      <w:r w:rsidRPr="00661918">
        <w:rPr>
          <w:lang w:val="en-US"/>
        </w:rPr>
        <w:t>The word used for the Lord in verse 28 is Yahweh, which indicates knowledge of God.</w:t>
      </w:r>
    </w:p>
    <w:p w14:paraId="60D81D1E" w14:textId="3BC94FF8" w:rsidR="00E44B01" w:rsidRPr="00F27A5A" w:rsidRDefault="00E44B01" w:rsidP="00EB695C">
      <w:pPr>
        <w:rPr>
          <w:lang w:val="en-US"/>
        </w:rPr>
      </w:pPr>
      <w:r w:rsidRPr="00F27A5A">
        <w:rPr>
          <w:lang w:val="en-US"/>
        </w:rPr>
        <w:t>God confirms the promise of descendants, land and blessings for Isaac. Isa</w:t>
      </w:r>
      <w:r w:rsidR="0007447F">
        <w:rPr>
          <w:lang w:val="en-US"/>
        </w:rPr>
        <w:t>ac</w:t>
      </w:r>
      <w:r w:rsidR="00000FBF">
        <w:rPr>
          <w:lang w:val="en-US"/>
        </w:rPr>
        <w:t xml:space="preserve">, like </w:t>
      </w:r>
      <w:r w:rsidRPr="00F27A5A">
        <w:rPr>
          <w:lang w:val="en-US"/>
        </w:rPr>
        <w:t>his father</w:t>
      </w:r>
      <w:r w:rsidR="00000FBF">
        <w:rPr>
          <w:lang w:val="en-US"/>
        </w:rPr>
        <w:t>,</w:t>
      </w:r>
      <w:r w:rsidRPr="00F27A5A">
        <w:rPr>
          <w:lang w:val="en-US"/>
        </w:rPr>
        <w:t xml:space="preserve"> is not a great hero of faith. Nevertheless, God is determined </w:t>
      </w:r>
      <w:r w:rsidR="003C32A3">
        <w:rPr>
          <w:lang w:val="en-US"/>
        </w:rPr>
        <w:t>i</w:t>
      </w:r>
      <w:r w:rsidRPr="00F27A5A">
        <w:rPr>
          <w:lang w:val="en-US"/>
        </w:rPr>
        <w:t>n His plan and blesses Isaac.</w:t>
      </w:r>
    </w:p>
    <w:p w14:paraId="6A638BBC" w14:textId="69C1A2B8" w:rsidR="00E44B01" w:rsidRPr="00F27A5A" w:rsidRDefault="00E44B01" w:rsidP="00E44B01">
      <w:pPr>
        <w:rPr>
          <w:lang w:val="en-US"/>
        </w:rPr>
      </w:pPr>
      <w:r w:rsidRPr="00F27A5A">
        <w:rPr>
          <w:lang w:val="en-US"/>
        </w:rPr>
        <w:t xml:space="preserve"> </w:t>
      </w:r>
    </w:p>
    <w:p w14:paraId="05D52A1E" w14:textId="77777777" w:rsidR="003E2E4F" w:rsidRDefault="003E2E4F" w:rsidP="00A12DCC">
      <w:pPr>
        <w:pStyle w:val="Heading1"/>
        <w:rPr>
          <w:lang w:val="en-US"/>
        </w:rPr>
      </w:pPr>
      <w:bookmarkStart w:id="124" w:name="_Toc123031557"/>
      <w:bookmarkStart w:id="125" w:name="_Toc126580646"/>
      <w:r>
        <w:rPr>
          <w:lang w:val="en-US"/>
        </w:rPr>
        <w:t xml:space="preserve">PART 4: </w:t>
      </w:r>
      <w:r w:rsidR="00E44B01" w:rsidRPr="00F27A5A">
        <w:rPr>
          <w:lang w:val="en-US"/>
        </w:rPr>
        <w:t>JACOB</w:t>
      </w:r>
      <w:r>
        <w:rPr>
          <w:lang w:val="en-US"/>
        </w:rPr>
        <w:t xml:space="preserve"> (</w:t>
      </w:r>
      <w:r w:rsidR="00E44B01" w:rsidRPr="00F27A5A">
        <w:rPr>
          <w:lang w:val="en-US"/>
        </w:rPr>
        <w:t>CHAPTERS 25-36)</w:t>
      </w:r>
      <w:bookmarkEnd w:id="124"/>
      <w:bookmarkEnd w:id="125"/>
    </w:p>
    <w:p w14:paraId="6E3D92E8" w14:textId="3E48BD69" w:rsidR="00FA4DE4" w:rsidRPr="00F27A5A" w:rsidRDefault="00643E4B" w:rsidP="00643E4B">
      <w:pPr>
        <w:rPr>
          <w:lang w:val="en-US"/>
        </w:rPr>
      </w:pPr>
      <w:r>
        <w:rPr>
          <w:lang w:val="en-US"/>
        </w:rPr>
        <w:t xml:space="preserve">This may have taken place between </w:t>
      </w:r>
      <w:r w:rsidR="003E2E4F" w:rsidRPr="003E2E4F">
        <w:rPr>
          <w:lang w:val="en-US"/>
        </w:rPr>
        <w:t>1795-1647 B.C.</w:t>
      </w:r>
      <w:r w:rsidR="00132EAF" w:rsidRPr="00F27A5A">
        <w:rPr>
          <w:lang w:val="en-US"/>
        </w:rPr>
        <w:tab/>
      </w:r>
    </w:p>
    <w:p w14:paraId="78AB9689" w14:textId="49E0A95F" w:rsidR="00FA4DE4" w:rsidRPr="00F27A5A" w:rsidRDefault="0060387E" w:rsidP="00FA4DE4">
      <w:pPr>
        <w:rPr>
          <w:lang w:val="en-US"/>
        </w:rPr>
      </w:pPr>
      <w:r w:rsidRPr="00661918">
        <w:rPr>
          <w:lang w:val="en-US"/>
        </w:rPr>
        <w:t xml:space="preserve">Jacob is Israel's ancestor. </w:t>
      </w:r>
      <w:r w:rsidR="00FA4DE4" w:rsidRPr="0060387E">
        <w:rPr>
          <w:i/>
          <w:iCs/>
          <w:lang w:val="en-US"/>
        </w:rPr>
        <w:t>"</w:t>
      </w:r>
      <w:r w:rsidR="00174EBB" w:rsidRPr="0060387E">
        <w:rPr>
          <w:i/>
          <w:iCs/>
          <w:lang w:val="en-US"/>
        </w:rPr>
        <w:t>He struggled with the angel and overcame him</w:t>
      </w:r>
      <w:r w:rsidR="00FA4DE4" w:rsidRPr="0060387E">
        <w:rPr>
          <w:i/>
          <w:iCs/>
          <w:lang w:val="en-US"/>
        </w:rPr>
        <w:t>"</w:t>
      </w:r>
      <w:r w:rsidR="00FA4DE4" w:rsidRPr="00F27A5A">
        <w:rPr>
          <w:lang w:val="en-US"/>
        </w:rPr>
        <w:t xml:space="preserve"> (H</w:t>
      </w:r>
      <w:r w:rsidR="00174EBB">
        <w:rPr>
          <w:lang w:val="en-US"/>
        </w:rPr>
        <w:t>os</w:t>
      </w:r>
      <w:r w:rsidR="00FA4DE4" w:rsidRPr="00F27A5A">
        <w:rPr>
          <w:lang w:val="en-US"/>
        </w:rPr>
        <w:t xml:space="preserve"> 12:</w:t>
      </w:r>
      <w:r w:rsidR="00174EBB">
        <w:rPr>
          <w:lang w:val="en-US"/>
        </w:rPr>
        <w:t>4</w:t>
      </w:r>
      <w:r w:rsidR="00FA4DE4" w:rsidRPr="00F27A5A">
        <w:rPr>
          <w:lang w:val="en-US"/>
        </w:rPr>
        <w:t>)</w:t>
      </w:r>
    </w:p>
    <w:p w14:paraId="68770311" w14:textId="0574F270" w:rsidR="00E44B01" w:rsidRPr="00F27A5A" w:rsidRDefault="00E44B01" w:rsidP="00E44B01">
      <w:pPr>
        <w:rPr>
          <w:lang w:val="en-US"/>
        </w:rPr>
      </w:pPr>
      <w:r w:rsidRPr="003371EE">
        <w:rPr>
          <w:b/>
          <w:bCs/>
          <w:lang w:val="en-US"/>
        </w:rPr>
        <w:t>Ch</w:t>
      </w:r>
      <w:r w:rsidR="003371EE" w:rsidRPr="003371EE">
        <w:rPr>
          <w:b/>
          <w:bCs/>
          <w:lang w:val="en-US"/>
        </w:rPr>
        <w:t xml:space="preserve">. </w:t>
      </w:r>
      <w:r w:rsidRPr="003371EE">
        <w:rPr>
          <w:b/>
          <w:bCs/>
          <w:lang w:val="en-US"/>
        </w:rPr>
        <w:t>25:</w:t>
      </w:r>
      <w:r w:rsidRPr="00F27A5A">
        <w:rPr>
          <w:lang w:val="en-US"/>
        </w:rPr>
        <w:t xml:space="preserve"> Jacob </w:t>
      </w:r>
      <w:r w:rsidR="00504B49">
        <w:rPr>
          <w:lang w:val="en-US"/>
        </w:rPr>
        <w:t xml:space="preserve">is </w:t>
      </w:r>
      <w:r w:rsidR="00CB2E9B">
        <w:rPr>
          <w:lang w:val="en-US"/>
        </w:rPr>
        <w:t>connected to</w:t>
      </w:r>
      <w:r w:rsidRPr="00F27A5A">
        <w:rPr>
          <w:lang w:val="en-US"/>
        </w:rPr>
        <w:t xml:space="preserve"> </w:t>
      </w:r>
      <w:r w:rsidR="003C32A3">
        <w:rPr>
          <w:lang w:val="en-US"/>
        </w:rPr>
        <w:t xml:space="preserve">the </w:t>
      </w:r>
      <w:r w:rsidRPr="00CB2E9B">
        <w:rPr>
          <w:i/>
          <w:iCs/>
          <w:lang w:val="en-US"/>
        </w:rPr>
        <w:t>heel</w:t>
      </w:r>
      <w:r w:rsidRPr="00F27A5A">
        <w:rPr>
          <w:lang w:val="en-US"/>
        </w:rPr>
        <w:t xml:space="preserve"> (</w:t>
      </w:r>
      <w:r w:rsidRPr="006637A1">
        <w:rPr>
          <w:i/>
          <w:iCs/>
          <w:lang w:val="en-US"/>
        </w:rPr>
        <w:t>eqeb</w:t>
      </w:r>
      <w:r w:rsidRPr="00F27A5A">
        <w:rPr>
          <w:lang w:val="en-US"/>
        </w:rPr>
        <w:t xml:space="preserve">, v. 26, as if he wants to hold Esau back) with associations </w:t>
      </w:r>
      <w:r w:rsidR="00C045A5">
        <w:rPr>
          <w:lang w:val="en-US"/>
        </w:rPr>
        <w:t>to</w:t>
      </w:r>
      <w:r w:rsidRPr="00F27A5A">
        <w:rPr>
          <w:lang w:val="en-US"/>
        </w:rPr>
        <w:t xml:space="preserve"> deception</w:t>
      </w:r>
      <w:r w:rsidR="0023134F">
        <w:rPr>
          <w:lang w:val="en-US"/>
        </w:rPr>
        <w:t xml:space="preserve"> </w:t>
      </w:r>
      <w:r w:rsidRPr="00F27A5A">
        <w:rPr>
          <w:lang w:val="en-US"/>
        </w:rPr>
        <w:t xml:space="preserve">(27:36). Esau does not care much about </w:t>
      </w:r>
      <w:r w:rsidR="00AD4672">
        <w:rPr>
          <w:lang w:val="en-US"/>
        </w:rPr>
        <w:t xml:space="preserve">his </w:t>
      </w:r>
      <w:r w:rsidR="00226847" w:rsidRPr="00226847">
        <w:rPr>
          <w:lang w:val="en-US"/>
        </w:rPr>
        <w:t>inheritance rights</w:t>
      </w:r>
      <w:r w:rsidRPr="00F27A5A">
        <w:rPr>
          <w:lang w:val="en-US"/>
        </w:rPr>
        <w:t xml:space="preserve"> and is therefore called </w:t>
      </w:r>
      <w:r w:rsidR="002A6B41" w:rsidRPr="002A6B41">
        <w:rPr>
          <w:lang w:val="en-US"/>
        </w:rPr>
        <w:t>godless</w:t>
      </w:r>
      <w:r w:rsidRPr="00F27A5A">
        <w:rPr>
          <w:lang w:val="en-US"/>
        </w:rPr>
        <w:t xml:space="preserve"> in Heb 12:16.</w:t>
      </w:r>
    </w:p>
    <w:p w14:paraId="38BD8449" w14:textId="4820A3E0" w:rsidR="00E44B01" w:rsidRPr="00F27A5A" w:rsidRDefault="00E44B01" w:rsidP="00E44B01">
      <w:pPr>
        <w:rPr>
          <w:lang w:val="en-US"/>
        </w:rPr>
      </w:pPr>
      <w:r w:rsidRPr="003371EE">
        <w:rPr>
          <w:b/>
          <w:bCs/>
          <w:lang w:val="en-US"/>
        </w:rPr>
        <w:t>Ch</w:t>
      </w:r>
      <w:r w:rsidR="003371EE">
        <w:rPr>
          <w:b/>
          <w:bCs/>
          <w:lang w:val="en-US"/>
        </w:rPr>
        <w:t>.</w:t>
      </w:r>
      <w:r w:rsidRPr="003371EE">
        <w:rPr>
          <w:b/>
          <w:bCs/>
          <w:lang w:val="en-US"/>
        </w:rPr>
        <w:t xml:space="preserve"> 27:</w:t>
      </w:r>
      <w:r w:rsidRPr="00F27A5A">
        <w:rPr>
          <w:lang w:val="en-US"/>
        </w:rPr>
        <w:t xml:space="preserve"> Rebekah knows that </w:t>
      </w:r>
      <w:r w:rsidRPr="00CF0C3D">
        <w:rPr>
          <w:i/>
          <w:iCs/>
          <w:lang w:val="en-US"/>
        </w:rPr>
        <w:t>"</w:t>
      </w:r>
      <w:r w:rsidR="006B185B" w:rsidRPr="00CF0C3D">
        <w:rPr>
          <w:i/>
          <w:iCs/>
          <w:lang w:val="en-US"/>
        </w:rPr>
        <w:t>the older will serve the younger</w:t>
      </w:r>
      <w:r w:rsidRPr="00CF0C3D">
        <w:rPr>
          <w:i/>
          <w:iCs/>
          <w:lang w:val="en-US"/>
        </w:rPr>
        <w:t xml:space="preserve">" </w:t>
      </w:r>
      <w:r w:rsidRPr="00F27A5A">
        <w:rPr>
          <w:lang w:val="en-US"/>
        </w:rPr>
        <w:t xml:space="preserve">(25:23), but did this mean that he had to get the </w:t>
      </w:r>
      <w:r w:rsidR="00964C7C" w:rsidRPr="00226847">
        <w:rPr>
          <w:lang w:val="en-US"/>
        </w:rPr>
        <w:t>inheritance rights</w:t>
      </w:r>
      <w:r w:rsidRPr="00F27A5A">
        <w:rPr>
          <w:lang w:val="en-US"/>
        </w:rPr>
        <w:t>? It was customary to call all the sons to him and bless them (ch. 48-50). Jacob lives up to his name (v</w:t>
      </w:r>
      <w:r w:rsidR="00521CE7">
        <w:rPr>
          <w:lang w:val="en-US"/>
        </w:rPr>
        <w:t>v</w:t>
      </w:r>
      <w:r w:rsidRPr="00F27A5A">
        <w:rPr>
          <w:lang w:val="en-US"/>
        </w:rPr>
        <w:t>. 35-36).</w:t>
      </w:r>
    </w:p>
    <w:p w14:paraId="6A91C868" w14:textId="273B91F5" w:rsidR="00E44B01" w:rsidRDefault="00E44B01" w:rsidP="00E44B01">
      <w:pPr>
        <w:rPr>
          <w:lang w:val="en-US"/>
        </w:rPr>
      </w:pPr>
      <w:r w:rsidRPr="003371EE">
        <w:rPr>
          <w:b/>
          <w:bCs/>
          <w:lang w:val="en-US"/>
        </w:rPr>
        <w:t>Ch</w:t>
      </w:r>
      <w:r w:rsidR="003371EE" w:rsidRPr="003371EE">
        <w:rPr>
          <w:b/>
          <w:bCs/>
          <w:lang w:val="en-US"/>
        </w:rPr>
        <w:t>.</w:t>
      </w:r>
      <w:r w:rsidRPr="003371EE">
        <w:rPr>
          <w:b/>
          <w:bCs/>
          <w:lang w:val="en-US"/>
        </w:rPr>
        <w:t xml:space="preserve"> 28:</w:t>
      </w:r>
      <w:r w:rsidRPr="00F27A5A">
        <w:rPr>
          <w:lang w:val="en-US"/>
        </w:rPr>
        <w:t xml:space="preserve"> </w:t>
      </w:r>
      <w:r w:rsidR="00767464">
        <w:rPr>
          <w:lang w:val="en-US"/>
        </w:rPr>
        <w:t>While fleeing</w:t>
      </w:r>
      <w:r w:rsidRPr="00F27A5A">
        <w:rPr>
          <w:lang w:val="en-US"/>
        </w:rPr>
        <w:t>, he meets God and calls the place Bethel</w:t>
      </w:r>
      <w:r w:rsidR="00980B91">
        <w:rPr>
          <w:lang w:val="en-US"/>
        </w:rPr>
        <w:t>, which mean</w:t>
      </w:r>
      <w:r w:rsidR="009232B3">
        <w:rPr>
          <w:lang w:val="en-US"/>
        </w:rPr>
        <w:t>s</w:t>
      </w:r>
      <w:r w:rsidR="00980B91">
        <w:rPr>
          <w:lang w:val="en-US"/>
        </w:rPr>
        <w:t xml:space="preserve"> "God's house"</w:t>
      </w:r>
      <w:r w:rsidRPr="00F27A5A">
        <w:rPr>
          <w:lang w:val="en-US"/>
        </w:rPr>
        <w:t>. The plan is to return home one day with God's help (v</w:t>
      </w:r>
      <w:r w:rsidR="00521CE7">
        <w:rPr>
          <w:lang w:val="en-US"/>
        </w:rPr>
        <w:t>v</w:t>
      </w:r>
      <w:r w:rsidRPr="00F27A5A">
        <w:rPr>
          <w:lang w:val="en-US"/>
        </w:rPr>
        <w:t xml:space="preserve">. 20-21). </w:t>
      </w:r>
    </w:p>
    <w:p w14:paraId="57487FEA" w14:textId="335B25B8" w:rsidR="00865FDB" w:rsidRDefault="008462F5" w:rsidP="00E44B01">
      <w:pPr>
        <w:rPr>
          <w:lang w:val="en-US"/>
        </w:rPr>
      </w:pPr>
      <w:r w:rsidRPr="00852A2E">
        <w:rPr>
          <w:i/>
          <w:iCs/>
          <w:lang w:val="en-US"/>
        </w:rPr>
        <w:t>"Then Jacob made a vow, saying, “</w:t>
      </w:r>
      <w:r w:rsidRPr="00852A2E">
        <w:rPr>
          <w:i/>
          <w:iCs/>
          <w:u w:val="single"/>
          <w:lang w:val="en-US"/>
        </w:rPr>
        <w:t>If God will be with me</w:t>
      </w:r>
      <w:r w:rsidRPr="00852A2E">
        <w:rPr>
          <w:i/>
          <w:iCs/>
          <w:lang w:val="en-US"/>
        </w:rPr>
        <w:t xml:space="preserve"> and will watch over me on this journey I am taking and will give me food to eat and clothes to wear </w:t>
      </w:r>
      <w:r w:rsidRPr="00852A2E">
        <w:rPr>
          <w:i/>
          <w:iCs/>
          <w:u w:val="single"/>
          <w:lang w:val="en-US"/>
        </w:rPr>
        <w:t>so that I return safely to my father’s household</w:t>
      </w:r>
      <w:r w:rsidRPr="00852A2E">
        <w:rPr>
          <w:i/>
          <w:iCs/>
          <w:lang w:val="en-US"/>
        </w:rPr>
        <w:t>, then the Lord will be my God"</w:t>
      </w:r>
      <w:r>
        <w:rPr>
          <w:lang w:val="en-US"/>
        </w:rPr>
        <w:t xml:space="preserve"> v</w:t>
      </w:r>
      <w:r w:rsidR="00521CE7">
        <w:rPr>
          <w:lang w:val="en-US"/>
        </w:rPr>
        <w:t>v</w:t>
      </w:r>
      <w:r>
        <w:rPr>
          <w:lang w:val="en-US"/>
        </w:rPr>
        <w:t xml:space="preserve">. </w:t>
      </w:r>
      <w:r w:rsidRPr="00F27A5A">
        <w:rPr>
          <w:lang w:val="en-US"/>
        </w:rPr>
        <w:t>20-21</w:t>
      </w:r>
    </w:p>
    <w:p w14:paraId="75B9A124" w14:textId="08E9F484" w:rsidR="00C460AC" w:rsidRDefault="00C460AC" w:rsidP="00E44B01">
      <w:pPr>
        <w:rPr>
          <w:lang w:val="en-US"/>
        </w:rPr>
      </w:pPr>
      <w:r w:rsidRPr="00F27A5A">
        <w:rPr>
          <w:lang w:val="en-US"/>
        </w:rPr>
        <w:t>Abraham's blessing is given to Jacob in v</w:t>
      </w:r>
      <w:r w:rsidR="00D2748B">
        <w:rPr>
          <w:lang w:val="en-US"/>
        </w:rPr>
        <w:t>v</w:t>
      </w:r>
      <w:r w:rsidRPr="00F27A5A">
        <w:rPr>
          <w:lang w:val="en-US"/>
        </w:rPr>
        <w:t>. 3-4.</w:t>
      </w:r>
    </w:p>
    <w:p w14:paraId="443C2500" w14:textId="4F800ED5" w:rsidR="007558E5" w:rsidRDefault="007558E5" w:rsidP="00E44B01">
      <w:pPr>
        <w:rPr>
          <w:lang w:val="en-US"/>
        </w:rPr>
      </w:pPr>
      <w:r w:rsidRPr="00C460AC">
        <w:rPr>
          <w:i/>
          <w:iCs/>
          <w:lang w:val="en-US"/>
        </w:rPr>
        <w:t>“</w:t>
      </w:r>
      <w:r w:rsidR="00E923B2" w:rsidRPr="00C460AC">
        <w:rPr>
          <w:i/>
          <w:iCs/>
          <w:lang w:val="en-US"/>
        </w:rPr>
        <w:t>So Isaac called for Jacob and blessed him…</w:t>
      </w:r>
      <w:r w:rsidRPr="00C460AC">
        <w:rPr>
          <w:i/>
          <w:iCs/>
          <w:lang w:val="en-US"/>
        </w:rPr>
        <w:t xml:space="preserve">May God Almighty bless you and make you fruitful and increase your numbers until you become a community of peoples. </w:t>
      </w:r>
      <w:r w:rsidRPr="00C460AC">
        <w:rPr>
          <w:i/>
          <w:iCs/>
          <w:u w:val="single"/>
          <w:lang w:val="en-US"/>
        </w:rPr>
        <w:t>May he give you and your descendants the blessing given to Abraham</w:t>
      </w:r>
      <w:r w:rsidRPr="00C460AC">
        <w:rPr>
          <w:i/>
          <w:iCs/>
          <w:lang w:val="en-US"/>
        </w:rPr>
        <w:t>, so that you may take possession of the land where you now reside as a foreigner, the land God gave to Abraham.”</w:t>
      </w:r>
      <w:r>
        <w:rPr>
          <w:lang w:val="en-US"/>
        </w:rPr>
        <w:t xml:space="preserve"> </w:t>
      </w:r>
      <w:r w:rsidR="008928BB" w:rsidRPr="008928BB">
        <w:rPr>
          <w:lang w:val="en-US"/>
        </w:rPr>
        <w:t>Gen 28:</w:t>
      </w:r>
      <w:r w:rsidR="000E3FF0">
        <w:rPr>
          <w:lang w:val="en-US"/>
        </w:rPr>
        <w:t>1</w:t>
      </w:r>
      <w:r w:rsidR="008928BB" w:rsidRPr="008928BB">
        <w:rPr>
          <w:lang w:val="en-US"/>
        </w:rPr>
        <w:t>-4</w:t>
      </w:r>
    </w:p>
    <w:p w14:paraId="7EC5F37E" w14:textId="08C6D671" w:rsidR="00C460AC" w:rsidRDefault="00C460AC" w:rsidP="00E44B01">
      <w:pPr>
        <w:rPr>
          <w:lang w:val="en-US"/>
        </w:rPr>
      </w:pPr>
      <w:r w:rsidRPr="00F27A5A">
        <w:rPr>
          <w:lang w:val="en-US"/>
        </w:rPr>
        <w:t>The promise is confirmed in v</w:t>
      </w:r>
      <w:r w:rsidR="001B7DA5">
        <w:rPr>
          <w:lang w:val="en-US"/>
        </w:rPr>
        <w:t>v</w:t>
      </w:r>
      <w:r w:rsidRPr="00F27A5A">
        <w:rPr>
          <w:lang w:val="en-US"/>
        </w:rPr>
        <w:t>. 13-15.</w:t>
      </w:r>
    </w:p>
    <w:p w14:paraId="0E08B895" w14:textId="08423C34" w:rsidR="002D421D" w:rsidRPr="00F27A5A" w:rsidRDefault="002D421D" w:rsidP="00E44B01">
      <w:pPr>
        <w:rPr>
          <w:lang w:val="en-US"/>
        </w:rPr>
      </w:pPr>
      <w:r w:rsidRPr="00C460AC">
        <w:rPr>
          <w:i/>
          <w:iCs/>
          <w:lang w:val="en-US"/>
        </w:rPr>
        <w:t xml:space="preserve">"There above it stood the Lord, and he said: “I am the Lord, the God of your father Abraham and the God of Isaac. </w:t>
      </w:r>
      <w:r w:rsidRPr="00C460AC">
        <w:rPr>
          <w:i/>
          <w:iCs/>
          <w:u w:val="single"/>
          <w:lang w:val="en-US"/>
        </w:rPr>
        <w:t>I will give you and your descendants the land on which you are lying</w:t>
      </w:r>
      <w:r w:rsidRPr="00C460AC">
        <w:rPr>
          <w:i/>
          <w:iCs/>
          <w:lang w:val="en-US"/>
        </w:rPr>
        <w:t xml:space="preserve">. </w:t>
      </w:r>
      <w:r w:rsidRPr="00C460AC">
        <w:rPr>
          <w:i/>
          <w:iCs/>
          <w:u w:val="single"/>
          <w:lang w:val="en-US"/>
        </w:rPr>
        <w:t>Your descendants will be like the dust of the earth</w:t>
      </w:r>
      <w:r w:rsidRPr="00C460AC">
        <w:rPr>
          <w:i/>
          <w:iCs/>
          <w:lang w:val="en-US"/>
        </w:rPr>
        <w:t xml:space="preserve">, and you will spread out to the west and to the east, to the north and to the south. </w:t>
      </w:r>
      <w:r w:rsidRPr="00C460AC">
        <w:rPr>
          <w:i/>
          <w:iCs/>
          <w:u w:val="single"/>
          <w:lang w:val="en-US"/>
        </w:rPr>
        <w:t>All peoples on earth will be blessed through you and your offspring</w:t>
      </w:r>
      <w:r w:rsidRPr="00C460AC">
        <w:rPr>
          <w:i/>
          <w:iCs/>
          <w:lang w:val="en-US"/>
        </w:rPr>
        <w:t>."</w:t>
      </w:r>
      <w:r>
        <w:rPr>
          <w:lang w:val="en-US"/>
        </w:rPr>
        <w:t xml:space="preserve"> </w:t>
      </w:r>
      <w:r w:rsidR="006137BA" w:rsidRPr="006137BA">
        <w:rPr>
          <w:lang w:val="en-US"/>
        </w:rPr>
        <w:t>Gen 28:13-14</w:t>
      </w:r>
    </w:p>
    <w:p w14:paraId="780EFBA1" w14:textId="6918ED0A" w:rsidR="00E44B01" w:rsidRPr="00F27A5A" w:rsidRDefault="00FB0EF5" w:rsidP="00E44B01">
      <w:pPr>
        <w:rPr>
          <w:lang w:val="en-US"/>
        </w:rPr>
      </w:pPr>
      <w:r w:rsidRPr="00814ECF">
        <w:rPr>
          <w:b/>
          <w:bCs/>
          <w:lang w:val="en-US"/>
        </w:rPr>
        <w:t>Ch</w:t>
      </w:r>
      <w:r w:rsidR="00814ECF" w:rsidRPr="00814ECF">
        <w:rPr>
          <w:b/>
          <w:bCs/>
          <w:lang w:val="en-US"/>
        </w:rPr>
        <w:t>.</w:t>
      </w:r>
      <w:r w:rsidRPr="00814ECF">
        <w:rPr>
          <w:b/>
          <w:bCs/>
          <w:lang w:val="en-US"/>
        </w:rPr>
        <w:t xml:space="preserve"> 29:</w:t>
      </w:r>
      <w:r w:rsidRPr="00F27A5A">
        <w:rPr>
          <w:lang w:val="en-US"/>
        </w:rPr>
        <w:t xml:space="preserve"> </w:t>
      </w:r>
      <w:r w:rsidR="00CB435A">
        <w:rPr>
          <w:lang w:val="en-US"/>
        </w:rPr>
        <w:t>Jacob is</w:t>
      </w:r>
      <w:r w:rsidRPr="00F27A5A">
        <w:rPr>
          <w:lang w:val="en-US"/>
        </w:rPr>
        <w:t xml:space="preserve"> tricked in the dark</w:t>
      </w:r>
      <w:r w:rsidR="003C32A3">
        <w:rPr>
          <w:lang w:val="en-US"/>
        </w:rPr>
        <w:t>,</w:t>
      </w:r>
      <w:r w:rsidRPr="00F27A5A">
        <w:rPr>
          <w:lang w:val="en-US"/>
        </w:rPr>
        <w:t xml:space="preserve"> </w:t>
      </w:r>
      <w:r w:rsidR="003C32A3">
        <w:rPr>
          <w:lang w:val="en-US"/>
        </w:rPr>
        <w:t>just</w:t>
      </w:r>
      <w:r w:rsidRPr="00F27A5A">
        <w:rPr>
          <w:lang w:val="en-US"/>
        </w:rPr>
        <w:t xml:space="preserve"> as he had tricked his blind father. Favors Rachel, while Lea</w:t>
      </w:r>
      <w:r w:rsidR="003C32A3">
        <w:rPr>
          <w:lang w:val="en-US"/>
        </w:rPr>
        <w:t>h</w:t>
      </w:r>
      <w:r w:rsidR="006E71AB">
        <w:rPr>
          <w:lang w:val="en-US"/>
        </w:rPr>
        <w:t xml:space="preserve"> </w:t>
      </w:r>
      <w:r w:rsidR="00DF6AED">
        <w:rPr>
          <w:lang w:val="en-US"/>
        </w:rPr>
        <w:t xml:space="preserve">is </w:t>
      </w:r>
      <w:r w:rsidR="00E44B01" w:rsidRPr="00F27A5A">
        <w:rPr>
          <w:lang w:val="en-US"/>
        </w:rPr>
        <w:t>striving to be loved. But it is Leah who becomes the ancestress of Jesus and six of Israel's 12 tribes.</w:t>
      </w:r>
    </w:p>
    <w:p w14:paraId="5DE2ED65" w14:textId="129F17F5" w:rsidR="00E44B01" w:rsidRPr="00F27A5A" w:rsidRDefault="00FB0EF5" w:rsidP="00E44B01">
      <w:pPr>
        <w:rPr>
          <w:lang w:val="en-US"/>
        </w:rPr>
      </w:pPr>
      <w:r w:rsidRPr="00814ECF">
        <w:rPr>
          <w:b/>
          <w:bCs/>
          <w:lang w:val="en-US"/>
        </w:rPr>
        <w:t>Ch</w:t>
      </w:r>
      <w:r w:rsidR="00814ECF" w:rsidRPr="00814ECF">
        <w:rPr>
          <w:b/>
          <w:bCs/>
          <w:lang w:val="en-US"/>
        </w:rPr>
        <w:t>.</w:t>
      </w:r>
      <w:r w:rsidRPr="00814ECF">
        <w:rPr>
          <w:b/>
          <w:bCs/>
          <w:lang w:val="en-US"/>
        </w:rPr>
        <w:t xml:space="preserve"> 30:</w:t>
      </w:r>
      <w:r w:rsidR="00814ECF">
        <w:rPr>
          <w:b/>
          <w:bCs/>
          <w:lang w:val="en-US"/>
        </w:rPr>
        <w:t xml:space="preserve"> </w:t>
      </w:r>
      <w:r w:rsidR="00E44B01" w:rsidRPr="00F27A5A">
        <w:rPr>
          <w:lang w:val="en-US"/>
        </w:rPr>
        <w:t>God blesses those who come into contact with those who are in covenant with him (v. 27). Maybe</w:t>
      </w:r>
      <w:r w:rsidR="00017504">
        <w:rPr>
          <w:lang w:val="en-US"/>
        </w:rPr>
        <w:t xml:space="preserve"> </w:t>
      </w:r>
      <w:r w:rsidR="003C32A3">
        <w:rPr>
          <w:lang w:val="en-US"/>
        </w:rPr>
        <w:t xml:space="preserve">this is </w:t>
      </w:r>
      <w:r w:rsidR="00E44B01" w:rsidRPr="00F27A5A">
        <w:rPr>
          <w:lang w:val="en-US"/>
        </w:rPr>
        <w:t>a sign that all nations should be blessed.</w:t>
      </w:r>
    </w:p>
    <w:p w14:paraId="309EFFA5" w14:textId="43FFBDA7" w:rsidR="00E44B01" w:rsidRPr="00F27A5A" w:rsidRDefault="00E44B01" w:rsidP="00E44B01">
      <w:pPr>
        <w:rPr>
          <w:lang w:val="en-US"/>
        </w:rPr>
      </w:pPr>
      <w:r w:rsidRPr="00F27A5A">
        <w:rPr>
          <w:lang w:val="en-US"/>
        </w:rPr>
        <w:t>Laban and Jacob deceive each other, and Laban has changed Jacob's wages ten times.</w:t>
      </w:r>
    </w:p>
    <w:p w14:paraId="5EC23761" w14:textId="64173802" w:rsidR="00E44B01" w:rsidRDefault="00E44B01" w:rsidP="00E44B01">
      <w:pPr>
        <w:rPr>
          <w:lang w:val="en-US"/>
        </w:rPr>
      </w:pPr>
      <w:r w:rsidRPr="00F27A5A">
        <w:rPr>
          <w:lang w:val="en-US"/>
        </w:rPr>
        <w:t>v</w:t>
      </w:r>
      <w:r w:rsidR="001B7DA5">
        <w:rPr>
          <w:lang w:val="en-US"/>
        </w:rPr>
        <w:t>v</w:t>
      </w:r>
      <w:r w:rsidRPr="00F27A5A">
        <w:rPr>
          <w:lang w:val="en-US"/>
        </w:rPr>
        <w:t xml:space="preserve">. 37-43: Was it God </w:t>
      </w:r>
      <w:r w:rsidR="006C634A">
        <w:rPr>
          <w:lang w:val="en-US"/>
        </w:rPr>
        <w:t xml:space="preserve">who gave Jacob the idea </w:t>
      </w:r>
      <w:r w:rsidR="005C7D48">
        <w:rPr>
          <w:lang w:val="en-US"/>
        </w:rPr>
        <w:t>so all the strong animals became his</w:t>
      </w:r>
      <w:r w:rsidRPr="00F27A5A">
        <w:rPr>
          <w:lang w:val="en-US"/>
        </w:rPr>
        <w:t>? (31:9-12)</w:t>
      </w:r>
    </w:p>
    <w:p w14:paraId="32ABC8EE" w14:textId="63BE1129" w:rsidR="008746AF" w:rsidRPr="00F27A5A" w:rsidRDefault="008746AF" w:rsidP="008746AF">
      <w:pPr>
        <w:rPr>
          <w:lang w:val="en-US"/>
        </w:rPr>
      </w:pPr>
      <w:r w:rsidRPr="00DF1FC6">
        <w:rPr>
          <w:i/>
          <w:iCs/>
          <w:lang w:val="en-US"/>
        </w:rPr>
        <w:t xml:space="preserve">“So </w:t>
      </w:r>
      <w:r w:rsidRPr="00DF1FC6">
        <w:rPr>
          <w:i/>
          <w:iCs/>
          <w:u w:val="single"/>
          <w:lang w:val="en-US"/>
        </w:rPr>
        <w:t>God has taken away your father’s livestock and has given them to me</w:t>
      </w:r>
      <w:r w:rsidRPr="00DF1FC6">
        <w:rPr>
          <w:i/>
          <w:iCs/>
          <w:lang w:val="en-US"/>
        </w:rPr>
        <w:t xml:space="preserve">. In breeding season I once had a dream in which I looked up and saw that the male goats mating with the flock were streaked, speckled or spotted. </w:t>
      </w:r>
      <w:r w:rsidRPr="00DF1FC6">
        <w:rPr>
          <w:i/>
          <w:iCs/>
          <w:u w:val="single"/>
          <w:lang w:val="en-US"/>
        </w:rPr>
        <w:t>The angel of God said to me in the dream</w:t>
      </w:r>
      <w:r w:rsidRPr="00DF1FC6">
        <w:rPr>
          <w:i/>
          <w:iCs/>
          <w:lang w:val="en-US"/>
        </w:rPr>
        <w:t>, ‘Jacob.’ I answered, ‘Here I am.’ And he said, ‘</w:t>
      </w:r>
      <w:r w:rsidRPr="00DF1FC6">
        <w:rPr>
          <w:i/>
          <w:iCs/>
          <w:u w:val="single"/>
          <w:lang w:val="en-US"/>
        </w:rPr>
        <w:t>Look up and see that all the male goats mating with the flock are streaked, speckled or spotted, for I have seen all that Laban has been doing to you</w:t>
      </w:r>
      <w:r w:rsidRPr="00DF1FC6">
        <w:rPr>
          <w:i/>
          <w:iCs/>
          <w:lang w:val="en-US"/>
        </w:rPr>
        <w:t>.”</w:t>
      </w:r>
      <w:r>
        <w:rPr>
          <w:lang w:val="en-US"/>
        </w:rPr>
        <w:t xml:space="preserve"> </w:t>
      </w:r>
      <w:r w:rsidR="00934EC4" w:rsidRPr="00934EC4">
        <w:rPr>
          <w:lang w:val="en-US"/>
        </w:rPr>
        <w:t>Gen</w:t>
      </w:r>
      <w:r w:rsidR="00934EC4">
        <w:rPr>
          <w:lang w:val="en-US"/>
        </w:rPr>
        <w:t xml:space="preserve"> </w:t>
      </w:r>
      <w:r w:rsidR="00934EC4" w:rsidRPr="00934EC4">
        <w:rPr>
          <w:lang w:val="en-US"/>
        </w:rPr>
        <w:t>31:9-12</w:t>
      </w:r>
    </w:p>
    <w:p w14:paraId="5BD3674B" w14:textId="77777777" w:rsidR="00E44B01" w:rsidRPr="00F27A5A" w:rsidRDefault="00E44B01" w:rsidP="00E44B01">
      <w:pPr>
        <w:rPr>
          <w:lang w:val="en-US"/>
        </w:rPr>
      </w:pPr>
      <w:r w:rsidRPr="00F27A5A">
        <w:rPr>
          <w:lang w:val="en-US"/>
        </w:rPr>
        <w:t xml:space="preserve"> </w:t>
      </w:r>
    </w:p>
    <w:p w14:paraId="582E8707" w14:textId="77777777" w:rsidR="00E44B01" w:rsidRPr="00F27A5A" w:rsidRDefault="00E44B01" w:rsidP="00E97C19">
      <w:pPr>
        <w:pStyle w:val="Heading2"/>
        <w:rPr>
          <w:lang w:val="en-US"/>
        </w:rPr>
      </w:pPr>
      <w:bookmarkStart w:id="126" w:name="_Toc123031558"/>
      <w:bookmarkStart w:id="127" w:name="_Toc126580647"/>
      <w:r w:rsidRPr="00F27A5A">
        <w:rPr>
          <w:lang w:val="en-US"/>
        </w:rPr>
        <w:t>CHAPTER 32: THE TURNING POINT</w:t>
      </w:r>
      <w:bookmarkEnd w:id="126"/>
      <w:bookmarkEnd w:id="127"/>
    </w:p>
    <w:p w14:paraId="04AE0847" w14:textId="69CC9A70" w:rsidR="00E44B01" w:rsidRPr="00F27A5A" w:rsidRDefault="00E44B01" w:rsidP="00E44B01">
      <w:pPr>
        <w:rPr>
          <w:lang w:val="en-US"/>
        </w:rPr>
      </w:pPr>
      <w:r w:rsidRPr="00F27A5A">
        <w:rPr>
          <w:lang w:val="en-US"/>
        </w:rPr>
        <w:t>v</w:t>
      </w:r>
      <w:r w:rsidR="001B7DA5">
        <w:rPr>
          <w:lang w:val="en-US"/>
        </w:rPr>
        <w:t>v</w:t>
      </w:r>
      <w:r w:rsidRPr="00F27A5A">
        <w:rPr>
          <w:lang w:val="en-US"/>
        </w:rPr>
        <w:t>. 3-8: Jacob returns home and makes contact with Esau again after 20 years. He hears that Esau is coming against him with 400 men and fears the worst. He splits the camp in two so that some can escape.</w:t>
      </w:r>
    </w:p>
    <w:p w14:paraId="23803694" w14:textId="694DA23C" w:rsidR="00E44B01" w:rsidRPr="00F27A5A" w:rsidRDefault="00E44B01" w:rsidP="00E44B01">
      <w:pPr>
        <w:rPr>
          <w:lang w:val="en-US"/>
        </w:rPr>
      </w:pPr>
      <w:r w:rsidRPr="00F27A5A">
        <w:rPr>
          <w:lang w:val="en-US"/>
        </w:rPr>
        <w:t>v</w:t>
      </w:r>
      <w:r w:rsidR="001B7DA5">
        <w:rPr>
          <w:lang w:val="en-US"/>
        </w:rPr>
        <w:t>v</w:t>
      </w:r>
      <w:r w:rsidRPr="00F27A5A">
        <w:rPr>
          <w:lang w:val="en-US"/>
        </w:rPr>
        <w:t>. 9-20: He prays and plans to send gifts to Esau in several pools</w:t>
      </w:r>
      <w:r w:rsidR="003C32A3">
        <w:rPr>
          <w:lang w:val="en-US"/>
        </w:rPr>
        <w:t>,</w:t>
      </w:r>
      <w:r w:rsidRPr="00F27A5A">
        <w:rPr>
          <w:lang w:val="en-US"/>
        </w:rPr>
        <w:t xml:space="preserve"> hoping to overwhelm him.</w:t>
      </w:r>
    </w:p>
    <w:p w14:paraId="79CF2FBB" w14:textId="1B8CEF58" w:rsidR="00E44B01" w:rsidRPr="00F27A5A" w:rsidRDefault="00E44B01" w:rsidP="00E44B01">
      <w:pPr>
        <w:rPr>
          <w:lang w:val="en-US"/>
        </w:rPr>
      </w:pPr>
      <w:r w:rsidRPr="00F27A5A">
        <w:rPr>
          <w:lang w:val="en-US"/>
        </w:rPr>
        <w:t>v</w:t>
      </w:r>
      <w:r w:rsidR="001B7DA5">
        <w:rPr>
          <w:lang w:val="en-US"/>
        </w:rPr>
        <w:t>v</w:t>
      </w:r>
      <w:r w:rsidRPr="00F27A5A">
        <w:rPr>
          <w:lang w:val="en-US"/>
        </w:rPr>
        <w:t xml:space="preserve">. 21-23: He gets up in the night and crosses the river with all his family and </w:t>
      </w:r>
      <w:r w:rsidR="003C32A3">
        <w:rPr>
          <w:lang w:val="en-US"/>
        </w:rPr>
        <w:t>everything</w:t>
      </w:r>
      <w:r w:rsidRPr="00F27A5A">
        <w:rPr>
          <w:lang w:val="en-US"/>
        </w:rPr>
        <w:t xml:space="preserve"> he own</w:t>
      </w:r>
      <w:r w:rsidR="00CB3C08">
        <w:rPr>
          <w:lang w:val="en-US"/>
        </w:rPr>
        <w:t>s</w:t>
      </w:r>
      <w:r w:rsidRPr="00F27A5A">
        <w:rPr>
          <w:lang w:val="en-US"/>
        </w:rPr>
        <w:t>, probably to protect them. Then he goes back to the other side alone.</w:t>
      </w:r>
    </w:p>
    <w:p w14:paraId="0955EE99" w14:textId="2F8F361A" w:rsidR="00E44B01" w:rsidRPr="00F27A5A" w:rsidRDefault="00E44B01" w:rsidP="00E44B01">
      <w:pPr>
        <w:rPr>
          <w:lang w:val="en-US"/>
        </w:rPr>
      </w:pPr>
      <w:r w:rsidRPr="00F27A5A">
        <w:rPr>
          <w:lang w:val="en-US"/>
        </w:rPr>
        <w:t>Ja</w:t>
      </w:r>
      <w:r w:rsidR="003C32A3">
        <w:rPr>
          <w:lang w:val="en-US"/>
        </w:rPr>
        <w:t>c</w:t>
      </w:r>
      <w:r w:rsidRPr="00F27A5A">
        <w:rPr>
          <w:lang w:val="en-US"/>
        </w:rPr>
        <w:t>ob is at the bottom, terrified and despairing. He thinks the past has caught up with him</w:t>
      </w:r>
      <w:r w:rsidR="003C32A3">
        <w:rPr>
          <w:lang w:val="en-US"/>
        </w:rPr>
        <w:t>,</w:t>
      </w:r>
      <w:r w:rsidRPr="00F27A5A">
        <w:rPr>
          <w:lang w:val="en-US"/>
        </w:rPr>
        <w:t xml:space="preserve"> and he can't trick his way out of this situation.</w:t>
      </w:r>
      <w:r w:rsidR="00D00CEE">
        <w:rPr>
          <w:lang w:val="en-US"/>
        </w:rPr>
        <w:t xml:space="preserve"> </w:t>
      </w:r>
      <w:r w:rsidRPr="00F27A5A">
        <w:rPr>
          <w:lang w:val="en-US"/>
        </w:rPr>
        <w:t xml:space="preserve">Then suddenly God meets him - in a surprising way: Not in a dream (as before) with promises, but God meets Jacob's fear by letting him fight all </w:t>
      </w:r>
      <w:r w:rsidR="00FB0EF5" w:rsidRPr="00F27A5A">
        <w:rPr>
          <w:lang w:val="en-US"/>
        </w:rPr>
        <w:t>night!</w:t>
      </w:r>
    </w:p>
    <w:p w14:paraId="6DEE1B97" w14:textId="4860B07E" w:rsidR="00E44B01" w:rsidRPr="00F27A5A" w:rsidRDefault="00E44B01" w:rsidP="00E44B01">
      <w:pPr>
        <w:rPr>
          <w:lang w:val="en-US"/>
        </w:rPr>
      </w:pPr>
      <w:r w:rsidRPr="00F27A5A">
        <w:rPr>
          <w:lang w:val="en-US"/>
        </w:rPr>
        <w:t xml:space="preserve">Was a fight what he needed most </w:t>
      </w:r>
      <w:r w:rsidR="003C32A3">
        <w:rPr>
          <w:lang w:val="en-US"/>
        </w:rPr>
        <w:t>t</w:t>
      </w:r>
      <w:r w:rsidRPr="00F27A5A">
        <w:rPr>
          <w:lang w:val="en-US"/>
        </w:rPr>
        <w:t xml:space="preserve">o </w:t>
      </w:r>
      <w:r w:rsidR="0039764B">
        <w:rPr>
          <w:lang w:val="en-US"/>
        </w:rPr>
        <w:t>release</w:t>
      </w:r>
      <w:r w:rsidRPr="00F27A5A">
        <w:rPr>
          <w:lang w:val="en-US"/>
        </w:rPr>
        <w:t xml:space="preserve"> </w:t>
      </w:r>
      <w:r w:rsidR="0039764B">
        <w:rPr>
          <w:lang w:val="en-US"/>
        </w:rPr>
        <w:t>his</w:t>
      </w:r>
      <w:r w:rsidRPr="00F27A5A">
        <w:rPr>
          <w:lang w:val="en-US"/>
        </w:rPr>
        <w:t xml:space="preserve"> frustration? Is it an expression of Jacob's inner </w:t>
      </w:r>
      <w:r w:rsidR="00FB0EF5" w:rsidRPr="00F27A5A">
        <w:rPr>
          <w:lang w:val="en-US"/>
        </w:rPr>
        <w:t>conflict with himself or with God? In any case, it forced him to concentrate on God and gave him no time to worry about tomorrow.</w:t>
      </w:r>
    </w:p>
    <w:p w14:paraId="7FE29FF4" w14:textId="405BD064" w:rsidR="00E44B01" w:rsidRPr="00F27A5A" w:rsidRDefault="00E44B01" w:rsidP="00E44B01">
      <w:pPr>
        <w:rPr>
          <w:lang w:val="en-US"/>
        </w:rPr>
      </w:pPr>
      <w:r w:rsidRPr="00F27A5A">
        <w:rPr>
          <w:lang w:val="en-US"/>
        </w:rPr>
        <w:t xml:space="preserve">Sandwich: Esau - </w:t>
      </w:r>
      <w:r w:rsidR="00574BB1">
        <w:rPr>
          <w:lang w:val="en-US"/>
        </w:rPr>
        <w:t>B</w:t>
      </w:r>
      <w:r w:rsidRPr="00F27A5A">
        <w:rPr>
          <w:lang w:val="en-US"/>
        </w:rPr>
        <w:t xml:space="preserve">attle - Esau. </w:t>
      </w:r>
      <w:r w:rsidR="00341902">
        <w:rPr>
          <w:lang w:val="en-US"/>
        </w:rPr>
        <w:t xml:space="preserve">Is this a way for Jacob to </w:t>
      </w:r>
      <w:r w:rsidR="004F18D1">
        <w:rPr>
          <w:lang w:val="en-US"/>
        </w:rPr>
        <w:t>get done with the</w:t>
      </w:r>
      <w:r w:rsidRPr="00F27A5A">
        <w:rPr>
          <w:lang w:val="en-US"/>
        </w:rPr>
        <w:t xml:space="preserve"> trickery and the past?</w:t>
      </w:r>
    </w:p>
    <w:p w14:paraId="7F37A496" w14:textId="3FF2F528" w:rsidR="00E44B01" w:rsidRPr="00F27A5A" w:rsidRDefault="00E44B01" w:rsidP="00A67024">
      <w:pPr>
        <w:rPr>
          <w:lang w:val="en-US"/>
        </w:rPr>
      </w:pPr>
      <w:r w:rsidRPr="00F27A5A">
        <w:rPr>
          <w:lang w:val="en-US"/>
        </w:rPr>
        <w:t>Jacob is not one to give up, so the angel dislocates Jacob's hip. This made him even more vulnerable to Esau, and he had to trust God even more.</w:t>
      </w:r>
      <w:r w:rsidR="00C955F9">
        <w:rPr>
          <w:lang w:val="en-US"/>
        </w:rPr>
        <w:t xml:space="preserve"> </w:t>
      </w:r>
      <w:r w:rsidRPr="00F27A5A">
        <w:rPr>
          <w:lang w:val="en-US"/>
        </w:rPr>
        <w:t>Jacob refuses to let go of his opponent without being blessed, and "blessing" has been part of his life and identity. He gets a new identity with the name Israel (“Fighting with God”, “God fights”, or perhaps “God endures”).</w:t>
      </w:r>
    </w:p>
    <w:p w14:paraId="0AA619F9" w14:textId="3660B3A0" w:rsidR="00E44B01" w:rsidRPr="00810E46" w:rsidRDefault="00E44B01" w:rsidP="00A67024">
      <w:r w:rsidRPr="00F26A1C">
        <w:rPr>
          <w:rFonts w:ascii="Segoe UI Symbol" w:hAnsi="Segoe UI Symbol" w:cs="Segoe UI Symbol"/>
        </w:rPr>
        <w:t>➡</w:t>
      </w:r>
      <w:r w:rsidRPr="00F26A1C">
        <w:t xml:space="preserve"> The readers are also called Israel. Their ancestor fought with God.</w:t>
      </w:r>
      <w:r w:rsidR="00810E46">
        <w:t xml:space="preserve"> </w:t>
      </w:r>
      <w:r w:rsidRPr="00F27A5A">
        <w:rPr>
          <w:lang w:val="en-US"/>
        </w:rPr>
        <w:t>Would they then understand that they can also "fight with God"?</w:t>
      </w:r>
    </w:p>
    <w:p w14:paraId="00071BA5" w14:textId="53CBE511" w:rsidR="00E44B01" w:rsidRPr="00F27A5A" w:rsidRDefault="00E44B01" w:rsidP="00A67024">
      <w:pPr>
        <w:rPr>
          <w:lang w:val="en-US"/>
        </w:rPr>
      </w:pPr>
      <w:r w:rsidRPr="00F27A5A">
        <w:rPr>
          <w:lang w:val="en-US"/>
        </w:rPr>
        <w:t>Jacob wants to know his opponent's name</w:t>
      </w:r>
      <w:r w:rsidR="003C32A3">
        <w:rPr>
          <w:lang w:val="en-US"/>
        </w:rPr>
        <w:t>,</w:t>
      </w:r>
      <w:r w:rsidRPr="00F27A5A">
        <w:rPr>
          <w:lang w:val="en-US"/>
        </w:rPr>
        <w:t xml:space="preserve"> but instead receives the blessing he has sought all his life. He wasn't supposed to </w:t>
      </w:r>
      <w:r w:rsidR="00CD4578">
        <w:rPr>
          <w:lang w:val="en-US"/>
        </w:rPr>
        <w:t>be</w:t>
      </w:r>
      <w:r w:rsidR="00810E46">
        <w:rPr>
          <w:lang w:val="en-US"/>
        </w:rPr>
        <w:t xml:space="preserve"> </w:t>
      </w:r>
      <w:r w:rsidRPr="00F27A5A">
        <w:rPr>
          <w:lang w:val="en-US"/>
        </w:rPr>
        <w:t xml:space="preserve">remembered as one who </w:t>
      </w:r>
      <w:r w:rsidR="00CD4578">
        <w:rPr>
          <w:lang w:val="en-US"/>
        </w:rPr>
        <w:t>stole</w:t>
      </w:r>
      <w:r w:rsidRPr="00F27A5A">
        <w:rPr>
          <w:lang w:val="en-US"/>
        </w:rPr>
        <w:t xml:space="preserve"> the blessing but </w:t>
      </w:r>
      <w:r w:rsidR="00E104E2">
        <w:rPr>
          <w:lang w:val="en-US"/>
        </w:rPr>
        <w:t xml:space="preserve">as </w:t>
      </w:r>
      <w:r w:rsidRPr="00F27A5A">
        <w:rPr>
          <w:lang w:val="en-US"/>
        </w:rPr>
        <w:t xml:space="preserve">one who got it by </w:t>
      </w:r>
      <w:r w:rsidR="00C50187">
        <w:rPr>
          <w:lang w:val="en-US"/>
        </w:rPr>
        <w:t xml:space="preserve">fighting </w:t>
      </w:r>
      <w:r w:rsidRPr="00F27A5A">
        <w:rPr>
          <w:lang w:val="en-US"/>
        </w:rPr>
        <w:t>with God.</w:t>
      </w:r>
    </w:p>
    <w:p w14:paraId="2BBC3A05" w14:textId="77ED1139" w:rsidR="00E44B01" w:rsidRPr="00F27A5A" w:rsidRDefault="00E44B01" w:rsidP="00A67024">
      <w:pPr>
        <w:rPr>
          <w:lang w:val="en-US"/>
        </w:rPr>
      </w:pPr>
      <w:r w:rsidRPr="00F27A5A">
        <w:rPr>
          <w:lang w:val="en-US"/>
        </w:rPr>
        <w:t>Almost like getting the aggression out before finally being embraced.</w:t>
      </w:r>
    </w:p>
    <w:p w14:paraId="6F0AAAAE" w14:textId="77777777" w:rsidR="00E44B01" w:rsidRPr="00F27A5A" w:rsidRDefault="00E44B01" w:rsidP="00A67024">
      <w:pPr>
        <w:rPr>
          <w:lang w:val="en-US"/>
        </w:rPr>
      </w:pPr>
      <w:r w:rsidRPr="00F27A5A">
        <w:rPr>
          <w:lang w:val="en-US"/>
        </w:rPr>
        <w:t xml:space="preserve"> </w:t>
      </w:r>
    </w:p>
    <w:p w14:paraId="0742CD06" w14:textId="77777777" w:rsidR="00E44B01" w:rsidRPr="00F27A5A" w:rsidRDefault="00E44B01" w:rsidP="00C50187">
      <w:pPr>
        <w:pStyle w:val="Heading2"/>
        <w:rPr>
          <w:lang w:val="en-US"/>
        </w:rPr>
      </w:pPr>
      <w:bookmarkStart w:id="128" w:name="_Toc123031559"/>
      <w:bookmarkStart w:id="129" w:name="_Toc126580648"/>
      <w:r w:rsidRPr="00F27A5A">
        <w:rPr>
          <w:lang w:val="en-US"/>
        </w:rPr>
        <w:t>CHAPTER 33: THE MEETING WITH ESAU</w:t>
      </w:r>
      <w:bookmarkEnd w:id="128"/>
      <w:bookmarkEnd w:id="129"/>
    </w:p>
    <w:p w14:paraId="5C6596C8" w14:textId="4AC2C2C8" w:rsidR="00E44B01" w:rsidRPr="00F27A5A" w:rsidRDefault="00E44B01" w:rsidP="00C82738">
      <w:pPr>
        <w:rPr>
          <w:lang w:val="en-US"/>
        </w:rPr>
      </w:pPr>
      <w:r w:rsidRPr="00F27A5A">
        <w:rPr>
          <w:lang w:val="en-US"/>
        </w:rPr>
        <w:t xml:space="preserve">In the end, he limps towards the meeting with Esau with a weaker body and a stronger faith. He </w:t>
      </w:r>
      <w:r w:rsidR="003C32A3">
        <w:rPr>
          <w:lang w:val="en-US"/>
        </w:rPr>
        <w:t>i</w:t>
      </w:r>
      <w:r w:rsidRPr="00F27A5A">
        <w:rPr>
          <w:lang w:val="en-US"/>
        </w:rPr>
        <w:t>s</w:t>
      </w:r>
      <w:r w:rsidR="00C50187">
        <w:rPr>
          <w:lang w:val="en-US"/>
        </w:rPr>
        <w:t xml:space="preserve"> </w:t>
      </w:r>
      <w:r w:rsidRPr="00F27A5A">
        <w:rPr>
          <w:lang w:val="en-US"/>
        </w:rPr>
        <w:t xml:space="preserve">more certain </w:t>
      </w:r>
      <w:r w:rsidR="003C32A3">
        <w:rPr>
          <w:lang w:val="en-US"/>
        </w:rPr>
        <w:t xml:space="preserve">now </w:t>
      </w:r>
      <w:r w:rsidRPr="00F27A5A">
        <w:rPr>
          <w:lang w:val="en-US"/>
        </w:rPr>
        <w:t>that the confrontation with Esau will go well. After all, he had just "won over" God.</w:t>
      </w:r>
    </w:p>
    <w:p w14:paraId="40565D75" w14:textId="33893DB7" w:rsidR="00E44B01" w:rsidRDefault="00E44B01" w:rsidP="00C82738">
      <w:pPr>
        <w:rPr>
          <w:lang w:val="en-US"/>
        </w:rPr>
      </w:pPr>
      <w:r w:rsidRPr="00F27A5A">
        <w:rPr>
          <w:lang w:val="en-US"/>
        </w:rPr>
        <w:t xml:space="preserve">Did he </w:t>
      </w:r>
      <w:r w:rsidR="003C32A3">
        <w:rPr>
          <w:lang w:val="en-US"/>
        </w:rPr>
        <w:t>need</w:t>
      </w:r>
      <w:r w:rsidRPr="00F27A5A">
        <w:rPr>
          <w:lang w:val="en-US"/>
        </w:rPr>
        <w:t xml:space="preserve"> to be reunited with his brother before he could meet God? (Matthew 5</w:t>
      </w:r>
      <w:r w:rsidR="00D106CB">
        <w:rPr>
          <w:lang w:val="en-US"/>
        </w:rPr>
        <w:t>:</w:t>
      </w:r>
      <w:r w:rsidRPr="00F27A5A">
        <w:rPr>
          <w:lang w:val="en-US"/>
        </w:rPr>
        <w:t>23-24)</w:t>
      </w:r>
    </w:p>
    <w:p w14:paraId="5C0361EA" w14:textId="3C4003E5" w:rsidR="00452A0A" w:rsidRPr="00F27A5A" w:rsidRDefault="00452A0A" w:rsidP="00C82738">
      <w:pPr>
        <w:rPr>
          <w:lang w:val="en-US"/>
        </w:rPr>
      </w:pPr>
      <w:r w:rsidRPr="00C82738">
        <w:rPr>
          <w:i/>
          <w:iCs/>
          <w:lang w:val="en-US"/>
        </w:rPr>
        <w:t xml:space="preserve">"Therefore, </w:t>
      </w:r>
      <w:r w:rsidRPr="00C82738">
        <w:rPr>
          <w:i/>
          <w:iCs/>
          <w:u w:val="single"/>
          <w:lang w:val="en-US"/>
        </w:rPr>
        <w:t>if you are offering your gift at the altar and there remember that your brother or sister has something against you, leave your gift there in front of the altar. First go and be reconciled to them</w:t>
      </w:r>
      <w:r w:rsidRPr="00C82738">
        <w:rPr>
          <w:i/>
          <w:iCs/>
          <w:lang w:val="en-US"/>
        </w:rPr>
        <w:t>; then come and offer your gift."</w:t>
      </w:r>
      <w:r>
        <w:rPr>
          <w:lang w:val="en-US"/>
        </w:rPr>
        <w:t xml:space="preserve"> </w:t>
      </w:r>
      <w:r w:rsidRPr="00452A0A">
        <w:rPr>
          <w:lang w:val="en-US"/>
        </w:rPr>
        <w:t>Matt 5:23-24</w:t>
      </w:r>
    </w:p>
    <w:p w14:paraId="4C4C336F" w14:textId="3311582B" w:rsidR="00E44B01" w:rsidRDefault="00F2333D" w:rsidP="00C82738">
      <w:pPr>
        <w:rPr>
          <w:lang w:val="en-US"/>
        </w:rPr>
      </w:pPr>
      <w:r>
        <w:rPr>
          <w:lang w:val="en-US"/>
        </w:rPr>
        <w:t xml:space="preserve">In </w:t>
      </w:r>
      <w:r w:rsidR="00E44B01" w:rsidRPr="00F27A5A">
        <w:rPr>
          <w:lang w:val="en-US"/>
        </w:rPr>
        <w:t>v. 3</w:t>
      </w:r>
      <w:r w:rsidR="003C32A3">
        <w:rPr>
          <w:lang w:val="en-US"/>
        </w:rPr>
        <w:t>,</w:t>
      </w:r>
      <w:r w:rsidR="00E44B01" w:rsidRPr="00F27A5A">
        <w:rPr>
          <w:lang w:val="en-US"/>
        </w:rPr>
        <w:t xml:space="preserve"> </w:t>
      </w:r>
      <w:r>
        <w:rPr>
          <w:lang w:val="en-US"/>
        </w:rPr>
        <w:t>Ja</w:t>
      </w:r>
      <w:r w:rsidR="003C32A3">
        <w:rPr>
          <w:lang w:val="en-US"/>
        </w:rPr>
        <w:t>c</w:t>
      </w:r>
      <w:r>
        <w:rPr>
          <w:lang w:val="en-US"/>
        </w:rPr>
        <w:t xml:space="preserve">ob bows down seven times in front of Esau. </w:t>
      </w:r>
      <w:r w:rsidR="00895331">
        <w:rPr>
          <w:lang w:val="en-US"/>
        </w:rPr>
        <w:t>In</w:t>
      </w:r>
      <w:r w:rsidR="00E44B01" w:rsidRPr="00F27A5A">
        <w:rPr>
          <w:lang w:val="en-US"/>
        </w:rPr>
        <w:t xml:space="preserve"> 32</w:t>
      </w:r>
      <w:r w:rsidR="00D106CB">
        <w:rPr>
          <w:lang w:val="en-US"/>
        </w:rPr>
        <w:t>:</w:t>
      </w:r>
      <w:r w:rsidR="00E44B01" w:rsidRPr="00F27A5A">
        <w:rPr>
          <w:lang w:val="en-US"/>
        </w:rPr>
        <w:t>4</w:t>
      </w:r>
      <w:r w:rsidR="003C32A3">
        <w:rPr>
          <w:lang w:val="en-US"/>
        </w:rPr>
        <w:t>,</w:t>
      </w:r>
      <w:r w:rsidR="00895331">
        <w:rPr>
          <w:lang w:val="en-US"/>
        </w:rPr>
        <w:t xml:space="preserve"> he calls Esau lord and himself</w:t>
      </w:r>
      <w:r w:rsidR="00A86CC0">
        <w:rPr>
          <w:lang w:val="en-US"/>
        </w:rPr>
        <w:t xml:space="preserve"> Esau’s servant.</w:t>
      </w:r>
      <w:r w:rsidR="00E44B01" w:rsidRPr="00F27A5A">
        <w:rPr>
          <w:lang w:val="en-US"/>
        </w:rPr>
        <w:t xml:space="preserve"> </w:t>
      </w:r>
      <w:r w:rsidR="00EC6AD0">
        <w:rPr>
          <w:lang w:val="en-US"/>
        </w:rPr>
        <w:t xml:space="preserve">When Isaac blessed him in </w:t>
      </w:r>
      <w:r w:rsidR="00E44B01" w:rsidRPr="00F27A5A">
        <w:rPr>
          <w:lang w:val="en-US"/>
        </w:rPr>
        <w:t>27</w:t>
      </w:r>
      <w:r w:rsidR="00D106CB">
        <w:rPr>
          <w:lang w:val="en-US"/>
        </w:rPr>
        <w:t>:</w:t>
      </w:r>
      <w:r w:rsidR="00E44B01" w:rsidRPr="00F27A5A">
        <w:rPr>
          <w:lang w:val="en-US"/>
        </w:rPr>
        <w:t>29</w:t>
      </w:r>
      <w:r w:rsidR="003C32A3">
        <w:rPr>
          <w:lang w:val="en-US"/>
        </w:rPr>
        <w:t>,</w:t>
      </w:r>
      <w:r w:rsidR="00EC6AD0">
        <w:rPr>
          <w:lang w:val="en-US"/>
        </w:rPr>
        <w:t xml:space="preserve"> he told Jacob that </w:t>
      </w:r>
      <w:r w:rsidR="00827EA0">
        <w:rPr>
          <w:lang w:val="en-US"/>
        </w:rPr>
        <w:t>peoples</w:t>
      </w:r>
      <w:r w:rsidR="00EC6AD0">
        <w:rPr>
          <w:lang w:val="en-US"/>
        </w:rPr>
        <w:t xml:space="preserve"> should </w:t>
      </w:r>
      <w:r w:rsidR="00EC6AD0" w:rsidRPr="00EC6AD0">
        <w:rPr>
          <w:lang w:val="en-US"/>
        </w:rPr>
        <w:t xml:space="preserve">bow down to </w:t>
      </w:r>
      <w:r w:rsidR="00827EA0">
        <w:rPr>
          <w:lang w:val="en-US"/>
        </w:rPr>
        <w:t>him and that he should be l</w:t>
      </w:r>
      <w:r w:rsidR="00EC6AD0" w:rsidRPr="00EC6AD0">
        <w:rPr>
          <w:lang w:val="en-US"/>
        </w:rPr>
        <w:t xml:space="preserve">ord over </w:t>
      </w:r>
      <w:r w:rsidR="00827EA0">
        <w:rPr>
          <w:lang w:val="en-US"/>
        </w:rPr>
        <w:t>his</w:t>
      </w:r>
      <w:r w:rsidR="00EC6AD0" w:rsidRPr="00EC6AD0">
        <w:rPr>
          <w:lang w:val="en-US"/>
        </w:rPr>
        <w:t xml:space="preserve"> brothers</w:t>
      </w:r>
      <w:r w:rsidR="00827EA0">
        <w:rPr>
          <w:lang w:val="en-US"/>
        </w:rPr>
        <w:t>.</w:t>
      </w:r>
      <w:r w:rsidR="00E44B01" w:rsidRPr="00F27A5A">
        <w:rPr>
          <w:lang w:val="en-US"/>
        </w:rPr>
        <w:t xml:space="preserve"> Will he return the blessing he </w:t>
      </w:r>
      <w:r w:rsidR="007419A7">
        <w:rPr>
          <w:lang w:val="en-US"/>
        </w:rPr>
        <w:t>stole</w:t>
      </w:r>
      <w:r w:rsidR="00E44B01" w:rsidRPr="00F27A5A">
        <w:rPr>
          <w:lang w:val="en-US"/>
        </w:rPr>
        <w:t>? In v. 11</w:t>
      </w:r>
      <w:r w:rsidR="003C32A3">
        <w:rPr>
          <w:lang w:val="en-US"/>
        </w:rPr>
        <w:t>,</w:t>
      </w:r>
      <w:r w:rsidR="00E44B01" w:rsidRPr="00F27A5A">
        <w:rPr>
          <w:lang w:val="en-US"/>
        </w:rPr>
        <w:t xml:space="preserve"> the word "blessing" is actually used and not "</w:t>
      </w:r>
      <w:r w:rsidR="00A344FC">
        <w:rPr>
          <w:lang w:val="en-US"/>
        </w:rPr>
        <w:t>present</w:t>
      </w:r>
      <w:r w:rsidR="00E44B01" w:rsidRPr="00F27A5A">
        <w:rPr>
          <w:lang w:val="en-US"/>
        </w:rPr>
        <w:t>".</w:t>
      </w:r>
    </w:p>
    <w:p w14:paraId="760A5C5E" w14:textId="7EE241F4" w:rsidR="00A344FC" w:rsidRPr="00F27A5A" w:rsidRDefault="00A344FC" w:rsidP="00C82738">
      <w:pPr>
        <w:rPr>
          <w:lang w:val="en-US"/>
        </w:rPr>
      </w:pPr>
      <w:r w:rsidRPr="00C82738">
        <w:rPr>
          <w:i/>
          <w:iCs/>
          <w:lang w:val="en-US"/>
        </w:rPr>
        <w:t xml:space="preserve">"Please accept the </w:t>
      </w:r>
      <w:r w:rsidRPr="00C82738">
        <w:rPr>
          <w:i/>
          <w:iCs/>
          <w:u w:val="single"/>
          <w:lang w:val="en-US"/>
        </w:rPr>
        <w:t>present</w:t>
      </w:r>
      <w:r w:rsidRPr="00C82738">
        <w:rPr>
          <w:i/>
          <w:iCs/>
          <w:lang w:val="en-US"/>
        </w:rPr>
        <w:t xml:space="preserve"> that was brought to you, for God has been gracious to me and I have all I need.” And because Jacob insisted, Esau accepted it."</w:t>
      </w:r>
      <w:r>
        <w:rPr>
          <w:lang w:val="en-US"/>
        </w:rPr>
        <w:t xml:space="preserve"> </w:t>
      </w:r>
      <w:r w:rsidRPr="00F27A5A">
        <w:rPr>
          <w:lang w:val="en-US"/>
        </w:rPr>
        <w:t>27</w:t>
      </w:r>
      <w:r>
        <w:rPr>
          <w:lang w:val="en-US"/>
        </w:rPr>
        <w:t>:</w:t>
      </w:r>
      <w:r w:rsidRPr="00F27A5A">
        <w:rPr>
          <w:lang w:val="en-US"/>
        </w:rPr>
        <w:t>29</w:t>
      </w:r>
    </w:p>
    <w:p w14:paraId="52A2AC48" w14:textId="77777777" w:rsidR="007614A6" w:rsidRPr="00661918" w:rsidRDefault="00E44B01" w:rsidP="007614A6">
      <w:pPr>
        <w:rPr>
          <w:lang w:val="en-US"/>
        </w:rPr>
      </w:pPr>
      <w:r w:rsidRPr="00F27A5A">
        <w:rPr>
          <w:lang w:val="en-US"/>
        </w:rPr>
        <w:t>Esau reacts like the father in the parable of the prodigal son (Luke 15:20).</w:t>
      </w:r>
      <w:r w:rsidR="007614A6">
        <w:rPr>
          <w:lang w:val="en-US"/>
        </w:rPr>
        <w:t xml:space="preserve"> </w:t>
      </w:r>
      <w:r w:rsidR="007614A6" w:rsidRPr="00661918">
        <w:rPr>
          <w:lang w:val="en-US"/>
        </w:rPr>
        <w:t>It is almost a verbatim repetition, so perhaps Jesus wanted to highlight Esau as a model of how God meets us?</w:t>
      </w:r>
    </w:p>
    <w:p w14:paraId="024B3307" w14:textId="692BA389" w:rsidR="00461E63" w:rsidRDefault="00461E63" w:rsidP="00C82738">
      <w:pPr>
        <w:rPr>
          <w:lang w:val="en-US"/>
        </w:rPr>
      </w:pPr>
      <w:r w:rsidRPr="00C82738">
        <w:rPr>
          <w:i/>
          <w:iCs/>
          <w:lang w:val="en-US"/>
        </w:rPr>
        <w:t>"But Esau ran to meet Jacob and embraced him; he threw his arms around his neck and kissed him."</w:t>
      </w:r>
      <w:r>
        <w:rPr>
          <w:lang w:val="en-US"/>
        </w:rPr>
        <w:t xml:space="preserve"> Gen 33:4</w:t>
      </w:r>
    </w:p>
    <w:p w14:paraId="4A2DA81E" w14:textId="0817664D" w:rsidR="00461E63" w:rsidRPr="00F27A5A" w:rsidRDefault="00461E63" w:rsidP="00C82738">
      <w:pPr>
        <w:rPr>
          <w:lang w:val="en-US"/>
        </w:rPr>
      </w:pPr>
      <w:r w:rsidRPr="00C82738">
        <w:rPr>
          <w:i/>
          <w:iCs/>
          <w:lang w:val="en-US"/>
        </w:rPr>
        <w:t>"</w:t>
      </w:r>
      <w:r w:rsidR="00D261E2" w:rsidRPr="00C82738">
        <w:rPr>
          <w:i/>
          <w:iCs/>
          <w:lang w:val="en-US"/>
        </w:rPr>
        <w:t>he ran to his son, threw his arms around him and kissed him.</w:t>
      </w:r>
      <w:r w:rsidRPr="00C82738">
        <w:rPr>
          <w:i/>
          <w:iCs/>
          <w:lang w:val="en-US"/>
        </w:rPr>
        <w:t>"</w:t>
      </w:r>
      <w:r>
        <w:rPr>
          <w:lang w:val="en-US"/>
        </w:rPr>
        <w:t xml:space="preserve"> Luk 15:20</w:t>
      </w:r>
      <w:r w:rsidR="00D261E2">
        <w:rPr>
          <w:lang w:val="en-US"/>
        </w:rPr>
        <w:t>b</w:t>
      </w:r>
    </w:p>
    <w:p w14:paraId="0DFF392A" w14:textId="77777777" w:rsidR="00E44B01" w:rsidRPr="00F27A5A" w:rsidRDefault="00E44B01" w:rsidP="00E44B01">
      <w:pPr>
        <w:rPr>
          <w:lang w:val="en-US"/>
        </w:rPr>
      </w:pPr>
      <w:r w:rsidRPr="00F27A5A">
        <w:rPr>
          <w:lang w:val="en-US"/>
        </w:rPr>
        <w:t xml:space="preserve"> </w:t>
      </w:r>
    </w:p>
    <w:p w14:paraId="1340AA39" w14:textId="77777777" w:rsidR="00E44B01" w:rsidRPr="00F27A5A" w:rsidRDefault="00E44B01" w:rsidP="00C50187">
      <w:pPr>
        <w:pStyle w:val="Heading2"/>
        <w:rPr>
          <w:lang w:val="en-US"/>
        </w:rPr>
      </w:pPr>
      <w:bookmarkStart w:id="130" w:name="_Toc123031560"/>
      <w:bookmarkStart w:id="131" w:name="_Toc126580649"/>
      <w:r w:rsidRPr="00F27A5A">
        <w:rPr>
          <w:lang w:val="en-US"/>
        </w:rPr>
        <w:t>CHAPTER 35: BACK TO BETHEL</w:t>
      </w:r>
      <w:bookmarkEnd w:id="130"/>
      <w:bookmarkEnd w:id="131"/>
    </w:p>
    <w:p w14:paraId="22EF2698" w14:textId="77080698" w:rsidR="00E44B01" w:rsidRDefault="00E72A2A" w:rsidP="007614A6">
      <w:pPr>
        <w:rPr>
          <w:lang w:val="en-US"/>
        </w:rPr>
      </w:pPr>
      <w:r>
        <w:rPr>
          <w:lang w:val="en-US"/>
        </w:rPr>
        <w:t xml:space="preserve">In the dream Jacob </w:t>
      </w:r>
      <w:r w:rsidR="002B000D">
        <w:rPr>
          <w:lang w:val="en-US"/>
        </w:rPr>
        <w:t xml:space="preserve">had on the night he </w:t>
      </w:r>
      <w:r>
        <w:rPr>
          <w:lang w:val="en-US"/>
        </w:rPr>
        <w:t>left home</w:t>
      </w:r>
      <w:r w:rsidR="00C3409F">
        <w:rPr>
          <w:lang w:val="en-US"/>
        </w:rPr>
        <w:t xml:space="preserve"> (</w:t>
      </w:r>
      <w:r w:rsidR="00E44B01" w:rsidRPr="00F27A5A">
        <w:rPr>
          <w:lang w:val="en-US"/>
        </w:rPr>
        <w:t>28:15</w:t>
      </w:r>
      <w:r w:rsidR="00C3409F">
        <w:rPr>
          <w:lang w:val="en-US"/>
        </w:rPr>
        <w:t>)</w:t>
      </w:r>
      <w:r w:rsidR="003C32A3">
        <w:rPr>
          <w:lang w:val="en-US"/>
        </w:rPr>
        <w:t>,</w:t>
      </w:r>
      <w:r w:rsidR="00C3409F">
        <w:rPr>
          <w:lang w:val="en-US"/>
        </w:rPr>
        <w:t xml:space="preserve"> </w:t>
      </w:r>
      <w:r w:rsidR="00C3409F" w:rsidRPr="00F27A5A">
        <w:rPr>
          <w:lang w:val="en-US"/>
        </w:rPr>
        <w:t>God promised</w:t>
      </w:r>
      <w:r w:rsidR="00E44B01" w:rsidRPr="00F27A5A">
        <w:rPr>
          <w:lang w:val="en-US"/>
        </w:rPr>
        <w:t xml:space="preserve"> to bring him back. Bethel has something of the same function in Jacob's life as Isaac had for Abraham.</w:t>
      </w:r>
    </w:p>
    <w:p w14:paraId="595322E9" w14:textId="2DE35BD1" w:rsidR="00CF180D" w:rsidRPr="00F27A5A" w:rsidRDefault="00CF180D" w:rsidP="007614A6">
      <w:pPr>
        <w:rPr>
          <w:lang w:val="en-US"/>
        </w:rPr>
      </w:pPr>
      <w:r w:rsidRPr="007614A6">
        <w:rPr>
          <w:i/>
          <w:iCs/>
          <w:lang w:val="en-US"/>
        </w:rPr>
        <w:t>"I am with you and will watch over you wherever you go, and I will bring you back to this land. I will not leave you until I have done what I have promised you."</w:t>
      </w:r>
      <w:r>
        <w:rPr>
          <w:lang w:val="en-US"/>
        </w:rPr>
        <w:t xml:space="preserve"> Gen 28:15</w:t>
      </w:r>
    </w:p>
    <w:p w14:paraId="4BA86D56" w14:textId="3B70366C" w:rsidR="00E44B01" w:rsidRPr="00F27A5A" w:rsidRDefault="007614A6" w:rsidP="007614A6">
      <w:pPr>
        <w:rPr>
          <w:lang w:val="en-US"/>
        </w:rPr>
      </w:pPr>
      <w:r w:rsidRPr="00F27A5A">
        <w:rPr>
          <w:lang w:val="en-US"/>
        </w:rPr>
        <w:t>Finally,</w:t>
      </w:r>
      <w:r w:rsidR="00E44B01" w:rsidRPr="00F27A5A">
        <w:rPr>
          <w:lang w:val="en-US"/>
        </w:rPr>
        <w:t xml:space="preserve"> he returns, after 20 years with Laban (31:38) and some time in Shechem (ch. 34). God has kept his promises, and Jacob has changed.</w:t>
      </w:r>
    </w:p>
    <w:p w14:paraId="17774719" w14:textId="11496B94" w:rsidR="00E44B01" w:rsidRPr="00F27A5A" w:rsidRDefault="00E44B01" w:rsidP="007614A6">
      <w:pPr>
        <w:rPr>
          <w:lang w:val="en-US"/>
        </w:rPr>
      </w:pPr>
      <w:r w:rsidRPr="00F27A5A">
        <w:rPr>
          <w:lang w:val="en-US"/>
        </w:rPr>
        <w:t>God repeats the blessings, the new name</w:t>
      </w:r>
      <w:r w:rsidR="003C32A3">
        <w:rPr>
          <w:lang w:val="en-US"/>
        </w:rPr>
        <w:t>,</w:t>
      </w:r>
      <w:r w:rsidRPr="00F27A5A">
        <w:rPr>
          <w:lang w:val="en-US"/>
        </w:rPr>
        <w:t xml:space="preserve"> and the promises to Abraham (v</w:t>
      </w:r>
      <w:r w:rsidR="007E4D8B">
        <w:rPr>
          <w:lang w:val="en-US"/>
        </w:rPr>
        <w:t>v</w:t>
      </w:r>
      <w:r w:rsidRPr="00F27A5A">
        <w:rPr>
          <w:lang w:val="en-US"/>
        </w:rPr>
        <w:t>. 10-12). Much is repeated from chapter 28, but not the promise of God's protection on the road, which was now fulfilled.</w:t>
      </w:r>
    </w:p>
    <w:p w14:paraId="55EF4F2A" w14:textId="48B0BB85" w:rsidR="00E44B01" w:rsidRDefault="00E44B01" w:rsidP="007614A6">
      <w:pPr>
        <w:rPr>
          <w:lang w:val="en-US"/>
        </w:rPr>
      </w:pPr>
      <w:r w:rsidRPr="00F27A5A">
        <w:rPr>
          <w:lang w:val="en-US"/>
        </w:rPr>
        <w:t>v</w:t>
      </w:r>
      <w:r w:rsidR="007E4D8B">
        <w:rPr>
          <w:lang w:val="en-US"/>
        </w:rPr>
        <w:t>v</w:t>
      </w:r>
      <w:r w:rsidRPr="00F27A5A">
        <w:rPr>
          <w:lang w:val="en-US"/>
        </w:rPr>
        <w:t xml:space="preserve">. 14-15: Jacob repeats the actions from 28:18-19 (plus a </w:t>
      </w:r>
      <w:r w:rsidR="00FD088C" w:rsidRPr="00AE39DE">
        <w:rPr>
          <w:lang w:val="en-US"/>
        </w:rPr>
        <w:t>drink offering</w:t>
      </w:r>
      <w:r w:rsidRPr="00F27A5A">
        <w:rPr>
          <w:lang w:val="en-US"/>
        </w:rPr>
        <w:t>). The ring is closed.</w:t>
      </w:r>
    </w:p>
    <w:p w14:paraId="48F08F00" w14:textId="4059C703" w:rsidR="005D2FD7" w:rsidRDefault="005D2FD7" w:rsidP="007614A6">
      <w:pPr>
        <w:rPr>
          <w:lang w:val="en-US"/>
        </w:rPr>
      </w:pPr>
      <w:r w:rsidRPr="00D41C79">
        <w:rPr>
          <w:i/>
          <w:iCs/>
          <w:lang w:val="en-US"/>
        </w:rPr>
        <w:t xml:space="preserve">"Early the next morning Jacob took the stone he had placed under his head and set it up as a pillar and poured oil on top of it. He called that place Bethel" </w:t>
      </w:r>
      <w:r w:rsidR="00561B03" w:rsidRPr="00561B03">
        <w:rPr>
          <w:lang w:val="en-US"/>
        </w:rPr>
        <w:t>Gen 28:18-19</w:t>
      </w:r>
    </w:p>
    <w:p w14:paraId="4F348891" w14:textId="08BBFCA0" w:rsidR="00561B03" w:rsidRDefault="00561B03" w:rsidP="007614A6">
      <w:pPr>
        <w:rPr>
          <w:lang w:val="en-US"/>
        </w:rPr>
      </w:pPr>
      <w:r w:rsidRPr="00D41C79">
        <w:rPr>
          <w:i/>
          <w:iCs/>
          <w:lang w:val="en-US"/>
        </w:rPr>
        <w:t>“</w:t>
      </w:r>
      <w:r w:rsidR="00AE39DE" w:rsidRPr="00D41C79">
        <w:rPr>
          <w:i/>
          <w:iCs/>
          <w:lang w:val="en-US"/>
        </w:rPr>
        <w:t>Jacob set up a stone pillar at the place where God had talked with him, and he poured out a drink offering on it; he also poured oil on it. Jacob called the place where God had talked with him Bethel.</w:t>
      </w:r>
      <w:r w:rsidRPr="00D41C79">
        <w:rPr>
          <w:i/>
          <w:iCs/>
          <w:lang w:val="en-US"/>
        </w:rPr>
        <w:t>”</w:t>
      </w:r>
      <w:r>
        <w:rPr>
          <w:lang w:val="en-US"/>
        </w:rPr>
        <w:t xml:space="preserve"> </w:t>
      </w:r>
      <w:r w:rsidR="00FD088C" w:rsidRPr="00FD088C">
        <w:rPr>
          <w:lang w:val="en-US"/>
        </w:rPr>
        <w:t>Genesis 35:14-15</w:t>
      </w:r>
    </w:p>
    <w:p w14:paraId="2ED72A18" w14:textId="77777777" w:rsidR="00941D5C" w:rsidRPr="00FD088C" w:rsidRDefault="00941D5C" w:rsidP="007614A6">
      <w:pPr>
        <w:rPr>
          <w:u w:val="single"/>
          <w:lang w:val="en-US"/>
        </w:rPr>
      </w:pPr>
    </w:p>
    <w:p w14:paraId="6272A975" w14:textId="2C13E9D3" w:rsidR="00E44B01" w:rsidRPr="00F27A5A" w:rsidRDefault="00E44B01" w:rsidP="009F379F">
      <w:pPr>
        <w:pStyle w:val="Heading2"/>
        <w:rPr>
          <w:lang w:val="en-US"/>
        </w:rPr>
      </w:pPr>
      <w:bookmarkStart w:id="132" w:name="_Toc123031561"/>
      <w:bookmarkStart w:id="133" w:name="_Toc126580650"/>
      <w:r w:rsidRPr="00F27A5A">
        <w:rPr>
          <w:lang w:val="en-US"/>
        </w:rPr>
        <w:t xml:space="preserve">SUMMARY OF </w:t>
      </w:r>
      <w:r w:rsidR="00643E4B">
        <w:rPr>
          <w:lang w:val="en-US"/>
        </w:rPr>
        <w:t xml:space="preserve">PART </w:t>
      </w:r>
      <w:r w:rsidR="0006488C">
        <w:rPr>
          <w:lang w:val="en-US"/>
        </w:rPr>
        <w:t>4 (</w:t>
      </w:r>
      <w:r w:rsidRPr="00F27A5A">
        <w:rPr>
          <w:lang w:val="en-US"/>
        </w:rPr>
        <w:t>JACOB</w:t>
      </w:r>
      <w:r w:rsidR="0006488C">
        <w:rPr>
          <w:lang w:val="en-US"/>
        </w:rPr>
        <w:t>)</w:t>
      </w:r>
      <w:bookmarkEnd w:id="132"/>
      <w:bookmarkEnd w:id="133"/>
    </w:p>
    <w:p w14:paraId="391E6168" w14:textId="19E118E2" w:rsidR="00E44B01" w:rsidRPr="00F27A5A" w:rsidRDefault="00E44B01" w:rsidP="00E44B01">
      <w:pPr>
        <w:rPr>
          <w:lang w:val="en-US"/>
        </w:rPr>
      </w:pPr>
      <w:r w:rsidRPr="00F27A5A">
        <w:rPr>
          <w:lang w:val="en-US"/>
        </w:rPr>
        <w:t xml:space="preserve">Jacob lives up to his name and deceives his own brother and his blind father, and he and Laban each deceive each other several times. He meets God on the run and </w:t>
      </w:r>
      <w:r w:rsidR="00D5578E">
        <w:rPr>
          <w:lang w:val="en-US"/>
        </w:rPr>
        <w:t xml:space="preserve">is </w:t>
      </w:r>
      <w:r w:rsidRPr="00F27A5A">
        <w:rPr>
          <w:lang w:val="en-US"/>
        </w:rPr>
        <w:t>promised protection. He favors his wives and sons as he was favored by Rebekah and creates unhealthy family relationships.</w:t>
      </w:r>
    </w:p>
    <w:p w14:paraId="50732387" w14:textId="08BC7E1B" w:rsidR="00E44B01" w:rsidRPr="00F27A5A" w:rsidRDefault="00E44B01" w:rsidP="00E44B01">
      <w:pPr>
        <w:rPr>
          <w:lang w:val="en-US"/>
        </w:rPr>
      </w:pPr>
      <w:r w:rsidRPr="00F27A5A">
        <w:rPr>
          <w:lang w:val="en-US"/>
        </w:rPr>
        <w:t>When Jacob faces the past again, God meets him in his perplexity - by letting Jacob fight with him. This becomes a turning point, he is saved from both God and Esau</w:t>
      </w:r>
      <w:r w:rsidR="00933196">
        <w:rPr>
          <w:lang w:val="en-US"/>
        </w:rPr>
        <w:t xml:space="preserve"> </w:t>
      </w:r>
      <w:r w:rsidRPr="00F27A5A">
        <w:rPr>
          <w:lang w:val="en-US"/>
        </w:rPr>
        <w:t>(32:11, 30), and we sense a change in Jacob's character. He finally returns to Bethel and knows that God has protected him all the way</w:t>
      </w:r>
      <w:r w:rsidR="003C32A3">
        <w:rPr>
          <w:lang w:val="en-US"/>
        </w:rPr>
        <w:t>,</w:t>
      </w:r>
      <w:r w:rsidRPr="00F27A5A">
        <w:rPr>
          <w:lang w:val="en-US"/>
        </w:rPr>
        <w:t xml:space="preserve"> as he promised.</w:t>
      </w:r>
    </w:p>
    <w:p w14:paraId="2ABB487F" w14:textId="5AE4AE0A" w:rsidR="00E44B01" w:rsidRPr="00F27A5A" w:rsidRDefault="00E44B01" w:rsidP="00E44B01">
      <w:pPr>
        <w:rPr>
          <w:lang w:val="en-US"/>
        </w:rPr>
      </w:pPr>
      <w:r w:rsidRPr="00F27A5A">
        <w:rPr>
          <w:lang w:val="en-US"/>
        </w:rPr>
        <w:t>It is okay that Jacob is not a great role model, because it is not h</w:t>
      </w:r>
      <w:r w:rsidR="00CD694E">
        <w:rPr>
          <w:lang w:val="en-US"/>
        </w:rPr>
        <w:t>e</w:t>
      </w:r>
      <w:r w:rsidRPr="00F27A5A">
        <w:rPr>
          <w:lang w:val="en-US"/>
        </w:rPr>
        <w:t xml:space="preserve"> or other people who are the heroes of the Bible. It is God who is the hero, and he makes his plan happen </w:t>
      </w:r>
      <w:r w:rsidR="003C32A3">
        <w:rPr>
          <w:lang w:val="en-US"/>
        </w:rPr>
        <w:t>through</w:t>
      </w:r>
      <w:r w:rsidRPr="00F27A5A">
        <w:rPr>
          <w:lang w:val="en-US"/>
        </w:rPr>
        <w:t xml:space="preserve"> his grace.</w:t>
      </w:r>
    </w:p>
    <w:p w14:paraId="6DD8EB1A" w14:textId="77777777" w:rsidR="00E44B01" w:rsidRPr="00F27A5A" w:rsidRDefault="00E44B01" w:rsidP="00E44B01">
      <w:pPr>
        <w:rPr>
          <w:lang w:val="en-US"/>
        </w:rPr>
      </w:pPr>
      <w:r w:rsidRPr="00F27A5A">
        <w:rPr>
          <w:lang w:val="en-US"/>
        </w:rPr>
        <w:t xml:space="preserve"> </w:t>
      </w:r>
    </w:p>
    <w:p w14:paraId="35C042C6" w14:textId="77777777" w:rsidR="00E44B01" w:rsidRPr="00F27A5A" w:rsidRDefault="00E44B01" w:rsidP="009F379F">
      <w:pPr>
        <w:pStyle w:val="Heading2"/>
        <w:rPr>
          <w:lang w:val="en-US"/>
        </w:rPr>
      </w:pPr>
      <w:bookmarkStart w:id="134" w:name="_Toc123031562"/>
      <w:bookmarkStart w:id="135" w:name="_Toc126580651"/>
      <w:r w:rsidRPr="00F27A5A">
        <w:rPr>
          <w:lang w:val="en-US"/>
        </w:rPr>
        <w:t>WHAT CAN WE LEARN FROM THIS?</w:t>
      </w:r>
      <w:bookmarkEnd w:id="134"/>
      <w:bookmarkEnd w:id="135"/>
    </w:p>
    <w:p w14:paraId="22A4E9BA" w14:textId="0A8D79D5" w:rsidR="00E44B01" w:rsidRPr="00F27A5A" w:rsidRDefault="00E44B01" w:rsidP="00E44B01">
      <w:pPr>
        <w:rPr>
          <w:lang w:val="en-US"/>
        </w:rPr>
      </w:pPr>
      <w:r w:rsidRPr="00F27A5A">
        <w:rPr>
          <w:lang w:val="en-US"/>
        </w:rPr>
        <w:t>We already have every spiritual blessing in Christ (Eph 1:3), but life with God can still sometimes feel like a struggle. Job wrestled with God and wondered if God is just</w:t>
      </w:r>
      <w:r w:rsidR="003C32A3">
        <w:rPr>
          <w:lang w:val="en-US"/>
        </w:rPr>
        <w:t>;</w:t>
      </w:r>
      <w:r w:rsidR="00045868">
        <w:rPr>
          <w:lang w:val="en-US"/>
        </w:rPr>
        <w:t xml:space="preserve"> </w:t>
      </w:r>
      <w:r w:rsidRPr="00F27A5A">
        <w:rPr>
          <w:lang w:val="en-US"/>
        </w:rPr>
        <w:t>Habakkuk was frustrated with how God rules the world</w:t>
      </w:r>
      <w:r w:rsidR="003C32A3">
        <w:rPr>
          <w:lang w:val="en-US"/>
        </w:rPr>
        <w:t>;</w:t>
      </w:r>
      <w:r w:rsidRPr="00F27A5A">
        <w:rPr>
          <w:lang w:val="en-US"/>
        </w:rPr>
        <w:t xml:space="preserve"> 1/3 of the Psalms express</w:t>
      </w:r>
      <w:r w:rsidR="003C32A3">
        <w:rPr>
          <w:lang w:val="en-US"/>
        </w:rPr>
        <w:t>ed</w:t>
      </w:r>
      <w:r w:rsidRPr="00F27A5A">
        <w:rPr>
          <w:lang w:val="en-US"/>
        </w:rPr>
        <w:t xml:space="preserve"> complaints and frustration with God.</w:t>
      </w:r>
    </w:p>
    <w:p w14:paraId="49ECECB8" w14:textId="7B4F978A" w:rsidR="00E44B01" w:rsidRPr="00F27A5A" w:rsidRDefault="00E44B01" w:rsidP="00784919">
      <w:pPr>
        <w:rPr>
          <w:lang w:val="en-US"/>
        </w:rPr>
      </w:pPr>
      <w:r w:rsidRPr="00F27A5A">
        <w:rPr>
          <w:lang w:val="en-US"/>
        </w:rPr>
        <w:t>Jeremiah thought God had tricked him</w:t>
      </w:r>
      <w:r w:rsidR="003C32A3">
        <w:rPr>
          <w:lang w:val="en-US"/>
        </w:rPr>
        <w:t>,</w:t>
      </w:r>
      <w:r w:rsidRPr="00F27A5A">
        <w:rPr>
          <w:lang w:val="en-US"/>
        </w:rPr>
        <w:t xml:space="preserve"> </w:t>
      </w:r>
      <w:r w:rsidR="003C32A3">
        <w:rPr>
          <w:lang w:val="en-US"/>
        </w:rPr>
        <w:t xml:space="preserve">describing </w:t>
      </w:r>
      <w:r w:rsidRPr="00F27A5A">
        <w:rPr>
          <w:lang w:val="en-US"/>
        </w:rPr>
        <w:t xml:space="preserve">God </w:t>
      </w:r>
      <w:r w:rsidR="003C32A3">
        <w:rPr>
          <w:lang w:val="en-US"/>
        </w:rPr>
        <w:t>as</w:t>
      </w:r>
      <w:r w:rsidRPr="00F27A5A">
        <w:rPr>
          <w:lang w:val="en-US"/>
        </w:rPr>
        <w:t xml:space="preserve"> "like a dry stream, like water that cannot be trusted" (Jer 15:18), and that he had allowed himself to be lured into the prophetic </w:t>
      </w:r>
      <w:r w:rsidR="006741D2">
        <w:rPr>
          <w:lang w:val="en-US"/>
        </w:rPr>
        <w:t>ministry</w:t>
      </w:r>
      <w:r w:rsidRPr="00F27A5A">
        <w:rPr>
          <w:lang w:val="en-US"/>
        </w:rPr>
        <w:t xml:space="preserve"> </w:t>
      </w:r>
      <w:r w:rsidRPr="00941D5C">
        <w:rPr>
          <w:i/>
          <w:iCs/>
          <w:lang w:val="en-US"/>
        </w:rPr>
        <w:t>(</w:t>
      </w:r>
      <w:r w:rsidR="0045250D" w:rsidRPr="00941D5C">
        <w:rPr>
          <w:i/>
          <w:iCs/>
          <w:lang w:val="en-US"/>
        </w:rPr>
        <w:t>“You deceived me, Lord, and I was deceived”</w:t>
      </w:r>
      <w:r w:rsidR="0045250D">
        <w:rPr>
          <w:lang w:val="en-US"/>
        </w:rPr>
        <w:t xml:space="preserve"> </w:t>
      </w:r>
      <w:r w:rsidRPr="00F27A5A">
        <w:rPr>
          <w:lang w:val="en-US"/>
        </w:rPr>
        <w:t>20:7). At one point</w:t>
      </w:r>
      <w:r w:rsidR="003C32A3">
        <w:rPr>
          <w:lang w:val="en-US"/>
        </w:rPr>
        <w:t>, he</w:t>
      </w:r>
      <w:r w:rsidR="00B82375">
        <w:rPr>
          <w:lang w:val="en-US"/>
        </w:rPr>
        <w:t xml:space="preserve"> </w:t>
      </w:r>
      <w:r w:rsidRPr="00F27A5A">
        <w:rPr>
          <w:lang w:val="en-US"/>
        </w:rPr>
        <w:t xml:space="preserve">said, </w:t>
      </w:r>
      <w:r w:rsidR="00784919" w:rsidRPr="00941D5C">
        <w:rPr>
          <w:i/>
          <w:iCs/>
          <w:lang w:val="en-US"/>
        </w:rPr>
        <w:t>“I will not mention his word or speak anymore in his name”</w:t>
      </w:r>
      <w:r w:rsidRPr="00F27A5A">
        <w:rPr>
          <w:lang w:val="en-US"/>
        </w:rPr>
        <w:t xml:space="preserve"> (20:9)</w:t>
      </w:r>
      <w:r w:rsidR="003C32A3">
        <w:rPr>
          <w:lang w:val="en-US"/>
        </w:rPr>
        <w:t>.</w:t>
      </w:r>
      <w:r w:rsidRPr="00F27A5A">
        <w:rPr>
          <w:lang w:val="en-US"/>
        </w:rPr>
        <w:t xml:space="preserve"> At the same time, he knew that God is with him </w:t>
      </w:r>
      <w:r w:rsidRPr="00941D5C">
        <w:rPr>
          <w:i/>
          <w:iCs/>
          <w:lang w:val="en-US"/>
        </w:rPr>
        <w:t>"like a mighty warrior"</w:t>
      </w:r>
      <w:r w:rsidRPr="00F27A5A">
        <w:rPr>
          <w:lang w:val="en-US"/>
        </w:rPr>
        <w:t xml:space="preserve"> (20:11).</w:t>
      </w:r>
    </w:p>
    <w:p w14:paraId="03954270" w14:textId="0A4C9818" w:rsidR="00E44B01" w:rsidRPr="00F27A5A" w:rsidRDefault="00E44B01" w:rsidP="00E44B01">
      <w:pPr>
        <w:rPr>
          <w:lang w:val="en-US"/>
        </w:rPr>
      </w:pPr>
      <w:r w:rsidRPr="00F27A5A">
        <w:rPr>
          <w:lang w:val="en-US"/>
        </w:rPr>
        <w:t>God knows us fully and bears all of us and all our feelings. He gladly allows us to take our aggression out on Him instead of ourselves or others.</w:t>
      </w:r>
      <w:r w:rsidR="00DF211C">
        <w:rPr>
          <w:lang w:val="en-US"/>
        </w:rPr>
        <w:t xml:space="preserve"> </w:t>
      </w:r>
      <w:r w:rsidRPr="00F27A5A">
        <w:rPr>
          <w:lang w:val="en-US"/>
        </w:rPr>
        <w:t>Feel free to wrestle with God, but don't let go until you know the peace that comes from His blessing.</w:t>
      </w:r>
    </w:p>
    <w:p w14:paraId="10227711" w14:textId="381A3D2B" w:rsidR="00E44B01" w:rsidRDefault="00E44B01" w:rsidP="00E44B01">
      <w:pPr>
        <w:rPr>
          <w:lang w:val="en-US"/>
        </w:rPr>
      </w:pPr>
      <w:r w:rsidRPr="00F27A5A">
        <w:rPr>
          <w:lang w:val="en-US"/>
        </w:rPr>
        <w:t>Are you in a battle with God, or do you think you need to be?</w:t>
      </w:r>
    </w:p>
    <w:p w14:paraId="61A97BF4" w14:textId="77777777" w:rsidR="008C0E1B" w:rsidRPr="00F27A5A" w:rsidRDefault="008C0E1B" w:rsidP="00E44B01">
      <w:pPr>
        <w:rPr>
          <w:lang w:val="en-US"/>
        </w:rPr>
      </w:pPr>
    </w:p>
    <w:p w14:paraId="43CBC56A" w14:textId="729C0456" w:rsidR="00E44B01" w:rsidRDefault="0006488C" w:rsidP="00840CAF">
      <w:pPr>
        <w:pStyle w:val="Heading1"/>
        <w:rPr>
          <w:lang w:val="en-US"/>
        </w:rPr>
      </w:pPr>
      <w:bookmarkStart w:id="136" w:name="_Toc123031563"/>
      <w:bookmarkStart w:id="137" w:name="_Toc126580652"/>
      <w:r>
        <w:rPr>
          <w:lang w:val="en-US"/>
        </w:rPr>
        <w:t xml:space="preserve">PART 5: </w:t>
      </w:r>
      <w:r w:rsidR="00E44B01" w:rsidRPr="00F27A5A">
        <w:rPr>
          <w:lang w:val="en-US"/>
        </w:rPr>
        <w:t>JOSEPH</w:t>
      </w:r>
      <w:r>
        <w:rPr>
          <w:lang w:val="en-US"/>
        </w:rPr>
        <w:t xml:space="preserve"> (</w:t>
      </w:r>
      <w:r w:rsidR="00E44B01" w:rsidRPr="00F27A5A">
        <w:rPr>
          <w:lang w:val="en-US"/>
        </w:rPr>
        <w:t>CHAPTERS 37-50</w:t>
      </w:r>
      <w:r w:rsidR="003E5BE5" w:rsidRPr="00F27A5A">
        <w:rPr>
          <w:lang w:val="en-US"/>
        </w:rPr>
        <w:t>)</w:t>
      </w:r>
      <w:bookmarkEnd w:id="136"/>
      <w:bookmarkEnd w:id="137"/>
    </w:p>
    <w:p w14:paraId="665F5292" w14:textId="6B8452A4" w:rsidR="0006488C" w:rsidRPr="0006488C" w:rsidRDefault="0006488C" w:rsidP="0006488C">
      <w:pPr>
        <w:rPr>
          <w:lang w:val="en-US"/>
        </w:rPr>
      </w:pPr>
      <w:r w:rsidRPr="0006488C">
        <w:rPr>
          <w:lang w:val="en-US"/>
        </w:rPr>
        <w:t xml:space="preserve">1 </w:t>
      </w:r>
      <w:r>
        <w:rPr>
          <w:lang w:val="en-US"/>
        </w:rPr>
        <w:t xml:space="preserve">This may have taken place between </w:t>
      </w:r>
      <w:r w:rsidRPr="0006488C">
        <w:rPr>
          <w:lang w:val="en-US"/>
        </w:rPr>
        <w:t>704-1594 BC</w:t>
      </w:r>
      <w:r>
        <w:rPr>
          <w:lang w:val="en-US"/>
        </w:rPr>
        <w:t>.</w:t>
      </w:r>
    </w:p>
    <w:p w14:paraId="7D65C7AF" w14:textId="6C9AD1A2" w:rsidR="00E44B01" w:rsidRDefault="00E44B01" w:rsidP="00E62648">
      <w:pPr>
        <w:rPr>
          <w:lang w:val="en-US"/>
        </w:rPr>
      </w:pPr>
      <w:r w:rsidRPr="00941D5C">
        <w:rPr>
          <w:i/>
          <w:iCs/>
          <w:lang w:val="en-US"/>
        </w:rPr>
        <w:t>“</w:t>
      </w:r>
      <w:r w:rsidR="00E62648" w:rsidRPr="00941D5C">
        <w:rPr>
          <w:i/>
          <w:iCs/>
          <w:lang w:val="en-US"/>
        </w:rPr>
        <w:t>You intended to harm me, but God intended it for good to accomplish what is now being done, the saving of many lives.</w:t>
      </w:r>
      <w:r w:rsidRPr="00941D5C">
        <w:rPr>
          <w:i/>
          <w:iCs/>
          <w:lang w:val="en-US"/>
        </w:rPr>
        <w:t>”</w:t>
      </w:r>
      <w:r w:rsidRPr="00F27A5A">
        <w:rPr>
          <w:lang w:val="en-US"/>
        </w:rPr>
        <w:t xml:space="preserve"> 50:20</w:t>
      </w:r>
    </w:p>
    <w:p w14:paraId="64677896" w14:textId="77777777" w:rsidR="008C0E1B" w:rsidRPr="00F27A5A" w:rsidRDefault="008C0E1B" w:rsidP="00E62648">
      <w:pPr>
        <w:rPr>
          <w:lang w:val="en-US"/>
        </w:rPr>
      </w:pPr>
    </w:p>
    <w:p w14:paraId="5BF120D5" w14:textId="77777777" w:rsidR="00E44B01" w:rsidRPr="00F27A5A" w:rsidRDefault="00E44B01" w:rsidP="00E62648">
      <w:pPr>
        <w:pStyle w:val="Heading2"/>
        <w:rPr>
          <w:lang w:val="en-US"/>
        </w:rPr>
      </w:pPr>
      <w:bookmarkStart w:id="138" w:name="_Toc123031564"/>
      <w:bookmarkStart w:id="139" w:name="_Toc126580653"/>
      <w:r w:rsidRPr="00F27A5A">
        <w:rPr>
          <w:lang w:val="en-US"/>
        </w:rPr>
        <w:t>CHAPTER 37</w:t>
      </w:r>
      <w:bookmarkEnd w:id="138"/>
      <w:bookmarkEnd w:id="139"/>
    </w:p>
    <w:p w14:paraId="310A50A1" w14:textId="2DF78070" w:rsidR="008E7F41" w:rsidRPr="00F27A5A" w:rsidRDefault="00CC008D" w:rsidP="00941D5C">
      <w:pPr>
        <w:rPr>
          <w:lang w:val="en-US"/>
        </w:rPr>
      </w:pPr>
      <w:r w:rsidRPr="005E4ABC">
        <w:rPr>
          <w:i/>
          <w:iCs/>
          <w:lang w:val="en-US"/>
        </w:rPr>
        <w:t>"</w:t>
      </w:r>
      <w:r w:rsidRPr="005E4ABC">
        <w:rPr>
          <w:i/>
          <w:iCs/>
          <w:u w:val="single"/>
          <w:lang w:val="en-US"/>
        </w:rPr>
        <w:t>Joseph, a young man of seventeen, was tending the flocks with his brothers</w:t>
      </w:r>
      <w:r w:rsidRPr="005E4ABC">
        <w:rPr>
          <w:i/>
          <w:iCs/>
          <w:lang w:val="en-US"/>
        </w:rPr>
        <w:t xml:space="preserve">, the sons of Bilhah and the sons of Zilpah, his father’s wives, </w:t>
      </w:r>
      <w:r w:rsidRPr="005E4ABC">
        <w:rPr>
          <w:i/>
          <w:iCs/>
          <w:u w:val="single"/>
          <w:lang w:val="en-US"/>
        </w:rPr>
        <w:t>and he brought their father a bad report about them</w:t>
      </w:r>
      <w:r w:rsidRPr="005E4ABC">
        <w:rPr>
          <w:i/>
          <w:iCs/>
          <w:lang w:val="en-US"/>
        </w:rPr>
        <w:t>.</w:t>
      </w:r>
      <w:r w:rsidR="008E7F41" w:rsidRPr="005E4ABC">
        <w:rPr>
          <w:i/>
          <w:iCs/>
          <w:lang w:val="en-US"/>
        </w:rPr>
        <w:t xml:space="preserve"> Now </w:t>
      </w:r>
      <w:r w:rsidR="008E7F41" w:rsidRPr="005E4ABC">
        <w:rPr>
          <w:i/>
          <w:iCs/>
          <w:u w:val="single"/>
          <w:lang w:val="en-US"/>
        </w:rPr>
        <w:t>Israel loved Joseph more than any of his other sons</w:t>
      </w:r>
      <w:r w:rsidR="00B448A2" w:rsidRPr="005E4ABC">
        <w:rPr>
          <w:i/>
          <w:iCs/>
          <w:lang w:val="en-US"/>
        </w:rPr>
        <w:t>, because he had been born to him in his old age</w:t>
      </w:r>
      <w:r w:rsidR="008E7F41" w:rsidRPr="005E4ABC">
        <w:rPr>
          <w:i/>
          <w:iCs/>
          <w:lang w:val="en-US"/>
        </w:rPr>
        <w:t xml:space="preserve">” </w:t>
      </w:r>
      <w:r w:rsidR="008E7F41">
        <w:rPr>
          <w:lang w:val="en-US"/>
        </w:rPr>
        <w:t>Gen 37:</w:t>
      </w:r>
      <w:r w:rsidR="00864336">
        <w:rPr>
          <w:lang w:val="en-US"/>
        </w:rPr>
        <w:t>2-</w:t>
      </w:r>
      <w:r w:rsidR="008E7F41">
        <w:rPr>
          <w:lang w:val="en-US"/>
        </w:rPr>
        <w:t>3</w:t>
      </w:r>
      <w:r w:rsidR="00864336">
        <w:rPr>
          <w:lang w:val="en-US"/>
        </w:rPr>
        <w:t>a</w:t>
      </w:r>
    </w:p>
    <w:p w14:paraId="5D343318" w14:textId="6897E373" w:rsidR="00BF5233" w:rsidRDefault="00BF5233" w:rsidP="00BF5233">
      <w:pPr>
        <w:rPr>
          <w:lang w:val="en-US"/>
        </w:rPr>
      </w:pPr>
      <w:r w:rsidRPr="00F27A5A">
        <w:rPr>
          <w:lang w:val="en-US"/>
        </w:rPr>
        <w:t>Joseph gossips about his brothers (v. 2), is favored (v</w:t>
      </w:r>
      <w:r w:rsidR="008A3E64">
        <w:rPr>
          <w:lang w:val="en-US"/>
        </w:rPr>
        <w:t>v</w:t>
      </w:r>
      <w:r w:rsidRPr="00F27A5A">
        <w:rPr>
          <w:lang w:val="en-US"/>
        </w:rPr>
        <w:t>. 3-4), and tells about his dreams (v</w:t>
      </w:r>
      <w:r w:rsidR="008A3E64">
        <w:rPr>
          <w:lang w:val="en-US"/>
        </w:rPr>
        <w:t>v</w:t>
      </w:r>
      <w:r w:rsidRPr="00F27A5A">
        <w:rPr>
          <w:lang w:val="en-US"/>
        </w:rPr>
        <w:t xml:space="preserve">. 5, 9). </w:t>
      </w:r>
      <w:r w:rsidRPr="00661918">
        <w:rPr>
          <w:lang w:val="en-US"/>
        </w:rPr>
        <w:t xml:space="preserve">It seems that Joseph thinks he is going to be the hero, but it is God who ends up being the hero, as </w:t>
      </w:r>
      <w:r>
        <w:rPr>
          <w:lang w:val="en-US"/>
        </w:rPr>
        <w:t>he</w:t>
      </w:r>
      <w:r w:rsidRPr="00661918">
        <w:rPr>
          <w:lang w:val="en-US"/>
        </w:rPr>
        <w:t xml:space="preserve"> always </w:t>
      </w:r>
      <w:r>
        <w:rPr>
          <w:lang w:val="en-US"/>
        </w:rPr>
        <w:t>is</w:t>
      </w:r>
      <w:r w:rsidRPr="00661918">
        <w:rPr>
          <w:lang w:val="en-US"/>
        </w:rPr>
        <w:t>. It's a good reminder for us too. Some people are better than others, but we are not the great heroes.</w:t>
      </w:r>
      <w:r>
        <w:rPr>
          <w:lang w:val="en-US"/>
        </w:rPr>
        <w:t xml:space="preserve"> </w:t>
      </w:r>
      <w:r w:rsidRPr="00F27A5A">
        <w:rPr>
          <w:lang w:val="en-US"/>
        </w:rPr>
        <w:t>The brothers plan to kill him (v. 20)</w:t>
      </w:r>
      <w:r>
        <w:rPr>
          <w:lang w:val="en-US"/>
        </w:rPr>
        <w:t xml:space="preserve">, </w:t>
      </w:r>
      <w:r w:rsidRPr="00864336">
        <w:rPr>
          <w:lang w:val="en-US"/>
        </w:rPr>
        <w:t>except Reuben</w:t>
      </w:r>
      <w:r>
        <w:rPr>
          <w:lang w:val="en-US"/>
        </w:rPr>
        <w:t xml:space="preserve"> (</w:t>
      </w:r>
      <w:r w:rsidRPr="00864336">
        <w:rPr>
          <w:lang w:val="en-US"/>
        </w:rPr>
        <w:t>vv. 21-22), but Judah suggests selling him instead (vv. 26-27).</w:t>
      </w:r>
    </w:p>
    <w:p w14:paraId="2FE9E146" w14:textId="377570AF" w:rsidR="00E44B01" w:rsidRPr="00D210CF" w:rsidRDefault="00E44B01" w:rsidP="00941D5C">
      <w:pPr>
        <w:rPr>
          <w:lang w:val="en-US"/>
        </w:rPr>
      </w:pPr>
      <w:r w:rsidRPr="00D210CF">
        <w:rPr>
          <w:lang w:val="en-US"/>
        </w:rPr>
        <w:t xml:space="preserve">20 shekels of silver = three years' wages for a shepherd and the usual price for a slave (Leviticus 27:5). Sold "out of </w:t>
      </w:r>
      <w:r w:rsidR="00D210CF">
        <w:rPr>
          <w:lang w:val="en-US"/>
        </w:rPr>
        <w:t>the covenant</w:t>
      </w:r>
      <w:r w:rsidRPr="00D210CF">
        <w:rPr>
          <w:lang w:val="en-US"/>
        </w:rPr>
        <w:t>"</w:t>
      </w:r>
      <w:r w:rsidR="00862BEA">
        <w:rPr>
          <w:lang w:val="en-US"/>
        </w:rPr>
        <w:t xml:space="preserve">, </w:t>
      </w:r>
      <w:r w:rsidR="00862BEA" w:rsidRPr="00661918">
        <w:rPr>
          <w:lang w:val="en-US"/>
        </w:rPr>
        <w:t>since he is sold to another people.</w:t>
      </w:r>
    </w:p>
    <w:p w14:paraId="3A3943CC" w14:textId="2F70C49D" w:rsidR="005F0896" w:rsidRDefault="00E44B01" w:rsidP="00941D5C">
      <w:pPr>
        <w:rPr>
          <w:lang w:val="en-US"/>
        </w:rPr>
      </w:pPr>
      <w:r w:rsidRPr="00F27A5A">
        <w:rPr>
          <w:lang w:val="en-US"/>
        </w:rPr>
        <w:t>v. 25: Ishmaelites are also called Midianites (Judg</w:t>
      </w:r>
      <w:r w:rsidR="00CC59CC">
        <w:rPr>
          <w:lang w:val="en-US"/>
        </w:rPr>
        <w:t>es</w:t>
      </w:r>
      <w:r w:rsidRPr="00F27A5A">
        <w:rPr>
          <w:lang w:val="en-US"/>
        </w:rPr>
        <w:t xml:space="preserve"> 8:24)</w:t>
      </w:r>
      <w:r w:rsidR="00CC59CC">
        <w:rPr>
          <w:lang w:val="en-US"/>
        </w:rPr>
        <w:t xml:space="preserve">, </w:t>
      </w:r>
      <w:r w:rsidR="00E2158A" w:rsidRPr="00661918">
        <w:rPr>
          <w:lang w:val="en-US"/>
        </w:rPr>
        <w:t>so these were two names for the same people group. The Midianites were also descendants of Abraham. Midian was one of the sons Abraham had with Keturah (25:2) after Sarah died. Midian was an area</w:t>
      </w:r>
      <w:r w:rsidR="003C32A3">
        <w:rPr>
          <w:lang w:val="en-US"/>
        </w:rPr>
        <w:t>,</w:t>
      </w:r>
      <w:r w:rsidR="00E2158A" w:rsidRPr="00661918">
        <w:rPr>
          <w:lang w:val="en-US"/>
        </w:rPr>
        <w:t xml:space="preserve"> and those who lived there were descendants of Abraham, either through Midian or through Ishmael. It explains how Jethro, Moses' father-in-law in Midian, knows of Yahweh</w:t>
      </w:r>
      <w:r w:rsidR="005F0896">
        <w:rPr>
          <w:lang w:val="en-US"/>
        </w:rPr>
        <w:t>.</w:t>
      </w:r>
    </w:p>
    <w:p w14:paraId="12A1E816" w14:textId="6869B8AA" w:rsidR="00E44B01" w:rsidRPr="00F27A5A" w:rsidRDefault="00E44B01" w:rsidP="00941D5C">
      <w:pPr>
        <w:rPr>
          <w:lang w:val="en-US"/>
        </w:rPr>
      </w:pPr>
      <w:r w:rsidRPr="00F27A5A">
        <w:rPr>
          <w:lang w:val="en-US"/>
        </w:rPr>
        <w:t>v. 31: Jacob is tricked with a goat, as he had tricked his father (27:9).</w:t>
      </w:r>
    </w:p>
    <w:p w14:paraId="68514C1D" w14:textId="77777777" w:rsidR="00E44B01" w:rsidRPr="00F27A5A" w:rsidRDefault="00E44B01" w:rsidP="00E44B01">
      <w:pPr>
        <w:rPr>
          <w:lang w:val="en-US"/>
        </w:rPr>
      </w:pPr>
      <w:r w:rsidRPr="00F27A5A">
        <w:rPr>
          <w:lang w:val="en-US"/>
        </w:rPr>
        <w:t xml:space="preserve"> </w:t>
      </w:r>
    </w:p>
    <w:p w14:paraId="11E1D040" w14:textId="77777777" w:rsidR="00E44B01" w:rsidRPr="00F27A5A" w:rsidRDefault="00E44B01" w:rsidP="008C0E1B">
      <w:pPr>
        <w:pStyle w:val="Heading2"/>
        <w:rPr>
          <w:lang w:val="en-US"/>
        </w:rPr>
      </w:pPr>
      <w:bookmarkStart w:id="140" w:name="_Toc123031565"/>
      <w:bookmarkStart w:id="141" w:name="_Toc126580654"/>
      <w:r w:rsidRPr="00F27A5A">
        <w:rPr>
          <w:lang w:val="en-US"/>
        </w:rPr>
        <w:t>CHAPTER 38: JUDAH AND TAMAR</w:t>
      </w:r>
      <w:bookmarkEnd w:id="140"/>
      <w:bookmarkEnd w:id="141"/>
    </w:p>
    <w:p w14:paraId="183086C5" w14:textId="397F19C5" w:rsidR="00E44B01" w:rsidRPr="00F27A5A" w:rsidRDefault="00E44B01" w:rsidP="00941D5C">
      <w:pPr>
        <w:rPr>
          <w:lang w:val="en-US"/>
        </w:rPr>
      </w:pPr>
      <w:r w:rsidRPr="00F27A5A">
        <w:rPr>
          <w:lang w:val="en-US"/>
        </w:rPr>
        <w:t xml:space="preserve">An interruption about Judah, while Joseph has just </w:t>
      </w:r>
      <w:r w:rsidR="003E5BE5" w:rsidRPr="00F27A5A">
        <w:rPr>
          <w:lang w:val="en-US"/>
        </w:rPr>
        <w:t xml:space="preserve">arrived in Egypt. This is Jacob's genealogy (37:2), not the </w:t>
      </w:r>
      <w:r w:rsidR="00521CE7">
        <w:rPr>
          <w:lang w:val="en-US"/>
        </w:rPr>
        <w:t>story of Joseph</w:t>
      </w:r>
      <w:r w:rsidR="003E5BE5" w:rsidRPr="00F27A5A">
        <w:rPr>
          <w:lang w:val="en-US"/>
        </w:rPr>
        <w:t xml:space="preserve">. </w:t>
      </w:r>
      <w:r w:rsidR="001F7023" w:rsidRPr="00661918">
        <w:rPr>
          <w:lang w:val="en-US"/>
        </w:rPr>
        <w:t>Therefore, it is appropriate to tell about Judah.</w:t>
      </w:r>
      <w:r w:rsidR="0069253E">
        <w:rPr>
          <w:lang w:val="en-US"/>
        </w:rPr>
        <w:t xml:space="preserve"> It is a </w:t>
      </w:r>
      <w:r w:rsidRPr="00F27A5A">
        <w:rPr>
          <w:lang w:val="en-US"/>
        </w:rPr>
        <w:t xml:space="preserve">reminder that we are </w:t>
      </w:r>
      <w:r w:rsidR="0069253E" w:rsidRPr="00F27A5A">
        <w:rPr>
          <w:lang w:val="en-US"/>
        </w:rPr>
        <w:t>following</w:t>
      </w:r>
      <w:r w:rsidRPr="00F27A5A">
        <w:rPr>
          <w:lang w:val="en-US"/>
        </w:rPr>
        <w:t xml:space="preserve"> the family</w:t>
      </w:r>
      <w:r w:rsidR="0069253E">
        <w:rPr>
          <w:lang w:val="en-US"/>
        </w:rPr>
        <w:t xml:space="preserve"> line</w:t>
      </w:r>
      <w:r w:rsidRPr="00F27A5A">
        <w:rPr>
          <w:lang w:val="en-US"/>
        </w:rPr>
        <w:t xml:space="preserve"> of Judah. </w:t>
      </w:r>
      <w:r w:rsidR="003E5BE5" w:rsidRPr="00F27A5A">
        <w:rPr>
          <w:lang w:val="en-US"/>
        </w:rPr>
        <w:t>Joseph</w:t>
      </w:r>
      <w:r w:rsidR="009020B7">
        <w:rPr>
          <w:lang w:val="en-US"/>
        </w:rPr>
        <w:t xml:space="preserve">’s story </w:t>
      </w:r>
      <w:r w:rsidR="003E5BE5" w:rsidRPr="00F27A5A">
        <w:rPr>
          <w:lang w:val="en-US"/>
        </w:rPr>
        <w:t>is necessary to explain how Judah's family survived.</w:t>
      </w:r>
    </w:p>
    <w:p w14:paraId="0F573D64" w14:textId="69AAC351" w:rsidR="00E44B01" w:rsidRPr="00F27A5A" w:rsidRDefault="00E44B01" w:rsidP="00941D5C">
      <w:pPr>
        <w:rPr>
          <w:lang w:val="en-US"/>
        </w:rPr>
      </w:pPr>
      <w:r w:rsidRPr="00F27A5A">
        <w:rPr>
          <w:lang w:val="en-US"/>
        </w:rPr>
        <w:t xml:space="preserve">The brother had a duty to marry his sister-in-law if she became a widow, and the father had to see to it that it </w:t>
      </w:r>
      <w:r w:rsidR="003E5BE5" w:rsidRPr="00F27A5A">
        <w:rPr>
          <w:lang w:val="en-US"/>
        </w:rPr>
        <w:t>happened. Later (Deuteronomy 25:5-10)</w:t>
      </w:r>
      <w:r w:rsidR="003C32A3">
        <w:rPr>
          <w:lang w:val="en-US"/>
        </w:rPr>
        <w:t>,</w:t>
      </w:r>
      <w:r w:rsidR="003E5BE5" w:rsidRPr="00F27A5A">
        <w:rPr>
          <w:lang w:val="en-US"/>
        </w:rPr>
        <w:t xml:space="preserve"> one could refrain, but with shame.</w:t>
      </w:r>
    </w:p>
    <w:p w14:paraId="53CC90F3" w14:textId="162CA642" w:rsidR="00E44B01" w:rsidRPr="00F27A5A" w:rsidRDefault="00E44B01" w:rsidP="00941D5C">
      <w:pPr>
        <w:rPr>
          <w:lang w:val="en-US"/>
        </w:rPr>
      </w:pPr>
      <w:r w:rsidRPr="00F27A5A">
        <w:rPr>
          <w:lang w:val="en-US"/>
        </w:rPr>
        <w:t xml:space="preserve">Onan refuses both to do this and to </w:t>
      </w:r>
      <w:r w:rsidRPr="00BE731C">
        <w:rPr>
          <w:i/>
          <w:iCs/>
          <w:lang w:val="en-US"/>
        </w:rPr>
        <w:t>"be fruitful and multiply"</w:t>
      </w:r>
      <w:r w:rsidRPr="00F27A5A">
        <w:rPr>
          <w:lang w:val="en-US"/>
        </w:rPr>
        <w:t xml:space="preserve"> (1:28)</w:t>
      </w:r>
      <w:r w:rsidR="00EA08A9">
        <w:rPr>
          <w:lang w:val="en-US"/>
        </w:rPr>
        <w:t>, p</w:t>
      </w:r>
      <w:r w:rsidR="00EA08A9" w:rsidRPr="00F27A5A">
        <w:rPr>
          <w:lang w:val="en-US"/>
        </w:rPr>
        <w:t>robably because he saw her as betrothed to Shela (v. 11)</w:t>
      </w:r>
      <w:r w:rsidRPr="00F27A5A">
        <w:rPr>
          <w:lang w:val="en-US"/>
        </w:rPr>
        <w:t xml:space="preserve">. In addition, he does not seem to care much about God's promise to give Jacob many </w:t>
      </w:r>
      <w:r w:rsidR="003E5BE5" w:rsidRPr="00F27A5A">
        <w:rPr>
          <w:lang w:val="en-US"/>
        </w:rPr>
        <w:t>descendants.</w:t>
      </w:r>
    </w:p>
    <w:p w14:paraId="752570CE" w14:textId="0B2F3B02" w:rsidR="00FA3A9E" w:rsidRDefault="001A07D2" w:rsidP="00941D5C">
      <w:pPr>
        <w:rPr>
          <w:lang w:val="en-US"/>
        </w:rPr>
      </w:pPr>
      <w:r w:rsidRPr="00BE731C">
        <w:rPr>
          <w:i/>
          <w:iCs/>
          <w:lang w:val="en-US"/>
        </w:rPr>
        <w:t>"Judah then said to his daughter-in-law Tamar, “Live as a widow in your father’s household until my son Shelah grows up."</w:t>
      </w:r>
      <w:r>
        <w:rPr>
          <w:lang w:val="en-US"/>
        </w:rPr>
        <w:t xml:space="preserve"> </w:t>
      </w:r>
      <w:r w:rsidR="00FA3A9E">
        <w:rPr>
          <w:lang w:val="en-US"/>
        </w:rPr>
        <w:t>38:11</w:t>
      </w:r>
    </w:p>
    <w:p w14:paraId="3F0D767B" w14:textId="2952F8B9" w:rsidR="00E44B01" w:rsidRDefault="00E44B01" w:rsidP="00941D5C">
      <w:pPr>
        <w:rPr>
          <w:lang w:val="en-US"/>
        </w:rPr>
      </w:pPr>
      <w:r w:rsidRPr="00F27A5A">
        <w:rPr>
          <w:lang w:val="en-US"/>
        </w:rPr>
        <w:t xml:space="preserve">Judah plays a supporting role in </w:t>
      </w:r>
      <w:r w:rsidR="00521CE7" w:rsidRPr="00F27A5A">
        <w:rPr>
          <w:lang w:val="en-US"/>
        </w:rPr>
        <w:t xml:space="preserve">the </w:t>
      </w:r>
      <w:r w:rsidR="00521CE7">
        <w:rPr>
          <w:lang w:val="en-US"/>
        </w:rPr>
        <w:t>story of Joseph</w:t>
      </w:r>
      <w:r w:rsidRPr="00F27A5A">
        <w:rPr>
          <w:lang w:val="en-US"/>
        </w:rPr>
        <w:t>, partly as a "competitor" to the firstborn Reuben</w:t>
      </w:r>
      <w:r w:rsidR="000554B9">
        <w:rPr>
          <w:lang w:val="en-US"/>
        </w:rPr>
        <w:t xml:space="preserve">. </w:t>
      </w:r>
      <w:r w:rsidR="000554B9" w:rsidRPr="00661918">
        <w:rPr>
          <w:lang w:val="en-US"/>
        </w:rPr>
        <w:t>Judah emerges more and more as the leader</w:t>
      </w:r>
      <w:r w:rsidRPr="00F27A5A">
        <w:rPr>
          <w:lang w:val="en-US"/>
        </w:rPr>
        <w:t xml:space="preserve"> (37:22 vs. 26-27, 43:3-5, 42:37 vs. 43:8-10, 44:14-34, 46:28)</w:t>
      </w:r>
      <w:r w:rsidR="00541686">
        <w:rPr>
          <w:lang w:val="en-US"/>
        </w:rPr>
        <w:t>:</w:t>
      </w:r>
    </w:p>
    <w:p w14:paraId="4EFEC710" w14:textId="133C4BA9" w:rsidR="008C1E79" w:rsidRDefault="004B7CA5" w:rsidP="00941D5C">
      <w:pPr>
        <w:rPr>
          <w:lang w:val="en-US"/>
        </w:rPr>
      </w:pPr>
      <w:r w:rsidRPr="00BE731C">
        <w:rPr>
          <w:i/>
          <w:iCs/>
          <w:lang w:val="en-US"/>
        </w:rPr>
        <w:t xml:space="preserve">"Then Reuben said to his father, “You may put both of my sons to death if I do not bring him back to you. </w:t>
      </w:r>
      <w:r w:rsidRPr="00BE731C">
        <w:rPr>
          <w:i/>
          <w:iCs/>
          <w:u w:val="single"/>
          <w:lang w:val="en-US"/>
        </w:rPr>
        <w:t>Entrust him to my care, and I will bring him back</w:t>
      </w:r>
      <w:r w:rsidRPr="00BE731C">
        <w:rPr>
          <w:i/>
          <w:iCs/>
          <w:lang w:val="en-US"/>
        </w:rPr>
        <w:t>."</w:t>
      </w:r>
      <w:r>
        <w:rPr>
          <w:lang w:val="en-US"/>
        </w:rPr>
        <w:t xml:space="preserve"> </w:t>
      </w:r>
      <w:r w:rsidR="008C1E79" w:rsidRPr="008C1E79">
        <w:rPr>
          <w:lang w:val="en-US"/>
        </w:rPr>
        <w:t xml:space="preserve">42:37 </w:t>
      </w:r>
    </w:p>
    <w:p w14:paraId="5D2F7E98" w14:textId="073DAF94" w:rsidR="00863E71" w:rsidRDefault="008C1E79" w:rsidP="00941D5C">
      <w:pPr>
        <w:rPr>
          <w:lang w:val="en-US"/>
        </w:rPr>
      </w:pPr>
      <w:r w:rsidRPr="00BE731C">
        <w:rPr>
          <w:i/>
          <w:iCs/>
          <w:lang w:val="en-US"/>
        </w:rPr>
        <w:t>"</w:t>
      </w:r>
      <w:r w:rsidR="002D3734" w:rsidRPr="00BE731C">
        <w:rPr>
          <w:i/>
          <w:iCs/>
          <w:lang w:val="en-US"/>
        </w:rPr>
        <w:t>Then Judah said to Israel his father, “</w:t>
      </w:r>
      <w:r w:rsidR="002D3734" w:rsidRPr="00BE731C">
        <w:rPr>
          <w:i/>
          <w:iCs/>
          <w:u w:val="single"/>
          <w:lang w:val="en-US"/>
        </w:rPr>
        <w:t>Send the boy along with me</w:t>
      </w:r>
      <w:r w:rsidR="002D3734" w:rsidRPr="00BE731C">
        <w:rPr>
          <w:i/>
          <w:iCs/>
          <w:lang w:val="en-US"/>
        </w:rPr>
        <w:t xml:space="preserve"> and we will go at once, so that we and you and our children may live and not die. </w:t>
      </w:r>
      <w:r w:rsidR="002D3734" w:rsidRPr="00BE731C">
        <w:rPr>
          <w:i/>
          <w:iCs/>
          <w:u w:val="single"/>
          <w:lang w:val="en-US"/>
        </w:rPr>
        <w:t>I myself will guarantee his safety</w:t>
      </w:r>
      <w:r w:rsidR="002D3734" w:rsidRPr="00BE731C">
        <w:rPr>
          <w:i/>
          <w:iCs/>
          <w:lang w:val="en-US"/>
        </w:rPr>
        <w:t>; you can hold me personally responsible for him. If I do not bring him back to you and set him here before you, I will bear the blame before you all my life. As it is, if we had not delayed, we could have gone and returned twice.</w:t>
      </w:r>
      <w:r w:rsidRPr="00BE731C">
        <w:rPr>
          <w:i/>
          <w:iCs/>
          <w:lang w:val="en-US"/>
        </w:rPr>
        <w:t>"</w:t>
      </w:r>
      <w:r w:rsidR="002D3734">
        <w:rPr>
          <w:lang w:val="en-US"/>
        </w:rPr>
        <w:t xml:space="preserve"> </w:t>
      </w:r>
      <w:r w:rsidR="002D3734" w:rsidRPr="002D3734">
        <w:rPr>
          <w:lang w:val="en-US"/>
        </w:rPr>
        <w:t>43:8-10</w:t>
      </w:r>
      <w:r w:rsidR="002D3734">
        <w:rPr>
          <w:lang w:val="en-US"/>
        </w:rPr>
        <w:t xml:space="preserve"> </w:t>
      </w:r>
      <w:r>
        <w:rPr>
          <w:lang w:val="en-US"/>
        </w:rPr>
        <w:t xml:space="preserve"> </w:t>
      </w:r>
      <w:r w:rsidR="004B7CA5">
        <w:rPr>
          <w:lang w:val="en-US"/>
        </w:rPr>
        <w:t xml:space="preserve"> </w:t>
      </w:r>
    </w:p>
    <w:p w14:paraId="675686E2" w14:textId="68DAE320" w:rsidR="0035538C" w:rsidRDefault="0035538C" w:rsidP="00941D5C">
      <w:pPr>
        <w:rPr>
          <w:lang w:val="en-US"/>
        </w:rPr>
      </w:pPr>
      <w:r w:rsidRPr="00BE731C">
        <w:rPr>
          <w:i/>
          <w:iCs/>
          <w:lang w:val="en-US"/>
        </w:rPr>
        <w:t xml:space="preserve">"Joseph was still in the house when </w:t>
      </w:r>
      <w:r w:rsidRPr="00BE731C">
        <w:rPr>
          <w:i/>
          <w:iCs/>
          <w:u w:val="single"/>
          <w:lang w:val="en-US"/>
        </w:rPr>
        <w:t>Judah and his brothers came in</w:t>
      </w:r>
      <w:r w:rsidRPr="00BE731C">
        <w:rPr>
          <w:i/>
          <w:iCs/>
          <w:lang w:val="en-US"/>
        </w:rPr>
        <w:t>, and they threw themselves to the ground before him</w:t>
      </w:r>
      <w:r w:rsidR="00196439" w:rsidRPr="00BE731C">
        <w:rPr>
          <w:i/>
          <w:iCs/>
          <w:lang w:val="en-US"/>
        </w:rPr>
        <w:t>…</w:t>
      </w:r>
      <w:r w:rsidR="000F1844">
        <w:rPr>
          <w:i/>
          <w:iCs/>
          <w:lang w:val="en-US"/>
        </w:rPr>
        <w:t xml:space="preserve"> </w:t>
      </w:r>
      <w:r w:rsidR="00F41FFC" w:rsidRPr="00BE731C">
        <w:rPr>
          <w:i/>
          <w:iCs/>
          <w:lang w:val="en-US"/>
        </w:rPr>
        <w:t>[Judah</w:t>
      </w:r>
      <w:r w:rsidR="000F1844">
        <w:rPr>
          <w:i/>
          <w:iCs/>
          <w:lang w:val="en-US"/>
        </w:rPr>
        <w:t>:</w:t>
      </w:r>
      <w:r w:rsidR="00F41FFC" w:rsidRPr="00BE731C">
        <w:rPr>
          <w:i/>
          <w:iCs/>
          <w:lang w:val="en-US"/>
        </w:rPr>
        <w:t>]</w:t>
      </w:r>
      <w:r w:rsidR="00D6787D">
        <w:rPr>
          <w:i/>
          <w:iCs/>
          <w:lang w:val="en-US"/>
        </w:rPr>
        <w:t xml:space="preserve"> </w:t>
      </w:r>
      <w:r w:rsidR="00196439" w:rsidRPr="00BE731C">
        <w:rPr>
          <w:i/>
          <w:iCs/>
          <w:lang w:val="en-US"/>
        </w:rPr>
        <w:t>Now then, please let your servant remain here as my lord’s slave in place of the boy, and let the boy return with his brothers.</w:t>
      </w:r>
      <w:r w:rsidRPr="00BE731C">
        <w:rPr>
          <w:i/>
          <w:iCs/>
          <w:lang w:val="en-US"/>
        </w:rPr>
        <w:t>"</w:t>
      </w:r>
      <w:r w:rsidR="00F41FFC">
        <w:rPr>
          <w:lang w:val="en-US"/>
        </w:rPr>
        <w:t xml:space="preserve"> </w:t>
      </w:r>
      <w:r w:rsidR="008354C0" w:rsidRPr="008354C0">
        <w:rPr>
          <w:lang w:val="en-US"/>
        </w:rPr>
        <w:t>Genesis 44:14</w:t>
      </w:r>
      <w:r w:rsidR="008354C0">
        <w:rPr>
          <w:lang w:val="en-US"/>
        </w:rPr>
        <w:t>,</w:t>
      </w:r>
      <w:r w:rsidR="00F41FFC">
        <w:rPr>
          <w:lang w:val="en-US"/>
        </w:rPr>
        <w:t>33</w:t>
      </w:r>
      <w:r>
        <w:rPr>
          <w:lang w:val="en-US"/>
        </w:rPr>
        <w:t xml:space="preserve"> </w:t>
      </w:r>
    </w:p>
    <w:p w14:paraId="04BCCBAF" w14:textId="5AD68A69" w:rsidR="00980116" w:rsidRPr="00F27A5A" w:rsidRDefault="00980116" w:rsidP="00941D5C">
      <w:pPr>
        <w:rPr>
          <w:lang w:val="en-US"/>
        </w:rPr>
      </w:pPr>
      <w:r w:rsidRPr="00BE731C">
        <w:rPr>
          <w:i/>
          <w:iCs/>
          <w:lang w:val="en-US"/>
        </w:rPr>
        <w:t xml:space="preserve">"Now </w:t>
      </w:r>
      <w:r w:rsidRPr="00BE731C">
        <w:rPr>
          <w:i/>
          <w:iCs/>
          <w:u w:val="single"/>
          <w:lang w:val="en-US"/>
        </w:rPr>
        <w:t>Jacob sent Judah ahead of him to Joseph to get directions</w:t>
      </w:r>
      <w:r w:rsidRPr="00BE731C">
        <w:rPr>
          <w:i/>
          <w:iCs/>
          <w:lang w:val="en-US"/>
        </w:rPr>
        <w:t xml:space="preserve"> to Goshen. When they arrived in the region of Goshen"</w:t>
      </w:r>
      <w:r>
        <w:rPr>
          <w:lang w:val="en-US"/>
        </w:rPr>
        <w:t xml:space="preserve"> </w:t>
      </w:r>
      <w:r w:rsidRPr="00F27A5A">
        <w:rPr>
          <w:lang w:val="en-US"/>
        </w:rPr>
        <w:t>46:28</w:t>
      </w:r>
    </w:p>
    <w:p w14:paraId="7C327196" w14:textId="1433891D" w:rsidR="00E44B01" w:rsidRPr="00F27A5A" w:rsidRDefault="00E44B01" w:rsidP="00941D5C">
      <w:pPr>
        <w:rPr>
          <w:lang w:val="en-US"/>
        </w:rPr>
      </w:pPr>
      <w:r w:rsidRPr="00F27A5A">
        <w:rPr>
          <w:lang w:val="en-US"/>
        </w:rPr>
        <w:t xml:space="preserve">Ch. 38 seems to be part of </w:t>
      </w:r>
      <w:r w:rsidR="00E62957" w:rsidRPr="00F27A5A">
        <w:rPr>
          <w:lang w:val="en-US"/>
        </w:rPr>
        <w:t xml:space="preserve">Judah's character </w:t>
      </w:r>
      <w:r w:rsidR="00DC3187">
        <w:rPr>
          <w:lang w:val="en-US"/>
        </w:rPr>
        <w:t xml:space="preserve">transformation </w:t>
      </w:r>
      <w:r w:rsidR="00E62957" w:rsidRPr="00F27A5A">
        <w:rPr>
          <w:lang w:val="en-US"/>
        </w:rPr>
        <w:t>up to ch. 44.</w:t>
      </w:r>
      <w:r w:rsidR="00FD32D3">
        <w:rPr>
          <w:lang w:val="en-US"/>
        </w:rPr>
        <w:t xml:space="preserve"> </w:t>
      </w:r>
      <w:r w:rsidR="005C2F76" w:rsidRPr="00661918">
        <w:rPr>
          <w:lang w:val="en-US"/>
        </w:rPr>
        <w:t>It is 22 years from Jose</w:t>
      </w:r>
      <w:r w:rsidR="003C32A3">
        <w:rPr>
          <w:lang w:val="en-US"/>
        </w:rPr>
        <w:t>ph</w:t>
      </w:r>
      <w:r w:rsidR="005C2F76" w:rsidRPr="00661918">
        <w:rPr>
          <w:lang w:val="en-US"/>
        </w:rPr>
        <w:t xml:space="preserve"> being sold until they meet again, so there is plenty of time to mature.</w:t>
      </w:r>
      <w:r w:rsidR="005C2F76">
        <w:rPr>
          <w:lang w:val="en-US"/>
        </w:rPr>
        <w:t xml:space="preserve"> </w:t>
      </w:r>
      <w:r w:rsidR="00FD32D3">
        <w:rPr>
          <w:lang w:val="en-US"/>
        </w:rPr>
        <w:t>It a</w:t>
      </w:r>
      <w:r w:rsidRPr="00F27A5A">
        <w:rPr>
          <w:lang w:val="en-US"/>
        </w:rPr>
        <w:t xml:space="preserve">lso tells how the next generation in the Messiah's family came to be. Tamar enters Jesus' genealogy and is specifically mentioned by name (Matthew </w:t>
      </w:r>
      <w:r w:rsidR="00E62957" w:rsidRPr="00F27A5A">
        <w:rPr>
          <w:lang w:val="en-US"/>
        </w:rPr>
        <w:t>1:3).</w:t>
      </w:r>
    </w:p>
    <w:p w14:paraId="363C73D7" w14:textId="77777777" w:rsidR="00E44B01" w:rsidRPr="00F27A5A" w:rsidRDefault="00E44B01" w:rsidP="00E44B01">
      <w:pPr>
        <w:rPr>
          <w:lang w:val="en-US"/>
        </w:rPr>
      </w:pPr>
      <w:r w:rsidRPr="00F27A5A">
        <w:rPr>
          <w:lang w:val="en-US"/>
        </w:rPr>
        <w:t xml:space="preserve"> </w:t>
      </w:r>
    </w:p>
    <w:p w14:paraId="4834CBC2" w14:textId="77777777" w:rsidR="00E44B01" w:rsidRPr="00F27A5A" w:rsidRDefault="00E44B01" w:rsidP="004A5906">
      <w:pPr>
        <w:pStyle w:val="Heading2"/>
        <w:rPr>
          <w:lang w:val="en-US"/>
        </w:rPr>
      </w:pPr>
      <w:bookmarkStart w:id="142" w:name="_Toc123031566"/>
      <w:bookmarkStart w:id="143" w:name="_Toc126580655"/>
      <w:r w:rsidRPr="00F27A5A">
        <w:rPr>
          <w:lang w:val="en-US"/>
        </w:rPr>
        <w:t>OTHER DIFFICULT TEXTS IN GENESIS</w:t>
      </w:r>
      <w:bookmarkEnd w:id="142"/>
      <w:bookmarkEnd w:id="143"/>
    </w:p>
    <w:p w14:paraId="51A2C020" w14:textId="27DDE9DF" w:rsidR="00E44B01" w:rsidRPr="00F27A5A" w:rsidRDefault="00E44B01" w:rsidP="004A5906">
      <w:pPr>
        <w:pStyle w:val="Heading3"/>
        <w:rPr>
          <w:lang w:val="en-US"/>
        </w:rPr>
      </w:pPr>
      <w:bookmarkStart w:id="144" w:name="_Toc123031567"/>
      <w:bookmarkStart w:id="145" w:name="_Toc126580656"/>
      <w:r w:rsidRPr="00F27A5A">
        <w:rPr>
          <w:lang w:val="en-US"/>
        </w:rPr>
        <w:t>1. H</w:t>
      </w:r>
      <w:r w:rsidR="00E337F9">
        <w:rPr>
          <w:lang w:val="en-US"/>
        </w:rPr>
        <w:t>am</w:t>
      </w:r>
      <w:r w:rsidRPr="00F27A5A">
        <w:rPr>
          <w:lang w:val="en-US"/>
        </w:rPr>
        <w:t xml:space="preserve"> sees Noah's "nakedness" (9:20-27)</w:t>
      </w:r>
      <w:bookmarkEnd w:id="144"/>
      <w:bookmarkEnd w:id="145"/>
    </w:p>
    <w:p w14:paraId="0F6EB954" w14:textId="181FDB5B" w:rsidR="00E44B01" w:rsidRPr="00F27A5A" w:rsidRDefault="00E44B01" w:rsidP="00941D5C">
      <w:pPr>
        <w:rPr>
          <w:lang w:val="en-US"/>
        </w:rPr>
      </w:pPr>
      <w:r w:rsidRPr="00F27A5A">
        <w:rPr>
          <w:lang w:val="en-US"/>
        </w:rPr>
        <w:t xml:space="preserve">Could be a euphemism for intercourse (Leviticus 18:6-17), but </w:t>
      </w:r>
      <w:r w:rsidR="003C32A3">
        <w:rPr>
          <w:lang w:val="en-US"/>
        </w:rPr>
        <w:t xml:space="preserve">it </w:t>
      </w:r>
      <w:r w:rsidRPr="00F27A5A">
        <w:rPr>
          <w:lang w:val="en-US"/>
        </w:rPr>
        <w:t xml:space="preserve">seems most likely to </w:t>
      </w:r>
      <w:r w:rsidR="003C32A3">
        <w:rPr>
          <w:lang w:val="en-US"/>
        </w:rPr>
        <w:t xml:space="preserve">be </w:t>
      </w:r>
      <w:r w:rsidRPr="00F27A5A">
        <w:rPr>
          <w:lang w:val="en-US"/>
        </w:rPr>
        <w:t>interpret</w:t>
      </w:r>
      <w:r w:rsidR="003C32A3">
        <w:rPr>
          <w:lang w:val="en-US"/>
        </w:rPr>
        <w:t>ed</w:t>
      </w:r>
      <w:r w:rsidRPr="00F27A5A">
        <w:rPr>
          <w:lang w:val="en-US"/>
        </w:rPr>
        <w:t xml:space="preserve"> as Noah being naked.</w:t>
      </w:r>
      <w:r w:rsidR="0025172E">
        <w:rPr>
          <w:lang w:val="en-US"/>
        </w:rPr>
        <w:t xml:space="preserve"> </w:t>
      </w:r>
      <w:r w:rsidRPr="00F27A5A">
        <w:rPr>
          <w:lang w:val="en-US"/>
        </w:rPr>
        <w:t xml:space="preserve">In that culture, this brought shame and dishonor </w:t>
      </w:r>
      <w:r w:rsidR="00F15A48">
        <w:rPr>
          <w:lang w:val="en-US"/>
        </w:rPr>
        <w:t>to</w:t>
      </w:r>
      <w:r w:rsidRPr="00F27A5A">
        <w:rPr>
          <w:lang w:val="en-US"/>
        </w:rPr>
        <w:t xml:space="preserve"> Noah, and it was a serious act to do it to one's parents. Ham tells it (brags about it?) to the brothers instead of doing something about it.</w:t>
      </w:r>
    </w:p>
    <w:p w14:paraId="1A9A0F17" w14:textId="192EDFEB" w:rsidR="00A22B43" w:rsidRDefault="00E44B01" w:rsidP="00941D5C">
      <w:pPr>
        <w:rPr>
          <w:lang w:val="en-US"/>
        </w:rPr>
      </w:pPr>
      <w:r w:rsidRPr="00F27A5A">
        <w:rPr>
          <w:lang w:val="en-US"/>
        </w:rPr>
        <w:t>Why exactly was Canaan, Ham's youngest son, cursed for this?</w:t>
      </w:r>
      <w:r w:rsidR="000376E9">
        <w:rPr>
          <w:lang w:val="en-US"/>
        </w:rPr>
        <w:t xml:space="preserve"> </w:t>
      </w:r>
      <w:r w:rsidRPr="00F27A5A">
        <w:rPr>
          <w:lang w:val="en-US"/>
        </w:rPr>
        <w:t>An old rabbinical interpretation is that H</w:t>
      </w:r>
      <w:r w:rsidR="0036187E">
        <w:rPr>
          <w:lang w:val="en-US"/>
        </w:rPr>
        <w:t>a</w:t>
      </w:r>
      <w:r w:rsidRPr="00F27A5A">
        <w:rPr>
          <w:lang w:val="en-US"/>
        </w:rPr>
        <w:t xml:space="preserve">m could not be cursed because </w:t>
      </w:r>
      <w:r w:rsidR="003C32A3">
        <w:rPr>
          <w:lang w:val="en-US"/>
        </w:rPr>
        <w:t>h</w:t>
      </w:r>
      <w:r w:rsidRPr="00F27A5A">
        <w:rPr>
          <w:lang w:val="en-US"/>
        </w:rPr>
        <w:t>e had been blessed by God (9:1), something Noah could not go against.</w:t>
      </w:r>
      <w:r w:rsidR="000376E9">
        <w:rPr>
          <w:lang w:val="en-US"/>
        </w:rPr>
        <w:t xml:space="preserve"> </w:t>
      </w:r>
      <w:r w:rsidRPr="00F27A5A">
        <w:rPr>
          <w:lang w:val="en-US"/>
        </w:rPr>
        <w:t>The curse is probably prophetic about the Canaanites during the conquest of the land later.</w:t>
      </w:r>
      <w:r w:rsidR="004A5906">
        <w:rPr>
          <w:lang w:val="en-US"/>
        </w:rPr>
        <w:t xml:space="preserve"> </w:t>
      </w:r>
    </w:p>
    <w:p w14:paraId="1A26368A" w14:textId="3736CEC1" w:rsidR="00E44B01" w:rsidRPr="00F27A5A" w:rsidRDefault="00E44B01" w:rsidP="00941D5C">
      <w:pPr>
        <w:rPr>
          <w:lang w:val="en-US"/>
        </w:rPr>
      </w:pPr>
      <w:r w:rsidRPr="00F27A5A">
        <w:rPr>
          <w:lang w:val="en-US"/>
        </w:rPr>
        <w:t>Neither the author nor God says it is okay to get so drunk</w:t>
      </w:r>
      <w:r w:rsidR="003C32A3">
        <w:rPr>
          <w:lang w:val="en-US"/>
        </w:rPr>
        <w:t>,</w:t>
      </w:r>
      <w:r w:rsidRPr="00F27A5A">
        <w:rPr>
          <w:lang w:val="en-US"/>
        </w:rPr>
        <w:t xml:space="preserve"> even though it is written in the Bible.</w:t>
      </w:r>
    </w:p>
    <w:p w14:paraId="0458F893" w14:textId="0761DCE4" w:rsidR="00E44B01" w:rsidRPr="00F27A5A" w:rsidRDefault="00E44B01" w:rsidP="004A5906">
      <w:pPr>
        <w:pStyle w:val="Heading3"/>
        <w:rPr>
          <w:lang w:val="en-US"/>
        </w:rPr>
      </w:pPr>
      <w:bookmarkStart w:id="146" w:name="_Toc123031568"/>
      <w:bookmarkStart w:id="147" w:name="_Toc126580657"/>
      <w:r w:rsidRPr="00F27A5A">
        <w:rPr>
          <w:lang w:val="en-US"/>
        </w:rPr>
        <w:t>2. Lot's daughters (19:30-38)</w:t>
      </w:r>
      <w:bookmarkEnd w:id="146"/>
      <w:bookmarkEnd w:id="147"/>
    </w:p>
    <w:p w14:paraId="143C1BEB" w14:textId="31E0C054" w:rsidR="00E44B01" w:rsidRDefault="00E44B01" w:rsidP="00941D5C">
      <w:pPr>
        <w:rPr>
          <w:lang w:val="en-US"/>
        </w:rPr>
      </w:pPr>
      <w:r w:rsidRPr="00F27A5A">
        <w:rPr>
          <w:lang w:val="en-US"/>
        </w:rPr>
        <w:t>Perhaps v. 8 had done something with their relationship and respect for Lot and</w:t>
      </w:r>
      <w:r w:rsidR="002204AE">
        <w:rPr>
          <w:lang w:val="en-US"/>
        </w:rPr>
        <w:t xml:space="preserve"> </w:t>
      </w:r>
      <w:r w:rsidRPr="00F27A5A">
        <w:rPr>
          <w:lang w:val="en-US"/>
        </w:rPr>
        <w:t>also given them an example of how to exploit others to one's advantage.</w:t>
      </w:r>
    </w:p>
    <w:p w14:paraId="0AFFCDB2" w14:textId="4564323D" w:rsidR="003609DE" w:rsidRPr="00F27A5A" w:rsidRDefault="003609DE" w:rsidP="00941D5C">
      <w:pPr>
        <w:rPr>
          <w:lang w:val="en-US"/>
        </w:rPr>
      </w:pPr>
      <w:r w:rsidRPr="00BE731C">
        <w:rPr>
          <w:i/>
          <w:iCs/>
          <w:lang w:val="en-US"/>
        </w:rPr>
        <w:t>"</w:t>
      </w:r>
      <w:r w:rsidRPr="00BE731C">
        <w:rPr>
          <w:i/>
          <w:iCs/>
          <w:u w:val="single"/>
          <w:lang w:val="en-US"/>
        </w:rPr>
        <w:t>Look, I have two daughters who have never slept with a man. Let me bring them out to you, and you can do what you like with them</w:t>
      </w:r>
      <w:r w:rsidRPr="00BE731C">
        <w:rPr>
          <w:i/>
          <w:iCs/>
          <w:lang w:val="en-US"/>
        </w:rPr>
        <w:t>. But don’t do anything to these men, for they have come under the protection of my roof."</w:t>
      </w:r>
      <w:r>
        <w:rPr>
          <w:lang w:val="en-US"/>
        </w:rPr>
        <w:t xml:space="preserve"> 19:8 </w:t>
      </w:r>
    </w:p>
    <w:p w14:paraId="2E962516" w14:textId="6F7C5D39" w:rsidR="00E44B01" w:rsidRPr="00F27A5A" w:rsidRDefault="00E44B01" w:rsidP="00941D5C">
      <w:pPr>
        <w:rPr>
          <w:lang w:val="en-US"/>
        </w:rPr>
      </w:pPr>
      <w:r w:rsidRPr="00F27A5A">
        <w:rPr>
          <w:lang w:val="en-US"/>
        </w:rPr>
        <w:t>The story is a digression to explain</w:t>
      </w:r>
      <w:r w:rsidR="002204AE">
        <w:rPr>
          <w:lang w:val="en-US"/>
        </w:rPr>
        <w:t xml:space="preserve"> </w:t>
      </w:r>
      <w:r w:rsidRPr="00F27A5A">
        <w:rPr>
          <w:lang w:val="en-US"/>
        </w:rPr>
        <w:t>the origin of the Moabites and Ammonites, who later became bitter enemies of Israel.</w:t>
      </w:r>
    </w:p>
    <w:p w14:paraId="5B77A0AD" w14:textId="3650F424" w:rsidR="00E44B01" w:rsidRPr="00F27A5A" w:rsidRDefault="00E44B01" w:rsidP="00941D5C">
      <w:pPr>
        <w:rPr>
          <w:lang w:val="en-US"/>
        </w:rPr>
      </w:pPr>
      <w:r w:rsidRPr="00F27A5A">
        <w:rPr>
          <w:lang w:val="en-US"/>
        </w:rPr>
        <w:t xml:space="preserve">Neither the author nor God </w:t>
      </w:r>
      <w:r w:rsidR="0018519C">
        <w:rPr>
          <w:lang w:val="en-US"/>
        </w:rPr>
        <w:t>supports what they d</w:t>
      </w:r>
      <w:r w:rsidR="003C32A3">
        <w:rPr>
          <w:lang w:val="en-US"/>
        </w:rPr>
        <w:t>id</w:t>
      </w:r>
      <w:r w:rsidRPr="00F27A5A">
        <w:rPr>
          <w:lang w:val="en-US"/>
        </w:rPr>
        <w:t>, even if it is written in the Bible.</w:t>
      </w:r>
    </w:p>
    <w:p w14:paraId="3C125B15" w14:textId="5063D83D" w:rsidR="00E44B01" w:rsidRPr="00F27A5A" w:rsidRDefault="00E44B01" w:rsidP="004A5906">
      <w:pPr>
        <w:pStyle w:val="Heading3"/>
        <w:rPr>
          <w:lang w:val="en-US"/>
        </w:rPr>
      </w:pPr>
      <w:bookmarkStart w:id="148" w:name="_Toc123031569"/>
      <w:bookmarkStart w:id="149" w:name="_Toc126580658"/>
      <w:r w:rsidRPr="00F27A5A">
        <w:rPr>
          <w:lang w:val="en-US"/>
        </w:rPr>
        <w:t>3. Shechem and Dinah (ch. 34)</w:t>
      </w:r>
      <w:bookmarkEnd w:id="148"/>
      <w:bookmarkEnd w:id="149"/>
    </w:p>
    <w:p w14:paraId="273D173D" w14:textId="5F73F2E9" w:rsidR="00E44B01" w:rsidRPr="00F27A5A" w:rsidRDefault="00E44B01" w:rsidP="00941D5C">
      <w:pPr>
        <w:rPr>
          <w:lang w:val="en-US"/>
        </w:rPr>
      </w:pPr>
      <w:r w:rsidRPr="00F27A5A">
        <w:rPr>
          <w:lang w:val="en-US"/>
        </w:rPr>
        <w:t>Dina</w:t>
      </w:r>
      <w:r w:rsidR="00095BE9">
        <w:rPr>
          <w:lang w:val="en-US"/>
        </w:rPr>
        <w:t>h</w:t>
      </w:r>
      <w:r w:rsidRPr="00F27A5A">
        <w:rPr>
          <w:lang w:val="en-US"/>
        </w:rPr>
        <w:t xml:space="preserve"> </w:t>
      </w:r>
      <w:r w:rsidR="00B65F26">
        <w:rPr>
          <w:lang w:val="en-US"/>
        </w:rPr>
        <w:t xml:space="preserve">went out alone, which was </w:t>
      </w:r>
      <w:r w:rsidR="00E85008">
        <w:rPr>
          <w:lang w:val="en-US"/>
        </w:rPr>
        <w:t xml:space="preserve">unwise </w:t>
      </w:r>
      <w:r w:rsidRPr="00F27A5A">
        <w:rPr>
          <w:lang w:val="en-US"/>
        </w:rPr>
        <w:t>and unusual.</w:t>
      </w:r>
    </w:p>
    <w:p w14:paraId="4229E64D" w14:textId="7E3AB0CE" w:rsidR="00E44B01" w:rsidRPr="00F27A5A" w:rsidRDefault="00E44B01" w:rsidP="00941D5C">
      <w:pPr>
        <w:rPr>
          <w:lang w:val="en-US"/>
        </w:rPr>
      </w:pPr>
      <w:r w:rsidRPr="00F27A5A">
        <w:rPr>
          <w:lang w:val="en-US"/>
        </w:rPr>
        <w:t>Shechem and Hamor do not mention the rape and only discuss marriage. Possibly “a high</w:t>
      </w:r>
      <w:r w:rsidR="004A5906">
        <w:rPr>
          <w:lang w:val="en-US"/>
        </w:rPr>
        <w:t xml:space="preserve"> </w:t>
      </w:r>
      <w:r w:rsidRPr="00F27A5A">
        <w:rPr>
          <w:lang w:val="en-US"/>
        </w:rPr>
        <w:t xml:space="preserve">bride price" is supposed to be compensation, but they show no </w:t>
      </w:r>
      <w:r w:rsidR="00B65F26">
        <w:rPr>
          <w:lang w:val="en-US"/>
        </w:rPr>
        <w:t>regret</w:t>
      </w:r>
      <w:r w:rsidRPr="00F27A5A">
        <w:rPr>
          <w:lang w:val="en-US"/>
        </w:rPr>
        <w:t>.</w:t>
      </w:r>
    </w:p>
    <w:p w14:paraId="0C879495" w14:textId="46B92E39" w:rsidR="00E44B01" w:rsidRPr="00F27A5A" w:rsidRDefault="00E44B01" w:rsidP="00941D5C">
      <w:pPr>
        <w:rPr>
          <w:lang w:val="en-US"/>
        </w:rPr>
      </w:pPr>
      <w:r w:rsidRPr="00F27A5A">
        <w:rPr>
          <w:lang w:val="en-US"/>
        </w:rPr>
        <w:t>Sim</w:t>
      </w:r>
      <w:r w:rsidR="004C114F">
        <w:rPr>
          <w:lang w:val="en-US"/>
        </w:rPr>
        <w:t>e</w:t>
      </w:r>
      <w:r w:rsidRPr="00F27A5A">
        <w:rPr>
          <w:lang w:val="en-US"/>
        </w:rPr>
        <w:t>on and Levi take violent revenge. It is hard to say how many they killed,</w:t>
      </w:r>
      <w:r w:rsidR="004A5906">
        <w:rPr>
          <w:lang w:val="en-US"/>
        </w:rPr>
        <w:t xml:space="preserve"> </w:t>
      </w:r>
      <w:r w:rsidRPr="00F27A5A">
        <w:rPr>
          <w:lang w:val="en-US"/>
        </w:rPr>
        <w:t xml:space="preserve">as a city in </w:t>
      </w:r>
      <w:r w:rsidR="00BE731C">
        <w:rPr>
          <w:lang w:val="en-US"/>
        </w:rPr>
        <w:t>the O</w:t>
      </w:r>
      <w:r w:rsidRPr="00F27A5A">
        <w:rPr>
          <w:lang w:val="en-US"/>
        </w:rPr>
        <w:t>T was often not very big.</w:t>
      </w:r>
    </w:p>
    <w:p w14:paraId="1AA36C3F" w14:textId="5AB2E4A4" w:rsidR="00254F73" w:rsidRPr="00F27A5A" w:rsidRDefault="00254F73" w:rsidP="00941D5C">
      <w:pPr>
        <w:rPr>
          <w:lang w:val="en-US"/>
        </w:rPr>
      </w:pPr>
      <w:r w:rsidRPr="00F27A5A">
        <w:rPr>
          <w:lang w:val="en-US"/>
        </w:rPr>
        <w:t xml:space="preserve">Neither the author nor God </w:t>
      </w:r>
      <w:r>
        <w:rPr>
          <w:lang w:val="en-US"/>
        </w:rPr>
        <w:t>supports what they d</w:t>
      </w:r>
      <w:r w:rsidR="003C32A3">
        <w:rPr>
          <w:lang w:val="en-US"/>
        </w:rPr>
        <w:t>id</w:t>
      </w:r>
      <w:r w:rsidRPr="00F27A5A">
        <w:rPr>
          <w:lang w:val="en-US"/>
        </w:rPr>
        <w:t>, even if it is written in the Bible.</w:t>
      </w:r>
    </w:p>
    <w:p w14:paraId="07F76472" w14:textId="77777777" w:rsidR="00E44B01" w:rsidRPr="00F27A5A" w:rsidRDefault="00E44B01" w:rsidP="00E44B01">
      <w:pPr>
        <w:rPr>
          <w:lang w:val="en-US"/>
        </w:rPr>
      </w:pPr>
      <w:r w:rsidRPr="00F27A5A">
        <w:rPr>
          <w:lang w:val="en-US"/>
        </w:rPr>
        <w:t xml:space="preserve"> </w:t>
      </w:r>
    </w:p>
    <w:p w14:paraId="38D51BFE" w14:textId="77777777" w:rsidR="00E44B01" w:rsidRPr="00F27A5A" w:rsidRDefault="00E44B01" w:rsidP="004A5906">
      <w:pPr>
        <w:pStyle w:val="Heading2"/>
        <w:rPr>
          <w:lang w:val="en-US"/>
        </w:rPr>
      </w:pPr>
      <w:bookmarkStart w:id="150" w:name="_Toc123031570"/>
      <w:bookmarkStart w:id="151" w:name="_Toc126580659"/>
      <w:r w:rsidRPr="00F27A5A">
        <w:rPr>
          <w:lang w:val="en-US"/>
        </w:rPr>
        <w:t>CHAPTERS 39-41</w:t>
      </w:r>
      <w:bookmarkEnd w:id="150"/>
      <w:bookmarkEnd w:id="151"/>
    </w:p>
    <w:p w14:paraId="224B9934" w14:textId="29499162" w:rsidR="00E44B01" w:rsidRDefault="00E44B01" w:rsidP="00E44B01">
      <w:pPr>
        <w:rPr>
          <w:lang w:val="en-US"/>
        </w:rPr>
      </w:pPr>
      <w:r w:rsidRPr="00E014AA">
        <w:rPr>
          <w:b/>
          <w:bCs/>
          <w:lang w:val="en-US"/>
        </w:rPr>
        <w:t>Ch</w:t>
      </w:r>
      <w:r w:rsidR="00E014AA" w:rsidRPr="00E014AA">
        <w:rPr>
          <w:b/>
          <w:bCs/>
          <w:lang w:val="en-US"/>
        </w:rPr>
        <w:t>.</w:t>
      </w:r>
      <w:r w:rsidRPr="00E014AA">
        <w:rPr>
          <w:b/>
          <w:bCs/>
          <w:lang w:val="en-US"/>
        </w:rPr>
        <w:t xml:space="preserve"> 39:</w:t>
      </w:r>
      <w:r w:rsidRPr="00F27A5A">
        <w:rPr>
          <w:lang w:val="en-US"/>
        </w:rPr>
        <w:t xml:space="preserve"> </w:t>
      </w:r>
      <w:r w:rsidR="007E3A48">
        <w:rPr>
          <w:lang w:val="en-US"/>
        </w:rPr>
        <w:t>v</w:t>
      </w:r>
      <w:r w:rsidR="00EB4D9C">
        <w:rPr>
          <w:lang w:val="en-US"/>
        </w:rPr>
        <w:t>v</w:t>
      </w:r>
      <w:r w:rsidRPr="00F27A5A">
        <w:rPr>
          <w:lang w:val="en-US"/>
        </w:rPr>
        <w:t xml:space="preserve">. 1-6 is a parallel to </w:t>
      </w:r>
      <w:r w:rsidR="00EB4D9C">
        <w:rPr>
          <w:lang w:val="en-US"/>
        </w:rPr>
        <w:t>v</w:t>
      </w:r>
      <w:r w:rsidRPr="00F27A5A">
        <w:rPr>
          <w:lang w:val="en-US"/>
        </w:rPr>
        <w:t>v. 19-23:</w:t>
      </w:r>
    </w:p>
    <w:p w14:paraId="2B77184D" w14:textId="249EFB14" w:rsidR="00FF5050" w:rsidRDefault="00D643D9" w:rsidP="00FF5050">
      <w:pPr>
        <w:rPr>
          <w:lang w:val="en-US"/>
        </w:rPr>
      </w:pPr>
      <w:r w:rsidRPr="00D643D9">
        <w:rPr>
          <w:i/>
          <w:iCs/>
          <w:lang w:val="en-US"/>
        </w:rPr>
        <w:t>"</w:t>
      </w:r>
      <w:r w:rsidR="00FF5050" w:rsidRPr="00D643D9">
        <w:rPr>
          <w:i/>
          <w:iCs/>
          <w:lang w:val="en-US"/>
        </w:rPr>
        <w:t>Now Joseph had been taken down to Egypt.</w:t>
      </w:r>
      <w:r w:rsidR="00FF5050" w:rsidRPr="00D643D9">
        <w:rPr>
          <w:i/>
          <w:iCs/>
          <w:u w:val="single"/>
          <w:lang w:val="en-US"/>
        </w:rPr>
        <w:t xml:space="preserve"> Potiphar, an Egyptian who was one of Pharaoh’s officials, the captain of the guard, bought him</w:t>
      </w:r>
      <w:r w:rsidR="00FF5050" w:rsidRPr="00D643D9">
        <w:rPr>
          <w:i/>
          <w:iCs/>
          <w:lang w:val="en-US"/>
        </w:rPr>
        <w:t xml:space="preserve"> from the Ishmaelites who had taken him there. </w:t>
      </w:r>
      <w:r w:rsidR="00FF5050" w:rsidRPr="00D643D9">
        <w:rPr>
          <w:i/>
          <w:iCs/>
          <w:u w:val="single"/>
          <w:lang w:val="en-US"/>
        </w:rPr>
        <w:t>The Lord was with Joseph so that he prospered</w:t>
      </w:r>
      <w:r w:rsidR="00FF5050" w:rsidRPr="00D643D9">
        <w:rPr>
          <w:i/>
          <w:iCs/>
          <w:lang w:val="en-US"/>
        </w:rPr>
        <w:t xml:space="preserve">, and he lived in the house of his Egyptian master. When his master saw that the Lord was with him and that </w:t>
      </w:r>
      <w:r w:rsidR="00FF5050" w:rsidRPr="00D643D9">
        <w:rPr>
          <w:i/>
          <w:iCs/>
          <w:u w:val="single"/>
          <w:lang w:val="en-US"/>
        </w:rPr>
        <w:t>the Lord gave him success in everything he did</w:t>
      </w:r>
      <w:r w:rsidR="00FF5050" w:rsidRPr="00D643D9">
        <w:rPr>
          <w:i/>
          <w:iCs/>
          <w:lang w:val="en-US"/>
        </w:rPr>
        <w:t xml:space="preserve">, </w:t>
      </w:r>
      <w:r w:rsidR="00FF5050" w:rsidRPr="00D643D9">
        <w:rPr>
          <w:i/>
          <w:iCs/>
          <w:u w:val="single"/>
          <w:lang w:val="en-US"/>
        </w:rPr>
        <w:t>Joseph found favor in his eyes and became his attendant</w:t>
      </w:r>
      <w:r w:rsidR="00FF5050" w:rsidRPr="00D643D9">
        <w:rPr>
          <w:i/>
          <w:iCs/>
          <w:lang w:val="en-US"/>
        </w:rPr>
        <w:t xml:space="preserve">. Potiphar put him in charge of his household, and he </w:t>
      </w:r>
      <w:r w:rsidR="00FF5050" w:rsidRPr="00D643D9">
        <w:rPr>
          <w:i/>
          <w:iCs/>
          <w:u w:val="single"/>
          <w:lang w:val="en-US"/>
        </w:rPr>
        <w:t>entrusted to his care everything he owned</w:t>
      </w:r>
      <w:r w:rsidR="00FF5050" w:rsidRPr="00D643D9">
        <w:rPr>
          <w:i/>
          <w:iCs/>
          <w:lang w:val="en-US"/>
        </w:rPr>
        <w:t xml:space="preserve">. From the time he put him in charge of his household and of all that he owned, </w:t>
      </w:r>
      <w:r w:rsidR="00FF5050" w:rsidRPr="00D643D9">
        <w:rPr>
          <w:i/>
          <w:iCs/>
          <w:u w:val="single"/>
          <w:lang w:val="en-US"/>
        </w:rPr>
        <w:t>the Lord blessed the household of the Egyptian because of Joseph</w:t>
      </w:r>
      <w:r w:rsidR="00FF5050" w:rsidRPr="00D643D9">
        <w:rPr>
          <w:i/>
          <w:iCs/>
          <w:lang w:val="en-US"/>
        </w:rPr>
        <w:t xml:space="preserve">. </w:t>
      </w:r>
      <w:r w:rsidR="00FF5050" w:rsidRPr="00D643D9">
        <w:rPr>
          <w:i/>
          <w:iCs/>
          <w:u w:val="single"/>
          <w:lang w:val="en-US"/>
        </w:rPr>
        <w:t>The blessing of the Lord was on everything Potiphar had</w:t>
      </w:r>
      <w:r w:rsidR="00FF5050" w:rsidRPr="00D643D9">
        <w:rPr>
          <w:i/>
          <w:iCs/>
          <w:lang w:val="en-US"/>
        </w:rPr>
        <w:t xml:space="preserve">, both in the house and in the field. So </w:t>
      </w:r>
      <w:r w:rsidR="00FF5050" w:rsidRPr="00D643D9">
        <w:rPr>
          <w:i/>
          <w:iCs/>
          <w:u w:val="single"/>
          <w:lang w:val="en-US"/>
        </w:rPr>
        <w:t>Potiphar left everything he had in Joseph’s care; with Joseph in charge, he did not concern himself with anything</w:t>
      </w:r>
      <w:r w:rsidR="00FF5050" w:rsidRPr="00D643D9">
        <w:rPr>
          <w:i/>
          <w:iCs/>
          <w:lang w:val="en-US"/>
        </w:rPr>
        <w:t xml:space="preserve"> except the food he ate.” </w:t>
      </w:r>
      <w:r w:rsidR="00FF5050">
        <w:rPr>
          <w:lang w:val="en-US"/>
        </w:rPr>
        <w:t>39:1-6</w:t>
      </w:r>
    </w:p>
    <w:p w14:paraId="5C3771F6" w14:textId="6CA82902" w:rsidR="00FF5050" w:rsidRPr="00F27A5A" w:rsidRDefault="00582126" w:rsidP="00582126">
      <w:pPr>
        <w:rPr>
          <w:lang w:val="en-US"/>
        </w:rPr>
      </w:pPr>
      <w:r w:rsidRPr="00D643D9">
        <w:rPr>
          <w:i/>
          <w:iCs/>
          <w:lang w:val="en-US"/>
        </w:rPr>
        <w:t xml:space="preserve">“When his master heard the story his wife told him, saying, “This is how your slave treated me,” he burned with anger. Joseph’s master took him and put him in prison, the place where the king’s prisoners were confined. But </w:t>
      </w:r>
      <w:r w:rsidRPr="00D643D9">
        <w:rPr>
          <w:i/>
          <w:iCs/>
          <w:u w:val="single"/>
          <w:lang w:val="en-US"/>
        </w:rPr>
        <w:t>while Joseph was there in the prison, the Lord was with him</w:t>
      </w:r>
      <w:r w:rsidRPr="00D643D9">
        <w:rPr>
          <w:i/>
          <w:iCs/>
          <w:lang w:val="en-US"/>
        </w:rPr>
        <w:t xml:space="preserve">; he showed him kindness and </w:t>
      </w:r>
      <w:r w:rsidRPr="00D643D9">
        <w:rPr>
          <w:i/>
          <w:iCs/>
          <w:u w:val="single"/>
          <w:lang w:val="en-US"/>
        </w:rPr>
        <w:t>granted him favor</w:t>
      </w:r>
      <w:r w:rsidRPr="00D643D9">
        <w:rPr>
          <w:i/>
          <w:iCs/>
          <w:lang w:val="en-US"/>
        </w:rPr>
        <w:t xml:space="preserve"> in the eyes of the prison warden. So the warden </w:t>
      </w:r>
      <w:r w:rsidRPr="00D643D9">
        <w:rPr>
          <w:i/>
          <w:iCs/>
          <w:u w:val="single"/>
          <w:lang w:val="en-US"/>
        </w:rPr>
        <w:t>put Joseph in charge</w:t>
      </w:r>
      <w:r w:rsidRPr="00D643D9">
        <w:rPr>
          <w:i/>
          <w:iCs/>
          <w:lang w:val="en-US"/>
        </w:rPr>
        <w:t xml:space="preserve"> of all those held in the prison, and he was made responsible for all that was done there. </w:t>
      </w:r>
      <w:r w:rsidRPr="00D643D9">
        <w:rPr>
          <w:i/>
          <w:iCs/>
          <w:u w:val="single"/>
          <w:lang w:val="en-US"/>
        </w:rPr>
        <w:t>The warden paid no attention to anything under Joseph’s care, because the Lord was with Joseph and gave him success in whatever he did</w:t>
      </w:r>
      <w:r w:rsidRPr="00D643D9">
        <w:rPr>
          <w:i/>
          <w:iCs/>
          <w:lang w:val="en-US"/>
        </w:rPr>
        <w:t>.</w:t>
      </w:r>
      <w:r w:rsidR="008101DC" w:rsidRPr="00D643D9">
        <w:rPr>
          <w:i/>
          <w:iCs/>
          <w:lang w:val="en-US"/>
        </w:rPr>
        <w:t>”</w:t>
      </w:r>
      <w:r w:rsidR="008101DC">
        <w:rPr>
          <w:lang w:val="en-US"/>
        </w:rPr>
        <w:t xml:space="preserve"> 39:19-23</w:t>
      </w:r>
    </w:p>
    <w:p w14:paraId="4941299F" w14:textId="065B1853" w:rsidR="00E44B01" w:rsidRPr="00682B33" w:rsidRDefault="00E44B01" w:rsidP="00682B33">
      <w:pPr>
        <w:pStyle w:val="ListParagraph"/>
        <w:numPr>
          <w:ilvl w:val="0"/>
          <w:numId w:val="32"/>
        </w:numPr>
        <w:rPr>
          <w:lang w:val="en-US"/>
        </w:rPr>
      </w:pPr>
      <w:r w:rsidRPr="00682B33">
        <w:rPr>
          <w:i/>
          <w:iCs/>
          <w:lang w:val="en-US"/>
        </w:rPr>
        <w:t>"The Lord was with Joseph"</w:t>
      </w:r>
      <w:r w:rsidRPr="00682B33">
        <w:rPr>
          <w:lang w:val="en-US"/>
        </w:rPr>
        <w:t xml:space="preserve"> both </w:t>
      </w:r>
      <w:r w:rsidR="00897685" w:rsidRPr="00682B33">
        <w:rPr>
          <w:lang w:val="en-US"/>
        </w:rPr>
        <w:t>when he was with</w:t>
      </w:r>
      <w:r w:rsidRPr="00682B33">
        <w:rPr>
          <w:lang w:val="en-US"/>
        </w:rPr>
        <w:t xml:space="preserve"> Potiphar (v. 2) and in prison (v</w:t>
      </w:r>
      <w:r w:rsidR="00EB4D9C">
        <w:rPr>
          <w:lang w:val="en-US"/>
        </w:rPr>
        <w:t>v</w:t>
      </w:r>
      <w:r w:rsidRPr="00682B33">
        <w:rPr>
          <w:lang w:val="en-US"/>
        </w:rPr>
        <w:t>. 21, 23)</w:t>
      </w:r>
      <w:r w:rsidR="004C114F">
        <w:rPr>
          <w:lang w:val="en-US"/>
        </w:rPr>
        <w:t>.</w:t>
      </w:r>
    </w:p>
    <w:p w14:paraId="63E68869" w14:textId="5A39F54E" w:rsidR="00E44B01" w:rsidRPr="00682B33" w:rsidRDefault="00E44B01" w:rsidP="00682B33">
      <w:pPr>
        <w:pStyle w:val="ListParagraph"/>
        <w:numPr>
          <w:ilvl w:val="0"/>
          <w:numId w:val="32"/>
        </w:numPr>
        <w:rPr>
          <w:lang w:val="en-US"/>
        </w:rPr>
      </w:pPr>
      <w:r w:rsidRPr="00682B33">
        <w:rPr>
          <w:lang w:val="en-US"/>
        </w:rPr>
        <w:t>He is put in charge of both places</w:t>
      </w:r>
      <w:r w:rsidR="004C114F">
        <w:rPr>
          <w:lang w:val="en-US"/>
        </w:rPr>
        <w:t>.</w:t>
      </w:r>
    </w:p>
    <w:p w14:paraId="1E0C0135" w14:textId="6919923E" w:rsidR="00E44B01" w:rsidRPr="00682B33" w:rsidRDefault="003D7D3D" w:rsidP="00682B33">
      <w:pPr>
        <w:pStyle w:val="ListParagraph"/>
        <w:numPr>
          <w:ilvl w:val="0"/>
          <w:numId w:val="32"/>
        </w:numPr>
        <w:rPr>
          <w:lang w:val="en-US"/>
        </w:rPr>
      </w:pPr>
      <w:r w:rsidRPr="00682B33">
        <w:rPr>
          <w:lang w:val="en-US"/>
        </w:rPr>
        <w:t>He is trusted</w:t>
      </w:r>
      <w:r w:rsidR="00E44B01" w:rsidRPr="00682B33">
        <w:rPr>
          <w:lang w:val="en-US"/>
        </w:rPr>
        <w:t xml:space="preserve"> in both places</w:t>
      </w:r>
      <w:r w:rsidR="004C114F">
        <w:rPr>
          <w:lang w:val="en-US"/>
        </w:rPr>
        <w:t>.</w:t>
      </w:r>
    </w:p>
    <w:p w14:paraId="4D9718A8" w14:textId="49E4F51A" w:rsidR="00E44B01" w:rsidRPr="00682B33" w:rsidRDefault="00E44B01" w:rsidP="00682B33">
      <w:pPr>
        <w:pStyle w:val="ListParagraph"/>
        <w:numPr>
          <w:ilvl w:val="0"/>
          <w:numId w:val="32"/>
        </w:numPr>
        <w:rPr>
          <w:lang w:val="en-US"/>
        </w:rPr>
      </w:pPr>
      <w:r w:rsidRPr="00682B33">
        <w:rPr>
          <w:lang w:val="en-US"/>
        </w:rPr>
        <w:t>Everything he did was successful for him (vv. 2-3, 23).</w:t>
      </w:r>
    </w:p>
    <w:p w14:paraId="7F5B8A3D" w14:textId="6F9BB44B" w:rsidR="00E44B01" w:rsidRPr="00682B33" w:rsidRDefault="00E44B01" w:rsidP="00682B33">
      <w:pPr>
        <w:pStyle w:val="ListParagraph"/>
        <w:numPr>
          <w:ilvl w:val="0"/>
          <w:numId w:val="32"/>
        </w:numPr>
        <w:rPr>
          <w:lang w:val="en-US"/>
        </w:rPr>
      </w:pPr>
      <w:r w:rsidRPr="00682B33">
        <w:rPr>
          <w:lang w:val="en-US"/>
        </w:rPr>
        <w:t xml:space="preserve">God is clearly with </w:t>
      </w:r>
      <w:r w:rsidR="00276124" w:rsidRPr="00682B33">
        <w:rPr>
          <w:lang w:val="en-US"/>
        </w:rPr>
        <w:t>him</w:t>
      </w:r>
      <w:r w:rsidRPr="00682B33">
        <w:rPr>
          <w:lang w:val="en-US"/>
        </w:rPr>
        <w:t xml:space="preserve"> all the way. Is he making Joseph more humble by going from slave to</w:t>
      </w:r>
      <w:r w:rsidR="004A5906" w:rsidRPr="00682B33">
        <w:rPr>
          <w:lang w:val="en-US"/>
        </w:rPr>
        <w:t xml:space="preserve"> </w:t>
      </w:r>
      <w:r w:rsidRPr="00682B33">
        <w:rPr>
          <w:lang w:val="en-US"/>
        </w:rPr>
        <w:t>prison?</w:t>
      </w:r>
    </w:p>
    <w:p w14:paraId="4370646E" w14:textId="4C53A43A" w:rsidR="00E44B01" w:rsidRPr="00F27A5A" w:rsidRDefault="00E44B01" w:rsidP="00941D5C">
      <w:pPr>
        <w:rPr>
          <w:lang w:val="en-US"/>
        </w:rPr>
      </w:pPr>
      <w:r w:rsidRPr="00E014AA">
        <w:rPr>
          <w:b/>
          <w:bCs/>
          <w:lang w:val="en-US"/>
        </w:rPr>
        <w:t>Ch</w:t>
      </w:r>
      <w:r w:rsidR="00E014AA" w:rsidRPr="00E014AA">
        <w:rPr>
          <w:b/>
          <w:bCs/>
          <w:lang w:val="en-US"/>
        </w:rPr>
        <w:t>.</w:t>
      </w:r>
      <w:r w:rsidRPr="00E014AA">
        <w:rPr>
          <w:b/>
          <w:bCs/>
          <w:lang w:val="en-US"/>
        </w:rPr>
        <w:t xml:space="preserve"> 40:</w:t>
      </w:r>
      <w:r w:rsidRPr="00F27A5A">
        <w:rPr>
          <w:lang w:val="en-US"/>
        </w:rPr>
        <w:t xml:space="preserve"> He has interpreted a "double dream"</w:t>
      </w:r>
      <w:r w:rsidR="004C114F">
        <w:rPr>
          <w:lang w:val="en-US"/>
        </w:rPr>
        <w:t>,</w:t>
      </w:r>
      <w:r w:rsidRPr="00F27A5A">
        <w:rPr>
          <w:lang w:val="en-US"/>
        </w:rPr>
        <w:t xml:space="preserve"> and that</w:t>
      </w:r>
      <w:r w:rsidR="004A5906">
        <w:rPr>
          <w:lang w:val="en-US"/>
        </w:rPr>
        <w:t xml:space="preserve"> </w:t>
      </w:r>
      <w:r w:rsidRPr="00F27A5A">
        <w:rPr>
          <w:lang w:val="en-US"/>
        </w:rPr>
        <w:t>happened. What did he think of his own two</w:t>
      </w:r>
      <w:r w:rsidR="0024782E">
        <w:rPr>
          <w:lang w:val="en-US"/>
        </w:rPr>
        <w:t xml:space="preserve"> dreams</w:t>
      </w:r>
      <w:r w:rsidRPr="00F27A5A">
        <w:rPr>
          <w:lang w:val="en-US"/>
        </w:rPr>
        <w:t xml:space="preserve"> while in prison?</w:t>
      </w:r>
    </w:p>
    <w:p w14:paraId="49C99C50" w14:textId="72C8D597" w:rsidR="00E44B01" w:rsidRPr="00F27A5A" w:rsidRDefault="00E44B01" w:rsidP="00941D5C">
      <w:pPr>
        <w:rPr>
          <w:lang w:val="en-US"/>
        </w:rPr>
      </w:pPr>
      <w:r w:rsidRPr="00E014AA">
        <w:rPr>
          <w:b/>
          <w:bCs/>
          <w:lang w:val="en-US"/>
        </w:rPr>
        <w:t>Ch</w:t>
      </w:r>
      <w:r w:rsidR="00A05501">
        <w:rPr>
          <w:b/>
          <w:bCs/>
          <w:lang w:val="en-US"/>
        </w:rPr>
        <w:t>.</w:t>
      </w:r>
      <w:r w:rsidRPr="00E014AA">
        <w:rPr>
          <w:b/>
          <w:bCs/>
          <w:lang w:val="en-US"/>
        </w:rPr>
        <w:t xml:space="preserve"> 41:</w:t>
      </w:r>
      <w:r w:rsidRPr="00F27A5A">
        <w:rPr>
          <w:lang w:val="en-US"/>
        </w:rPr>
        <w:t xml:space="preserve"> 13 years later</w:t>
      </w:r>
      <w:r w:rsidR="004C114F">
        <w:rPr>
          <w:lang w:val="en-US"/>
        </w:rPr>
        <w:t>,</w:t>
      </w:r>
      <w:r w:rsidRPr="00F27A5A">
        <w:rPr>
          <w:lang w:val="en-US"/>
        </w:rPr>
        <w:t xml:space="preserve"> he is finally free (37:2, 41:46).</w:t>
      </w:r>
    </w:p>
    <w:p w14:paraId="567E866C" w14:textId="77777777" w:rsidR="00E44B01" w:rsidRPr="00F27A5A" w:rsidRDefault="00E44B01" w:rsidP="00E44B01">
      <w:pPr>
        <w:rPr>
          <w:lang w:val="en-US"/>
        </w:rPr>
      </w:pPr>
      <w:r w:rsidRPr="00F27A5A">
        <w:rPr>
          <w:lang w:val="en-US"/>
        </w:rPr>
        <w:t xml:space="preserve"> </w:t>
      </w:r>
    </w:p>
    <w:p w14:paraId="4EF7C383" w14:textId="77777777" w:rsidR="00E44B01" w:rsidRPr="00F27A5A" w:rsidRDefault="00E44B01" w:rsidP="004A5906">
      <w:pPr>
        <w:pStyle w:val="Heading2"/>
        <w:rPr>
          <w:lang w:val="en-US"/>
        </w:rPr>
      </w:pPr>
      <w:bookmarkStart w:id="152" w:name="_Toc123031571"/>
      <w:bookmarkStart w:id="153" w:name="_Toc126580660"/>
      <w:r w:rsidRPr="00F27A5A">
        <w:rPr>
          <w:lang w:val="en-US"/>
        </w:rPr>
        <w:t>CHAPTER 42</w:t>
      </w:r>
      <w:bookmarkEnd w:id="152"/>
      <w:bookmarkEnd w:id="153"/>
    </w:p>
    <w:p w14:paraId="066B3034" w14:textId="0AEFA454" w:rsidR="00E44B01" w:rsidRPr="00F27A5A" w:rsidRDefault="00E44B01" w:rsidP="00941D5C">
      <w:pPr>
        <w:rPr>
          <w:lang w:val="en-US"/>
        </w:rPr>
      </w:pPr>
      <w:r w:rsidRPr="00F27A5A">
        <w:rPr>
          <w:lang w:val="en-US"/>
        </w:rPr>
        <w:t xml:space="preserve">He remembers the dreams in v. 9, but </w:t>
      </w:r>
      <w:r w:rsidR="008D2B33" w:rsidRPr="00F27A5A">
        <w:rPr>
          <w:lang w:val="en-US"/>
        </w:rPr>
        <w:t>Benjamin and Jacob are missing for them to be fulfilled.</w:t>
      </w:r>
    </w:p>
    <w:p w14:paraId="795D97DE" w14:textId="267FE230" w:rsidR="00E44B01" w:rsidRPr="00F27A5A" w:rsidRDefault="00E44B01" w:rsidP="00941D5C">
      <w:pPr>
        <w:rPr>
          <w:lang w:val="en-US"/>
        </w:rPr>
      </w:pPr>
      <w:r w:rsidRPr="00F27A5A">
        <w:rPr>
          <w:lang w:val="en-US"/>
        </w:rPr>
        <w:t>He wants to see if the brothers have changed and recreates the situation, this time with freedom as a reward.</w:t>
      </w:r>
    </w:p>
    <w:p w14:paraId="654FBCD6" w14:textId="4A4D308B" w:rsidR="00E44B01" w:rsidRDefault="00E44B01" w:rsidP="00941D5C">
      <w:pPr>
        <w:rPr>
          <w:lang w:val="en-US"/>
        </w:rPr>
      </w:pPr>
      <w:r w:rsidRPr="00F27A5A">
        <w:rPr>
          <w:lang w:val="en-US"/>
        </w:rPr>
        <w:t>First with Sim</w:t>
      </w:r>
      <w:r w:rsidR="004C114F">
        <w:rPr>
          <w:lang w:val="en-US"/>
        </w:rPr>
        <w:t>e</w:t>
      </w:r>
      <w:r w:rsidRPr="00F27A5A">
        <w:rPr>
          <w:lang w:val="en-US"/>
        </w:rPr>
        <w:t>on in prison (v</w:t>
      </w:r>
      <w:r w:rsidR="00FC62CE">
        <w:rPr>
          <w:lang w:val="en-US"/>
        </w:rPr>
        <w:t>v</w:t>
      </w:r>
      <w:r w:rsidRPr="00F27A5A">
        <w:rPr>
          <w:lang w:val="en-US"/>
        </w:rPr>
        <w:t>. 16, 19)</w:t>
      </w:r>
      <w:r w:rsidR="00244F7C">
        <w:rPr>
          <w:lang w:val="en-US"/>
        </w:rPr>
        <w:t>. T</w:t>
      </w:r>
      <w:r w:rsidRPr="00F27A5A">
        <w:rPr>
          <w:lang w:val="en-US"/>
        </w:rPr>
        <w:t>he brothers see the parallel (v</w:t>
      </w:r>
      <w:r w:rsidR="00D634E8">
        <w:rPr>
          <w:lang w:val="en-US"/>
        </w:rPr>
        <w:t>v</w:t>
      </w:r>
      <w:r w:rsidRPr="00F27A5A">
        <w:rPr>
          <w:lang w:val="en-US"/>
        </w:rPr>
        <w:t>. 21-22).</w:t>
      </w:r>
    </w:p>
    <w:p w14:paraId="40E874FC" w14:textId="0E505E38" w:rsidR="004B34A5" w:rsidRPr="00F27A5A" w:rsidRDefault="004B34A5" w:rsidP="00941D5C">
      <w:pPr>
        <w:rPr>
          <w:lang w:val="en-US"/>
        </w:rPr>
      </w:pPr>
      <w:r w:rsidRPr="00D643D9">
        <w:rPr>
          <w:i/>
          <w:iCs/>
          <w:lang w:val="en-US"/>
        </w:rPr>
        <w:t>"They said to one another, “Surely we are being punished because of our brother. We saw how distressed he was when he pleaded with us for his life, but we would not listen; that’s why this distress has come on us.”</w:t>
      </w:r>
      <w:r w:rsidR="00431CE9" w:rsidRPr="00D643D9">
        <w:rPr>
          <w:i/>
          <w:iCs/>
          <w:lang w:val="en-US"/>
        </w:rPr>
        <w:t xml:space="preserve"> Reuben replied, “Didn’t I tell you not to sin against the boy? But you wouldn’t listen! Now we must give an accounting for his blood.</w:t>
      </w:r>
      <w:r w:rsidRPr="00D643D9">
        <w:rPr>
          <w:i/>
          <w:iCs/>
          <w:lang w:val="en-US"/>
        </w:rPr>
        <w:t>"</w:t>
      </w:r>
      <w:r>
        <w:rPr>
          <w:lang w:val="en-US"/>
        </w:rPr>
        <w:t xml:space="preserve"> </w:t>
      </w:r>
      <w:r w:rsidR="00431CE9">
        <w:rPr>
          <w:lang w:val="en-US"/>
        </w:rPr>
        <w:t>42:</w:t>
      </w:r>
      <w:r w:rsidR="00431CE9" w:rsidRPr="00F27A5A">
        <w:rPr>
          <w:lang w:val="en-US"/>
        </w:rPr>
        <w:t>21-22</w:t>
      </w:r>
    </w:p>
    <w:p w14:paraId="5624199D" w14:textId="2D07892F" w:rsidR="00E44B01" w:rsidRPr="00F27A5A" w:rsidRDefault="00E44B01" w:rsidP="00941D5C">
      <w:pPr>
        <w:rPr>
          <w:lang w:val="en-US"/>
        </w:rPr>
      </w:pPr>
      <w:r w:rsidRPr="00F27A5A">
        <w:rPr>
          <w:lang w:val="en-US"/>
        </w:rPr>
        <w:t>Then with Benjamin (44:10-13, 17).</w:t>
      </w:r>
    </w:p>
    <w:p w14:paraId="4FF8A6F3" w14:textId="0010C699" w:rsidR="00E44B01" w:rsidRPr="00F27A5A" w:rsidRDefault="00E44B01" w:rsidP="00941D5C">
      <w:pPr>
        <w:rPr>
          <w:lang w:val="en-US"/>
        </w:rPr>
      </w:pPr>
      <w:r w:rsidRPr="00F27A5A">
        <w:rPr>
          <w:lang w:val="en-US"/>
        </w:rPr>
        <w:t>v</w:t>
      </w:r>
      <w:r w:rsidR="00431CE9">
        <w:rPr>
          <w:lang w:val="en-US"/>
        </w:rPr>
        <w:t>v</w:t>
      </w:r>
      <w:r w:rsidRPr="00F27A5A">
        <w:rPr>
          <w:lang w:val="en-US"/>
        </w:rPr>
        <w:t>. 35-36: Does Jacob think they have sold Sim</w:t>
      </w:r>
      <w:r w:rsidR="004C114F">
        <w:rPr>
          <w:lang w:val="en-US"/>
        </w:rPr>
        <w:t>e</w:t>
      </w:r>
      <w:r w:rsidRPr="00F27A5A">
        <w:rPr>
          <w:lang w:val="en-US"/>
        </w:rPr>
        <w:t>on?</w:t>
      </w:r>
    </w:p>
    <w:p w14:paraId="11298B27" w14:textId="77777777" w:rsidR="00E44B01" w:rsidRPr="00F27A5A" w:rsidRDefault="00E44B01" w:rsidP="00941D5C">
      <w:pPr>
        <w:rPr>
          <w:lang w:val="en-US"/>
        </w:rPr>
      </w:pPr>
      <w:r w:rsidRPr="00F27A5A">
        <w:rPr>
          <w:lang w:val="en-US"/>
        </w:rPr>
        <w:t xml:space="preserve"> </w:t>
      </w:r>
    </w:p>
    <w:p w14:paraId="01CC069A" w14:textId="77777777" w:rsidR="00E44B01" w:rsidRPr="00F27A5A" w:rsidRDefault="00E44B01" w:rsidP="004A5906">
      <w:pPr>
        <w:pStyle w:val="Heading2"/>
        <w:rPr>
          <w:lang w:val="en-US"/>
        </w:rPr>
      </w:pPr>
      <w:bookmarkStart w:id="154" w:name="_Toc123031572"/>
      <w:bookmarkStart w:id="155" w:name="_Toc126580661"/>
      <w:r w:rsidRPr="00F27A5A">
        <w:rPr>
          <w:lang w:val="en-US"/>
        </w:rPr>
        <w:t>CHAPTERS 43-47</w:t>
      </w:r>
      <w:bookmarkEnd w:id="154"/>
      <w:bookmarkEnd w:id="155"/>
    </w:p>
    <w:p w14:paraId="4A256355" w14:textId="2574586C" w:rsidR="00E44B01" w:rsidRDefault="00E44B01" w:rsidP="00941D5C">
      <w:pPr>
        <w:rPr>
          <w:lang w:val="en-US"/>
        </w:rPr>
      </w:pPr>
      <w:r w:rsidRPr="00E014AA">
        <w:rPr>
          <w:b/>
          <w:bCs/>
          <w:lang w:val="en-US"/>
        </w:rPr>
        <w:t>Ch</w:t>
      </w:r>
      <w:r w:rsidR="00E014AA" w:rsidRPr="00E014AA">
        <w:rPr>
          <w:b/>
          <w:bCs/>
          <w:lang w:val="en-US"/>
        </w:rPr>
        <w:t xml:space="preserve">. </w:t>
      </w:r>
      <w:r w:rsidRPr="00E014AA">
        <w:rPr>
          <w:b/>
          <w:bCs/>
          <w:lang w:val="en-US"/>
        </w:rPr>
        <w:t>43:</w:t>
      </w:r>
      <w:r w:rsidRPr="00F27A5A">
        <w:rPr>
          <w:lang w:val="en-US"/>
        </w:rPr>
        <w:t xml:space="preserve"> Other authors in ancient times also mention that the Egyptians did not like to eat with strangers (v. 32). Probably foreigners in general and not Hebrews in particular.</w:t>
      </w:r>
    </w:p>
    <w:p w14:paraId="64D22ECE" w14:textId="5352F446" w:rsidR="00772AFD" w:rsidRPr="00F27A5A" w:rsidRDefault="00772AFD" w:rsidP="00941D5C">
      <w:pPr>
        <w:rPr>
          <w:lang w:val="en-US"/>
        </w:rPr>
      </w:pPr>
      <w:r w:rsidRPr="00D643D9">
        <w:rPr>
          <w:i/>
          <w:iCs/>
          <w:lang w:val="en-US"/>
        </w:rPr>
        <w:t xml:space="preserve">"They served him by himself, the brothers by themselves, and the Egyptians who ate with him by themselves, because </w:t>
      </w:r>
      <w:r w:rsidRPr="00D643D9">
        <w:rPr>
          <w:i/>
          <w:iCs/>
          <w:u w:val="single"/>
          <w:lang w:val="en-US"/>
        </w:rPr>
        <w:t>Egyptians could not eat with Hebrews, for that is detestable to Egyptians</w:t>
      </w:r>
      <w:r w:rsidRPr="00D643D9">
        <w:rPr>
          <w:i/>
          <w:iCs/>
          <w:lang w:val="en-US"/>
        </w:rPr>
        <w:t>."</w:t>
      </w:r>
      <w:r>
        <w:rPr>
          <w:lang w:val="en-US"/>
        </w:rPr>
        <w:t xml:space="preserve"> 43:32</w:t>
      </w:r>
    </w:p>
    <w:p w14:paraId="176084DF" w14:textId="1535FDB6" w:rsidR="00E44B01" w:rsidRPr="00F27A5A" w:rsidRDefault="00E44B01" w:rsidP="00941D5C">
      <w:pPr>
        <w:rPr>
          <w:lang w:val="en-US"/>
        </w:rPr>
      </w:pPr>
      <w:r w:rsidRPr="00E014AA">
        <w:rPr>
          <w:b/>
          <w:bCs/>
          <w:lang w:val="en-US"/>
        </w:rPr>
        <w:t>Ch</w:t>
      </w:r>
      <w:r w:rsidR="00E014AA" w:rsidRPr="00E014AA">
        <w:rPr>
          <w:b/>
          <w:bCs/>
          <w:lang w:val="en-US"/>
        </w:rPr>
        <w:t>.</w:t>
      </w:r>
      <w:r w:rsidRPr="00E014AA">
        <w:rPr>
          <w:b/>
          <w:bCs/>
          <w:lang w:val="en-US"/>
        </w:rPr>
        <w:t xml:space="preserve"> 44:</w:t>
      </w:r>
      <w:r w:rsidRPr="00F27A5A">
        <w:rPr>
          <w:lang w:val="en-US"/>
        </w:rPr>
        <w:t xml:space="preserve"> Judah gives the book's longest speech and shows himself to be a changed man. He admits that they are guilty of what they did to Joseph (v. 16</w:t>
      </w:r>
      <w:r w:rsidR="00164EE8">
        <w:rPr>
          <w:lang w:val="en-US"/>
        </w:rPr>
        <w:t xml:space="preserve"> </w:t>
      </w:r>
      <w:r w:rsidR="00164EE8" w:rsidRPr="00D643D9">
        <w:rPr>
          <w:i/>
          <w:iCs/>
          <w:lang w:val="en-US"/>
        </w:rPr>
        <w:t>“God has uncovered your servants’ guilt.”</w:t>
      </w:r>
      <w:r w:rsidRPr="00F27A5A">
        <w:rPr>
          <w:lang w:val="en-US"/>
        </w:rPr>
        <w:t>), and he is willing to take Benjamin's place (v. 33).</w:t>
      </w:r>
    </w:p>
    <w:p w14:paraId="6CD610C3" w14:textId="2A8A1088" w:rsidR="00E44B01" w:rsidRPr="00F27A5A" w:rsidRDefault="00E44B01" w:rsidP="00941D5C">
      <w:pPr>
        <w:rPr>
          <w:lang w:val="en-US"/>
        </w:rPr>
      </w:pPr>
      <w:r w:rsidRPr="00E014AA">
        <w:rPr>
          <w:b/>
          <w:bCs/>
          <w:lang w:val="en-US"/>
        </w:rPr>
        <w:t>Ch</w:t>
      </w:r>
      <w:r w:rsidR="00E014AA">
        <w:rPr>
          <w:b/>
          <w:bCs/>
          <w:lang w:val="en-US"/>
        </w:rPr>
        <w:t>.</w:t>
      </w:r>
      <w:r w:rsidRPr="00E014AA">
        <w:rPr>
          <w:b/>
          <w:bCs/>
          <w:lang w:val="en-US"/>
        </w:rPr>
        <w:t xml:space="preserve"> 45:</w:t>
      </w:r>
      <w:r w:rsidRPr="00F27A5A">
        <w:rPr>
          <w:lang w:val="en-US"/>
        </w:rPr>
        <w:t xml:space="preserve"> The change in Judah and the brothers, in addition to hearing about his father's reaction to the events 22 years ago, was too much for Joseph. He says they should not accuse themselves, since it was to save lives that God sent him ahead of them to Egypt (vv. 5-8). He realized that the dreams meant that God had this plan all along.</w:t>
      </w:r>
    </w:p>
    <w:p w14:paraId="6B4DFA0E" w14:textId="0E4C2BC0" w:rsidR="00E44B01" w:rsidRDefault="00E44B01" w:rsidP="00941D5C">
      <w:pPr>
        <w:rPr>
          <w:lang w:val="en-US"/>
        </w:rPr>
      </w:pPr>
      <w:r w:rsidRPr="00E014AA">
        <w:rPr>
          <w:b/>
          <w:bCs/>
          <w:lang w:val="en-US"/>
        </w:rPr>
        <w:t>Ch</w:t>
      </w:r>
      <w:r w:rsidR="00E014AA">
        <w:rPr>
          <w:b/>
          <w:bCs/>
          <w:lang w:val="en-US"/>
        </w:rPr>
        <w:t>.</w:t>
      </w:r>
      <w:r w:rsidRPr="00E014AA">
        <w:rPr>
          <w:b/>
          <w:bCs/>
          <w:lang w:val="en-US"/>
        </w:rPr>
        <w:t xml:space="preserve"> 46:</w:t>
      </w:r>
      <w:r w:rsidRPr="00F27A5A">
        <w:rPr>
          <w:lang w:val="en-US"/>
        </w:rPr>
        <w:t xml:space="preserve"> v</w:t>
      </w:r>
      <w:r w:rsidR="00FC62CE">
        <w:rPr>
          <w:lang w:val="en-US"/>
        </w:rPr>
        <w:t>v</w:t>
      </w:r>
      <w:r w:rsidRPr="00F27A5A">
        <w:rPr>
          <w:lang w:val="en-US"/>
        </w:rPr>
        <w:t xml:space="preserve">. 2-4: Only vision in </w:t>
      </w:r>
      <w:r w:rsidR="00521CE7" w:rsidRPr="00F27A5A">
        <w:rPr>
          <w:lang w:val="en-US"/>
        </w:rPr>
        <w:t xml:space="preserve">the </w:t>
      </w:r>
      <w:r w:rsidR="00521CE7">
        <w:rPr>
          <w:lang w:val="en-US"/>
        </w:rPr>
        <w:t>story of Joseph</w:t>
      </w:r>
      <w:r w:rsidRPr="00F27A5A">
        <w:rPr>
          <w:lang w:val="en-US"/>
        </w:rPr>
        <w:t>. Jacob needed to hear that it was God's plan for him to go to Egypt. The promise to bring him out of Egypt as well (v. 4) can be understood as meaning that he would not be buried there (47:30), but also that Israel as a people would return one day. This is how the Israelites ended up in Egypt.</w:t>
      </w:r>
    </w:p>
    <w:p w14:paraId="0BF25E99" w14:textId="440DCD16" w:rsidR="008E4CAA" w:rsidRPr="008E4CAA" w:rsidRDefault="008E4CAA" w:rsidP="00941D5C">
      <w:pPr>
        <w:rPr>
          <w:lang w:val="en-US"/>
        </w:rPr>
      </w:pPr>
      <w:r w:rsidRPr="00D14EC4">
        <w:rPr>
          <w:i/>
          <w:iCs/>
          <w:lang w:val="en-US"/>
        </w:rPr>
        <w:t xml:space="preserve">"And </w:t>
      </w:r>
      <w:r w:rsidRPr="00D14EC4">
        <w:rPr>
          <w:i/>
          <w:iCs/>
          <w:u w:val="single"/>
          <w:lang w:val="en-US"/>
        </w:rPr>
        <w:t>God spoke to Israel in a vision</w:t>
      </w:r>
      <w:r w:rsidRPr="00D14EC4">
        <w:rPr>
          <w:i/>
          <w:iCs/>
          <w:lang w:val="en-US"/>
        </w:rPr>
        <w:t xml:space="preserve"> at night and said, “Jacob! Jacob!” “Here I am,” he replied.</w:t>
      </w:r>
      <w:r w:rsidR="008877E0" w:rsidRPr="00D14EC4">
        <w:rPr>
          <w:i/>
          <w:iCs/>
          <w:lang w:val="en-US"/>
        </w:rPr>
        <w:t xml:space="preserve"> “I am God, the God of your father,” he said. “</w:t>
      </w:r>
      <w:r w:rsidR="008877E0" w:rsidRPr="00D14EC4">
        <w:rPr>
          <w:i/>
          <w:iCs/>
          <w:u w:val="single"/>
          <w:lang w:val="en-US"/>
        </w:rPr>
        <w:t>Do not be afraid to go down to Egypt</w:t>
      </w:r>
      <w:r w:rsidR="008877E0" w:rsidRPr="00D14EC4">
        <w:rPr>
          <w:i/>
          <w:iCs/>
          <w:lang w:val="en-US"/>
        </w:rPr>
        <w:t xml:space="preserve">, for I will make you into a great nation there. 4 </w:t>
      </w:r>
      <w:r w:rsidR="008877E0" w:rsidRPr="00D14EC4">
        <w:rPr>
          <w:i/>
          <w:iCs/>
          <w:u w:val="single"/>
          <w:lang w:val="en-US"/>
        </w:rPr>
        <w:t>I will go down to Egypt with you</w:t>
      </w:r>
      <w:r w:rsidR="008877E0" w:rsidRPr="00D14EC4">
        <w:rPr>
          <w:i/>
          <w:iCs/>
          <w:lang w:val="en-US"/>
        </w:rPr>
        <w:t xml:space="preserve">, </w:t>
      </w:r>
      <w:r w:rsidR="008877E0" w:rsidRPr="00D14EC4">
        <w:rPr>
          <w:i/>
          <w:iCs/>
          <w:u w:val="single"/>
          <w:lang w:val="en-US"/>
        </w:rPr>
        <w:t>and I will surely bring you back again</w:t>
      </w:r>
      <w:r w:rsidR="008877E0" w:rsidRPr="00D14EC4">
        <w:rPr>
          <w:i/>
          <w:iCs/>
          <w:lang w:val="en-US"/>
        </w:rPr>
        <w:t>. And Joseph’s own hand will close your eyes."</w:t>
      </w:r>
      <w:r w:rsidR="00751183" w:rsidRPr="00D14EC4">
        <w:rPr>
          <w:i/>
          <w:iCs/>
          <w:lang w:val="en-US"/>
        </w:rPr>
        <w:t xml:space="preserve"> </w:t>
      </w:r>
      <w:r w:rsidR="008877E0">
        <w:rPr>
          <w:lang w:val="en-US"/>
        </w:rPr>
        <w:t>Gen 46:2-4</w:t>
      </w:r>
      <w:r>
        <w:rPr>
          <w:lang w:val="en-US"/>
        </w:rPr>
        <w:t xml:space="preserve"> </w:t>
      </w:r>
    </w:p>
    <w:p w14:paraId="297ED69C" w14:textId="1BFA4012" w:rsidR="00E44B01" w:rsidRPr="00F27A5A" w:rsidRDefault="00E44B01" w:rsidP="00941D5C">
      <w:pPr>
        <w:rPr>
          <w:lang w:val="en-US"/>
        </w:rPr>
      </w:pPr>
      <w:r w:rsidRPr="00F27A5A">
        <w:rPr>
          <w:lang w:val="en-US"/>
        </w:rPr>
        <w:t xml:space="preserve">Chapter 47: Jacob and his </w:t>
      </w:r>
      <w:r w:rsidR="004C114F">
        <w:rPr>
          <w:lang w:val="en-US"/>
        </w:rPr>
        <w:t>son</w:t>
      </w:r>
      <w:r w:rsidRPr="00F27A5A">
        <w:rPr>
          <w:lang w:val="en-US"/>
        </w:rPr>
        <w:t>s get the best area of Egypt.</w:t>
      </w:r>
    </w:p>
    <w:p w14:paraId="01FBEB54" w14:textId="77777777" w:rsidR="00E44B01" w:rsidRPr="00F27A5A" w:rsidRDefault="00E44B01" w:rsidP="00E44B01">
      <w:pPr>
        <w:rPr>
          <w:lang w:val="en-US"/>
        </w:rPr>
      </w:pPr>
      <w:r w:rsidRPr="00F27A5A">
        <w:rPr>
          <w:lang w:val="en-US"/>
        </w:rPr>
        <w:t xml:space="preserve"> </w:t>
      </w:r>
    </w:p>
    <w:p w14:paraId="387FA206" w14:textId="77777777" w:rsidR="00E44B01" w:rsidRPr="00F27A5A" w:rsidRDefault="00E44B01" w:rsidP="006A4CE3">
      <w:pPr>
        <w:pStyle w:val="Heading2"/>
        <w:rPr>
          <w:lang w:val="en-US"/>
        </w:rPr>
      </w:pPr>
      <w:bookmarkStart w:id="156" w:name="_Toc123031573"/>
      <w:bookmarkStart w:id="157" w:name="_Toc126580662"/>
      <w:r w:rsidRPr="00F27A5A">
        <w:rPr>
          <w:lang w:val="en-US"/>
        </w:rPr>
        <w:t>CHAPTERS 48-49</w:t>
      </w:r>
      <w:bookmarkEnd w:id="156"/>
      <w:bookmarkEnd w:id="157"/>
    </w:p>
    <w:p w14:paraId="2EC54E01" w14:textId="24CB9FCC" w:rsidR="00E44B01" w:rsidRPr="00F27A5A" w:rsidRDefault="0076585B" w:rsidP="00941D5C">
      <w:pPr>
        <w:rPr>
          <w:lang w:val="en-US"/>
        </w:rPr>
      </w:pPr>
      <w:r w:rsidRPr="00E014AA">
        <w:rPr>
          <w:b/>
          <w:bCs/>
          <w:lang w:val="en-US"/>
        </w:rPr>
        <w:t>Ch</w:t>
      </w:r>
      <w:r w:rsidR="00941D5C" w:rsidRPr="00E014AA">
        <w:rPr>
          <w:b/>
          <w:bCs/>
          <w:lang w:val="en-US"/>
        </w:rPr>
        <w:t>.</w:t>
      </w:r>
      <w:r w:rsidR="00E44B01" w:rsidRPr="00E014AA">
        <w:rPr>
          <w:b/>
          <w:bCs/>
          <w:lang w:val="en-US"/>
        </w:rPr>
        <w:t xml:space="preserve"> 48:</w:t>
      </w:r>
      <w:r w:rsidR="00E44B01" w:rsidRPr="00F27A5A">
        <w:rPr>
          <w:lang w:val="en-US"/>
        </w:rPr>
        <w:t xml:space="preserve"> Jacob blesses the younger</w:t>
      </w:r>
      <w:r w:rsidR="006A4CE3">
        <w:rPr>
          <w:lang w:val="en-US"/>
        </w:rPr>
        <w:t xml:space="preserve"> </w:t>
      </w:r>
      <w:r w:rsidR="00E44B01" w:rsidRPr="00F27A5A">
        <w:rPr>
          <w:lang w:val="en-US"/>
        </w:rPr>
        <w:t>Ephraim before Manasseh in a peaceful irony.</w:t>
      </w:r>
    </w:p>
    <w:p w14:paraId="6DAD8FD8" w14:textId="6685AB18" w:rsidR="00E44B01" w:rsidRPr="00D14EC4" w:rsidRDefault="00E44B01" w:rsidP="00941D5C">
      <w:pPr>
        <w:rPr>
          <w:i/>
          <w:iCs/>
          <w:lang w:val="en-US"/>
        </w:rPr>
      </w:pPr>
      <w:r w:rsidRPr="00E014AA">
        <w:rPr>
          <w:b/>
          <w:bCs/>
          <w:lang w:val="en-US"/>
        </w:rPr>
        <w:t>Ch</w:t>
      </w:r>
      <w:r w:rsidR="00941D5C" w:rsidRPr="00E014AA">
        <w:rPr>
          <w:b/>
          <w:bCs/>
          <w:lang w:val="en-US"/>
        </w:rPr>
        <w:t>.</w:t>
      </w:r>
      <w:r w:rsidRPr="00E014AA">
        <w:rPr>
          <w:b/>
          <w:bCs/>
          <w:lang w:val="en-US"/>
        </w:rPr>
        <w:t xml:space="preserve"> 49:</w:t>
      </w:r>
      <w:r w:rsidR="0076585B" w:rsidRPr="00E014AA">
        <w:rPr>
          <w:b/>
          <w:bCs/>
          <w:lang w:val="en-US"/>
        </w:rPr>
        <w:t xml:space="preserve"> </w:t>
      </w:r>
      <w:r w:rsidRPr="00F27A5A">
        <w:rPr>
          <w:lang w:val="en-US"/>
        </w:rPr>
        <w:t xml:space="preserve">Ruben loses his </w:t>
      </w:r>
      <w:r w:rsidR="00460FAE" w:rsidRPr="00226847">
        <w:rPr>
          <w:lang w:val="en-US"/>
        </w:rPr>
        <w:t>inheritance rights</w:t>
      </w:r>
      <w:r w:rsidRPr="00F27A5A">
        <w:rPr>
          <w:lang w:val="en-US"/>
        </w:rPr>
        <w:t xml:space="preserve"> due to 35:22</w:t>
      </w:r>
      <w:r w:rsidR="009E79D0">
        <w:rPr>
          <w:lang w:val="en-US"/>
        </w:rPr>
        <w:t xml:space="preserve"> </w:t>
      </w:r>
      <w:r w:rsidR="009E79D0" w:rsidRPr="00D14EC4">
        <w:rPr>
          <w:i/>
          <w:iCs/>
          <w:lang w:val="en-US"/>
        </w:rPr>
        <w:t>“While Israel was living in that region, Reuben went in and slept with his father’s concubine Bilhah, and Israel heard of it.”</w:t>
      </w:r>
    </w:p>
    <w:p w14:paraId="17FE40D1" w14:textId="559F1BE3" w:rsidR="008F793D" w:rsidRDefault="008F793D" w:rsidP="00941D5C">
      <w:pPr>
        <w:rPr>
          <w:lang w:val="en-US"/>
        </w:rPr>
      </w:pPr>
      <w:r w:rsidRPr="008F793D">
        <w:rPr>
          <w:i/>
          <w:iCs/>
          <w:lang w:val="en-US"/>
        </w:rPr>
        <w:t>"Turbulent as the waters, you will no longer excel, for you went up onto your father’s bed, onto my couch and defiled it."</w:t>
      </w:r>
      <w:r>
        <w:rPr>
          <w:lang w:val="en-US"/>
        </w:rPr>
        <w:t xml:space="preserve"> 49:4</w:t>
      </w:r>
    </w:p>
    <w:p w14:paraId="688335B3" w14:textId="30DF7FCB" w:rsidR="00203C1C" w:rsidRDefault="00E44B01" w:rsidP="00941D5C">
      <w:pPr>
        <w:rPr>
          <w:lang w:val="en-US"/>
        </w:rPr>
      </w:pPr>
      <w:r w:rsidRPr="00F27A5A">
        <w:rPr>
          <w:lang w:val="en-US"/>
        </w:rPr>
        <w:t>Sim</w:t>
      </w:r>
      <w:r w:rsidR="004C114F">
        <w:rPr>
          <w:lang w:val="en-US"/>
        </w:rPr>
        <w:t>e</w:t>
      </w:r>
      <w:r w:rsidRPr="00F27A5A">
        <w:rPr>
          <w:lang w:val="en-US"/>
        </w:rPr>
        <w:t xml:space="preserve">on and Levi lose </w:t>
      </w:r>
      <w:r w:rsidR="00460FAE">
        <w:rPr>
          <w:lang w:val="en-US"/>
        </w:rPr>
        <w:t xml:space="preserve">their </w:t>
      </w:r>
      <w:r w:rsidR="00460FAE" w:rsidRPr="00226847">
        <w:rPr>
          <w:lang w:val="en-US"/>
        </w:rPr>
        <w:t>inheritance rights</w:t>
      </w:r>
      <w:r w:rsidR="00460FAE" w:rsidRPr="00F27A5A">
        <w:rPr>
          <w:lang w:val="en-US"/>
        </w:rPr>
        <w:t xml:space="preserve"> </w:t>
      </w:r>
      <w:r w:rsidRPr="00F27A5A">
        <w:rPr>
          <w:lang w:val="en-US"/>
        </w:rPr>
        <w:t xml:space="preserve">due to </w:t>
      </w:r>
      <w:r w:rsidR="0058231D">
        <w:rPr>
          <w:lang w:val="en-US"/>
        </w:rPr>
        <w:t>C</w:t>
      </w:r>
      <w:r w:rsidRPr="00F27A5A">
        <w:rPr>
          <w:lang w:val="en-US"/>
        </w:rPr>
        <w:t>h</w:t>
      </w:r>
      <w:r w:rsidR="0058231D">
        <w:rPr>
          <w:lang w:val="en-US"/>
        </w:rPr>
        <w:t>apter</w:t>
      </w:r>
      <w:r w:rsidR="006A4CE3">
        <w:rPr>
          <w:lang w:val="en-US"/>
        </w:rPr>
        <w:t xml:space="preserve"> </w:t>
      </w:r>
      <w:r w:rsidRPr="00F27A5A">
        <w:rPr>
          <w:lang w:val="en-US"/>
        </w:rPr>
        <w:t>34</w:t>
      </w:r>
      <w:r w:rsidR="00D93514">
        <w:rPr>
          <w:lang w:val="en-US"/>
        </w:rPr>
        <w:t xml:space="preserve"> (revenge their sister </w:t>
      </w:r>
      <w:r w:rsidR="00D93514" w:rsidRPr="00D93514">
        <w:rPr>
          <w:lang w:val="en-US"/>
        </w:rPr>
        <w:t>Dinah</w:t>
      </w:r>
      <w:r w:rsidR="00D93514">
        <w:rPr>
          <w:lang w:val="en-US"/>
        </w:rPr>
        <w:t>, who</w:t>
      </w:r>
      <w:r w:rsidR="00D93514" w:rsidRPr="00D93514">
        <w:rPr>
          <w:lang w:val="en-US"/>
        </w:rPr>
        <w:t xml:space="preserve"> had been defiled</w:t>
      </w:r>
      <w:r w:rsidR="00D93514">
        <w:rPr>
          <w:lang w:val="en-US"/>
        </w:rPr>
        <w:t xml:space="preserve">, </w:t>
      </w:r>
      <w:r w:rsidR="00135890">
        <w:rPr>
          <w:lang w:val="en-US"/>
        </w:rPr>
        <w:t>by</w:t>
      </w:r>
      <w:r w:rsidR="00D93514">
        <w:rPr>
          <w:lang w:val="en-US"/>
        </w:rPr>
        <w:t xml:space="preserve"> kill</w:t>
      </w:r>
      <w:r w:rsidR="00135890">
        <w:rPr>
          <w:lang w:val="en-US"/>
        </w:rPr>
        <w:t>ing all the men in the city)</w:t>
      </w:r>
      <w:r w:rsidRPr="00F27A5A">
        <w:rPr>
          <w:lang w:val="en-US"/>
        </w:rPr>
        <w:t xml:space="preserve">. </w:t>
      </w:r>
    </w:p>
    <w:p w14:paraId="5644D84D" w14:textId="4C520E21" w:rsidR="00203C1C" w:rsidRDefault="00203C1C" w:rsidP="00941D5C">
      <w:pPr>
        <w:rPr>
          <w:lang w:val="en-US"/>
        </w:rPr>
      </w:pPr>
      <w:r w:rsidRPr="00203C1C">
        <w:rPr>
          <w:i/>
          <w:iCs/>
          <w:lang w:val="en-US"/>
        </w:rPr>
        <w:t>"Simeon and Levi are brothers— their swords are weapons of violence. Let me not enter their council, let me not join their assembly, for they have killed men in their anger and hamstrung oxen as they pleased. Cursed be their anger, so fierce, and their fury, so cruel! I will scatter them in Jacob and disperse them in Israel."</w:t>
      </w:r>
      <w:r>
        <w:rPr>
          <w:lang w:val="en-US"/>
        </w:rPr>
        <w:t xml:space="preserve"> 49:5-7</w:t>
      </w:r>
    </w:p>
    <w:p w14:paraId="7C9FDEFE" w14:textId="649168D5" w:rsidR="00E44B01" w:rsidRPr="00F27A5A" w:rsidRDefault="00E44B01" w:rsidP="00941D5C">
      <w:pPr>
        <w:rPr>
          <w:lang w:val="en-US"/>
        </w:rPr>
      </w:pPr>
      <w:r w:rsidRPr="00F27A5A">
        <w:rPr>
          <w:lang w:val="en-US"/>
        </w:rPr>
        <w:t>Sim</w:t>
      </w:r>
      <w:r w:rsidR="004C114F">
        <w:rPr>
          <w:lang w:val="en-US"/>
        </w:rPr>
        <w:t>e</w:t>
      </w:r>
      <w:r w:rsidRPr="00F27A5A">
        <w:rPr>
          <w:lang w:val="en-US"/>
        </w:rPr>
        <w:t>on becomes part of Judah (Jos</w:t>
      </w:r>
      <w:r w:rsidR="006A4CE3">
        <w:rPr>
          <w:lang w:val="en-US"/>
        </w:rPr>
        <w:t xml:space="preserve"> </w:t>
      </w:r>
      <w:r w:rsidRPr="00F27A5A">
        <w:rPr>
          <w:lang w:val="en-US"/>
        </w:rPr>
        <w:t>19), and Levi becomes the priestly tribe with its own cities all over the country (Jos 21).</w:t>
      </w:r>
    </w:p>
    <w:p w14:paraId="1C3AAF96" w14:textId="64D24350" w:rsidR="00E44B01" w:rsidRPr="00F27A5A" w:rsidRDefault="00E44B01" w:rsidP="00941D5C">
      <w:pPr>
        <w:rPr>
          <w:lang w:val="en-US"/>
        </w:rPr>
      </w:pPr>
      <w:r w:rsidRPr="00F27A5A">
        <w:rPr>
          <w:lang w:val="en-US"/>
        </w:rPr>
        <w:t>Judah gets 5 verses (vv. 8-12, second most after Joseph).</w:t>
      </w:r>
    </w:p>
    <w:p w14:paraId="126EC3F8" w14:textId="77777777" w:rsidR="00E44B01" w:rsidRPr="00F27A5A" w:rsidRDefault="00E44B01" w:rsidP="00E44B01">
      <w:pPr>
        <w:rPr>
          <w:lang w:val="en-US"/>
        </w:rPr>
      </w:pPr>
      <w:r w:rsidRPr="00F27A5A">
        <w:rPr>
          <w:lang w:val="en-US"/>
        </w:rPr>
        <w:t xml:space="preserve"> </w:t>
      </w:r>
    </w:p>
    <w:p w14:paraId="3E60B698" w14:textId="1A95373F" w:rsidR="00E44B01" w:rsidRPr="00F27A5A" w:rsidRDefault="00E44B01" w:rsidP="00D33ADE">
      <w:pPr>
        <w:pStyle w:val="Heading3"/>
        <w:rPr>
          <w:lang w:val="en-US"/>
        </w:rPr>
      </w:pPr>
      <w:bookmarkStart w:id="158" w:name="_Toc123031574"/>
      <w:bookmarkStart w:id="159" w:name="_Toc126580663"/>
      <w:r w:rsidRPr="00F27A5A">
        <w:rPr>
          <w:lang w:val="en-US"/>
        </w:rPr>
        <w:t>M</w:t>
      </w:r>
      <w:r w:rsidR="00D33ADE">
        <w:rPr>
          <w:lang w:val="en-US"/>
        </w:rPr>
        <w:t>essiah</w:t>
      </w:r>
      <w:r w:rsidRPr="00F27A5A">
        <w:rPr>
          <w:lang w:val="en-US"/>
        </w:rPr>
        <w:t xml:space="preserve"> in 49:8-12</w:t>
      </w:r>
      <w:bookmarkEnd w:id="158"/>
      <w:bookmarkEnd w:id="159"/>
    </w:p>
    <w:p w14:paraId="1F49B339" w14:textId="5AC67BC0" w:rsidR="00E44B01" w:rsidRPr="00F27A5A" w:rsidRDefault="00E44B01" w:rsidP="00941D5C">
      <w:pPr>
        <w:rPr>
          <w:lang w:val="en-US"/>
        </w:rPr>
      </w:pPr>
      <w:r w:rsidRPr="00F27A5A">
        <w:rPr>
          <w:lang w:val="en-US"/>
        </w:rPr>
        <w:t>v. 8: He will take the lead over the other brothers/tribes.</w:t>
      </w:r>
    </w:p>
    <w:p w14:paraId="696D488D" w14:textId="35F46FDF" w:rsidR="00E44B01" w:rsidRPr="00F27A5A" w:rsidRDefault="00E44B01" w:rsidP="00941D5C">
      <w:pPr>
        <w:rPr>
          <w:lang w:val="en-US"/>
        </w:rPr>
      </w:pPr>
      <w:r w:rsidRPr="00F27A5A">
        <w:rPr>
          <w:lang w:val="en-US"/>
        </w:rPr>
        <w:t>v. 9: The Lion of Judah becomes a title for Jesus (Rev 5:5)</w:t>
      </w:r>
      <w:r w:rsidR="004C114F">
        <w:rPr>
          <w:lang w:val="en-US"/>
        </w:rPr>
        <w:t>.</w:t>
      </w:r>
    </w:p>
    <w:p w14:paraId="26FF63B0" w14:textId="7EB19215" w:rsidR="00C05C2B" w:rsidRDefault="00E44B01" w:rsidP="00941D5C">
      <w:pPr>
        <w:rPr>
          <w:lang w:val="en-US"/>
        </w:rPr>
      </w:pPr>
      <w:r w:rsidRPr="00F27A5A">
        <w:rPr>
          <w:lang w:val="en-US"/>
        </w:rPr>
        <w:t>v. 10: Repeated by Ezekiel to the last king of Judah before the exile (Ezek 21:</w:t>
      </w:r>
      <w:r w:rsidR="006705B6">
        <w:rPr>
          <w:lang w:val="en-US"/>
        </w:rPr>
        <w:t>27</w:t>
      </w:r>
      <w:r w:rsidRPr="00F27A5A">
        <w:rPr>
          <w:lang w:val="en-US"/>
        </w:rPr>
        <w:t xml:space="preserve">): </w:t>
      </w:r>
    </w:p>
    <w:p w14:paraId="67A76B38" w14:textId="740DE552" w:rsidR="008C7305" w:rsidRDefault="008C7305" w:rsidP="00941D5C">
      <w:pPr>
        <w:rPr>
          <w:lang w:val="en-US"/>
        </w:rPr>
      </w:pPr>
      <w:r w:rsidRPr="00D14EC4">
        <w:rPr>
          <w:i/>
          <w:iCs/>
          <w:lang w:val="en-US"/>
        </w:rPr>
        <w:t xml:space="preserve">“The crown will not be restored </w:t>
      </w:r>
      <w:r w:rsidRPr="00D14EC4">
        <w:rPr>
          <w:i/>
          <w:iCs/>
          <w:u w:val="single"/>
          <w:lang w:val="en-US"/>
        </w:rPr>
        <w:t>until he to whom it rightfully belongs shall come</w:t>
      </w:r>
      <w:r w:rsidRPr="00D14EC4">
        <w:rPr>
          <w:i/>
          <w:iCs/>
          <w:lang w:val="en-US"/>
        </w:rPr>
        <w:t>; to him I will give it.”</w:t>
      </w:r>
      <w:r>
        <w:rPr>
          <w:lang w:val="en-US"/>
        </w:rPr>
        <w:t xml:space="preserve"> </w:t>
      </w:r>
      <w:r w:rsidRPr="00F27A5A">
        <w:rPr>
          <w:lang w:val="en-US"/>
        </w:rPr>
        <w:t>Ezek 21:</w:t>
      </w:r>
      <w:r>
        <w:rPr>
          <w:lang w:val="en-US"/>
        </w:rPr>
        <w:t>27</w:t>
      </w:r>
    </w:p>
    <w:p w14:paraId="04CE4C9A" w14:textId="6404B86E" w:rsidR="00F940FB" w:rsidRPr="00D14EC4" w:rsidRDefault="00E44B01" w:rsidP="00941D5C">
      <w:pPr>
        <w:rPr>
          <w:i/>
          <w:iCs/>
          <w:lang w:val="en-US"/>
        </w:rPr>
      </w:pPr>
      <w:r w:rsidRPr="00D14EC4">
        <w:rPr>
          <w:i/>
          <w:iCs/>
          <w:lang w:val="en-US"/>
        </w:rPr>
        <w:t>"</w:t>
      </w:r>
      <w:r w:rsidR="00655EEC" w:rsidRPr="00D14EC4">
        <w:rPr>
          <w:i/>
          <w:iCs/>
          <w:lang w:val="en-US"/>
        </w:rPr>
        <w:t xml:space="preserve">The scepter will not depart from Judah, nor the ruler’s staff from between his feet, </w:t>
      </w:r>
      <w:r w:rsidR="00655EEC" w:rsidRPr="00D14EC4">
        <w:rPr>
          <w:i/>
          <w:iCs/>
          <w:u w:val="single"/>
          <w:lang w:val="en-US"/>
        </w:rPr>
        <w:t>until he to whom it belongs</w:t>
      </w:r>
      <w:r w:rsidR="00C05C2B" w:rsidRPr="00D14EC4">
        <w:rPr>
          <w:i/>
          <w:iCs/>
          <w:u w:val="single"/>
          <w:lang w:val="en-US"/>
        </w:rPr>
        <w:t xml:space="preserve"> </w:t>
      </w:r>
      <w:r w:rsidR="00655EEC" w:rsidRPr="00D14EC4">
        <w:rPr>
          <w:i/>
          <w:iCs/>
          <w:u w:val="single"/>
          <w:lang w:val="en-US"/>
        </w:rPr>
        <w:t>shall come</w:t>
      </w:r>
      <w:r w:rsidR="00C05C2B" w:rsidRPr="00D14EC4">
        <w:rPr>
          <w:i/>
          <w:iCs/>
          <w:lang w:val="en-US"/>
        </w:rPr>
        <w:t xml:space="preserve"> </w:t>
      </w:r>
      <w:r w:rsidR="00655EEC" w:rsidRPr="00D14EC4">
        <w:rPr>
          <w:i/>
          <w:iCs/>
          <w:lang w:val="en-US"/>
        </w:rPr>
        <w:t>and the obedience of the nations shall be his.</w:t>
      </w:r>
      <w:r w:rsidRPr="00D14EC4">
        <w:rPr>
          <w:i/>
          <w:iCs/>
          <w:lang w:val="en-US"/>
        </w:rPr>
        <w:t xml:space="preserve">" </w:t>
      </w:r>
      <w:r w:rsidR="00617ED6" w:rsidRPr="00F27A5A">
        <w:rPr>
          <w:lang w:val="en-US"/>
        </w:rPr>
        <w:t>v. 10</w:t>
      </w:r>
    </w:p>
    <w:p w14:paraId="208547EE" w14:textId="5B0FB637" w:rsidR="00E44B01" w:rsidRDefault="00E44B01" w:rsidP="00941D5C">
      <w:pPr>
        <w:rPr>
          <w:lang w:val="en-US"/>
        </w:rPr>
      </w:pPr>
      <w:r w:rsidRPr="00F27A5A">
        <w:rPr>
          <w:lang w:val="en-US"/>
        </w:rPr>
        <w:t>Seems to have been interpreted messianically.</w:t>
      </w:r>
    </w:p>
    <w:p w14:paraId="34252EDB" w14:textId="145F09DA" w:rsidR="00E44B01" w:rsidRDefault="00E44B01" w:rsidP="00941D5C">
      <w:pPr>
        <w:rPr>
          <w:lang w:val="en-US"/>
        </w:rPr>
      </w:pPr>
      <w:r w:rsidRPr="00F27A5A">
        <w:rPr>
          <w:lang w:val="en-US"/>
        </w:rPr>
        <w:t xml:space="preserve">v. 11a: </w:t>
      </w:r>
      <w:r w:rsidR="0012231B">
        <w:rPr>
          <w:lang w:val="en-US"/>
        </w:rPr>
        <w:t>→</w:t>
      </w:r>
      <w:r w:rsidRPr="00F27A5A">
        <w:rPr>
          <w:lang w:val="en-US"/>
        </w:rPr>
        <w:t xml:space="preserve"> Zech 9:9? </w:t>
      </w:r>
      <w:r w:rsidR="0012231B">
        <w:rPr>
          <w:lang w:val="en-US"/>
        </w:rPr>
        <w:t>→</w:t>
      </w:r>
      <w:r w:rsidRPr="00F27A5A">
        <w:rPr>
          <w:lang w:val="en-US"/>
        </w:rPr>
        <w:t xml:space="preserve"> Jesus rides into Jerusalem</w:t>
      </w:r>
    </w:p>
    <w:p w14:paraId="63B8BA5D" w14:textId="3DE273F4" w:rsidR="00C23195" w:rsidRDefault="00D51E13" w:rsidP="00941D5C">
      <w:pPr>
        <w:rPr>
          <w:lang w:val="en-US"/>
        </w:rPr>
      </w:pPr>
      <w:r w:rsidRPr="00AF46F4">
        <w:rPr>
          <w:i/>
          <w:iCs/>
          <w:lang w:val="en-US"/>
        </w:rPr>
        <w:t>"</w:t>
      </w:r>
      <w:r w:rsidR="00EF2F22" w:rsidRPr="00AF46F4">
        <w:rPr>
          <w:i/>
          <w:iCs/>
          <w:lang w:val="en-US"/>
        </w:rPr>
        <w:t>He ties his foal to a grapevine, the colt of his donkey to a choice vine.</w:t>
      </w:r>
      <w:r w:rsidRPr="00AF46F4">
        <w:rPr>
          <w:i/>
          <w:iCs/>
          <w:lang w:val="en-US"/>
        </w:rPr>
        <w:t>"</w:t>
      </w:r>
      <w:r>
        <w:rPr>
          <w:lang w:val="en-US"/>
        </w:rPr>
        <w:t xml:space="preserve"> </w:t>
      </w:r>
      <w:r w:rsidRPr="00D51E13">
        <w:rPr>
          <w:lang w:val="en-US"/>
        </w:rPr>
        <w:t>v. 11a</w:t>
      </w:r>
      <w:r w:rsidR="00EF2F22">
        <w:rPr>
          <w:lang w:val="en-US"/>
        </w:rPr>
        <w:t xml:space="preserve"> NLT</w:t>
      </w:r>
    </w:p>
    <w:p w14:paraId="73D81BD7" w14:textId="4E171581" w:rsidR="00A12CC7" w:rsidRPr="00AF46F4" w:rsidRDefault="00A12CC7" w:rsidP="00941D5C">
      <w:pPr>
        <w:rPr>
          <w:i/>
          <w:iCs/>
          <w:lang w:val="en-US"/>
        </w:rPr>
      </w:pPr>
      <w:r w:rsidRPr="00AF46F4">
        <w:rPr>
          <w:i/>
          <w:iCs/>
          <w:lang w:val="en-US"/>
        </w:rPr>
        <w:t xml:space="preserve">"Rejoice greatly, Daughter Zion! Shout, Daughter Jerusalem! </w:t>
      </w:r>
      <w:r w:rsidRPr="00AF46F4">
        <w:rPr>
          <w:i/>
          <w:iCs/>
          <w:u w:val="single"/>
          <w:lang w:val="en-US"/>
        </w:rPr>
        <w:t>See, your king comes to</w:t>
      </w:r>
      <w:r w:rsidR="002105D5" w:rsidRPr="00AF46F4">
        <w:rPr>
          <w:i/>
          <w:iCs/>
          <w:u w:val="single"/>
          <w:lang w:val="en-US"/>
        </w:rPr>
        <w:t xml:space="preserve"> </w:t>
      </w:r>
      <w:r w:rsidRPr="00AF46F4">
        <w:rPr>
          <w:i/>
          <w:iCs/>
          <w:u w:val="single"/>
          <w:lang w:val="en-US"/>
        </w:rPr>
        <w:t>you, righteous and victorious,</w:t>
      </w:r>
      <w:r w:rsidR="002105D5" w:rsidRPr="00AF46F4">
        <w:rPr>
          <w:i/>
          <w:iCs/>
          <w:u w:val="single"/>
          <w:lang w:val="en-US"/>
        </w:rPr>
        <w:t xml:space="preserve"> </w:t>
      </w:r>
      <w:r w:rsidRPr="00AF46F4">
        <w:rPr>
          <w:i/>
          <w:iCs/>
          <w:u w:val="single"/>
          <w:lang w:val="en-US"/>
        </w:rPr>
        <w:t>lowly and riding on a donkey</w:t>
      </w:r>
      <w:r w:rsidRPr="00AF46F4">
        <w:rPr>
          <w:i/>
          <w:iCs/>
          <w:lang w:val="en-US"/>
        </w:rPr>
        <w:t>,</w:t>
      </w:r>
      <w:r w:rsidR="001E14AB" w:rsidRPr="00AF46F4">
        <w:rPr>
          <w:i/>
          <w:iCs/>
          <w:lang w:val="en-US"/>
        </w:rPr>
        <w:t xml:space="preserve"> </w:t>
      </w:r>
      <w:r w:rsidRPr="00AF46F4">
        <w:rPr>
          <w:i/>
          <w:iCs/>
          <w:lang w:val="en-US"/>
        </w:rPr>
        <w:t xml:space="preserve">on a colt, the foal of a donkey." </w:t>
      </w:r>
    </w:p>
    <w:p w14:paraId="79058EAC" w14:textId="77BDCEC9" w:rsidR="00E44B01" w:rsidRDefault="00E44B01" w:rsidP="00941D5C">
      <w:pPr>
        <w:rPr>
          <w:lang w:val="en-US"/>
        </w:rPr>
      </w:pPr>
      <w:r w:rsidRPr="00F27A5A">
        <w:rPr>
          <w:lang w:val="en-US"/>
        </w:rPr>
        <w:t xml:space="preserve">v. 11b: </w:t>
      </w:r>
      <w:r w:rsidR="0012231B">
        <w:rPr>
          <w:lang w:val="en-US"/>
        </w:rPr>
        <w:t>→</w:t>
      </w:r>
      <w:r w:rsidRPr="00F27A5A">
        <w:rPr>
          <w:lang w:val="en-US"/>
        </w:rPr>
        <w:t xml:space="preserve">Isa 63:1-3? </w:t>
      </w:r>
      <w:r w:rsidR="0012231B">
        <w:rPr>
          <w:lang w:val="en-US"/>
        </w:rPr>
        <w:t>→</w:t>
      </w:r>
      <w:r w:rsidRPr="00F27A5A">
        <w:rPr>
          <w:lang w:val="en-US"/>
        </w:rPr>
        <w:t xml:space="preserve"> Jesus' return in Rev 19:13</w:t>
      </w:r>
    </w:p>
    <w:p w14:paraId="47809C46" w14:textId="2F06D929" w:rsidR="00C23195" w:rsidRPr="00F27A5A" w:rsidRDefault="0080580A" w:rsidP="00941D5C">
      <w:pPr>
        <w:rPr>
          <w:lang w:val="en-US"/>
        </w:rPr>
      </w:pPr>
      <w:r w:rsidRPr="00AF46F4">
        <w:rPr>
          <w:i/>
          <w:iCs/>
          <w:lang w:val="en-US"/>
        </w:rPr>
        <w:t>"He washes his clothes in wine, his robes in the blood of grapes."</w:t>
      </w:r>
      <w:r>
        <w:rPr>
          <w:lang w:val="en-US"/>
        </w:rPr>
        <w:t xml:space="preserve"> </w:t>
      </w:r>
      <w:r w:rsidRPr="00F27A5A">
        <w:rPr>
          <w:lang w:val="en-US"/>
        </w:rPr>
        <w:t>11b</w:t>
      </w:r>
      <w:r>
        <w:rPr>
          <w:lang w:val="en-US"/>
        </w:rPr>
        <w:t xml:space="preserve"> NLT</w:t>
      </w:r>
    </w:p>
    <w:p w14:paraId="653F484E" w14:textId="036A39FB" w:rsidR="00E44B01" w:rsidRDefault="007431F1" w:rsidP="00941D5C">
      <w:pPr>
        <w:rPr>
          <w:lang w:val="en-US"/>
        </w:rPr>
      </w:pPr>
      <w:r w:rsidRPr="00AF46F4">
        <w:rPr>
          <w:i/>
          <w:iCs/>
          <w:lang w:val="en-US"/>
        </w:rPr>
        <w:t>"</w:t>
      </w:r>
      <w:r w:rsidRPr="00AF46F4">
        <w:rPr>
          <w:i/>
          <w:iCs/>
          <w:u w:val="single"/>
          <w:lang w:val="en-US"/>
        </w:rPr>
        <w:t>Who is this</w:t>
      </w:r>
      <w:r w:rsidRPr="00AF46F4">
        <w:rPr>
          <w:i/>
          <w:iCs/>
          <w:lang w:val="en-US"/>
        </w:rPr>
        <w:t xml:space="preserve"> who comes from Edom, from the city of Bozrah, </w:t>
      </w:r>
      <w:r w:rsidRPr="00AF46F4">
        <w:rPr>
          <w:i/>
          <w:iCs/>
          <w:u w:val="single"/>
          <w:lang w:val="en-US"/>
        </w:rPr>
        <w:t>with his clothing stained red</w:t>
      </w:r>
      <w:r w:rsidRPr="00AF46F4">
        <w:rPr>
          <w:i/>
          <w:iCs/>
          <w:lang w:val="en-US"/>
        </w:rPr>
        <w:t>? Who is this in royal robes, marching in his great strength? “</w:t>
      </w:r>
      <w:r w:rsidRPr="00AF46F4">
        <w:rPr>
          <w:i/>
          <w:iCs/>
          <w:u w:val="single"/>
          <w:lang w:val="en-US"/>
        </w:rPr>
        <w:t>It is I, the Lord, announcing your salvation</w:t>
      </w:r>
      <w:r w:rsidRPr="00AF46F4">
        <w:rPr>
          <w:i/>
          <w:iCs/>
          <w:lang w:val="en-US"/>
        </w:rPr>
        <w:t xml:space="preserve">! It is I, the Lord, who has the power to save!” Why are your clothes so red, as if you have been treading out grapes? “I have been treading the winepress alone; no one was there to help me. In my anger </w:t>
      </w:r>
      <w:r w:rsidRPr="00AF46F4">
        <w:rPr>
          <w:i/>
          <w:iCs/>
          <w:u w:val="single"/>
          <w:lang w:val="en-US"/>
        </w:rPr>
        <w:t>I have trampled my enemies as if they were grapes</w:t>
      </w:r>
      <w:r w:rsidRPr="00AF46F4">
        <w:rPr>
          <w:i/>
          <w:iCs/>
          <w:lang w:val="en-US"/>
        </w:rPr>
        <w:t xml:space="preserve">. In my fury I have trampled my foes. </w:t>
      </w:r>
      <w:r w:rsidRPr="00AF46F4">
        <w:rPr>
          <w:i/>
          <w:iCs/>
          <w:u w:val="single"/>
          <w:lang w:val="en-US"/>
        </w:rPr>
        <w:t>Their blood has stained my clothes</w:t>
      </w:r>
      <w:r w:rsidRPr="00AF46F4">
        <w:rPr>
          <w:i/>
          <w:iCs/>
          <w:lang w:val="en-US"/>
        </w:rPr>
        <w:t>."</w:t>
      </w:r>
      <w:r w:rsidR="006B7CEB">
        <w:rPr>
          <w:lang w:val="en-US"/>
        </w:rPr>
        <w:t xml:space="preserve"> </w:t>
      </w:r>
      <w:r w:rsidR="006B7CEB" w:rsidRPr="006B7CEB">
        <w:rPr>
          <w:lang w:val="en-US"/>
        </w:rPr>
        <w:t>Isaiah 63:1-3</w:t>
      </w:r>
    </w:p>
    <w:p w14:paraId="1D3EFC12" w14:textId="50080266" w:rsidR="001506C8" w:rsidRDefault="001506C8" w:rsidP="00941D5C">
      <w:pPr>
        <w:rPr>
          <w:lang w:val="en-US"/>
        </w:rPr>
      </w:pPr>
      <w:r w:rsidRPr="00AF46F4">
        <w:rPr>
          <w:i/>
          <w:iCs/>
          <w:lang w:val="en-US"/>
        </w:rPr>
        <w:t xml:space="preserve">"He wore </w:t>
      </w:r>
      <w:r w:rsidRPr="00AF46F4">
        <w:rPr>
          <w:i/>
          <w:iCs/>
          <w:u w:val="single"/>
          <w:lang w:val="en-US"/>
        </w:rPr>
        <w:t>a robe dipped in blood</w:t>
      </w:r>
      <w:r w:rsidRPr="00AF46F4">
        <w:rPr>
          <w:i/>
          <w:iCs/>
          <w:lang w:val="en-US"/>
        </w:rPr>
        <w:t xml:space="preserve">, and </w:t>
      </w:r>
      <w:r w:rsidRPr="00AF46F4">
        <w:rPr>
          <w:i/>
          <w:iCs/>
          <w:u w:val="single"/>
          <w:lang w:val="en-US"/>
        </w:rPr>
        <w:t>his title was the Word of God</w:t>
      </w:r>
      <w:r w:rsidRPr="00AF46F4">
        <w:rPr>
          <w:i/>
          <w:iCs/>
          <w:lang w:val="en-US"/>
        </w:rPr>
        <w:t>."</w:t>
      </w:r>
      <w:r>
        <w:rPr>
          <w:lang w:val="en-US"/>
        </w:rPr>
        <w:t xml:space="preserve"> </w:t>
      </w:r>
      <w:r w:rsidRPr="001506C8">
        <w:rPr>
          <w:lang w:val="en-US"/>
        </w:rPr>
        <w:t>Rev 19:13</w:t>
      </w:r>
    </w:p>
    <w:p w14:paraId="5E50DB8B" w14:textId="77777777" w:rsidR="008C08F8" w:rsidRPr="00F27A5A" w:rsidRDefault="008C08F8" w:rsidP="00941D5C">
      <w:pPr>
        <w:rPr>
          <w:lang w:val="en-US"/>
        </w:rPr>
      </w:pPr>
    </w:p>
    <w:p w14:paraId="2DC14639" w14:textId="41CA988C" w:rsidR="00E44B01" w:rsidRPr="00F27A5A" w:rsidRDefault="00E44B01" w:rsidP="00096CA7">
      <w:pPr>
        <w:pStyle w:val="Heading2"/>
        <w:rPr>
          <w:lang w:val="en-US"/>
        </w:rPr>
      </w:pPr>
      <w:bookmarkStart w:id="160" w:name="_Toc123031575"/>
      <w:bookmarkStart w:id="161" w:name="_Toc126580664"/>
      <w:r w:rsidRPr="00F27A5A">
        <w:rPr>
          <w:lang w:val="en-US"/>
        </w:rPr>
        <w:t xml:space="preserve">KEY VERSES IN </w:t>
      </w:r>
      <w:r w:rsidR="00BF027C" w:rsidRPr="00F27A5A">
        <w:rPr>
          <w:lang w:val="en-US"/>
        </w:rPr>
        <w:t>THE “STORY OF JOSEPH”: 45:5-8 AND 50:20</w:t>
      </w:r>
      <w:bookmarkEnd w:id="160"/>
      <w:bookmarkEnd w:id="161"/>
    </w:p>
    <w:p w14:paraId="2B161833" w14:textId="3C6E42A5" w:rsidR="007022BF" w:rsidRDefault="002225B3" w:rsidP="00941D5C">
      <w:pPr>
        <w:rPr>
          <w:lang w:val="en-US"/>
        </w:rPr>
      </w:pPr>
      <w:r w:rsidRPr="00AF46F4">
        <w:rPr>
          <w:i/>
          <w:iCs/>
          <w:lang w:val="en-US"/>
        </w:rPr>
        <w:t>“</w:t>
      </w:r>
      <w:r w:rsidR="007022BF" w:rsidRPr="00AF46F4">
        <w:rPr>
          <w:i/>
          <w:iCs/>
          <w:lang w:val="en-US"/>
        </w:rPr>
        <w:t xml:space="preserve">But don’t be upset, and don’t be angry with yourselves for selling me to this place. </w:t>
      </w:r>
      <w:r w:rsidR="007022BF" w:rsidRPr="00AF46F4">
        <w:rPr>
          <w:i/>
          <w:iCs/>
          <w:u w:val="single"/>
          <w:lang w:val="en-US"/>
        </w:rPr>
        <w:t>It was God who sent me here ahead of you to preserve your lives</w:t>
      </w:r>
      <w:r w:rsidR="007022BF" w:rsidRPr="00AF46F4">
        <w:rPr>
          <w:i/>
          <w:iCs/>
          <w:lang w:val="en-US"/>
        </w:rPr>
        <w:t>. This famine that has ravaged the land for two years will last five more years, and there will be neither plowing nor harvesting. God has sent me ahead of you to keep you and your families alive and to preserve many survivors. So it was God who sent me here, not you! And he is the one who made me an adviser to Pharaoh—the manager of his entire palace and the governor of all Egypt.</w:t>
      </w:r>
      <w:r w:rsidRPr="00AF46F4">
        <w:rPr>
          <w:i/>
          <w:iCs/>
          <w:lang w:val="en-US"/>
        </w:rPr>
        <w:t>”</w:t>
      </w:r>
      <w:r w:rsidR="003D30F9">
        <w:rPr>
          <w:lang w:val="en-US"/>
        </w:rPr>
        <w:t xml:space="preserve"> </w:t>
      </w:r>
      <w:r w:rsidR="003D30F9" w:rsidRPr="003D30F9">
        <w:rPr>
          <w:lang w:val="en-US"/>
        </w:rPr>
        <w:t>Genesis 45:5-8</w:t>
      </w:r>
    </w:p>
    <w:p w14:paraId="427C9FAD" w14:textId="7B629F42" w:rsidR="007022BF" w:rsidRDefault="002225B3" w:rsidP="00941D5C">
      <w:pPr>
        <w:rPr>
          <w:lang w:val="en-US"/>
        </w:rPr>
      </w:pPr>
      <w:r w:rsidRPr="00AF46F4">
        <w:rPr>
          <w:i/>
          <w:iCs/>
          <w:lang w:val="en-US"/>
        </w:rPr>
        <w:t>“</w:t>
      </w:r>
      <w:r w:rsidRPr="00AF46F4">
        <w:rPr>
          <w:i/>
          <w:iCs/>
          <w:u w:val="single"/>
          <w:lang w:val="en-US"/>
        </w:rPr>
        <w:t>You intended to harm me, but God intended it all for good</w:t>
      </w:r>
      <w:r w:rsidRPr="00AF46F4">
        <w:rPr>
          <w:i/>
          <w:iCs/>
          <w:lang w:val="en-US"/>
        </w:rPr>
        <w:t>. He brought me to this position so I could save the lives of many people.”</w:t>
      </w:r>
      <w:r w:rsidR="00E44B01" w:rsidRPr="00F27A5A">
        <w:rPr>
          <w:lang w:val="en-US"/>
        </w:rPr>
        <w:t xml:space="preserve"> </w:t>
      </w:r>
      <w:r w:rsidR="003D30F9" w:rsidRPr="003D30F9">
        <w:rPr>
          <w:lang w:val="en-US"/>
        </w:rPr>
        <w:t>Genesis 50:20</w:t>
      </w:r>
      <w:r w:rsidR="00E44B01" w:rsidRPr="00F27A5A">
        <w:rPr>
          <w:lang w:val="en-US"/>
        </w:rPr>
        <w:tab/>
      </w:r>
    </w:p>
    <w:p w14:paraId="02A4131B" w14:textId="125E30A3" w:rsidR="00E44B01" w:rsidRPr="00F27A5A" w:rsidRDefault="00E44B01" w:rsidP="00941D5C">
      <w:pPr>
        <w:rPr>
          <w:lang w:val="en-US"/>
        </w:rPr>
      </w:pPr>
      <w:r w:rsidRPr="00F27A5A">
        <w:rPr>
          <w:lang w:val="en-US"/>
        </w:rPr>
        <w:t>Joseph realizes that God is behind the scenes and turns evil into something good.</w:t>
      </w:r>
    </w:p>
    <w:p w14:paraId="6B7D9B0B" w14:textId="6C2154F8" w:rsidR="00E44B01" w:rsidRDefault="00E44B01" w:rsidP="00941D5C">
      <w:pPr>
        <w:rPr>
          <w:lang w:val="en-US"/>
        </w:rPr>
      </w:pPr>
      <w:r w:rsidRPr="00F27A5A">
        <w:rPr>
          <w:lang w:val="en-US"/>
        </w:rPr>
        <w:t>Same with Jesus: Acts 2:23, 4:27-28</w:t>
      </w:r>
    </w:p>
    <w:p w14:paraId="15FDA2BA" w14:textId="77777777" w:rsidR="00EB7C4A" w:rsidRPr="00F27A5A" w:rsidRDefault="00EB7C4A" w:rsidP="00941D5C">
      <w:pPr>
        <w:rPr>
          <w:lang w:val="en-US"/>
        </w:rPr>
      </w:pPr>
      <w:r w:rsidRPr="00AF46F4">
        <w:rPr>
          <w:i/>
          <w:iCs/>
          <w:lang w:val="en-US"/>
        </w:rPr>
        <w:t>"</w:t>
      </w:r>
      <w:r w:rsidRPr="00AF46F4">
        <w:rPr>
          <w:i/>
          <w:iCs/>
          <w:u w:val="single"/>
          <w:lang w:val="en-US"/>
        </w:rPr>
        <w:t>But God knew what would happen, and his prearranged plan was carried out when Jesus was betrayed</w:t>
      </w:r>
      <w:r w:rsidRPr="00AF46F4">
        <w:rPr>
          <w:i/>
          <w:iCs/>
          <w:lang w:val="en-US"/>
        </w:rPr>
        <w:t>. With the help of lawless Gentiles, you nailed him to a cross and killed him."</w:t>
      </w:r>
      <w:r>
        <w:rPr>
          <w:lang w:val="en-US"/>
        </w:rPr>
        <w:t xml:space="preserve"> </w:t>
      </w:r>
      <w:r w:rsidRPr="00F27A5A">
        <w:rPr>
          <w:lang w:val="en-US"/>
        </w:rPr>
        <w:t>Acts 2:23</w:t>
      </w:r>
    </w:p>
    <w:p w14:paraId="594F2BBA" w14:textId="5CFE0E3C" w:rsidR="00A41333" w:rsidRDefault="00A41333" w:rsidP="00941D5C">
      <w:pPr>
        <w:rPr>
          <w:lang w:val="en-US"/>
        </w:rPr>
      </w:pPr>
      <w:r w:rsidRPr="00AF46F4">
        <w:rPr>
          <w:i/>
          <w:iCs/>
          <w:lang w:val="en-US"/>
        </w:rPr>
        <w:t>"</w:t>
      </w:r>
      <w:r w:rsidR="0099652E" w:rsidRPr="00AF46F4">
        <w:rPr>
          <w:i/>
          <w:iCs/>
          <w:lang w:val="en-US"/>
        </w:rPr>
        <w:t>In fact, this has happened here in this very city! For Herod Antipas, Pontius Pilate the governor, the Gentiles, and the people of Israel were all united against Jesus, your holy servant, whom you anointed.</w:t>
      </w:r>
      <w:r w:rsidR="00EB7C4A" w:rsidRPr="00AF46F4">
        <w:rPr>
          <w:i/>
          <w:iCs/>
          <w:lang w:val="en-US"/>
        </w:rPr>
        <w:t xml:space="preserve"> </w:t>
      </w:r>
      <w:r w:rsidR="0099652E" w:rsidRPr="00AF46F4">
        <w:rPr>
          <w:i/>
          <w:iCs/>
          <w:lang w:val="en-US"/>
        </w:rPr>
        <w:t xml:space="preserve">But </w:t>
      </w:r>
      <w:r w:rsidR="0099652E" w:rsidRPr="00AF46F4">
        <w:rPr>
          <w:i/>
          <w:iCs/>
          <w:u w:val="single"/>
          <w:lang w:val="en-US"/>
        </w:rPr>
        <w:t>everything they did was determined beforehand according to your will.</w:t>
      </w:r>
      <w:r w:rsidRPr="00AF46F4">
        <w:rPr>
          <w:i/>
          <w:iCs/>
          <w:lang w:val="en-US"/>
        </w:rPr>
        <w:t>"</w:t>
      </w:r>
      <w:r>
        <w:rPr>
          <w:lang w:val="en-US"/>
        </w:rPr>
        <w:t xml:space="preserve"> </w:t>
      </w:r>
      <w:r w:rsidR="00EB7C4A" w:rsidRPr="0099652E">
        <w:rPr>
          <w:lang w:val="en-US"/>
        </w:rPr>
        <w:t>Acts 4:27-28</w:t>
      </w:r>
    </w:p>
    <w:p w14:paraId="7FE9A444" w14:textId="65F809FA" w:rsidR="00E44B01" w:rsidRPr="00F27A5A" w:rsidRDefault="00E44B01" w:rsidP="00941D5C">
      <w:pPr>
        <w:rPr>
          <w:lang w:val="en-US"/>
        </w:rPr>
      </w:pPr>
      <w:r w:rsidRPr="00F27A5A">
        <w:rPr>
          <w:lang w:val="en-US"/>
        </w:rPr>
        <w:t xml:space="preserve">Similarities between Joseph and Jesus: Left his father, </w:t>
      </w:r>
      <w:r w:rsidR="00DD6F4A">
        <w:rPr>
          <w:lang w:val="en-US"/>
        </w:rPr>
        <w:t xml:space="preserve">was </w:t>
      </w:r>
      <w:r w:rsidRPr="00F27A5A">
        <w:rPr>
          <w:lang w:val="en-US"/>
        </w:rPr>
        <w:t>hated by his brothers, sold for</w:t>
      </w:r>
      <w:r w:rsidR="00096CA7">
        <w:rPr>
          <w:lang w:val="en-US"/>
        </w:rPr>
        <w:t xml:space="preserve"> </w:t>
      </w:r>
      <w:r w:rsidRPr="00F27A5A">
        <w:rPr>
          <w:lang w:val="en-US"/>
        </w:rPr>
        <w:t xml:space="preserve">silver money, captured, </w:t>
      </w:r>
      <w:r w:rsidR="009C4DE7">
        <w:rPr>
          <w:lang w:val="en-US"/>
        </w:rPr>
        <w:t xml:space="preserve">was </w:t>
      </w:r>
      <w:r w:rsidRPr="00F27A5A">
        <w:rPr>
          <w:lang w:val="en-US"/>
        </w:rPr>
        <w:t>punished</w:t>
      </w:r>
      <w:r w:rsidR="009C4DE7">
        <w:rPr>
          <w:lang w:val="en-US"/>
        </w:rPr>
        <w:t xml:space="preserve"> despite being </w:t>
      </w:r>
      <w:r w:rsidR="009C4DE7" w:rsidRPr="00F27A5A">
        <w:rPr>
          <w:lang w:val="en-US"/>
        </w:rPr>
        <w:t>innocent</w:t>
      </w:r>
      <w:r w:rsidRPr="00F27A5A">
        <w:rPr>
          <w:lang w:val="en-US"/>
        </w:rPr>
        <w:t xml:space="preserve">, exalted, forgives, </w:t>
      </w:r>
      <w:r w:rsidR="00DD6F4A">
        <w:rPr>
          <w:lang w:val="en-US"/>
        </w:rPr>
        <w:t xml:space="preserve">and </w:t>
      </w:r>
      <w:r w:rsidRPr="00F27A5A">
        <w:rPr>
          <w:lang w:val="en-US"/>
        </w:rPr>
        <w:t>saves many.</w:t>
      </w:r>
    </w:p>
    <w:p w14:paraId="414FCD13" w14:textId="77777777" w:rsidR="00E44B01" w:rsidRPr="00F27A5A" w:rsidRDefault="00E44B01" w:rsidP="00941D5C">
      <w:pPr>
        <w:rPr>
          <w:lang w:val="en-US"/>
        </w:rPr>
      </w:pPr>
      <w:r w:rsidRPr="00F27A5A">
        <w:rPr>
          <w:lang w:val="en-US"/>
        </w:rPr>
        <w:t xml:space="preserve"> </w:t>
      </w:r>
    </w:p>
    <w:p w14:paraId="2D7B1BDC" w14:textId="5381CF5D" w:rsidR="00E44B01" w:rsidRPr="00F27A5A" w:rsidRDefault="00E44B01" w:rsidP="00096CA7">
      <w:pPr>
        <w:pStyle w:val="Heading2"/>
        <w:rPr>
          <w:lang w:val="en-US"/>
        </w:rPr>
      </w:pPr>
      <w:bookmarkStart w:id="162" w:name="_Toc123031576"/>
      <w:bookmarkStart w:id="163" w:name="_Toc126580665"/>
      <w:r w:rsidRPr="00F27A5A">
        <w:rPr>
          <w:lang w:val="en-US"/>
        </w:rPr>
        <w:t xml:space="preserve">SUMMARY OF </w:t>
      </w:r>
      <w:r w:rsidR="00352F98">
        <w:rPr>
          <w:lang w:val="en-US"/>
        </w:rPr>
        <w:t>PART 5 (</w:t>
      </w:r>
      <w:r w:rsidRPr="00F27A5A">
        <w:rPr>
          <w:lang w:val="en-US"/>
        </w:rPr>
        <w:t>JOSEPH</w:t>
      </w:r>
      <w:r w:rsidR="00352F98">
        <w:rPr>
          <w:lang w:val="en-US"/>
        </w:rPr>
        <w:t>)</w:t>
      </w:r>
      <w:bookmarkEnd w:id="162"/>
      <w:bookmarkEnd w:id="163"/>
    </w:p>
    <w:p w14:paraId="2E291B53" w14:textId="18FF770B" w:rsidR="00E44B01" w:rsidRPr="00F27A5A" w:rsidRDefault="00E44B01" w:rsidP="00941D5C">
      <w:pPr>
        <w:rPr>
          <w:lang w:val="en-US"/>
        </w:rPr>
      </w:pPr>
      <w:r w:rsidRPr="00F27A5A">
        <w:rPr>
          <w:lang w:val="en-US"/>
        </w:rPr>
        <w:t>Jose</w:t>
      </w:r>
      <w:r w:rsidR="004C114F">
        <w:rPr>
          <w:lang w:val="en-US"/>
        </w:rPr>
        <w:t>ph</w:t>
      </w:r>
      <w:r w:rsidRPr="00F27A5A">
        <w:rPr>
          <w:lang w:val="en-US"/>
        </w:rPr>
        <w:t xml:space="preserve"> </w:t>
      </w:r>
      <w:r w:rsidR="00D73BF2">
        <w:rPr>
          <w:lang w:val="en-US"/>
        </w:rPr>
        <w:t>made</w:t>
      </w:r>
      <w:r w:rsidRPr="00F27A5A">
        <w:rPr>
          <w:lang w:val="en-US"/>
        </w:rPr>
        <w:t xml:space="preserve"> some mistakes as a youngster but </w:t>
      </w:r>
      <w:r w:rsidR="00D73BF2">
        <w:rPr>
          <w:lang w:val="en-US"/>
        </w:rPr>
        <w:t>learn</w:t>
      </w:r>
      <w:r w:rsidR="00C6568A">
        <w:rPr>
          <w:lang w:val="en-US"/>
        </w:rPr>
        <w:t>ed</w:t>
      </w:r>
      <w:r w:rsidRPr="00D73BF2">
        <w:rPr>
          <w:lang w:val="en-US"/>
        </w:rPr>
        <w:t xml:space="preserve"> a lot</w:t>
      </w:r>
      <w:r w:rsidR="00D73BF2">
        <w:rPr>
          <w:lang w:val="en-US"/>
        </w:rPr>
        <w:t xml:space="preserve"> as he grew</w:t>
      </w:r>
      <w:r w:rsidRPr="00F27A5A">
        <w:rPr>
          <w:lang w:val="en-US"/>
        </w:rPr>
        <w:t xml:space="preserve">. He does a good job everywhere he </w:t>
      </w:r>
      <w:r w:rsidR="00BF027C" w:rsidRPr="00F27A5A">
        <w:rPr>
          <w:lang w:val="en-US"/>
        </w:rPr>
        <w:t>goes, and he inspires trust and is given responsibility. God is behind the scenes, turning evil into something good, and had a plan all along.</w:t>
      </w:r>
    </w:p>
    <w:p w14:paraId="70F79F3D" w14:textId="387F69D9" w:rsidR="00E44B01" w:rsidRPr="00F27A5A" w:rsidRDefault="00E44B01" w:rsidP="00941D5C">
      <w:pPr>
        <w:rPr>
          <w:lang w:val="en-US"/>
        </w:rPr>
      </w:pPr>
      <w:r w:rsidRPr="00F27A5A">
        <w:rPr>
          <w:lang w:val="en-US"/>
        </w:rPr>
        <w:t xml:space="preserve">The </w:t>
      </w:r>
      <w:r w:rsidR="00521CE7">
        <w:rPr>
          <w:lang w:val="en-US"/>
        </w:rPr>
        <w:t>story of Joseph</w:t>
      </w:r>
      <w:r w:rsidR="00521CE7" w:rsidRPr="00F27A5A">
        <w:rPr>
          <w:lang w:val="en-US"/>
        </w:rPr>
        <w:t xml:space="preserve"> </w:t>
      </w:r>
      <w:r w:rsidRPr="00F27A5A">
        <w:rPr>
          <w:lang w:val="en-US"/>
        </w:rPr>
        <w:t>explains how they ended up in Egypt, where the readers have come out from.</w:t>
      </w:r>
    </w:p>
    <w:p w14:paraId="5AC92085" w14:textId="68362568" w:rsidR="00E44B01" w:rsidRDefault="00E44B01" w:rsidP="00941D5C">
      <w:pPr>
        <w:rPr>
          <w:lang w:val="en-US"/>
        </w:rPr>
      </w:pPr>
      <w:r w:rsidRPr="00F27A5A">
        <w:rPr>
          <w:lang w:val="en-US"/>
        </w:rPr>
        <w:t>It shows how God uses the actions of sinful people to save the world (50:20).</w:t>
      </w:r>
    </w:p>
    <w:p w14:paraId="0249ED7C" w14:textId="4AA2C0D7" w:rsidR="00D804DF" w:rsidRDefault="00D804DF" w:rsidP="00941D5C">
      <w:pPr>
        <w:rPr>
          <w:lang w:val="en-US"/>
        </w:rPr>
      </w:pPr>
      <w:r w:rsidRPr="00AF46F4">
        <w:rPr>
          <w:i/>
          <w:iCs/>
          <w:lang w:val="en-US"/>
        </w:rPr>
        <w:t>“</w:t>
      </w:r>
      <w:r w:rsidRPr="00AF46F4">
        <w:rPr>
          <w:i/>
          <w:iCs/>
          <w:u w:val="single"/>
          <w:lang w:val="en-US"/>
        </w:rPr>
        <w:t>You intended to harm me, but God intended it all for good</w:t>
      </w:r>
      <w:r w:rsidRPr="00AF46F4">
        <w:rPr>
          <w:i/>
          <w:iCs/>
          <w:lang w:val="en-US"/>
        </w:rPr>
        <w:t>. He brought me to this position so I could save the lives of many people.”</w:t>
      </w:r>
      <w:r w:rsidRPr="00F27A5A">
        <w:rPr>
          <w:lang w:val="en-US"/>
        </w:rPr>
        <w:t xml:space="preserve"> </w:t>
      </w:r>
      <w:r w:rsidRPr="003D30F9">
        <w:rPr>
          <w:lang w:val="en-US"/>
        </w:rPr>
        <w:t>Genesis 50:20</w:t>
      </w:r>
      <w:r w:rsidRPr="00F27A5A">
        <w:rPr>
          <w:lang w:val="en-US"/>
        </w:rPr>
        <w:tab/>
      </w:r>
    </w:p>
    <w:p w14:paraId="7A3DE0CB" w14:textId="0045FF45" w:rsidR="00E44B01" w:rsidRPr="00F27A5A" w:rsidRDefault="00E44B01" w:rsidP="00941D5C">
      <w:pPr>
        <w:rPr>
          <w:lang w:val="en-US"/>
        </w:rPr>
      </w:pPr>
      <w:r w:rsidRPr="00F27A5A">
        <w:rPr>
          <w:lang w:val="en-US"/>
        </w:rPr>
        <w:t>It also traces the relationship between Joseph and his brothers, especially Judah, who has an important supporting role.</w:t>
      </w:r>
    </w:p>
    <w:p w14:paraId="32331907" w14:textId="1B869F6A" w:rsidR="00E44B01" w:rsidRPr="00F27A5A" w:rsidRDefault="00E44B01" w:rsidP="00941D5C">
      <w:pPr>
        <w:rPr>
          <w:lang w:val="en-US"/>
        </w:rPr>
      </w:pPr>
      <w:r w:rsidRPr="00F27A5A">
        <w:rPr>
          <w:lang w:val="en-US"/>
        </w:rPr>
        <w:t>22 years away from the family "corresponds" to Jacob's 20 years — and Abraham's 25 years waiting for Isaac. A lot has happened to Jose</w:t>
      </w:r>
      <w:r w:rsidR="004C114F">
        <w:rPr>
          <w:lang w:val="en-US"/>
        </w:rPr>
        <w:t>ph</w:t>
      </w:r>
      <w:r w:rsidRPr="00F27A5A">
        <w:rPr>
          <w:lang w:val="en-US"/>
        </w:rPr>
        <w:t xml:space="preserve"> also since he was a young and immature 17-year-old.</w:t>
      </w:r>
    </w:p>
    <w:p w14:paraId="6D53FEE7" w14:textId="77777777" w:rsidR="00E44B01" w:rsidRPr="00F27A5A" w:rsidRDefault="00E44B01" w:rsidP="00E44B01">
      <w:pPr>
        <w:rPr>
          <w:lang w:val="en-US"/>
        </w:rPr>
      </w:pPr>
      <w:r w:rsidRPr="00F27A5A">
        <w:rPr>
          <w:lang w:val="en-US"/>
        </w:rPr>
        <w:t xml:space="preserve"> </w:t>
      </w:r>
    </w:p>
    <w:p w14:paraId="4A66CA32" w14:textId="72F92512" w:rsidR="00E44B01" w:rsidRPr="00F27A5A" w:rsidRDefault="00E44B01" w:rsidP="00352F98">
      <w:pPr>
        <w:pStyle w:val="Heading1"/>
        <w:rPr>
          <w:lang w:val="en-US"/>
        </w:rPr>
      </w:pPr>
      <w:bookmarkStart w:id="164" w:name="_Toc123031577"/>
      <w:bookmarkStart w:id="165" w:name="_Toc126580666"/>
      <w:r w:rsidRPr="00F27A5A">
        <w:rPr>
          <w:lang w:val="en-US"/>
        </w:rPr>
        <w:t xml:space="preserve">CONCLUSION AND SUMMARY OF </w:t>
      </w:r>
      <w:r w:rsidR="00B20170">
        <w:rPr>
          <w:lang w:val="en-US"/>
        </w:rPr>
        <w:t>GENESIS</w:t>
      </w:r>
      <w:bookmarkEnd w:id="164"/>
      <w:bookmarkEnd w:id="165"/>
    </w:p>
    <w:p w14:paraId="6467B7C1" w14:textId="03A77A00" w:rsidR="00E44B01" w:rsidRPr="00F27A5A" w:rsidRDefault="00E44B01" w:rsidP="00941D5C">
      <w:pPr>
        <w:rPr>
          <w:lang w:val="en-US"/>
        </w:rPr>
      </w:pPr>
      <w:r w:rsidRPr="00F27A5A">
        <w:rPr>
          <w:lang w:val="en-US"/>
        </w:rPr>
        <w:t>The book is the first part of how all families in Jordan were to be blessed in Abraham.</w:t>
      </w:r>
    </w:p>
    <w:p w14:paraId="7A014DE9" w14:textId="4B000801" w:rsidR="00E44B01" w:rsidRPr="00F27A5A" w:rsidRDefault="00E44B01" w:rsidP="00941D5C">
      <w:pPr>
        <w:rPr>
          <w:lang w:val="en-US"/>
        </w:rPr>
      </w:pPr>
      <w:r w:rsidRPr="00F27A5A">
        <w:rPr>
          <w:lang w:val="en-US"/>
        </w:rPr>
        <w:t>God, so to speak, never chooses the eldest son to carry on the Messiah's lineage. Seth (not Cain or Abel), Isaac (not Ishmael), Jacob (not Esau), Judah (not Reuben, Simeon or Levi)…</w:t>
      </w:r>
    </w:p>
    <w:p w14:paraId="4D663F9C" w14:textId="7FFC3D8A" w:rsidR="00E44B01" w:rsidRPr="00F27A5A" w:rsidRDefault="00E44B01" w:rsidP="00941D5C">
      <w:pPr>
        <w:rPr>
          <w:lang w:val="en-US"/>
        </w:rPr>
      </w:pPr>
      <w:r w:rsidRPr="00F27A5A">
        <w:rPr>
          <w:lang w:val="en-US"/>
        </w:rPr>
        <w:t>God blesses even if people fail or rebel.</w:t>
      </w:r>
      <w:r w:rsidR="00B20170">
        <w:rPr>
          <w:lang w:val="en-US"/>
        </w:rPr>
        <w:t xml:space="preserve"> </w:t>
      </w:r>
      <w:r w:rsidRPr="00F27A5A">
        <w:rPr>
          <w:lang w:val="en-US"/>
        </w:rPr>
        <w:t xml:space="preserve">People do evil again and again, but God gives </w:t>
      </w:r>
      <w:r w:rsidR="004C114F">
        <w:rPr>
          <w:lang w:val="en-US"/>
        </w:rPr>
        <w:t xml:space="preserve">them </w:t>
      </w:r>
      <w:r w:rsidRPr="00F27A5A">
        <w:rPr>
          <w:lang w:val="en-US"/>
        </w:rPr>
        <w:t>new chances. (Adam, Noah, Abraham, Jacob, Joseph...)</w:t>
      </w:r>
    </w:p>
    <w:p w14:paraId="66A33350" w14:textId="3EB2617E" w:rsidR="00E44B01" w:rsidRDefault="00E44B01" w:rsidP="00941D5C">
      <w:pPr>
        <w:rPr>
          <w:lang w:val="en-US"/>
        </w:rPr>
      </w:pPr>
      <w:r w:rsidRPr="00F27A5A">
        <w:rPr>
          <w:lang w:val="en-US"/>
        </w:rPr>
        <w:t>The book ends with the fact that they have become 70 people in Egypt (46:27), with a hint towards the exit (50:25-26). Genesis prepares Exodus, which is the center of the books of Moses.</w:t>
      </w:r>
    </w:p>
    <w:p w14:paraId="0D0193F7" w14:textId="52D1A696" w:rsidR="00D6294A" w:rsidRPr="00F27A5A" w:rsidRDefault="00CB7BC5" w:rsidP="00941D5C">
      <w:pPr>
        <w:rPr>
          <w:lang w:val="en-US"/>
        </w:rPr>
      </w:pPr>
      <w:r w:rsidRPr="004F10FC">
        <w:rPr>
          <w:i/>
          <w:iCs/>
          <w:lang w:val="en-US"/>
        </w:rPr>
        <w:t>"Then Joseph made the sons of Israel swear an oath, and he said, “</w:t>
      </w:r>
      <w:r w:rsidRPr="004F10FC">
        <w:rPr>
          <w:i/>
          <w:iCs/>
          <w:u w:val="single"/>
          <w:lang w:val="en-US"/>
        </w:rPr>
        <w:t>When God comes to help you and lead you back</w:t>
      </w:r>
      <w:r w:rsidRPr="004F10FC">
        <w:rPr>
          <w:i/>
          <w:iCs/>
          <w:lang w:val="en-US"/>
        </w:rPr>
        <w:t>, you must take my bones with you.” So Joseph died at the age of 110. The Egyptians embalmed him, and his body was placed in a coffin in Egypt."</w:t>
      </w:r>
      <w:r>
        <w:rPr>
          <w:lang w:val="en-US"/>
        </w:rPr>
        <w:t xml:space="preserve"> </w:t>
      </w:r>
      <w:r w:rsidRPr="00F27A5A">
        <w:rPr>
          <w:lang w:val="en-US"/>
        </w:rPr>
        <w:t>50:25-26</w:t>
      </w:r>
    </w:p>
    <w:p w14:paraId="4677CDEA" w14:textId="5C52F1CB" w:rsidR="00E44B01" w:rsidRPr="00F27A5A" w:rsidRDefault="00E44B01" w:rsidP="00941D5C">
      <w:pPr>
        <w:rPr>
          <w:lang w:val="en-US"/>
        </w:rPr>
      </w:pPr>
      <w:r w:rsidRPr="00F27A5A">
        <w:rPr>
          <w:lang w:val="en-US"/>
        </w:rPr>
        <w:t xml:space="preserve">Ends with Israel's 12 sons looking to the future. </w:t>
      </w:r>
      <w:r w:rsidR="00B20170">
        <w:rPr>
          <w:lang w:val="en-US"/>
        </w:rPr>
        <w:t>Genesis</w:t>
      </w:r>
      <w:r w:rsidRPr="00F27A5A">
        <w:rPr>
          <w:lang w:val="en-US"/>
        </w:rPr>
        <w:t xml:space="preserve"> is a family history that is a prologue to a people's history.</w:t>
      </w:r>
    </w:p>
    <w:p w14:paraId="7D235229" w14:textId="77777777" w:rsidR="00E44B01" w:rsidRPr="00F27A5A" w:rsidRDefault="00E44B01" w:rsidP="00E44B01">
      <w:pPr>
        <w:rPr>
          <w:lang w:val="en-US"/>
        </w:rPr>
      </w:pPr>
      <w:r w:rsidRPr="00F27A5A">
        <w:rPr>
          <w:lang w:val="en-US"/>
        </w:rPr>
        <w:t xml:space="preserve"> </w:t>
      </w:r>
    </w:p>
    <w:p w14:paraId="4F13EC06" w14:textId="77777777" w:rsidR="00E44B01" w:rsidRPr="00F27A5A" w:rsidRDefault="00E44B01" w:rsidP="00B20170">
      <w:pPr>
        <w:pStyle w:val="Heading2"/>
        <w:rPr>
          <w:lang w:val="en-US"/>
        </w:rPr>
      </w:pPr>
      <w:bookmarkStart w:id="166" w:name="_Toc123031578"/>
      <w:bookmarkStart w:id="167" w:name="_Toc126580667"/>
      <w:r w:rsidRPr="00F27A5A">
        <w:rPr>
          <w:lang w:val="en-US"/>
        </w:rPr>
        <w:t>JESUS IN GENESIS</w:t>
      </w:r>
      <w:bookmarkEnd w:id="166"/>
      <w:bookmarkEnd w:id="167"/>
    </w:p>
    <w:p w14:paraId="074B6A8F" w14:textId="378D5C6C" w:rsidR="00E44B01" w:rsidRDefault="00E44B01" w:rsidP="00941D5C">
      <w:pPr>
        <w:rPr>
          <w:lang w:val="en-US"/>
        </w:rPr>
      </w:pPr>
      <w:r w:rsidRPr="00F27A5A">
        <w:rPr>
          <w:lang w:val="en-US"/>
        </w:rPr>
        <w:t xml:space="preserve">One of the woman's seed will strike the serpent's head (3:15 </w:t>
      </w:r>
      <w:r w:rsidR="0012231B">
        <w:rPr>
          <w:lang w:val="en-US"/>
        </w:rPr>
        <w:t>→</w:t>
      </w:r>
      <w:r w:rsidR="00781285">
        <w:rPr>
          <w:lang w:val="en-US"/>
        </w:rPr>
        <w:t xml:space="preserve"> </w:t>
      </w:r>
      <w:r w:rsidRPr="00F27A5A">
        <w:rPr>
          <w:lang w:val="en-US"/>
        </w:rPr>
        <w:t>Gal 4:4</w:t>
      </w:r>
      <w:r w:rsidR="00695764">
        <w:rPr>
          <w:lang w:val="en-US"/>
        </w:rPr>
        <w:t>-5</w:t>
      </w:r>
      <w:r w:rsidRPr="00F27A5A">
        <w:rPr>
          <w:lang w:val="en-US"/>
        </w:rPr>
        <w:t xml:space="preserve">, Rom 16:20, Rev </w:t>
      </w:r>
      <w:r w:rsidR="00BF027C" w:rsidRPr="00F27A5A">
        <w:rPr>
          <w:lang w:val="en-US"/>
        </w:rPr>
        <w:t>12)</w:t>
      </w:r>
    </w:p>
    <w:p w14:paraId="123D5200" w14:textId="4FF0AFAB" w:rsidR="007A7EB0" w:rsidRDefault="00BA2B41" w:rsidP="00941D5C">
      <w:pPr>
        <w:rPr>
          <w:lang w:val="en-US"/>
        </w:rPr>
      </w:pPr>
      <w:r w:rsidRPr="004F10FC">
        <w:rPr>
          <w:i/>
          <w:iCs/>
          <w:lang w:val="en-US"/>
        </w:rPr>
        <w:t>"</w:t>
      </w:r>
      <w:r w:rsidR="00AC4FEF" w:rsidRPr="004F10FC">
        <w:rPr>
          <w:i/>
          <w:iCs/>
          <w:lang w:val="en-US"/>
        </w:rPr>
        <w:t xml:space="preserve">But when the set time had fully come, </w:t>
      </w:r>
      <w:r w:rsidR="00AC4FEF" w:rsidRPr="004F10FC">
        <w:rPr>
          <w:i/>
          <w:iCs/>
          <w:u w:val="single"/>
          <w:lang w:val="en-US"/>
        </w:rPr>
        <w:t>God sent his Son</w:t>
      </w:r>
      <w:r w:rsidR="00AC4FEF" w:rsidRPr="004F10FC">
        <w:rPr>
          <w:i/>
          <w:iCs/>
          <w:lang w:val="en-US"/>
        </w:rPr>
        <w:t>, born of a woman, born under the law,</w:t>
      </w:r>
      <w:r w:rsidR="00695764" w:rsidRPr="004F10FC">
        <w:rPr>
          <w:i/>
          <w:iCs/>
          <w:lang w:val="en-US"/>
        </w:rPr>
        <w:t xml:space="preserve"> </w:t>
      </w:r>
      <w:r w:rsidR="00695764" w:rsidRPr="004F10FC">
        <w:rPr>
          <w:i/>
          <w:iCs/>
          <w:u w:val="single"/>
          <w:lang w:val="en-US"/>
        </w:rPr>
        <w:t>to redeem those under the law</w:t>
      </w:r>
      <w:r w:rsidR="00695764" w:rsidRPr="004F10FC">
        <w:rPr>
          <w:i/>
          <w:iCs/>
          <w:lang w:val="en-US"/>
        </w:rPr>
        <w:t>, that we might receive adoption to sonship.</w:t>
      </w:r>
      <w:r w:rsidRPr="004F10FC">
        <w:rPr>
          <w:i/>
          <w:iCs/>
          <w:lang w:val="en-US"/>
        </w:rPr>
        <w:t>"</w:t>
      </w:r>
      <w:r w:rsidR="007A7EB0">
        <w:rPr>
          <w:lang w:val="en-US"/>
        </w:rPr>
        <w:t xml:space="preserve"> </w:t>
      </w:r>
      <w:r w:rsidR="007A7EB0" w:rsidRPr="007A7EB0">
        <w:rPr>
          <w:lang w:val="en-US"/>
        </w:rPr>
        <w:t>Gal 4:4</w:t>
      </w:r>
      <w:r w:rsidR="00695764">
        <w:rPr>
          <w:lang w:val="en-US"/>
        </w:rPr>
        <w:t>-5</w:t>
      </w:r>
    </w:p>
    <w:p w14:paraId="180E8692" w14:textId="4204AB56" w:rsidR="006C5888" w:rsidRDefault="006C5888" w:rsidP="00941D5C">
      <w:pPr>
        <w:rPr>
          <w:lang w:val="en-US"/>
        </w:rPr>
      </w:pPr>
      <w:r w:rsidRPr="004F10FC">
        <w:rPr>
          <w:i/>
          <w:iCs/>
          <w:lang w:val="en-US"/>
        </w:rPr>
        <w:t xml:space="preserve">"The God of peace will soon </w:t>
      </w:r>
      <w:r w:rsidRPr="004F10FC">
        <w:rPr>
          <w:i/>
          <w:iCs/>
          <w:u w:val="single"/>
          <w:lang w:val="en-US"/>
        </w:rPr>
        <w:t>crush Satan under your feet</w:t>
      </w:r>
      <w:r w:rsidRPr="004F10FC">
        <w:rPr>
          <w:i/>
          <w:iCs/>
          <w:lang w:val="en-US"/>
        </w:rPr>
        <w:t>. The grace of our Lord Jesus be with you."</w:t>
      </w:r>
      <w:r>
        <w:rPr>
          <w:lang w:val="en-US"/>
        </w:rPr>
        <w:t xml:space="preserve"> </w:t>
      </w:r>
      <w:r w:rsidR="007A7EB0" w:rsidRPr="007A7EB0">
        <w:rPr>
          <w:lang w:val="en-US"/>
        </w:rPr>
        <w:t>Rom 16:20</w:t>
      </w:r>
    </w:p>
    <w:p w14:paraId="0642B607" w14:textId="1A0FCD4E" w:rsidR="007330B1" w:rsidRPr="00F27A5A" w:rsidRDefault="006C5888" w:rsidP="00941D5C">
      <w:pPr>
        <w:rPr>
          <w:lang w:val="en-US"/>
        </w:rPr>
      </w:pPr>
      <w:r w:rsidRPr="004F10FC">
        <w:rPr>
          <w:i/>
          <w:iCs/>
          <w:lang w:val="en-US"/>
        </w:rPr>
        <w:t>"</w:t>
      </w:r>
      <w:r w:rsidR="00696974" w:rsidRPr="004F10FC">
        <w:rPr>
          <w:i/>
          <w:iCs/>
          <w:lang w:val="en-US"/>
        </w:rPr>
        <w:t>Now have come the salvation and the power and the kingdom of our God,</w:t>
      </w:r>
      <w:r w:rsidR="00E525BC" w:rsidRPr="004F10FC">
        <w:rPr>
          <w:i/>
          <w:iCs/>
          <w:lang w:val="en-US"/>
        </w:rPr>
        <w:t xml:space="preserve"> </w:t>
      </w:r>
      <w:r w:rsidR="00696974" w:rsidRPr="004F10FC">
        <w:rPr>
          <w:i/>
          <w:iCs/>
          <w:lang w:val="en-US"/>
        </w:rPr>
        <w:t>and the authority of his Messiah.</w:t>
      </w:r>
      <w:r w:rsidR="00E525BC" w:rsidRPr="004F10FC">
        <w:rPr>
          <w:i/>
          <w:iCs/>
          <w:lang w:val="en-US"/>
        </w:rPr>
        <w:t xml:space="preserve"> </w:t>
      </w:r>
      <w:r w:rsidR="00696974" w:rsidRPr="004F10FC">
        <w:rPr>
          <w:i/>
          <w:iCs/>
          <w:lang w:val="en-US"/>
        </w:rPr>
        <w:t xml:space="preserve">For </w:t>
      </w:r>
      <w:r w:rsidR="00696974" w:rsidRPr="004F10FC">
        <w:rPr>
          <w:i/>
          <w:iCs/>
          <w:u w:val="single"/>
          <w:lang w:val="en-US"/>
        </w:rPr>
        <w:t>the accuser of our brothers and sisters</w:t>
      </w:r>
      <w:r w:rsidR="00696974" w:rsidRPr="004F10FC">
        <w:rPr>
          <w:i/>
          <w:iCs/>
          <w:lang w:val="en-US"/>
        </w:rPr>
        <w:t>,</w:t>
      </w:r>
      <w:r w:rsidR="00E525BC" w:rsidRPr="004F10FC">
        <w:rPr>
          <w:i/>
          <w:iCs/>
          <w:lang w:val="en-US"/>
        </w:rPr>
        <w:t xml:space="preserve"> </w:t>
      </w:r>
      <w:r w:rsidR="00696974" w:rsidRPr="004F10FC">
        <w:rPr>
          <w:i/>
          <w:iCs/>
          <w:lang w:val="en-US"/>
        </w:rPr>
        <w:t>who accuses them before our God day and night,</w:t>
      </w:r>
      <w:r w:rsidR="00E525BC" w:rsidRPr="004F10FC">
        <w:rPr>
          <w:i/>
          <w:iCs/>
          <w:lang w:val="en-US"/>
        </w:rPr>
        <w:t xml:space="preserve"> </w:t>
      </w:r>
      <w:r w:rsidR="00696974" w:rsidRPr="004F10FC">
        <w:rPr>
          <w:i/>
          <w:iCs/>
          <w:u w:val="single"/>
          <w:lang w:val="en-US"/>
        </w:rPr>
        <w:t>has been hurled down</w:t>
      </w:r>
      <w:r w:rsidR="00696974" w:rsidRPr="004F10FC">
        <w:rPr>
          <w:i/>
          <w:iCs/>
          <w:lang w:val="en-US"/>
        </w:rPr>
        <w:t>.</w:t>
      </w:r>
      <w:r w:rsidR="00E525BC" w:rsidRPr="004F10FC">
        <w:rPr>
          <w:i/>
          <w:iCs/>
          <w:lang w:val="en-US"/>
        </w:rPr>
        <w:t xml:space="preserve"> </w:t>
      </w:r>
      <w:r w:rsidR="00696974" w:rsidRPr="004F10FC">
        <w:rPr>
          <w:i/>
          <w:iCs/>
          <w:u w:val="single"/>
          <w:lang w:val="en-US"/>
        </w:rPr>
        <w:t>They triumphed over him</w:t>
      </w:r>
      <w:r w:rsidR="00E525BC" w:rsidRPr="004F10FC">
        <w:rPr>
          <w:i/>
          <w:iCs/>
          <w:u w:val="single"/>
          <w:lang w:val="en-US"/>
        </w:rPr>
        <w:t xml:space="preserve"> </w:t>
      </w:r>
      <w:r w:rsidR="00696974" w:rsidRPr="004F10FC">
        <w:rPr>
          <w:i/>
          <w:iCs/>
          <w:u w:val="single"/>
          <w:lang w:val="en-US"/>
        </w:rPr>
        <w:t>by the blood of the Lamb</w:t>
      </w:r>
      <w:r w:rsidR="00E525BC" w:rsidRPr="004F10FC">
        <w:rPr>
          <w:i/>
          <w:iCs/>
          <w:lang w:val="en-US"/>
        </w:rPr>
        <w:t xml:space="preserve"> </w:t>
      </w:r>
      <w:r w:rsidR="00696974" w:rsidRPr="004F10FC">
        <w:rPr>
          <w:i/>
          <w:iCs/>
          <w:lang w:val="en-US"/>
        </w:rPr>
        <w:t>and by the word of their testimony;</w:t>
      </w:r>
      <w:r w:rsidR="00E525BC" w:rsidRPr="004F10FC">
        <w:rPr>
          <w:i/>
          <w:iCs/>
          <w:lang w:val="en-US"/>
        </w:rPr>
        <w:t xml:space="preserve"> </w:t>
      </w:r>
      <w:r w:rsidR="00696974" w:rsidRPr="004F10FC">
        <w:rPr>
          <w:i/>
          <w:iCs/>
          <w:lang w:val="en-US"/>
        </w:rPr>
        <w:t>they did not love their lives so much</w:t>
      </w:r>
      <w:r w:rsidR="00E525BC" w:rsidRPr="004F10FC">
        <w:rPr>
          <w:i/>
          <w:iCs/>
          <w:lang w:val="en-US"/>
        </w:rPr>
        <w:t xml:space="preserve"> </w:t>
      </w:r>
      <w:r w:rsidR="00696974" w:rsidRPr="004F10FC">
        <w:rPr>
          <w:i/>
          <w:iCs/>
          <w:lang w:val="en-US"/>
        </w:rPr>
        <w:t>as to shrink from death.</w:t>
      </w:r>
      <w:r w:rsidRPr="004F10FC">
        <w:rPr>
          <w:i/>
          <w:iCs/>
          <w:lang w:val="en-US"/>
        </w:rPr>
        <w:t>"</w:t>
      </w:r>
      <w:r>
        <w:rPr>
          <w:lang w:val="en-US"/>
        </w:rPr>
        <w:t xml:space="preserve"> </w:t>
      </w:r>
      <w:r w:rsidR="007A7EB0" w:rsidRPr="007A7EB0">
        <w:rPr>
          <w:lang w:val="en-US"/>
        </w:rPr>
        <w:t>Rev 12</w:t>
      </w:r>
      <w:r w:rsidR="00B66CA4">
        <w:rPr>
          <w:lang w:val="en-US"/>
        </w:rPr>
        <w:t>:10-11</w:t>
      </w:r>
      <w:r w:rsidR="00BA2B41">
        <w:rPr>
          <w:lang w:val="en-US"/>
        </w:rPr>
        <w:t xml:space="preserve"> </w:t>
      </w:r>
    </w:p>
    <w:p w14:paraId="7343B362" w14:textId="5EE4793A" w:rsidR="00E44B01" w:rsidRDefault="00E44B01" w:rsidP="00941D5C">
      <w:pPr>
        <w:rPr>
          <w:lang w:val="en-US"/>
        </w:rPr>
      </w:pPr>
      <w:r w:rsidRPr="00F27A5A">
        <w:rPr>
          <w:lang w:val="en-US"/>
        </w:rPr>
        <w:t>The blessing of the whole world (12:3</w:t>
      </w:r>
      <w:r w:rsidR="00781285">
        <w:rPr>
          <w:lang w:val="en-US"/>
        </w:rPr>
        <w:t xml:space="preserve"> </w:t>
      </w:r>
      <w:r w:rsidR="0012231B">
        <w:rPr>
          <w:lang w:val="en-US"/>
        </w:rPr>
        <w:t>→</w:t>
      </w:r>
      <w:r w:rsidR="00781285">
        <w:rPr>
          <w:lang w:val="en-US"/>
        </w:rPr>
        <w:t xml:space="preserve"> </w:t>
      </w:r>
      <w:r w:rsidRPr="00F27A5A">
        <w:rPr>
          <w:lang w:val="en-US"/>
        </w:rPr>
        <w:t>Gal 3:8, 16)</w:t>
      </w:r>
    </w:p>
    <w:p w14:paraId="3F2E4D80" w14:textId="4690A95F" w:rsidR="007330B1" w:rsidRDefault="007203E7" w:rsidP="00941D5C">
      <w:pPr>
        <w:rPr>
          <w:lang w:val="en-US"/>
        </w:rPr>
      </w:pPr>
      <w:r w:rsidRPr="004F10FC">
        <w:rPr>
          <w:i/>
          <w:iCs/>
          <w:lang w:val="en-US"/>
        </w:rPr>
        <w:t xml:space="preserve">"I will bless those who bless you, and whoever curses you I will curse; and </w:t>
      </w:r>
      <w:r w:rsidRPr="004F10FC">
        <w:rPr>
          <w:i/>
          <w:iCs/>
          <w:u w:val="single"/>
          <w:lang w:val="en-US"/>
        </w:rPr>
        <w:t>all peoples on earth will be blessed through you</w:t>
      </w:r>
      <w:r w:rsidRPr="004F10FC">
        <w:rPr>
          <w:i/>
          <w:iCs/>
          <w:lang w:val="en-US"/>
        </w:rPr>
        <w:t>."</w:t>
      </w:r>
      <w:r>
        <w:rPr>
          <w:lang w:val="en-US"/>
        </w:rPr>
        <w:t xml:space="preserve"> </w:t>
      </w:r>
      <w:r w:rsidRPr="00F27A5A">
        <w:rPr>
          <w:lang w:val="en-US"/>
        </w:rPr>
        <w:t xml:space="preserve">12:3 </w:t>
      </w:r>
      <w:r>
        <w:rPr>
          <w:lang w:val="en-US"/>
        </w:rPr>
        <w:t xml:space="preserve">  </w:t>
      </w:r>
    </w:p>
    <w:p w14:paraId="36BE8EAF" w14:textId="08CEE2FD" w:rsidR="007203E7" w:rsidRDefault="006C0371" w:rsidP="00941D5C">
      <w:pPr>
        <w:rPr>
          <w:lang w:val="en-US"/>
        </w:rPr>
      </w:pPr>
      <w:r w:rsidRPr="004F10FC">
        <w:rPr>
          <w:i/>
          <w:iCs/>
          <w:lang w:val="en-US"/>
        </w:rPr>
        <w:t>"Scripture foresaw that God would justify the Gentiles by faith, and announced the gospel in advance to Abraham: “All nations will be blessed through you.”"</w:t>
      </w:r>
      <w:r>
        <w:rPr>
          <w:lang w:val="en-US"/>
        </w:rPr>
        <w:t xml:space="preserve"> </w:t>
      </w:r>
      <w:r w:rsidRPr="006C0371">
        <w:rPr>
          <w:lang w:val="en-US"/>
        </w:rPr>
        <w:t>Gal 3:8, 16</w:t>
      </w:r>
    </w:p>
    <w:p w14:paraId="03E6BCA3" w14:textId="2A7B87E9" w:rsidR="006C0371" w:rsidRDefault="006C0371" w:rsidP="00941D5C">
      <w:pPr>
        <w:rPr>
          <w:lang w:val="en-US"/>
        </w:rPr>
      </w:pPr>
      <w:r w:rsidRPr="004F10FC">
        <w:rPr>
          <w:i/>
          <w:iCs/>
          <w:lang w:val="en-US"/>
        </w:rPr>
        <w:t>"</w:t>
      </w:r>
      <w:r w:rsidR="004C5A43" w:rsidRPr="004F10FC">
        <w:rPr>
          <w:i/>
          <w:iCs/>
          <w:lang w:val="en-US"/>
        </w:rPr>
        <w:t xml:space="preserve">The promises were spoken to Abraham and to his seed. Scripture does not say “and to seeds,” meaning many people, but “and to </w:t>
      </w:r>
      <w:r w:rsidR="004C5A43" w:rsidRPr="004F10FC">
        <w:rPr>
          <w:i/>
          <w:iCs/>
          <w:u w:val="single"/>
          <w:lang w:val="en-US"/>
        </w:rPr>
        <w:t>your seed</w:t>
      </w:r>
      <w:r w:rsidR="004C5A43" w:rsidRPr="004F10FC">
        <w:rPr>
          <w:i/>
          <w:iCs/>
          <w:lang w:val="en-US"/>
        </w:rPr>
        <w:t xml:space="preserve">,” </w:t>
      </w:r>
      <w:r w:rsidR="004C5A43" w:rsidRPr="004F10FC">
        <w:rPr>
          <w:i/>
          <w:iCs/>
          <w:u w:val="single"/>
          <w:lang w:val="en-US"/>
        </w:rPr>
        <w:t>meaning one person, who is Christ</w:t>
      </w:r>
      <w:r w:rsidR="004C5A43" w:rsidRPr="004F10FC">
        <w:rPr>
          <w:i/>
          <w:iCs/>
          <w:lang w:val="en-US"/>
        </w:rPr>
        <w:t>.</w:t>
      </w:r>
      <w:r w:rsidRPr="004F10FC">
        <w:rPr>
          <w:i/>
          <w:iCs/>
          <w:lang w:val="en-US"/>
        </w:rPr>
        <w:t>"</w:t>
      </w:r>
      <w:r>
        <w:rPr>
          <w:lang w:val="en-US"/>
        </w:rPr>
        <w:t xml:space="preserve"> </w:t>
      </w:r>
      <w:r w:rsidRPr="006C0371">
        <w:rPr>
          <w:lang w:val="en-US"/>
        </w:rPr>
        <w:t>Gal 3:16</w:t>
      </w:r>
    </w:p>
    <w:p w14:paraId="6019CD89" w14:textId="08764078" w:rsidR="00AB0A57" w:rsidRPr="00F27A5A" w:rsidRDefault="00AB0A57" w:rsidP="00941D5C">
      <w:pPr>
        <w:rPr>
          <w:lang w:val="en-US"/>
        </w:rPr>
      </w:pPr>
      <w:r w:rsidRPr="004F10FC">
        <w:rPr>
          <w:i/>
          <w:iCs/>
          <w:lang w:val="en-US"/>
        </w:rPr>
        <w:t>"The Lord appeared to Abram and said, “To your offspring[seed] I will give this land.”</w:t>
      </w:r>
      <w:r w:rsidR="00DF4BB6">
        <w:rPr>
          <w:lang w:val="en-US"/>
        </w:rPr>
        <w:t xml:space="preserve"> Gen 12:7</w:t>
      </w:r>
      <w:r>
        <w:rPr>
          <w:lang w:val="en-US"/>
        </w:rPr>
        <w:t xml:space="preserve">  </w:t>
      </w:r>
    </w:p>
    <w:p w14:paraId="0745A2BA" w14:textId="19AFC566" w:rsidR="00E44B01" w:rsidRDefault="00E44B01" w:rsidP="00941D5C">
      <w:pPr>
        <w:rPr>
          <w:lang w:val="en-US"/>
        </w:rPr>
      </w:pPr>
      <w:r w:rsidRPr="00F27A5A">
        <w:rPr>
          <w:lang w:val="en-US"/>
        </w:rPr>
        <w:t xml:space="preserve">Melchizedek (ch. 14 </w:t>
      </w:r>
      <w:r w:rsidR="0012231B">
        <w:rPr>
          <w:lang w:val="en-US"/>
        </w:rPr>
        <w:t>→</w:t>
      </w:r>
      <w:r w:rsidR="00781285">
        <w:rPr>
          <w:lang w:val="en-US"/>
        </w:rPr>
        <w:t xml:space="preserve"> </w:t>
      </w:r>
      <w:r w:rsidRPr="00F27A5A">
        <w:rPr>
          <w:lang w:val="en-US"/>
        </w:rPr>
        <w:t>Heb 5-7)</w:t>
      </w:r>
    </w:p>
    <w:p w14:paraId="42B30893" w14:textId="02F8E9E9" w:rsidR="007330B1" w:rsidRDefault="00365990" w:rsidP="00941D5C">
      <w:pPr>
        <w:rPr>
          <w:lang w:val="en-US"/>
        </w:rPr>
      </w:pPr>
      <w:r w:rsidRPr="004F10FC">
        <w:rPr>
          <w:i/>
          <w:iCs/>
          <w:lang w:val="en-US"/>
        </w:rPr>
        <w:t>"he became the source of eternal salvation for all who obey him 10 and was designated by God to be high priest in the order of Melchizedek."</w:t>
      </w:r>
      <w:r>
        <w:rPr>
          <w:lang w:val="en-US"/>
        </w:rPr>
        <w:t xml:space="preserve"> Heb 5:</w:t>
      </w:r>
      <w:r w:rsidR="00F11E7D">
        <w:rPr>
          <w:lang w:val="en-US"/>
        </w:rPr>
        <w:t>9-10</w:t>
      </w:r>
      <w:r w:rsidR="00E251E7">
        <w:rPr>
          <w:lang w:val="en-US"/>
        </w:rPr>
        <w:tab/>
      </w:r>
    </w:p>
    <w:p w14:paraId="101738BB" w14:textId="77777777" w:rsidR="00651D84" w:rsidRDefault="004F3922" w:rsidP="00941D5C">
      <w:pPr>
        <w:rPr>
          <w:lang w:val="en-US"/>
        </w:rPr>
      </w:pPr>
      <w:r w:rsidRPr="004F10FC">
        <w:rPr>
          <w:i/>
          <w:iCs/>
          <w:lang w:val="en-US"/>
        </w:rPr>
        <w:t>"the name Melchizedek means “king of righteousness”"</w:t>
      </w:r>
      <w:r>
        <w:rPr>
          <w:lang w:val="en-US"/>
        </w:rPr>
        <w:t xml:space="preserve"> Heb </w:t>
      </w:r>
      <w:r w:rsidR="00523C77">
        <w:rPr>
          <w:lang w:val="en-US"/>
        </w:rPr>
        <w:t>7:2</w:t>
      </w:r>
    </w:p>
    <w:p w14:paraId="22324AB1" w14:textId="3E447B87" w:rsidR="004F3922" w:rsidRPr="00F27A5A" w:rsidRDefault="00651D84" w:rsidP="00941D5C">
      <w:pPr>
        <w:rPr>
          <w:lang w:val="en-US"/>
        </w:rPr>
      </w:pPr>
      <w:r w:rsidRPr="004F10FC">
        <w:rPr>
          <w:i/>
          <w:iCs/>
          <w:lang w:val="en-US"/>
        </w:rPr>
        <w:t>"one who has become a priest not on the basis of a regulation as to his ancestry but on the basis of the power of an indestructible life. For it is declared: “You are a priest forever, in the order of Melchizedek.”"</w:t>
      </w:r>
      <w:r>
        <w:rPr>
          <w:lang w:val="en-US"/>
        </w:rPr>
        <w:t xml:space="preserve"> </w:t>
      </w:r>
      <w:r w:rsidR="004636A0">
        <w:rPr>
          <w:lang w:val="en-US"/>
        </w:rPr>
        <w:t>Heb 7:16-17</w:t>
      </w:r>
      <w:r w:rsidR="004F3922">
        <w:rPr>
          <w:lang w:val="en-US"/>
        </w:rPr>
        <w:tab/>
      </w:r>
    </w:p>
    <w:p w14:paraId="1580713F" w14:textId="065FE97F" w:rsidR="00E44B01" w:rsidRDefault="00E44B01" w:rsidP="00941D5C">
      <w:pPr>
        <w:rPr>
          <w:lang w:val="en-US"/>
        </w:rPr>
      </w:pPr>
      <w:r w:rsidRPr="00F27A5A">
        <w:rPr>
          <w:lang w:val="en-US"/>
        </w:rPr>
        <w:t xml:space="preserve">Justification by faith (15:6 </w:t>
      </w:r>
      <w:r w:rsidR="0012231B">
        <w:rPr>
          <w:lang w:val="en-US"/>
        </w:rPr>
        <w:t>→</w:t>
      </w:r>
      <w:r w:rsidRPr="00F27A5A">
        <w:rPr>
          <w:lang w:val="en-US"/>
        </w:rPr>
        <w:t xml:space="preserve"> Rom 4:3, Gal 3:6)</w:t>
      </w:r>
    </w:p>
    <w:p w14:paraId="3BEC2150" w14:textId="34FD6327" w:rsidR="007330B1" w:rsidRDefault="00F34225" w:rsidP="00941D5C">
      <w:pPr>
        <w:rPr>
          <w:lang w:val="en-US"/>
        </w:rPr>
      </w:pPr>
      <w:r w:rsidRPr="004F10FC">
        <w:rPr>
          <w:i/>
          <w:iCs/>
          <w:lang w:val="en-US"/>
        </w:rPr>
        <w:t>"</w:t>
      </w:r>
      <w:r w:rsidR="004A2077" w:rsidRPr="004F10FC">
        <w:rPr>
          <w:i/>
          <w:iCs/>
          <w:lang w:val="en-US"/>
        </w:rPr>
        <w:t>Abram believed the Lord, and he credited it to him as righteousness.</w:t>
      </w:r>
      <w:r w:rsidRPr="004F10FC">
        <w:rPr>
          <w:i/>
          <w:iCs/>
          <w:lang w:val="en-US"/>
        </w:rPr>
        <w:t>"</w:t>
      </w:r>
      <w:r>
        <w:rPr>
          <w:lang w:val="en-US"/>
        </w:rPr>
        <w:t xml:space="preserve"> </w:t>
      </w:r>
      <w:r w:rsidR="00902DC0" w:rsidRPr="00902DC0">
        <w:rPr>
          <w:lang w:val="en-US"/>
        </w:rPr>
        <w:t>Gen 15:6</w:t>
      </w:r>
    </w:p>
    <w:p w14:paraId="3C1EE5A6" w14:textId="3D83DBDB" w:rsidR="00902DC0" w:rsidRDefault="00902DC0" w:rsidP="00941D5C">
      <w:pPr>
        <w:rPr>
          <w:lang w:val="en-US"/>
        </w:rPr>
      </w:pPr>
      <w:r w:rsidRPr="004F10FC">
        <w:rPr>
          <w:i/>
          <w:iCs/>
          <w:lang w:val="en-US"/>
        </w:rPr>
        <w:t>"</w:t>
      </w:r>
      <w:r w:rsidR="004A2077" w:rsidRPr="004F10FC">
        <w:rPr>
          <w:i/>
          <w:iCs/>
          <w:lang w:val="en-US"/>
        </w:rPr>
        <w:t>What does Scripture say? “Abraham believed God, and it was credited to him as righteousness.</w:t>
      </w:r>
      <w:r w:rsidRPr="004F10FC">
        <w:rPr>
          <w:i/>
          <w:iCs/>
          <w:lang w:val="en-US"/>
        </w:rPr>
        <w:t>"</w:t>
      </w:r>
      <w:r w:rsidR="00840A4D">
        <w:rPr>
          <w:i/>
          <w:iCs/>
          <w:lang w:val="en-US"/>
        </w:rPr>
        <w:t>”</w:t>
      </w:r>
      <w:r>
        <w:rPr>
          <w:lang w:val="en-US"/>
        </w:rPr>
        <w:t xml:space="preserve"> </w:t>
      </w:r>
      <w:r w:rsidRPr="00902DC0">
        <w:rPr>
          <w:lang w:val="en-US"/>
        </w:rPr>
        <w:t>Rom 4:3</w:t>
      </w:r>
    </w:p>
    <w:p w14:paraId="3045CA24" w14:textId="236F8720" w:rsidR="00902DC0" w:rsidRDefault="00902DC0" w:rsidP="00941D5C">
      <w:pPr>
        <w:rPr>
          <w:lang w:val="en-US"/>
        </w:rPr>
      </w:pPr>
      <w:r w:rsidRPr="004F10FC">
        <w:rPr>
          <w:i/>
          <w:iCs/>
          <w:lang w:val="en-US"/>
        </w:rPr>
        <w:t>"</w:t>
      </w:r>
      <w:r w:rsidR="001F04A5" w:rsidRPr="004F10FC">
        <w:rPr>
          <w:i/>
          <w:iCs/>
          <w:lang w:val="en-US"/>
        </w:rPr>
        <w:t>So also Abraham “believed God, and it was credited to him as righteousness.”</w:t>
      </w:r>
      <w:r w:rsidRPr="004F10FC">
        <w:rPr>
          <w:i/>
          <w:iCs/>
          <w:lang w:val="en-US"/>
        </w:rPr>
        <w:t>"</w:t>
      </w:r>
      <w:r>
        <w:rPr>
          <w:lang w:val="en-US"/>
        </w:rPr>
        <w:t xml:space="preserve"> </w:t>
      </w:r>
      <w:r w:rsidRPr="00902DC0">
        <w:rPr>
          <w:lang w:val="en-US"/>
        </w:rPr>
        <w:t>Gal 3:6</w:t>
      </w:r>
    </w:p>
    <w:p w14:paraId="7B852FC9" w14:textId="51D48350" w:rsidR="00E44B01" w:rsidRDefault="00E44B01" w:rsidP="00941D5C">
      <w:pPr>
        <w:rPr>
          <w:lang w:val="en-US"/>
        </w:rPr>
      </w:pPr>
      <w:r w:rsidRPr="00F27A5A">
        <w:rPr>
          <w:lang w:val="en-US"/>
        </w:rPr>
        <w:t xml:space="preserve">Abraham and Isaac (ch. 22 </w:t>
      </w:r>
      <w:r w:rsidR="0012231B">
        <w:rPr>
          <w:lang w:val="en-US"/>
        </w:rPr>
        <w:t>→</w:t>
      </w:r>
      <w:r w:rsidRPr="00F27A5A">
        <w:rPr>
          <w:lang w:val="en-US"/>
        </w:rPr>
        <w:t xml:space="preserve"> Heb 11:19)</w:t>
      </w:r>
    </w:p>
    <w:p w14:paraId="587DCB03" w14:textId="569719B4" w:rsidR="007330B1" w:rsidRPr="00F27A5A" w:rsidRDefault="00CA2750" w:rsidP="00941D5C">
      <w:pPr>
        <w:rPr>
          <w:lang w:val="en-US"/>
        </w:rPr>
      </w:pPr>
      <w:r w:rsidRPr="004F10FC">
        <w:rPr>
          <w:i/>
          <w:iCs/>
          <w:lang w:val="en-US"/>
        </w:rPr>
        <w:t>"Abraham reasoned that God could even raise the dead, and so in a manner of speaking he did receive Isaac back from death."</w:t>
      </w:r>
      <w:r>
        <w:rPr>
          <w:lang w:val="en-US"/>
        </w:rPr>
        <w:t xml:space="preserve"> </w:t>
      </w:r>
      <w:r w:rsidRPr="00F27A5A">
        <w:rPr>
          <w:lang w:val="en-US"/>
        </w:rPr>
        <w:t>Heb 11:19</w:t>
      </w:r>
      <w:r w:rsidR="007330B1">
        <w:rPr>
          <w:lang w:val="en-US"/>
        </w:rPr>
        <w:tab/>
      </w:r>
    </w:p>
    <w:p w14:paraId="3F87312C" w14:textId="0360160B" w:rsidR="00E44B01" w:rsidRDefault="00E44B01" w:rsidP="00941D5C">
      <w:pPr>
        <w:rPr>
          <w:lang w:val="en-US"/>
        </w:rPr>
      </w:pPr>
      <w:r w:rsidRPr="00F27A5A">
        <w:rPr>
          <w:lang w:val="en-US"/>
        </w:rPr>
        <w:t xml:space="preserve">The heavenly ladder (28:12 </w:t>
      </w:r>
      <w:r w:rsidR="0012231B">
        <w:rPr>
          <w:lang w:val="en-US"/>
        </w:rPr>
        <w:t>→</w:t>
      </w:r>
      <w:r w:rsidRPr="00F27A5A">
        <w:rPr>
          <w:lang w:val="en-US"/>
        </w:rPr>
        <w:t xml:space="preserve"> John 1:51)</w:t>
      </w:r>
    </w:p>
    <w:p w14:paraId="38DB96AC" w14:textId="24D16DEA" w:rsidR="005517E8" w:rsidRPr="004F10FC" w:rsidRDefault="005517E8" w:rsidP="00941D5C">
      <w:pPr>
        <w:rPr>
          <w:i/>
          <w:iCs/>
          <w:lang w:val="en-US"/>
        </w:rPr>
      </w:pPr>
      <w:r w:rsidRPr="004F10FC">
        <w:rPr>
          <w:i/>
          <w:iCs/>
          <w:lang w:val="en-US"/>
        </w:rPr>
        <w:t xml:space="preserve">"He had a dream in which </w:t>
      </w:r>
      <w:r w:rsidRPr="004F10FC">
        <w:rPr>
          <w:i/>
          <w:iCs/>
          <w:u w:val="single"/>
          <w:lang w:val="en-US"/>
        </w:rPr>
        <w:t>he saw a stairway resting on the earth, with its top reaching to heaven, and the angels of God were ascending and descending on it</w:t>
      </w:r>
      <w:r w:rsidRPr="004F10FC">
        <w:rPr>
          <w:i/>
          <w:iCs/>
          <w:lang w:val="en-US"/>
        </w:rPr>
        <w:t>."</w:t>
      </w:r>
      <w:r w:rsidR="004F10FC">
        <w:rPr>
          <w:i/>
          <w:iCs/>
          <w:lang w:val="en-US"/>
        </w:rPr>
        <w:t xml:space="preserve"> </w:t>
      </w:r>
      <w:r w:rsidR="004F10FC" w:rsidRPr="00F27A5A">
        <w:rPr>
          <w:lang w:val="en-US"/>
        </w:rPr>
        <w:t>28:12</w:t>
      </w:r>
    </w:p>
    <w:p w14:paraId="36E9F11D" w14:textId="6D968E84" w:rsidR="007330B1" w:rsidRPr="00F27A5A" w:rsidRDefault="00970DCF" w:rsidP="00941D5C">
      <w:pPr>
        <w:rPr>
          <w:lang w:val="en-US"/>
        </w:rPr>
      </w:pPr>
      <w:r w:rsidRPr="004F10FC">
        <w:rPr>
          <w:i/>
          <w:iCs/>
          <w:lang w:val="en-US"/>
        </w:rPr>
        <w:t>"</w:t>
      </w:r>
      <w:r w:rsidR="008034DE" w:rsidRPr="004F10FC">
        <w:rPr>
          <w:i/>
          <w:iCs/>
          <w:lang w:val="en-US"/>
        </w:rPr>
        <w:t>Jesus said, “You believe because I told you I saw you under the fig tree. You will see greater things than that.”</w:t>
      </w:r>
      <w:r w:rsidR="00E11B5D" w:rsidRPr="004F10FC">
        <w:rPr>
          <w:i/>
          <w:iCs/>
          <w:lang w:val="en-US"/>
        </w:rPr>
        <w:t xml:space="preserve"> </w:t>
      </w:r>
      <w:r w:rsidRPr="004F10FC">
        <w:rPr>
          <w:i/>
          <w:iCs/>
          <w:lang w:val="en-US"/>
        </w:rPr>
        <w:t xml:space="preserve">He then added, “Very truly I tell you, </w:t>
      </w:r>
      <w:r w:rsidRPr="004F10FC">
        <w:rPr>
          <w:i/>
          <w:iCs/>
          <w:u w:val="single"/>
          <w:lang w:val="en-US"/>
        </w:rPr>
        <w:t>you will see ‘heaven open, and the angels of God ascending and descending</w:t>
      </w:r>
      <w:r w:rsidRPr="004F10FC">
        <w:rPr>
          <w:i/>
          <w:iCs/>
          <w:lang w:val="en-US"/>
        </w:rPr>
        <w:t xml:space="preserve"> on’ the Son of Man.”"</w:t>
      </w:r>
      <w:r>
        <w:rPr>
          <w:lang w:val="en-US"/>
        </w:rPr>
        <w:t xml:space="preserve"> </w:t>
      </w:r>
      <w:r w:rsidRPr="00970DCF">
        <w:rPr>
          <w:lang w:val="en-US"/>
        </w:rPr>
        <w:t>John 1:</w:t>
      </w:r>
      <w:r w:rsidR="00E11B5D">
        <w:rPr>
          <w:lang w:val="en-US"/>
        </w:rPr>
        <w:t>50-</w:t>
      </w:r>
      <w:r w:rsidRPr="00970DCF">
        <w:rPr>
          <w:lang w:val="en-US"/>
        </w:rPr>
        <w:t>51</w:t>
      </w:r>
    </w:p>
    <w:p w14:paraId="48109B82" w14:textId="12264407" w:rsidR="007330B1" w:rsidRPr="00F27A5A" w:rsidRDefault="00E44B01" w:rsidP="00941D5C">
      <w:pPr>
        <w:rPr>
          <w:lang w:val="en-US"/>
        </w:rPr>
      </w:pPr>
      <w:r w:rsidRPr="00F27A5A">
        <w:rPr>
          <w:lang w:val="en-US"/>
        </w:rPr>
        <w:t xml:space="preserve">The story of Joseph </w:t>
      </w:r>
      <w:r w:rsidR="0012231B">
        <w:rPr>
          <w:lang w:val="en-US"/>
        </w:rPr>
        <w:t>→</w:t>
      </w:r>
      <w:r w:rsidRPr="00F27A5A">
        <w:rPr>
          <w:lang w:val="en-US"/>
        </w:rPr>
        <w:t xml:space="preserve"> The story of Jesus</w:t>
      </w:r>
    </w:p>
    <w:p w14:paraId="14BF2608" w14:textId="36D42997" w:rsidR="00E44B01" w:rsidRDefault="00E44B01" w:rsidP="00941D5C">
      <w:pPr>
        <w:rPr>
          <w:lang w:val="en-US"/>
        </w:rPr>
      </w:pPr>
      <w:r w:rsidRPr="00F27A5A">
        <w:rPr>
          <w:lang w:val="en-US"/>
        </w:rPr>
        <w:t xml:space="preserve">A king from Judah (49:9-10 </w:t>
      </w:r>
      <w:r w:rsidR="0012231B">
        <w:rPr>
          <w:lang w:val="en-US"/>
        </w:rPr>
        <w:t>→</w:t>
      </w:r>
      <w:r w:rsidRPr="00F27A5A">
        <w:rPr>
          <w:lang w:val="en-US"/>
        </w:rPr>
        <w:t xml:space="preserve"> Rev 5:5)</w:t>
      </w:r>
    </w:p>
    <w:p w14:paraId="1578FB82" w14:textId="2D1EE330" w:rsidR="007330B1" w:rsidRDefault="002051CC" w:rsidP="00941D5C">
      <w:pPr>
        <w:rPr>
          <w:lang w:val="en-US"/>
        </w:rPr>
      </w:pPr>
      <w:r w:rsidRPr="00A906FC">
        <w:rPr>
          <w:i/>
          <w:iCs/>
          <w:lang w:val="en-US"/>
        </w:rPr>
        <w:t>"</w:t>
      </w:r>
      <w:r w:rsidRPr="00A906FC">
        <w:rPr>
          <w:i/>
          <w:iCs/>
          <w:u w:val="single"/>
          <w:lang w:val="en-US"/>
        </w:rPr>
        <w:t>You are a lion’s cub, Judah</w:t>
      </w:r>
      <w:r w:rsidRPr="00A906FC">
        <w:rPr>
          <w:i/>
          <w:iCs/>
          <w:lang w:val="en-US"/>
        </w:rPr>
        <w:t>; you return from the prey, my son. Like a lion he crouches and lies down, like a lioness—who dares to rouse him? The scepter will not depart from Judah, nor the ruler’s staff from between his feet, until he to whom it belongs shall come     and the obedience of the nations shall be his."</w:t>
      </w:r>
      <w:r>
        <w:rPr>
          <w:lang w:val="en-US"/>
        </w:rPr>
        <w:t xml:space="preserve"> </w:t>
      </w:r>
      <w:r w:rsidR="00233BC3" w:rsidRPr="00F27A5A">
        <w:rPr>
          <w:lang w:val="en-US"/>
        </w:rPr>
        <w:t>49:9-10</w:t>
      </w:r>
    </w:p>
    <w:p w14:paraId="14FE7791" w14:textId="2516439F" w:rsidR="00233BC3" w:rsidRPr="00F27A5A" w:rsidRDefault="00233BC3" w:rsidP="00941D5C">
      <w:pPr>
        <w:rPr>
          <w:lang w:val="en-US"/>
        </w:rPr>
      </w:pPr>
      <w:r w:rsidRPr="00A906FC">
        <w:rPr>
          <w:i/>
          <w:iCs/>
          <w:lang w:val="en-US"/>
        </w:rPr>
        <w:t xml:space="preserve">“Then one of the elders said to me, “Do not weep! See, </w:t>
      </w:r>
      <w:r w:rsidRPr="00A906FC">
        <w:rPr>
          <w:i/>
          <w:iCs/>
          <w:u w:val="single"/>
          <w:lang w:val="en-US"/>
        </w:rPr>
        <w:t>the Lion of the tribe of Judah, the Root of David, has triumphed</w:t>
      </w:r>
      <w:r w:rsidRPr="00A906FC">
        <w:rPr>
          <w:i/>
          <w:iCs/>
          <w:lang w:val="en-US"/>
        </w:rPr>
        <w:t>. He is able to open the scroll and its seven seals.”</w:t>
      </w:r>
      <w:r>
        <w:rPr>
          <w:lang w:val="en-US"/>
        </w:rPr>
        <w:t xml:space="preserve"> </w:t>
      </w:r>
      <w:r w:rsidRPr="00233BC3">
        <w:rPr>
          <w:lang w:val="en-US"/>
        </w:rPr>
        <w:t>Rev 5:5</w:t>
      </w:r>
    </w:p>
    <w:p w14:paraId="0422C5C5" w14:textId="77777777" w:rsidR="00E44B01" w:rsidRPr="00F27A5A" w:rsidRDefault="00E44B01" w:rsidP="00E44B01">
      <w:pPr>
        <w:rPr>
          <w:lang w:val="en-US"/>
        </w:rPr>
      </w:pPr>
      <w:r w:rsidRPr="00F27A5A">
        <w:rPr>
          <w:lang w:val="en-US"/>
        </w:rPr>
        <w:t xml:space="preserve"> </w:t>
      </w:r>
    </w:p>
    <w:p w14:paraId="4509C745" w14:textId="77777777" w:rsidR="00E44B01" w:rsidRPr="00F27A5A" w:rsidRDefault="00E44B01" w:rsidP="00B20170">
      <w:pPr>
        <w:pStyle w:val="Heading2"/>
        <w:rPr>
          <w:lang w:val="en-US"/>
        </w:rPr>
      </w:pPr>
      <w:bookmarkStart w:id="168" w:name="_Toc123031579"/>
      <w:bookmarkStart w:id="169" w:name="_Toc126580668"/>
      <w:r w:rsidRPr="00F27A5A">
        <w:rPr>
          <w:lang w:val="en-US"/>
        </w:rPr>
        <w:t>APPLICATION QUESTIONS</w:t>
      </w:r>
      <w:bookmarkEnd w:id="168"/>
      <w:bookmarkEnd w:id="169"/>
    </w:p>
    <w:p w14:paraId="2898177D" w14:textId="558BD8EA" w:rsidR="00E44B01" w:rsidRPr="00F27A5A" w:rsidRDefault="00E44B01" w:rsidP="00E44B01">
      <w:pPr>
        <w:rPr>
          <w:lang w:val="en-US"/>
        </w:rPr>
      </w:pPr>
      <w:r w:rsidRPr="00F27A5A">
        <w:rPr>
          <w:lang w:val="en-US"/>
        </w:rPr>
        <w:t>W</w:t>
      </w:r>
      <w:r w:rsidR="00D73BF2">
        <w:rPr>
          <w:lang w:val="en-US"/>
        </w:rPr>
        <w:t>hil</w:t>
      </w:r>
      <w:r w:rsidRPr="00F27A5A">
        <w:rPr>
          <w:lang w:val="en-US"/>
        </w:rPr>
        <w:t xml:space="preserve">e </w:t>
      </w:r>
      <w:r w:rsidR="00D73BF2">
        <w:rPr>
          <w:lang w:val="en-US"/>
        </w:rPr>
        <w:t>our</w:t>
      </w:r>
      <w:r w:rsidRPr="00F27A5A">
        <w:rPr>
          <w:lang w:val="en-US"/>
        </w:rPr>
        <w:t xml:space="preserve"> role in God's plan of salvation </w:t>
      </w:r>
      <w:r w:rsidR="00D73BF2">
        <w:rPr>
          <w:lang w:val="en-US"/>
        </w:rPr>
        <w:t xml:space="preserve">may not be significant </w:t>
      </w:r>
      <w:r w:rsidRPr="00F27A5A">
        <w:rPr>
          <w:lang w:val="en-US"/>
        </w:rPr>
        <w:t>as Joseph did:</w:t>
      </w:r>
    </w:p>
    <w:p w14:paraId="761B640A" w14:textId="784FA57B" w:rsidR="00E44B01" w:rsidRPr="00F27A5A" w:rsidRDefault="00A906FC" w:rsidP="00E44B01">
      <w:pPr>
        <w:rPr>
          <w:lang w:val="en-US"/>
        </w:rPr>
      </w:pPr>
      <w:r w:rsidRPr="00A906FC">
        <w:rPr>
          <w:i/>
          <w:iCs/>
          <w:lang w:val="en-US"/>
        </w:rPr>
        <w:t>"</w:t>
      </w:r>
      <w:r w:rsidR="00E44B01" w:rsidRPr="00A906FC">
        <w:rPr>
          <w:i/>
          <w:iCs/>
          <w:lang w:val="en-US"/>
        </w:rPr>
        <w:t>We know that all things work together for the good of those who love God, those whom he has called according to his free will. Those whom he has foreknown, he has also foreordained to be fashioned in the image of his Son, so that he will be the firstborn among many siblings.</w:t>
      </w:r>
      <w:r w:rsidRPr="00A906FC">
        <w:rPr>
          <w:i/>
          <w:iCs/>
          <w:lang w:val="en-US"/>
        </w:rPr>
        <w:t>"</w:t>
      </w:r>
      <w:r w:rsidR="00E44B01" w:rsidRPr="00F27A5A">
        <w:rPr>
          <w:lang w:val="en-US"/>
        </w:rPr>
        <w:t xml:space="preserve"> (Rom. 8:28-29)</w:t>
      </w:r>
    </w:p>
    <w:p w14:paraId="250EC433" w14:textId="710D6791" w:rsidR="00626516" w:rsidRDefault="00E44B01" w:rsidP="00E44B01">
      <w:pPr>
        <w:rPr>
          <w:lang w:val="en-US"/>
        </w:rPr>
      </w:pPr>
      <w:r w:rsidRPr="00F27A5A">
        <w:rPr>
          <w:lang w:val="en-US"/>
        </w:rPr>
        <w:t>When you look at how God was with Joseph in the background and use</w:t>
      </w:r>
      <w:r w:rsidR="004C114F">
        <w:rPr>
          <w:lang w:val="en-US"/>
        </w:rPr>
        <w:t>d</w:t>
      </w:r>
      <w:r w:rsidRPr="00F27A5A">
        <w:rPr>
          <w:lang w:val="en-US"/>
        </w:rPr>
        <w:t xml:space="preserve"> evil for something good, what do you think about God's involvement in your life?</w:t>
      </w:r>
    </w:p>
    <w:p w14:paraId="4C19184D" w14:textId="79C6118B" w:rsidR="0061723F" w:rsidRDefault="0061723F" w:rsidP="00E44B01">
      <w:pPr>
        <w:rPr>
          <w:lang w:val="en-US"/>
        </w:rPr>
      </w:pPr>
    </w:p>
    <w:p w14:paraId="0D53F793" w14:textId="77777777" w:rsidR="0070719A" w:rsidRDefault="0070719A" w:rsidP="0061723F">
      <w:pPr>
        <w:rPr>
          <w:rFonts w:eastAsiaTheme="majorEastAsia" w:cstheme="majorBidi"/>
          <w:b/>
          <w:sz w:val="28"/>
          <w:szCs w:val="26"/>
        </w:rPr>
      </w:pPr>
      <w:r w:rsidRPr="0070719A">
        <w:rPr>
          <w:rFonts w:eastAsiaTheme="majorEastAsia" w:cstheme="majorBidi"/>
          <w:b/>
          <w:sz w:val="28"/>
          <w:szCs w:val="26"/>
        </w:rPr>
        <w:t xml:space="preserve">PATIENCE AND FAITH IN GOD'S PROMISES </w:t>
      </w:r>
    </w:p>
    <w:p w14:paraId="65623AC1" w14:textId="2A4B085C" w:rsidR="0061723F" w:rsidRDefault="0061723F" w:rsidP="0061723F">
      <w:r>
        <w:t xml:space="preserve">God often has much </w:t>
      </w:r>
      <w:r w:rsidR="00055A97">
        <w:t>m</w:t>
      </w:r>
      <w:r w:rsidR="00DE4FEA">
        <w:t>ore</w:t>
      </w:r>
      <w:r>
        <w:t xml:space="preserve"> time than we do, and it can be a great test of patience to wait for his timing. </w:t>
      </w:r>
      <w:r w:rsidR="000A7E62">
        <w:t>W</w:t>
      </w:r>
      <w:r>
        <w:t xml:space="preserve">e have several examples of people in the Bible who waited long to see God fulfill his promises, and it might be interesting to see if they learned anything while they waited. Let's look at Abraham and David. </w:t>
      </w:r>
    </w:p>
    <w:p w14:paraId="0474DBDB" w14:textId="7E82BAFE" w:rsidR="0061723F" w:rsidRDefault="0061723F" w:rsidP="0061723F">
      <w:r>
        <w:t>Abraham was promised that he would have a son when he was 75 years old (Genesis 12:4). Ten years later, it's no wonder he begins to wonder what God meant, as he is 85 and Sara is 76 years old, and it becomes even more unlikely that they can have children. They think</w:t>
      </w:r>
      <w:r w:rsidR="004C114F">
        <w:t>,</w:t>
      </w:r>
      <w:r>
        <w:t xml:space="preserve"> therefore</w:t>
      </w:r>
      <w:r w:rsidR="004C114F">
        <w:t>,</w:t>
      </w:r>
      <w:r>
        <w:t xml:space="preserve"> that it might be a good idea for the slave woman Hagar to become the mother of this son instead </w:t>
      </w:r>
      <w:r w:rsidR="004C114F">
        <w:t>of</w:t>
      </w:r>
      <w:r>
        <w:t xml:space="preserve"> Sarah, and thus Ishmael is born (Ch. 16). But it will be another 15 years before Isa</w:t>
      </w:r>
      <w:r w:rsidR="004C114F">
        <w:t>ac</w:t>
      </w:r>
      <w:r>
        <w:t xml:space="preserve"> is finally born (Ch. 21). Abraham learned that God did not need help fulfilling His promise. He also </w:t>
      </w:r>
      <w:r w:rsidRPr="00D73BF2">
        <w:t>learned that a</w:t>
      </w:r>
      <w:r>
        <w:t xml:space="preserve">lthough he doubted along the way (Genesis 17:17), God was still faithful and kept what he promised. </w:t>
      </w:r>
    </w:p>
    <w:p w14:paraId="1223020E" w14:textId="2DEE007C" w:rsidR="0061723F" w:rsidRDefault="0061723F" w:rsidP="0061723F">
      <w:r>
        <w:t>David is anointed king as a young boy in 1 Sam 16, but he does not become king until maybe 15 years later. Before this finally happens, he has been on the run from Saul in the wilderness for perhaps ten years and lived in caves instead of being the king. During this period, we can trace character development in David. He learns to leave the "Saul problem" to God and trust that God w</w:t>
      </w:r>
      <w:r w:rsidR="004C114F">
        <w:t>ill</w:t>
      </w:r>
      <w:r>
        <w:t xml:space="preserve"> take care of it in His timing. He will not lay hands on Saul himself, even if several wearisome years would pass before it was the right time for David to take over the throne. It was precisely impatience that had led Saul to blunder earlier (1 Sam 13:8-14), and this will be the beginning to the end of his reign. The big difference between Saul and David was that David understood that it was God who is the real king. He seems to have learned this in the wilderness, whereas Saul never understood it. </w:t>
      </w:r>
    </w:p>
    <w:p w14:paraId="64128DFA" w14:textId="1E955B1B" w:rsidR="0061723F" w:rsidRDefault="0061723F" w:rsidP="0061723F">
      <w:r>
        <w:t xml:space="preserve">Such tests of patience can become important periods in our lives as well. </w:t>
      </w:r>
      <w:r w:rsidR="009C002D">
        <w:t>W</w:t>
      </w:r>
      <w:r>
        <w:t xml:space="preserve">e learn </w:t>
      </w:r>
      <w:r w:rsidR="009C002D">
        <w:t xml:space="preserve">to be </w:t>
      </w:r>
      <w:r>
        <w:t>patien</w:t>
      </w:r>
      <w:r w:rsidR="009C002D">
        <w:t>t</w:t>
      </w:r>
      <w:r>
        <w:t xml:space="preserve"> and </w:t>
      </w:r>
      <w:r w:rsidR="009C002D">
        <w:t xml:space="preserve">to </w:t>
      </w:r>
      <w:r>
        <w:t>trust God</w:t>
      </w:r>
      <w:r w:rsidR="009C002D">
        <w:t>; h</w:t>
      </w:r>
      <w:r>
        <w:t xml:space="preserve">is timing is the best. Maybe it helps us too to become less self-centered (Phil 2:3-4) </w:t>
      </w:r>
      <w:r w:rsidR="009C002D">
        <w:t xml:space="preserve">and </w:t>
      </w:r>
      <w:r>
        <w:t xml:space="preserve">to develop a healthier theology and image of God. </w:t>
      </w:r>
    </w:p>
    <w:p w14:paraId="36DDA72F" w14:textId="77777777" w:rsidR="0061723F" w:rsidRPr="00E664D5" w:rsidRDefault="0061723F" w:rsidP="0061723F">
      <w:pPr>
        <w:rPr>
          <w:i/>
          <w:iCs/>
        </w:rPr>
      </w:pPr>
      <w:r w:rsidRPr="00E664D5">
        <w:rPr>
          <w:i/>
          <w:iCs/>
        </w:rPr>
        <w:t>"Do nothing out of selfish ambition or vain conceit. Rather, in humility value others above yourselves, not looking to your own interests but each of you to the interests of the others." Phil 2:3-4</w:t>
      </w:r>
    </w:p>
    <w:p w14:paraId="7063771C" w14:textId="6603D9F6" w:rsidR="0061723F" w:rsidRDefault="0061723F" w:rsidP="0061723F">
      <w:r>
        <w:t xml:space="preserve">Perhaps we learn to get by with less (Phil 4:11-13) and avoid "the dangers of </w:t>
      </w:r>
      <w:r w:rsidRPr="00EB6F34">
        <w:t>wealth</w:t>
      </w:r>
      <w:r>
        <w:t>" (e.g.</w:t>
      </w:r>
      <w:r w:rsidR="004C114F">
        <w:t>,</w:t>
      </w:r>
      <w:r>
        <w:t xml:space="preserve"> Luke 12:13-34). </w:t>
      </w:r>
    </w:p>
    <w:p w14:paraId="32DD607D" w14:textId="77777777" w:rsidR="0061723F" w:rsidRDefault="0061723F" w:rsidP="0061723F">
      <w:pPr>
        <w:rPr>
          <w:i/>
          <w:iCs/>
        </w:rPr>
      </w:pPr>
      <w:r w:rsidRPr="00E664D5">
        <w:rPr>
          <w:i/>
          <w:iCs/>
        </w:rPr>
        <w:t xml:space="preserve">“I am not saying this because I am in need, for </w:t>
      </w:r>
      <w:r w:rsidRPr="00EB6F34">
        <w:rPr>
          <w:i/>
          <w:iCs/>
          <w:u w:val="single"/>
        </w:rPr>
        <w:t>I have learned to be content whatever the circumstances</w:t>
      </w:r>
      <w:r w:rsidRPr="00E664D5">
        <w:rPr>
          <w:i/>
          <w:iCs/>
        </w:rPr>
        <w:t xml:space="preserve">. I know what it is to be in need, and I know what it is to have plenty. </w:t>
      </w:r>
      <w:r w:rsidRPr="00EB6F34">
        <w:rPr>
          <w:i/>
          <w:iCs/>
          <w:u w:val="single"/>
        </w:rPr>
        <w:t>I have learned the secret of being content in any and every situation</w:t>
      </w:r>
      <w:r w:rsidRPr="00E664D5">
        <w:rPr>
          <w:i/>
          <w:iCs/>
        </w:rPr>
        <w:t xml:space="preserve">, whether well fed or hungry, whether living in plenty or in want. </w:t>
      </w:r>
      <w:r w:rsidRPr="00EB6F34">
        <w:rPr>
          <w:i/>
          <w:iCs/>
          <w:u w:val="single"/>
        </w:rPr>
        <w:t>I can do all this through him who gives me strength</w:t>
      </w:r>
      <w:r w:rsidRPr="00E664D5">
        <w:rPr>
          <w:i/>
          <w:iCs/>
        </w:rPr>
        <w:t>.” Philippians 4:11-13</w:t>
      </w:r>
    </w:p>
    <w:p w14:paraId="71CB63DD" w14:textId="3C8D5EDE" w:rsidR="0061723F" w:rsidRDefault="0061723F" w:rsidP="0061723F">
      <w:r>
        <w:t>Perhaps it drives us closer to God and makes us more dependent o</w:t>
      </w:r>
      <w:r w:rsidR="009C002D">
        <w:t>n</w:t>
      </w:r>
      <w:r>
        <w:t xml:space="preserve"> him, so we avoid becoming proud (e.g.</w:t>
      </w:r>
      <w:r w:rsidR="004C114F">
        <w:t>,</w:t>
      </w:r>
      <w:r>
        <w:t xml:space="preserve"> 1 Pet 5:5). </w:t>
      </w:r>
    </w:p>
    <w:p w14:paraId="22C307ED" w14:textId="711D92FD" w:rsidR="0061723F" w:rsidRPr="008350D8" w:rsidRDefault="0061723F" w:rsidP="0061723F">
      <w:pPr>
        <w:rPr>
          <w:i/>
          <w:iCs/>
        </w:rPr>
      </w:pPr>
      <w:r w:rsidRPr="008350D8">
        <w:rPr>
          <w:i/>
          <w:iCs/>
        </w:rPr>
        <w:t xml:space="preserve">"All of you, clothe yourselves with humility toward one another, because, </w:t>
      </w:r>
      <w:r w:rsidR="00A13564">
        <w:rPr>
          <w:i/>
          <w:iCs/>
        </w:rPr>
        <w:t>'</w:t>
      </w:r>
      <w:r w:rsidRPr="008350D8">
        <w:rPr>
          <w:i/>
          <w:iCs/>
          <w:u w:val="single"/>
        </w:rPr>
        <w:t>God opposes the proud</w:t>
      </w:r>
      <w:r w:rsidRPr="008350D8">
        <w:rPr>
          <w:i/>
          <w:iCs/>
        </w:rPr>
        <w:t xml:space="preserve"> but shows favor to the humble.</w:t>
      </w:r>
      <w:r w:rsidR="00A13564">
        <w:rPr>
          <w:i/>
          <w:iCs/>
        </w:rPr>
        <w:t>'</w:t>
      </w:r>
      <w:r w:rsidRPr="008350D8">
        <w:rPr>
          <w:i/>
          <w:iCs/>
        </w:rPr>
        <w:t>" 1 Pet 5:5</w:t>
      </w:r>
    </w:p>
    <w:p w14:paraId="2F13E5A4" w14:textId="62D4EE47" w:rsidR="0061723F" w:rsidRDefault="0061723F" w:rsidP="0061723F">
      <w:r>
        <w:t xml:space="preserve">Maybe it gives us a stronger faith so it can last until the end (1 Pet 1:7). </w:t>
      </w:r>
    </w:p>
    <w:p w14:paraId="295D968D" w14:textId="77777777" w:rsidR="0061723F" w:rsidRPr="008350D8" w:rsidRDefault="0061723F" w:rsidP="0061723F">
      <w:pPr>
        <w:rPr>
          <w:i/>
          <w:iCs/>
        </w:rPr>
      </w:pPr>
      <w:r w:rsidRPr="008350D8">
        <w:rPr>
          <w:i/>
          <w:iCs/>
        </w:rPr>
        <w:t xml:space="preserve">"These have come so that the </w:t>
      </w:r>
      <w:r w:rsidRPr="008350D8">
        <w:rPr>
          <w:i/>
          <w:iCs/>
          <w:u w:val="single"/>
        </w:rPr>
        <w:t>proven genuineness of your faith</w:t>
      </w:r>
      <w:r w:rsidRPr="008350D8">
        <w:rPr>
          <w:i/>
          <w:iCs/>
        </w:rPr>
        <w:t xml:space="preserve">—of greater worth than gold, which perishes even though </w:t>
      </w:r>
      <w:r w:rsidRPr="008350D8">
        <w:rPr>
          <w:i/>
          <w:iCs/>
          <w:u w:val="single"/>
        </w:rPr>
        <w:t>refined by fire</w:t>
      </w:r>
      <w:r w:rsidRPr="008350D8">
        <w:rPr>
          <w:i/>
          <w:iCs/>
        </w:rPr>
        <w:t>—may result in praise, glory and honor when Jesus Christ is revealed." 1 Pet 1:7</w:t>
      </w:r>
    </w:p>
    <w:p w14:paraId="06656E20" w14:textId="1DC600F9" w:rsidR="0061723F" w:rsidRPr="00A34A6A" w:rsidRDefault="0061723F" w:rsidP="0061723F">
      <w:r>
        <w:t xml:space="preserve">The Eternal God sees our entire short timeline and knows exactly </w:t>
      </w:r>
      <w:r w:rsidR="004C114F">
        <w:t>when the</w:t>
      </w:r>
      <w:r>
        <w:t xml:space="preserve"> time is right. It can be difficult, but we can try to say like David:</w:t>
      </w:r>
      <w:r w:rsidRPr="008350D8">
        <w:t xml:space="preserve"> </w:t>
      </w:r>
      <w:r w:rsidRPr="00E16CF5">
        <w:rPr>
          <w:i/>
          <w:iCs/>
        </w:rPr>
        <w:t xml:space="preserve">“But I trust in you, Lord; I say, </w:t>
      </w:r>
      <w:r w:rsidR="00E16CF5" w:rsidRPr="00E16CF5">
        <w:rPr>
          <w:i/>
          <w:iCs/>
        </w:rPr>
        <w:t>'</w:t>
      </w:r>
      <w:r w:rsidRPr="00E16CF5">
        <w:rPr>
          <w:i/>
          <w:iCs/>
        </w:rPr>
        <w:t>You are my God.</w:t>
      </w:r>
      <w:r w:rsidR="00E16CF5" w:rsidRPr="00E16CF5">
        <w:rPr>
          <w:i/>
          <w:iCs/>
        </w:rPr>
        <w:t>'</w:t>
      </w:r>
      <w:r w:rsidRPr="00E16CF5">
        <w:rPr>
          <w:i/>
          <w:iCs/>
        </w:rPr>
        <w:t xml:space="preserve"> My times are in your hands</w:t>
      </w:r>
      <w:r w:rsidR="003E3EA8" w:rsidRPr="00E16CF5">
        <w:rPr>
          <w:i/>
          <w:iCs/>
        </w:rPr>
        <w:t>"</w:t>
      </w:r>
      <w:r>
        <w:t xml:space="preserve"> Psalm 31:15-16</w:t>
      </w:r>
    </w:p>
    <w:p w14:paraId="3E9BFDF4" w14:textId="77777777" w:rsidR="0061723F" w:rsidRPr="00F27A5A" w:rsidRDefault="0061723F" w:rsidP="00E44B01">
      <w:pPr>
        <w:rPr>
          <w:lang w:val="en-US"/>
        </w:rPr>
      </w:pPr>
    </w:p>
    <w:sectPr w:rsidR="0061723F" w:rsidRPr="00F27A5A" w:rsidSect="00E813C8">
      <w:footerReference w:type="default" r:id="rId11"/>
      <w:footerReference w:type="first" r:id="rId12"/>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C0C9C" w14:textId="77777777" w:rsidR="009117F1" w:rsidRDefault="009117F1" w:rsidP="00043472">
      <w:pPr>
        <w:spacing w:after="0" w:line="240" w:lineRule="auto"/>
      </w:pPr>
      <w:r>
        <w:separator/>
      </w:r>
    </w:p>
  </w:endnote>
  <w:endnote w:type="continuationSeparator" w:id="0">
    <w:p w14:paraId="191A2E4E" w14:textId="77777777" w:rsidR="009117F1" w:rsidRDefault="009117F1" w:rsidP="00043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1DC95AFA" w14:textId="102E43F2" w:rsidR="00043472" w:rsidRPr="00043472" w:rsidRDefault="00043472">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rPr>
          <w:drawing>
            <wp:inline distT="0" distB="0" distL="0" distR="0" wp14:anchorId="5803D988" wp14:editId="26BD2C3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Pr>
            <w:rFonts w:cs="Times New Roman"/>
            <w:b/>
            <w:bCs/>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Pr>
            <w:rFonts w:cs="Times New Roman"/>
            <w:b/>
            <w:bCs/>
            <w:sz w:val="20"/>
            <w:szCs w:val="20"/>
          </w:rPr>
          <w:t>10</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36C78" w14:textId="5169DF44" w:rsidR="00043472" w:rsidRDefault="00043472">
    <w:pPr>
      <w:pStyle w:val="Footer"/>
    </w:pPr>
  </w:p>
  <w:p w14:paraId="56277C96" w14:textId="77777777" w:rsidR="00043472" w:rsidRDefault="00043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BB696" w14:textId="77777777" w:rsidR="009117F1" w:rsidRDefault="009117F1" w:rsidP="00043472">
      <w:pPr>
        <w:spacing w:after="0" w:line="240" w:lineRule="auto"/>
      </w:pPr>
      <w:r>
        <w:separator/>
      </w:r>
    </w:p>
  </w:footnote>
  <w:footnote w:type="continuationSeparator" w:id="0">
    <w:p w14:paraId="64FE8472" w14:textId="77777777" w:rsidR="009117F1" w:rsidRDefault="009117F1" w:rsidP="00043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77D13"/>
    <w:multiLevelType w:val="hybridMultilevel"/>
    <w:tmpl w:val="4350A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41D3D"/>
    <w:multiLevelType w:val="hybridMultilevel"/>
    <w:tmpl w:val="DB90D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97E70"/>
    <w:multiLevelType w:val="hybridMultilevel"/>
    <w:tmpl w:val="062AC45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C690D"/>
    <w:multiLevelType w:val="hybridMultilevel"/>
    <w:tmpl w:val="C7604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82641"/>
    <w:multiLevelType w:val="hybridMultilevel"/>
    <w:tmpl w:val="A628C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442BC"/>
    <w:multiLevelType w:val="hybridMultilevel"/>
    <w:tmpl w:val="B684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90C57"/>
    <w:multiLevelType w:val="hybridMultilevel"/>
    <w:tmpl w:val="DB90D0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B264A13"/>
    <w:multiLevelType w:val="hybridMultilevel"/>
    <w:tmpl w:val="112AFF5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FA70CAB"/>
    <w:multiLevelType w:val="hybridMultilevel"/>
    <w:tmpl w:val="9E047B2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613F1"/>
    <w:multiLevelType w:val="hybridMultilevel"/>
    <w:tmpl w:val="961AC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1E2197"/>
    <w:multiLevelType w:val="hybridMultilevel"/>
    <w:tmpl w:val="AEE4D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E0092"/>
    <w:multiLevelType w:val="hybridMultilevel"/>
    <w:tmpl w:val="0EFAD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C86428"/>
    <w:multiLevelType w:val="hybridMultilevel"/>
    <w:tmpl w:val="DB90D0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E827568"/>
    <w:multiLevelType w:val="hybridMultilevel"/>
    <w:tmpl w:val="62502530"/>
    <w:lvl w:ilvl="0" w:tplc="B3CE87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3004F5"/>
    <w:multiLevelType w:val="hybridMultilevel"/>
    <w:tmpl w:val="6BB22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0D6156"/>
    <w:multiLevelType w:val="hybridMultilevel"/>
    <w:tmpl w:val="F1969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E8210D"/>
    <w:multiLevelType w:val="hybridMultilevel"/>
    <w:tmpl w:val="224C4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0A2B6B"/>
    <w:multiLevelType w:val="hybridMultilevel"/>
    <w:tmpl w:val="BE322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A81F8F"/>
    <w:multiLevelType w:val="hybridMultilevel"/>
    <w:tmpl w:val="508A2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74FDE"/>
    <w:multiLevelType w:val="hybridMultilevel"/>
    <w:tmpl w:val="57946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EA4723"/>
    <w:multiLevelType w:val="hybridMultilevel"/>
    <w:tmpl w:val="AA1223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6D56D5"/>
    <w:multiLevelType w:val="hybridMultilevel"/>
    <w:tmpl w:val="EA263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D352F"/>
    <w:multiLevelType w:val="hybridMultilevel"/>
    <w:tmpl w:val="2D0A665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B722ED"/>
    <w:multiLevelType w:val="hybridMultilevel"/>
    <w:tmpl w:val="DB90D0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77619BC"/>
    <w:multiLevelType w:val="hybridMultilevel"/>
    <w:tmpl w:val="64B28A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95609CA"/>
    <w:multiLevelType w:val="hybridMultilevel"/>
    <w:tmpl w:val="961E8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C3120C"/>
    <w:multiLevelType w:val="hybridMultilevel"/>
    <w:tmpl w:val="DB90D0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CC40DEE"/>
    <w:multiLevelType w:val="hybridMultilevel"/>
    <w:tmpl w:val="3D601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CD3469"/>
    <w:multiLevelType w:val="hybridMultilevel"/>
    <w:tmpl w:val="C6565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AD2A75"/>
    <w:multiLevelType w:val="hybridMultilevel"/>
    <w:tmpl w:val="22A44ED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0376F4"/>
    <w:multiLevelType w:val="hybridMultilevel"/>
    <w:tmpl w:val="A3209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6D2B7D"/>
    <w:multiLevelType w:val="hybridMultilevel"/>
    <w:tmpl w:val="3E3E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556DA7"/>
    <w:multiLevelType w:val="hybridMultilevel"/>
    <w:tmpl w:val="DFB23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155018"/>
    <w:multiLevelType w:val="hybridMultilevel"/>
    <w:tmpl w:val="FDAC6A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703301"/>
    <w:multiLevelType w:val="hybridMultilevel"/>
    <w:tmpl w:val="F5B0F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812310"/>
    <w:multiLevelType w:val="hybridMultilevel"/>
    <w:tmpl w:val="C88C5990"/>
    <w:lvl w:ilvl="0" w:tplc="7B90D9BE">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CD1FFB"/>
    <w:multiLevelType w:val="hybridMultilevel"/>
    <w:tmpl w:val="2D045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9569857">
    <w:abstractNumId w:val="11"/>
  </w:num>
  <w:num w:numId="2" w16cid:durableId="1530410370">
    <w:abstractNumId w:val="13"/>
  </w:num>
  <w:num w:numId="3" w16cid:durableId="866910754">
    <w:abstractNumId w:val="34"/>
  </w:num>
  <w:num w:numId="4" w16cid:durableId="1080180058">
    <w:abstractNumId w:val="35"/>
  </w:num>
  <w:num w:numId="5" w16cid:durableId="1673986662">
    <w:abstractNumId w:val="32"/>
  </w:num>
  <w:num w:numId="6" w16cid:durableId="1299841637">
    <w:abstractNumId w:val="9"/>
  </w:num>
  <w:num w:numId="7" w16cid:durableId="550768857">
    <w:abstractNumId w:val="28"/>
  </w:num>
  <w:num w:numId="8" w16cid:durableId="1039280585">
    <w:abstractNumId w:val="24"/>
  </w:num>
  <w:num w:numId="9" w16cid:durableId="1435051887">
    <w:abstractNumId w:val="27"/>
  </w:num>
  <w:num w:numId="10" w16cid:durableId="1915502842">
    <w:abstractNumId w:val="16"/>
  </w:num>
  <w:num w:numId="11" w16cid:durableId="363752489">
    <w:abstractNumId w:val="15"/>
  </w:num>
  <w:num w:numId="12" w16cid:durableId="1056398491">
    <w:abstractNumId w:val="14"/>
  </w:num>
  <w:num w:numId="13" w16cid:durableId="662928010">
    <w:abstractNumId w:val="0"/>
  </w:num>
  <w:num w:numId="14" w16cid:durableId="12998491">
    <w:abstractNumId w:val="1"/>
  </w:num>
  <w:num w:numId="15" w16cid:durableId="481194067">
    <w:abstractNumId w:val="3"/>
  </w:num>
  <w:num w:numId="16" w16cid:durableId="580145376">
    <w:abstractNumId w:val="6"/>
  </w:num>
  <w:num w:numId="17" w16cid:durableId="1538734069">
    <w:abstractNumId w:val="18"/>
  </w:num>
  <w:num w:numId="18" w16cid:durableId="35785690">
    <w:abstractNumId w:val="8"/>
  </w:num>
  <w:num w:numId="19" w16cid:durableId="1182280098">
    <w:abstractNumId w:val="33"/>
  </w:num>
  <w:num w:numId="20" w16cid:durableId="943732572">
    <w:abstractNumId w:val="20"/>
  </w:num>
  <w:num w:numId="21" w16cid:durableId="1502545405">
    <w:abstractNumId w:val="7"/>
  </w:num>
  <w:num w:numId="22" w16cid:durableId="1725369446">
    <w:abstractNumId w:val="4"/>
  </w:num>
  <w:num w:numId="23" w16cid:durableId="1107384003">
    <w:abstractNumId w:val="21"/>
  </w:num>
  <w:num w:numId="24" w16cid:durableId="1207913338">
    <w:abstractNumId w:val="25"/>
  </w:num>
  <w:num w:numId="25" w16cid:durableId="11684779">
    <w:abstractNumId w:val="36"/>
  </w:num>
  <w:num w:numId="26" w16cid:durableId="2057267470">
    <w:abstractNumId w:val="29"/>
  </w:num>
  <w:num w:numId="27" w16cid:durableId="989795038">
    <w:abstractNumId w:val="30"/>
  </w:num>
  <w:num w:numId="28" w16cid:durableId="993535282">
    <w:abstractNumId w:val="5"/>
  </w:num>
  <w:num w:numId="29" w16cid:durableId="909120771">
    <w:abstractNumId w:val="31"/>
  </w:num>
  <w:num w:numId="30" w16cid:durableId="762797699">
    <w:abstractNumId w:val="17"/>
  </w:num>
  <w:num w:numId="31" w16cid:durableId="447360619">
    <w:abstractNumId w:val="10"/>
  </w:num>
  <w:num w:numId="32" w16cid:durableId="1844739327">
    <w:abstractNumId w:val="19"/>
  </w:num>
  <w:num w:numId="33" w16cid:durableId="43602232">
    <w:abstractNumId w:val="23"/>
  </w:num>
  <w:num w:numId="34" w16cid:durableId="1479108257">
    <w:abstractNumId w:val="12"/>
  </w:num>
  <w:num w:numId="35" w16cid:durableId="1556116070">
    <w:abstractNumId w:val="26"/>
  </w:num>
  <w:num w:numId="36" w16cid:durableId="1179393097">
    <w:abstractNumId w:val="22"/>
  </w:num>
  <w:num w:numId="37" w16cid:durableId="14315050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NzAwsbQ0MDU2NDVQ0lEKTi0uzszPAykwNKgFAL04vowtAAAA"/>
  </w:docVars>
  <w:rsids>
    <w:rsidRoot w:val="00E44B01"/>
    <w:rsid w:val="00000FBF"/>
    <w:rsid w:val="00000FF5"/>
    <w:rsid w:val="000023DA"/>
    <w:rsid w:val="00004637"/>
    <w:rsid w:val="00006181"/>
    <w:rsid w:val="00012858"/>
    <w:rsid w:val="000136E9"/>
    <w:rsid w:val="00016CB1"/>
    <w:rsid w:val="00017081"/>
    <w:rsid w:val="00017504"/>
    <w:rsid w:val="00017FB1"/>
    <w:rsid w:val="00021AC4"/>
    <w:rsid w:val="00021E50"/>
    <w:rsid w:val="000316ED"/>
    <w:rsid w:val="00031B9D"/>
    <w:rsid w:val="00033C21"/>
    <w:rsid w:val="000376E9"/>
    <w:rsid w:val="00043472"/>
    <w:rsid w:val="00045868"/>
    <w:rsid w:val="00045D08"/>
    <w:rsid w:val="00055183"/>
    <w:rsid w:val="000554B9"/>
    <w:rsid w:val="00055A97"/>
    <w:rsid w:val="0005754C"/>
    <w:rsid w:val="00060285"/>
    <w:rsid w:val="00060F92"/>
    <w:rsid w:val="0006488C"/>
    <w:rsid w:val="00066F1C"/>
    <w:rsid w:val="00070835"/>
    <w:rsid w:val="00070BDB"/>
    <w:rsid w:val="0007447F"/>
    <w:rsid w:val="00075677"/>
    <w:rsid w:val="00075B2C"/>
    <w:rsid w:val="00080984"/>
    <w:rsid w:val="00090DBC"/>
    <w:rsid w:val="00094D53"/>
    <w:rsid w:val="00095BE9"/>
    <w:rsid w:val="00096CA7"/>
    <w:rsid w:val="00096E07"/>
    <w:rsid w:val="000A1294"/>
    <w:rsid w:val="000A1A47"/>
    <w:rsid w:val="000A5463"/>
    <w:rsid w:val="000A7E62"/>
    <w:rsid w:val="000B44D8"/>
    <w:rsid w:val="000C0F0C"/>
    <w:rsid w:val="000C3F05"/>
    <w:rsid w:val="000C6117"/>
    <w:rsid w:val="000C69C9"/>
    <w:rsid w:val="000D2AD5"/>
    <w:rsid w:val="000D324F"/>
    <w:rsid w:val="000D6CCB"/>
    <w:rsid w:val="000E0EA6"/>
    <w:rsid w:val="000E3FF0"/>
    <w:rsid w:val="000E4A55"/>
    <w:rsid w:val="000F00CD"/>
    <w:rsid w:val="000F074D"/>
    <w:rsid w:val="000F1415"/>
    <w:rsid w:val="000F1844"/>
    <w:rsid w:val="000F2E51"/>
    <w:rsid w:val="000F3814"/>
    <w:rsid w:val="000F5826"/>
    <w:rsid w:val="0010111B"/>
    <w:rsid w:val="00103854"/>
    <w:rsid w:val="00111C5F"/>
    <w:rsid w:val="00116DD3"/>
    <w:rsid w:val="0011768A"/>
    <w:rsid w:val="00117C80"/>
    <w:rsid w:val="0012231B"/>
    <w:rsid w:val="00125719"/>
    <w:rsid w:val="00125A57"/>
    <w:rsid w:val="00130315"/>
    <w:rsid w:val="00132EAF"/>
    <w:rsid w:val="001338FD"/>
    <w:rsid w:val="00134044"/>
    <w:rsid w:val="00135890"/>
    <w:rsid w:val="001359C4"/>
    <w:rsid w:val="00137CF0"/>
    <w:rsid w:val="0014275D"/>
    <w:rsid w:val="00142B3A"/>
    <w:rsid w:val="00146E55"/>
    <w:rsid w:val="001474CE"/>
    <w:rsid w:val="001506C8"/>
    <w:rsid w:val="00151953"/>
    <w:rsid w:val="00153977"/>
    <w:rsid w:val="001539BC"/>
    <w:rsid w:val="00154A83"/>
    <w:rsid w:val="001560BD"/>
    <w:rsid w:val="001575FB"/>
    <w:rsid w:val="001606F8"/>
    <w:rsid w:val="00164EE8"/>
    <w:rsid w:val="00165CF5"/>
    <w:rsid w:val="00166E99"/>
    <w:rsid w:val="00174EBB"/>
    <w:rsid w:val="001800FB"/>
    <w:rsid w:val="00184B1E"/>
    <w:rsid w:val="0018519C"/>
    <w:rsid w:val="00190518"/>
    <w:rsid w:val="0019554A"/>
    <w:rsid w:val="00196439"/>
    <w:rsid w:val="001A07D2"/>
    <w:rsid w:val="001A2A49"/>
    <w:rsid w:val="001B06CE"/>
    <w:rsid w:val="001B22B7"/>
    <w:rsid w:val="001B2849"/>
    <w:rsid w:val="001B63E5"/>
    <w:rsid w:val="001B7DA5"/>
    <w:rsid w:val="001C3DA1"/>
    <w:rsid w:val="001C58BB"/>
    <w:rsid w:val="001D09AB"/>
    <w:rsid w:val="001E03F8"/>
    <w:rsid w:val="001E14AB"/>
    <w:rsid w:val="001E1CC7"/>
    <w:rsid w:val="001E512B"/>
    <w:rsid w:val="001F04A5"/>
    <w:rsid w:val="001F0CD3"/>
    <w:rsid w:val="001F0CF1"/>
    <w:rsid w:val="001F1DA8"/>
    <w:rsid w:val="001F2C76"/>
    <w:rsid w:val="001F3092"/>
    <w:rsid w:val="001F7023"/>
    <w:rsid w:val="00203C1C"/>
    <w:rsid w:val="002041AC"/>
    <w:rsid w:val="002051CC"/>
    <w:rsid w:val="002105D5"/>
    <w:rsid w:val="00213CF8"/>
    <w:rsid w:val="002151C0"/>
    <w:rsid w:val="00220185"/>
    <w:rsid w:val="002204AE"/>
    <w:rsid w:val="00220B08"/>
    <w:rsid w:val="00220D6E"/>
    <w:rsid w:val="00221138"/>
    <w:rsid w:val="00221831"/>
    <w:rsid w:val="002222C7"/>
    <w:rsid w:val="002225B3"/>
    <w:rsid w:val="002228FA"/>
    <w:rsid w:val="00222BAB"/>
    <w:rsid w:val="00224978"/>
    <w:rsid w:val="00226847"/>
    <w:rsid w:val="0023134F"/>
    <w:rsid w:val="002324FD"/>
    <w:rsid w:val="00233BC3"/>
    <w:rsid w:val="00234F6F"/>
    <w:rsid w:val="00240890"/>
    <w:rsid w:val="002418B5"/>
    <w:rsid w:val="0024256A"/>
    <w:rsid w:val="002443B2"/>
    <w:rsid w:val="00244F7C"/>
    <w:rsid w:val="002454CF"/>
    <w:rsid w:val="00246944"/>
    <w:rsid w:val="00246ACF"/>
    <w:rsid w:val="0024782E"/>
    <w:rsid w:val="0025172E"/>
    <w:rsid w:val="00254F73"/>
    <w:rsid w:val="0025611A"/>
    <w:rsid w:val="0025750B"/>
    <w:rsid w:val="00257C39"/>
    <w:rsid w:val="00260771"/>
    <w:rsid w:val="002608EB"/>
    <w:rsid w:val="00260964"/>
    <w:rsid w:val="00264FFC"/>
    <w:rsid w:val="0026526F"/>
    <w:rsid w:val="00276124"/>
    <w:rsid w:val="002763FC"/>
    <w:rsid w:val="00280829"/>
    <w:rsid w:val="0028294C"/>
    <w:rsid w:val="0028344C"/>
    <w:rsid w:val="0028468A"/>
    <w:rsid w:val="0028567F"/>
    <w:rsid w:val="00292B39"/>
    <w:rsid w:val="002939AA"/>
    <w:rsid w:val="00293CDD"/>
    <w:rsid w:val="002972BC"/>
    <w:rsid w:val="00297ABA"/>
    <w:rsid w:val="002A20E2"/>
    <w:rsid w:val="002A331B"/>
    <w:rsid w:val="002A43A0"/>
    <w:rsid w:val="002A496E"/>
    <w:rsid w:val="002A55C1"/>
    <w:rsid w:val="002A6B41"/>
    <w:rsid w:val="002B000D"/>
    <w:rsid w:val="002B1AE2"/>
    <w:rsid w:val="002B562A"/>
    <w:rsid w:val="002B6C68"/>
    <w:rsid w:val="002B7B13"/>
    <w:rsid w:val="002C1022"/>
    <w:rsid w:val="002C1E63"/>
    <w:rsid w:val="002C3104"/>
    <w:rsid w:val="002C387D"/>
    <w:rsid w:val="002C3F69"/>
    <w:rsid w:val="002C4490"/>
    <w:rsid w:val="002C6064"/>
    <w:rsid w:val="002D1182"/>
    <w:rsid w:val="002D3734"/>
    <w:rsid w:val="002D3860"/>
    <w:rsid w:val="002D421D"/>
    <w:rsid w:val="002D4AF7"/>
    <w:rsid w:val="002D5E74"/>
    <w:rsid w:val="002D75D2"/>
    <w:rsid w:val="002E3642"/>
    <w:rsid w:val="002E36CD"/>
    <w:rsid w:val="002E3B4E"/>
    <w:rsid w:val="002E4192"/>
    <w:rsid w:val="002E600E"/>
    <w:rsid w:val="002E7381"/>
    <w:rsid w:val="002E76C1"/>
    <w:rsid w:val="002F079F"/>
    <w:rsid w:val="002F370E"/>
    <w:rsid w:val="002F37BB"/>
    <w:rsid w:val="002F3E76"/>
    <w:rsid w:val="002F6690"/>
    <w:rsid w:val="002F6877"/>
    <w:rsid w:val="002F7C93"/>
    <w:rsid w:val="00300377"/>
    <w:rsid w:val="00302CFA"/>
    <w:rsid w:val="003040EA"/>
    <w:rsid w:val="003057B1"/>
    <w:rsid w:val="003066C2"/>
    <w:rsid w:val="00316651"/>
    <w:rsid w:val="00316EF1"/>
    <w:rsid w:val="00317647"/>
    <w:rsid w:val="00322278"/>
    <w:rsid w:val="003231E4"/>
    <w:rsid w:val="00323513"/>
    <w:rsid w:val="00326840"/>
    <w:rsid w:val="0033626E"/>
    <w:rsid w:val="003371EE"/>
    <w:rsid w:val="00337236"/>
    <w:rsid w:val="00341902"/>
    <w:rsid w:val="0034273B"/>
    <w:rsid w:val="003509C6"/>
    <w:rsid w:val="00352D88"/>
    <w:rsid w:val="00352F98"/>
    <w:rsid w:val="0035412E"/>
    <w:rsid w:val="00354253"/>
    <w:rsid w:val="0035538C"/>
    <w:rsid w:val="0035597C"/>
    <w:rsid w:val="003609DE"/>
    <w:rsid w:val="003612A2"/>
    <w:rsid w:val="0036187E"/>
    <w:rsid w:val="00365990"/>
    <w:rsid w:val="00365EFD"/>
    <w:rsid w:val="00366318"/>
    <w:rsid w:val="00367393"/>
    <w:rsid w:val="00371EC1"/>
    <w:rsid w:val="003724E5"/>
    <w:rsid w:val="00374DCD"/>
    <w:rsid w:val="00375E50"/>
    <w:rsid w:val="00377E42"/>
    <w:rsid w:val="0039042B"/>
    <w:rsid w:val="00390DCD"/>
    <w:rsid w:val="00391028"/>
    <w:rsid w:val="00395035"/>
    <w:rsid w:val="0039764B"/>
    <w:rsid w:val="00397ED4"/>
    <w:rsid w:val="003A0B5A"/>
    <w:rsid w:val="003A41E4"/>
    <w:rsid w:val="003B7648"/>
    <w:rsid w:val="003B7668"/>
    <w:rsid w:val="003C1914"/>
    <w:rsid w:val="003C1E15"/>
    <w:rsid w:val="003C32A3"/>
    <w:rsid w:val="003C32BA"/>
    <w:rsid w:val="003D30F9"/>
    <w:rsid w:val="003D4AC4"/>
    <w:rsid w:val="003D7C26"/>
    <w:rsid w:val="003D7CCB"/>
    <w:rsid w:val="003D7D3D"/>
    <w:rsid w:val="003E2593"/>
    <w:rsid w:val="003E2E4F"/>
    <w:rsid w:val="003E3185"/>
    <w:rsid w:val="003E3EA8"/>
    <w:rsid w:val="003E5BE5"/>
    <w:rsid w:val="003F554C"/>
    <w:rsid w:val="003F711B"/>
    <w:rsid w:val="003F7155"/>
    <w:rsid w:val="00404437"/>
    <w:rsid w:val="00404FB7"/>
    <w:rsid w:val="00405EF1"/>
    <w:rsid w:val="00407089"/>
    <w:rsid w:val="004074EB"/>
    <w:rsid w:val="004101B5"/>
    <w:rsid w:val="0041294E"/>
    <w:rsid w:val="00413D51"/>
    <w:rsid w:val="004204AC"/>
    <w:rsid w:val="00421FC3"/>
    <w:rsid w:val="00422654"/>
    <w:rsid w:val="004228C7"/>
    <w:rsid w:val="004228EB"/>
    <w:rsid w:val="00426644"/>
    <w:rsid w:val="00427254"/>
    <w:rsid w:val="0042756E"/>
    <w:rsid w:val="004279DD"/>
    <w:rsid w:val="004307BA"/>
    <w:rsid w:val="00431496"/>
    <w:rsid w:val="00431CE9"/>
    <w:rsid w:val="00441B3C"/>
    <w:rsid w:val="00442CF3"/>
    <w:rsid w:val="00444635"/>
    <w:rsid w:val="00445807"/>
    <w:rsid w:val="00445DEA"/>
    <w:rsid w:val="004521B9"/>
    <w:rsid w:val="0045250D"/>
    <w:rsid w:val="00452A0A"/>
    <w:rsid w:val="004532E6"/>
    <w:rsid w:val="004565C2"/>
    <w:rsid w:val="00460FAE"/>
    <w:rsid w:val="00461E63"/>
    <w:rsid w:val="004636A0"/>
    <w:rsid w:val="00464023"/>
    <w:rsid w:val="00464BCD"/>
    <w:rsid w:val="0046729F"/>
    <w:rsid w:val="004710D7"/>
    <w:rsid w:val="00471A25"/>
    <w:rsid w:val="004721CB"/>
    <w:rsid w:val="00473BE7"/>
    <w:rsid w:val="0047553D"/>
    <w:rsid w:val="00475C7C"/>
    <w:rsid w:val="0047690E"/>
    <w:rsid w:val="00480660"/>
    <w:rsid w:val="00485469"/>
    <w:rsid w:val="00485637"/>
    <w:rsid w:val="00486851"/>
    <w:rsid w:val="00490440"/>
    <w:rsid w:val="00494E9D"/>
    <w:rsid w:val="0049569E"/>
    <w:rsid w:val="004A0730"/>
    <w:rsid w:val="004A2077"/>
    <w:rsid w:val="004A5906"/>
    <w:rsid w:val="004B00C1"/>
    <w:rsid w:val="004B01F7"/>
    <w:rsid w:val="004B28CF"/>
    <w:rsid w:val="004B34A5"/>
    <w:rsid w:val="004B6335"/>
    <w:rsid w:val="004B69C1"/>
    <w:rsid w:val="004B7CA5"/>
    <w:rsid w:val="004C01DB"/>
    <w:rsid w:val="004C114F"/>
    <w:rsid w:val="004C16B9"/>
    <w:rsid w:val="004C2253"/>
    <w:rsid w:val="004C3D7E"/>
    <w:rsid w:val="004C40B1"/>
    <w:rsid w:val="004C5A43"/>
    <w:rsid w:val="004C6185"/>
    <w:rsid w:val="004D0D22"/>
    <w:rsid w:val="004D77D6"/>
    <w:rsid w:val="004D7FED"/>
    <w:rsid w:val="004E0F74"/>
    <w:rsid w:val="004E7BFE"/>
    <w:rsid w:val="004F10FC"/>
    <w:rsid w:val="004F18D1"/>
    <w:rsid w:val="004F3922"/>
    <w:rsid w:val="004F5F1A"/>
    <w:rsid w:val="00500656"/>
    <w:rsid w:val="005018BE"/>
    <w:rsid w:val="00502A14"/>
    <w:rsid w:val="00504B49"/>
    <w:rsid w:val="005059F3"/>
    <w:rsid w:val="005138D7"/>
    <w:rsid w:val="00521CE7"/>
    <w:rsid w:val="00523C77"/>
    <w:rsid w:val="0052517F"/>
    <w:rsid w:val="0052577B"/>
    <w:rsid w:val="00525F03"/>
    <w:rsid w:val="005317D3"/>
    <w:rsid w:val="00531E55"/>
    <w:rsid w:val="00532ABB"/>
    <w:rsid w:val="00540467"/>
    <w:rsid w:val="00541686"/>
    <w:rsid w:val="00541AAA"/>
    <w:rsid w:val="00543152"/>
    <w:rsid w:val="00543C8B"/>
    <w:rsid w:val="00543CB9"/>
    <w:rsid w:val="00545A90"/>
    <w:rsid w:val="00546748"/>
    <w:rsid w:val="005517E8"/>
    <w:rsid w:val="00553DE4"/>
    <w:rsid w:val="00560781"/>
    <w:rsid w:val="00561B03"/>
    <w:rsid w:val="00561B86"/>
    <w:rsid w:val="00565D79"/>
    <w:rsid w:val="00567E38"/>
    <w:rsid w:val="00570176"/>
    <w:rsid w:val="005707C6"/>
    <w:rsid w:val="00570B7D"/>
    <w:rsid w:val="00572374"/>
    <w:rsid w:val="00574BB1"/>
    <w:rsid w:val="005815E9"/>
    <w:rsid w:val="00582126"/>
    <w:rsid w:val="0058231D"/>
    <w:rsid w:val="005844B4"/>
    <w:rsid w:val="00590C0D"/>
    <w:rsid w:val="00591E54"/>
    <w:rsid w:val="00592DE6"/>
    <w:rsid w:val="00595F43"/>
    <w:rsid w:val="005A381F"/>
    <w:rsid w:val="005B013B"/>
    <w:rsid w:val="005C043D"/>
    <w:rsid w:val="005C1175"/>
    <w:rsid w:val="005C2F76"/>
    <w:rsid w:val="005C740E"/>
    <w:rsid w:val="005C7807"/>
    <w:rsid w:val="005C7D48"/>
    <w:rsid w:val="005D2A52"/>
    <w:rsid w:val="005D2FD7"/>
    <w:rsid w:val="005D5A50"/>
    <w:rsid w:val="005E4ABC"/>
    <w:rsid w:val="005E4C97"/>
    <w:rsid w:val="005F0896"/>
    <w:rsid w:val="005F1549"/>
    <w:rsid w:val="005F362C"/>
    <w:rsid w:val="005F391A"/>
    <w:rsid w:val="005F784F"/>
    <w:rsid w:val="0060234A"/>
    <w:rsid w:val="0060387E"/>
    <w:rsid w:val="006059ED"/>
    <w:rsid w:val="0061151E"/>
    <w:rsid w:val="006137BA"/>
    <w:rsid w:val="00614DC9"/>
    <w:rsid w:val="0061723F"/>
    <w:rsid w:val="00617ED6"/>
    <w:rsid w:val="00620ED3"/>
    <w:rsid w:val="006214FB"/>
    <w:rsid w:val="006257C3"/>
    <w:rsid w:val="00626516"/>
    <w:rsid w:val="00631313"/>
    <w:rsid w:val="006347B9"/>
    <w:rsid w:val="00640B77"/>
    <w:rsid w:val="00641F0A"/>
    <w:rsid w:val="00641FA7"/>
    <w:rsid w:val="00643E4B"/>
    <w:rsid w:val="006446CA"/>
    <w:rsid w:val="0064706A"/>
    <w:rsid w:val="006478C2"/>
    <w:rsid w:val="00647E80"/>
    <w:rsid w:val="00651D84"/>
    <w:rsid w:val="00652945"/>
    <w:rsid w:val="00655EEC"/>
    <w:rsid w:val="00657568"/>
    <w:rsid w:val="00662A8A"/>
    <w:rsid w:val="006637A1"/>
    <w:rsid w:val="006640C9"/>
    <w:rsid w:val="00665188"/>
    <w:rsid w:val="006705B6"/>
    <w:rsid w:val="00671EF3"/>
    <w:rsid w:val="00672C4B"/>
    <w:rsid w:val="006741D2"/>
    <w:rsid w:val="006801AE"/>
    <w:rsid w:val="0068143D"/>
    <w:rsid w:val="00682B33"/>
    <w:rsid w:val="00684DF3"/>
    <w:rsid w:val="0069253E"/>
    <w:rsid w:val="0069400C"/>
    <w:rsid w:val="00695764"/>
    <w:rsid w:val="00696974"/>
    <w:rsid w:val="00696D45"/>
    <w:rsid w:val="00697B8F"/>
    <w:rsid w:val="006A163F"/>
    <w:rsid w:val="006A270C"/>
    <w:rsid w:val="006A4CE3"/>
    <w:rsid w:val="006A4F79"/>
    <w:rsid w:val="006B185B"/>
    <w:rsid w:val="006B6191"/>
    <w:rsid w:val="006B7CEB"/>
    <w:rsid w:val="006C0371"/>
    <w:rsid w:val="006C222C"/>
    <w:rsid w:val="006C35E3"/>
    <w:rsid w:val="006C5888"/>
    <w:rsid w:val="006C634A"/>
    <w:rsid w:val="006C6BA1"/>
    <w:rsid w:val="006C7626"/>
    <w:rsid w:val="006D3794"/>
    <w:rsid w:val="006D6910"/>
    <w:rsid w:val="006E71AB"/>
    <w:rsid w:val="006F0271"/>
    <w:rsid w:val="006F3CE2"/>
    <w:rsid w:val="006F446D"/>
    <w:rsid w:val="006F55C2"/>
    <w:rsid w:val="006F5A50"/>
    <w:rsid w:val="007022BF"/>
    <w:rsid w:val="007045A0"/>
    <w:rsid w:val="0070719A"/>
    <w:rsid w:val="0071557E"/>
    <w:rsid w:val="007203E7"/>
    <w:rsid w:val="00723984"/>
    <w:rsid w:val="00724568"/>
    <w:rsid w:val="007254B9"/>
    <w:rsid w:val="007264EF"/>
    <w:rsid w:val="007330B1"/>
    <w:rsid w:val="00734F36"/>
    <w:rsid w:val="0073700D"/>
    <w:rsid w:val="007419A7"/>
    <w:rsid w:val="007431F1"/>
    <w:rsid w:val="00745152"/>
    <w:rsid w:val="00751183"/>
    <w:rsid w:val="00751370"/>
    <w:rsid w:val="00752055"/>
    <w:rsid w:val="007558E5"/>
    <w:rsid w:val="00755A16"/>
    <w:rsid w:val="0075778E"/>
    <w:rsid w:val="007614A6"/>
    <w:rsid w:val="007626F7"/>
    <w:rsid w:val="0076585B"/>
    <w:rsid w:val="00767464"/>
    <w:rsid w:val="00767AE6"/>
    <w:rsid w:val="00772AFD"/>
    <w:rsid w:val="00772E21"/>
    <w:rsid w:val="00772F28"/>
    <w:rsid w:val="00773908"/>
    <w:rsid w:val="00773E4A"/>
    <w:rsid w:val="0077513F"/>
    <w:rsid w:val="00781285"/>
    <w:rsid w:val="00784919"/>
    <w:rsid w:val="00786D4E"/>
    <w:rsid w:val="007872BF"/>
    <w:rsid w:val="00790CCF"/>
    <w:rsid w:val="00791502"/>
    <w:rsid w:val="0079289C"/>
    <w:rsid w:val="00796BD0"/>
    <w:rsid w:val="007A7EB0"/>
    <w:rsid w:val="007B0F23"/>
    <w:rsid w:val="007B20D4"/>
    <w:rsid w:val="007B2DEF"/>
    <w:rsid w:val="007B492A"/>
    <w:rsid w:val="007B6289"/>
    <w:rsid w:val="007B640D"/>
    <w:rsid w:val="007C0BC0"/>
    <w:rsid w:val="007C332B"/>
    <w:rsid w:val="007C406C"/>
    <w:rsid w:val="007C74D5"/>
    <w:rsid w:val="007C7652"/>
    <w:rsid w:val="007D4AD3"/>
    <w:rsid w:val="007D7896"/>
    <w:rsid w:val="007D78F5"/>
    <w:rsid w:val="007E0B64"/>
    <w:rsid w:val="007E3A48"/>
    <w:rsid w:val="007E4D8B"/>
    <w:rsid w:val="007E7E79"/>
    <w:rsid w:val="007F0217"/>
    <w:rsid w:val="007F5649"/>
    <w:rsid w:val="007F6DB6"/>
    <w:rsid w:val="00800F11"/>
    <w:rsid w:val="00801328"/>
    <w:rsid w:val="008034DE"/>
    <w:rsid w:val="008035F5"/>
    <w:rsid w:val="0080580A"/>
    <w:rsid w:val="00806103"/>
    <w:rsid w:val="008101DC"/>
    <w:rsid w:val="00810ACC"/>
    <w:rsid w:val="00810E46"/>
    <w:rsid w:val="00812F8C"/>
    <w:rsid w:val="00814ECF"/>
    <w:rsid w:val="008239B1"/>
    <w:rsid w:val="00825BEC"/>
    <w:rsid w:val="00826377"/>
    <w:rsid w:val="0082667C"/>
    <w:rsid w:val="00827EA0"/>
    <w:rsid w:val="008317B6"/>
    <w:rsid w:val="008354C0"/>
    <w:rsid w:val="00840A4D"/>
    <w:rsid w:val="00840CAF"/>
    <w:rsid w:val="00841715"/>
    <w:rsid w:val="00841DF9"/>
    <w:rsid w:val="008462F5"/>
    <w:rsid w:val="008464B5"/>
    <w:rsid w:val="00847F37"/>
    <w:rsid w:val="00852A2E"/>
    <w:rsid w:val="00852E01"/>
    <w:rsid w:val="00853E8F"/>
    <w:rsid w:val="00856091"/>
    <w:rsid w:val="00860833"/>
    <w:rsid w:val="00862AE5"/>
    <w:rsid w:val="00862BEA"/>
    <w:rsid w:val="00863E71"/>
    <w:rsid w:val="00864336"/>
    <w:rsid w:val="00865FDB"/>
    <w:rsid w:val="008666C4"/>
    <w:rsid w:val="00867D3F"/>
    <w:rsid w:val="00872BFC"/>
    <w:rsid w:val="00873B01"/>
    <w:rsid w:val="008746AF"/>
    <w:rsid w:val="00875B1F"/>
    <w:rsid w:val="00876961"/>
    <w:rsid w:val="00876C86"/>
    <w:rsid w:val="00882B13"/>
    <w:rsid w:val="008839FF"/>
    <w:rsid w:val="0088484B"/>
    <w:rsid w:val="00886384"/>
    <w:rsid w:val="0088638F"/>
    <w:rsid w:val="008877E0"/>
    <w:rsid w:val="008916BF"/>
    <w:rsid w:val="008928BB"/>
    <w:rsid w:val="00893227"/>
    <w:rsid w:val="00894AF2"/>
    <w:rsid w:val="00895331"/>
    <w:rsid w:val="00896C51"/>
    <w:rsid w:val="00897685"/>
    <w:rsid w:val="008A3E64"/>
    <w:rsid w:val="008A4467"/>
    <w:rsid w:val="008B06D9"/>
    <w:rsid w:val="008B4453"/>
    <w:rsid w:val="008B6D61"/>
    <w:rsid w:val="008B78D4"/>
    <w:rsid w:val="008C08F8"/>
    <w:rsid w:val="008C0E1B"/>
    <w:rsid w:val="008C1E09"/>
    <w:rsid w:val="008C1E79"/>
    <w:rsid w:val="008C5F52"/>
    <w:rsid w:val="008C7305"/>
    <w:rsid w:val="008C75AF"/>
    <w:rsid w:val="008C7A89"/>
    <w:rsid w:val="008C7AA2"/>
    <w:rsid w:val="008D0E4D"/>
    <w:rsid w:val="008D2B33"/>
    <w:rsid w:val="008D5C14"/>
    <w:rsid w:val="008D6611"/>
    <w:rsid w:val="008D6EDF"/>
    <w:rsid w:val="008E2859"/>
    <w:rsid w:val="008E4CAA"/>
    <w:rsid w:val="008E6BD2"/>
    <w:rsid w:val="008E7F41"/>
    <w:rsid w:val="008F0FB9"/>
    <w:rsid w:val="008F4339"/>
    <w:rsid w:val="008F4E59"/>
    <w:rsid w:val="008F7127"/>
    <w:rsid w:val="008F793D"/>
    <w:rsid w:val="009013FD"/>
    <w:rsid w:val="009020B7"/>
    <w:rsid w:val="0090233F"/>
    <w:rsid w:val="00902DC0"/>
    <w:rsid w:val="00903FF9"/>
    <w:rsid w:val="009056B2"/>
    <w:rsid w:val="00906844"/>
    <w:rsid w:val="00906FBD"/>
    <w:rsid w:val="00907C44"/>
    <w:rsid w:val="00907ED5"/>
    <w:rsid w:val="009117F1"/>
    <w:rsid w:val="009126E8"/>
    <w:rsid w:val="009205D9"/>
    <w:rsid w:val="0092294C"/>
    <w:rsid w:val="009232B3"/>
    <w:rsid w:val="0092391B"/>
    <w:rsid w:val="0092481D"/>
    <w:rsid w:val="00932E26"/>
    <w:rsid w:val="00933196"/>
    <w:rsid w:val="00934EC4"/>
    <w:rsid w:val="00937E23"/>
    <w:rsid w:val="00941D5C"/>
    <w:rsid w:val="00950BD9"/>
    <w:rsid w:val="00957216"/>
    <w:rsid w:val="0096226E"/>
    <w:rsid w:val="00964C7C"/>
    <w:rsid w:val="00967ADC"/>
    <w:rsid w:val="00970DCF"/>
    <w:rsid w:val="0097350F"/>
    <w:rsid w:val="00975379"/>
    <w:rsid w:val="00977998"/>
    <w:rsid w:val="00980116"/>
    <w:rsid w:val="009807A1"/>
    <w:rsid w:val="00980B91"/>
    <w:rsid w:val="009822AA"/>
    <w:rsid w:val="00985C50"/>
    <w:rsid w:val="00987A2F"/>
    <w:rsid w:val="0099652E"/>
    <w:rsid w:val="009A030E"/>
    <w:rsid w:val="009A092D"/>
    <w:rsid w:val="009A147C"/>
    <w:rsid w:val="009A3048"/>
    <w:rsid w:val="009A6F12"/>
    <w:rsid w:val="009B1473"/>
    <w:rsid w:val="009B6306"/>
    <w:rsid w:val="009C002D"/>
    <w:rsid w:val="009C15E6"/>
    <w:rsid w:val="009C2B13"/>
    <w:rsid w:val="009C2E07"/>
    <w:rsid w:val="009C4DE7"/>
    <w:rsid w:val="009C5BEE"/>
    <w:rsid w:val="009C5D25"/>
    <w:rsid w:val="009C6EB7"/>
    <w:rsid w:val="009C7BD3"/>
    <w:rsid w:val="009D1C16"/>
    <w:rsid w:val="009D2F37"/>
    <w:rsid w:val="009D3037"/>
    <w:rsid w:val="009E35EA"/>
    <w:rsid w:val="009E79D0"/>
    <w:rsid w:val="009F1F49"/>
    <w:rsid w:val="009F379F"/>
    <w:rsid w:val="009F59C3"/>
    <w:rsid w:val="00A00F58"/>
    <w:rsid w:val="00A02250"/>
    <w:rsid w:val="00A05501"/>
    <w:rsid w:val="00A06B8F"/>
    <w:rsid w:val="00A07A57"/>
    <w:rsid w:val="00A11C93"/>
    <w:rsid w:val="00A12CC7"/>
    <w:rsid w:val="00A12DCC"/>
    <w:rsid w:val="00A13564"/>
    <w:rsid w:val="00A17E3E"/>
    <w:rsid w:val="00A22769"/>
    <w:rsid w:val="00A22B43"/>
    <w:rsid w:val="00A257B1"/>
    <w:rsid w:val="00A26914"/>
    <w:rsid w:val="00A30A26"/>
    <w:rsid w:val="00A33801"/>
    <w:rsid w:val="00A344FC"/>
    <w:rsid w:val="00A369B1"/>
    <w:rsid w:val="00A40A6E"/>
    <w:rsid w:val="00A41333"/>
    <w:rsid w:val="00A44549"/>
    <w:rsid w:val="00A44CBF"/>
    <w:rsid w:val="00A51D08"/>
    <w:rsid w:val="00A541B7"/>
    <w:rsid w:val="00A5435F"/>
    <w:rsid w:val="00A60226"/>
    <w:rsid w:val="00A6544C"/>
    <w:rsid w:val="00A67024"/>
    <w:rsid w:val="00A67853"/>
    <w:rsid w:val="00A72655"/>
    <w:rsid w:val="00A73791"/>
    <w:rsid w:val="00A8218E"/>
    <w:rsid w:val="00A83F45"/>
    <w:rsid w:val="00A841BB"/>
    <w:rsid w:val="00A84DBD"/>
    <w:rsid w:val="00A84F13"/>
    <w:rsid w:val="00A86CC0"/>
    <w:rsid w:val="00A906FC"/>
    <w:rsid w:val="00A917D1"/>
    <w:rsid w:val="00A9192F"/>
    <w:rsid w:val="00A93A1D"/>
    <w:rsid w:val="00A95E2C"/>
    <w:rsid w:val="00AA076B"/>
    <w:rsid w:val="00AA180B"/>
    <w:rsid w:val="00AA1BA8"/>
    <w:rsid w:val="00AA487B"/>
    <w:rsid w:val="00AB0A57"/>
    <w:rsid w:val="00AB3DC8"/>
    <w:rsid w:val="00AB41DC"/>
    <w:rsid w:val="00AB4FD4"/>
    <w:rsid w:val="00AC3EE1"/>
    <w:rsid w:val="00AC4FEF"/>
    <w:rsid w:val="00AC5680"/>
    <w:rsid w:val="00AC589C"/>
    <w:rsid w:val="00AC5988"/>
    <w:rsid w:val="00AC6146"/>
    <w:rsid w:val="00AC6836"/>
    <w:rsid w:val="00AC6A81"/>
    <w:rsid w:val="00AD1DB6"/>
    <w:rsid w:val="00AD4672"/>
    <w:rsid w:val="00AD6967"/>
    <w:rsid w:val="00AE02C7"/>
    <w:rsid w:val="00AE328D"/>
    <w:rsid w:val="00AE33BB"/>
    <w:rsid w:val="00AE39DE"/>
    <w:rsid w:val="00AE684D"/>
    <w:rsid w:val="00AE78D8"/>
    <w:rsid w:val="00AF0E3F"/>
    <w:rsid w:val="00AF1EA3"/>
    <w:rsid w:val="00AF46F4"/>
    <w:rsid w:val="00AF61E1"/>
    <w:rsid w:val="00B0170A"/>
    <w:rsid w:val="00B066E0"/>
    <w:rsid w:val="00B11A3A"/>
    <w:rsid w:val="00B12926"/>
    <w:rsid w:val="00B168CE"/>
    <w:rsid w:val="00B200F6"/>
    <w:rsid w:val="00B20170"/>
    <w:rsid w:val="00B219F8"/>
    <w:rsid w:val="00B24507"/>
    <w:rsid w:val="00B24A04"/>
    <w:rsid w:val="00B25F82"/>
    <w:rsid w:val="00B32FBB"/>
    <w:rsid w:val="00B34F11"/>
    <w:rsid w:val="00B35009"/>
    <w:rsid w:val="00B3653E"/>
    <w:rsid w:val="00B373BD"/>
    <w:rsid w:val="00B40E4C"/>
    <w:rsid w:val="00B4202E"/>
    <w:rsid w:val="00B43CA3"/>
    <w:rsid w:val="00B448A2"/>
    <w:rsid w:val="00B464D5"/>
    <w:rsid w:val="00B5521A"/>
    <w:rsid w:val="00B61187"/>
    <w:rsid w:val="00B6295D"/>
    <w:rsid w:val="00B63B09"/>
    <w:rsid w:val="00B65F26"/>
    <w:rsid w:val="00B66CA4"/>
    <w:rsid w:val="00B72A9E"/>
    <w:rsid w:val="00B774E2"/>
    <w:rsid w:val="00B813BE"/>
    <w:rsid w:val="00B82375"/>
    <w:rsid w:val="00B83DF4"/>
    <w:rsid w:val="00B85A3A"/>
    <w:rsid w:val="00B90F8C"/>
    <w:rsid w:val="00B96DD1"/>
    <w:rsid w:val="00BA2B41"/>
    <w:rsid w:val="00BB52C4"/>
    <w:rsid w:val="00BB68B8"/>
    <w:rsid w:val="00BB6D75"/>
    <w:rsid w:val="00BC1596"/>
    <w:rsid w:val="00BC2B20"/>
    <w:rsid w:val="00BC31FB"/>
    <w:rsid w:val="00BC3BBF"/>
    <w:rsid w:val="00BD04C1"/>
    <w:rsid w:val="00BD162A"/>
    <w:rsid w:val="00BD24FC"/>
    <w:rsid w:val="00BD3AB0"/>
    <w:rsid w:val="00BD6AE9"/>
    <w:rsid w:val="00BE139F"/>
    <w:rsid w:val="00BE34A0"/>
    <w:rsid w:val="00BE381D"/>
    <w:rsid w:val="00BE52ED"/>
    <w:rsid w:val="00BE5920"/>
    <w:rsid w:val="00BE6A7A"/>
    <w:rsid w:val="00BE731C"/>
    <w:rsid w:val="00BE7693"/>
    <w:rsid w:val="00BF027C"/>
    <w:rsid w:val="00BF5233"/>
    <w:rsid w:val="00BF719D"/>
    <w:rsid w:val="00C005CA"/>
    <w:rsid w:val="00C041BE"/>
    <w:rsid w:val="00C045A5"/>
    <w:rsid w:val="00C05C2B"/>
    <w:rsid w:val="00C062F7"/>
    <w:rsid w:val="00C1278B"/>
    <w:rsid w:val="00C14B6E"/>
    <w:rsid w:val="00C152BE"/>
    <w:rsid w:val="00C162D3"/>
    <w:rsid w:val="00C17ECB"/>
    <w:rsid w:val="00C22840"/>
    <w:rsid w:val="00C23195"/>
    <w:rsid w:val="00C235E6"/>
    <w:rsid w:val="00C23DD6"/>
    <w:rsid w:val="00C24D34"/>
    <w:rsid w:val="00C257BA"/>
    <w:rsid w:val="00C25A04"/>
    <w:rsid w:val="00C317A3"/>
    <w:rsid w:val="00C3409F"/>
    <w:rsid w:val="00C35D57"/>
    <w:rsid w:val="00C41440"/>
    <w:rsid w:val="00C460AC"/>
    <w:rsid w:val="00C4624B"/>
    <w:rsid w:val="00C46B99"/>
    <w:rsid w:val="00C47CC1"/>
    <w:rsid w:val="00C500A5"/>
    <w:rsid w:val="00C50187"/>
    <w:rsid w:val="00C510AE"/>
    <w:rsid w:val="00C5280A"/>
    <w:rsid w:val="00C5399E"/>
    <w:rsid w:val="00C54471"/>
    <w:rsid w:val="00C568CA"/>
    <w:rsid w:val="00C60086"/>
    <w:rsid w:val="00C603BE"/>
    <w:rsid w:val="00C61244"/>
    <w:rsid w:val="00C63135"/>
    <w:rsid w:val="00C63C5D"/>
    <w:rsid w:val="00C63F43"/>
    <w:rsid w:val="00C6406E"/>
    <w:rsid w:val="00C6568A"/>
    <w:rsid w:val="00C666BC"/>
    <w:rsid w:val="00C70140"/>
    <w:rsid w:val="00C71734"/>
    <w:rsid w:val="00C7461A"/>
    <w:rsid w:val="00C75830"/>
    <w:rsid w:val="00C82738"/>
    <w:rsid w:val="00C82EFF"/>
    <w:rsid w:val="00C836D5"/>
    <w:rsid w:val="00C84D98"/>
    <w:rsid w:val="00C903C8"/>
    <w:rsid w:val="00C955F9"/>
    <w:rsid w:val="00C9663F"/>
    <w:rsid w:val="00C96FE7"/>
    <w:rsid w:val="00C97AF7"/>
    <w:rsid w:val="00CA2750"/>
    <w:rsid w:val="00CA581C"/>
    <w:rsid w:val="00CA5E40"/>
    <w:rsid w:val="00CA7C4E"/>
    <w:rsid w:val="00CB0D26"/>
    <w:rsid w:val="00CB0EB8"/>
    <w:rsid w:val="00CB2300"/>
    <w:rsid w:val="00CB2E9B"/>
    <w:rsid w:val="00CB3C08"/>
    <w:rsid w:val="00CB435A"/>
    <w:rsid w:val="00CB5769"/>
    <w:rsid w:val="00CB6DC2"/>
    <w:rsid w:val="00CB7BC5"/>
    <w:rsid w:val="00CC008D"/>
    <w:rsid w:val="00CC0A45"/>
    <w:rsid w:val="00CC0C4C"/>
    <w:rsid w:val="00CC2A2A"/>
    <w:rsid w:val="00CC5095"/>
    <w:rsid w:val="00CC59CC"/>
    <w:rsid w:val="00CC7179"/>
    <w:rsid w:val="00CD19A6"/>
    <w:rsid w:val="00CD4578"/>
    <w:rsid w:val="00CD58E0"/>
    <w:rsid w:val="00CD694E"/>
    <w:rsid w:val="00CD6B6F"/>
    <w:rsid w:val="00CE20AC"/>
    <w:rsid w:val="00CE36A7"/>
    <w:rsid w:val="00CE51A2"/>
    <w:rsid w:val="00CF0C3D"/>
    <w:rsid w:val="00CF180D"/>
    <w:rsid w:val="00CF3BA6"/>
    <w:rsid w:val="00CF3DE4"/>
    <w:rsid w:val="00CF4548"/>
    <w:rsid w:val="00CF5BBE"/>
    <w:rsid w:val="00D00CEE"/>
    <w:rsid w:val="00D106CB"/>
    <w:rsid w:val="00D125BE"/>
    <w:rsid w:val="00D14EC4"/>
    <w:rsid w:val="00D16280"/>
    <w:rsid w:val="00D1703C"/>
    <w:rsid w:val="00D17A60"/>
    <w:rsid w:val="00D210CF"/>
    <w:rsid w:val="00D21F67"/>
    <w:rsid w:val="00D22A85"/>
    <w:rsid w:val="00D23F6B"/>
    <w:rsid w:val="00D259E3"/>
    <w:rsid w:val="00D25A21"/>
    <w:rsid w:val="00D261E2"/>
    <w:rsid w:val="00D2748B"/>
    <w:rsid w:val="00D32F07"/>
    <w:rsid w:val="00D33ADE"/>
    <w:rsid w:val="00D41C79"/>
    <w:rsid w:val="00D448E9"/>
    <w:rsid w:val="00D44FA5"/>
    <w:rsid w:val="00D46198"/>
    <w:rsid w:val="00D51E13"/>
    <w:rsid w:val="00D548F3"/>
    <w:rsid w:val="00D55143"/>
    <w:rsid w:val="00D5578E"/>
    <w:rsid w:val="00D61D58"/>
    <w:rsid w:val="00D6294A"/>
    <w:rsid w:val="00D634E8"/>
    <w:rsid w:val="00D6362A"/>
    <w:rsid w:val="00D636C5"/>
    <w:rsid w:val="00D643D9"/>
    <w:rsid w:val="00D64FFB"/>
    <w:rsid w:val="00D67563"/>
    <w:rsid w:val="00D6787D"/>
    <w:rsid w:val="00D706A4"/>
    <w:rsid w:val="00D7099E"/>
    <w:rsid w:val="00D72899"/>
    <w:rsid w:val="00D73987"/>
    <w:rsid w:val="00D73BF2"/>
    <w:rsid w:val="00D73E44"/>
    <w:rsid w:val="00D7447A"/>
    <w:rsid w:val="00D75385"/>
    <w:rsid w:val="00D804DF"/>
    <w:rsid w:val="00D82D26"/>
    <w:rsid w:val="00D93514"/>
    <w:rsid w:val="00D93E7F"/>
    <w:rsid w:val="00D94A88"/>
    <w:rsid w:val="00DA0AFB"/>
    <w:rsid w:val="00DA0F0A"/>
    <w:rsid w:val="00DA1788"/>
    <w:rsid w:val="00DA351C"/>
    <w:rsid w:val="00DA3CBD"/>
    <w:rsid w:val="00DA65F3"/>
    <w:rsid w:val="00DA74B2"/>
    <w:rsid w:val="00DB1F42"/>
    <w:rsid w:val="00DB435E"/>
    <w:rsid w:val="00DB4592"/>
    <w:rsid w:val="00DB5AF4"/>
    <w:rsid w:val="00DB6F64"/>
    <w:rsid w:val="00DC3187"/>
    <w:rsid w:val="00DC7C4E"/>
    <w:rsid w:val="00DD249B"/>
    <w:rsid w:val="00DD4852"/>
    <w:rsid w:val="00DD50A7"/>
    <w:rsid w:val="00DD5973"/>
    <w:rsid w:val="00DD623C"/>
    <w:rsid w:val="00DD6F4A"/>
    <w:rsid w:val="00DE108A"/>
    <w:rsid w:val="00DE2513"/>
    <w:rsid w:val="00DE2E9E"/>
    <w:rsid w:val="00DE4FEA"/>
    <w:rsid w:val="00DF0E72"/>
    <w:rsid w:val="00DF1FC6"/>
    <w:rsid w:val="00DF211C"/>
    <w:rsid w:val="00DF3B97"/>
    <w:rsid w:val="00DF4892"/>
    <w:rsid w:val="00DF4BB6"/>
    <w:rsid w:val="00DF607C"/>
    <w:rsid w:val="00DF6AED"/>
    <w:rsid w:val="00DF6DA1"/>
    <w:rsid w:val="00DF78D0"/>
    <w:rsid w:val="00E00B99"/>
    <w:rsid w:val="00E00C8F"/>
    <w:rsid w:val="00E014AA"/>
    <w:rsid w:val="00E035E7"/>
    <w:rsid w:val="00E07849"/>
    <w:rsid w:val="00E104E2"/>
    <w:rsid w:val="00E11A74"/>
    <w:rsid w:val="00E11B5D"/>
    <w:rsid w:val="00E14E90"/>
    <w:rsid w:val="00E1609E"/>
    <w:rsid w:val="00E16837"/>
    <w:rsid w:val="00E16CF5"/>
    <w:rsid w:val="00E2158A"/>
    <w:rsid w:val="00E251E7"/>
    <w:rsid w:val="00E30194"/>
    <w:rsid w:val="00E31A43"/>
    <w:rsid w:val="00E32F83"/>
    <w:rsid w:val="00E33126"/>
    <w:rsid w:val="00E335D2"/>
    <w:rsid w:val="00E337F9"/>
    <w:rsid w:val="00E356F9"/>
    <w:rsid w:val="00E35E46"/>
    <w:rsid w:val="00E3663A"/>
    <w:rsid w:val="00E41DC5"/>
    <w:rsid w:val="00E41FC4"/>
    <w:rsid w:val="00E44B01"/>
    <w:rsid w:val="00E47D5A"/>
    <w:rsid w:val="00E500E5"/>
    <w:rsid w:val="00E525BC"/>
    <w:rsid w:val="00E547DC"/>
    <w:rsid w:val="00E55414"/>
    <w:rsid w:val="00E5698E"/>
    <w:rsid w:val="00E57A8B"/>
    <w:rsid w:val="00E6056D"/>
    <w:rsid w:val="00E62648"/>
    <w:rsid w:val="00E62957"/>
    <w:rsid w:val="00E641D3"/>
    <w:rsid w:val="00E70DBE"/>
    <w:rsid w:val="00E71F81"/>
    <w:rsid w:val="00E72A2A"/>
    <w:rsid w:val="00E77539"/>
    <w:rsid w:val="00E813C8"/>
    <w:rsid w:val="00E81546"/>
    <w:rsid w:val="00E85008"/>
    <w:rsid w:val="00E87376"/>
    <w:rsid w:val="00E87EDC"/>
    <w:rsid w:val="00E92234"/>
    <w:rsid w:val="00E923B2"/>
    <w:rsid w:val="00E923F1"/>
    <w:rsid w:val="00E9401B"/>
    <w:rsid w:val="00E96174"/>
    <w:rsid w:val="00E975CD"/>
    <w:rsid w:val="00E97C19"/>
    <w:rsid w:val="00EA00AF"/>
    <w:rsid w:val="00EA0800"/>
    <w:rsid w:val="00EA08A9"/>
    <w:rsid w:val="00EA38FC"/>
    <w:rsid w:val="00EA54DE"/>
    <w:rsid w:val="00EB4D9C"/>
    <w:rsid w:val="00EB695C"/>
    <w:rsid w:val="00EB7C4A"/>
    <w:rsid w:val="00EC3B58"/>
    <w:rsid w:val="00EC454E"/>
    <w:rsid w:val="00EC6AD0"/>
    <w:rsid w:val="00ED15E6"/>
    <w:rsid w:val="00ED2BC2"/>
    <w:rsid w:val="00ED3395"/>
    <w:rsid w:val="00EE096E"/>
    <w:rsid w:val="00EE0B7C"/>
    <w:rsid w:val="00EE1095"/>
    <w:rsid w:val="00EE1B2D"/>
    <w:rsid w:val="00EE2FCC"/>
    <w:rsid w:val="00EE371C"/>
    <w:rsid w:val="00EE37C3"/>
    <w:rsid w:val="00EE4A79"/>
    <w:rsid w:val="00EE75EF"/>
    <w:rsid w:val="00EE7D1B"/>
    <w:rsid w:val="00EF0D79"/>
    <w:rsid w:val="00EF1D70"/>
    <w:rsid w:val="00EF2826"/>
    <w:rsid w:val="00EF2F22"/>
    <w:rsid w:val="00EF3030"/>
    <w:rsid w:val="00EF7B10"/>
    <w:rsid w:val="00F01DB9"/>
    <w:rsid w:val="00F02F7C"/>
    <w:rsid w:val="00F07A77"/>
    <w:rsid w:val="00F117D6"/>
    <w:rsid w:val="00F11E7D"/>
    <w:rsid w:val="00F1376D"/>
    <w:rsid w:val="00F14078"/>
    <w:rsid w:val="00F14331"/>
    <w:rsid w:val="00F15113"/>
    <w:rsid w:val="00F15A48"/>
    <w:rsid w:val="00F171FC"/>
    <w:rsid w:val="00F2333D"/>
    <w:rsid w:val="00F25C51"/>
    <w:rsid w:val="00F26A1C"/>
    <w:rsid w:val="00F27A5A"/>
    <w:rsid w:val="00F31344"/>
    <w:rsid w:val="00F34225"/>
    <w:rsid w:val="00F360B4"/>
    <w:rsid w:val="00F41FFC"/>
    <w:rsid w:val="00F4286A"/>
    <w:rsid w:val="00F429A0"/>
    <w:rsid w:val="00F4386E"/>
    <w:rsid w:val="00F43D12"/>
    <w:rsid w:val="00F47B72"/>
    <w:rsid w:val="00F52B7F"/>
    <w:rsid w:val="00F54744"/>
    <w:rsid w:val="00F54E59"/>
    <w:rsid w:val="00F57757"/>
    <w:rsid w:val="00F57774"/>
    <w:rsid w:val="00F620E5"/>
    <w:rsid w:val="00F64437"/>
    <w:rsid w:val="00F64DB8"/>
    <w:rsid w:val="00F64F0A"/>
    <w:rsid w:val="00F722D6"/>
    <w:rsid w:val="00F800EE"/>
    <w:rsid w:val="00F81C18"/>
    <w:rsid w:val="00F81DF3"/>
    <w:rsid w:val="00F84A79"/>
    <w:rsid w:val="00F855D1"/>
    <w:rsid w:val="00F87764"/>
    <w:rsid w:val="00F940FB"/>
    <w:rsid w:val="00F94B46"/>
    <w:rsid w:val="00F966A2"/>
    <w:rsid w:val="00FA1E5E"/>
    <w:rsid w:val="00FA2536"/>
    <w:rsid w:val="00FA2639"/>
    <w:rsid w:val="00FA3A9E"/>
    <w:rsid w:val="00FA3E8B"/>
    <w:rsid w:val="00FA43BA"/>
    <w:rsid w:val="00FA4DE4"/>
    <w:rsid w:val="00FB0EF5"/>
    <w:rsid w:val="00FB6870"/>
    <w:rsid w:val="00FB7984"/>
    <w:rsid w:val="00FC2846"/>
    <w:rsid w:val="00FC5F11"/>
    <w:rsid w:val="00FC62CE"/>
    <w:rsid w:val="00FD06A0"/>
    <w:rsid w:val="00FD088C"/>
    <w:rsid w:val="00FD12B0"/>
    <w:rsid w:val="00FD2C2C"/>
    <w:rsid w:val="00FD31B3"/>
    <w:rsid w:val="00FD32D3"/>
    <w:rsid w:val="00FE0465"/>
    <w:rsid w:val="00FE1171"/>
    <w:rsid w:val="00FE1324"/>
    <w:rsid w:val="00FE3710"/>
    <w:rsid w:val="00FE4717"/>
    <w:rsid w:val="00FE5809"/>
    <w:rsid w:val="00FE61C1"/>
    <w:rsid w:val="00FF0F24"/>
    <w:rsid w:val="00FF23C1"/>
    <w:rsid w:val="00FF346F"/>
    <w:rsid w:val="00FF50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905CF"/>
  <w15:chartTrackingRefBased/>
  <w15:docId w15:val="{31A27EF3-D722-40B3-9337-4F8F88A43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EC3B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B06CE"/>
    <w:pPr>
      <w:ind w:left="720"/>
      <w:contextualSpacing/>
    </w:pPr>
  </w:style>
  <w:style w:type="paragraph" w:styleId="Footer">
    <w:name w:val="footer"/>
    <w:basedOn w:val="Normal"/>
    <w:link w:val="FooterChar"/>
    <w:uiPriority w:val="99"/>
    <w:unhideWhenUsed/>
    <w:rsid w:val="000A5463"/>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0A5463"/>
    <w:rPr>
      <w:rFonts w:eastAsiaTheme="minorHAnsi"/>
      <w:lang w:val="en-US" w:eastAsia="en-US"/>
    </w:rPr>
  </w:style>
  <w:style w:type="paragraph" w:styleId="TOC1">
    <w:name w:val="toc 1"/>
    <w:basedOn w:val="Normal"/>
    <w:next w:val="Normal"/>
    <w:autoRedefine/>
    <w:uiPriority w:val="39"/>
    <w:unhideWhenUsed/>
    <w:rsid w:val="00EF7B10"/>
    <w:pPr>
      <w:tabs>
        <w:tab w:val="right" w:leader="dot" w:pos="9016"/>
      </w:tabs>
      <w:spacing w:after="100"/>
    </w:pPr>
    <w:rPr>
      <w:b/>
      <w:bCs/>
      <w:szCs w:val="36"/>
      <w:lang w:val="en-US"/>
    </w:rPr>
  </w:style>
  <w:style w:type="paragraph" w:styleId="TOC2">
    <w:name w:val="toc 2"/>
    <w:basedOn w:val="Normal"/>
    <w:next w:val="Normal"/>
    <w:autoRedefine/>
    <w:uiPriority w:val="39"/>
    <w:unhideWhenUsed/>
    <w:rsid w:val="006D3794"/>
    <w:pPr>
      <w:spacing w:after="100"/>
      <w:ind w:left="240"/>
    </w:pPr>
  </w:style>
  <w:style w:type="paragraph" w:styleId="TOC3">
    <w:name w:val="toc 3"/>
    <w:basedOn w:val="Normal"/>
    <w:next w:val="Normal"/>
    <w:autoRedefine/>
    <w:uiPriority w:val="39"/>
    <w:unhideWhenUsed/>
    <w:rsid w:val="006D3794"/>
    <w:pPr>
      <w:spacing w:after="100"/>
      <w:ind w:left="480"/>
    </w:pPr>
  </w:style>
  <w:style w:type="character" w:styleId="Hyperlink">
    <w:name w:val="Hyperlink"/>
    <w:basedOn w:val="DefaultParagraphFont"/>
    <w:uiPriority w:val="99"/>
    <w:unhideWhenUsed/>
    <w:rsid w:val="006D3794"/>
    <w:rPr>
      <w:color w:val="0563C1" w:themeColor="hyperlink"/>
      <w:u w:val="single"/>
    </w:rPr>
  </w:style>
  <w:style w:type="paragraph" w:styleId="Revision">
    <w:name w:val="Revision"/>
    <w:hidden/>
    <w:uiPriority w:val="99"/>
    <w:semiHidden/>
    <w:rsid w:val="00A13564"/>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0964"/>
    <w:rPr>
      <w:sz w:val="16"/>
      <w:szCs w:val="16"/>
    </w:rPr>
  </w:style>
  <w:style w:type="paragraph" w:styleId="CommentText">
    <w:name w:val="annotation text"/>
    <w:basedOn w:val="Normal"/>
    <w:link w:val="CommentTextChar"/>
    <w:uiPriority w:val="99"/>
    <w:semiHidden/>
    <w:unhideWhenUsed/>
    <w:rsid w:val="00260964"/>
    <w:pPr>
      <w:spacing w:line="240" w:lineRule="auto"/>
    </w:pPr>
    <w:rPr>
      <w:sz w:val="20"/>
      <w:szCs w:val="20"/>
    </w:rPr>
  </w:style>
  <w:style w:type="character" w:customStyle="1" w:styleId="CommentTextChar">
    <w:name w:val="Comment Text Char"/>
    <w:basedOn w:val="DefaultParagraphFont"/>
    <w:link w:val="CommentText"/>
    <w:uiPriority w:val="99"/>
    <w:semiHidden/>
    <w:rsid w:val="0026096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0964"/>
    <w:rPr>
      <w:b/>
      <w:bCs/>
    </w:rPr>
  </w:style>
  <w:style w:type="character" w:customStyle="1" w:styleId="CommentSubjectChar">
    <w:name w:val="Comment Subject Char"/>
    <w:basedOn w:val="CommentTextChar"/>
    <w:link w:val="CommentSubject"/>
    <w:uiPriority w:val="99"/>
    <w:semiHidden/>
    <w:rsid w:val="00260964"/>
    <w:rPr>
      <w:rFonts w:ascii="Times New Roman" w:hAnsi="Times New Roman"/>
      <w:b/>
      <w:bCs/>
      <w:sz w:val="20"/>
      <w:szCs w:val="20"/>
    </w:rPr>
  </w:style>
  <w:style w:type="paragraph" w:styleId="BalloonText">
    <w:name w:val="Balloon Text"/>
    <w:basedOn w:val="Normal"/>
    <w:link w:val="BalloonTextChar"/>
    <w:uiPriority w:val="99"/>
    <w:semiHidden/>
    <w:unhideWhenUsed/>
    <w:rsid w:val="002609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0964"/>
    <w:rPr>
      <w:rFonts w:ascii="Segoe UI" w:hAnsi="Segoe UI" w:cs="Segoe UI"/>
      <w:sz w:val="18"/>
      <w:szCs w:val="18"/>
    </w:rPr>
  </w:style>
  <w:style w:type="character" w:styleId="PlaceholderText">
    <w:name w:val="Placeholder Text"/>
    <w:basedOn w:val="DefaultParagraphFont"/>
    <w:uiPriority w:val="99"/>
    <w:semiHidden/>
    <w:rsid w:val="00975379"/>
    <w:rPr>
      <w:color w:val="808080"/>
    </w:rPr>
  </w:style>
  <w:style w:type="paragraph" w:styleId="Header">
    <w:name w:val="header"/>
    <w:basedOn w:val="Normal"/>
    <w:link w:val="HeaderChar"/>
    <w:uiPriority w:val="99"/>
    <w:unhideWhenUsed/>
    <w:rsid w:val="000434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47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463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341EE-D572-485F-891B-3B2515220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5</TotalTime>
  <Pages>5</Pages>
  <Words>18236</Words>
  <Characters>103949</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9</cp:revision>
  <dcterms:created xsi:type="dcterms:W3CDTF">2023-02-01T08:55:00Z</dcterms:created>
  <dcterms:modified xsi:type="dcterms:W3CDTF">2023-02-07T05:30:00Z</dcterms:modified>
</cp:coreProperties>
</file>